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A178AB" w14:textId="77777777" w:rsidR="00F664FA" w:rsidRPr="0057713D" w:rsidRDefault="00F664FA" w:rsidP="00F664FA">
      <w:pPr>
        <w:pStyle w:val="Heading1"/>
        <w:spacing w:before="61" w:line="273" w:lineRule="auto"/>
        <w:ind w:left="115" w:right="107"/>
        <w:jc w:val="center"/>
      </w:pPr>
      <w:r w:rsidRPr="0057713D">
        <w:t>Chemical</w:t>
      </w:r>
      <w:r w:rsidRPr="0057713D">
        <w:rPr>
          <w:spacing w:val="-5"/>
        </w:rPr>
        <w:t xml:space="preserve"> </w:t>
      </w:r>
      <w:r w:rsidRPr="0057713D">
        <w:t>and</w:t>
      </w:r>
      <w:r w:rsidRPr="0057713D">
        <w:rPr>
          <w:spacing w:val="-2"/>
        </w:rPr>
        <w:t xml:space="preserve"> </w:t>
      </w:r>
      <w:r w:rsidRPr="0057713D">
        <w:t>Hydro-chemical</w:t>
      </w:r>
      <w:r w:rsidRPr="0057713D">
        <w:rPr>
          <w:spacing w:val="-5"/>
        </w:rPr>
        <w:t xml:space="preserve"> </w:t>
      </w:r>
      <w:r w:rsidRPr="0057713D">
        <w:t>Studies</w:t>
      </w:r>
      <w:r w:rsidRPr="0057713D">
        <w:rPr>
          <w:spacing w:val="-2"/>
        </w:rPr>
        <w:t xml:space="preserve"> </w:t>
      </w:r>
      <w:r w:rsidRPr="0057713D">
        <w:t>of</w:t>
      </w:r>
      <w:r w:rsidRPr="0057713D">
        <w:rPr>
          <w:spacing w:val="-3"/>
        </w:rPr>
        <w:t xml:space="preserve"> </w:t>
      </w:r>
      <w:r w:rsidRPr="0057713D">
        <w:t>Ground</w:t>
      </w:r>
      <w:r w:rsidRPr="0057713D">
        <w:rPr>
          <w:spacing w:val="-2"/>
        </w:rPr>
        <w:t xml:space="preserve"> </w:t>
      </w:r>
      <w:r w:rsidRPr="0057713D">
        <w:t>Water</w:t>
      </w:r>
      <w:r w:rsidRPr="0057713D">
        <w:rPr>
          <w:spacing w:val="-5"/>
        </w:rPr>
        <w:t xml:space="preserve"> </w:t>
      </w:r>
      <w:r w:rsidRPr="0057713D">
        <w:t>Quality</w:t>
      </w:r>
      <w:r w:rsidRPr="0057713D">
        <w:rPr>
          <w:spacing w:val="-3"/>
        </w:rPr>
        <w:t xml:space="preserve"> </w:t>
      </w:r>
      <w:r w:rsidRPr="0057713D">
        <w:t>for</w:t>
      </w:r>
      <w:r w:rsidRPr="0057713D">
        <w:rPr>
          <w:spacing w:val="-5"/>
        </w:rPr>
        <w:t xml:space="preserve"> </w:t>
      </w:r>
      <w:r w:rsidRPr="0057713D">
        <w:t>Irrigation near</w:t>
      </w:r>
      <w:r w:rsidRPr="0057713D">
        <w:rPr>
          <w:spacing w:val="-5"/>
        </w:rPr>
        <w:t xml:space="preserve"> </w:t>
      </w:r>
      <w:r w:rsidRPr="0057713D">
        <w:t>the Treated Sewage Water Tanks in Eastern Dry Zone of Karnataka</w:t>
      </w:r>
    </w:p>
    <w:p w14:paraId="0AF1EFE5" w14:textId="77777777" w:rsidR="00F664FA" w:rsidRPr="0057713D" w:rsidRDefault="00F664FA" w:rsidP="00F664FA">
      <w:pPr>
        <w:pStyle w:val="BodyText"/>
        <w:spacing w:before="239" w:line="465" w:lineRule="auto"/>
        <w:ind w:left="1142" w:right="1145"/>
        <w:jc w:val="center"/>
        <w:rPr>
          <w:b/>
        </w:rPr>
      </w:pPr>
      <w:r w:rsidRPr="0057713D">
        <w:rPr>
          <w:b/>
          <w:spacing w:val="-2"/>
        </w:rPr>
        <w:t>ABSTRACT</w:t>
      </w:r>
    </w:p>
    <w:p w14:paraId="7E8CEDD8" w14:textId="77777777" w:rsidR="00F664FA" w:rsidRPr="0057713D" w:rsidRDefault="00F664FA" w:rsidP="00F664FA">
      <w:pPr>
        <w:pStyle w:val="BodyText"/>
        <w:spacing w:line="260" w:lineRule="exact"/>
        <w:ind w:left="1168"/>
        <w:jc w:val="both"/>
      </w:pPr>
      <w:r w:rsidRPr="0057713D">
        <w:t>Groundwater</w:t>
      </w:r>
      <w:r w:rsidRPr="0057713D">
        <w:rPr>
          <w:spacing w:val="29"/>
        </w:rPr>
        <w:t xml:space="preserve"> </w:t>
      </w:r>
      <w:r w:rsidRPr="0057713D">
        <w:t>is</w:t>
      </w:r>
      <w:r w:rsidRPr="0057713D">
        <w:rPr>
          <w:spacing w:val="33"/>
        </w:rPr>
        <w:t xml:space="preserve"> </w:t>
      </w:r>
      <w:r w:rsidRPr="0057713D">
        <w:t>a</w:t>
      </w:r>
      <w:r w:rsidRPr="0057713D">
        <w:rPr>
          <w:spacing w:val="32"/>
        </w:rPr>
        <w:t xml:space="preserve"> </w:t>
      </w:r>
      <w:r w:rsidRPr="0057713D">
        <w:t>main</w:t>
      </w:r>
      <w:r w:rsidRPr="0057713D">
        <w:rPr>
          <w:spacing w:val="32"/>
        </w:rPr>
        <w:t xml:space="preserve"> </w:t>
      </w:r>
      <w:r w:rsidRPr="0057713D">
        <w:t>source</w:t>
      </w:r>
      <w:r w:rsidRPr="0057713D">
        <w:rPr>
          <w:spacing w:val="32"/>
        </w:rPr>
        <w:t xml:space="preserve"> </w:t>
      </w:r>
      <w:r w:rsidRPr="0057713D">
        <w:t>Eastern</w:t>
      </w:r>
      <w:r w:rsidRPr="0057713D">
        <w:rPr>
          <w:spacing w:val="31"/>
        </w:rPr>
        <w:t xml:space="preserve"> </w:t>
      </w:r>
      <w:r w:rsidRPr="0057713D">
        <w:t>Dry</w:t>
      </w:r>
      <w:r w:rsidRPr="0057713D">
        <w:rPr>
          <w:spacing w:val="31"/>
        </w:rPr>
        <w:t xml:space="preserve"> </w:t>
      </w:r>
      <w:r w:rsidRPr="0057713D">
        <w:t>Zone</w:t>
      </w:r>
      <w:r w:rsidRPr="0057713D">
        <w:rPr>
          <w:spacing w:val="30"/>
        </w:rPr>
        <w:t xml:space="preserve"> </w:t>
      </w:r>
      <w:r w:rsidRPr="0057713D">
        <w:t>of</w:t>
      </w:r>
      <w:r w:rsidRPr="0057713D">
        <w:rPr>
          <w:spacing w:val="34"/>
        </w:rPr>
        <w:t xml:space="preserve"> </w:t>
      </w:r>
      <w:r w:rsidRPr="0057713D">
        <w:t>Karnataka</w:t>
      </w:r>
      <w:r w:rsidRPr="0057713D">
        <w:rPr>
          <w:spacing w:val="32"/>
        </w:rPr>
        <w:t xml:space="preserve"> </w:t>
      </w:r>
      <w:r w:rsidRPr="0057713D">
        <w:t>where</w:t>
      </w:r>
      <w:r w:rsidRPr="0057713D">
        <w:rPr>
          <w:spacing w:val="30"/>
        </w:rPr>
        <w:t xml:space="preserve"> </w:t>
      </w:r>
      <w:r w:rsidRPr="0057713D">
        <w:t>it</w:t>
      </w:r>
      <w:r w:rsidRPr="0057713D">
        <w:rPr>
          <w:spacing w:val="30"/>
        </w:rPr>
        <w:t xml:space="preserve"> </w:t>
      </w:r>
      <w:r w:rsidRPr="0057713D">
        <w:t>is</w:t>
      </w:r>
      <w:r w:rsidRPr="0057713D">
        <w:rPr>
          <w:spacing w:val="33"/>
        </w:rPr>
        <w:t xml:space="preserve"> </w:t>
      </w:r>
      <w:r w:rsidRPr="0057713D">
        <w:t>used</w:t>
      </w:r>
      <w:r w:rsidRPr="0057713D">
        <w:rPr>
          <w:spacing w:val="32"/>
        </w:rPr>
        <w:t xml:space="preserve"> </w:t>
      </w:r>
      <w:r w:rsidRPr="0057713D">
        <w:rPr>
          <w:spacing w:val="-5"/>
        </w:rPr>
        <w:t>for</w:t>
      </w:r>
    </w:p>
    <w:p w14:paraId="7F8D6682" w14:textId="77777777" w:rsidR="00F664FA" w:rsidRPr="0057713D" w:rsidRDefault="00F664FA" w:rsidP="00F664FA">
      <w:pPr>
        <w:pStyle w:val="BodyText"/>
        <w:spacing w:before="139" w:line="360" w:lineRule="auto"/>
        <w:ind w:left="448" w:right="445"/>
        <w:jc w:val="both"/>
      </w:pPr>
      <w:r w:rsidRPr="0057713D">
        <w:t>domestic, irrigation and industrial purposes. The recharge of ground water last five years by treated sewage water which is discharge form Bangalore metropolitan city and this water is mainly used for irrigation. The main objective of this study was to assess the chemical and hydro-chemical</w:t>
      </w:r>
      <w:r w:rsidRPr="0057713D">
        <w:rPr>
          <w:spacing w:val="-2"/>
        </w:rPr>
        <w:t xml:space="preserve"> </w:t>
      </w:r>
      <w:r w:rsidRPr="0057713D">
        <w:t>properties of</w:t>
      </w:r>
      <w:r w:rsidRPr="0057713D">
        <w:rPr>
          <w:spacing w:val="-1"/>
        </w:rPr>
        <w:t xml:space="preserve"> </w:t>
      </w:r>
      <w:r w:rsidRPr="0057713D">
        <w:t>groundwater</w:t>
      </w:r>
      <w:r w:rsidRPr="0057713D">
        <w:rPr>
          <w:spacing w:val="-1"/>
        </w:rPr>
        <w:t xml:space="preserve"> </w:t>
      </w:r>
      <w:r w:rsidRPr="0057713D">
        <w:t>and</w:t>
      </w:r>
      <w:r w:rsidRPr="0057713D">
        <w:rPr>
          <w:spacing w:val="-1"/>
        </w:rPr>
        <w:t xml:space="preserve"> </w:t>
      </w:r>
      <w:r w:rsidRPr="0057713D">
        <w:t>to</w:t>
      </w:r>
      <w:r w:rsidRPr="0057713D">
        <w:rPr>
          <w:spacing w:val="-1"/>
        </w:rPr>
        <w:t xml:space="preserve"> </w:t>
      </w:r>
      <w:r w:rsidRPr="0057713D">
        <w:t>determine</w:t>
      </w:r>
      <w:r w:rsidRPr="0057713D">
        <w:rPr>
          <w:spacing w:val="-2"/>
        </w:rPr>
        <w:t xml:space="preserve"> </w:t>
      </w:r>
      <w:r w:rsidRPr="0057713D">
        <w:t>its suitability</w:t>
      </w:r>
      <w:r w:rsidRPr="0057713D">
        <w:rPr>
          <w:spacing w:val="-1"/>
        </w:rPr>
        <w:t xml:space="preserve"> </w:t>
      </w:r>
      <w:r w:rsidRPr="0057713D">
        <w:t xml:space="preserve">for irrigation in this zone. Using GPS tool 50 groundwater samples were collected. These samples </w:t>
      </w:r>
      <w:proofErr w:type="spellStart"/>
      <w:r w:rsidRPr="0057713D">
        <w:t>analysed</w:t>
      </w:r>
      <w:proofErr w:type="spellEnd"/>
      <w:r w:rsidRPr="0057713D">
        <w:t xml:space="preserve"> for various parameters like pH, EC, Sodium Adsorption ratio (SAR), Residual sodium carbonate (RSC),</w:t>
      </w:r>
      <w:r w:rsidRPr="0057713D">
        <w:rPr>
          <w:spacing w:val="-14"/>
        </w:rPr>
        <w:t xml:space="preserve"> </w:t>
      </w:r>
      <w:r w:rsidRPr="0057713D">
        <w:t>Total</w:t>
      </w:r>
      <w:r w:rsidRPr="0057713D">
        <w:rPr>
          <w:spacing w:val="-8"/>
        </w:rPr>
        <w:t xml:space="preserve"> </w:t>
      </w:r>
      <w:r w:rsidRPr="0057713D">
        <w:t>dissolved</w:t>
      </w:r>
      <w:r w:rsidRPr="0057713D">
        <w:rPr>
          <w:spacing w:val="-12"/>
        </w:rPr>
        <w:t xml:space="preserve"> </w:t>
      </w:r>
      <w:r w:rsidRPr="0057713D">
        <w:t>salts</w:t>
      </w:r>
      <w:r w:rsidRPr="0057713D">
        <w:rPr>
          <w:spacing w:val="-10"/>
        </w:rPr>
        <w:t xml:space="preserve"> </w:t>
      </w:r>
      <w:r w:rsidRPr="0057713D">
        <w:t>(TDS)</w:t>
      </w:r>
      <w:r w:rsidRPr="0057713D">
        <w:rPr>
          <w:spacing w:val="-6"/>
        </w:rPr>
        <w:t xml:space="preserve"> </w:t>
      </w:r>
      <w:r w:rsidRPr="0057713D">
        <w:t>and</w:t>
      </w:r>
      <w:r w:rsidRPr="0057713D">
        <w:rPr>
          <w:spacing w:val="-12"/>
        </w:rPr>
        <w:t xml:space="preserve"> </w:t>
      </w:r>
      <w:r w:rsidRPr="0057713D">
        <w:t>Total</w:t>
      </w:r>
      <w:r w:rsidRPr="0057713D">
        <w:rPr>
          <w:spacing w:val="-8"/>
        </w:rPr>
        <w:t xml:space="preserve"> </w:t>
      </w:r>
      <w:r w:rsidRPr="0057713D">
        <w:t>hardness</w:t>
      </w:r>
      <w:r w:rsidRPr="0057713D">
        <w:rPr>
          <w:spacing w:val="-10"/>
        </w:rPr>
        <w:t xml:space="preserve"> </w:t>
      </w:r>
      <w:r w:rsidRPr="0057713D">
        <w:t>(TH),</w:t>
      </w:r>
      <w:r w:rsidRPr="0057713D">
        <w:rPr>
          <w:spacing w:val="-11"/>
        </w:rPr>
        <w:t xml:space="preserve"> </w:t>
      </w:r>
      <w:r w:rsidRPr="0057713D">
        <w:t>cations</w:t>
      </w:r>
      <w:r w:rsidRPr="0057713D">
        <w:rPr>
          <w:spacing w:val="-9"/>
        </w:rPr>
        <w:t xml:space="preserve"> </w:t>
      </w:r>
      <w:r w:rsidRPr="0057713D">
        <w:t>(Ca</w:t>
      </w:r>
      <w:r w:rsidRPr="0057713D">
        <w:rPr>
          <w:vertAlign w:val="superscript"/>
        </w:rPr>
        <w:t>2+</w:t>
      </w:r>
      <w:r w:rsidRPr="0057713D">
        <w:t>,</w:t>
      </w:r>
      <w:r w:rsidRPr="0057713D">
        <w:rPr>
          <w:spacing w:val="-12"/>
        </w:rPr>
        <w:t xml:space="preserve"> </w:t>
      </w:r>
      <w:r w:rsidRPr="0057713D">
        <w:t>Mg</w:t>
      </w:r>
      <w:r w:rsidRPr="0057713D">
        <w:rPr>
          <w:vertAlign w:val="superscript"/>
        </w:rPr>
        <w:t>2+</w:t>
      </w:r>
      <w:r w:rsidRPr="0057713D">
        <w:t>,</w:t>
      </w:r>
      <w:r w:rsidRPr="0057713D">
        <w:rPr>
          <w:spacing w:val="-7"/>
        </w:rPr>
        <w:t xml:space="preserve"> </w:t>
      </w:r>
      <w:r w:rsidRPr="0057713D">
        <w:t>Na</w:t>
      </w:r>
      <w:r w:rsidRPr="0057713D">
        <w:rPr>
          <w:vertAlign w:val="superscript"/>
        </w:rPr>
        <w:t>+</w:t>
      </w:r>
      <w:r w:rsidRPr="0057713D">
        <w:t>,</w:t>
      </w:r>
      <w:r w:rsidRPr="0057713D">
        <w:rPr>
          <w:spacing w:val="-12"/>
        </w:rPr>
        <w:t xml:space="preserve"> </w:t>
      </w:r>
      <w:r w:rsidRPr="0057713D">
        <w:t>K</w:t>
      </w:r>
      <w:r w:rsidRPr="0057713D">
        <w:rPr>
          <w:vertAlign w:val="superscript"/>
        </w:rPr>
        <w:t>+</w:t>
      </w:r>
      <w:r w:rsidRPr="0057713D">
        <w:t>)</w:t>
      </w:r>
      <w:r w:rsidRPr="0057713D">
        <w:rPr>
          <w:spacing w:val="-10"/>
        </w:rPr>
        <w:t xml:space="preserve"> </w:t>
      </w:r>
      <w:r w:rsidRPr="0057713D">
        <w:rPr>
          <w:spacing w:val="-5"/>
        </w:rPr>
        <w:t>and anions (HCO</w:t>
      </w:r>
      <w:r w:rsidRPr="0057713D">
        <w:rPr>
          <w:spacing w:val="-5"/>
          <w:vertAlign w:val="subscript"/>
        </w:rPr>
        <w:t>3</w:t>
      </w:r>
      <w:r w:rsidRPr="0057713D">
        <w:rPr>
          <w:spacing w:val="-5"/>
          <w:vertAlign w:val="superscript"/>
        </w:rPr>
        <w:t>-</w:t>
      </w:r>
      <w:r w:rsidRPr="0057713D">
        <w:rPr>
          <w:spacing w:val="-5"/>
        </w:rPr>
        <w:t>, CO</w:t>
      </w:r>
      <w:r w:rsidRPr="0057713D">
        <w:rPr>
          <w:spacing w:val="-5"/>
        </w:rPr>
        <w:softHyphen/>
      </w:r>
      <w:r w:rsidRPr="0057713D">
        <w:rPr>
          <w:spacing w:val="-5"/>
          <w:vertAlign w:val="subscript"/>
        </w:rPr>
        <w:t>3</w:t>
      </w:r>
      <w:r w:rsidRPr="0057713D">
        <w:rPr>
          <w:spacing w:val="-5"/>
          <w:vertAlign w:val="superscript"/>
        </w:rPr>
        <w:t>-</w:t>
      </w:r>
      <w:r w:rsidRPr="0057713D">
        <w:rPr>
          <w:spacing w:val="-5"/>
        </w:rPr>
        <w:t>, SO</w:t>
      </w:r>
      <w:r w:rsidRPr="0057713D">
        <w:rPr>
          <w:spacing w:val="-5"/>
          <w:vertAlign w:val="subscript"/>
        </w:rPr>
        <w:t>4</w:t>
      </w:r>
      <w:r w:rsidRPr="0057713D">
        <w:rPr>
          <w:spacing w:val="-5"/>
          <w:vertAlign w:val="superscript"/>
        </w:rPr>
        <w:t>-</w:t>
      </w:r>
      <w:r w:rsidRPr="0057713D">
        <w:rPr>
          <w:spacing w:val="-5"/>
        </w:rPr>
        <w:t>, Cl</w:t>
      </w:r>
      <w:r w:rsidRPr="0057713D">
        <w:rPr>
          <w:spacing w:val="-5"/>
          <w:vertAlign w:val="superscript"/>
        </w:rPr>
        <w:t>-</w:t>
      </w:r>
      <w:r w:rsidRPr="0057713D">
        <w:rPr>
          <w:spacing w:val="-5"/>
        </w:rPr>
        <w:t>, NO</w:t>
      </w:r>
      <w:r w:rsidRPr="0057713D">
        <w:rPr>
          <w:spacing w:val="-5"/>
          <w:vertAlign w:val="subscript"/>
        </w:rPr>
        <w:t>3</w:t>
      </w:r>
      <w:r w:rsidRPr="0057713D">
        <w:rPr>
          <w:spacing w:val="-5"/>
          <w:vertAlign w:val="superscript"/>
        </w:rPr>
        <w:t>-</w:t>
      </w:r>
      <w:r w:rsidRPr="0057713D">
        <w:rPr>
          <w:spacing w:val="-5"/>
        </w:rPr>
        <w:t>, F</w:t>
      </w:r>
      <w:r w:rsidRPr="0057713D">
        <w:rPr>
          <w:spacing w:val="-5"/>
          <w:vertAlign w:val="superscript"/>
        </w:rPr>
        <w:t>-</w:t>
      </w:r>
      <w:r w:rsidRPr="0057713D">
        <w:rPr>
          <w:spacing w:val="-5"/>
        </w:rPr>
        <w:t>, PO</w:t>
      </w:r>
      <w:r w:rsidRPr="0057713D">
        <w:rPr>
          <w:spacing w:val="-5"/>
          <w:vertAlign w:val="subscript"/>
        </w:rPr>
        <w:t>4</w:t>
      </w:r>
      <w:r w:rsidRPr="0057713D">
        <w:rPr>
          <w:spacing w:val="-5"/>
          <w:vertAlign w:val="superscript"/>
        </w:rPr>
        <w:t>2-</w:t>
      </w:r>
      <w:r w:rsidRPr="0057713D">
        <w:rPr>
          <w:spacing w:val="-5"/>
        </w:rPr>
        <w:t xml:space="preserve">). Results </w:t>
      </w:r>
      <w:proofErr w:type="spellStart"/>
      <w:r w:rsidRPr="0057713D">
        <w:rPr>
          <w:spacing w:val="-5"/>
        </w:rPr>
        <w:t>indictes</w:t>
      </w:r>
      <w:proofErr w:type="spellEnd"/>
      <w:r w:rsidRPr="0057713D">
        <w:rPr>
          <w:spacing w:val="-5"/>
        </w:rPr>
        <w:t xml:space="preserve"> that groundwater is neutral</w:t>
      </w:r>
      <w:r w:rsidRPr="0057713D">
        <w:t xml:space="preserve"> to slightly alkaline with pH values between 7.1 and 8.2. Total soluble salts (electrical conductivity)</w:t>
      </w:r>
      <w:r w:rsidRPr="0057713D">
        <w:rPr>
          <w:spacing w:val="16"/>
        </w:rPr>
        <w:t xml:space="preserve"> </w:t>
      </w:r>
      <w:r w:rsidRPr="0057713D">
        <w:t>587</w:t>
      </w:r>
      <w:r w:rsidRPr="0057713D">
        <w:rPr>
          <w:spacing w:val="18"/>
        </w:rPr>
        <w:t xml:space="preserve"> </w:t>
      </w:r>
      <w:proofErr w:type="spellStart"/>
      <w:r w:rsidRPr="0057713D">
        <w:t>μmhos</w:t>
      </w:r>
      <w:proofErr w:type="spellEnd"/>
      <w:r w:rsidRPr="0057713D">
        <w:rPr>
          <w:spacing w:val="19"/>
        </w:rPr>
        <w:t xml:space="preserve"> </w:t>
      </w:r>
      <w:r w:rsidRPr="0057713D">
        <w:t>cm</w:t>
      </w:r>
      <w:r w:rsidRPr="0057713D">
        <w:rPr>
          <w:vertAlign w:val="superscript"/>
        </w:rPr>
        <w:t>-1</w:t>
      </w:r>
      <w:r w:rsidRPr="0057713D">
        <w:t>,</w:t>
      </w:r>
      <w:r w:rsidRPr="0057713D">
        <w:rPr>
          <w:spacing w:val="16"/>
        </w:rPr>
        <w:t xml:space="preserve"> </w:t>
      </w:r>
      <w:r w:rsidRPr="0057713D">
        <w:t>Sodium</w:t>
      </w:r>
      <w:r w:rsidRPr="0057713D">
        <w:rPr>
          <w:spacing w:val="16"/>
        </w:rPr>
        <w:t xml:space="preserve"> </w:t>
      </w:r>
      <w:r w:rsidRPr="0057713D">
        <w:t>Adsorption</w:t>
      </w:r>
      <w:r w:rsidRPr="0057713D">
        <w:rPr>
          <w:spacing w:val="17"/>
        </w:rPr>
        <w:t xml:space="preserve"> </w:t>
      </w:r>
      <w:r w:rsidRPr="0057713D">
        <w:t>Ratio</w:t>
      </w:r>
      <w:r w:rsidRPr="0057713D">
        <w:rPr>
          <w:spacing w:val="20"/>
        </w:rPr>
        <w:t xml:space="preserve"> </w:t>
      </w:r>
      <w:r w:rsidRPr="0057713D">
        <w:t>0.54,</w:t>
      </w:r>
      <w:r w:rsidRPr="0057713D">
        <w:rPr>
          <w:spacing w:val="16"/>
        </w:rPr>
        <w:t xml:space="preserve"> </w:t>
      </w:r>
      <w:r w:rsidRPr="0057713D">
        <w:t>Residual</w:t>
      </w:r>
      <w:r w:rsidRPr="0057713D">
        <w:rPr>
          <w:spacing w:val="16"/>
        </w:rPr>
        <w:t xml:space="preserve"> </w:t>
      </w:r>
      <w:r w:rsidRPr="0057713D">
        <w:t>sodium</w:t>
      </w:r>
      <w:r w:rsidRPr="0057713D">
        <w:rPr>
          <w:spacing w:val="16"/>
        </w:rPr>
        <w:t xml:space="preserve"> </w:t>
      </w:r>
      <w:r w:rsidRPr="0057713D">
        <w:t>carbonate</w:t>
      </w:r>
      <w:r w:rsidRPr="0057713D">
        <w:rPr>
          <w:spacing w:val="20"/>
        </w:rPr>
        <w:t xml:space="preserve"> </w:t>
      </w:r>
      <w:r w:rsidRPr="0057713D">
        <w:rPr>
          <w:spacing w:val="-10"/>
        </w:rPr>
        <w:t>-</w:t>
      </w:r>
    </w:p>
    <w:p w14:paraId="6EA290EB" w14:textId="77777777" w:rsidR="00F664FA" w:rsidRPr="0057713D" w:rsidRDefault="00F664FA" w:rsidP="00F664FA">
      <w:pPr>
        <w:pStyle w:val="BodyText"/>
        <w:spacing w:line="360" w:lineRule="auto"/>
        <w:ind w:left="448" w:right="446"/>
        <w:jc w:val="both"/>
      </w:pPr>
      <w:r w:rsidRPr="0057713D">
        <w:t xml:space="preserve">5.37 </w:t>
      </w:r>
      <w:proofErr w:type="spellStart"/>
      <w:r w:rsidRPr="0057713D">
        <w:t>meq</w:t>
      </w:r>
      <w:proofErr w:type="spellEnd"/>
      <w:r w:rsidRPr="0057713D">
        <w:t xml:space="preserve"> L</w:t>
      </w:r>
      <w:r w:rsidRPr="0057713D">
        <w:rPr>
          <w:vertAlign w:val="superscript"/>
        </w:rPr>
        <w:t>-1</w:t>
      </w:r>
      <w:r w:rsidRPr="0057713D">
        <w:t>, TDS (382.69 mg L</w:t>
      </w:r>
      <w:r w:rsidRPr="0057713D">
        <w:rPr>
          <w:vertAlign w:val="superscript"/>
        </w:rPr>
        <w:t>-1</w:t>
      </w:r>
      <w:r w:rsidRPr="0057713D">
        <w:t>) was found to be normal and total hardness (596.16 mg L</w:t>
      </w:r>
      <w:r w:rsidRPr="0057713D">
        <w:rPr>
          <w:vertAlign w:val="superscript"/>
        </w:rPr>
        <w:t>-</w:t>
      </w:r>
      <w:r w:rsidRPr="0057713D">
        <w:t xml:space="preserve"> </w:t>
      </w:r>
      <w:r w:rsidRPr="0057713D">
        <w:rPr>
          <w:vertAlign w:val="superscript"/>
        </w:rPr>
        <w:t>1</w:t>
      </w:r>
      <w:r w:rsidRPr="0057713D">
        <w:t>) is more. From the piper trilinear diagram, water quality belongs to calcium-magnesium- chloride-sulphate</w:t>
      </w:r>
      <w:r w:rsidRPr="0057713D">
        <w:rPr>
          <w:spacing w:val="-15"/>
        </w:rPr>
        <w:t xml:space="preserve"> </w:t>
      </w:r>
      <w:r w:rsidRPr="0057713D">
        <w:t>type.</w:t>
      </w:r>
      <w:r w:rsidRPr="0057713D">
        <w:rPr>
          <w:spacing w:val="-15"/>
        </w:rPr>
        <w:t xml:space="preserve"> </w:t>
      </w:r>
      <w:r w:rsidRPr="0057713D">
        <w:t>All</w:t>
      </w:r>
      <w:r w:rsidRPr="0057713D">
        <w:rPr>
          <w:spacing w:val="-15"/>
        </w:rPr>
        <w:t xml:space="preserve"> </w:t>
      </w:r>
      <w:r w:rsidRPr="0057713D">
        <w:t>cations</w:t>
      </w:r>
      <w:r w:rsidRPr="0057713D">
        <w:rPr>
          <w:spacing w:val="-15"/>
        </w:rPr>
        <w:t xml:space="preserve"> </w:t>
      </w:r>
      <w:r w:rsidRPr="0057713D">
        <w:t>and</w:t>
      </w:r>
      <w:r w:rsidRPr="0057713D">
        <w:rPr>
          <w:spacing w:val="-15"/>
        </w:rPr>
        <w:t xml:space="preserve"> </w:t>
      </w:r>
      <w:r w:rsidRPr="0057713D">
        <w:t>anions</w:t>
      </w:r>
      <w:r w:rsidRPr="0057713D">
        <w:rPr>
          <w:spacing w:val="-15"/>
        </w:rPr>
        <w:t xml:space="preserve"> </w:t>
      </w:r>
      <w:r w:rsidRPr="0057713D">
        <w:t>are</w:t>
      </w:r>
      <w:r w:rsidRPr="0057713D">
        <w:rPr>
          <w:spacing w:val="-15"/>
        </w:rPr>
        <w:t xml:space="preserve"> </w:t>
      </w:r>
      <w:r w:rsidRPr="0057713D">
        <w:t>in</w:t>
      </w:r>
      <w:r w:rsidRPr="0057713D">
        <w:rPr>
          <w:spacing w:val="-15"/>
        </w:rPr>
        <w:t xml:space="preserve"> </w:t>
      </w:r>
      <w:r w:rsidRPr="0057713D">
        <w:t>suitable</w:t>
      </w:r>
      <w:r w:rsidRPr="0057713D">
        <w:rPr>
          <w:spacing w:val="-15"/>
        </w:rPr>
        <w:t xml:space="preserve"> </w:t>
      </w:r>
      <w:r w:rsidRPr="0057713D">
        <w:t>range</w:t>
      </w:r>
      <w:r w:rsidRPr="0057713D">
        <w:rPr>
          <w:spacing w:val="-15"/>
        </w:rPr>
        <w:t xml:space="preserve"> </w:t>
      </w:r>
      <w:r w:rsidRPr="0057713D">
        <w:t>for</w:t>
      </w:r>
      <w:r w:rsidRPr="0057713D">
        <w:rPr>
          <w:spacing w:val="-15"/>
        </w:rPr>
        <w:t xml:space="preserve"> </w:t>
      </w:r>
      <w:r w:rsidRPr="0057713D">
        <w:t>irrigation</w:t>
      </w:r>
      <w:r w:rsidRPr="0057713D">
        <w:rPr>
          <w:spacing w:val="-15"/>
        </w:rPr>
        <w:t xml:space="preserve"> </w:t>
      </w:r>
      <w:r w:rsidRPr="0057713D">
        <w:t>purpose</w:t>
      </w:r>
      <w:r w:rsidRPr="0057713D">
        <w:rPr>
          <w:spacing w:val="-15"/>
        </w:rPr>
        <w:t xml:space="preserve"> </w:t>
      </w:r>
      <w:r w:rsidRPr="0057713D">
        <w:t xml:space="preserve">except chloride (11.06 </w:t>
      </w:r>
      <w:proofErr w:type="spellStart"/>
      <w:r w:rsidRPr="0057713D">
        <w:t>meq</w:t>
      </w:r>
      <w:proofErr w:type="spellEnd"/>
      <w:r w:rsidRPr="0057713D">
        <w:t xml:space="preserve"> L</w:t>
      </w:r>
      <w:r w:rsidRPr="0057713D">
        <w:rPr>
          <w:vertAlign w:val="superscript"/>
        </w:rPr>
        <w:t>-1</w:t>
      </w:r>
      <w:r w:rsidRPr="0057713D">
        <w:t>) and fluoride (3.06 mg L</w:t>
      </w:r>
      <w:r w:rsidRPr="0057713D">
        <w:rPr>
          <w:vertAlign w:val="superscript"/>
        </w:rPr>
        <w:t>-1</w:t>
      </w:r>
      <w:r w:rsidRPr="0057713D">
        <w:t>). Quality of irrigation water quality and Wilcox</w:t>
      </w:r>
      <w:r w:rsidRPr="0057713D">
        <w:rPr>
          <w:spacing w:val="-11"/>
        </w:rPr>
        <w:t xml:space="preserve"> </w:t>
      </w:r>
      <w:r w:rsidRPr="0057713D">
        <w:t>diagram</w:t>
      </w:r>
      <w:r w:rsidRPr="0057713D">
        <w:rPr>
          <w:spacing w:val="-12"/>
        </w:rPr>
        <w:t xml:space="preserve"> </w:t>
      </w:r>
      <w:r w:rsidRPr="0057713D">
        <w:t>reveal</w:t>
      </w:r>
      <w:r w:rsidRPr="0057713D">
        <w:rPr>
          <w:spacing w:val="-7"/>
        </w:rPr>
        <w:t xml:space="preserve"> </w:t>
      </w:r>
      <w:r w:rsidRPr="0057713D">
        <w:t>that</w:t>
      </w:r>
      <w:r w:rsidRPr="0057713D">
        <w:rPr>
          <w:spacing w:val="-9"/>
        </w:rPr>
        <w:t xml:space="preserve"> </w:t>
      </w:r>
      <w:r w:rsidRPr="0057713D">
        <w:t>samples</w:t>
      </w:r>
      <w:r w:rsidRPr="0057713D">
        <w:rPr>
          <w:spacing w:val="-9"/>
        </w:rPr>
        <w:t xml:space="preserve"> </w:t>
      </w:r>
      <w:r w:rsidRPr="0057713D">
        <w:t>belong,</w:t>
      </w:r>
      <w:r w:rsidRPr="0057713D">
        <w:rPr>
          <w:spacing w:val="-11"/>
        </w:rPr>
        <w:t xml:space="preserve"> </w:t>
      </w:r>
      <w:r w:rsidRPr="0057713D">
        <w:t>excellent</w:t>
      </w:r>
      <w:r w:rsidRPr="0057713D">
        <w:rPr>
          <w:spacing w:val="-7"/>
        </w:rPr>
        <w:t xml:space="preserve"> </w:t>
      </w:r>
      <w:r w:rsidRPr="0057713D">
        <w:t>to</w:t>
      </w:r>
      <w:r w:rsidRPr="0057713D">
        <w:rPr>
          <w:spacing w:val="-7"/>
        </w:rPr>
        <w:t xml:space="preserve"> </w:t>
      </w:r>
      <w:r w:rsidRPr="0057713D">
        <w:t>unfit</w:t>
      </w:r>
      <w:r w:rsidRPr="0057713D">
        <w:rPr>
          <w:spacing w:val="-12"/>
        </w:rPr>
        <w:t xml:space="preserve"> </w:t>
      </w:r>
      <w:r w:rsidRPr="0057713D">
        <w:t>for</w:t>
      </w:r>
      <w:r w:rsidRPr="0057713D">
        <w:rPr>
          <w:spacing w:val="-10"/>
        </w:rPr>
        <w:t xml:space="preserve"> </w:t>
      </w:r>
      <w:r w:rsidRPr="0057713D">
        <w:t>irrigation</w:t>
      </w:r>
      <w:r w:rsidRPr="0057713D">
        <w:rPr>
          <w:spacing w:val="-11"/>
        </w:rPr>
        <w:t xml:space="preserve"> </w:t>
      </w:r>
      <w:r w:rsidRPr="0057713D">
        <w:t>purpose.</w:t>
      </w:r>
      <w:r w:rsidRPr="0057713D">
        <w:rPr>
          <w:spacing w:val="-8"/>
        </w:rPr>
        <w:t xml:space="preserve"> </w:t>
      </w:r>
      <w:r w:rsidRPr="0057713D">
        <w:t xml:space="preserve">Similarly, according to the US salinity classification, the majority of samples were acceptable for </w:t>
      </w:r>
      <w:r w:rsidRPr="0057713D">
        <w:rPr>
          <w:spacing w:val="-2"/>
        </w:rPr>
        <w:t>irrigation.</w:t>
      </w:r>
    </w:p>
    <w:p w14:paraId="6D9E85C6" w14:textId="77777777" w:rsidR="00F664FA" w:rsidRPr="0057713D" w:rsidRDefault="00F664FA" w:rsidP="00F664FA">
      <w:pPr>
        <w:pStyle w:val="BodyText"/>
        <w:spacing w:before="195" w:line="360" w:lineRule="auto"/>
        <w:ind w:left="448" w:right="447"/>
        <w:jc w:val="both"/>
      </w:pPr>
      <w:r w:rsidRPr="0057713D">
        <w:rPr>
          <w:b/>
        </w:rPr>
        <w:t>Keywords</w:t>
      </w:r>
      <w:r w:rsidRPr="0057713D">
        <w:t>: Groundwater quality, irrigation water, hydro-chemical process, piper trilinear diagram, TSW tank</w:t>
      </w:r>
    </w:p>
    <w:p w14:paraId="757EE740" w14:textId="77777777" w:rsidR="00F664FA" w:rsidRPr="0057713D" w:rsidRDefault="00F664FA" w:rsidP="00F664FA">
      <w:pPr>
        <w:pStyle w:val="BodyText"/>
        <w:spacing w:line="360" w:lineRule="auto"/>
        <w:jc w:val="both"/>
        <w:sectPr w:rsidR="00F664FA" w:rsidRPr="0057713D">
          <w:pgSz w:w="11910" w:h="16840"/>
          <w:pgMar w:top="1380" w:right="992" w:bottom="280" w:left="992" w:header="720" w:footer="720" w:gutter="0"/>
          <w:cols w:space="720"/>
        </w:sectPr>
      </w:pPr>
    </w:p>
    <w:p w14:paraId="45C9BA83" w14:textId="77777777" w:rsidR="00F664FA" w:rsidRPr="0057713D" w:rsidRDefault="00F664FA" w:rsidP="00F664FA">
      <w:pPr>
        <w:pStyle w:val="Heading1"/>
        <w:spacing w:before="61"/>
        <w:ind w:left="115" w:right="107"/>
        <w:jc w:val="center"/>
      </w:pPr>
      <w:r w:rsidRPr="0057713D">
        <w:rPr>
          <w:spacing w:val="-2"/>
        </w:rPr>
        <w:lastRenderedPageBreak/>
        <w:t>Introduction</w:t>
      </w:r>
    </w:p>
    <w:p w14:paraId="67051119" w14:textId="77777777" w:rsidR="00F664FA" w:rsidRPr="0057713D" w:rsidRDefault="00F664FA" w:rsidP="00F664FA">
      <w:pPr>
        <w:pStyle w:val="BodyText"/>
        <w:spacing w:before="103"/>
        <w:rPr>
          <w:b/>
        </w:rPr>
      </w:pPr>
    </w:p>
    <w:p w14:paraId="486DE04C" w14:textId="77777777" w:rsidR="00F664FA" w:rsidRPr="0057713D" w:rsidRDefault="00F664FA" w:rsidP="00F664FA">
      <w:pPr>
        <w:pStyle w:val="BodyText"/>
        <w:spacing w:line="360" w:lineRule="auto"/>
        <w:ind w:left="448" w:right="447" w:firstLine="720"/>
        <w:jc w:val="both"/>
      </w:pPr>
      <w:r w:rsidRPr="0057713D">
        <w:t>Groundwater irrigation is an important part of productive agriculture, especially in regions where the uneven distribution of rainfall is the limiting factor in providing sufficient water</w:t>
      </w:r>
      <w:r w:rsidRPr="0057713D">
        <w:rPr>
          <w:spacing w:val="-8"/>
        </w:rPr>
        <w:t xml:space="preserve"> </w:t>
      </w:r>
      <w:r w:rsidRPr="0057713D">
        <w:t>for</w:t>
      </w:r>
      <w:r w:rsidRPr="0057713D">
        <w:rPr>
          <w:spacing w:val="-2"/>
        </w:rPr>
        <w:t xml:space="preserve"> </w:t>
      </w:r>
      <w:r w:rsidRPr="0057713D">
        <w:t>crop</w:t>
      </w:r>
      <w:r w:rsidRPr="0057713D">
        <w:rPr>
          <w:spacing w:val="-7"/>
        </w:rPr>
        <w:t xml:space="preserve"> </w:t>
      </w:r>
      <w:r w:rsidRPr="0057713D">
        <w:t>growth.</w:t>
      </w:r>
      <w:r w:rsidRPr="0057713D">
        <w:rPr>
          <w:spacing w:val="-3"/>
        </w:rPr>
        <w:t xml:space="preserve"> </w:t>
      </w:r>
      <w:r w:rsidRPr="0057713D">
        <w:t>It</w:t>
      </w:r>
      <w:r w:rsidRPr="0057713D">
        <w:rPr>
          <w:spacing w:val="-9"/>
        </w:rPr>
        <w:t xml:space="preserve"> </w:t>
      </w:r>
      <w:r w:rsidRPr="0057713D">
        <w:t>has</w:t>
      </w:r>
      <w:r w:rsidRPr="0057713D">
        <w:rPr>
          <w:spacing w:val="-6"/>
        </w:rPr>
        <w:t xml:space="preserve"> </w:t>
      </w:r>
      <w:r w:rsidRPr="0057713D">
        <w:t>played</w:t>
      </w:r>
      <w:r w:rsidRPr="0057713D">
        <w:rPr>
          <w:spacing w:val="-2"/>
        </w:rPr>
        <w:t xml:space="preserve"> </w:t>
      </w:r>
      <w:r w:rsidRPr="0057713D">
        <w:t>a</w:t>
      </w:r>
      <w:r w:rsidRPr="0057713D">
        <w:rPr>
          <w:spacing w:val="-9"/>
        </w:rPr>
        <w:t xml:space="preserve"> </w:t>
      </w:r>
      <w:r w:rsidRPr="0057713D">
        <w:t>crucial</w:t>
      </w:r>
      <w:r w:rsidRPr="0057713D">
        <w:rPr>
          <w:spacing w:val="-9"/>
        </w:rPr>
        <w:t xml:space="preserve"> </w:t>
      </w:r>
      <w:r w:rsidRPr="0057713D">
        <w:t>role</w:t>
      </w:r>
      <w:r w:rsidRPr="0057713D">
        <w:rPr>
          <w:spacing w:val="-9"/>
        </w:rPr>
        <w:t xml:space="preserve"> </w:t>
      </w:r>
      <w:r w:rsidRPr="0057713D">
        <w:t>in</w:t>
      </w:r>
      <w:r w:rsidRPr="0057713D">
        <w:rPr>
          <w:spacing w:val="-3"/>
        </w:rPr>
        <w:t xml:space="preserve"> </w:t>
      </w:r>
      <w:r w:rsidRPr="0057713D">
        <w:t>the</w:t>
      </w:r>
      <w:r w:rsidRPr="0057713D">
        <w:rPr>
          <w:spacing w:val="-9"/>
        </w:rPr>
        <w:t xml:space="preserve"> </w:t>
      </w:r>
      <w:r w:rsidRPr="0057713D">
        <w:t>development</w:t>
      </w:r>
      <w:r w:rsidRPr="0057713D">
        <w:rPr>
          <w:spacing w:val="-9"/>
        </w:rPr>
        <w:t xml:space="preserve"> </w:t>
      </w:r>
      <w:r w:rsidRPr="0057713D">
        <w:t>of the</w:t>
      </w:r>
      <w:r w:rsidRPr="0057713D">
        <w:rPr>
          <w:spacing w:val="-4"/>
        </w:rPr>
        <w:t xml:space="preserve"> </w:t>
      </w:r>
      <w:r w:rsidRPr="0057713D">
        <w:t>agricultural</w:t>
      </w:r>
      <w:r w:rsidRPr="0057713D">
        <w:rPr>
          <w:spacing w:val="-9"/>
        </w:rPr>
        <w:t xml:space="preserve"> </w:t>
      </w:r>
      <w:r w:rsidRPr="0057713D">
        <w:t>sector and</w:t>
      </w:r>
      <w:r w:rsidRPr="0057713D">
        <w:rPr>
          <w:spacing w:val="-9"/>
        </w:rPr>
        <w:t xml:space="preserve"> </w:t>
      </w:r>
      <w:r w:rsidRPr="0057713D">
        <w:t>has</w:t>
      </w:r>
      <w:r w:rsidRPr="0057713D">
        <w:rPr>
          <w:spacing w:val="-7"/>
        </w:rPr>
        <w:t xml:space="preserve"> </w:t>
      </w:r>
      <w:r w:rsidRPr="0057713D">
        <w:t>significantly</w:t>
      </w:r>
      <w:r w:rsidRPr="0057713D">
        <w:rPr>
          <w:spacing w:val="-4"/>
        </w:rPr>
        <w:t xml:space="preserve"> </w:t>
      </w:r>
      <w:r w:rsidRPr="0057713D">
        <w:t>increased</w:t>
      </w:r>
      <w:r w:rsidRPr="0057713D">
        <w:rPr>
          <w:spacing w:val="-3"/>
        </w:rPr>
        <w:t xml:space="preserve"> </w:t>
      </w:r>
      <w:r w:rsidRPr="0057713D">
        <w:t>crop</w:t>
      </w:r>
      <w:r w:rsidRPr="0057713D">
        <w:rPr>
          <w:spacing w:val="-8"/>
        </w:rPr>
        <w:t xml:space="preserve"> </w:t>
      </w:r>
      <w:r w:rsidRPr="0057713D">
        <w:t>production</w:t>
      </w:r>
      <w:r w:rsidRPr="0057713D">
        <w:rPr>
          <w:spacing w:val="-4"/>
        </w:rPr>
        <w:t xml:space="preserve"> </w:t>
      </w:r>
      <w:r w:rsidRPr="0057713D">
        <w:t>and</w:t>
      </w:r>
      <w:r w:rsidRPr="0057713D">
        <w:rPr>
          <w:spacing w:val="-9"/>
        </w:rPr>
        <w:t xml:space="preserve"> </w:t>
      </w:r>
      <w:r w:rsidRPr="0057713D">
        <w:t>productivity</w:t>
      </w:r>
      <w:r w:rsidRPr="0057713D">
        <w:rPr>
          <w:spacing w:val="-9"/>
        </w:rPr>
        <w:t xml:space="preserve"> </w:t>
      </w:r>
      <w:r w:rsidRPr="0057713D">
        <w:t>in</w:t>
      </w:r>
      <w:r w:rsidRPr="0057713D">
        <w:rPr>
          <w:spacing w:val="-4"/>
        </w:rPr>
        <w:t xml:space="preserve"> </w:t>
      </w:r>
      <w:r w:rsidRPr="0057713D">
        <w:t>arid</w:t>
      </w:r>
      <w:r w:rsidRPr="0057713D">
        <w:rPr>
          <w:spacing w:val="-9"/>
        </w:rPr>
        <w:t xml:space="preserve"> </w:t>
      </w:r>
      <w:r w:rsidRPr="0057713D">
        <w:t>and</w:t>
      </w:r>
      <w:r w:rsidRPr="0057713D">
        <w:rPr>
          <w:spacing w:val="-4"/>
        </w:rPr>
        <w:t xml:space="preserve"> </w:t>
      </w:r>
      <w:r w:rsidRPr="0057713D">
        <w:t>semi-arid</w:t>
      </w:r>
      <w:r w:rsidRPr="0057713D">
        <w:rPr>
          <w:spacing w:val="-4"/>
        </w:rPr>
        <w:t xml:space="preserve"> </w:t>
      </w:r>
      <w:r w:rsidRPr="0057713D">
        <w:t xml:space="preserve">regions. Approximately 16 percent of the world’s agricultural land is irrigated and 40 percent of crop yields are achieved through irrigation. This means that irrigated land is 3.6 times more productive than rain-fed agriculture. In India, almost 48.8% of the 140 million hectares of agricultural land is irrigated, while the remaining 51.2 is </w:t>
      </w:r>
      <w:r w:rsidRPr="0057713D">
        <w:rPr>
          <w:i/>
        </w:rPr>
        <w:t xml:space="preserve">rainfed </w:t>
      </w:r>
      <w:r w:rsidRPr="0057713D">
        <w:t xml:space="preserve">(Jat </w:t>
      </w:r>
      <w:r w:rsidRPr="0057713D">
        <w:rPr>
          <w:i/>
        </w:rPr>
        <w:t>et al</w:t>
      </w:r>
      <w:r w:rsidRPr="0057713D">
        <w:t>. 2023).</w:t>
      </w:r>
    </w:p>
    <w:p w14:paraId="3A4292E2" w14:textId="77777777" w:rsidR="00F664FA" w:rsidRPr="0057713D" w:rsidRDefault="00F664FA" w:rsidP="00F664FA">
      <w:pPr>
        <w:pStyle w:val="BodyText"/>
        <w:spacing w:before="240" w:line="360" w:lineRule="auto"/>
        <w:ind w:left="448" w:right="447" w:firstLine="720"/>
        <w:jc w:val="both"/>
      </w:pPr>
      <w:r w:rsidRPr="0057713D">
        <w:t>The</w:t>
      </w:r>
      <w:r w:rsidRPr="0057713D">
        <w:rPr>
          <w:spacing w:val="-10"/>
        </w:rPr>
        <w:t xml:space="preserve"> </w:t>
      </w:r>
      <w:r w:rsidRPr="0057713D">
        <w:t>average</w:t>
      </w:r>
      <w:r w:rsidRPr="0057713D">
        <w:rPr>
          <w:spacing w:val="-10"/>
        </w:rPr>
        <w:t xml:space="preserve"> </w:t>
      </w:r>
      <w:r w:rsidRPr="0057713D">
        <w:t>rainfall</w:t>
      </w:r>
      <w:r w:rsidRPr="0057713D">
        <w:rPr>
          <w:spacing w:val="-5"/>
        </w:rPr>
        <w:t xml:space="preserve"> </w:t>
      </w:r>
      <w:r w:rsidRPr="0057713D">
        <w:t>in</w:t>
      </w:r>
      <w:r w:rsidRPr="0057713D">
        <w:rPr>
          <w:spacing w:val="-9"/>
        </w:rPr>
        <w:t xml:space="preserve"> </w:t>
      </w:r>
      <w:r w:rsidRPr="0057713D">
        <w:t>India</w:t>
      </w:r>
      <w:r w:rsidRPr="0057713D">
        <w:rPr>
          <w:spacing w:val="-5"/>
        </w:rPr>
        <w:t xml:space="preserve"> </w:t>
      </w:r>
      <w:r w:rsidRPr="0057713D">
        <w:t>is</w:t>
      </w:r>
      <w:r w:rsidRPr="0057713D">
        <w:rPr>
          <w:spacing w:val="-7"/>
        </w:rPr>
        <w:t xml:space="preserve"> </w:t>
      </w:r>
      <w:r w:rsidRPr="0057713D">
        <w:t>1194</w:t>
      </w:r>
      <w:r w:rsidRPr="0057713D">
        <w:rPr>
          <w:spacing w:val="-9"/>
        </w:rPr>
        <w:t xml:space="preserve"> </w:t>
      </w:r>
      <w:r w:rsidRPr="0057713D">
        <w:t>mm/year.</w:t>
      </w:r>
      <w:r w:rsidRPr="0057713D">
        <w:rPr>
          <w:spacing w:val="-8"/>
        </w:rPr>
        <w:t xml:space="preserve"> </w:t>
      </w:r>
      <w:r w:rsidRPr="0057713D">
        <w:t>Due</w:t>
      </w:r>
      <w:r w:rsidRPr="0057713D">
        <w:rPr>
          <w:spacing w:val="-10"/>
        </w:rPr>
        <w:t xml:space="preserve"> </w:t>
      </w:r>
      <w:r w:rsidRPr="0057713D">
        <w:t>to</w:t>
      </w:r>
      <w:r w:rsidRPr="0057713D">
        <w:rPr>
          <w:spacing w:val="-9"/>
        </w:rPr>
        <w:t xml:space="preserve"> </w:t>
      </w:r>
      <w:r w:rsidRPr="0057713D">
        <w:t>erratic</w:t>
      </w:r>
      <w:r w:rsidRPr="0057713D">
        <w:rPr>
          <w:spacing w:val="-10"/>
        </w:rPr>
        <w:t xml:space="preserve"> </w:t>
      </w:r>
      <w:r w:rsidRPr="0057713D">
        <w:t>and</w:t>
      </w:r>
      <w:r w:rsidRPr="0057713D">
        <w:rPr>
          <w:spacing w:val="-9"/>
        </w:rPr>
        <w:t xml:space="preserve"> </w:t>
      </w:r>
      <w:r w:rsidRPr="0057713D">
        <w:t>uncertain</w:t>
      </w:r>
      <w:r w:rsidRPr="0057713D">
        <w:rPr>
          <w:spacing w:val="-9"/>
        </w:rPr>
        <w:t xml:space="preserve"> </w:t>
      </w:r>
      <w:r w:rsidRPr="0057713D">
        <w:t>distribution of</w:t>
      </w:r>
      <w:r w:rsidRPr="0057713D">
        <w:rPr>
          <w:spacing w:val="-12"/>
        </w:rPr>
        <w:t xml:space="preserve"> </w:t>
      </w:r>
      <w:r w:rsidRPr="0057713D">
        <w:t>monsoon</w:t>
      </w:r>
      <w:r w:rsidRPr="0057713D">
        <w:rPr>
          <w:spacing w:val="-13"/>
        </w:rPr>
        <w:t xml:space="preserve"> </w:t>
      </w:r>
      <w:r w:rsidRPr="0057713D">
        <w:t>(rainfall</w:t>
      </w:r>
      <w:r w:rsidRPr="0057713D">
        <w:rPr>
          <w:spacing w:val="-9"/>
        </w:rPr>
        <w:t xml:space="preserve"> </w:t>
      </w:r>
      <w:r w:rsidRPr="0057713D">
        <w:t>in</w:t>
      </w:r>
      <w:r w:rsidRPr="0057713D">
        <w:rPr>
          <w:spacing w:val="-9"/>
        </w:rPr>
        <w:t xml:space="preserve"> </w:t>
      </w:r>
      <w:r w:rsidRPr="0057713D">
        <w:t>the</w:t>
      </w:r>
      <w:r w:rsidRPr="0057713D">
        <w:rPr>
          <w:spacing w:val="-14"/>
        </w:rPr>
        <w:t xml:space="preserve"> </w:t>
      </w:r>
      <w:r w:rsidRPr="0057713D">
        <w:t>southwest</w:t>
      </w:r>
      <w:r w:rsidRPr="0057713D">
        <w:rPr>
          <w:spacing w:val="-14"/>
        </w:rPr>
        <w:t xml:space="preserve"> </w:t>
      </w:r>
      <w:r w:rsidRPr="0057713D">
        <w:t>and</w:t>
      </w:r>
      <w:r w:rsidRPr="0057713D">
        <w:rPr>
          <w:spacing w:val="-9"/>
        </w:rPr>
        <w:t xml:space="preserve"> </w:t>
      </w:r>
      <w:r w:rsidRPr="0057713D">
        <w:t>northeast)</w:t>
      </w:r>
      <w:r w:rsidRPr="0057713D">
        <w:rPr>
          <w:spacing w:val="-9"/>
        </w:rPr>
        <w:t xml:space="preserve"> </w:t>
      </w:r>
      <w:r w:rsidRPr="0057713D">
        <w:t>and</w:t>
      </w:r>
      <w:r w:rsidRPr="0057713D">
        <w:rPr>
          <w:spacing w:val="-13"/>
        </w:rPr>
        <w:t xml:space="preserve"> </w:t>
      </w:r>
      <w:r w:rsidRPr="0057713D">
        <w:t>faulty</w:t>
      </w:r>
      <w:r w:rsidRPr="0057713D">
        <w:rPr>
          <w:spacing w:val="-13"/>
        </w:rPr>
        <w:t xml:space="preserve"> </w:t>
      </w:r>
      <w:r w:rsidRPr="0057713D">
        <w:t>water</w:t>
      </w:r>
      <w:r w:rsidRPr="0057713D">
        <w:rPr>
          <w:spacing w:val="-12"/>
        </w:rPr>
        <w:t xml:space="preserve"> </w:t>
      </w:r>
      <w:r w:rsidRPr="0057713D">
        <w:t>management,</w:t>
      </w:r>
      <w:r w:rsidRPr="0057713D">
        <w:rPr>
          <w:spacing w:val="-9"/>
        </w:rPr>
        <w:t xml:space="preserve"> </w:t>
      </w:r>
      <w:r w:rsidRPr="0057713D">
        <w:t>the</w:t>
      </w:r>
      <w:r w:rsidRPr="0057713D">
        <w:rPr>
          <w:spacing w:val="-9"/>
        </w:rPr>
        <w:t xml:space="preserve"> </w:t>
      </w:r>
      <w:r w:rsidRPr="0057713D">
        <w:t>country faces</w:t>
      </w:r>
      <w:r w:rsidRPr="0057713D">
        <w:rPr>
          <w:spacing w:val="-7"/>
        </w:rPr>
        <w:t xml:space="preserve"> </w:t>
      </w:r>
      <w:r w:rsidRPr="0057713D">
        <w:t>water</w:t>
      </w:r>
      <w:r w:rsidRPr="0057713D">
        <w:rPr>
          <w:spacing w:val="-9"/>
        </w:rPr>
        <w:t xml:space="preserve"> </w:t>
      </w:r>
      <w:r w:rsidRPr="0057713D">
        <w:t>scarcity</w:t>
      </w:r>
      <w:r w:rsidRPr="0057713D">
        <w:rPr>
          <w:spacing w:val="-9"/>
        </w:rPr>
        <w:t xml:space="preserve"> </w:t>
      </w:r>
      <w:r w:rsidRPr="0057713D">
        <w:t>and</w:t>
      </w:r>
      <w:r w:rsidRPr="0057713D">
        <w:rPr>
          <w:spacing w:val="-3"/>
        </w:rPr>
        <w:t xml:space="preserve"> </w:t>
      </w:r>
      <w:r w:rsidRPr="0057713D">
        <w:t>irrigation</w:t>
      </w:r>
      <w:r w:rsidRPr="0057713D">
        <w:rPr>
          <w:spacing w:val="-9"/>
        </w:rPr>
        <w:t xml:space="preserve"> </w:t>
      </w:r>
      <w:r w:rsidRPr="0057713D">
        <w:t>plays</w:t>
      </w:r>
      <w:r w:rsidRPr="0057713D">
        <w:rPr>
          <w:spacing w:val="-7"/>
        </w:rPr>
        <w:t xml:space="preserve"> </w:t>
      </w:r>
      <w:r w:rsidRPr="0057713D">
        <w:t>an</w:t>
      </w:r>
      <w:r w:rsidRPr="0057713D">
        <w:rPr>
          <w:spacing w:val="-9"/>
        </w:rPr>
        <w:t xml:space="preserve"> </w:t>
      </w:r>
      <w:r w:rsidRPr="0057713D">
        <w:t>important</w:t>
      </w:r>
      <w:r w:rsidRPr="0057713D">
        <w:rPr>
          <w:spacing w:val="-5"/>
        </w:rPr>
        <w:t xml:space="preserve"> </w:t>
      </w:r>
      <w:r w:rsidRPr="0057713D">
        <w:t>role</w:t>
      </w:r>
      <w:r w:rsidRPr="0057713D">
        <w:rPr>
          <w:spacing w:val="-10"/>
        </w:rPr>
        <w:t xml:space="preserve"> </w:t>
      </w:r>
      <w:r w:rsidRPr="0057713D">
        <w:t>in</w:t>
      </w:r>
      <w:r w:rsidRPr="0057713D">
        <w:rPr>
          <w:spacing w:val="-9"/>
        </w:rPr>
        <w:t xml:space="preserve"> </w:t>
      </w:r>
      <w:r w:rsidRPr="0057713D">
        <w:t>water</w:t>
      </w:r>
      <w:r w:rsidRPr="0057713D">
        <w:rPr>
          <w:spacing w:val="-9"/>
        </w:rPr>
        <w:t xml:space="preserve"> </w:t>
      </w:r>
      <w:r w:rsidRPr="0057713D">
        <w:t>management</w:t>
      </w:r>
      <w:r w:rsidRPr="0057713D">
        <w:rPr>
          <w:spacing w:val="-10"/>
        </w:rPr>
        <w:t xml:space="preserve"> </w:t>
      </w:r>
      <w:r w:rsidRPr="0057713D">
        <w:t>for</w:t>
      </w:r>
      <w:r w:rsidRPr="0057713D">
        <w:rPr>
          <w:spacing w:val="-8"/>
        </w:rPr>
        <w:t xml:space="preserve"> </w:t>
      </w:r>
      <w:r w:rsidRPr="0057713D">
        <w:t>productive agriculture. The sources of irrigation in India include a network of major and minor canals from</w:t>
      </w:r>
      <w:r w:rsidRPr="0057713D">
        <w:rPr>
          <w:spacing w:val="-15"/>
        </w:rPr>
        <w:t xml:space="preserve"> </w:t>
      </w:r>
      <w:r w:rsidRPr="0057713D">
        <w:t>Indian</w:t>
      </w:r>
      <w:r w:rsidRPr="0057713D">
        <w:rPr>
          <w:spacing w:val="-14"/>
        </w:rPr>
        <w:t xml:space="preserve"> </w:t>
      </w:r>
      <w:r w:rsidRPr="0057713D">
        <w:t>rivers,</w:t>
      </w:r>
      <w:r w:rsidRPr="0057713D">
        <w:rPr>
          <w:spacing w:val="-14"/>
        </w:rPr>
        <w:t xml:space="preserve"> </w:t>
      </w:r>
      <w:r w:rsidRPr="0057713D">
        <w:t>groundwater</w:t>
      </w:r>
      <w:r w:rsidRPr="0057713D">
        <w:rPr>
          <w:spacing w:val="-13"/>
        </w:rPr>
        <w:t xml:space="preserve"> </w:t>
      </w:r>
      <w:r w:rsidRPr="0057713D">
        <w:t>well</w:t>
      </w:r>
      <w:r w:rsidRPr="0057713D">
        <w:rPr>
          <w:spacing w:val="-15"/>
        </w:rPr>
        <w:t xml:space="preserve"> </w:t>
      </w:r>
      <w:r w:rsidRPr="0057713D">
        <w:t>systems,</w:t>
      </w:r>
      <w:r w:rsidRPr="0057713D">
        <w:rPr>
          <w:spacing w:val="-14"/>
        </w:rPr>
        <w:t xml:space="preserve"> </w:t>
      </w:r>
      <w:r w:rsidRPr="0057713D">
        <w:t>tanks</w:t>
      </w:r>
      <w:r w:rsidRPr="0057713D">
        <w:rPr>
          <w:spacing w:val="-12"/>
        </w:rPr>
        <w:t xml:space="preserve"> </w:t>
      </w:r>
      <w:r w:rsidRPr="0057713D">
        <w:t>and</w:t>
      </w:r>
      <w:r w:rsidRPr="0057713D">
        <w:rPr>
          <w:spacing w:val="-14"/>
        </w:rPr>
        <w:t xml:space="preserve"> </w:t>
      </w:r>
      <w:r w:rsidRPr="0057713D">
        <w:t>other</w:t>
      </w:r>
      <w:r w:rsidRPr="0057713D">
        <w:rPr>
          <w:spacing w:val="-13"/>
        </w:rPr>
        <w:t xml:space="preserve"> </w:t>
      </w:r>
      <w:r w:rsidRPr="0057713D">
        <w:t>rainwater</w:t>
      </w:r>
      <w:r w:rsidRPr="0057713D">
        <w:rPr>
          <w:spacing w:val="-13"/>
        </w:rPr>
        <w:t xml:space="preserve"> </w:t>
      </w:r>
      <w:r w:rsidRPr="0057713D">
        <w:t>harvesting</w:t>
      </w:r>
      <w:r w:rsidRPr="0057713D">
        <w:rPr>
          <w:spacing w:val="-14"/>
        </w:rPr>
        <w:t xml:space="preserve"> </w:t>
      </w:r>
      <w:r w:rsidRPr="0057713D">
        <w:t>projects</w:t>
      </w:r>
      <w:r w:rsidRPr="0057713D">
        <w:rPr>
          <w:spacing w:val="-12"/>
        </w:rPr>
        <w:t xml:space="preserve"> </w:t>
      </w:r>
      <w:r w:rsidRPr="0057713D">
        <w:t>for agricultural activities. The groundwater system is the largest source of irrigation. The annual net availability of groundwater is 398 billion cubic meters, of which India withdraws 245 billion cubic meters (62%) annually (Anon., 2009).</w:t>
      </w:r>
    </w:p>
    <w:p w14:paraId="2709C8B0" w14:textId="77777777" w:rsidR="00F664FA" w:rsidRPr="0057713D" w:rsidRDefault="00F664FA" w:rsidP="00F664FA">
      <w:pPr>
        <w:pStyle w:val="BodyText"/>
        <w:spacing w:before="239" w:line="360" w:lineRule="auto"/>
        <w:ind w:left="448" w:right="447" w:firstLine="720"/>
        <w:jc w:val="both"/>
      </w:pPr>
      <w:r w:rsidRPr="0057713D">
        <w:t>More</w:t>
      </w:r>
      <w:r w:rsidRPr="0057713D">
        <w:rPr>
          <w:spacing w:val="-7"/>
        </w:rPr>
        <w:t xml:space="preserve"> </w:t>
      </w:r>
      <w:r w:rsidRPr="0057713D">
        <w:t>than</w:t>
      </w:r>
      <w:r w:rsidRPr="0057713D">
        <w:rPr>
          <w:spacing w:val="-5"/>
        </w:rPr>
        <w:t xml:space="preserve"> </w:t>
      </w:r>
      <w:r w:rsidRPr="0057713D">
        <w:t>60</w:t>
      </w:r>
      <w:r w:rsidRPr="0057713D">
        <w:rPr>
          <w:spacing w:val="-5"/>
        </w:rPr>
        <w:t xml:space="preserve"> </w:t>
      </w:r>
      <w:r w:rsidRPr="0057713D">
        <w:t>percent</w:t>
      </w:r>
      <w:r w:rsidRPr="0057713D">
        <w:rPr>
          <w:spacing w:val="-7"/>
        </w:rPr>
        <w:t xml:space="preserve"> </w:t>
      </w:r>
      <w:r w:rsidRPr="0057713D">
        <w:t>of</w:t>
      </w:r>
      <w:r w:rsidRPr="0057713D">
        <w:rPr>
          <w:spacing w:val="-5"/>
        </w:rPr>
        <w:t xml:space="preserve"> </w:t>
      </w:r>
      <w:r w:rsidRPr="0057713D">
        <w:t>irrigated</w:t>
      </w:r>
      <w:r w:rsidRPr="0057713D">
        <w:rPr>
          <w:spacing w:val="-5"/>
        </w:rPr>
        <w:t xml:space="preserve"> </w:t>
      </w:r>
      <w:r w:rsidRPr="0057713D">
        <w:t>agriculture</w:t>
      </w:r>
      <w:r w:rsidRPr="0057713D">
        <w:rPr>
          <w:spacing w:val="-7"/>
        </w:rPr>
        <w:t xml:space="preserve"> </w:t>
      </w:r>
      <w:r w:rsidRPr="0057713D">
        <w:t>and</w:t>
      </w:r>
      <w:r w:rsidRPr="0057713D">
        <w:rPr>
          <w:spacing w:val="-5"/>
        </w:rPr>
        <w:t xml:space="preserve"> </w:t>
      </w:r>
      <w:r w:rsidRPr="0057713D">
        <w:t>85</w:t>
      </w:r>
      <w:r w:rsidRPr="0057713D">
        <w:rPr>
          <w:spacing w:val="-5"/>
        </w:rPr>
        <w:t xml:space="preserve"> </w:t>
      </w:r>
      <w:r w:rsidRPr="0057713D">
        <w:t>percent</w:t>
      </w:r>
      <w:r w:rsidRPr="0057713D">
        <w:rPr>
          <w:spacing w:val="-7"/>
        </w:rPr>
        <w:t xml:space="preserve"> </w:t>
      </w:r>
      <w:r w:rsidRPr="0057713D">
        <w:t>of</w:t>
      </w:r>
      <w:r w:rsidRPr="0057713D">
        <w:rPr>
          <w:spacing w:val="-5"/>
        </w:rPr>
        <w:t xml:space="preserve"> </w:t>
      </w:r>
      <w:r w:rsidRPr="0057713D">
        <w:t>drinking</w:t>
      </w:r>
      <w:r w:rsidRPr="0057713D">
        <w:rPr>
          <w:spacing w:val="-5"/>
        </w:rPr>
        <w:t xml:space="preserve"> </w:t>
      </w:r>
      <w:r w:rsidRPr="0057713D">
        <w:t>water</w:t>
      </w:r>
      <w:r w:rsidRPr="0057713D">
        <w:rPr>
          <w:spacing w:val="-5"/>
        </w:rPr>
        <w:t xml:space="preserve"> </w:t>
      </w:r>
      <w:r w:rsidRPr="0057713D">
        <w:t>supplies depend on groundwater. However, groundwater is becoming increasingly scarce</w:t>
      </w:r>
      <w:r w:rsidRPr="0057713D">
        <w:rPr>
          <w:spacing w:val="-1"/>
        </w:rPr>
        <w:t xml:space="preserve"> </w:t>
      </w:r>
      <w:r w:rsidRPr="0057713D">
        <w:t>in both rural and urban areas because pollution and overuse of groundwater is leading to a decline in aquifers. The availability of fresh water that can be used for irrigation in India is decreasing. In</w:t>
      </w:r>
      <w:r w:rsidRPr="0057713D">
        <w:rPr>
          <w:spacing w:val="-15"/>
        </w:rPr>
        <w:t xml:space="preserve"> </w:t>
      </w:r>
      <w:r w:rsidRPr="0057713D">
        <w:t>the</w:t>
      </w:r>
      <w:r w:rsidRPr="0057713D">
        <w:rPr>
          <w:spacing w:val="-15"/>
        </w:rPr>
        <w:t xml:space="preserve"> </w:t>
      </w:r>
      <w:r w:rsidRPr="0057713D">
        <w:t>context</w:t>
      </w:r>
      <w:r w:rsidRPr="0057713D">
        <w:rPr>
          <w:spacing w:val="-15"/>
        </w:rPr>
        <w:t xml:space="preserve"> </w:t>
      </w:r>
      <w:r w:rsidRPr="0057713D">
        <w:t>of</w:t>
      </w:r>
      <w:r w:rsidRPr="0057713D">
        <w:rPr>
          <w:spacing w:val="-15"/>
        </w:rPr>
        <w:t xml:space="preserve"> </w:t>
      </w:r>
      <w:r w:rsidRPr="0057713D">
        <w:t>scientific</w:t>
      </w:r>
      <w:r w:rsidRPr="0057713D">
        <w:rPr>
          <w:spacing w:val="-15"/>
        </w:rPr>
        <w:t xml:space="preserve"> </w:t>
      </w:r>
      <w:r w:rsidRPr="0057713D">
        <w:t>development</w:t>
      </w:r>
      <w:r w:rsidRPr="0057713D">
        <w:rPr>
          <w:spacing w:val="-15"/>
        </w:rPr>
        <w:t xml:space="preserve"> </w:t>
      </w:r>
      <w:r w:rsidRPr="0057713D">
        <w:t>and</w:t>
      </w:r>
      <w:r w:rsidRPr="0057713D">
        <w:rPr>
          <w:spacing w:val="-15"/>
        </w:rPr>
        <w:t xml:space="preserve"> </w:t>
      </w:r>
      <w:r w:rsidRPr="0057713D">
        <w:t>the</w:t>
      </w:r>
      <w:r w:rsidRPr="0057713D">
        <w:rPr>
          <w:spacing w:val="-15"/>
        </w:rPr>
        <w:t xml:space="preserve"> </w:t>
      </w:r>
      <w:r w:rsidRPr="0057713D">
        <w:t>growing</w:t>
      </w:r>
      <w:r w:rsidRPr="0057713D">
        <w:rPr>
          <w:spacing w:val="-15"/>
        </w:rPr>
        <w:t xml:space="preserve"> </w:t>
      </w:r>
      <w:r w:rsidRPr="0057713D">
        <w:t>water</w:t>
      </w:r>
      <w:r w:rsidRPr="0057713D">
        <w:rPr>
          <w:spacing w:val="-15"/>
        </w:rPr>
        <w:t xml:space="preserve"> </w:t>
      </w:r>
      <w:r w:rsidRPr="0057713D">
        <w:t>crisis,</w:t>
      </w:r>
      <w:r w:rsidRPr="0057713D">
        <w:rPr>
          <w:spacing w:val="-15"/>
        </w:rPr>
        <w:t xml:space="preserve"> </w:t>
      </w:r>
      <w:r w:rsidRPr="0057713D">
        <w:t>wastewater</w:t>
      </w:r>
      <w:r w:rsidRPr="0057713D">
        <w:rPr>
          <w:spacing w:val="-15"/>
        </w:rPr>
        <w:t xml:space="preserve"> </w:t>
      </w:r>
      <w:r w:rsidRPr="0057713D">
        <w:t>reuse</w:t>
      </w:r>
      <w:r w:rsidRPr="0057713D">
        <w:rPr>
          <w:spacing w:val="-15"/>
        </w:rPr>
        <w:t xml:space="preserve"> </w:t>
      </w:r>
      <w:r w:rsidRPr="0057713D">
        <w:t>is</w:t>
      </w:r>
      <w:r w:rsidRPr="0057713D">
        <w:rPr>
          <w:spacing w:val="-15"/>
        </w:rPr>
        <w:t xml:space="preserve"> </w:t>
      </w:r>
      <w:r w:rsidRPr="0057713D">
        <w:t>worth considering as it helps to reduce water consumption and water pollution.</w:t>
      </w:r>
    </w:p>
    <w:p w14:paraId="3D64C095" w14:textId="77777777" w:rsidR="00F664FA" w:rsidRPr="0057713D" w:rsidRDefault="00F664FA" w:rsidP="00F664FA">
      <w:pPr>
        <w:pStyle w:val="BodyText"/>
        <w:spacing w:before="6"/>
      </w:pPr>
    </w:p>
    <w:p w14:paraId="5D3CFA41" w14:textId="77777777" w:rsidR="00F664FA" w:rsidRPr="0057713D" w:rsidRDefault="00F664FA" w:rsidP="00F664FA">
      <w:pPr>
        <w:pStyle w:val="BodyText"/>
        <w:spacing w:line="360" w:lineRule="auto"/>
        <w:ind w:left="448" w:right="442" w:firstLine="720"/>
        <w:jc w:val="both"/>
      </w:pPr>
      <w:r w:rsidRPr="0057713D">
        <w:t>Consequently, the use of treated wastewater for irrigation of agricultural land is increasing,</w:t>
      </w:r>
      <w:r w:rsidRPr="0057713D">
        <w:rPr>
          <w:spacing w:val="-10"/>
        </w:rPr>
        <w:t xml:space="preserve"> </w:t>
      </w:r>
      <w:r w:rsidRPr="0057713D">
        <w:t>especially</w:t>
      </w:r>
      <w:r w:rsidRPr="0057713D">
        <w:rPr>
          <w:spacing w:val="-10"/>
        </w:rPr>
        <w:t xml:space="preserve"> </w:t>
      </w:r>
      <w:r w:rsidRPr="0057713D">
        <w:t>in</w:t>
      </w:r>
      <w:r w:rsidRPr="0057713D">
        <w:rPr>
          <w:spacing w:val="-10"/>
        </w:rPr>
        <w:t xml:space="preserve"> </w:t>
      </w:r>
      <w:r w:rsidRPr="0057713D">
        <w:t>India's</w:t>
      </w:r>
      <w:r w:rsidRPr="0057713D">
        <w:rPr>
          <w:spacing w:val="-8"/>
        </w:rPr>
        <w:t xml:space="preserve"> </w:t>
      </w:r>
      <w:r w:rsidRPr="0057713D">
        <w:t>major</w:t>
      </w:r>
      <w:r w:rsidRPr="0057713D">
        <w:rPr>
          <w:spacing w:val="-9"/>
        </w:rPr>
        <w:t xml:space="preserve"> </w:t>
      </w:r>
      <w:r w:rsidRPr="0057713D">
        <w:t>cities.</w:t>
      </w:r>
      <w:r w:rsidRPr="0057713D">
        <w:rPr>
          <w:spacing w:val="-10"/>
        </w:rPr>
        <w:t xml:space="preserve"> </w:t>
      </w:r>
      <w:r w:rsidRPr="0057713D">
        <w:t>On</w:t>
      </w:r>
      <w:r w:rsidRPr="0057713D">
        <w:rPr>
          <w:spacing w:val="-10"/>
        </w:rPr>
        <w:t xml:space="preserve"> </w:t>
      </w:r>
      <w:r w:rsidRPr="0057713D">
        <w:t>the</w:t>
      </w:r>
      <w:r w:rsidRPr="0057713D">
        <w:rPr>
          <w:spacing w:val="-11"/>
        </w:rPr>
        <w:t xml:space="preserve"> </w:t>
      </w:r>
      <w:r w:rsidRPr="0057713D">
        <w:t>other</w:t>
      </w:r>
      <w:r w:rsidRPr="0057713D">
        <w:rPr>
          <w:spacing w:val="-10"/>
        </w:rPr>
        <w:t xml:space="preserve"> </w:t>
      </w:r>
      <w:r w:rsidRPr="0057713D">
        <w:t>hand,</w:t>
      </w:r>
      <w:r w:rsidRPr="0057713D">
        <w:rPr>
          <w:spacing w:val="-10"/>
        </w:rPr>
        <w:t xml:space="preserve"> </w:t>
      </w:r>
      <w:r w:rsidRPr="0057713D">
        <w:t>there</w:t>
      </w:r>
      <w:r w:rsidRPr="0057713D">
        <w:rPr>
          <w:spacing w:val="-11"/>
        </w:rPr>
        <w:t xml:space="preserve"> </w:t>
      </w:r>
      <w:r w:rsidRPr="0057713D">
        <w:t>is</w:t>
      </w:r>
      <w:r w:rsidRPr="0057713D">
        <w:rPr>
          <w:spacing w:val="-8"/>
        </w:rPr>
        <w:t xml:space="preserve"> </w:t>
      </w:r>
      <w:r w:rsidRPr="0057713D">
        <w:t>growing</w:t>
      </w:r>
      <w:r w:rsidRPr="0057713D">
        <w:rPr>
          <w:spacing w:val="-10"/>
        </w:rPr>
        <w:t xml:space="preserve"> </w:t>
      </w:r>
      <w:r w:rsidRPr="0057713D">
        <w:t>concern</w:t>
      </w:r>
      <w:r w:rsidRPr="0057713D">
        <w:rPr>
          <w:spacing w:val="-9"/>
        </w:rPr>
        <w:t xml:space="preserve"> </w:t>
      </w:r>
      <w:r w:rsidRPr="0057713D">
        <w:t>about the accumulation of heavy metals in the food chain all over the world, including India, due to the constant use of wastewater. In addition, heavy metals accumulate in plants grown on soil contaminated</w:t>
      </w:r>
      <w:r w:rsidRPr="0057713D">
        <w:rPr>
          <w:spacing w:val="-2"/>
        </w:rPr>
        <w:t xml:space="preserve"> </w:t>
      </w:r>
      <w:r w:rsidRPr="0057713D">
        <w:t>with metals in</w:t>
      </w:r>
      <w:r w:rsidRPr="0057713D">
        <w:rPr>
          <w:spacing w:val="-2"/>
        </w:rPr>
        <w:t xml:space="preserve"> </w:t>
      </w:r>
      <w:r w:rsidRPr="0057713D">
        <w:t>such</w:t>
      </w:r>
      <w:r w:rsidRPr="0057713D">
        <w:rPr>
          <w:spacing w:val="-2"/>
        </w:rPr>
        <w:t xml:space="preserve"> </w:t>
      </w:r>
      <w:r w:rsidRPr="0057713D">
        <w:t>high</w:t>
      </w:r>
      <w:r w:rsidRPr="0057713D">
        <w:rPr>
          <w:spacing w:val="-2"/>
        </w:rPr>
        <w:t xml:space="preserve"> </w:t>
      </w:r>
      <w:r w:rsidRPr="0057713D">
        <w:t>quantities</w:t>
      </w:r>
      <w:r w:rsidRPr="0057713D">
        <w:rPr>
          <w:spacing w:val="-1"/>
        </w:rPr>
        <w:t xml:space="preserve"> </w:t>
      </w:r>
      <w:r w:rsidRPr="0057713D">
        <w:t>that</w:t>
      </w:r>
      <w:r w:rsidRPr="0057713D">
        <w:rPr>
          <w:spacing w:val="-4"/>
        </w:rPr>
        <w:t xml:space="preserve"> </w:t>
      </w:r>
      <w:r w:rsidRPr="0057713D">
        <w:t>they endanger</w:t>
      </w:r>
      <w:r w:rsidRPr="0057713D">
        <w:rPr>
          <w:spacing w:val="-2"/>
        </w:rPr>
        <w:t xml:space="preserve"> </w:t>
      </w:r>
      <w:r w:rsidRPr="0057713D">
        <w:t>human</w:t>
      </w:r>
      <w:r w:rsidRPr="0057713D">
        <w:rPr>
          <w:spacing w:val="-2"/>
        </w:rPr>
        <w:t xml:space="preserve"> </w:t>
      </w:r>
      <w:r w:rsidRPr="0057713D">
        <w:t>and animal</w:t>
      </w:r>
      <w:r w:rsidRPr="0057713D">
        <w:rPr>
          <w:spacing w:val="-4"/>
        </w:rPr>
        <w:t xml:space="preserve"> </w:t>
      </w:r>
      <w:r w:rsidRPr="0057713D">
        <w:t xml:space="preserve">health (Tiller, 1986). Plant species accumulate metals differently in their tissues (Datta </w:t>
      </w:r>
      <w:r w:rsidRPr="0057713D">
        <w:rPr>
          <w:i/>
        </w:rPr>
        <w:t xml:space="preserve">et al., </w:t>
      </w:r>
      <w:r w:rsidRPr="0057713D">
        <w:t>2000), and the efficiency of different plants in absorbing metals is assessed either by the uptake of metals</w:t>
      </w:r>
      <w:r w:rsidRPr="0057713D">
        <w:rPr>
          <w:spacing w:val="-3"/>
        </w:rPr>
        <w:t xml:space="preserve"> </w:t>
      </w:r>
      <w:r w:rsidRPr="0057713D">
        <w:t>by</w:t>
      </w:r>
      <w:r w:rsidRPr="0057713D">
        <w:rPr>
          <w:spacing w:val="-2"/>
        </w:rPr>
        <w:t xml:space="preserve"> </w:t>
      </w:r>
      <w:r w:rsidRPr="0057713D">
        <w:t>the</w:t>
      </w:r>
      <w:r w:rsidRPr="0057713D">
        <w:rPr>
          <w:spacing w:val="-3"/>
        </w:rPr>
        <w:t xml:space="preserve"> </w:t>
      </w:r>
      <w:r w:rsidRPr="0057713D">
        <w:t>plants</w:t>
      </w:r>
      <w:r w:rsidRPr="0057713D">
        <w:rPr>
          <w:spacing w:val="-1"/>
        </w:rPr>
        <w:t xml:space="preserve"> </w:t>
      </w:r>
      <w:r w:rsidRPr="0057713D">
        <w:t>or</w:t>
      </w:r>
      <w:r w:rsidRPr="0057713D">
        <w:rPr>
          <w:spacing w:val="-2"/>
        </w:rPr>
        <w:t xml:space="preserve"> </w:t>
      </w:r>
      <w:r w:rsidRPr="0057713D">
        <w:t>by</w:t>
      </w:r>
      <w:r w:rsidRPr="0057713D">
        <w:rPr>
          <w:spacing w:val="-1"/>
        </w:rPr>
        <w:t xml:space="preserve"> </w:t>
      </w:r>
      <w:r w:rsidRPr="0057713D">
        <w:t>the</w:t>
      </w:r>
      <w:r w:rsidRPr="0057713D">
        <w:rPr>
          <w:spacing w:val="-4"/>
        </w:rPr>
        <w:t xml:space="preserve"> </w:t>
      </w:r>
      <w:r w:rsidRPr="0057713D">
        <w:t>transfer</w:t>
      </w:r>
      <w:r w:rsidRPr="0057713D">
        <w:rPr>
          <w:spacing w:val="-1"/>
        </w:rPr>
        <w:t xml:space="preserve"> </w:t>
      </w:r>
      <w:r w:rsidRPr="0057713D">
        <w:t>factor</w:t>
      </w:r>
      <w:r w:rsidRPr="0057713D">
        <w:rPr>
          <w:spacing w:val="-2"/>
        </w:rPr>
        <w:t xml:space="preserve"> </w:t>
      </w:r>
      <w:r w:rsidRPr="0057713D">
        <w:t>of</w:t>
      </w:r>
      <w:r w:rsidRPr="0057713D">
        <w:rPr>
          <w:spacing w:val="-1"/>
        </w:rPr>
        <w:t xml:space="preserve"> </w:t>
      </w:r>
      <w:r w:rsidRPr="0057713D">
        <w:t>metals</w:t>
      </w:r>
      <w:r w:rsidRPr="0057713D">
        <w:rPr>
          <w:spacing w:val="-1"/>
        </w:rPr>
        <w:t xml:space="preserve"> </w:t>
      </w:r>
      <w:r w:rsidRPr="0057713D">
        <w:t>from</w:t>
      </w:r>
      <w:r w:rsidRPr="0057713D">
        <w:rPr>
          <w:spacing w:val="-4"/>
        </w:rPr>
        <w:t xml:space="preserve"> </w:t>
      </w:r>
      <w:r w:rsidRPr="0057713D">
        <w:t>soil</w:t>
      </w:r>
      <w:r w:rsidRPr="0057713D">
        <w:rPr>
          <w:spacing w:val="-3"/>
        </w:rPr>
        <w:t xml:space="preserve"> </w:t>
      </w:r>
      <w:r w:rsidRPr="0057713D">
        <w:t>to</w:t>
      </w:r>
      <w:r w:rsidRPr="0057713D">
        <w:rPr>
          <w:spacing w:val="-2"/>
        </w:rPr>
        <w:t xml:space="preserve"> </w:t>
      </w:r>
      <w:r w:rsidRPr="0057713D">
        <w:t>plants.</w:t>
      </w:r>
      <w:r w:rsidRPr="0057713D">
        <w:rPr>
          <w:spacing w:val="-1"/>
        </w:rPr>
        <w:t xml:space="preserve"> </w:t>
      </w:r>
      <w:r w:rsidRPr="0057713D">
        <w:t>The</w:t>
      </w:r>
      <w:r w:rsidRPr="0057713D">
        <w:rPr>
          <w:spacing w:val="-4"/>
        </w:rPr>
        <w:t xml:space="preserve"> </w:t>
      </w:r>
      <w:r w:rsidRPr="0057713D">
        <w:t>potential</w:t>
      </w:r>
      <w:r w:rsidRPr="0057713D">
        <w:rPr>
          <w:spacing w:val="-3"/>
        </w:rPr>
        <w:t xml:space="preserve"> </w:t>
      </w:r>
      <w:r w:rsidRPr="0057713D">
        <w:rPr>
          <w:spacing w:val="-2"/>
        </w:rPr>
        <w:t>health</w:t>
      </w:r>
    </w:p>
    <w:p w14:paraId="07597F8F" w14:textId="77777777" w:rsidR="00F664FA" w:rsidRPr="0057713D" w:rsidRDefault="00F664FA" w:rsidP="00F664FA">
      <w:pPr>
        <w:pStyle w:val="BodyText"/>
        <w:spacing w:line="360" w:lineRule="auto"/>
        <w:jc w:val="both"/>
        <w:sectPr w:rsidR="00F664FA" w:rsidRPr="0057713D">
          <w:pgSz w:w="11910" w:h="16840"/>
          <w:pgMar w:top="1380" w:right="992" w:bottom="280" w:left="992" w:header="720" w:footer="720" w:gutter="0"/>
          <w:cols w:space="720"/>
        </w:sectPr>
      </w:pPr>
    </w:p>
    <w:p w14:paraId="0F7F52AA" w14:textId="77777777" w:rsidR="00F664FA" w:rsidRPr="0057713D" w:rsidRDefault="00F664FA" w:rsidP="00F664FA">
      <w:pPr>
        <w:pStyle w:val="BodyText"/>
        <w:spacing w:before="61" w:line="360" w:lineRule="auto"/>
        <w:ind w:left="448" w:right="451"/>
        <w:jc w:val="both"/>
      </w:pPr>
      <w:r w:rsidRPr="0057713D">
        <w:lastRenderedPageBreak/>
        <w:t xml:space="preserve">risks and environmental impacts arising from the use of wastewater for irrigation are well documented (Angelakis </w:t>
      </w:r>
      <w:r w:rsidRPr="0057713D">
        <w:rPr>
          <w:i/>
        </w:rPr>
        <w:t xml:space="preserve">et al., </w:t>
      </w:r>
      <w:r w:rsidRPr="0057713D">
        <w:t>2003). Although there is information on agricultural land irrigated with wastewater for a long time in various parts of India, information on the use of treated wastewater in agriculture in India, particularly in Karnataka, is very scanty. Treated wastewater has alternative sources of water and can be used to recharge groundwater that is generated in major cities. Removal</w:t>
      </w:r>
      <w:r w:rsidRPr="0057713D">
        <w:rPr>
          <w:spacing w:val="-1"/>
        </w:rPr>
        <w:t xml:space="preserve"> </w:t>
      </w:r>
      <w:r w:rsidRPr="0057713D">
        <w:t>of sediments and solids in primary treatment, chlorination and oxidation in secondary treatment of domestic wastewater can be used for gardening and filling</w:t>
      </w:r>
      <w:r w:rsidRPr="0057713D">
        <w:rPr>
          <w:spacing w:val="-3"/>
        </w:rPr>
        <w:t xml:space="preserve"> </w:t>
      </w:r>
      <w:r w:rsidRPr="0057713D">
        <w:t>of</w:t>
      </w:r>
      <w:r w:rsidRPr="0057713D">
        <w:rPr>
          <w:spacing w:val="-3"/>
        </w:rPr>
        <w:t xml:space="preserve"> </w:t>
      </w:r>
      <w:r w:rsidRPr="0057713D">
        <w:t>drained tanks.</w:t>
      </w:r>
      <w:r w:rsidRPr="0057713D">
        <w:rPr>
          <w:spacing w:val="-3"/>
        </w:rPr>
        <w:t xml:space="preserve"> </w:t>
      </w:r>
      <w:r w:rsidRPr="0057713D">
        <w:t>In</w:t>
      </w:r>
      <w:r w:rsidRPr="0057713D">
        <w:rPr>
          <w:spacing w:val="-3"/>
        </w:rPr>
        <w:t xml:space="preserve"> </w:t>
      </w:r>
      <w:r w:rsidRPr="0057713D">
        <w:t>this</w:t>
      </w:r>
      <w:r w:rsidRPr="0057713D">
        <w:rPr>
          <w:spacing w:val="-2"/>
        </w:rPr>
        <w:t xml:space="preserve"> </w:t>
      </w:r>
      <w:r w:rsidRPr="0057713D">
        <w:t>context,</w:t>
      </w:r>
      <w:r w:rsidRPr="0057713D">
        <w:rPr>
          <w:spacing w:val="-3"/>
        </w:rPr>
        <w:t xml:space="preserve"> </w:t>
      </w:r>
      <w:r w:rsidRPr="0057713D">
        <w:t>water</w:t>
      </w:r>
      <w:r w:rsidRPr="0057713D">
        <w:rPr>
          <w:spacing w:val="-3"/>
        </w:rPr>
        <w:t xml:space="preserve"> </w:t>
      </w:r>
      <w:r w:rsidRPr="0057713D">
        <w:t>samples</w:t>
      </w:r>
      <w:r w:rsidRPr="0057713D">
        <w:rPr>
          <w:spacing w:val="-2"/>
        </w:rPr>
        <w:t xml:space="preserve"> </w:t>
      </w:r>
      <w:r w:rsidRPr="0057713D">
        <w:t>were</w:t>
      </w:r>
      <w:r w:rsidRPr="0057713D">
        <w:rPr>
          <w:spacing w:val="-5"/>
        </w:rPr>
        <w:t xml:space="preserve"> </w:t>
      </w:r>
      <w:r w:rsidRPr="0057713D">
        <w:t>taken</w:t>
      </w:r>
      <w:r w:rsidRPr="0057713D">
        <w:rPr>
          <w:spacing w:val="-3"/>
        </w:rPr>
        <w:t xml:space="preserve"> </w:t>
      </w:r>
      <w:r w:rsidRPr="0057713D">
        <w:t>to examine</w:t>
      </w:r>
      <w:r w:rsidRPr="0057713D">
        <w:rPr>
          <w:spacing w:val="-5"/>
        </w:rPr>
        <w:t xml:space="preserve"> </w:t>
      </w:r>
      <w:r w:rsidRPr="0057713D">
        <w:t>the</w:t>
      </w:r>
      <w:r w:rsidRPr="0057713D">
        <w:rPr>
          <w:spacing w:val="-5"/>
        </w:rPr>
        <w:t xml:space="preserve"> </w:t>
      </w:r>
      <w:r w:rsidRPr="0057713D">
        <w:t>groundwater quality for chemical and hydro-chemical properties for irrigation purposes.</w:t>
      </w:r>
    </w:p>
    <w:p w14:paraId="229302B3" w14:textId="77777777" w:rsidR="00F664FA" w:rsidRPr="0057713D" w:rsidRDefault="00F664FA" w:rsidP="00F664FA">
      <w:pPr>
        <w:pStyle w:val="BodyText"/>
        <w:spacing w:before="4"/>
      </w:pPr>
    </w:p>
    <w:p w14:paraId="7CDB56AE" w14:textId="77777777" w:rsidR="00F664FA" w:rsidRPr="0057713D" w:rsidRDefault="00F664FA" w:rsidP="00F664FA">
      <w:pPr>
        <w:pStyle w:val="Heading1"/>
        <w:spacing w:before="1" w:line="604" w:lineRule="auto"/>
        <w:ind w:right="7172"/>
      </w:pPr>
      <w:r w:rsidRPr="0057713D">
        <w:t>Material</w:t>
      </w:r>
      <w:r w:rsidRPr="0057713D">
        <w:rPr>
          <w:spacing w:val="-2"/>
        </w:rPr>
        <w:t xml:space="preserve"> </w:t>
      </w:r>
      <w:r w:rsidRPr="0057713D">
        <w:t>and methods Sampling and</w:t>
      </w:r>
      <w:r w:rsidRPr="0057713D">
        <w:rPr>
          <w:spacing w:val="1"/>
        </w:rPr>
        <w:t xml:space="preserve"> </w:t>
      </w:r>
      <w:r w:rsidRPr="0057713D">
        <w:rPr>
          <w:spacing w:val="-2"/>
        </w:rPr>
        <w:t>analysis</w:t>
      </w:r>
    </w:p>
    <w:p w14:paraId="05994042" w14:textId="77777777" w:rsidR="00F664FA" w:rsidRPr="0057713D" w:rsidRDefault="00F664FA" w:rsidP="00F664FA">
      <w:pPr>
        <w:pStyle w:val="BodyText"/>
        <w:spacing w:line="360" w:lineRule="auto"/>
        <w:ind w:left="448" w:right="446" w:firstLine="720"/>
        <w:jc w:val="both"/>
      </w:pPr>
      <w:r w:rsidRPr="0057713D">
        <w:t>Fifty irrigation water samples were</w:t>
      </w:r>
      <w:r w:rsidRPr="0057713D">
        <w:rPr>
          <w:spacing w:val="-1"/>
        </w:rPr>
        <w:t xml:space="preserve"> </w:t>
      </w:r>
      <w:r w:rsidRPr="0057713D">
        <w:t>collected in clean polypropylene</w:t>
      </w:r>
      <w:r w:rsidRPr="0057713D">
        <w:rPr>
          <w:spacing w:val="-1"/>
        </w:rPr>
        <w:t xml:space="preserve"> </w:t>
      </w:r>
      <w:r w:rsidRPr="0057713D">
        <w:t>bottles from</w:t>
      </w:r>
      <w:r w:rsidRPr="0057713D">
        <w:rPr>
          <w:spacing w:val="-1"/>
        </w:rPr>
        <w:t xml:space="preserve"> </w:t>
      </w:r>
      <w:r w:rsidRPr="0057713D">
        <w:t>bore wells</w:t>
      </w:r>
      <w:r w:rsidRPr="0057713D">
        <w:rPr>
          <w:spacing w:val="-4"/>
        </w:rPr>
        <w:t xml:space="preserve"> </w:t>
      </w:r>
      <w:r w:rsidRPr="0057713D">
        <w:t>in</w:t>
      </w:r>
      <w:r w:rsidRPr="0057713D">
        <w:rPr>
          <w:spacing w:val="-5"/>
        </w:rPr>
        <w:t xml:space="preserve"> </w:t>
      </w:r>
      <w:r w:rsidRPr="0057713D">
        <w:t>farmers’</w:t>
      </w:r>
      <w:r w:rsidRPr="0057713D">
        <w:rPr>
          <w:spacing w:val="-5"/>
        </w:rPr>
        <w:t xml:space="preserve"> </w:t>
      </w:r>
      <w:r w:rsidRPr="0057713D">
        <w:t>fields</w:t>
      </w:r>
      <w:r w:rsidRPr="0057713D">
        <w:rPr>
          <w:spacing w:val="-4"/>
        </w:rPr>
        <w:t xml:space="preserve"> </w:t>
      </w:r>
      <w:r w:rsidRPr="0057713D">
        <w:t>in</w:t>
      </w:r>
      <w:r w:rsidRPr="0057713D">
        <w:rPr>
          <w:spacing w:val="-5"/>
        </w:rPr>
        <w:t xml:space="preserve"> </w:t>
      </w:r>
      <w:r w:rsidRPr="0057713D">
        <w:t>different</w:t>
      </w:r>
      <w:r w:rsidRPr="0057713D">
        <w:rPr>
          <w:spacing w:val="-7"/>
        </w:rPr>
        <w:t xml:space="preserve"> </w:t>
      </w:r>
      <w:r w:rsidRPr="0057713D">
        <w:t>villages</w:t>
      </w:r>
      <w:r w:rsidRPr="0057713D">
        <w:rPr>
          <w:spacing w:val="-4"/>
        </w:rPr>
        <w:t xml:space="preserve"> </w:t>
      </w:r>
      <w:r w:rsidRPr="0057713D">
        <w:t>of</w:t>
      </w:r>
      <w:r w:rsidRPr="0057713D">
        <w:rPr>
          <w:spacing w:val="-5"/>
        </w:rPr>
        <w:t xml:space="preserve"> </w:t>
      </w:r>
      <w:r w:rsidRPr="0057713D">
        <w:t>Kolar</w:t>
      </w:r>
      <w:r w:rsidRPr="0057713D">
        <w:rPr>
          <w:spacing w:val="-5"/>
        </w:rPr>
        <w:t xml:space="preserve"> </w:t>
      </w:r>
      <w:r w:rsidRPr="0057713D">
        <w:t>and</w:t>
      </w:r>
      <w:r w:rsidRPr="0057713D">
        <w:rPr>
          <w:spacing w:val="-5"/>
        </w:rPr>
        <w:t xml:space="preserve"> </w:t>
      </w:r>
      <w:proofErr w:type="spellStart"/>
      <w:r w:rsidRPr="0057713D">
        <w:t>Chickballapur</w:t>
      </w:r>
      <w:proofErr w:type="spellEnd"/>
      <w:r w:rsidRPr="0057713D">
        <w:rPr>
          <w:spacing w:val="-5"/>
        </w:rPr>
        <w:t xml:space="preserve"> </w:t>
      </w:r>
      <w:r w:rsidRPr="0057713D">
        <w:t>districts</w:t>
      </w:r>
      <w:r w:rsidRPr="0057713D">
        <w:rPr>
          <w:spacing w:val="-4"/>
        </w:rPr>
        <w:t xml:space="preserve"> </w:t>
      </w:r>
      <w:r w:rsidRPr="0057713D">
        <w:t>in</w:t>
      </w:r>
      <w:r w:rsidRPr="0057713D">
        <w:rPr>
          <w:spacing w:val="-5"/>
        </w:rPr>
        <w:t xml:space="preserve"> </w:t>
      </w:r>
      <w:r w:rsidRPr="0057713D">
        <w:t>the</w:t>
      </w:r>
      <w:r w:rsidRPr="0057713D">
        <w:rPr>
          <w:spacing w:val="-7"/>
        </w:rPr>
        <w:t xml:space="preserve"> </w:t>
      </w:r>
      <w:r w:rsidRPr="0057713D">
        <w:t>Eastern Dry Zone of Karnataka, India (Figure 1). The water samples collected were from tanks filled with treated wastewater, which is the source of groundwater recharge in this region, to assess its</w:t>
      </w:r>
      <w:r w:rsidRPr="0057713D">
        <w:rPr>
          <w:spacing w:val="-12"/>
        </w:rPr>
        <w:t xml:space="preserve"> </w:t>
      </w:r>
      <w:r w:rsidRPr="0057713D">
        <w:t>quality</w:t>
      </w:r>
      <w:r w:rsidRPr="0057713D">
        <w:rPr>
          <w:spacing w:val="-14"/>
        </w:rPr>
        <w:t xml:space="preserve"> </w:t>
      </w:r>
      <w:r w:rsidRPr="0057713D">
        <w:t>for</w:t>
      </w:r>
      <w:r w:rsidRPr="0057713D">
        <w:rPr>
          <w:spacing w:val="-13"/>
        </w:rPr>
        <w:t xml:space="preserve"> </w:t>
      </w:r>
      <w:r w:rsidRPr="0057713D">
        <w:t>irrigation</w:t>
      </w:r>
      <w:r w:rsidRPr="0057713D">
        <w:rPr>
          <w:spacing w:val="-14"/>
        </w:rPr>
        <w:t xml:space="preserve"> </w:t>
      </w:r>
      <w:r w:rsidRPr="0057713D">
        <w:t>and</w:t>
      </w:r>
      <w:r w:rsidRPr="0057713D">
        <w:rPr>
          <w:spacing w:val="-14"/>
        </w:rPr>
        <w:t xml:space="preserve"> </w:t>
      </w:r>
      <w:r w:rsidRPr="0057713D">
        <w:t>drinking</w:t>
      </w:r>
      <w:r w:rsidRPr="0057713D">
        <w:rPr>
          <w:spacing w:val="-14"/>
        </w:rPr>
        <w:t xml:space="preserve"> </w:t>
      </w:r>
      <w:r w:rsidRPr="0057713D">
        <w:t>purposes.</w:t>
      </w:r>
      <w:r w:rsidRPr="0057713D">
        <w:rPr>
          <w:spacing w:val="-14"/>
        </w:rPr>
        <w:t xml:space="preserve"> </w:t>
      </w:r>
      <w:r w:rsidRPr="0057713D">
        <w:t>The</w:t>
      </w:r>
      <w:r w:rsidRPr="0057713D">
        <w:rPr>
          <w:spacing w:val="-10"/>
        </w:rPr>
        <w:t xml:space="preserve"> </w:t>
      </w:r>
      <w:r w:rsidRPr="0057713D">
        <w:t>Global</w:t>
      </w:r>
      <w:r w:rsidRPr="0057713D">
        <w:rPr>
          <w:spacing w:val="-15"/>
        </w:rPr>
        <w:t xml:space="preserve"> </w:t>
      </w:r>
      <w:r w:rsidRPr="0057713D">
        <w:t>Positioning</w:t>
      </w:r>
      <w:r w:rsidRPr="0057713D">
        <w:rPr>
          <w:spacing w:val="-14"/>
        </w:rPr>
        <w:t xml:space="preserve"> </w:t>
      </w:r>
      <w:r w:rsidRPr="0057713D">
        <w:t>System</w:t>
      </w:r>
      <w:r w:rsidRPr="0057713D">
        <w:rPr>
          <w:spacing w:val="-15"/>
        </w:rPr>
        <w:t xml:space="preserve"> </w:t>
      </w:r>
      <w:r w:rsidRPr="0057713D">
        <w:t>(GPS)</w:t>
      </w:r>
      <w:r w:rsidRPr="0057713D">
        <w:rPr>
          <w:spacing w:val="-13"/>
        </w:rPr>
        <w:t xml:space="preserve"> </w:t>
      </w:r>
      <w:r w:rsidRPr="0057713D">
        <w:t>was</w:t>
      </w:r>
      <w:r w:rsidRPr="0057713D">
        <w:rPr>
          <w:spacing w:val="-12"/>
        </w:rPr>
        <w:t xml:space="preserve"> </w:t>
      </w:r>
      <w:r w:rsidRPr="0057713D">
        <w:t>used to record the coordinates of the sampling points.</w:t>
      </w:r>
    </w:p>
    <w:p w14:paraId="6342DEF1" w14:textId="77777777" w:rsidR="00F664FA" w:rsidRPr="0057713D" w:rsidRDefault="00F664FA" w:rsidP="00F664FA">
      <w:pPr>
        <w:pStyle w:val="BodyText"/>
      </w:pPr>
    </w:p>
    <w:p w14:paraId="176FC1E2" w14:textId="77777777" w:rsidR="00F664FA" w:rsidRPr="0057713D" w:rsidRDefault="00F664FA" w:rsidP="00F664FA">
      <w:pPr>
        <w:pStyle w:val="BodyText"/>
        <w:spacing w:line="360" w:lineRule="auto"/>
        <w:ind w:left="448" w:right="450" w:firstLine="720"/>
        <w:jc w:val="both"/>
      </w:pPr>
      <w:r w:rsidRPr="0057713D">
        <w:t xml:space="preserve">The treated water is piped to 126 tanks in Kolar district. Currently, about 25 </w:t>
      </w:r>
      <w:proofErr w:type="spellStart"/>
      <w:r w:rsidRPr="0057713D">
        <w:t>tmc</w:t>
      </w:r>
      <w:proofErr w:type="spellEnd"/>
      <w:r w:rsidRPr="0057713D">
        <w:t xml:space="preserve"> of water</w:t>
      </w:r>
      <w:r w:rsidRPr="0057713D">
        <w:rPr>
          <w:spacing w:val="-2"/>
        </w:rPr>
        <w:t xml:space="preserve"> </w:t>
      </w:r>
      <w:r w:rsidRPr="0057713D">
        <w:t>flows</w:t>
      </w:r>
      <w:r w:rsidRPr="0057713D">
        <w:rPr>
          <w:spacing w:val="-1"/>
        </w:rPr>
        <w:t xml:space="preserve"> </w:t>
      </w:r>
      <w:r w:rsidRPr="0057713D">
        <w:t>from the valley to</w:t>
      </w:r>
      <w:r w:rsidRPr="0057713D">
        <w:rPr>
          <w:spacing w:val="-2"/>
        </w:rPr>
        <w:t xml:space="preserve"> </w:t>
      </w:r>
      <w:r w:rsidRPr="0057713D">
        <w:t>Tamil</w:t>
      </w:r>
      <w:r w:rsidRPr="0057713D">
        <w:rPr>
          <w:spacing w:val="-4"/>
        </w:rPr>
        <w:t xml:space="preserve"> </w:t>
      </w:r>
      <w:r w:rsidRPr="0057713D">
        <w:t>Nadu. In</w:t>
      </w:r>
      <w:r w:rsidRPr="0057713D">
        <w:rPr>
          <w:spacing w:val="-2"/>
        </w:rPr>
        <w:t xml:space="preserve"> </w:t>
      </w:r>
      <w:r w:rsidRPr="0057713D">
        <w:t>the</w:t>
      </w:r>
      <w:r w:rsidRPr="0057713D">
        <w:rPr>
          <w:spacing w:val="-4"/>
        </w:rPr>
        <w:t xml:space="preserve"> </w:t>
      </w:r>
      <w:r w:rsidRPr="0057713D">
        <w:t>first</w:t>
      </w:r>
      <w:r w:rsidRPr="0057713D">
        <w:rPr>
          <w:spacing w:val="-4"/>
        </w:rPr>
        <w:t xml:space="preserve"> </w:t>
      </w:r>
      <w:r w:rsidRPr="0057713D">
        <w:t>phase,</w:t>
      </w:r>
      <w:r w:rsidRPr="0057713D">
        <w:rPr>
          <w:spacing w:val="-2"/>
        </w:rPr>
        <w:t xml:space="preserve"> </w:t>
      </w:r>
      <w:r w:rsidRPr="0057713D">
        <w:t>about</w:t>
      </w:r>
      <w:r w:rsidRPr="0057713D">
        <w:rPr>
          <w:spacing w:val="-4"/>
        </w:rPr>
        <w:t xml:space="preserve"> </w:t>
      </w:r>
      <w:r w:rsidRPr="0057713D">
        <w:t xml:space="preserve">4.4 </w:t>
      </w:r>
      <w:proofErr w:type="spellStart"/>
      <w:r w:rsidRPr="0057713D">
        <w:t>tmcft</w:t>
      </w:r>
      <w:proofErr w:type="spellEnd"/>
      <w:r w:rsidRPr="0057713D">
        <w:rPr>
          <w:spacing w:val="-4"/>
        </w:rPr>
        <w:t xml:space="preserve"> </w:t>
      </w:r>
      <w:r w:rsidRPr="0057713D">
        <w:t>of water will be treated</w:t>
      </w:r>
      <w:r w:rsidRPr="0057713D">
        <w:rPr>
          <w:spacing w:val="-13"/>
        </w:rPr>
        <w:t xml:space="preserve"> </w:t>
      </w:r>
      <w:r w:rsidRPr="0057713D">
        <w:t>and</w:t>
      </w:r>
      <w:r w:rsidRPr="0057713D">
        <w:rPr>
          <w:spacing w:val="-8"/>
        </w:rPr>
        <w:t xml:space="preserve"> </w:t>
      </w:r>
      <w:r w:rsidRPr="0057713D">
        <w:t>sent</w:t>
      </w:r>
      <w:r w:rsidRPr="0057713D">
        <w:rPr>
          <w:spacing w:val="-9"/>
        </w:rPr>
        <w:t xml:space="preserve"> </w:t>
      </w:r>
      <w:r w:rsidRPr="0057713D">
        <w:t>to</w:t>
      </w:r>
      <w:r w:rsidRPr="0057713D">
        <w:rPr>
          <w:spacing w:val="-13"/>
        </w:rPr>
        <w:t xml:space="preserve"> </w:t>
      </w:r>
      <w:r w:rsidRPr="0057713D">
        <w:t>tanks</w:t>
      </w:r>
      <w:r w:rsidRPr="0057713D">
        <w:rPr>
          <w:spacing w:val="-11"/>
        </w:rPr>
        <w:t xml:space="preserve"> </w:t>
      </w:r>
      <w:r w:rsidRPr="0057713D">
        <w:t>in</w:t>
      </w:r>
      <w:r w:rsidRPr="0057713D">
        <w:rPr>
          <w:spacing w:val="-13"/>
        </w:rPr>
        <w:t xml:space="preserve"> </w:t>
      </w:r>
      <w:r w:rsidRPr="0057713D">
        <w:t>Kolar</w:t>
      </w:r>
      <w:r w:rsidRPr="0057713D">
        <w:rPr>
          <w:spacing w:val="-12"/>
        </w:rPr>
        <w:t xml:space="preserve"> </w:t>
      </w:r>
      <w:r w:rsidRPr="0057713D">
        <w:t>district.</w:t>
      </w:r>
      <w:r w:rsidRPr="0057713D">
        <w:rPr>
          <w:spacing w:val="-8"/>
        </w:rPr>
        <w:t xml:space="preserve"> </w:t>
      </w:r>
      <w:r w:rsidRPr="0057713D">
        <w:t>Later,</w:t>
      </w:r>
      <w:r w:rsidRPr="0057713D">
        <w:rPr>
          <w:spacing w:val="-7"/>
        </w:rPr>
        <w:t xml:space="preserve"> </w:t>
      </w:r>
      <w:r w:rsidRPr="0057713D">
        <w:t>more</w:t>
      </w:r>
      <w:r w:rsidRPr="0057713D">
        <w:rPr>
          <w:spacing w:val="-9"/>
        </w:rPr>
        <w:t xml:space="preserve"> </w:t>
      </w:r>
      <w:r w:rsidRPr="0057713D">
        <w:t>treated</w:t>
      </w:r>
      <w:r w:rsidRPr="0057713D">
        <w:rPr>
          <w:spacing w:val="-13"/>
        </w:rPr>
        <w:t xml:space="preserve"> </w:t>
      </w:r>
      <w:r w:rsidRPr="0057713D">
        <w:t>water</w:t>
      </w:r>
      <w:r w:rsidRPr="0057713D">
        <w:rPr>
          <w:spacing w:val="-12"/>
        </w:rPr>
        <w:t xml:space="preserve"> </w:t>
      </w:r>
      <w:r w:rsidRPr="0057713D">
        <w:t>will</w:t>
      </w:r>
      <w:r w:rsidRPr="0057713D">
        <w:rPr>
          <w:spacing w:val="-14"/>
        </w:rPr>
        <w:t xml:space="preserve"> </w:t>
      </w:r>
      <w:r w:rsidRPr="0057713D">
        <w:t>be</w:t>
      </w:r>
      <w:r w:rsidRPr="0057713D">
        <w:rPr>
          <w:spacing w:val="-9"/>
        </w:rPr>
        <w:t xml:space="preserve"> </w:t>
      </w:r>
      <w:r w:rsidRPr="0057713D">
        <w:t>diverted</w:t>
      </w:r>
      <w:r w:rsidRPr="0057713D">
        <w:rPr>
          <w:spacing w:val="-8"/>
        </w:rPr>
        <w:t xml:space="preserve"> </w:t>
      </w:r>
      <w:r w:rsidRPr="0057713D">
        <w:t>to</w:t>
      </w:r>
      <w:r w:rsidRPr="0057713D">
        <w:rPr>
          <w:spacing w:val="-13"/>
        </w:rPr>
        <w:t xml:space="preserve"> </w:t>
      </w:r>
      <w:r w:rsidRPr="0057713D">
        <w:t>fill</w:t>
      </w:r>
      <w:r w:rsidRPr="0057713D">
        <w:rPr>
          <w:spacing w:val="-9"/>
        </w:rPr>
        <w:t xml:space="preserve"> </w:t>
      </w:r>
      <w:r w:rsidRPr="0057713D">
        <w:t>tanks in</w:t>
      </w:r>
      <w:r w:rsidRPr="0057713D">
        <w:rPr>
          <w:spacing w:val="-8"/>
        </w:rPr>
        <w:t xml:space="preserve"> </w:t>
      </w:r>
      <w:proofErr w:type="spellStart"/>
      <w:r w:rsidRPr="0057713D">
        <w:t>Chickballapur</w:t>
      </w:r>
      <w:proofErr w:type="spellEnd"/>
      <w:r w:rsidRPr="0057713D">
        <w:rPr>
          <w:spacing w:val="-7"/>
        </w:rPr>
        <w:t xml:space="preserve"> </w:t>
      </w:r>
      <w:r w:rsidRPr="0057713D">
        <w:t>district.</w:t>
      </w:r>
      <w:r w:rsidRPr="0057713D">
        <w:rPr>
          <w:spacing w:val="-8"/>
        </w:rPr>
        <w:t xml:space="preserve"> </w:t>
      </w:r>
      <w:r w:rsidRPr="0057713D">
        <w:t>The</w:t>
      </w:r>
      <w:r w:rsidRPr="0057713D">
        <w:rPr>
          <w:spacing w:val="-9"/>
        </w:rPr>
        <w:t xml:space="preserve"> </w:t>
      </w:r>
      <w:r w:rsidRPr="0057713D">
        <w:t>total</w:t>
      </w:r>
      <w:r w:rsidRPr="0057713D">
        <w:rPr>
          <w:spacing w:val="-9"/>
        </w:rPr>
        <w:t xml:space="preserve"> </w:t>
      </w:r>
      <w:r w:rsidRPr="0057713D">
        <w:t>length</w:t>
      </w:r>
      <w:r w:rsidRPr="0057713D">
        <w:rPr>
          <w:spacing w:val="-8"/>
        </w:rPr>
        <w:t xml:space="preserve"> </w:t>
      </w:r>
      <w:r w:rsidRPr="0057713D">
        <w:t>of</w:t>
      </w:r>
      <w:r w:rsidRPr="0057713D">
        <w:rPr>
          <w:spacing w:val="-7"/>
        </w:rPr>
        <w:t xml:space="preserve"> </w:t>
      </w:r>
      <w:r w:rsidRPr="0057713D">
        <w:t>the</w:t>
      </w:r>
      <w:r w:rsidRPr="0057713D">
        <w:rPr>
          <w:spacing w:val="-9"/>
        </w:rPr>
        <w:t xml:space="preserve"> </w:t>
      </w:r>
      <w:r w:rsidRPr="0057713D">
        <w:t>pipeline</w:t>
      </w:r>
      <w:r w:rsidRPr="0057713D">
        <w:rPr>
          <w:spacing w:val="-9"/>
        </w:rPr>
        <w:t xml:space="preserve"> </w:t>
      </w:r>
      <w:r w:rsidRPr="0057713D">
        <w:t>will</w:t>
      </w:r>
      <w:r w:rsidRPr="0057713D">
        <w:rPr>
          <w:spacing w:val="-9"/>
        </w:rPr>
        <w:t xml:space="preserve"> </w:t>
      </w:r>
      <w:r w:rsidRPr="0057713D">
        <w:t>be</w:t>
      </w:r>
      <w:r w:rsidRPr="0057713D">
        <w:rPr>
          <w:spacing w:val="-9"/>
        </w:rPr>
        <w:t xml:space="preserve"> </w:t>
      </w:r>
      <w:r w:rsidRPr="0057713D">
        <w:t>85</w:t>
      </w:r>
      <w:r w:rsidRPr="0057713D">
        <w:rPr>
          <w:spacing w:val="-8"/>
        </w:rPr>
        <w:t xml:space="preserve"> </w:t>
      </w:r>
      <w:r w:rsidRPr="0057713D">
        <w:t>km.</w:t>
      </w:r>
      <w:r w:rsidRPr="0057713D">
        <w:rPr>
          <w:spacing w:val="-8"/>
        </w:rPr>
        <w:t xml:space="preserve"> </w:t>
      </w:r>
      <w:r w:rsidRPr="0057713D">
        <w:t>The</w:t>
      </w:r>
      <w:r w:rsidRPr="0057713D">
        <w:rPr>
          <w:spacing w:val="-9"/>
        </w:rPr>
        <w:t xml:space="preserve"> </w:t>
      </w:r>
      <w:r w:rsidRPr="0057713D">
        <w:t>tanks</w:t>
      </w:r>
      <w:r w:rsidRPr="0057713D">
        <w:rPr>
          <w:spacing w:val="-6"/>
        </w:rPr>
        <w:t xml:space="preserve"> </w:t>
      </w:r>
      <w:r w:rsidRPr="0057713D">
        <w:t>in</w:t>
      </w:r>
      <w:r w:rsidRPr="0057713D">
        <w:rPr>
          <w:spacing w:val="-8"/>
        </w:rPr>
        <w:t xml:space="preserve"> </w:t>
      </w:r>
      <w:r w:rsidRPr="0057713D">
        <w:t>Kolar</w:t>
      </w:r>
      <w:r w:rsidRPr="0057713D">
        <w:rPr>
          <w:spacing w:val="-8"/>
        </w:rPr>
        <w:t xml:space="preserve"> </w:t>
      </w:r>
      <w:r w:rsidRPr="0057713D">
        <w:t xml:space="preserve">and </w:t>
      </w:r>
      <w:proofErr w:type="spellStart"/>
      <w:r w:rsidRPr="0057713D">
        <w:t>Chickballapur</w:t>
      </w:r>
      <w:proofErr w:type="spellEnd"/>
      <w:r w:rsidRPr="0057713D">
        <w:t xml:space="preserve"> districts have been identified for rejuvenation.</w:t>
      </w:r>
    </w:p>
    <w:p w14:paraId="356DB805" w14:textId="77777777" w:rsidR="00F664FA" w:rsidRPr="0057713D" w:rsidRDefault="00F664FA" w:rsidP="00F664FA">
      <w:pPr>
        <w:pStyle w:val="BodyText"/>
        <w:spacing w:before="5"/>
      </w:pPr>
    </w:p>
    <w:p w14:paraId="4D396524" w14:textId="77777777" w:rsidR="00F664FA" w:rsidRPr="0057713D" w:rsidRDefault="00F664FA" w:rsidP="00F664FA">
      <w:pPr>
        <w:pStyle w:val="BodyText"/>
        <w:spacing w:line="360" w:lineRule="auto"/>
        <w:ind w:left="448" w:right="447" w:firstLine="720"/>
        <w:jc w:val="both"/>
      </w:pPr>
      <w:r w:rsidRPr="0057713D">
        <w:t xml:space="preserve">Water was first drained from the </w:t>
      </w:r>
      <w:proofErr w:type="spellStart"/>
      <w:r w:rsidRPr="0057713D">
        <w:t>bore</w:t>
      </w:r>
      <w:proofErr w:type="spellEnd"/>
      <w:r w:rsidRPr="0057713D">
        <w:t xml:space="preserve"> well for about 15 minutes to obtain clear water without</w:t>
      </w:r>
      <w:r w:rsidRPr="0057713D">
        <w:rPr>
          <w:spacing w:val="-11"/>
        </w:rPr>
        <w:t xml:space="preserve"> </w:t>
      </w:r>
      <w:r w:rsidRPr="0057713D">
        <w:t>sediments.</w:t>
      </w:r>
      <w:r w:rsidRPr="0057713D">
        <w:rPr>
          <w:spacing w:val="-5"/>
        </w:rPr>
        <w:t xml:space="preserve"> </w:t>
      </w:r>
      <w:r w:rsidRPr="0057713D">
        <w:t>Thereafter,</w:t>
      </w:r>
      <w:r w:rsidRPr="0057713D">
        <w:rPr>
          <w:spacing w:val="-5"/>
        </w:rPr>
        <w:t xml:space="preserve"> </w:t>
      </w:r>
      <w:r w:rsidRPr="0057713D">
        <w:t>the</w:t>
      </w:r>
      <w:r w:rsidRPr="0057713D">
        <w:rPr>
          <w:spacing w:val="-6"/>
        </w:rPr>
        <w:t xml:space="preserve"> </w:t>
      </w:r>
      <w:r w:rsidRPr="0057713D">
        <w:t>collected</w:t>
      </w:r>
      <w:r w:rsidRPr="0057713D">
        <w:rPr>
          <w:spacing w:val="-5"/>
        </w:rPr>
        <w:t xml:space="preserve"> </w:t>
      </w:r>
      <w:r w:rsidRPr="0057713D">
        <w:t>water</w:t>
      </w:r>
      <w:r w:rsidRPr="0057713D">
        <w:rPr>
          <w:spacing w:val="-5"/>
        </w:rPr>
        <w:t xml:space="preserve"> </w:t>
      </w:r>
      <w:r w:rsidRPr="0057713D">
        <w:t>samples</w:t>
      </w:r>
      <w:r w:rsidRPr="0057713D">
        <w:rPr>
          <w:spacing w:val="-8"/>
        </w:rPr>
        <w:t xml:space="preserve"> </w:t>
      </w:r>
      <w:r w:rsidRPr="0057713D">
        <w:t>were</w:t>
      </w:r>
      <w:r w:rsidRPr="0057713D">
        <w:rPr>
          <w:spacing w:val="-6"/>
        </w:rPr>
        <w:t xml:space="preserve"> </w:t>
      </w:r>
      <w:r w:rsidRPr="0057713D">
        <w:t>stored</w:t>
      </w:r>
      <w:r w:rsidRPr="0057713D">
        <w:rPr>
          <w:spacing w:val="-5"/>
        </w:rPr>
        <w:t xml:space="preserve"> </w:t>
      </w:r>
      <w:r w:rsidRPr="0057713D">
        <w:t>in</w:t>
      </w:r>
      <w:r w:rsidRPr="0057713D">
        <w:rPr>
          <w:spacing w:val="-10"/>
        </w:rPr>
        <w:t xml:space="preserve"> </w:t>
      </w:r>
      <w:r w:rsidRPr="0057713D">
        <w:t>polyethylene</w:t>
      </w:r>
      <w:r w:rsidRPr="0057713D">
        <w:rPr>
          <w:spacing w:val="-6"/>
        </w:rPr>
        <w:t xml:space="preserve"> </w:t>
      </w:r>
      <w:r w:rsidRPr="0057713D">
        <w:t>bottles of</w:t>
      </w:r>
      <w:r w:rsidRPr="0057713D">
        <w:rPr>
          <w:spacing w:val="-12"/>
        </w:rPr>
        <w:t xml:space="preserve"> </w:t>
      </w:r>
      <w:r w:rsidRPr="0057713D">
        <w:t>500</w:t>
      </w:r>
      <w:r w:rsidRPr="0057713D">
        <w:rPr>
          <w:spacing w:val="-13"/>
        </w:rPr>
        <w:t xml:space="preserve"> </w:t>
      </w:r>
      <w:r w:rsidRPr="0057713D">
        <w:t>ml</w:t>
      </w:r>
      <w:r w:rsidRPr="0057713D">
        <w:rPr>
          <w:spacing w:val="-14"/>
        </w:rPr>
        <w:t xml:space="preserve"> </w:t>
      </w:r>
      <w:r w:rsidRPr="0057713D">
        <w:t>capacity.</w:t>
      </w:r>
      <w:r w:rsidRPr="0057713D">
        <w:rPr>
          <w:spacing w:val="-13"/>
        </w:rPr>
        <w:t xml:space="preserve"> </w:t>
      </w:r>
      <w:r w:rsidRPr="0057713D">
        <w:t>Each</w:t>
      </w:r>
      <w:r w:rsidRPr="0057713D">
        <w:rPr>
          <w:spacing w:val="-13"/>
        </w:rPr>
        <w:t xml:space="preserve"> </w:t>
      </w:r>
      <w:r w:rsidRPr="0057713D">
        <w:t>bottle</w:t>
      </w:r>
      <w:r w:rsidRPr="0057713D">
        <w:rPr>
          <w:spacing w:val="-14"/>
        </w:rPr>
        <w:t xml:space="preserve"> </w:t>
      </w:r>
      <w:r w:rsidRPr="0057713D">
        <w:t>was</w:t>
      </w:r>
      <w:r w:rsidRPr="0057713D">
        <w:rPr>
          <w:spacing w:val="-11"/>
        </w:rPr>
        <w:t xml:space="preserve"> </w:t>
      </w:r>
      <w:r w:rsidRPr="0057713D">
        <w:t>rinsed</w:t>
      </w:r>
      <w:r w:rsidRPr="0057713D">
        <w:rPr>
          <w:spacing w:val="-13"/>
        </w:rPr>
        <w:t xml:space="preserve"> </w:t>
      </w:r>
      <w:r w:rsidRPr="0057713D">
        <w:t>with</w:t>
      </w:r>
      <w:r w:rsidRPr="0057713D">
        <w:rPr>
          <w:spacing w:val="-8"/>
        </w:rPr>
        <w:t xml:space="preserve"> </w:t>
      </w:r>
      <w:r w:rsidRPr="0057713D">
        <w:t>the</w:t>
      </w:r>
      <w:r w:rsidRPr="0057713D">
        <w:rPr>
          <w:spacing w:val="-14"/>
        </w:rPr>
        <w:t xml:space="preserve"> </w:t>
      </w:r>
      <w:r w:rsidRPr="0057713D">
        <w:t>sample</w:t>
      </w:r>
      <w:r w:rsidRPr="0057713D">
        <w:rPr>
          <w:spacing w:val="-14"/>
        </w:rPr>
        <w:t xml:space="preserve"> </w:t>
      </w:r>
      <w:r w:rsidRPr="0057713D">
        <w:t>water</w:t>
      </w:r>
      <w:r w:rsidRPr="0057713D">
        <w:rPr>
          <w:spacing w:val="-12"/>
        </w:rPr>
        <w:t xml:space="preserve"> </w:t>
      </w:r>
      <w:r w:rsidRPr="0057713D">
        <w:t>and</w:t>
      </w:r>
      <w:r w:rsidRPr="0057713D">
        <w:rPr>
          <w:spacing w:val="-13"/>
        </w:rPr>
        <w:t xml:space="preserve"> </w:t>
      </w:r>
      <w:r w:rsidRPr="0057713D">
        <w:t>2-3</w:t>
      </w:r>
      <w:r w:rsidRPr="0057713D">
        <w:rPr>
          <w:spacing w:val="-13"/>
        </w:rPr>
        <w:t xml:space="preserve"> </w:t>
      </w:r>
      <w:r w:rsidRPr="0057713D">
        <w:t>drops</w:t>
      </w:r>
      <w:r w:rsidRPr="0057713D">
        <w:rPr>
          <w:spacing w:val="-11"/>
        </w:rPr>
        <w:t xml:space="preserve"> </w:t>
      </w:r>
      <w:r w:rsidRPr="0057713D">
        <w:t>of</w:t>
      </w:r>
      <w:r w:rsidRPr="0057713D">
        <w:rPr>
          <w:spacing w:val="-7"/>
        </w:rPr>
        <w:t xml:space="preserve"> </w:t>
      </w:r>
      <w:r w:rsidRPr="0057713D">
        <w:t>toluene</w:t>
      </w:r>
      <w:r w:rsidRPr="0057713D">
        <w:rPr>
          <w:spacing w:val="-14"/>
        </w:rPr>
        <w:t xml:space="preserve"> </w:t>
      </w:r>
      <w:r w:rsidRPr="0057713D">
        <w:t>were added to prevent microbial growth before collecting the water sample. The bottles were then sealed</w:t>
      </w:r>
      <w:r w:rsidRPr="0057713D">
        <w:rPr>
          <w:spacing w:val="-10"/>
        </w:rPr>
        <w:t xml:space="preserve"> </w:t>
      </w:r>
      <w:r w:rsidRPr="0057713D">
        <w:t>airtight</w:t>
      </w:r>
      <w:r w:rsidRPr="0057713D">
        <w:rPr>
          <w:spacing w:val="-11"/>
        </w:rPr>
        <w:t xml:space="preserve"> </w:t>
      </w:r>
      <w:r w:rsidRPr="0057713D">
        <w:t>and</w:t>
      </w:r>
      <w:r w:rsidRPr="0057713D">
        <w:rPr>
          <w:spacing w:val="-10"/>
        </w:rPr>
        <w:t xml:space="preserve"> </w:t>
      </w:r>
      <w:r w:rsidRPr="0057713D">
        <w:t>labelled.</w:t>
      </w:r>
      <w:r w:rsidRPr="0057713D">
        <w:rPr>
          <w:spacing w:val="-10"/>
        </w:rPr>
        <w:t xml:space="preserve"> </w:t>
      </w:r>
      <w:r w:rsidRPr="0057713D">
        <w:t>The</w:t>
      </w:r>
      <w:r w:rsidRPr="0057713D">
        <w:rPr>
          <w:spacing w:val="-11"/>
        </w:rPr>
        <w:t xml:space="preserve"> </w:t>
      </w:r>
      <w:r w:rsidRPr="0057713D">
        <w:t>water</w:t>
      </w:r>
      <w:r w:rsidRPr="0057713D">
        <w:rPr>
          <w:spacing w:val="-10"/>
        </w:rPr>
        <w:t xml:space="preserve"> </w:t>
      </w:r>
      <w:r w:rsidRPr="0057713D">
        <w:t>samples</w:t>
      </w:r>
      <w:r w:rsidRPr="0057713D">
        <w:rPr>
          <w:spacing w:val="-8"/>
        </w:rPr>
        <w:t xml:space="preserve"> </w:t>
      </w:r>
      <w:r w:rsidRPr="0057713D">
        <w:t>were</w:t>
      </w:r>
      <w:r w:rsidRPr="0057713D">
        <w:rPr>
          <w:spacing w:val="-11"/>
        </w:rPr>
        <w:t xml:space="preserve"> </w:t>
      </w:r>
      <w:r w:rsidRPr="0057713D">
        <w:t>filtered</w:t>
      </w:r>
      <w:r w:rsidRPr="0057713D">
        <w:rPr>
          <w:spacing w:val="-10"/>
        </w:rPr>
        <w:t xml:space="preserve"> </w:t>
      </w:r>
      <w:r w:rsidRPr="0057713D">
        <w:t>through</w:t>
      </w:r>
      <w:r w:rsidRPr="0057713D">
        <w:rPr>
          <w:spacing w:val="-9"/>
        </w:rPr>
        <w:t xml:space="preserve"> </w:t>
      </w:r>
      <w:r w:rsidRPr="0057713D">
        <w:t>filter</w:t>
      </w:r>
      <w:r w:rsidRPr="0057713D">
        <w:rPr>
          <w:spacing w:val="-10"/>
        </w:rPr>
        <w:t xml:space="preserve"> </w:t>
      </w:r>
      <w:r w:rsidRPr="0057713D">
        <w:t>paper</w:t>
      </w:r>
      <w:r w:rsidRPr="0057713D">
        <w:rPr>
          <w:spacing w:val="-10"/>
        </w:rPr>
        <w:t xml:space="preserve"> </w:t>
      </w:r>
      <w:r w:rsidRPr="0057713D">
        <w:t>to</w:t>
      </w:r>
      <w:r w:rsidRPr="0057713D">
        <w:rPr>
          <w:spacing w:val="-10"/>
        </w:rPr>
        <w:t xml:space="preserve"> </w:t>
      </w:r>
      <w:r w:rsidRPr="0057713D">
        <w:t>remove</w:t>
      </w:r>
      <w:r w:rsidRPr="0057713D">
        <w:rPr>
          <w:spacing w:val="-11"/>
        </w:rPr>
        <w:t xml:space="preserve"> </w:t>
      </w:r>
      <w:r w:rsidRPr="0057713D">
        <w:t xml:space="preserve">dirt and dust particles in the laboratory. All water samples were chemically analyzed for various </w:t>
      </w:r>
      <w:r w:rsidRPr="0057713D">
        <w:rPr>
          <w:spacing w:val="-2"/>
        </w:rPr>
        <w:t>parameters.</w:t>
      </w:r>
    </w:p>
    <w:p w14:paraId="2DEA014D" w14:textId="77777777" w:rsidR="00F664FA" w:rsidRPr="0057713D" w:rsidRDefault="00F664FA" w:rsidP="00F664FA">
      <w:pPr>
        <w:pStyle w:val="BodyText"/>
        <w:spacing w:line="360" w:lineRule="auto"/>
        <w:jc w:val="both"/>
        <w:sectPr w:rsidR="00F664FA" w:rsidRPr="0057713D">
          <w:pgSz w:w="11910" w:h="16840"/>
          <w:pgMar w:top="1380" w:right="992" w:bottom="280" w:left="992" w:header="720" w:footer="720" w:gutter="0"/>
          <w:cols w:space="720"/>
        </w:sectPr>
      </w:pPr>
    </w:p>
    <w:p w14:paraId="0540BE0B" w14:textId="77777777" w:rsidR="00F664FA" w:rsidRPr="0057713D" w:rsidRDefault="00F664FA" w:rsidP="00F664FA">
      <w:pPr>
        <w:pStyle w:val="BodyText"/>
        <w:ind w:left="2795"/>
      </w:pPr>
      <w:r w:rsidRPr="0057713D">
        <w:rPr>
          <w:noProof/>
        </w:rPr>
        <w:lastRenderedPageBreak/>
        <mc:AlternateContent>
          <mc:Choice Requires="wpg">
            <w:drawing>
              <wp:inline distT="0" distB="0" distL="0" distR="0" wp14:anchorId="3142A6A3" wp14:editId="64FF96ED">
                <wp:extent cx="3189605" cy="1608455"/>
                <wp:effectExtent l="0" t="0" r="0" b="1269"/>
                <wp:docPr id="379" name="Group 3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89605" cy="1608455"/>
                          <a:chOff x="0" y="0"/>
                          <a:chExt cx="3189605" cy="1608455"/>
                        </a:xfrm>
                      </wpg:grpSpPr>
                      <pic:pic xmlns:pic="http://schemas.openxmlformats.org/drawingml/2006/picture">
                        <pic:nvPicPr>
                          <pic:cNvPr id="380" name="Image 2" descr="C:\Users\Naveen\Desktop\Bellandur and Varthur Lakes Rejuvenation Blueprint_files\f3.png"/>
                          <pic:cNvPicPr/>
                        </pic:nvPicPr>
                        <pic:blipFill>
                          <a:blip r:embed="rId5" cstate="print"/>
                          <a:stretch>
                            <a:fillRect/>
                          </a:stretch>
                        </pic:blipFill>
                        <pic:spPr>
                          <a:xfrm>
                            <a:off x="0" y="0"/>
                            <a:ext cx="3189263" cy="1608160"/>
                          </a:xfrm>
                          <a:prstGeom prst="rect">
                            <a:avLst/>
                          </a:prstGeom>
                        </pic:spPr>
                      </pic:pic>
                      <pic:pic xmlns:pic="http://schemas.openxmlformats.org/drawingml/2006/picture">
                        <pic:nvPicPr>
                          <pic:cNvPr id="381" name="Image 3" descr="C:\Users\Naveen\Desktop\Bellandur and Varthur Lakes Rejuvenation Blueprint_files\f3.png"/>
                          <pic:cNvPicPr/>
                        </pic:nvPicPr>
                        <pic:blipFill>
                          <a:blip r:embed="rId6" cstate="print"/>
                          <a:stretch>
                            <a:fillRect/>
                          </a:stretch>
                        </pic:blipFill>
                        <pic:spPr>
                          <a:xfrm>
                            <a:off x="51230" y="47634"/>
                            <a:ext cx="3029204" cy="1456054"/>
                          </a:xfrm>
                          <a:prstGeom prst="rect">
                            <a:avLst/>
                          </a:prstGeom>
                        </pic:spPr>
                      </pic:pic>
                      <wps:wsp>
                        <wps:cNvPr id="382" name="Graphic 4"/>
                        <wps:cNvSpPr/>
                        <wps:spPr>
                          <a:xfrm>
                            <a:off x="32180" y="28584"/>
                            <a:ext cx="3067685" cy="1494155"/>
                          </a:xfrm>
                          <a:custGeom>
                            <a:avLst/>
                            <a:gdLst/>
                            <a:ahLst/>
                            <a:cxnLst/>
                            <a:rect l="l" t="t" r="r" b="b"/>
                            <a:pathLst>
                              <a:path w="3067685" h="1494155">
                                <a:moveTo>
                                  <a:pt x="0" y="1494154"/>
                                </a:moveTo>
                                <a:lnTo>
                                  <a:pt x="3067304" y="1494154"/>
                                </a:lnTo>
                                <a:lnTo>
                                  <a:pt x="3067304" y="0"/>
                                </a:lnTo>
                                <a:lnTo>
                                  <a:pt x="0" y="0"/>
                                </a:lnTo>
                                <a:lnTo>
                                  <a:pt x="0" y="1494154"/>
                                </a:lnTo>
                                <a:close/>
                              </a:path>
                            </a:pathLst>
                          </a:custGeom>
                          <a:ln w="38100">
                            <a:solidFill>
                              <a:srgbClr val="000000"/>
                            </a:solidFill>
                            <a:prstDash val="solid"/>
                          </a:ln>
                        </wps:spPr>
                        <wps:bodyPr wrap="square" lIns="0" tIns="0" rIns="0" bIns="0" rtlCol="0">
                          <a:prstTxWarp prst="textNoShape">
                            <a:avLst/>
                          </a:prstTxWarp>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54BB70C" id="Group 379" o:spid="_x0000_s1026" style="width:251.15pt;height:126.65pt;mso-position-horizontal-relative:char;mso-position-vertical-relative:line" coordsize="31896,1608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width:31892;height:16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">
                  <v:imagedata r:id="rId10" o:title="f3"/>
                </v:shape>
                <v:shape id="Image 3" o:spid="_x0000_s1028" type="#_x0000_t75" style="position:absolute;left:512;top:476;width:30292;height:14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">
                  <v:imagedata r:id="rId11" o:title="f3"/>
                </v:shape>
                <v:shape id="Graphic 4" o:spid="_x0000_s1029" style="position:absolute;left:321;top:285;width:30677;height:14942;visibility:visible;mso-wrap-style:square;v-text-anchor:top" coordsize="3067685,149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" path="m,1494154r3067304,l3067304,,,,,1494154xe" filled="f" strokeweight="3pt">
                  <v:path arrowok="t"/>
                </v:shape>
                <w10:anchorlock/>
              </v:group>
            </w:pict>
          </mc:Fallback>
        </mc:AlternateContent>
      </w:r>
    </w:p>
    <w:p w14:paraId="1FC76206" w14:textId="77777777" w:rsidR="00F664FA" w:rsidRPr="0057713D" w:rsidRDefault="00F664FA" w:rsidP="00F664FA">
      <w:pPr>
        <w:pStyle w:val="BodyText"/>
        <w:spacing w:before="87"/>
        <w:ind w:left="3760"/>
      </w:pPr>
      <w:r w:rsidRPr="0057713D">
        <w:t>Fig.</w:t>
      </w:r>
      <w:r w:rsidRPr="0057713D">
        <w:rPr>
          <w:spacing w:val="-2"/>
        </w:rPr>
        <w:t xml:space="preserve"> </w:t>
      </w:r>
      <w:r w:rsidRPr="0057713D">
        <w:t>1</w:t>
      </w:r>
      <w:r w:rsidRPr="0057713D">
        <w:rPr>
          <w:spacing w:val="-2"/>
        </w:rPr>
        <w:t xml:space="preserve"> </w:t>
      </w:r>
      <w:r w:rsidRPr="0057713D">
        <w:t>Location</w:t>
      </w:r>
      <w:r w:rsidRPr="0057713D">
        <w:rPr>
          <w:spacing w:val="-1"/>
        </w:rPr>
        <w:t xml:space="preserve"> </w:t>
      </w:r>
      <w:r w:rsidRPr="0057713D">
        <w:t>of</w:t>
      </w:r>
      <w:r w:rsidRPr="0057713D">
        <w:rPr>
          <w:spacing w:val="-2"/>
        </w:rPr>
        <w:t xml:space="preserve"> </w:t>
      </w:r>
      <w:r w:rsidRPr="0057713D">
        <w:t>the</w:t>
      </w:r>
      <w:r w:rsidRPr="0057713D">
        <w:rPr>
          <w:spacing w:val="-4"/>
        </w:rPr>
        <w:t xml:space="preserve"> </w:t>
      </w:r>
      <w:r w:rsidRPr="0057713D">
        <w:t>study</w:t>
      </w:r>
      <w:r w:rsidRPr="0057713D">
        <w:rPr>
          <w:spacing w:val="3"/>
        </w:rPr>
        <w:t xml:space="preserve"> </w:t>
      </w:r>
      <w:r w:rsidRPr="0057713D">
        <w:rPr>
          <w:spacing w:val="-4"/>
        </w:rPr>
        <w:t>area</w:t>
      </w:r>
    </w:p>
    <w:p w14:paraId="3F08323B" w14:textId="77777777" w:rsidR="00F664FA" w:rsidRPr="0057713D" w:rsidRDefault="00F664FA" w:rsidP="00F664FA">
      <w:pPr>
        <w:pStyle w:val="Heading1"/>
        <w:spacing w:before="139"/>
      </w:pPr>
      <w:r w:rsidRPr="0057713D">
        <w:t>Irrigation</w:t>
      </w:r>
      <w:r w:rsidRPr="0057713D">
        <w:rPr>
          <w:spacing w:val="-3"/>
        </w:rPr>
        <w:t xml:space="preserve"> </w:t>
      </w:r>
      <w:r w:rsidRPr="0057713D">
        <w:t>water</w:t>
      </w:r>
      <w:r w:rsidRPr="0057713D">
        <w:rPr>
          <w:spacing w:val="-5"/>
        </w:rPr>
        <w:t xml:space="preserve"> </w:t>
      </w:r>
      <w:r w:rsidRPr="0057713D">
        <w:t>physicochemical</w:t>
      </w:r>
      <w:r w:rsidRPr="0057713D">
        <w:rPr>
          <w:spacing w:val="-5"/>
        </w:rPr>
        <w:t xml:space="preserve"> </w:t>
      </w:r>
      <w:r w:rsidRPr="0057713D">
        <w:rPr>
          <w:spacing w:val="-2"/>
        </w:rPr>
        <w:t>parameters</w:t>
      </w:r>
    </w:p>
    <w:p w14:paraId="387BE829" w14:textId="77777777" w:rsidR="00F664FA" w:rsidRPr="0057713D" w:rsidRDefault="00F664FA" w:rsidP="00F664FA">
      <w:pPr>
        <w:pStyle w:val="BodyText"/>
        <w:spacing w:before="139" w:line="360" w:lineRule="auto"/>
        <w:ind w:left="448" w:right="440" w:firstLine="720"/>
        <w:jc w:val="both"/>
      </w:pPr>
      <w:r w:rsidRPr="0057713D">
        <w:t>pH, electrical conductivity (EC), dissolved oxygen (DO), salinity and total dissolved solids (TDS) were determined on site using potentiometric and conductometric electrodes (</w:t>
      </w:r>
      <w:proofErr w:type="spellStart"/>
      <w:r w:rsidRPr="0057713D">
        <w:t>Systronics</w:t>
      </w:r>
      <w:proofErr w:type="spellEnd"/>
      <w:r w:rsidRPr="0057713D">
        <w:t>). Spectrophotometric methods were used to estimate Cl</w:t>
      </w:r>
      <w:r w:rsidRPr="0057713D">
        <w:rPr>
          <w:vertAlign w:val="superscript"/>
        </w:rPr>
        <w:t>-</w:t>
      </w:r>
      <w:r w:rsidRPr="0057713D">
        <w:t>, F</w:t>
      </w:r>
      <w:r w:rsidRPr="0057713D">
        <w:rPr>
          <w:vertAlign w:val="superscript"/>
        </w:rPr>
        <w:t>-</w:t>
      </w:r>
      <w:r w:rsidRPr="0057713D">
        <w:t>, SO</w:t>
      </w:r>
      <w:r w:rsidRPr="0057713D">
        <w:rPr>
          <w:vertAlign w:val="subscript"/>
        </w:rPr>
        <w:t>4</w:t>
      </w:r>
      <w:r w:rsidRPr="0057713D">
        <w:rPr>
          <w:vertAlign w:val="superscript"/>
        </w:rPr>
        <w:t>2</w:t>
      </w:r>
      <w:r w:rsidRPr="0057713D">
        <w:t>- and PO</w:t>
      </w:r>
      <w:r w:rsidRPr="0057713D">
        <w:rPr>
          <w:vertAlign w:val="subscript"/>
        </w:rPr>
        <w:t>4</w:t>
      </w:r>
      <w:r w:rsidRPr="0057713D">
        <w:rPr>
          <w:vertAlign w:val="superscript"/>
        </w:rPr>
        <w:t>3</w:t>
      </w:r>
      <w:r w:rsidRPr="0057713D">
        <w:t>-content,</w:t>
      </w:r>
      <w:r w:rsidRPr="0057713D">
        <w:rPr>
          <w:spacing w:val="-3"/>
        </w:rPr>
        <w:t xml:space="preserve"> </w:t>
      </w:r>
      <w:r w:rsidRPr="0057713D">
        <w:t>and</w:t>
      </w:r>
      <w:r w:rsidRPr="0057713D">
        <w:rPr>
          <w:spacing w:val="-8"/>
        </w:rPr>
        <w:t xml:space="preserve"> </w:t>
      </w:r>
      <w:r w:rsidRPr="0057713D">
        <w:t>titrimetric</w:t>
      </w:r>
      <w:r w:rsidRPr="0057713D">
        <w:rPr>
          <w:spacing w:val="-4"/>
        </w:rPr>
        <w:t xml:space="preserve"> </w:t>
      </w:r>
      <w:r w:rsidRPr="0057713D">
        <w:t>methods</w:t>
      </w:r>
      <w:r w:rsidRPr="0057713D">
        <w:rPr>
          <w:spacing w:val="-6"/>
        </w:rPr>
        <w:t xml:space="preserve"> </w:t>
      </w:r>
      <w:r w:rsidRPr="0057713D">
        <w:t>were</w:t>
      </w:r>
      <w:r w:rsidRPr="0057713D">
        <w:rPr>
          <w:spacing w:val="-4"/>
        </w:rPr>
        <w:t xml:space="preserve"> </w:t>
      </w:r>
      <w:r w:rsidRPr="0057713D">
        <w:t>used</w:t>
      </w:r>
      <w:r w:rsidRPr="0057713D">
        <w:rPr>
          <w:spacing w:val="-8"/>
        </w:rPr>
        <w:t xml:space="preserve"> </w:t>
      </w:r>
      <w:r w:rsidRPr="0057713D">
        <w:t>to</w:t>
      </w:r>
      <w:r w:rsidRPr="0057713D">
        <w:rPr>
          <w:spacing w:val="-8"/>
        </w:rPr>
        <w:t xml:space="preserve"> </w:t>
      </w:r>
      <w:r w:rsidRPr="0057713D">
        <w:t>determine</w:t>
      </w:r>
      <w:r w:rsidRPr="0057713D">
        <w:rPr>
          <w:spacing w:val="-9"/>
        </w:rPr>
        <w:t xml:space="preserve"> </w:t>
      </w:r>
      <w:r w:rsidRPr="0057713D">
        <w:t>TA,</w:t>
      </w:r>
      <w:r w:rsidRPr="0057713D">
        <w:rPr>
          <w:spacing w:val="-8"/>
        </w:rPr>
        <w:t xml:space="preserve"> </w:t>
      </w:r>
      <w:r w:rsidRPr="0057713D">
        <w:t>TH</w:t>
      </w:r>
      <w:r w:rsidRPr="0057713D">
        <w:rPr>
          <w:spacing w:val="-6"/>
        </w:rPr>
        <w:t xml:space="preserve"> </w:t>
      </w:r>
      <w:r w:rsidRPr="0057713D">
        <w:t>and</w:t>
      </w:r>
      <w:r w:rsidRPr="0057713D">
        <w:rPr>
          <w:spacing w:val="-3"/>
        </w:rPr>
        <w:t xml:space="preserve"> </w:t>
      </w:r>
      <w:r w:rsidRPr="0057713D">
        <w:t>HCO</w:t>
      </w:r>
      <w:r w:rsidRPr="0057713D">
        <w:rPr>
          <w:vertAlign w:val="subscript"/>
        </w:rPr>
        <w:t>3</w:t>
      </w:r>
      <w:r w:rsidRPr="0057713D">
        <w:rPr>
          <w:vertAlign w:val="superscript"/>
        </w:rPr>
        <w:t>-</w:t>
      </w:r>
      <w:r w:rsidRPr="0057713D">
        <w:t>,</w:t>
      </w:r>
      <w:r w:rsidRPr="0057713D">
        <w:rPr>
          <w:spacing w:val="-8"/>
        </w:rPr>
        <w:t xml:space="preserve"> </w:t>
      </w:r>
      <w:r w:rsidRPr="0057713D">
        <w:t>Ca</w:t>
      </w:r>
      <w:r w:rsidRPr="0057713D">
        <w:rPr>
          <w:vertAlign w:val="superscript"/>
        </w:rPr>
        <w:t>2+</w:t>
      </w:r>
      <w:r w:rsidRPr="0057713D">
        <w:rPr>
          <w:spacing w:val="-8"/>
        </w:rPr>
        <w:t xml:space="preserve"> </w:t>
      </w:r>
      <w:r w:rsidRPr="0057713D">
        <w:t>and</w:t>
      </w:r>
      <w:r w:rsidRPr="0057713D">
        <w:rPr>
          <w:spacing w:val="-8"/>
        </w:rPr>
        <w:t xml:space="preserve"> </w:t>
      </w:r>
      <w:r w:rsidRPr="0057713D">
        <w:t>Mg</w:t>
      </w:r>
      <w:r w:rsidRPr="0057713D">
        <w:rPr>
          <w:vertAlign w:val="superscript"/>
        </w:rPr>
        <w:t>2+</w:t>
      </w:r>
      <w:r w:rsidRPr="0057713D">
        <w:t>. Na</w:t>
      </w:r>
      <w:r w:rsidRPr="0057713D">
        <w:rPr>
          <w:vertAlign w:val="superscript"/>
        </w:rPr>
        <w:t>+</w:t>
      </w:r>
      <w:r w:rsidRPr="0057713D">
        <w:t xml:space="preserve"> and K</w:t>
      </w:r>
      <w:r w:rsidRPr="0057713D">
        <w:rPr>
          <w:vertAlign w:val="superscript"/>
        </w:rPr>
        <w:t>+</w:t>
      </w:r>
      <w:r w:rsidRPr="0057713D">
        <w:t xml:space="preserve"> were estimated by flame photometer and irrigation water quality indices such as sodium absorption ratio (SAR), permeability index (PI), Kelly index (KI), magnesium adsorption</w:t>
      </w:r>
      <w:r w:rsidRPr="0057713D">
        <w:rPr>
          <w:spacing w:val="-2"/>
        </w:rPr>
        <w:t xml:space="preserve"> </w:t>
      </w:r>
      <w:r w:rsidRPr="0057713D">
        <w:t>ratio (MAR)</w:t>
      </w:r>
      <w:r w:rsidRPr="0057713D">
        <w:rPr>
          <w:spacing w:val="-2"/>
        </w:rPr>
        <w:t xml:space="preserve"> </w:t>
      </w:r>
      <w:r w:rsidRPr="0057713D">
        <w:t>and irrigation</w:t>
      </w:r>
      <w:r w:rsidRPr="0057713D">
        <w:rPr>
          <w:spacing w:val="-2"/>
        </w:rPr>
        <w:t xml:space="preserve"> </w:t>
      </w:r>
      <w:r w:rsidRPr="0057713D">
        <w:t>water</w:t>
      </w:r>
      <w:r w:rsidRPr="0057713D">
        <w:rPr>
          <w:spacing w:val="-2"/>
        </w:rPr>
        <w:t xml:space="preserve"> </w:t>
      </w:r>
      <w:r w:rsidRPr="0057713D">
        <w:t>quality index</w:t>
      </w:r>
      <w:r w:rsidRPr="0057713D">
        <w:rPr>
          <w:spacing w:val="-2"/>
        </w:rPr>
        <w:t xml:space="preserve"> </w:t>
      </w:r>
      <w:r w:rsidRPr="0057713D">
        <w:t>(IWQI)</w:t>
      </w:r>
      <w:r w:rsidRPr="0057713D">
        <w:rPr>
          <w:spacing w:val="-2"/>
        </w:rPr>
        <w:t xml:space="preserve"> </w:t>
      </w:r>
      <w:r w:rsidRPr="0057713D">
        <w:t>were calculated to evaluate the suitability of water for irrigation.</w:t>
      </w:r>
    </w:p>
    <w:p w14:paraId="048647DD" w14:textId="77777777" w:rsidR="00F664FA" w:rsidRPr="0057713D" w:rsidRDefault="00F664FA" w:rsidP="00F664FA">
      <w:pPr>
        <w:pStyle w:val="Heading1"/>
        <w:spacing w:before="199"/>
      </w:pPr>
      <w:r w:rsidRPr="0057713D">
        <w:t>Irrigation</w:t>
      </w:r>
      <w:r w:rsidRPr="0057713D">
        <w:rPr>
          <w:spacing w:val="-3"/>
        </w:rPr>
        <w:t xml:space="preserve"> </w:t>
      </w:r>
      <w:r w:rsidRPr="0057713D">
        <w:t>water</w:t>
      </w:r>
      <w:r w:rsidRPr="0057713D">
        <w:rPr>
          <w:spacing w:val="-4"/>
        </w:rPr>
        <w:t xml:space="preserve"> </w:t>
      </w:r>
      <w:r w:rsidRPr="0057713D">
        <w:t>quality</w:t>
      </w:r>
      <w:r w:rsidRPr="0057713D">
        <w:rPr>
          <w:spacing w:val="-8"/>
        </w:rPr>
        <w:t xml:space="preserve"> </w:t>
      </w:r>
      <w:r w:rsidRPr="0057713D">
        <w:rPr>
          <w:spacing w:val="-2"/>
        </w:rPr>
        <w:t>parameters</w:t>
      </w:r>
    </w:p>
    <w:p w14:paraId="2E7F8A08" w14:textId="77777777" w:rsidR="00F664FA" w:rsidRPr="0057713D" w:rsidRDefault="00F664FA" w:rsidP="00F664FA">
      <w:pPr>
        <w:pStyle w:val="BodyText"/>
        <w:spacing w:before="63"/>
        <w:rPr>
          <w:b/>
        </w:rPr>
      </w:pPr>
    </w:p>
    <w:p w14:paraId="6DDF16D7" w14:textId="77777777" w:rsidR="00F664FA" w:rsidRPr="0057713D" w:rsidRDefault="00F664FA" w:rsidP="00F664FA">
      <w:pPr>
        <w:ind w:left="448"/>
        <w:jc w:val="both"/>
        <w:rPr>
          <w:b/>
          <w:sz w:val="24"/>
          <w:szCs w:val="24"/>
        </w:rPr>
      </w:pPr>
      <w:r w:rsidRPr="0057713D">
        <w:rPr>
          <w:b/>
          <w:sz w:val="24"/>
          <w:szCs w:val="24"/>
        </w:rPr>
        <w:t>Sodium</w:t>
      </w:r>
      <w:r w:rsidRPr="0057713D">
        <w:rPr>
          <w:b/>
          <w:spacing w:val="-8"/>
          <w:sz w:val="24"/>
          <w:szCs w:val="24"/>
        </w:rPr>
        <w:t xml:space="preserve"> </w:t>
      </w:r>
      <w:r w:rsidRPr="0057713D">
        <w:rPr>
          <w:b/>
          <w:sz w:val="24"/>
          <w:szCs w:val="24"/>
        </w:rPr>
        <w:t>Adsorption</w:t>
      </w:r>
      <w:r w:rsidRPr="0057713D">
        <w:rPr>
          <w:b/>
          <w:spacing w:val="-6"/>
          <w:sz w:val="24"/>
          <w:szCs w:val="24"/>
        </w:rPr>
        <w:t xml:space="preserve"> </w:t>
      </w:r>
      <w:r w:rsidRPr="0057713D">
        <w:rPr>
          <w:b/>
          <w:sz w:val="24"/>
          <w:szCs w:val="24"/>
        </w:rPr>
        <w:t>Ratio</w:t>
      </w:r>
      <w:r w:rsidRPr="0057713D">
        <w:rPr>
          <w:b/>
          <w:spacing w:val="-3"/>
          <w:sz w:val="24"/>
          <w:szCs w:val="24"/>
        </w:rPr>
        <w:t xml:space="preserve"> </w:t>
      </w:r>
      <w:r w:rsidRPr="0057713D">
        <w:rPr>
          <w:b/>
          <w:sz w:val="24"/>
          <w:szCs w:val="24"/>
        </w:rPr>
        <w:t>of</w:t>
      </w:r>
      <w:r w:rsidRPr="0057713D">
        <w:rPr>
          <w:b/>
          <w:spacing w:val="-3"/>
          <w:sz w:val="24"/>
          <w:szCs w:val="24"/>
        </w:rPr>
        <w:t xml:space="preserve"> </w:t>
      </w:r>
      <w:r w:rsidRPr="0057713D">
        <w:rPr>
          <w:b/>
          <w:sz w:val="24"/>
          <w:szCs w:val="24"/>
        </w:rPr>
        <w:t>irrigation</w:t>
      </w:r>
      <w:r w:rsidRPr="0057713D">
        <w:rPr>
          <w:b/>
          <w:spacing w:val="-2"/>
          <w:sz w:val="24"/>
          <w:szCs w:val="24"/>
        </w:rPr>
        <w:t xml:space="preserve"> </w:t>
      </w:r>
      <w:r w:rsidRPr="0057713D">
        <w:rPr>
          <w:b/>
          <w:sz w:val="24"/>
          <w:szCs w:val="24"/>
        </w:rPr>
        <w:t>water</w:t>
      </w:r>
      <w:r w:rsidRPr="0057713D">
        <w:rPr>
          <w:b/>
          <w:spacing w:val="-4"/>
          <w:sz w:val="24"/>
          <w:szCs w:val="24"/>
        </w:rPr>
        <w:t xml:space="preserve"> </w:t>
      </w:r>
      <w:r w:rsidRPr="0057713D">
        <w:rPr>
          <w:b/>
          <w:spacing w:val="-2"/>
          <w:sz w:val="24"/>
          <w:szCs w:val="24"/>
        </w:rPr>
        <w:t>samples</w:t>
      </w:r>
    </w:p>
    <w:p w14:paraId="227C3051" w14:textId="77777777" w:rsidR="00F664FA" w:rsidRPr="0057713D" w:rsidRDefault="00F664FA" w:rsidP="00F664FA">
      <w:pPr>
        <w:pStyle w:val="BodyText"/>
        <w:spacing w:before="64"/>
        <w:rPr>
          <w:b/>
        </w:rPr>
      </w:pPr>
    </w:p>
    <w:p w14:paraId="115650CC" w14:textId="77777777" w:rsidR="00F664FA" w:rsidRPr="0057713D" w:rsidRDefault="00F664FA" w:rsidP="00F664FA">
      <w:pPr>
        <w:pStyle w:val="BodyText"/>
        <w:spacing w:line="360" w:lineRule="auto"/>
        <w:ind w:left="448" w:right="446"/>
        <w:jc w:val="both"/>
      </w:pPr>
      <w:r w:rsidRPr="0057713D">
        <w:t>The</w:t>
      </w:r>
      <w:r w:rsidRPr="0057713D">
        <w:rPr>
          <w:spacing w:val="-9"/>
        </w:rPr>
        <w:t xml:space="preserve"> </w:t>
      </w:r>
      <w:r w:rsidRPr="0057713D">
        <w:t>sodium</w:t>
      </w:r>
      <w:r w:rsidRPr="0057713D">
        <w:rPr>
          <w:spacing w:val="-4"/>
        </w:rPr>
        <w:t xml:space="preserve"> </w:t>
      </w:r>
      <w:r w:rsidRPr="0057713D">
        <w:t>adsorption</w:t>
      </w:r>
      <w:r w:rsidRPr="0057713D">
        <w:rPr>
          <w:spacing w:val="-3"/>
        </w:rPr>
        <w:t xml:space="preserve"> </w:t>
      </w:r>
      <w:r w:rsidRPr="0057713D">
        <w:t>ratio</w:t>
      </w:r>
      <w:r w:rsidRPr="0057713D">
        <w:rPr>
          <w:spacing w:val="-8"/>
        </w:rPr>
        <w:t xml:space="preserve"> </w:t>
      </w:r>
      <w:r w:rsidRPr="0057713D">
        <w:t>(SAR)</w:t>
      </w:r>
      <w:r w:rsidRPr="0057713D">
        <w:rPr>
          <w:spacing w:val="-8"/>
        </w:rPr>
        <w:t xml:space="preserve"> </w:t>
      </w:r>
      <w:r w:rsidRPr="0057713D">
        <w:t>is</w:t>
      </w:r>
      <w:r w:rsidRPr="0057713D">
        <w:rPr>
          <w:spacing w:val="-1"/>
        </w:rPr>
        <w:t xml:space="preserve"> </w:t>
      </w:r>
      <w:r w:rsidRPr="0057713D">
        <w:t>an</w:t>
      </w:r>
      <w:r w:rsidRPr="0057713D">
        <w:rPr>
          <w:spacing w:val="-8"/>
        </w:rPr>
        <w:t xml:space="preserve"> </w:t>
      </w:r>
      <w:r w:rsidRPr="0057713D">
        <w:t>index</w:t>
      </w:r>
      <w:r w:rsidRPr="0057713D">
        <w:rPr>
          <w:spacing w:val="-8"/>
        </w:rPr>
        <w:t xml:space="preserve"> </w:t>
      </w:r>
      <w:r w:rsidRPr="0057713D">
        <w:t>generally</w:t>
      </w:r>
      <w:r w:rsidRPr="0057713D">
        <w:rPr>
          <w:spacing w:val="-8"/>
        </w:rPr>
        <w:t xml:space="preserve"> </w:t>
      </w:r>
      <w:r w:rsidRPr="0057713D">
        <w:t>used</w:t>
      </w:r>
      <w:r w:rsidRPr="0057713D">
        <w:rPr>
          <w:spacing w:val="-3"/>
        </w:rPr>
        <w:t xml:space="preserve"> </w:t>
      </w:r>
      <w:r w:rsidRPr="0057713D">
        <w:t>to</w:t>
      </w:r>
      <w:r w:rsidRPr="0057713D">
        <w:rPr>
          <w:spacing w:val="-2"/>
        </w:rPr>
        <w:t xml:space="preserve"> </w:t>
      </w:r>
      <w:r w:rsidRPr="0057713D">
        <w:t>assess</w:t>
      </w:r>
      <w:r w:rsidRPr="0057713D">
        <w:rPr>
          <w:spacing w:val="-6"/>
        </w:rPr>
        <w:t xml:space="preserve"> </w:t>
      </w:r>
      <w:r w:rsidRPr="0057713D">
        <w:t>the</w:t>
      </w:r>
      <w:r w:rsidRPr="0057713D">
        <w:rPr>
          <w:spacing w:val="-9"/>
        </w:rPr>
        <w:t xml:space="preserve"> </w:t>
      </w:r>
      <w:r w:rsidRPr="0057713D">
        <w:t>suitability</w:t>
      </w:r>
      <w:r w:rsidRPr="0057713D">
        <w:rPr>
          <w:spacing w:val="-3"/>
        </w:rPr>
        <w:t xml:space="preserve"> </w:t>
      </w:r>
      <w:r w:rsidRPr="0057713D">
        <w:t>of</w:t>
      </w:r>
      <w:r w:rsidRPr="0057713D">
        <w:rPr>
          <w:spacing w:val="-7"/>
        </w:rPr>
        <w:t xml:space="preserve"> </w:t>
      </w:r>
      <w:r w:rsidRPr="0057713D">
        <w:t>water for irrigation purposes, as it is an index of the sodium/alkali vulnerability of crops. The SAR value is determined by the ratio of Na</w:t>
      </w:r>
      <w:r w:rsidRPr="0057713D">
        <w:rPr>
          <w:vertAlign w:val="superscript"/>
        </w:rPr>
        <w:t>+</w:t>
      </w:r>
      <w:r w:rsidRPr="0057713D">
        <w:t xml:space="preserve"> to Ca</w:t>
      </w:r>
      <w:r w:rsidRPr="0057713D">
        <w:rPr>
          <w:vertAlign w:val="superscript"/>
        </w:rPr>
        <w:t>2+</w:t>
      </w:r>
      <w:r w:rsidRPr="0057713D">
        <w:t xml:space="preserve"> + Mg</w:t>
      </w:r>
      <w:r w:rsidRPr="0057713D">
        <w:rPr>
          <w:vertAlign w:val="superscript"/>
        </w:rPr>
        <w:t>2+</w:t>
      </w:r>
      <w:r w:rsidRPr="0057713D">
        <w:t xml:space="preserve"> and. Magnesium and calcium ions are important</w:t>
      </w:r>
      <w:r w:rsidRPr="0057713D">
        <w:rPr>
          <w:spacing w:val="-5"/>
        </w:rPr>
        <w:t xml:space="preserve"> </w:t>
      </w:r>
      <w:r w:rsidRPr="0057713D">
        <w:t>as</w:t>
      </w:r>
      <w:r w:rsidRPr="0057713D">
        <w:rPr>
          <w:spacing w:val="-2"/>
        </w:rPr>
        <w:t xml:space="preserve"> </w:t>
      </w:r>
      <w:r w:rsidRPr="0057713D">
        <w:t>these</w:t>
      </w:r>
      <w:r w:rsidRPr="0057713D">
        <w:rPr>
          <w:spacing w:val="-5"/>
        </w:rPr>
        <w:t xml:space="preserve"> </w:t>
      </w:r>
      <w:r w:rsidRPr="0057713D">
        <w:t>ions</w:t>
      </w:r>
      <w:r w:rsidRPr="0057713D">
        <w:rPr>
          <w:spacing w:val="-2"/>
        </w:rPr>
        <w:t xml:space="preserve"> </w:t>
      </w:r>
      <w:r w:rsidRPr="0057713D">
        <w:t>tend</w:t>
      </w:r>
      <w:r w:rsidRPr="0057713D">
        <w:rPr>
          <w:spacing w:val="-3"/>
        </w:rPr>
        <w:t xml:space="preserve"> </w:t>
      </w:r>
      <w:r w:rsidRPr="0057713D">
        <w:t>to</w:t>
      </w:r>
      <w:r w:rsidRPr="0057713D">
        <w:rPr>
          <w:spacing w:val="-3"/>
        </w:rPr>
        <w:t xml:space="preserve"> </w:t>
      </w:r>
      <w:r w:rsidRPr="0057713D">
        <w:t>balance</w:t>
      </w:r>
      <w:r w:rsidRPr="0057713D">
        <w:rPr>
          <w:spacing w:val="-5"/>
        </w:rPr>
        <w:t xml:space="preserve"> </w:t>
      </w:r>
      <w:r w:rsidRPr="0057713D">
        <w:t>the</w:t>
      </w:r>
      <w:r w:rsidRPr="0057713D">
        <w:rPr>
          <w:spacing w:val="-5"/>
        </w:rPr>
        <w:t xml:space="preserve"> </w:t>
      </w:r>
      <w:r w:rsidRPr="0057713D">
        <w:t>effect</w:t>
      </w:r>
      <w:r w:rsidRPr="0057713D">
        <w:rPr>
          <w:spacing w:val="-5"/>
        </w:rPr>
        <w:t xml:space="preserve"> </w:t>
      </w:r>
      <w:r w:rsidRPr="0057713D">
        <w:t>of</w:t>
      </w:r>
      <w:r w:rsidRPr="0057713D">
        <w:rPr>
          <w:spacing w:val="-3"/>
        </w:rPr>
        <w:t xml:space="preserve"> </w:t>
      </w:r>
      <w:r w:rsidRPr="0057713D">
        <w:t>sodium.</w:t>
      </w:r>
      <w:r w:rsidRPr="0057713D">
        <w:rPr>
          <w:spacing w:val="-3"/>
        </w:rPr>
        <w:t xml:space="preserve"> </w:t>
      </w:r>
      <w:r w:rsidRPr="0057713D">
        <w:t>The</w:t>
      </w:r>
      <w:r w:rsidRPr="0057713D">
        <w:rPr>
          <w:spacing w:val="-5"/>
        </w:rPr>
        <w:t xml:space="preserve"> </w:t>
      </w:r>
      <w:r w:rsidRPr="0057713D">
        <w:t>potential</w:t>
      </w:r>
      <w:r w:rsidRPr="0057713D">
        <w:rPr>
          <w:spacing w:val="-5"/>
        </w:rPr>
        <w:t xml:space="preserve"> </w:t>
      </w:r>
      <w:r w:rsidRPr="0057713D">
        <w:t>exposure</w:t>
      </w:r>
      <w:r w:rsidRPr="0057713D">
        <w:rPr>
          <w:spacing w:val="-5"/>
        </w:rPr>
        <w:t xml:space="preserve"> </w:t>
      </w:r>
      <w:r w:rsidRPr="0057713D">
        <w:t>to</w:t>
      </w:r>
      <w:r w:rsidRPr="0057713D">
        <w:rPr>
          <w:spacing w:val="-3"/>
        </w:rPr>
        <w:t xml:space="preserve"> </w:t>
      </w:r>
      <w:r w:rsidRPr="0057713D">
        <w:t>sodium increases with a higher SAR value. The SAR was estimated using this formula:</w:t>
      </w:r>
    </w:p>
    <w:p w14:paraId="37664C85" w14:textId="77777777" w:rsidR="00F664FA" w:rsidRPr="0057713D" w:rsidRDefault="00F664FA" w:rsidP="00F664FA">
      <w:pPr>
        <w:pStyle w:val="BodyText"/>
        <w:spacing w:before="9"/>
      </w:pPr>
    </w:p>
    <w:p w14:paraId="6A925CCF" w14:textId="77777777" w:rsidR="00F664FA" w:rsidRPr="0057713D" w:rsidRDefault="00F664FA" w:rsidP="00F664FA">
      <w:pPr>
        <w:pStyle w:val="BodyText"/>
        <w:sectPr w:rsidR="00F664FA" w:rsidRPr="0057713D">
          <w:pgSz w:w="11910" w:h="16840"/>
          <w:pgMar w:top="1460" w:right="992" w:bottom="280" w:left="992" w:header="720" w:footer="720" w:gutter="0"/>
          <w:cols w:space="720"/>
        </w:sectPr>
      </w:pPr>
    </w:p>
    <w:p w14:paraId="0BFF70E1" w14:textId="77777777" w:rsidR="00F664FA" w:rsidRPr="0057713D" w:rsidRDefault="00F664FA" w:rsidP="00F664FA">
      <w:pPr>
        <w:pStyle w:val="BodyText"/>
        <w:tabs>
          <w:tab w:val="left" w:pos="895"/>
        </w:tabs>
        <w:spacing w:before="144" w:line="234" w:lineRule="exact"/>
        <w:ind w:right="237"/>
        <w:jc w:val="right"/>
        <w:rPr>
          <w:rFonts w:eastAsia="Cambria Math"/>
        </w:rPr>
      </w:pPr>
      <w:r w:rsidRPr="0057713D">
        <w:rPr>
          <w:rFonts w:eastAsia="Cambria Math"/>
          <w:noProof/>
        </w:rPr>
        <mc:AlternateContent>
          <mc:Choice Requires="wps">
            <w:drawing>
              <wp:anchor distT="0" distB="0" distL="0" distR="0" simplePos="0" relativeHeight="485059584" behindDoc="1" locked="0" layoutInCell="1" allowOverlap="1" wp14:anchorId="3C4DE886" wp14:editId="13DE4223">
                <wp:simplePos x="0" y="0"/>
                <wp:positionH relativeFrom="page">
                  <wp:posOffset>3261995</wp:posOffset>
                </wp:positionH>
                <wp:positionV relativeFrom="paragraph">
                  <wp:posOffset>188916</wp:posOffset>
                </wp:positionV>
                <wp:extent cx="454659" cy="38100"/>
                <wp:effectExtent l="0" t="0" r="0" b="0"/>
                <wp:wrapNone/>
                <wp:docPr id="383"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4659" cy="38100"/>
                        </a:xfrm>
                        <a:custGeom>
                          <a:avLst/>
                          <a:gdLst/>
                          <a:ahLst/>
                          <a:cxnLst/>
                          <a:rect l="l" t="t" r="r" b="b"/>
                          <a:pathLst>
                            <a:path w="454659" h="38100">
                              <a:moveTo>
                                <a:pt x="206692" y="31750"/>
                              </a:moveTo>
                              <a:lnTo>
                                <a:pt x="69850" y="31750"/>
                              </a:lnTo>
                              <a:lnTo>
                                <a:pt x="69850" y="38100"/>
                              </a:lnTo>
                              <a:lnTo>
                                <a:pt x="206692" y="38100"/>
                              </a:lnTo>
                              <a:lnTo>
                                <a:pt x="206692" y="31750"/>
                              </a:lnTo>
                              <a:close/>
                            </a:path>
                            <a:path w="454659" h="38100">
                              <a:moveTo>
                                <a:pt x="454342" y="0"/>
                              </a:moveTo>
                              <a:lnTo>
                                <a:pt x="0" y="0"/>
                              </a:lnTo>
                              <a:lnTo>
                                <a:pt x="0" y="9525"/>
                              </a:lnTo>
                              <a:lnTo>
                                <a:pt x="454342" y="9525"/>
                              </a:lnTo>
                              <a:lnTo>
                                <a:pt x="45434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3CF8F25" id="Graphic 5" o:spid="_x0000_s1026" style="position:absolute;margin-left:256.85pt;margin-top:14.9pt;width:35.8pt;height:3pt;z-index:-18256896;visibility:visible;mso-wrap-style:square;mso-wrap-distance-left:0;mso-wrap-distance-top:0;mso-wrap-distance-right:0;mso-wrap-distance-bottom:0;mso-position-horizontal:absolute;mso-position-horizontal-relative:page;mso-position-vertical:absolute;mso-position-vertical-relative:text;v-text-anchor:top" coordsize="454659,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" path="m206692,31750r-136842,l69850,38100r136842,l206692,31750xem454342,l,,,9525r454342,l454342,xe" fillcolor="black" stroked="f">
                <v:path arrowok="t"/>
                <w10:wrap anchorx="page"/>
              </v:shape>
            </w:pict>
          </mc:Fallback>
        </mc:AlternateContent>
      </w:r>
      <w:r w:rsidRPr="0057713D">
        <w:rPr>
          <w:spacing w:val="-4"/>
          <w:w w:val="105"/>
        </w:rPr>
        <w:t>SAR=</w:t>
      </w:r>
      <w:r w:rsidRPr="0057713D">
        <w:tab/>
      </w:r>
      <w:r w:rsidRPr="0057713D">
        <w:rPr>
          <w:rFonts w:ascii="Cambria Math" w:eastAsia="Cambria Math" w:hAnsi="Cambria Math" w:cs="Cambria Math"/>
          <w:spacing w:val="-5"/>
          <w:w w:val="105"/>
          <w:vertAlign w:val="superscript"/>
        </w:rPr>
        <w:t>𝑁𝑎</w:t>
      </w:r>
    </w:p>
    <w:p w14:paraId="619A2EFE" w14:textId="77777777" w:rsidR="00F664FA" w:rsidRPr="0057713D" w:rsidRDefault="00F664FA" w:rsidP="00F664FA">
      <w:pPr>
        <w:spacing w:line="162" w:lineRule="exact"/>
        <w:jc w:val="right"/>
        <w:rPr>
          <w:rFonts w:eastAsia="Cambria Math"/>
          <w:position w:val="1"/>
          <w:sz w:val="24"/>
          <w:szCs w:val="24"/>
        </w:rPr>
      </w:pPr>
      <w:r w:rsidRPr="0057713D">
        <w:rPr>
          <w:rFonts w:eastAsia="Cambria Math"/>
          <w:spacing w:val="-2"/>
          <w:w w:val="105"/>
          <w:sz w:val="24"/>
          <w:szCs w:val="24"/>
        </w:rPr>
        <w:t>√</w:t>
      </w:r>
      <w:r w:rsidRPr="0057713D">
        <w:rPr>
          <w:rFonts w:ascii="Cambria Math" w:eastAsia="Cambria Math" w:hAnsi="Cambria Math" w:cs="Cambria Math"/>
          <w:spacing w:val="-2"/>
          <w:w w:val="105"/>
          <w:position w:val="1"/>
          <w:sz w:val="24"/>
          <w:szCs w:val="24"/>
        </w:rPr>
        <w:t>𝐶𝑎</w:t>
      </w:r>
      <w:r w:rsidRPr="0057713D">
        <w:rPr>
          <w:rFonts w:eastAsia="Cambria Math"/>
          <w:spacing w:val="-2"/>
          <w:w w:val="105"/>
          <w:position w:val="1"/>
          <w:sz w:val="24"/>
          <w:szCs w:val="24"/>
        </w:rPr>
        <w:t>+</w:t>
      </w:r>
      <w:r w:rsidRPr="0057713D">
        <w:rPr>
          <w:rFonts w:ascii="Cambria Math" w:eastAsia="Cambria Math" w:hAnsi="Cambria Math" w:cs="Cambria Math"/>
          <w:spacing w:val="-2"/>
          <w:w w:val="105"/>
          <w:position w:val="1"/>
          <w:sz w:val="24"/>
          <w:szCs w:val="24"/>
        </w:rPr>
        <w:t>𝑀𝑔</w:t>
      </w:r>
    </w:p>
    <w:p w14:paraId="7309BC82" w14:textId="77777777" w:rsidR="00F664FA" w:rsidRPr="0057713D" w:rsidRDefault="00F664FA" w:rsidP="00F664FA">
      <w:pPr>
        <w:pStyle w:val="BodyText"/>
        <w:spacing w:before="148"/>
        <w:ind w:left="22"/>
      </w:pPr>
      <w:r w:rsidRPr="0057713D">
        <w:br w:type="column"/>
      </w:r>
      <w:r w:rsidRPr="0057713D">
        <w:t>(Richard,</w:t>
      </w:r>
      <w:r w:rsidRPr="0057713D">
        <w:rPr>
          <w:spacing w:val="-6"/>
        </w:rPr>
        <w:t xml:space="preserve"> </w:t>
      </w:r>
      <w:r w:rsidRPr="0057713D">
        <w:rPr>
          <w:spacing w:val="-2"/>
        </w:rPr>
        <w:t>1954)</w:t>
      </w:r>
    </w:p>
    <w:p w14:paraId="5791B931" w14:textId="77777777" w:rsidR="00F664FA" w:rsidRPr="0057713D" w:rsidRDefault="00F664FA" w:rsidP="00F664FA">
      <w:pPr>
        <w:pStyle w:val="BodyText"/>
        <w:sectPr w:rsidR="00F664FA" w:rsidRPr="0057713D">
          <w:type w:val="continuous"/>
          <w:pgSz w:w="11910" w:h="16840"/>
          <w:pgMar w:top="1380" w:right="992" w:bottom="280" w:left="992" w:header="720" w:footer="720" w:gutter="0"/>
          <w:cols w:num="2" w:space="720" w:equalWidth="0">
            <w:col w:w="4859" w:space="40"/>
            <w:col w:w="5027"/>
          </w:cols>
        </w:sectPr>
      </w:pPr>
    </w:p>
    <w:p w14:paraId="0C7A7148" w14:textId="77777777" w:rsidR="00F664FA" w:rsidRPr="0057713D" w:rsidRDefault="00F664FA" w:rsidP="00F664FA">
      <w:pPr>
        <w:pStyle w:val="BodyText"/>
        <w:spacing w:before="53"/>
      </w:pPr>
    </w:p>
    <w:p w14:paraId="5058A0E3" w14:textId="77777777" w:rsidR="00F664FA" w:rsidRPr="0057713D" w:rsidRDefault="00F664FA" w:rsidP="00F664FA">
      <w:pPr>
        <w:pStyle w:val="Heading1"/>
        <w:jc w:val="left"/>
      </w:pPr>
      <w:r w:rsidRPr="0057713D">
        <w:t>Residual</w:t>
      </w:r>
      <w:r w:rsidRPr="0057713D">
        <w:rPr>
          <w:spacing w:val="-3"/>
        </w:rPr>
        <w:t xml:space="preserve"> </w:t>
      </w:r>
      <w:r w:rsidRPr="0057713D">
        <w:t>Sodium</w:t>
      </w:r>
      <w:r w:rsidRPr="0057713D">
        <w:rPr>
          <w:spacing w:val="-11"/>
        </w:rPr>
        <w:t xml:space="preserve"> </w:t>
      </w:r>
      <w:r w:rsidRPr="0057713D">
        <w:t>Carbonate</w:t>
      </w:r>
      <w:r w:rsidRPr="0057713D">
        <w:rPr>
          <w:spacing w:val="-3"/>
        </w:rPr>
        <w:t xml:space="preserve"> </w:t>
      </w:r>
      <w:r w:rsidRPr="0057713D">
        <w:t>of</w:t>
      </w:r>
      <w:r w:rsidRPr="0057713D">
        <w:rPr>
          <w:spacing w:val="-1"/>
        </w:rPr>
        <w:t xml:space="preserve"> </w:t>
      </w:r>
      <w:r w:rsidRPr="0057713D">
        <w:t>irrigation</w:t>
      </w:r>
      <w:r w:rsidRPr="0057713D">
        <w:rPr>
          <w:spacing w:val="-1"/>
        </w:rPr>
        <w:t xml:space="preserve"> </w:t>
      </w:r>
      <w:r w:rsidRPr="0057713D">
        <w:t>water</w:t>
      </w:r>
      <w:r w:rsidRPr="0057713D">
        <w:rPr>
          <w:spacing w:val="-3"/>
        </w:rPr>
        <w:t xml:space="preserve"> </w:t>
      </w:r>
      <w:r w:rsidRPr="0057713D">
        <w:rPr>
          <w:spacing w:val="-2"/>
        </w:rPr>
        <w:t>samples</w:t>
      </w:r>
    </w:p>
    <w:p w14:paraId="7320F41C" w14:textId="77777777" w:rsidR="00F664FA" w:rsidRPr="0057713D" w:rsidRDefault="00F664FA" w:rsidP="00F664FA">
      <w:pPr>
        <w:pStyle w:val="BodyText"/>
        <w:spacing w:before="58"/>
        <w:rPr>
          <w:b/>
        </w:rPr>
      </w:pPr>
    </w:p>
    <w:p w14:paraId="5241D998" w14:textId="77777777" w:rsidR="00F664FA" w:rsidRPr="0057713D" w:rsidRDefault="00F664FA" w:rsidP="00F664FA">
      <w:pPr>
        <w:pStyle w:val="BodyText"/>
        <w:spacing w:line="360" w:lineRule="auto"/>
        <w:ind w:left="448" w:right="449" w:firstLine="720"/>
        <w:jc w:val="both"/>
      </w:pPr>
      <w:r w:rsidRPr="0057713D">
        <w:t>The</w:t>
      </w:r>
      <w:r w:rsidRPr="0057713D">
        <w:rPr>
          <w:spacing w:val="-5"/>
        </w:rPr>
        <w:t xml:space="preserve"> </w:t>
      </w:r>
      <w:r w:rsidRPr="0057713D">
        <w:t>bicarbonate and</w:t>
      </w:r>
      <w:r w:rsidRPr="0057713D">
        <w:rPr>
          <w:spacing w:val="-3"/>
        </w:rPr>
        <w:t xml:space="preserve"> </w:t>
      </w:r>
      <w:r w:rsidRPr="0057713D">
        <w:t>carbonate content</w:t>
      </w:r>
      <w:r w:rsidRPr="0057713D">
        <w:rPr>
          <w:spacing w:val="-5"/>
        </w:rPr>
        <w:t xml:space="preserve"> </w:t>
      </w:r>
      <w:r w:rsidRPr="0057713D">
        <w:t>of the irrigation</w:t>
      </w:r>
      <w:r w:rsidRPr="0057713D">
        <w:rPr>
          <w:spacing w:val="-3"/>
        </w:rPr>
        <w:t xml:space="preserve"> </w:t>
      </w:r>
      <w:r w:rsidRPr="0057713D">
        <w:t>water</w:t>
      </w:r>
      <w:r w:rsidRPr="0057713D">
        <w:rPr>
          <w:spacing w:val="-3"/>
        </w:rPr>
        <w:t xml:space="preserve"> </w:t>
      </w:r>
      <w:r w:rsidRPr="0057713D">
        <w:t>was also</w:t>
      </w:r>
      <w:r w:rsidRPr="0057713D">
        <w:rPr>
          <w:spacing w:val="-3"/>
        </w:rPr>
        <w:t xml:space="preserve"> </w:t>
      </w:r>
      <w:proofErr w:type="spellStart"/>
      <w:r w:rsidRPr="0057713D">
        <w:t>analysed</w:t>
      </w:r>
      <w:proofErr w:type="spellEnd"/>
      <w:r w:rsidRPr="0057713D">
        <w:rPr>
          <w:spacing w:val="-3"/>
        </w:rPr>
        <w:t xml:space="preserve"> </w:t>
      </w:r>
      <w:r w:rsidRPr="0057713D">
        <w:t>for its suitability for irrigation purposes. The excess sum of carbonate and bicarbonate over the sum of</w:t>
      </w:r>
      <w:r w:rsidRPr="0057713D">
        <w:rPr>
          <w:spacing w:val="-9"/>
        </w:rPr>
        <w:t xml:space="preserve"> </w:t>
      </w:r>
      <w:r w:rsidRPr="0057713D">
        <w:t>calcium</w:t>
      </w:r>
      <w:r w:rsidRPr="0057713D">
        <w:rPr>
          <w:spacing w:val="-11"/>
        </w:rPr>
        <w:t xml:space="preserve"> </w:t>
      </w:r>
      <w:r w:rsidRPr="0057713D">
        <w:t>and</w:t>
      </w:r>
      <w:r w:rsidRPr="0057713D">
        <w:rPr>
          <w:spacing w:val="-10"/>
        </w:rPr>
        <w:t xml:space="preserve"> </w:t>
      </w:r>
      <w:r w:rsidRPr="0057713D">
        <w:t>magnesium</w:t>
      </w:r>
      <w:r w:rsidRPr="0057713D">
        <w:rPr>
          <w:spacing w:val="-11"/>
        </w:rPr>
        <w:t xml:space="preserve"> </w:t>
      </w:r>
      <w:r w:rsidRPr="0057713D">
        <w:t>in</w:t>
      </w:r>
      <w:r w:rsidRPr="0057713D">
        <w:rPr>
          <w:spacing w:val="-10"/>
        </w:rPr>
        <w:t xml:space="preserve"> </w:t>
      </w:r>
      <w:r w:rsidRPr="0057713D">
        <w:t>irrigation</w:t>
      </w:r>
      <w:r w:rsidRPr="0057713D">
        <w:rPr>
          <w:spacing w:val="-10"/>
        </w:rPr>
        <w:t xml:space="preserve"> </w:t>
      </w:r>
      <w:r w:rsidRPr="0057713D">
        <w:t>water</w:t>
      </w:r>
      <w:r w:rsidRPr="0057713D">
        <w:rPr>
          <w:spacing w:val="-10"/>
        </w:rPr>
        <w:t xml:space="preserve"> </w:t>
      </w:r>
      <w:r w:rsidRPr="0057713D">
        <w:t>also</w:t>
      </w:r>
      <w:r w:rsidRPr="0057713D">
        <w:rPr>
          <w:spacing w:val="-10"/>
        </w:rPr>
        <w:t xml:space="preserve"> </w:t>
      </w:r>
      <w:r w:rsidRPr="0057713D">
        <w:t>affects</w:t>
      </w:r>
      <w:r w:rsidRPr="0057713D">
        <w:rPr>
          <w:spacing w:val="-8"/>
        </w:rPr>
        <w:t xml:space="preserve"> </w:t>
      </w:r>
      <w:r w:rsidRPr="0057713D">
        <w:t>its</w:t>
      </w:r>
      <w:r w:rsidRPr="0057713D">
        <w:rPr>
          <w:spacing w:val="-8"/>
        </w:rPr>
        <w:t xml:space="preserve"> </w:t>
      </w:r>
      <w:r w:rsidRPr="0057713D">
        <w:t>suitability</w:t>
      </w:r>
      <w:r w:rsidRPr="0057713D">
        <w:rPr>
          <w:spacing w:val="-10"/>
        </w:rPr>
        <w:t xml:space="preserve"> </w:t>
      </w:r>
      <w:r w:rsidRPr="0057713D">
        <w:t>for</w:t>
      </w:r>
      <w:r w:rsidRPr="0057713D">
        <w:rPr>
          <w:spacing w:val="-9"/>
        </w:rPr>
        <w:t xml:space="preserve"> </w:t>
      </w:r>
      <w:r w:rsidRPr="0057713D">
        <w:t>irrigation</w:t>
      </w:r>
      <w:r w:rsidRPr="0057713D">
        <w:rPr>
          <w:spacing w:val="-10"/>
        </w:rPr>
        <w:t xml:space="preserve"> </w:t>
      </w:r>
      <w:r w:rsidRPr="0057713D">
        <w:t xml:space="preserve">purposes. The residual sodium carbonate (RSC) content was determined according to the formula of Eaton (1950). All units are in </w:t>
      </w:r>
      <w:proofErr w:type="spellStart"/>
      <w:r w:rsidRPr="0057713D">
        <w:t>meq</w:t>
      </w:r>
      <w:proofErr w:type="spellEnd"/>
      <w:r w:rsidRPr="0057713D">
        <w:t xml:space="preserve"> L</w:t>
      </w:r>
      <w:r w:rsidRPr="0057713D">
        <w:rPr>
          <w:vertAlign w:val="superscript"/>
        </w:rPr>
        <w:t>-1</w:t>
      </w:r>
      <w:r w:rsidRPr="0057713D">
        <w:t>.</w:t>
      </w:r>
    </w:p>
    <w:p w14:paraId="43458D23" w14:textId="77777777" w:rsidR="00F664FA" w:rsidRPr="0057713D" w:rsidRDefault="00F664FA" w:rsidP="00F664FA">
      <w:pPr>
        <w:pStyle w:val="BodyText"/>
        <w:spacing w:line="360" w:lineRule="auto"/>
        <w:jc w:val="both"/>
        <w:sectPr w:rsidR="00F664FA" w:rsidRPr="0057713D">
          <w:type w:val="continuous"/>
          <w:pgSz w:w="11910" w:h="16840"/>
          <w:pgMar w:top="1380" w:right="992" w:bottom="280" w:left="992" w:header="720" w:footer="720" w:gutter="0"/>
          <w:cols w:space="720"/>
        </w:sectPr>
      </w:pPr>
    </w:p>
    <w:p w14:paraId="5E44474A" w14:textId="77777777" w:rsidR="00F664FA" w:rsidRPr="0057713D" w:rsidRDefault="00F664FA" w:rsidP="00F664FA">
      <w:pPr>
        <w:pStyle w:val="BodyText"/>
        <w:spacing w:before="81"/>
        <w:ind w:left="115" w:right="110"/>
        <w:jc w:val="center"/>
      </w:pPr>
      <w:r w:rsidRPr="0057713D">
        <w:rPr>
          <w:noProof/>
        </w:rPr>
        <w:lastRenderedPageBreak/>
        <mc:AlternateContent>
          <mc:Choice Requires="wps">
            <w:drawing>
              <wp:anchor distT="0" distB="0" distL="0" distR="0" simplePos="0" relativeHeight="485060608" behindDoc="1" locked="0" layoutInCell="1" allowOverlap="1" wp14:anchorId="509BE9F1" wp14:editId="086AA95B">
                <wp:simplePos x="0" y="0"/>
                <wp:positionH relativeFrom="page">
                  <wp:posOffset>3560826</wp:posOffset>
                </wp:positionH>
                <wp:positionV relativeFrom="paragraph">
                  <wp:posOffset>116218</wp:posOffset>
                </wp:positionV>
                <wp:extent cx="635635" cy="113030"/>
                <wp:effectExtent l="0" t="0" r="0" b="0"/>
                <wp:wrapNone/>
                <wp:docPr id="384"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5635" cy="113030"/>
                        </a:xfrm>
                        <a:prstGeom prst="rect">
                          <a:avLst/>
                        </a:prstGeom>
                      </wps:spPr>
                      <wps:txbx>
                        <w:txbxContent>
                          <w:p w14:paraId="35FB3096" w14:textId="77777777" w:rsidR="00F664FA" w:rsidRDefault="00F664FA" w:rsidP="00F664FA">
                            <w:pPr>
                              <w:tabs>
                                <w:tab w:val="left" w:pos="920"/>
                              </w:tabs>
                              <w:spacing w:line="177" w:lineRule="exact"/>
                              <w:rPr>
                                <w:sz w:val="16"/>
                              </w:rPr>
                            </w:pPr>
                            <w:r>
                              <w:rPr>
                                <w:spacing w:val="-10"/>
                                <w:sz w:val="16"/>
                              </w:rPr>
                              <w:t>3</w:t>
                            </w:r>
                            <w:r>
                              <w:rPr>
                                <w:sz w:val="16"/>
                              </w:rPr>
                              <w:tab/>
                            </w:r>
                            <w:r>
                              <w:rPr>
                                <w:spacing w:val="-10"/>
                                <w:sz w:val="16"/>
                              </w:rPr>
                              <w:t>3</w:t>
                            </w:r>
                          </w:p>
                        </w:txbxContent>
                      </wps:txbx>
                      <wps:bodyPr wrap="square" lIns="0" tIns="0" rIns="0" bIns="0" rtlCol="0">
                        <a:noAutofit/>
                      </wps:bodyPr>
                    </wps:wsp>
                  </a:graphicData>
                </a:graphic>
              </wp:anchor>
            </w:drawing>
          </mc:Choice>
          <mc:Fallback>
            <w:pict>
              <v:shapetype w14:anchorId="509BE9F1" id="_x0000_t202" coordsize="21600,21600" o:spt="202" path="m,l,21600r21600,l21600,xe">
                <v:stroke joinstyle="miter"/>
                <v:path gradientshapeok="t" o:connecttype="rect"/>
              </v:shapetype>
              <v:shape id="Textbox 6" o:spid="_x0000_s1026" type="#_x0000_t202" style="position:absolute;left:0;text-align:left;margin-left:280.4pt;margin-top:9.15pt;width:50.05pt;height:8.9pt;z-index:-182558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" filled="f" stroked="f">
                <v:textbox inset="0,0,0,0">
                  <w:txbxContent>
                    <w:p w14:paraId="35FB3096" w14:textId="77777777" w:rsidR="00F664FA" w:rsidRDefault="00F664FA" w:rsidP="00F664FA">
                      <w:pPr>
                        <w:tabs>
                          <w:tab w:val="left" w:pos="920"/>
                        </w:tabs>
                        <w:spacing w:line="177" w:lineRule="exact"/>
                        <w:rPr>
                          <w:sz w:val="16"/>
                        </w:rPr>
                      </w:pPr>
                      <w:r>
                        <w:rPr>
                          <w:spacing w:val="-10"/>
                          <w:sz w:val="16"/>
                        </w:rPr>
                        <w:t>3</w:t>
                      </w:r>
                      <w:r>
                        <w:rPr>
                          <w:sz w:val="16"/>
                        </w:rPr>
                        <w:tab/>
                      </w:r>
                      <w:r>
                        <w:rPr>
                          <w:spacing w:val="-10"/>
                          <w:sz w:val="16"/>
                        </w:rPr>
                        <w:t>3</w:t>
                      </w:r>
                    </w:p>
                  </w:txbxContent>
                </v:textbox>
                <w10:wrap anchorx="page"/>
              </v:shape>
            </w:pict>
          </mc:Fallback>
        </mc:AlternateContent>
      </w:r>
      <w:r w:rsidRPr="0057713D">
        <w:t>RSC</w:t>
      </w:r>
      <w:r w:rsidRPr="0057713D">
        <w:rPr>
          <w:spacing w:val="-1"/>
        </w:rPr>
        <w:t xml:space="preserve"> </w:t>
      </w:r>
      <w:r w:rsidRPr="0057713D">
        <w:t>(</w:t>
      </w:r>
      <w:proofErr w:type="spellStart"/>
      <w:r w:rsidRPr="0057713D">
        <w:t>meq</w:t>
      </w:r>
      <w:proofErr w:type="spellEnd"/>
      <w:r w:rsidRPr="0057713D">
        <w:t xml:space="preserve"> L</w:t>
      </w:r>
      <w:r w:rsidRPr="0057713D">
        <w:rPr>
          <w:vertAlign w:val="superscript"/>
        </w:rPr>
        <w:t>-1</w:t>
      </w:r>
      <w:r w:rsidRPr="0057713D">
        <w:t>)</w:t>
      </w:r>
      <w:r w:rsidRPr="0057713D">
        <w:rPr>
          <w:spacing w:val="-1"/>
        </w:rPr>
        <w:t xml:space="preserve"> </w:t>
      </w:r>
      <w:r w:rsidRPr="0057713D">
        <w:t>= (CO</w:t>
      </w:r>
      <w:r w:rsidRPr="0057713D">
        <w:rPr>
          <w:spacing w:val="21"/>
        </w:rPr>
        <w:t xml:space="preserve"> </w:t>
      </w:r>
      <w:r w:rsidRPr="0057713D">
        <w:rPr>
          <w:vertAlign w:val="superscript"/>
        </w:rPr>
        <w:t>2-</w:t>
      </w:r>
      <w:r w:rsidRPr="0057713D">
        <w:rPr>
          <w:spacing w:val="1"/>
        </w:rPr>
        <w:t xml:space="preserve"> </w:t>
      </w:r>
      <w:r w:rsidRPr="0057713D">
        <w:t>+HCO</w:t>
      </w:r>
      <w:r w:rsidRPr="0057713D">
        <w:rPr>
          <w:spacing w:val="21"/>
        </w:rPr>
        <w:t xml:space="preserve"> </w:t>
      </w:r>
      <w:proofErr w:type="gramStart"/>
      <w:r w:rsidRPr="0057713D">
        <w:rPr>
          <w:vertAlign w:val="superscript"/>
        </w:rPr>
        <w:t>-</w:t>
      </w:r>
      <w:r w:rsidRPr="0057713D">
        <w:rPr>
          <w:spacing w:val="1"/>
        </w:rPr>
        <w:t xml:space="preserve"> </w:t>
      </w:r>
      <w:r w:rsidRPr="0057713D">
        <w:t>)</w:t>
      </w:r>
      <w:proofErr w:type="gramEnd"/>
      <w:r w:rsidRPr="0057713D">
        <w:t xml:space="preserve"> –</w:t>
      </w:r>
      <w:r w:rsidRPr="0057713D">
        <w:rPr>
          <w:spacing w:val="-1"/>
        </w:rPr>
        <w:t xml:space="preserve"> </w:t>
      </w:r>
      <w:r w:rsidRPr="0057713D">
        <w:t>(Ca</w:t>
      </w:r>
      <w:r w:rsidRPr="0057713D">
        <w:rPr>
          <w:vertAlign w:val="superscript"/>
        </w:rPr>
        <w:t>2+</w:t>
      </w:r>
      <w:r w:rsidRPr="0057713D">
        <w:t xml:space="preserve"> + </w:t>
      </w:r>
      <w:r w:rsidRPr="0057713D">
        <w:rPr>
          <w:spacing w:val="-4"/>
        </w:rPr>
        <w:t>Mg</w:t>
      </w:r>
      <w:r w:rsidRPr="0057713D">
        <w:rPr>
          <w:spacing w:val="-4"/>
          <w:vertAlign w:val="superscript"/>
        </w:rPr>
        <w:t>2+</w:t>
      </w:r>
      <w:r w:rsidRPr="0057713D">
        <w:rPr>
          <w:spacing w:val="-4"/>
        </w:rPr>
        <w:t>)</w:t>
      </w:r>
    </w:p>
    <w:p w14:paraId="7C6FB7F9" w14:textId="77777777" w:rsidR="00F664FA" w:rsidRPr="0057713D" w:rsidRDefault="00F664FA" w:rsidP="00F664FA">
      <w:pPr>
        <w:pStyle w:val="BodyText"/>
        <w:spacing w:before="63"/>
      </w:pPr>
    </w:p>
    <w:p w14:paraId="64F1C058" w14:textId="77777777" w:rsidR="00F664FA" w:rsidRPr="0057713D" w:rsidRDefault="00F664FA" w:rsidP="00F664FA">
      <w:pPr>
        <w:pStyle w:val="Heading1"/>
        <w:jc w:val="left"/>
      </w:pPr>
      <w:r w:rsidRPr="0057713D">
        <w:t>Total</w:t>
      </w:r>
      <w:r w:rsidRPr="0057713D">
        <w:rPr>
          <w:spacing w:val="-6"/>
        </w:rPr>
        <w:t xml:space="preserve"> </w:t>
      </w:r>
      <w:r w:rsidRPr="0057713D">
        <w:t>Hardness</w:t>
      </w:r>
      <w:r w:rsidRPr="0057713D">
        <w:rPr>
          <w:spacing w:val="-3"/>
        </w:rPr>
        <w:t xml:space="preserve"> </w:t>
      </w:r>
      <w:r w:rsidRPr="0057713D">
        <w:t>of</w:t>
      </w:r>
      <w:r w:rsidRPr="0057713D">
        <w:rPr>
          <w:spacing w:val="-4"/>
        </w:rPr>
        <w:t xml:space="preserve"> </w:t>
      </w:r>
      <w:r w:rsidRPr="0057713D">
        <w:t>irrigation</w:t>
      </w:r>
      <w:r w:rsidRPr="0057713D">
        <w:rPr>
          <w:spacing w:val="1"/>
        </w:rPr>
        <w:t xml:space="preserve"> </w:t>
      </w:r>
      <w:r w:rsidRPr="0057713D">
        <w:t>water</w:t>
      </w:r>
      <w:r w:rsidRPr="0057713D">
        <w:rPr>
          <w:spacing w:val="-6"/>
        </w:rPr>
        <w:t xml:space="preserve"> </w:t>
      </w:r>
      <w:r w:rsidRPr="0057713D">
        <w:rPr>
          <w:spacing w:val="-2"/>
        </w:rPr>
        <w:t>samples</w:t>
      </w:r>
    </w:p>
    <w:p w14:paraId="296CD799" w14:textId="77777777" w:rsidR="00F664FA" w:rsidRPr="0057713D" w:rsidRDefault="00F664FA" w:rsidP="00F664FA">
      <w:pPr>
        <w:pStyle w:val="BodyText"/>
        <w:spacing w:before="64"/>
        <w:rPr>
          <w:b/>
        </w:rPr>
      </w:pPr>
    </w:p>
    <w:p w14:paraId="4F97C413" w14:textId="77777777" w:rsidR="00F664FA" w:rsidRPr="0057713D" w:rsidRDefault="00F664FA" w:rsidP="00F664FA">
      <w:pPr>
        <w:pStyle w:val="BodyText"/>
        <w:spacing w:line="357" w:lineRule="auto"/>
        <w:ind w:left="448" w:right="458"/>
        <w:jc w:val="both"/>
      </w:pPr>
      <w:r w:rsidRPr="0057713D">
        <w:t>Total hardness (TH) was calculated using the concentration of Ca2+ and Mg+2 in irrigation water samples (Eaton, 1950).</w:t>
      </w:r>
    </w:p>
    <w:p w14:paraId="0C49EF49" w14:textId="77777777" w:rsidR="00F664FA" w:rsidRPr="0057713D" w:rsidRDefault="00F664FA" w:rsidP="00F664FA">
      <w:pPr>
        <w:pStyle w:val="BodyText"/>
        <w:spacing w:before="202"/>
        <w:ind w:left="2884"/>
      </w:pPr>
      <w:r w:rsidRPr="0057713D">
        <w:t>TH (mg</w:t>
      </w:r>
      <w:r w:rsidRPr="0057713D">
        <w:rPr>
          <w:spacing w:val="-1"/>
        </w:rPr>
        <w:t xml:space="preserve"> </w:t>
      </w:r>
      <w:r w:rsidRPr="0057713D">
        <w:t>L</w:t>
      </w:r>
      <w:r w:rsidRPr="0057713D">
        <w:rPr>
          <w:vertAlign w:val="superscript"/>
        </w:rPr>
        <w:t>-1</w:t>
      </w:r>
      <w:r w:rsidRPr="0057713D">
        <w:t>)</w:t>
      </w:r>
      <w:r w:rsidRPr="0057713D">
        <w:rPr>
          <w:spacing w:val="-1"/>
        </w:rPr>
        <w:t xml:space="preserve"> </w:t>
      </w:r>
      <w:r w:rsidRPr="0057713D">
        <w:t>=</w:t>
      </w:r>
      <w:r w:rsidRPr="0057713D">
        <w:rPr>
          <w:spacing w:val="-1"/>
        </w:rPr>
        <w:t xml:space="preserve"> </w:t>
      </w:r>
      <w:r w:rsidRPr="0057713D">
        <w:t>Ca</w:t>
      </w:r>
      <w:r w:rsidRPr="0057713D">
        <w:rPr>
          <w:vertAlign w:val="superscript"/>
        </w:rPr>
        <w:t>2+</w:t>
      </w:r>
      <w:r w:rsidRPr="0057713D">
        <w:rPr>
          <w:spacing w:val="-2"/>
        </w:rPr>
        <w:t xml:space="preserve"> </w:t>
      </w:r>
      <w:r w:rsidRPr="0057713D">
        <w:t>(2.497)</w:t>
      </w:r>
      <w:r w:rsidRPr="0057713D">
        <w:rPr>
          <w:spacing w:val="-1"/>
        </w:rPr>
        <w:t xml:space="preserve"> </w:t>
      </w:r>
      <w:r w:rsidRPr="0057713D">
        <w:t>+</w:t>
      </w:r>
      <w:r w:rsidRPr="0057713D">
        <w:rPr>
          <w:spacing w:val="-2"/>
        </w:rPr>
        <w:t xml:space="preserve"> </w:t>
      </w:r>
      <w:r w:rsidRPr="0057713D">
        <w:t>Mg</w:t>
      </w:r>
      <w:r w:rsidRPr="0057713D">
        <w:rPr>
          <w:vertAlign w:val="superscript"/>
        </w:rPr>
        <w:t>2+</w:t>
      </w:r>
      <w:r w:rsidRPr="0057713D">
        <w:rPr>
          <w:spacing w:val="-1"/>
        </w:rPr>
        <w:t xml:space="preserve"> </w:t>
      </w:r>
      <w:r w:rsidRPr="0057713D">
        <w:rPr>
          <w:spacing w:val="-2"/>
        </w:rPr>
        <w:t>(4.118)</w:t>
      </w:r>
    </w:p>
    <w:p w14:paraId="0B6D89F5" w14:textId="77777777" w:rsidR="00F664FA" w:rsidRPr="0057713D" w:rsidRDefault="00F664FA" w:rsidP="00F664FA">
      <w:pPr>
        <w:pStyle w:val="BodyText"/>
        <w:spacing w:before="64"/>
      </w:pPr>
    </w:p>
    <w:p w14:paraId="04522598" w14:textId="77777777" w:rsidR="00F664FA" w:rsidRPr="0057713D" w:rsidRDefault="00F664FA" w:rsidP="00F664FA">
      <w:pPr>
        <w:pStyle w:val="Heading1"/>
        <w:jc w:val="left"/>
      </w:pPr>
      <w:r w:rsidRPr="0057713D">
        <w:t>Total</w:t>
      </w:r>
      <w:r w:rsidRPr="0057713D">
        <w:rPr>
          <w:spacing w:val="-5"/>
        </w:rPr>
        <w:t xml:space="preserve"> </w:t>
      </w:r>
      <w:r w:rsidRPr="0057713D">
        <w:t>Dissolved</w:t>
      </w:r>
      <w:r w:rsidRPr="0057713D">
        <w:rPr>
          <w:spacing w:val="-2"/>
        </w:rPr>
        <w:t xml:space="preserve"> </w:t>
      </w:r>
      <w:r w:rsidRPr="0057713D">
        <w:t>Solids</w:t>
      </w:r>
      <w:r w:rsidRPr="0057713D">
        <w:rPr>
          <w:spacing w:val="-7"/>
        </w:rPr>
        <w:t xml:space="preserve"> </w:t>
      </w:r>
      <w:r w:rsidRPr="0057713D">
        <w:t>of</w:t>
      </w:r>
      <w:r w:rsidRPr="0057713D">
        <w:rPr>
          <w:spacing w:val="-3"/>
        </w:rPr>
        <w:t xml:space="preserve"> </w:t>
      </w:r>
      <w:r w:rsidRPr="0057713D">
        <w:t>irrigation</w:t>
      </w:r>
      <w:r w:rsidRPr="0057713D">
        <w:rPr>
          <w:spacing w:val="-3"/>
        </w:rPr>
        <w:t xml:space="preserve"> </w:t>
      </w:r>
      <w:r w:rsidRPr="0057713D">
        <w:t>water</w:t>
      </w:r>
      <w:r w:rsidRPr="0057713D">
        <w:rPr>
          <w:spacing w:val="-5"/>
        </w:rPr>
        <w:t xml:space="preserve"> </w:t>
      </w:r>
      <w:r w:rsidRPr="0057713D">
        <w:rPr>
          <w:spacing w:val="-2"/>
        </w:rPr>
        <w:t>samples</w:t>
      </w:r>
    </w:p>
    <w:p w14:paraId="5E78E46D" w14:textId="77777777" w:rsidR="00F664FA" w:rsidRPr="0057713D" w:rsidRDefault="00F664FA" w:rsidP="00F664FA">
      <w:pPr>
        <w:pStyle w:val="BodyText"/>
        <w:spacing w:before="63"/>
        <w:rPr>
          <w:b/>
        </w:rPr>
      </w:pPr>
    </w:p>
    <w:p w14:paraId="5EE009E1" w14:textId="77777777" w:rsidR="00F664FA" w:rsidRPr="0057713D" w:rsidRDefault="00F664FA" w:rsidP="00F664FA">
      <w:pPr>
        <w:pStyle w:val="BodyText"/>
        <w:spacing w:line="360" w:lineRule="auto"/>
        <w:ind w:left="448" w:right="188" w:firstLine="720"/>
      </w:pPr>
      <w:r w:rsidRPr="0057713D">
        <w:t>The</w:t>
      </w:r>
      <w:r w:rsidRPr="0057713D">
        <w:rPr>
          <w:spacing w:val="-5"/>
        </w:rPr>
        <w:t xml:space="preserve"> </w:t>
      </w:r>
      <w:r w:rsidRPr="0057713D">
        <w:t>total</w:t>
      </w:r>
      <w:r w:rsidRPr="0057713D">
        <w:rPr>
          <w:spacing w:val="-1"/>
        </w:rPr>
        <w:t xml:space="preserve"> </w:t>
      </w:r>
      <w:r w:rsidRPr="0057713D">
        <w:t>dissolved solids</w:t>
      </w:r>
      <w:r w:rsidRPr="0057713D">
        <w:rPr>
          <w:spacing w:val="-2"/>
        </w:rPr>
        <w:t xml:space="preserve"> </w:t>
      </w:r>
      <w:r w:rsidRPr="0057713D">
        <w:t>(TDS) content</w:t>
      </w:r>
      <w:r w:rsidRPr="0057713D">
        <w:rPr>
          <w:spacing w:val="-5"/>
        </w:rPr>
        <w:t xml:space="preserve"> </w:t>
      </w:r>
      <w:r w:rsidRPr="0057713D">
        <w:t>was</w:t>
      </w:r>
      <w:r w:rsidRPr="0057713D">
        <w:rPr>
          <w:spacing w:val="-2"/>
        </w:rPr>
        <w:t xml:space="preserve"> </w:t>
      </w:r>
      <w:r w:rsidRPr="0057713D">
        <w:t>calculated</w:t>
      </w:r>
      <w:r w:rsidRPr="0057713D">
        <w:rPr>
          <w:spacing w:val="-3"/>
        </w:rPr>
        <w:t xml:space="preserve"> </w:t>
      </w:r>
      <w:r w:rsidRPr="0057713D">
        <w:t>using the</w:t>
      </w:r>
      <w:r w:rsidRPr="0057713D">
        <w:rPr>
          <w:spacing w:val="-1"/>
        </w:rPr>
        <w:t xml:space="preserve"> </w:t>
      </w:r>
      <w:r w:rsidRPr="0057713D">
        <w:t>concentration</w:t>
      </w:r>
      <w:r w:rsidRPr="0057713D">
        <w:rPr>
          <w:spacing w:val="-3"/>
        </w:rPr>
        <w:t xml:space="preserve"> </w:t>
      </w:r>
      <w:r w:rsidRPr="0057713D">
        <w:t>of EC (</w:t>
      </w:r>
      <w:proofErr w:type="spellStart"/>
      <w:r w:rsidRPr="0057713D">
        <w:t>dS</w:t>
      </w:r>
      <w:proofErr w:type="spellEnd"/>
      <w:r w:rsidRPr="0057713D">
        <w:t xml:space="preserve"> m</w:t>
      </w:r>
      <w:r w:rsidRPr="0057713D">
        <w:rPr>
          <w:vertAlign w:val="superscript"/>
        </w:rPr>
        <w:t>-1</w:t>
      </w:r>
      <w:r w:rsidRPr="0057713D">
        <w:t>) in the irrigation water samples (Eaton, 1950).</w:t>
      </w:r>
    </w:p>
    <w:p w14:paraId="53E7E63D" w14:textId="77777777" w:rsidR="00F664FA" w:rsidRPr="0057713D" w:rsidRDefault="00F664FA" w:rsidP="00F664FA">
      <w:pPr>
        <w:pStyle w:val="BodyText"/>
        <w:spacing w:before="197"/>
        <w:ind w:left="3595"/>
      </w:pPr>
      <w:r w:rsidRPr="0057713D">
        <w:t>TDS (mg</w:t>
      </w:r>
      <w:r w:rsidRPr="0057713D">
        <w:rPr>
          <w:spacing w:val="-1"/>
        </w:rPr>
        <w:t xml:space="preserve"> </w:t>
      </w:r>
      <w:r w:rsidRPr="0057713D">
        <w:t>L</w:t>
      </w:r>
      <w:r w:rsidRPr="0057713D">
        <w:rPr>
          <w:vertAlign w:val="superscript"/>
        </w:rPr>
        <w:t>-1</w:t>
      </w:r>
      <w:r w:rsidRPr="0057713D">
        <w:t>)</w:t>
      </w:r>
      <w:r w:rsidRPr="0057713D">
        <w:rPr>
          <w:spacing w:val="-1"/>
        </w:rPr>
        <w:t xml:space="preserve"> </w:t>
      </w:r>
      <w:r w:rsidRPr="0057713D">
        <w:t>=</w:t>
      </w:r>
      <w:r w:rsidRPr="0057713D">
        <w:rPr>
          <w:spacing w:val="-2"/>
        </w:rPr>
        <w:t xml:space="preserve"> </w:t>
      </w:r>
      <w:proofErr w:type="spellStart"/>
      <w:r w:rsidRPr="0057713D">
        <w:t>EC</w:t>
      </w:r>
      <w:r w:rsidRPr="0057713D">
        <w:rPr>
          <w:vertAlign w:val="subscript"/>
        </w:rPr>
        <w:t>w</w:t>
      </w:r>
      <w:proofErr w:type="spellEnd"/>
      <w:r w:rsidRPr="0057713D">
        <w:rPr>
          <w:spacing w:val="-2"/>
        </w:rPr>
        <w:t xml:space="preserve"> </w:t>
      </w:r>
      <w:r w:rsidRPr="0057713D">
        <w:t>(</w:t>
      </w:r>
      <w:proofErr w:type="spellStart"/>
      <w:r w:rsidRPr="0057713D">
        <w:t>dS</w:t>
      </w:r>
      <w:proofErr w:type="spellEnd"/>
      <w:r w:rsidRPr="0057713D">
        <w:t xml:space="preserve"> m</w:t>
      </w:r>
      <w:r w:rsidRPr="0057713D">
        <w:rPr>
          <w:vertAlign w:val="superscript"/>
        </w:rPr>
        <w:t>-1</w:t>
      </w:r>
      <w:r w:rsidRPr="0057713D">
        <w:t>)</w:t>
      </w:r>
      <w:r w:rsidRPr="0057713D">
        <w:rPr>
          <w:spacing w:val="-1"/>
        </w:rPr>
        <w:t xml:space="preserve"> </w:t>
      </w:r>
      <w:r w:rsidRPr="0057713D">
        <w:t>×</w:t>
      </w:r>
      <w:r w:rsidRPr="0057713D">
        <w:rPr>
          <w:spacing w:val="-5"/>
        </w:rPr>
        <w:t xml:space="preserve"> 640</w:t>
      </w:r>
    </w:p>
    <w:p w14:paraId="0278826A" w14:textId="77777777" w:rsidR="00F664FA" w:rsidRPr="0057713D" w:rsidRDefault="00F664FA" w:rsidP="00F664FA">
      <w:pPr>
        <w:pStyle w:val="BodyText"/>
        <w:spacing w:before="63"/>
      </w:pPr>
    </w:p>
    <w:p w14:paraId="642FBE39" w14:textId="77777777" w:rsidR="00F664FA" w:rsidRPr="0057713D" w:rsidRDefault="00F664FA" w:rsidP="00F664FA">
      <w:pPr>
        <w:pStyle w:val="Heading1"/>
        <w:spacing w:before="1"/>
        <w:jc w:val="left"/>
      </w:pPr>
      <w:r w:rsidRPr="0057713D">
        <w:t>Table</w:t>
      </w:r>
      <w:r w:rsidRPr="0057713D">
        <w:rPr>
          <w:spacing w:val="-5"/>
        </w:rPr>
        <w:t xml:space="preserve"> </w:t>
      </w:r>
      <w:r w:rsidRPr="0057713D">
        <w:t>1:</w:t>
      </w:r>
      <w:r w:rsidRPr="0057713D">
        <w:rPr>
          <w:spacing w:val="-1"/>
        </w:rPr>
        <w:t xml:space="preserve"> </w:t>
      </w:r>
      <w:r w:rsidRPr="0057713D">
        <w:t>Methods followed for</w:t>
      </w:r>
      <w:r w:rsidRPr="0057713D">
        <w:rPr>
          <w:spacing w:val="-3"/>
        </w:rPr>
        <w:t xml:space="preserve"> </w:t>
      </w:r>
      <w:proofErr w:type="spellStart"/>
      <w:r w:rsidRPr="0057713D">
        <w:t>analysing</w:t>
      </w:r>
      <w:proofErr w:type="spellEnd"/>
      <w:r w:rsidRPr="0057713D">
        <w:rPr>
          <w:spacing w:val="-2"/>
        </w:rPr>
        <w:t xml:space="preserve"> </w:t>
      </w:r>
      <w:r w:rsidRPr="0057713D">
        <w:t>water</w:t>
      </w:r>
      <w:r w:rsidRPr="0057713D">
        <w:rPr>
          <w:spacing w:val="-3"/>
        </w:rPr>
        <w:t xml:space="preserve"> </w:t>
      </w:r>
      <w:r w:rsidRPr="0057713D">
        <w:t>quality</w:t>
      </w:r>
      <w:r w:rsidRPr="0057713D">
        <w:rPr>
          <w:spacing w:val="-1"/>
        </w:rPr>
        <w:t xml:space="preserve"> </w:t>
      </w:r>
      <w:r w:rsidRPr="0057713D">
        <w:rPr>
          <w:spacing w:val="-2"/>
        </w:rPr>
        <w:t>parameters</w:t>
      </w:r>
    </w:p>
    <w:p w14:paraId="16A186E0" w14:textId="77777777" w:rsidR="00F664FA" w:rsidRPr="0057713D" w:rsidRDefault="00F664FA" w:rsidP="00F664FA">
      <w:pPr>
        <w:pStyle w:val="BodyText"/>
        <w:spacing w:before="107" w:after="1"/>
        <w:rPr>
          <w:b/>
        </w:rPr>
      </w:pPr>
    </w:p>
    <w:tbl>
      <w:tblPr>
        <w:tblW w:w="0" w:type="auto"/>
        <w:tblInd w:w="4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85"/>
        <w:gridCol w:w="3246"/>
        <w:gridCol w:w="4861"/>
      </w:tblGrid>
      <w:tr w:rsidR="00F664FA" w:rsidRPr="0057713D" w14:paraId="017CCEBA" w14:textId="77777777" w:rsidTr="00506A5F">
        <w:trPr>
          <w:trHeight w:val="340"/>
        </w:trPr>
        <w:tc>
          <w:tcPr>
            <w:tcW w:w="885" w:type="dxa"/>
          </w:tcPr>
          <w:p w14:paraId="4DBFF4A6" w14:textId="77777777" w:rsidR="00F664FA" w:rsidRPr="0057713D" w:rsidRDefault="00F664FA" w:rsidP="00506A5F">
            <w:pPr>
              <w:pStyle w:val="TableParagraph"/>
              <w:spacing w:before="11" w:line="240" w:lineRule="auto"/>
              <w:ind w:left="9"/>
              <w:rPr>
                <w:b/>
                <w:sz w:val="24"/>
                <w:szCs w:val="24"/>
              </w:rPr>
            </w:pPr>
            <w:r w:rsidRPr="0057713D">
              <w:rPr>
                <w:b/>
                <w:sz w:val="24"/>
                <w:szCs w:val="24"/>
              </w:rPr>
              <w:t>Sl.</w:t>
            </w:r>
            <w:r w:rsidRPr="0057713D">
              <w:rPr>
                <w:b/>
                <w:spacing w:val="-1"/>
                <w:sz w:val="24"/>
                <w:szCs w:val="24"/>
              </w:rPr>
              <w:t xml:space="preserve"> </w:t>
            </w:r>
            <w:r w:rsidRPr="0057713D">
              <w:rPr>
                <w:b/>
                <w:spacing w:val="-5"/>
                <w:sz w:val="24"/>
                <w:szCs w:val="24"/>
              </w:rPr>
              <w:t>No.</w:t>
            </w:r>
          </w:p>
        </w:tc>
        <w:tc>
          <w:tcPr>
            <w:tcW w:w="3246" w:type="dxa"/>
          </w:tcPr>
          <w:p w14:paraId="581963C3" w14:textId="77777777" w:rsidR="00F664FA" w:rsidRPr="0057713D" w:rsidRDefault="00F664FA" w:rsidP="00506A5F">
            <w:pPr>
              <w:pStyle w:val="TableParagraph"/>
              <w:spacing w:before="11" w:line="240" w:lineRule="auto"/>
              <w:ind w:left="310"/>
              <w:jc w:val="left"/>
              <w:rPr>
                <w:b/>
                <w:sz w:val="24"/>
                <w:szCs w:val="24"/>
              </w:rPr>
            </w:pPr>
            <w:r w:rsidRPr="0057713D">
              <w:rPr>
                <w:b/>
                <w:spacing w:val="-2"/>
                <w:sz w:val="24"/>
                <w:szCs w:val="24"/>
              </w:rPr>
              <w:t>Parameters</w:t>
            </w:r>
          </w:p>
        </w:tc>
        <w:tc>
          <w:tcPr>
            <w:tcW w:w="4861" w:type="dxa"/>
          </w:tcPr>
          <w:p w14:paraId="6115196A" w14:textId="77777777" w:rsidR="00F664FA" w:rsidRPr="0057713D" w:rsidRDefault="00F664FA" w:rsidP="00506A5F">
            <w:pPr>
              <w:pStyle w:val="TableParagraph"/>
              <w:spacing w:before="11" w:line="240" w:lineRule="auto"/>
              <w:ind w:left="466"/>
              <w:jc w:val="left"/>
              <w:rPr>
                <w:b/>
                <w:sz w:val="24"/>
                <w:szCs w:val="24"/>
              </w:rPr>
            </w:pPr>
            <w:r w:rsidRPr="0057713D">
              <w:rPr>
                <w:b/>
                <w:sz w:val="24"/>
                <w:szCs w:val="24"/>
              </w:rPr>
              <w:t>Method</w:t>
            </w:r>
            <w:r w:rsidRPr="0057713D">
              <w:rPr>
                <w:b/>
                <w:spacing w:val="-5"/>
                <w:sz w:val="24"/>
                <w:szCs w:val="24"/>
              </w:rPr>
              <w:t xml:space="preserve"> </w:t>
            </w:r>
            <w:r w:rsidRPr="0057713D">
              <w:rPr>
                <w:b/>
                <w:sz w:val="24"/>
                <w:szCs w:val="24"/>
              </w:rPr>
              <w:t>of</w:t>
            </w:r>
            <w:r w:rsidRPr="0057713D">
              <w:rPr>
                <w:b/>
                <w:spacing w:val="-1"/>
                <w:sz w:val="24"/>
                <w:szCs w:val="24"/>
              </w:rPr>
              <w:t xml:space="preserve"> </w:t>
            </w:r>
            <w:r w:rsidRPr="0057713D">
              <w:rPr>
                <w:b/>
                <w:spacing w:val="-2"/>
                <w:sz w:val="24"/>
                <w:szCs w:val="24"/>
              </w:rPr>
              <w:t>determination</w:t>
            </w:r>
          </w:p>
        </w:tc>
      </w:tr>
      <w:tr w:rsidR="00F664FA" w:rsidRPr="0057713D" w14:paraId="58D1D198" w14:textId="77777777" w:rsidTr="00506A5F">
        <w:trPr>
          <w:trHeight w:val="340"/>
        </w:trPr>
        <w:tc>
          <w:tcPr>
            <w:tcW w:w="885" w:type="dxa"/>
          </w:tcPr>
          <w:p w14:paraId="2C137988"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1</w:t>
            </w:r>
          </w:p>
        </w:tc>
        <w:tc>
          <w:tcPr>
            <w:tcW w:w="3246" w:type="dxa"/>
          </w:tcPr>
          <w:p w14:paraId="022A2696" w14:textId="77777777" w:rsidR="00F664FA" w:rsidRPr="0057713D" w:rsidRDefault="00F664FA" w:rsidP="00506A5F">
            <w:pPr>
              <w:pStyle w:val="TableParagraph"/>
              <w:spacing w:before="11" w:line="240" w:lineRule="auto"/>
              <w:ind w:left="310"/>
              <w:jc w:val="left"/>
              <w:rPr>
                <w:sz w:val="24"/>
                <w:szCs w:val="24"/>
              </w:rPr>
            </w:pPr>
            <w:r w:rsidRPr="0057713D">
              <w:rPr>
                <w:spacing w:val="-5"/>
                <w:sz w:val="24"/>
                <w:szCs w:val="24"/>
              </w:rPr>
              <w:t>pH</w:t>
            </w:r>
          </w:p>
        </w:tc>
        <w:tc>
          <w:tcPr>
            <w:tcW w:w="4861" w:type="dxa"/>
          </w:tcPr>
          <w:p w14:paraId="2616EEBF"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Potentiometric</w:t>
            </w:r>
            <w:r w:rsidRPr="0057713D">
              <w:rPr>
                <w:spacing w:val="-6"/>
                <w:sz w:val="24"/>
                <w:szCs w:val="24"/>
              </w:rPr>
              <w:t xml:space="preserve"> </w:t>
            </w:r>
            <w:r w:rsidRPr="0057713D">
              <w:rPr>
                <w:spacing w:val="-2"/>
                <w:sz w:val="24"/>
                <w:szCs w:val="24"/>
              </w:rPr>
              <w:t>method</w:t>
            </w:r>
          </w:p>
        </w:tc>
      </w:tr>
      <w:tr w:rsidR="00F664FA" w:rsidRPr="0057713D" w14:paraId="0F1D31EB" w14:textId="77777777" w:rsidTr="00506A5F">
        <w:trPr>
          <w:trHeight w:val="340"/>
        </w:trPr>
        <w:tc>
          <w:tcPr>
            <w:tcW w:w="885" w:type="dxa"/>
          </w:tcPr>
          <w:p w14:paraId="04628FE6"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2</w:t>
            </w:r>
          </w:p>
        </w:tc>
        <w:tc>
          <w:tcPr>
            <w:tcW w:w="3246" w:type="dxa"/>
          </w:tcPr>
          <w:p w14:paraId="543713EA" w14:textId="77777777" w:rsidR="00F664FA" w:rsidRPr="0057713D" w:rsidRDefault="00F664FA" w:rsidP="00506A5F">
            <w:pPr>
              <w:pStyle w:val="TableParagraph"/>
              <w:spacing w:before="11" w:line="240" w:lineRule="auto"/>
              <w:ind w:left="310"/>
              <w:jc w:val="left"/>
              <w:rPr>
                <w:sz w:val="24"/>
                <w:szCs w:val="24"/>
              </w:rPr>
            </w:pPr>
            <w:r w:rsidRPr="0057713D">
              <w:rPr>
                <w:spacing w:val="-5"/>
                <w:sz w:val="24"/>
                <w:szCs w:val="24"/>
              </w:rPr>
              <w:t>EC</w:t>
            </w:r>
          </w:p>
        </w:tc>
        <w:tc>
          <w:tcPr>
            <w:tcW w:w="4861" w:type="dxa"/>
          </w:tcPr>
          <w:p w14:paraId="6003DC09"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Conductometric</w:t>
            </w:r>
            <w:r w:rsidRPr="0057713D">
              <w:rPr>
                <w:spacing w:val="-8"/>
                <w:sz w:val="24"/>
                <w:szCs w:val="24"/>
              </w:rPr>
              <w:t xml:space="preserve"> </w:t>
            </w:r>
            <w:r w:rsidRPr="0057713D">
              <w:rPr>
                <w:spacing w:val="-2"/>
                <w:sz w:val="24"/>
                <w:szCs w:val="24"/>
              </w:rPr>
              <w:t>method</w:t>
            </w:r>
          </w:p>
        </w:tc>
      </w:tr>
      <w:tr w:rsidR="00F664FA" w:rsidRPr="0057713D" w14:paraId="3FD2222D" w14:textId="77777777" w:rsidTr="00506A5F">
        <w:trPr>
          <w:trHeight w:val="340"/>
        </w:trPr>
        <w:tc>
          <w:tcPr>
            <w:tcW w:w="885" w:type="dxa"/>
          </w:tcPr>
          <w:p w14:paraId="6E10C661"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3</w:t>
            </w:r>
          </w:p>
        </w:tc>
        <w:tc>
          <w:tcPr>
            <w:tcW w:w="3246" w:type="dxa"/>
          </w:tcPr>
          <w:p w14:paraId="1497786B"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Calcium</w:t>
            </w:r>
          </w:p>
        </w:tc>
        <w:tc>
          <w:tcPr>
            <w:tcW w:w="4861" w:type="dxa"/>
          </w:tcPr>
          <w:p w14:paraId="11F35A0B"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Complexometric</w:t>
            </w:r>
            <w:r w:rsidRPr="0057713D">
              <w:rPr>
                <w:spacing w:val="-3"/>
                <w:sz w:val="24"/>
                <w:szCs w:val="24"/>
              </w:rPr>
              <w:t xml:space="preserve"> </w:t>
            </w:r>
            <w:r w:rsidRPr="0057713D">
              <w:rPr>
                <w:sz w:val="24"/>
                <w:szCs w:val="24"/>
              </w:rPr>
              <w:t>titration</w:t>
            </w:r>
            <w:r w:rsidRPr="0057713D">
              <w:rPr>
                <w:spacing w:val="-3"/>
                <w:sz w:val="24"/>
                <w:szCs w:val="24"/>
              </w:rPr>
              <w:t xml:space="preserve"> </w:t>
            </w:r>
            <w:r w:rsidRPr="0057713D">
              <w:rPr>
                <w:spacing w:val="-2"/>
                <w:sz w:val="24"/>
                <w:szCs w:val="24"/>
              </w:rPr>
              <w:t>method</w:t>
            </w:r>
          </w:p>
        </w:tc>
      </w:tr>
      <w:tr w:rsidR="00F664FA" w:rsidRPr="0057713D" w14:paraId="196C445E" w14:textId="77777777" w:rsidTr="00506A5F">
        <w:trPr>
          <w:trHeight w:val="340"/>
        </w:trPr>
        <w:tc>
          <w:tcPr>
            <w:tcW w:w="885" w:type="dxa"/>
          </w:tcPr>
          <w:p w14:paraId="7B75EB71"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4</w:t>
            </w:r>
          </w:p>
        </w:tc>
        <w:tc>
          <w:tcPr>
            <w:tcW w:w="3246" w:type="dxa"/>
          </w:tcPr>
          <w:p w14:paraId="75D638BF"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Magnesium</w:t>
            </w:r>
          </w:p>
        </w:tc>
        <w:tc>
          <w:tcPr>
            <w:tcW w:w="4861" w:type="dxa"/>
          </w:tcPr>
          <w:p w14:paraId="364BEA67"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Complexometric</w:t>
            </w:r>
            <w:r w:rsidRPr="0057713D">
              <w:rPr>
                <w:spacing w:val="-5"/>
                <w:sz w:val="24"/>
                <w:szCs w:val="24"/>
              </w:rPr>
              <w:t xml:space="preserve"> </w:t>
            </w:r>
            <w:r w:rsidRPr="0057713D">
              <w:rPr>
                <w:sz w:val="24"/>
                <w:szCs w:val="24"/>
              </w:rPr>
              <w:t>titration</w:t>
            </w:r>
            <w:r w:rsidRPr="0057713D">
              <w:rPr>
                <w:spacing w:val="-3"/>
                <w:sz w:val="24"/>
                <w:szCs w:val="24"/>
              </w:rPr>
              <w:t xml:space="preserve"> </w:t>
            </w:r>
            <w:r w:rsidRPr="0057713D">
              <w:rPr>
                <w:spacing w:val="-2"/>
                <w:sz w:val="24"/>
                <w:szCs w:val="24"/>
              </w:rPr>
              <w:t>method</w:t>
            </w:r>
          </w:p>
        </w:tc>
      </w:tr>
      <w:tr w:rsidR="00F664FA" w:rsidRPr="0057713D" w14:paraId="4B77E7A2" w14:textId="77777777" w:rsidTr="00506A5F">
        <w:trPr>
          <w:trHeight w:val="340"/>
        </w:trPr>
        <w:tc>
          <w:tcPr>
            <w:tcW w:w="885" w:type="dxa"/>
          </w:tcPr>
          <w:p w14:paraId="6987808B"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5</w:t>
            </w:r>
          </w:p>
        </w:tc>
        <w:tc>
          <w:tcPr>
            <w:tcW w:w="3246" w:type="dxa"/>
          </w:tcPr>
          <w:p w14:paraId="0E5B4FC2"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Sodium</w:t>
            </w:r>
          </w:p>
        </w:tc>
        <w:tc>
          <w:tcPr>
            <w:tcW w:w="4861" w:type="dxa"/>
          </w:tcPr>
          <w:p w14:paraId="600F713C"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Atomic</w:t>
            </w:r>
            <w:r w:rsidRPr="0057713D">
              <w:rPr>
                <w:spacing w:val="-5"/>
                <w:sz w:val="24"/>
                <w:szCs w:val="24"/>
              </w:rPr>
              <w:t xml:space="preserve"> </w:t>
            </w:r>
            <w:r w:rsidRPr="0057713D">
              <w:rPr>
                <w:sz w:val="24"/>
                <w:szCs w:val="24"/>
              </w:rPr>
              <w:t>emission</w:t>
            </w:r>
            <w:r w:rsidRPr="0057713D">
              <w:rPr>
                <w:spacing w:val="-3"/>
                <w:sz w:val="24"/>
                <w:szCs w:val="24"/>
              </w:rPr>
              <w:t xml:space="preserve"> </w:t>
            </w:r>
            <w:r w:rsidRPr="0057713D">
              <w:rPr>
                <w:spacing w:val="-2"/>
                <w:sz w:val="24"/>
                <w:szCs w:val="24"/>
              </w:rPr>
              <w:t>spectrophotometer</w:t>
            </w:r>
          </w:p>
        </w:tc>
      </w:tr>
      <w:tr w:rsidR="00F664FA" w:rsidRPr="0057713D" w14:paraId="31353388" w14:textId="77777777" w:rsidTr="00506A5F">
        <w:trPr>
          <w:trHeight w:val="340"/>
        </w:trPr>
        <w:tc>
          <w:tcPr>
            <w:tcW w:w="885" w:type="dxa"/>
          </w:tcPr>
          <w:p w14:paraId="51FE0DB6"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6</w:t>
            </w:r>
          </w:p>
        </w:tc>
        <w:tc>
          <w:tcPr>
            <w:tcW w:w="3246" w:type="dxa"/>
          </w:tcPr>
          <w:p w14:paraId="1A60F37C"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Potassium</w:t>
            </w:r>
          </w:p>
        </w:tc>
        <w:tc>
          <w:tcPr>
            <w:tcW w:w="4861" w:type="dxa"/>
          </w:tcPr>
          <w:p w14:paraId="146992E6"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Atomic</w:t>
            </w:r>
            <w:r w:rsidRPr="0057713D">
              <w:rPr>
                <w:spacing w:val="-5"/>
                <w:sz w:val="24"/>
                <w:szCs w:val="24"/>
              </w:rPr>
              <w:t xml:space="preserve"> </w:t>
            </w:r>
            <w:r w:rsidRPr="0057713D">
              <w:rPr>
                <w:sz w:val="24"/>
                <w:szCs w:val="24"/>
              </w:rPr>
              <w:t>emission</w:t>
            </w:r>
            <w:r w:rsidRPr="0057713D">
              <w:rPr>
                <w:spacing w:val="-3"/>
                <w:sz w:val="24"/>
                <w:szCs w:val="24"/>
              </w:rPr>
              <w:t xml:space="preserve"> </w:t>
            </w:r>
            <w:r w:rsidRPr="0057713D">
              <w:rPr>
                <w:spacing w:val="-2"/>
                <w:sz w:val="24"/>
                <w:szCs w:val="24"/>
              </w:rPr>
              <w:t>spectrophotometer</w:t>
            </w:r>
          </w:p>
        </w:tc>
      </w:tr>
      <w:tr w:rsidR="00F664FA" w:rsidRPr="0057713D" w14:paraId="1589FEDA" w14:textId="77777777" w:rsidTr="00506A5F">
        <w:trPr>
          <w:trHeight w:val="340"/>
        </w:trPr>
        <w:tc>
          <w:tcPr>
            <w:tcW w:w="885" w:type="dxa"/>
          </w:tcPr>
          <w:p w14:paraId="6106C82A"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7</w:t>
            </w:r>
          </w:p>
        </w:tc>
        <w:tc>
          <w:tcPr>
            <w:tcW w:w="3246" w:type="dxa"/>
          </w:tcPr>
          <w:p w14:paraId="5C39D257" w14:textId="77777777" w:rsidR="00F664FA" w:rsidRPr="0057713D" w:rsidRDefault="00F664FA" w:rsidP="00506A5F">
            <w:pPr>
              <w:pStyle w:val="TableParagraph"/>
              <w:spacing w:before="11" w:line="240" w:lineRule="auto"/>
              <w:ind w:left="310"/>
              <w:jc w:val="left"/>
              <w:rPr>
                <w:sz w:val="24"/>
                <w:szCs w:val="24"/>
              </w:rPr>
            </w:pPr>
            <w:r w:rsidRPr="0057713D">
              <w:rPr>
                <w:sz w:val="24"/>
                <w:szCs w:val="24"/>
              </w:rPr>
              <w:t>Carbonates</w:t>
            </w:r>
            <w:r w:rsidRPr="0057713D">
              <w:rPr>
                <w:spacing w:val="-4"/>
                <w:sz w:val="24"/>
                <w:szCs w:val="24"/>
              </w:rPr>
              <w:t xml:space="preserve"> </w:t>
            </w:r>
            <w:r w:rsidRPr="0057713D">
              <w:rPr>
                <w:sz w:val="24"/>
                <w:szCs w:val="24"/>
              </w:rPr>
              <w:t>and</w:t>
            </w:r>
            <w:r w:rsidRPr="0057713D">
              <w:rPr>
                <w:spacing w:val="-4"/>
                <w:sz w:val="24"/>
                <w:szCs w:val="24"/>
              </w:rPr>
              <w:t xml:space="preserve"> </w:t>
            </w:r>
            <w:r w:rsidRPr="0057713D">
              <w:rPr>
                <w:spacing w:val="-2"/>
                <w:sz w:val="24"/>
                <w:szCs w:val="24"/>
              </w:rPr>
              <w:t>bicarbonate</w:t>
            </w:r>
          </w:p>
        </w:tc>
        <w:tc>
          <w:tcPr>
            <w:tcW w:w="4861" w:type="dxa"/>
          </w:tcPr>
          <w:p w14:paraId="314740B4"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Acid</w:t>
            </w:r>
            <w:r w:rsidRPr="0057713D">
              <w:rPr>
                <w:spacing w:val="-2"/>
                <w:sz w:val="24"/>
                <w:szCs w:val="24"/>
              </w:rPr>
              <w:t xml:space="preserve"> </w:t>
            </w:r>
            <w:r w:rsidRPr="0057713D">
              <w:rPr>
                <w:sz w:val="24"/>
                <w:szCs w:val="24"/>
              </w:rPr>
              <w:t>v/s</w:t>
            </w:r>
            <w:r w:rsidRPr="0057713D">
              <w:rPr>
                <w:spacing w:val="-2"/>
                <w:sz w:val="24"/>
                <w:szCs w:val="24"/>
              </w:rPr>
              <w:t xml:space="preserve"> </w:t>
            </w:r>
            <w:r w:rsidRPr="0057713D">
              <w:rPr>
                <w:sz w:val="24"/>
                <w:szCs w:val="24"/>
              </w:rPr>
              <w:t>base</w:t>
            </w:r>
            <w:r w:rsidRPr="0057713D">
              <w:rPr>
                <w:spacing w:val="-3"/>
                <w:sz w:val="24"/>
                <w:szCs w:val="24"/>
              </w:rPr>
              <w:t xml:space="preserve"> </w:t>
            </w:r>
            <w:r w:rsidRPr="0057713D">
              <w:rPr>
                <w:sz w:val="24"/>
                <w:szCs w:val="24"/>
              </w:rPr>
              <w:t>titration</w:t>
            </w:r>
            <w:r w:rsidRPr="0057713D">
              <w:rPr>
                <w:spacing w:val="-2"/>
                <w:sz w:val="24"/>
                <w:szCs w:val="24"/>
              </w:rPr>
              <w:t xml:space="preserve"> method</w:t>
            </w:r>
          </w:p>
        </w:tc>
      </w:tr>
      <w:tr w:rsidR="00F664FA" w:rsidRPr="0057713D" w14:paraId="45C5EA80" w14:textId="77777777" w:rsidTr="00506A5F">
        <w:trPr>
          <w:trHeight w:val="340"/>
        </w:trPr>
        <w:tc>
          <w:tcPr>
            <w:tcW w:w="885" w:type="dxa"/>
          </w:tcPr>
          <w:p w14:paraId="6A02B348"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8</w:t>
            </w:r>
          </w:p>
        </w:tc>
        <w:tc>
          <w:tcPr>
            <w:tcW w:w="3246" w:type="dxa"/>
          </w:tcPr>
          <w:p w14:paraId="04A4B2F1"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Chloride</w:t>
            </w:r>
          </w:p>
        </w:tc>
        <w:tc>
          <w:tcPr>
            <w:tcW w:w="4861" w:type="dxa"/>
          </w:tcPr>
          <w:p w14:paraId="3D717C9A"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Precipitation</w:t>
            </w:r>
            <w:r w:rsidRPr="0057713D">
              <w:rPr>
                <w:spacing w:val="-5"/>
                <w:sz w:val="24"/>
                <w:szCs w:val="24"/>
              </w:rPr>
              <w:t xml:space="preserve"> </w:t>
            </w:r>
            <w:r w:rsidRPr="0057713D">
              <w:rPr>
                <w:sz w:val="24"/>
                <w:szCs w:val="24"/>
              </w:rPr>
              <w:t>titration</w:t>
            </w:r>
            <w:r w:rsidRPr="0057713D">
              <w:rPr>
                <w:spacing w:val="-2"/>
                <w:sz w:val="24"/>
                <w:szCs w:val="24"/>
              </w:rPr>
              <w:t xml:space="preserve"> method</w:t>
            </w:r>
          </w:p>
        </w:tc>
      </w:tr>
      <w:tr w:rsidR="00F664FA" w:rsidRPr="0057713D" w14:paraId="6BE97B85" w14:textId="77777777" w:rsidTr="00506A5F">
        <w:trPr>
          <w:trHeight w:val="340"/>
        </w:trPr>
        <w:tc>
          <w:tcPr>
            <w:tcW w:w="885" w:type="dxa"/>
          </w:tcPr>
          <w:p w14:paraId="54C20013"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9</w:t>
            </w:r>
          </w:p>
        </w:tc>
        <w:tc>
          <w:tcPr>
            <w:tcW w:w="3246" w:type="dxa"/>
          </w:tcPr>
          <w:p w14:paraId="3189AEFF"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Fluoride</w:t>
            </w:r>
          </w:p>
        </w:tc>
        <w:tc>
          <w:tcPr>
            <w:tcW w:w="4861" w:type="dxa"/>
          </w:tcPr>
          <w:p w14:paraId="0A0B3B2A"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Zirconyl</w:t>
            </w:r>
            <w:r w:rsidRPr="0057713D">
              <w:rPr>
                <w:spacing w:val="1"/>
                <w:sz w:val="24"/>
                <w:szCs w:val="24"/>
              </w:rPr>
              <w:t xml:space="preserve"> </w:t>
            </w:r>
            <w:r w:rsidRPr="0057713D">
              <w:rPr>
                <w:sz w:val="24"/>
                <w:szCs w:val="24"/>
              </w:rPr>
              <w:t>acid-</w:t>
            </w:r>
            <w:r w:rsidRPr="0057713D">
              <w:rPr>
                <w:spacing w:val="-2"/>
                <w:sz w:val="24"/>
                <w:szCs w:val="24"/>
              </w:rPr>
              <w:t xml:space="preserve"> </w:t>
            </w:r>
            <w:r w:rsidRPr="0057713D">
              <w:rPr>
                <w:sz w:val="24"/>
                <w:szCs w:val="24"/>
              </w:rPr>
              <w:t>SPADNS,</w:t>
            </w:r>
            <w:r w:rsidRPr="0057713D">
              <w:rPr>
                <w:spacing w:val="-1"/>
                <w:sz w:val="24"/>
                <w:szCs w:val="24"/>
              </w:rPr>
              <w:t xml:space="preserve"> </w:t>
            </w:r>
            <w:r w:rsidRPr="0057713D">
              <w:rPr>
                <w:spacing w:val="-2"/>
                <w:sz w:val="24"/>
                <w:szCs w:val="24"/>
              </w:rPr>
              <w:t>spectrophotometer</w:t>
            </w:r>
          </w:p>
        </w:tc>
      </w:tr>
      <w:tr w:rsidR="00F664FA" w:rsidRPr="0057713D" w14:paraId="7AB808BA" w14:textId="77777777" w:rsidTr="00506A5F">
        <w:trPr>
          <w:trHeight w:val="340"/>
        </w:trPr>
        <w:tc>
          <w:tcPr>
            <w:tcW w:w="885" w:type="dxa"/>
          </w:tcPr>
          <w:p w14:paraId="77347F2B" w14:textId="77777777" w:rsidR="00F664FA" w:rsidRPr="0057713D" w:rsidRDefault="00F664FA" w:rsidP="00506A5F">
            <w:pPr>
              <w:pStyle w:val="TableParagraph"/>
              <w:spacing w:before="11" w:line="240" w:lineRule="auto"/>
              <w:ind w:left="9" w:right="3"/>
              <w:rPr>
                <w:sz w:val="24"/>
                <w:szCs w:val="24"/>
              </w:rPr>
            </w:pPr>
            <w:r w:rsidRPr="0057713D">
              <w:rPr>
                <w:spacing w:val="-5"/>
                <w:sz w:val="24"/>
                <w:szCs w:val="24"/>
              </w:rPr>
              <w:t>10</w:t>
            </w:r>
          </w:p>
        </w:tc>
        <w:tc>
          <w:tcPr>
            <w:tcW w:w="3246" w:type="dxa"/>
          </w:tcPr>
          <w:p w14:paraId="33FF9D84"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Phosphate</w:t>
            </w:r>
          </w:p>
        </w:tc>
        <w:tc>
          <w:tcPr>
            <w:tcW w:w="4861" w:type="dxa"/>
          </w:tcPr>
          <w:p w14:paraId="704AA565"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Spectrophotometer</w:t>
            </w:r>
            <w:r w:rsidRPr="0057713D">
              <w:rPr>
                <w:spacing w:val="-8"/>
                <w:sz w:val="24"/>
                <w:szCs w:val="24"/>
              </w:rPr>
              <w:t xml:space="preserve"> </w:t>
            </w:r>
            <w:r w:rsidRPr="0057713D">
              <w:rPr>
                <w:spacing w:val="-2"/>
                <w:sz w:val="24"/>
                <w:szCs w:val="24"/>
              </w:rPr>
              <w:t>method</w:t>
            </w:r>
          </w:p>
        </w:tc>
      </w:tr>
      <w:tr w:rsidR="00F664FA" w:rsidRPr="0057713D" w14:paraId="60FF6B6F" w14:textId="77777777" w:rsidTr="00506A5F">
        <w:trPr>
          <w:trHeight w:val="340"/>
        </w:trPr>
        <w:tc>
          <w:tcPr>
            <w:tcW w:w="885" w:type="dxa"/>
          </w:tcPr>
          <w:p w14:paraId="0133BD49" w14:textId="77777777" w:rsidR="00F664FA" w:rsidRPr="0057713D" w:rsidRDefault="00F664FA" w:rsidP="00506A5F">
            <w:pPr>
              <w:pStyle w:val="TableParagraph"/>
              <w:spacing w:before="11" w:line="240" w:lineRule="auto"/>
              <w:ind w:left="9" w:right="3"/>
              <w:rPr>
                <w:sz w:val="24"/>
                <w:szCs w:val="24"/>
              </w:rPr>
            </w:pPr>
            <w:r w:rsidRPr="0057713D">
              <w:rPr>
                <w:spacing w:val="-5"/>
                <w:sz w:val="24"/>
                <w:szCs w:val="24"/>
              </w:rPr>
              <w:t>11</w:t>
            </w:r>
          </w:p>
        </w:tc>
        <w:tc>
          <w:tcPr>
            <w:tcW w:w="3246" w:type="dxa"/>
          </w:tcPr>
          <w:p w14:paraId="38F15AC8"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Sulphate</w:t>
            </w:r>
          </w:p>
        </w:tc>
        <w:tc>
          <w:tcPr>
            <w:tcW w:w="4861" w:type="dxa"/>
          </w:tcPr>
          <w:p w14:paraId="1E348C84" w14:textId="77777777" w:rsidR="00F664FA" w:rsidRPr="0057713D" w:rsidRDefault="00F664FA" w:rsidP="00506A5F">
            <w:pPr>
              <w:pStyle w:val="TableParagraph"/>
              <w:spacing w:before="11" w:line="240" w:lineRule="auto"/>
              <w:ind w:left="466"/>
              <w:jc w:val="left"/>
              <w:rPr>
                <w:sz w:val="24"/>
                <w:szCs w:val="24"/>
              </w:rPr>
            </w:pPr>
            <w:proofErr w:type="spellStart"/>
            <w:r w:rsidRPr="0057713D">
              <w:rPr>
                <w:sz w:val="24"/>
                <w:szCs w:val="24"/>
              </w:rPr>
              <w:t>Turbidometric</w:t>
            </w:r>
            <w:proofErr w:type="spellEnd"/>
            <w:r w:rsidRPr="0057713D">
              <w:rPr>
                <w:spacing w:val="-8"/>
                <w:sz w:val="24"/>
                <w:szCs w:val="24"/>
              </w:rPr>
              <w:t xml:space="preserve"> </w:t>
            </w:r>
            <w:r w:rsidRPr="0057713D">
              <w:rPr>
                <w:spacing w:val="-2"/>
                <w:sz w:val="24"/>
                <w:szCs w:val="24"/>
              </w:rPr>
              <w:t>method</w:t>
            </w:r>
          </w:p>
        </w:tc>
      </w:tr>
      <w:tr w:rsidR="00F664FA" w:rsidRPr="0057713D" w14:paraId="0B6075DD" w14:textId="77777777" w:rsidTr="00506A5F">
        <w:trPr>
          <w:trHeight w:val="634"/>
        </w:trPr>
        <w:tc>
          <w:tcPr>
            <w:tcW w:w="885" w:type="dxa"/>
          </w:tcPr>
          <w:p w14:paraId="41C9661A" w14:textId="77777777" w:rsidR="00F664FA" w:rsidRPr="0057713D" w:rsidRDefault="00F664FA" w:rsidP="00506A5F">
            <w:pPr>
              <w:pStyle w:val="TableParagraph"/>
              <w:spacing w:before="161" w:line="240" w:lineRule="auto"/>
              <w:ind w:left="9" w:right="3"/>
              <w:rPr>
                <w:sz w:val="24"/>
                <w:szCs w:val="24"/>
              </w:rPr>
            </w:pPr>
            <w:r w:rsidRPr="0057713D">
              <w:rPr>
                <w:spacing w:val="-5"/>
                <w:sz w:val="24"/>
                <w:szCs w:val="24"/>
              </w:rPr>
              <w:t>12</w:t>
            </w:r>
          </w:p>
        </w:tc>
        <w:tc>
          <w:tcPr>
            <w:tcW w:w="3246" w:type="dxa"/>
          </w:tcPr>
          <w:p w14:paraId="665ED90C" w14:textId="77777777" w:rsidR="00F664FA" w:rsidRPr="0057713D" w:rsidRDefault="00F664FA" w:rsidP="00506A5F">
            <w:pPr>
              <w:pStyle w:val="TableParagraph"/>
              <w:spacing w:before="161" w:line="240" w:lineRule="auto"/>
              <w:ind w:left="310"/>
              <w:jc w:val="left"/>
              <w:rPr>
                <w:sz w:val="24"/>
                <w:szCs w:val="24"/>
              </w:rPr>
            </w:pPr>
            <w:r w:rsidRPr="0057713D">
              <w:rPr>
                <w:spacing w:val="-2"/>
                <w:sz w:val="24"/>
                <w:szCs w:val="24"/>
              </w:rPr>
              <w:t>Nitrate</w:t>
            </w:r>
          </w:p>
        </w:tc>
        <w:tc>
          <w:tcPr>
            <w:tcW w:w="4861" w:type="dxa"/>
          </w:tcPr>
          <w:p w14:paraId="5FB986E3" w14:textId="77777777" w:rsidR="00F664FA" w:rsidRPr="0057713D" w:rsidRDefault="00F664FA" w:rsidP="00506A5F">
            <w:pPr>
              <w:pStyle w:val="TableParagraph"/>
              <w:spacing w:line="240" w:lineRule="auto"/>
              <w:ind w:left="466"/>
              <w:jc w:val="left"/>
              <w:rPr>
                <w:sz w:val="24"/>
                <w:szCs w:val="24"/>
              </w:rPr>
            </w:pPr>
            <w:proofErr w:type="spellStart"/>
            <w:r w:rsidRPr="0057713D">
              <w:rPr>
                <w:sz w:val="24"/>
                <w:szCs w:val="24"/>
              </w:rPr>
              <w:t>Kjeldhal</w:t>
            </w:r>
            <w:proofErr w:type="spellEnd"/>
            <w:r w:rsidRPr="0057713D">
              <w:rPr>
                <w:spacing w:val="-5"/>
                <w:sz w:val="24"/>
                <w:szCs w:val="24"/>
              </w:rPr>
              <w:t xml:space="preserve"> </w:t>
            </w:r>
            <w:r w:rsidRPr="0057713D">
              <w:rPr>
                <w:sz w:val="24"/>
                <w:szCs w:val="24"/>
              </w:rPr>
              <w:t>distillation</w:t>
            </w:r>
            <w:r w:rsidRPr="0057713D">
              <w:rPr>
                <w:spacing w:val="-2"/>
                <w:sz w:val="24"/>
                <w:szCs w:val="24"/>
              </w:rPr>
              <w:t xml:space="preserve"> </w:t>
            </w:r>
            <w:r w:rsidRPr="0057713D">
              <w:rPr>
                <w:sz w:val="24"/>
                <w:szCs w:val="24"/>
              </w:rPr>
              <w:t>method</w:t>
            </w:r>
            <w:r w:rsidRPr="0057713D">
              <w:rPr>
                <w:spacing w:val="-3"/>
                <w:sz w:val="24"/>
                <w:szCs w:val="24"/>
              </w:rPr>
              <w:t xml:space="preserve"> </w:t>
            </w:r>
            <w:r w:rsidRPr="0057713D">
              <w:rPr>
                <w:sz w:val="24"/>
                <w:szCs w:val="24"/>
              </w:rPr>
              <w:t>using</w:t>
            </w:r>
            <w:r w:rsidRPr="0057713D">
              <w:rPr>
                <w:spacing w:val="-2"/>
                <w:sz w:val="24"/>
                <w:szCs w:val="24"/>
              </w:rPr>
              <w:t xml:space="preserve"> </w:t>
            </w:r>
            <w:proofErr w:type="spellStart"/>
            <w:r w:rsidRPr="0057713D">
              <w:rPr>
                <w:spacing w:val="-2"/>
                <w:sz w:val="24"/>
                <w:szCs w:val="24"/>
              </w:rPr>
              <w:t>devardoys</w:t>
            </w:r>
            <w:proofErr w:type="spellEnd"/>
          </w:p>
          <w:p w14:paraId="6B789106" w14:textId="77777777" w:rsidR="00F664FA" w:rsidRPr="0057713D" w:rsidRDefault="00F664FA" w:rsidP="00506A5F">
            <w:pPr>
              <w:pStyle w:val="TableParagraph"/>
              <w:spacing w:before="39" w:line="240" w:lineRule="auto"/>
              <w:ind w:left="466"/>
              <w:jc w:val="left"/>
              <w:rPr>
                <w:sz w:val="24"/>
                <w:szCs w:val="24"/>
              </w:rPr>
            </w:pPr>
            <w:r w:rsidRPr="0057713D">
              <w:rPr>
                <w:spacing w:val="-2"/>
                <w:sz w:val="24"/>
                <w:szCs w:val="24"/>
              </w:rPr>
              <w:t>alloy</w:t>
            </w:r>
          </w:p>
        </w:tc>
      </w:tr>
    </w:tbl>
    <w:p w14:paraId="0E965B4E" w14:textId="77777777" w:rsidR="00F664FA" w:rsidRPr="0057713D" w:rsidRDefault="00F664FA" w:rsidP="00F664FA">
      <w:pPr>
        <w:pStyle w:val="BodyText"/>
        <w:spacing w:before="142"/>
        <w:rPr>
          <w:b/>
        </w:rPr>
      </w:pPr>
    </w:p>
    <w:p w14:paraId="393985C5" w14:textId="77777777" w:rsidR="00F664FA" w:rsidRPr="0057713D" w:rsidRDefault="00F664FA" w:rsidP="00F664FA">
      <w:pPr>
        <w:ind w:left="448"/>
        <w:jc w:val="both"/>
        <w:rPr>
          <w:b/>
          <w:sz w:val="24"/>
          <w:szCs w:val="24"/>
        </w:rPr>
      </w:pPr>
      <w:r w:rsidRPr="0057713D">
        <w:rPr>
          <w:b/>
          <w:sz w:val="24"/>
          <w:szCs w:val="24"/>
        </w:rPr>
        <w:t>Determining</w:t>
      </w:r>
      <w:r w:rsidRPr="0057713D">
        <w:rPr>
          <w:b/>
          <w:spacing w:val="-3"/>
          <w:sz w:val="24"/>
          <w:szCs w:val="24"/>
        </w:rPr>
        <w:t xml:space="preserve"> </w:t>
      </w:r>
      <w:r w:rsidRPr="0057713D">
        <w:rPr>
          <w:b/>
          <w:sz w:val="24"/>
          <w:szCs w:val="24"/>
        </w:rPr>
        <w:t>the</w:t>
      </w:r>
      <w:r w:rsidRPr="0057713D">
        <w:rPr>
          <w:b/>
          <w:spacing w:val="-4"/>
          <w:sz w:val="24"/>
          <w:szCs w:val="24"/>
        </w:rPr>
        <w:t xml:space="preserve"> </w:t>
      </w:r>
      <w:r w:rsidRPr="0057713D">
        <w:rPr>
          <w:b/>
          <w:sz w:val="24"/>
          <w:szCs w:val="24"/>
        </w:rPr>
        <w:t>water</w:t>
      </w:r>
      <w:r w:rsidRPr="0057713D">
        <w:rPr>
          <w:b/>
          <w:spacing w:val="-5"/>
          <w:sz w:val="24"/>
          <w:szCs w:val="24"/>
        </w:rPr>
        <w:t xml:space="preserve"> </w:t>
      </w:r>
      <w:r w:rsidRPr="0057713D">
        <w:rPr>
          <w:b/>
          <w:sz w:val="24"/>
          <w:szCs w:val="24"/>
        </w:rPr>
        <w:t>quality</w:t>
      </w:r>
      <w:r w:rsidRPr="0057713D">
        <w:rPr>
          <w:b/>
          <w:spacing w:val="-2"/>
          <w:sz w:val="24"/>
          <w:szCs w:val="24"/>
        </w:rPr>
        <w:t xml:space="preserve"> index:</w:t>
      </w:r>
    </w:p>
    <w:p w14:paraId="6ECDA683" w14:textId="77777777" w:rsidR="00F664FA" w:rsidRPr="0057713D" w:rsidRDefault="00F664FA" w:rsidP="00F664FA">
      <w:pPr>
        <w:pStyle w:val="BodyText"/>
        <w:spacing w:before="135" w:line="360" w:lineRule="auto"/>
        <w:ind w:left="448" w:right="446"/>
        <w:jc w:val="both"/>
      </w:pPr>
      <w:r w:rsidRPr="0057713D">
        <w:t>The Water Quality Index (WQI) is a very useful and efficient method of assessing water quality. The WQI is a very useful tool to provide information about the overall quality of the water,</w:t>
      </w:r>
      <w:r w:rsidRPr="0057713D">
        <w:rPr>
          <w:spacing w:val="-12"/>
        </w:rPr>
        <w:t xml:space="preserve"> </w:t>
      </w:r>
      <w:r w:rsidRPr="0057713D">
        <w:t>as</w:t>
      </w:r>
      <w:r w:rsidRPr="0057713D">
        <w:rPr>
          <w:spacing w:val="-11"/>
        </w:rPr>
        <w:t xml:space="preserve"> </w:t>
      </w:r>
      <w:r w:rsidRPr="0057713D">
        <w:t>water</w:t>
      </w:r>
      <w:r w:rsidRPr="0057713D">
        <w:rPr>
          <w:spacing w:val="-12"/>
        </w:rPr>
        <w:t xml:space="preserve"> </w:t>
      </w:r>
      <w:r w:rsidRPr="0057713D">
        <w:t>quality</w:t>
      </w:r>
      <w:r w:rsidRPr="0057713D">
        <w:rPr>
          <w:spacing w:val="-13"/>
        </w:rPr>
        <w:t xml:space="preserve"> </w:t>
      </w:r>
      <w:r w:rsidRPr="0057713D">
        <w:t>does</w:t>
      </w:r>
      <w:r w:rsidRPr="0057713D">
        <w:rPr>
          <w:spacing w:val="-11"/>
        </w:rPr>
        <w:t xml:space="preserve"> </w:t>
      </w:r>
      <w:r w:rsidRPr="0057713D">
        <w:t>not</w:t>
      </w:r>
      <w:r w:rsidRPr="0057713D">
        <w:rPr>
          <w:spacing w:val="-14"/>
        </w:rPr>
        <w:t xml:space="preserve"> </w:t>
      </w:r>
      <w:r w:rsidRPr="0057713D">
        <w:t>depend</w:t>
      </w:r>
      <w:r w:rsidRPr="0057713D">
        <w:rPr>
          <w:spacing w:val="-13"/>
        </w:rPr>
        <w:t xml:space="preserve"> </w:t>
      </w:r>
      <w:r w:rsidRPr="0057713D">
        <w:t>on</w:t>
      </w:r>
      <w:r w:rsidRPr="0057713D">
        <w:rPr>
          <w:spacing w:val="-13"/>
        </w:rPr>
        <w:t xml:space="preserve"> </w:t>
      </w:r>
      <w:r w:rsidRPr="0057713D">
        <w:t>a</w:t>
      </w:r>
      <w:r w:rsidRPr="0057713D">
        <w:rPr>
          <w:spacing w:val="-14"/>
        </w:rPr>
        <w:t xml:space="preserve"> </w:t>
      </w:r>
      <w:r w:rsidRPr="0057713D">
        <w:t>single</w:t>
      </w:r>
      <w:r w:rsidRPr="0057713D">
        <w:rPr>
          <w:spacing w:val="-14"/>
        </w:rPr>
        <w:t xml:space="preserve"> </w:t>
      </w:r>
      <w:r w:rsidRPr="0057713D">
        <w:t>parameter.</w:t>
      </w:r>
      <w:r w:rsidRPr="0057713D">
        <w:rPr>
          <w:spacing w:val="-12"/>
        </w:rPr>
        <w:t xml:space="preserve"> </w:t>
      </w:r>
      <w:r w:rsidRPr="0057713D">
        <w:t>there</w:t>
      </w:r>
      <w:r w:rsidRPr="0057713D">
        <w:rPr>
          <w:spacing w:val="-14"/>
        </w:rPr>
        <w:t xml:space="preserve"> </w:t>
      </w:r>
      <w:r w:rsidRPr="0057713D">
        <w:t>are</w:t>
      </w:r>
      <w:r w:rsidRPr="0057713D">
        <w:rPr>
          <w:spacing w:val="-9"/>
        </w:rPr>
        <w:t xml:space="preserve"> </w:t>
      </w:r>
      <w:r w:rsidRPr="0057713D">
        <w:t>about</w:t>
      </w:r>
      <w:r w:rsidRPr="0057713D">
        <w:rPr>
          <w:spacing w:val="-14"/>
        </w:rPr>
        <w:t xml:space="preserve"> </w:t>
      </w:r>
      <w:r w:rsidRPr="0057713D">
        <w:t>11</w:t>
      </w:r>
      <w:r w:rsidRPr="0057713D">
        <w:rPr>
          <w:spacing w:val="-13"/>
        </w:rPr>
        <w:t xml:space="preserve"> </w:t>
      </w:r>
      <w:r w:rsidRPr="0057713D">
        <w:t>to</w:t>
      </w:r>
      <w:r w:rsidRPr="0057713D">
        <w:rPr>
          <w:spacing w:val="-13"/>
        </w:rPr>
        <w:t xml:space="preserve"> </w:t>
      </w:r>
      <w:r w:rsidRPr="0057713D">
        <w:t>12</w:t>
      </w:r>
      <w:r w:rsidRPr="0057713D">
        <w:rPr>
          <w:spacing w:val="-8"/>
        </w:rPr>
        <w:t xml:space="preserve"> </w:t>
      </w:r>
      <w:proofErr w:type="spellStart"/>
      <w:r w:rsidRPr="0057713D">
        <w:t>physico</w:t>
      </w:r>
      <w:proofErr w:type="spellEnd"/>
      <w:r w:rsidRPr="0057713D">
        <w:t xml:space="preserve">- chemical parameters that need to be tested for water quality assessment. To determine the suitability of groundwater for irrigation purposes, the WQI is calculated using the following </w:t>
      </w:r>
      <w:r w:rsidRPr="0057713D">
        <w:rPr>
          <w:spacing w:val="-2"/>
        </w:rPr>
        <w:t>formula</w:t>
      </w:r>
    </w:p>
    <w:p w14:paraId="6279E886" w14:textId="77777777" w:rsidR="00F664FA" w:rsidRPr="0057713D" w:rsidRDefault="00F664FA" w:rsidP="00F664FA">
      <w:pPr>
        <w:pStyle w:val="BodyText"/>
        <w:spacing w:line="360" w:lineRule="auto"/>
        <w:jc w:val="both"/>
        <w:sectPr w:rsidR="00F664FA" w:rsidRPr="0057713D">
          <w:pgSz w:w="11910" w:h="16840"/>
          <w:pgMar w:top="1360" w:right="992" w:bottom="280" w:left="992" w:header="720" w:footer="720" w:gutter="0"/>
          <w:cols w:space="720"/>
        </w:sectPr>
      </w:pPr>
    </w:p>
    <w:p w14:paraId="79DA3D1C" w14:textId="77777777" w:rsidR="00F664FA" w:rsidRPr="0057713D" w:rsidRDefault="00F664FA" w:rsidP="00F664FA">
      <w:pPr>
        <w:pStyle w:val="Heading1"/>
        <w:spacing w:before="61"/>
        <w:ind w:left="3155"/>
        <w:jc w:val="left"/>
      </w:pPr>
      <w:r w:rsidRPr="0057713D">
        <w:lastRenderedPageBreak/>
        <w:t>WQI=</w:t>
      </w:r>
      <w:r w:rsidRPr="0057713D">
        <w:rPr>
          <w:spacing w:val="-4"/>
        </w:rPr>
        <w:t xml:space="preserve"> </w:t>
      </w:r>
      <w:r w:rsidRPr="0057713D">
        <w:t>Antilog</w:t>
      </w:r>
      <w:r w:rsidRPr="0057713D">
        <w:rPr>
          <w:spacing w:val="-2"/>
        </w:rPr>
        <w:t xml:space="preserve"> </w:t>
      </w:r>
      <w:r w:rsidRPr="0057713D">
        <w:t>[</w:t>
      </w:r>
      <w:proofErr w:type="spellStart"/>
      <w:r w:rsidRPr="0057713D">
        <w:t>ΣWn</w:t>
      </w:r>
      <w:proofErr w:type="spellEnd"/>
      <w:r w:rsidRPr="0057713D">
        <w:t xml:space="preserve"> n=1</w:t>
      </w:r>
      <w:r w:rsidRPr="0057713D">
        <w:rPr>
          <w:spacing w:val="-2"/>
        </w:rPr>
        <w:t xml:space="preserve"> </w:t>
      </w:r>
      <w:r w:rsidRPr="0057713D">
        <w:t>log10</w:t>
      </w:r>
      <w:r w:rsidRPr="0057713D">
        <w:rPr>
          <w:spacing w:val="-1"/>
        </w:rPr>
        <w:t xml:space="preserve"> </w:t>
      </w:r>
      <w:proofErr w:type="spellStart"/>
      <w:r w:rsidRPr="0057713D">
        <w:rPr>
          <w:spacing w:val="-5"/>
        </w:rPr>
        <w:t>qn</w:t>
      </w:r>
      <w:proofErr w:type="spellEnd"/>
      <w:r w:rsidRPr="0057713D">
        <w:rPr>
          <w:spacing w:val="-5"/>
        </w:rPr>
        <w:t>]</w:t>
      </w:r>
    </w:p>
    <w:p w14:paraId="4467529C" w14:textId="77777777" w:rsidR="00F664FA" w:rsidRPr="0057713D" w:rsidRDefault="00F664FA" w:rsidP="00F664FA">
      <w:pPr>
        <w:pStyle w:val="BodyText"/>
        <w:spacing w:before="139" w:line="360" w:lineRule="auto"/>
        <w:ind w:left="448" w:right="1351"/>
      </w:pPr>
      <w:r w:rsidRPr="0057713D">
        <w:t>here,</w:t>
      </w:r>
      <w:r w:rsidRPr="0057713D">
        <w:rPr>
          <w:spacing w:val="-5"/>
        </w:rPr>
        <w:t xml:space="preserve"> </w:t>
      </w:r>
      <w:r w:rsidRPr="0057713D">
        <w:t>W=</w:t>
      </w:r>
      <w:r w:rsidRPr="0057713D">
        <w:rPr>
          <w:spacing w:val="-5"/>
        </w:rPr>
        <w:t xml:space="preserve"> </w:t>
      </w:r>
      <w:r w:rsidRPr="0057713D">
        <w:t>Weight</w:t>
      </w:r>
      <w:r w:rsidRPr="0057713D">
        <w:rPr>
          <w:spacing w:val="-2"/>
        </w:rPr>
        <w:t xml:space="preserve"> </w:t>
      </w:r>
      <w:r w:rsidRPr="0057713D">
        <w:t>age</w:t>
      </w:r>
      <w:r w:rsidRPr="0057713D">
        <w:rPr>
          <w:spacing w:val="-6"/>
        </w:rPr>
        <w:t xml:space="preserve"> </w:t>
      </w:r>
      <w:r w:rsidRPr="0057713D">
        <w:t>factor</w:t>
      </w:r>
      <w:r w:rsidRPr="0057713D">
        <w:rPr>
          <w:spacing w:val="-5"/>
        </w:rPr>
        <w:t xml:space="preserve"> </w:t>
      </w:r>
      <w:r w:rsidRPr="0057713D">
        <w:t>(W)</w:t>
      </w:r>
      <w:r w:rsidRPr="0057713D">
        <w:rPr>
          <w:spacing w:val="-5"/>
        </w:rPr>
        <w:t xml:space="preserve"> </w:t>
      </w:r>
      <w:r w:rsidRPr="0057713D">
        <w:t>is</w:t>
      </w:r>
      <w:r w:rsidRPr="0057713D">
        <w:rPr>
          <w:spacing w:val="-4"/>
        </w:rPr>
        <w:t xml:space="preserve"> </w:t>
      </w:r>
      <w:r w:rsidRPr="0057713D">
        <w:t>computed</w:t>
      </w:r>
      <w:r w:rsidRPr="0057713D">
        <w:rPr>
          <w:spacing w:val="-5"/>
        </w:rPr>
        <w:t xml:space="preserve"> </w:t>
      </w:r>
      <w:r w:rsidRPr="0057713D">
        <w:t>using</w:t>
      </w:r>
      <w:r w:rsidRPr="0057713D">
        <w:rPr>
          <w:spacing w:val="-1"/>
        </w:rPr>
        <w:t xml:space="preserve"> </w:t>
      </w:r>
      <w:r w:rsidRPr="0057713D">
        <w:t>the</w:t>
      </w:r>
      <w:r w:rsidRPr="0057713D">
        <w:rPr>
          <w:spacing w:val="-6"/>
        </w:rPr>
        <w:t xml:space="preserve"> </w:t>
      </w:r>
      <w:r w:rsidRPr="0057713D">
        <w:t>following</w:t>
      </w:r>
      <w:r w:rsidRPr="0057713D">
        <w:rPr>
          <w:spacing w:val="-5"/>
        </w:rPr>
        <w:t xml:space="preserve"> </w:t>
      </w:r>
      <w:r w:rsidRPr="0057713D">
        <w:t xml:space="preserve">equation, </w:t>
      </w:r>
      <w:proofErr w:type="spellStart"/>
      <w:r w:rsidRPr="0057713D">
        <w:t>Wn</w:t>
      </w:r>
      <w:proofErr w:type="spellEnd"/>
      <w:r w:rsidRPr="0057713D">
        <w:t>=K</w:t>
      </w:r>
      <w:r w:rsidRPr="0057713D">
        <w:rPr>
          <w:b/>
        </w:rPr>
        <w:t>/</w:t>
      </w:r>
      <w:r w:rsidRPr="0057713D">
        <w:t>Sn and K= proportionality constant is derived from,</w:t>
      </w:r>
    </w:p>
    <w:p w14:paraId="4AD8F2D4" w14:textId="77777777" w:rsidR="00F664FA" w:rsidRPr="0057713D" w:rsidRDefault="00F664FA" w:rsidP="00F664FA">
      <w:pPr>
        <w:pStyle w:val="BodyText"/>
        <w:spacing w:line="360" w:lineRule="auto"/>
        <w:ind w:left="448" w:right="672"/>
      </w:pPr>
      <w:r w:rsidRPr="0057713D">
        <w:t>K</w:t>
      </w:r>
      <w:proofErr w:type="gramStart"/>
      <w:r w:rsidRPr="0057713D">
        <w:t>=[</w:t>
      </w:r>
      <w:proofErr w:type="gramEnd"/>
      <w:r w:rsidRPr="0057713D">
        <w:t>1</w:t>
      </w:r>
      <w:r w:rsidRPr="0057713D">
        <w:rPr>
          <w:b/>
        </w:rPr>
        <w:t>/</w:t>
      </w:r>
      <w:r w:rsidRPr="0057713D">
        <w:t>(</w:t>
      </w:r>
      <w:proofErr w:type="spellStart"/>
      <w:r w:rsidRPr="0057713D">
        <w:t>Σn</w:t>
      </w:r>
      <w:proofErr w:type="spellEnd"/>
      <w:r w:rsidRPr="0057713D">
        <w:t>,</w:t>
      </w:r>
      <w:r w:rsidRPr="0057713D">
        <w:rPr>
          <w:spacing w:val="-3"/>
        </w:rPr>
        <w:t xml:space="preserve"> </w:t>
      </w:r>
      <w:r w:rsidRPr="0057713D">
        <w:t>n=1</w:t>
      </w:r>
      <w:r w:rsidRPr="0057713D">
        <w:rPr>
          <w:b/>
        </w:rPr>
        <w:t>1/Si</w:t>
      </w:r>
      <w:r w:rsidRPr="0057713D">
        <w:t>)]</w:t>
      </w:r>
      <w:r w:rsidRPr="0057713D">
        <w:rPr>
          <w:spacing w:val="-3"/>
        </w:rPr>
        <w:t xml:space="preserve"> </w:t>
      </w:r>
      <w:r w:rsidRPr="0057713D">
        <w:t>Sn</w:t>
      </w:r>
      <w:r w:rsidRPr="0057713D">
        <w:rPr>
          <w:spacing w:val="-3"/>
        </w:rPr>
        <w:t xml:space="preserve"> </w:t>
      </w:r>
      <w:r w:rsidRPr="0057713D">
        <w:t>and</w:t>
      </w:r>
      <w:r w:rsidRPr="0057713D">
        <w:rPr>
          <w:spacing w:val="-3"/>
        </w:rPr>
        <w:t xml:space="preserve"> </w:t>
      </w:r>
      <w:r w:rsidRPr="0057713D">
        <w:t>Si</w:t>
      </w:r>
      <w:r w:rsidRPr="0057713D">
        <w:rPr>
          <w:spacing w:val="-5"/>
        </w:rPr>
        <w:t xml:space="preserve"> </w:t>
      </w:r>
      <w:r w:rsidRPr="0057713D">
        <w:t>are</w:t>
      </w:r>
      <w:r w:rsidRPr="0057713D">
        <w:rPr>
          <w:spacing w:val="-4"/>
        </w:rPr>
        <w:t xml:space="preserve"> </w:t>
      </w:r>
      <w:r w:rsidRPr="0057713D">
        <w:t>Indian</w:t>
      </w:r>
      <w:r w:rsidRPr="0057713D">
        <w:rPr>
          <w:spacing w:val="-3"/>
        </w:rPr>
        <w:t xml:space="preserve"> </w:t>
      </w:r>
      <w:r w:rsidRPr="0057713D">
        <w:t>Standard</w:t>
      </w:r>
      <w:r w:rsidRPr="0057713D">
        <w:rPr>
          <w:spacing w:val="-3"/>
        </w:rPr>
        <w:t xml:space="preserve"> </w:t>
      </w:r>
      <w:r w:rsidRPr="0057713D">
        <w:t>values</w:t>
      </w:r>
      <w:r w:rsidRPr="0057713D">
        <w:rPr>
          <w:spacing w:val="-2"/>
        </w:rPr>
        <w:t xml:space="preserve"> </w:t>
      </w:r>
      <w:r w:rsidRPr="0057713D">
        <w:t>of</w:t>
      </w:r>
      <w:r w:rsidRPr="0057713D">
        <w:rPr>
          <w:spacing w:val="-3"/>
        </w:rPr>
        <w:t xml:space="preserve"> </w:t>
      </w:r>
      <w:r w:rsidRPr="0057713D">
        <w:t>the</w:t>
      </w:r>
      <w:r w:rsidRPr="0057713D">
        <w:rPr>
          <w:spacing w:val="-5"/>
        </w:rPr>
        <w:t xml:space="preserve"> </w:t>
      </w:r>
      <w:r w:rsidRPr="0057713D">
        <w:t>water</w:t>
      </w:r>
      <w:r w:rsidRPr="0057713D">
        <w:rPr>
          <w:spacing w:val="-3"/>
        </w:rPr>
        <w:t xml:space="preserve"> </w:t>
      </w:r>
      <w:r w:rsidRPr="0057713D">
        <w:t>quality</w:t>
      </w:r>
      <w:r w:rsidRPr="0057713D">
        <w:rPr>
          <w:spacing w:val="-3"/>
        </w:rPr>
        <w:t xml:space="preserve"> </w:t>
      </w:r>
      <w:r w:rsidRPr="0057713D">
        <w:t>parameter. Quality rating (q) is calculated using the formula,</w:t>
      </w:r>
    </w:p>
    <w:p w14:paraId="7FE885C7" w14:textId="77777777" w:rsidR="00F664FA" w:rsidRPr="0057713D" w:rsidRDefault="00F664FA" w:rsidP="00F664FA">
      <w:pPr>
        <w:pStyle w:val="BodyText"/>
        <w:ind w:left="448"/>
      </w:pPr>
      <w:proofErr w:type="spellStart"/>
      <w:r w:rsidRPr="0057713D">
        <w:t>qni</w:t>
      </w:r>
      <w:proofErr w:type="spellEnd"/>
      <w:r w:rsidRPr="0057713D">
        <w:t>=</w:t>
      </w:r>
      <w:r w:rsidRPr="0057713D">
        <w:rPr>
          <w:spacing w:val="-11"/>
        </w:rPr>
        <w:t xml:space="preserve"> </w:t>
      </w:r>
      <w:r w:rsidRPr="0057713D">
        <w:t>{[(</w:t>
      </w:r>
      <w:proofErr w:type="spellStart"/>
      <w:r w:rsidRPr="0057713D">
        <w:t>Vactual-Videal</w:t>
      </w:r>
      <w:proofErr w:type="spellEnd"/>
      <w:r w:rsidRPr="0057713D">
        <w:t>)/(</w:t>
      </w:r>
      <w:proofErr w:type="spellStart"/>
      <w:r w:rsidRPr="0057713D">
        <w:t>Vstandard-</w:t>
      </w:r>
      <w:r w:rsidRPr="0057713D">
        <w:rPr>
          <w:spacing w:val="-2"/>
        </w:rPr>
        <w:t>Videal</w:t>
      </w:r>
      <w:proofErr w:type="spellEnd"/>
      <w:proofErr w:type="gramStart"/>
      <w:r w:rsidRPr="0057713D">
        <w:rPr>
          <w:spacing w:val="-2"/>
        </w:rPr>
        <w:t>)]*</w:t>
      </w:r>
      <w:proofErr w:type="gramEnd"/>
      <w:r w:rsidRPr="0057713D">
        <w:rPr>
          <w:spacing w:val="-2"/>
        </w:rPr>
        <w:t>100}</w:t>
      </w:r>
    </w:p>
    <w:p w14:paraId="16613089" w14:textId="77777777" w:rsidR="00F664FA" w:rsidRPr="0057713D" w:rsidRDefault="00F664FA" w:rsidP="00F664FA">
      <w:pPr>
        <w:pStyle w:val="BodyText"/>
        <w:spacing w:before="139" w:line="360" w:lineRule="auto"/>
        <w:ind w:left="448" w:right="672"/>
      </w:pPr>
      <w:r w:rsidRPr="0057713D">
        <w:t xml:space="preserve">Where, </w:t>
      </w:r>
      <w:proofErr w:type="spellStart"/>
      <w:r w:rsidRPr="0057713D">
        <w:t>qni</w:t>
      </w:r>
      <w:proofErr w:type="spellEnd"/>
      <w:r w:rsidRPr="0057713D">
        <w:t xml:space="preserve">=Quality rating of </w:t>
      </w:r>
      <w:proofErr w:type="spellStart"/>
      <w:r w:rsidRPr="0057713D">
        <w:t>ith</w:t>
      </w:r>
      <w:proofErr w:type="spellEnd"/>
      <w:r w:rsidRPr="0057713D">
        <w:t xml:space="preserve"> parameter for a total of n water quality parameters </w:t>
      </w:r>
      <w:proofErr w:type="spellStart"/>
      <w:r w:rsidRPr="0057713D">
        <w:t>Vactual</w:t>
      </w:r>
      <w:proofErr w:type="spellEnd"/>
      <w:r w:rsidRPr="0057713D">
        <w:t xml:space="preserve">=Value of the water quality parameter obtained from laboratory analysis </w:t>
      </w:r>
      <w:proofErr w:type="spellStart"/>
      <w:r w:rsidRPr="0057713D">
        <w:t>Videal</w:t>
      </w:r>
      <w:proofErr w:type="spellEnd"/>
      <w:r w:rsidRPr="0057713D">
        <w:t>=Value</w:t>
      </w:r>
      <w:r w:rsidRPr="0057713D">
        <w:rPr>
          <w:spacing w:val="-6"/>
        </w:rPr>
        <w:t xml:space="preserve"> </w:t>
      </w:r>
      <w:r w:rsidRPr="0057713D">
        <w:t>of</w:t>
      </w:r>
      <w:r w:rsidRPr="0057713D">
        <w:rPr>
          <w:spacing w:val="-4"/>
        </w:rPr>
        <w:t xml:space="preserve"> </w:t>
      </w:r>
      <w:r w:rsidRPr="0057713D">
        <w:t>the</w:t>
      </w:r>
      <w:r w:rsidRPr="0057713D">
        <w:rPr>
          <w:spacing w:val="-6"/>
        </w:rPr>
        <w:t xml:space="preserve"> </w:t>
      </w:r>
      <w:r w:rsidRPr="0057713D">
        <w:t>water</w:t>
      </w:r>
      <w:r w:rsidRPr="0057713D">
        <w:rPr>
          <w:spacing w:val="-4"/>
        </w:rPr>
        <w:t xml:space="preserve"> </w:t>
      </w:r>
      <w:r w:rsidRPr="0057713D">
        <w:t>quality</w:t>
      </w:r>
      <w:r w:rsidRPr="0057713D">
        <w:rPr>
          <w:spacing w:val="-4"/>
        </w:rPr>
        <w:t xml:space="preserve"> </w:t>
      </w:r>
      <w:r w:rsidRPr="0057713D">
        <w:t>parameter</w:t>
      </w:r>
      <w:r w:rsidRPr="0057713D">
        <w:rPr>
          <w:spacing w:val="-4"/>
        </w:rPr>
        <w:t xml:space="preserve"> </w:t>
      </w:r>
      <w:r w:rsidRPr="0057713D">
        <w:t>can</w:t>
      </w:r>
      <w:r w:rsidRPr="0057713D">
        <w:rPr>
          <w:spacing w:val="-4"/>
        </w:rPr>
        <w:t xml:space="preserve"> </w:t>
      </w:r>
      <w:r w:rsidRPr="0057713D">
        <w:t>be</w:t>
      </w:r>
      <w:r w:rsidRPr="0057713D">
        <w:rPr>
          <w:spacing w:val="-1"/>
        </w:rPr>
        <w:t xml:space="preserve"> </w:t>
      </w:r>
      <w:r w:rsidRPr="0057713D">
        <w:t>obtained</w:t>
      </w:r>
      <w:r w:rsidRPr="0057713D">
        <w:rPr>
          <w:spacing w:val="-4"/>
        </w:rPr>
        <w:t xml:space="preserve"> </w:t>
      </w:r>
      <w:r w:rsidRPr="0057713D">
        <w:t>from</w:t>
      </w:r>
      <w:r w:rsidRPr="0057713D">
        <w:rPr>
          <w:spacing w:val="-6"/>
        </w:rPr>
        <w:t xml:space="preserve"> </w:t>
      </w:r>
      <w:r w:rsidRPr="0057713D">
        <w:t>the</w:t>
      </w:r>
      <w:r w:rsidRPr="0057713D">
        <w:rPr>
          <w:spacing w:val="-6"/>
        </w:rPr>
        <w:t xml:space="preserve"> </w:t>
      </w:r>
      <w:r w:rsidRPr="0057713D">
        <w:t>standard</w:t>
      </w:r>
      <w:r w:rsidRPr="0057713D">
        <w:rPr>
          <w:spacing w:val="-4"/>
        </w:rPr>
        <w:t xml:space="preserve"> </w:t>
      </w:r>
      <w:r w:rsidRPr="0057713D">
        <w:t xml:space="preserve">tables </w:t>
      </w:r>
      <w:proofErr w:type="spellStart"/>
      <w:r w:rsidRPr="0057713D">
        <w:t>Videal</w:t>
      </w:r>
      <w:proofErr w:type="spellEnd"/>
      <w:r w:rsidRPr="0057713D">
        <w:t xml:space="preserve"> for </w:t>
      </w:r>
      <w:proofErr w:type="spellStart"/>
      <w:r w:rsidRPr="0057713D">
        <w:t>ph</w:t>
      </w:r>
      <w:proofErr w:type="spellEnd"/>
      <w:r w:rsidRPr="0057713D">
        <w:t>=7 and for other parameters it is equivalent to zero.</w:t>
      </w:r>
    </w:p>
    <w:p w14:paraId="298FBA62" w14:textId="77777777" w:rsidR="00F664FA" w:rsidRPr="0057713D" w:rsidRDefault="00F664FA" w:rsidP="00F664FA">
      <w:pPr>
        <w:pStyle w:val="BodyText"/>
        <w:spacing w:line="276" w:lineRule="exact"/>
        <w:ind w:left="448"/>
      </w:pPr>
      <w:proofErr w:type="spellStart"/>
      <w:r w:rsidRPr="0057713D">
        <w:t>Vstandard</w:t>
      </w:r>
      <w:proofErr w:type="spellEnd"/>
      <w:r w:rsidRPr="0057713D">
        <w:rPr>
          <w:spacing w:val="-2"/>
        </w:rPr>
        <w:t xml:space="preserve"> </w:t>
      </w:r>
      <w:r w:rsidRPr="0057713D">
        <w:t>=</w:t>
      </w:r>
      <w:r w:rsidRPr="0057713D">
        <w:rPr>
          <w:spacing w:val="-2"/>
        </w:rPr>
        <w:t xml:space="preserve"> </w:t>
      </w:r>
      <w:r w:rsidRPr="0057713D">
        <w:t>BIS</w:t>
      </w:r>
      <w:r w:rsidRPr="0057713D">
        <w:rPr>
          <w:spacing w:val="-2"/>
        </w:rPr>
        <w:t xml:space="preserve"> </w:t>
      </w:r>
      <w:r w:rsidRPr="0057713D">
        <w:t>standard</w:t>
      </w:r>
      <w:r w:rsidRPr="0057713D">
        <w:rPr>
          <w:spacing w:val="-2"/>
        </w:rPr>
        <w:t xml:space="preserve"> </w:t>
      </w:r>
      <w:r w:rsidRPr="0057713D">
        <w:t>of</w:t>
      </w:r>
      <w:r w:rsidRPr="0057713D">
        <w:rPr>
          <w:spacing w:val="-1"/>
        </w:rPr>
        <w:t xml:space="preserve"> </w:t>
      </w:r>
      <w:r w:rsidRPr="0057713D">
        <w:t>the</w:t>
      </w:r>
      <w:r w:rsidRPr="0057713D">
        <w:rPr>
          <w:spacing w:val="-4"/>
        </w:rPr>
        <w:t xml:space="preserve"> </w:t>
      </w:r>
      <w:r w:rsidRPr="0057713D">
        <w:t>water</w:t>
      </w:r>
      <w:r w:rsidRPr="0057713D">
        <w:rPr>
          <w:spacing w:val="-2"/>
        </w:rPr>
        <w:t xml:space="preserve"> </w:t>
      </w:r>
      <w:r w:rsidRPr="0057713D">
        <w:t>quality</w:t>
      </w:r>
      <w:r w:rsidRPr="0057713D">
        <w:rPr>
          <w:spacing w:val="-1"/>
        </w:rPr>
        <w:t xml:space="preserve"> </w:t>
      </w:r>
      <w:r w:rsidRPr="0057713D">
        <w:rPr>
          <w:spacing w:val="-2"/>
        </w:rPr>
        <w:t>parameter.</w:t>
      </w:r>
    </w:p>
    <w:p w14:paraId="09EE0770" w14:textId="77777777" w:rsidR="00F664FA" w:rsidRPr="0057713D" w:rsidRDefault="00F664FA" w:rsidP="00F664FA">
      <w:pPr>
        <w:pStyle w:val="BodyText"/>
        <w:spacing w:before="48"/>
      </w:pPr>
    </w:p>
    <w:p w14:paraId="0BA01242" w14:textId="77777777" w:rsidR="00F664FA" w:rsidRPr="0057713D" w:rsidRDefault="007A01A0" w:rsidP="00F664FA">
      <w:pPr>
        <w:ind w:left="67" w:right="68"/>
        <w:jc w:val="center"/>
        <w:rPr>
          <w:b/>
          <w:sz w:val="24"/>
          <w:szCs w:val="24"/>
        </w:rPr>
      </w:pPr>
      <w:r w:rsidRPr="0057713D">
        <w:rPr>
          <w:b/>
          <w:sz w:val="24"/>
          <w:szCs w:val="24"/>
        </w:rPr>
        <w:t>Table</w:t>
      </w:r>
      <w:r w:rsidR="00F664FA" w:rsidRPr="0057713D">
        <w:rPr>
          <w:b/>
          <w:spacing w:val="-1"/>
          <w:sz w:val="24"/>
          <w:szCs w:val="24"/>
        </w:rPr>
        <w:t xml:space="preserve"> </w:t>
      </w:r>
      <w:r w:rsidR="00F664FA" w:rsidRPr="0057713D">
        <w:rPr>
          <w:b/>
          <w:sz w:val="24"/>
          <w:szCs w:val="24"/>
        </w:rPr>
        <w:t>2</w:t>
      </w:r>
      <w:r w:rsidRPr="0057713D">
        <w:rPr>
          <w:b/>
          <w:sz w:val="24"/>
          <w:szCs w:val="24"/>
        </w:rPr>
        <w:t>:</w:t>
      </w:r>
      <w:r w:rsidR="00F664FA" w:rsidRPr="0057713D">
        <w:rPr>
          <w:b/>
          <w:spacing w:val="-1"/>
          <w:sz w:val="24"/>
          <w:szCs w:val="24"/>
        </w:rPr>
        <w:t xml:space="preserve"> </w:t>
      </w:r>
      <w:r w:rsidR="00F664FA" w:rsidRPr="0057713D">
        <w:rPr>
          <w:b/>
          <w:sz w:val="24"/>
          <w:szCs w:val="24"/>
        </w:rPr>
        <w:t>Water</w:t>
      </w:r>
      <w:r w:rsidR="00F664FA" w:rsidRPr="0057713D">
        <w:rPr>
          <w:b/>
          <w:spacing w:val="-3"/>
          <w:sz w:val="24"/>
          <w:szCs w:val="24"/>
        </w:rPr>
        <w:t xml:space="preserve"> </w:t>
      </w:r>
      <w:r w:rsidR="00F664FA" w:rsidRPr="0057713D">
        <w:rPr>
          <w:b/>
          <w:sz w:val="24"/>
          <w:szCs w:val="24"/>
        </w:rPr>
        <w:t>Quality</w:t>
      </w:r>
      <w:r w:rsidR="00F664FA" w:rsidRPr="0057713D">
        <w:rPr>
          <w:b/>
          <w:spacing w:val="-1"/>
          <w:sz w:val="24"/>
          <w:szCs w:val="24"/>
        </w:rPr>
        <w:t xml:space="preserve"> </w:t>
      </w:r>
      <w:r w:rsidR="00F664FA" w:rsidRPr="0057713D">
        <w:rPr>
          <w:b/>
          <w:sz w:val="24"/>
          <w:szCs w:val="24"/>
        </w:rPr>
        <w:t>Parameter,</w:t>
      </w:r>
      <w:r w:rsidR="00F664FA" w:rsidRPr="0057713D">
        <w:rPr>
          <w:b/>
          <w:spacing w:val="-1"/>
          <w:sz w:val="24"/>
          <w:szCs w:val="24"/>
        </w:rPr>
        <w:t xml:space="preserve"> </w:t>
      </w:r>
      <w:r w:rsidR="00F664FA" w:rsidRPr="0057713D">
        <w:rPr>
          <w:b/>
          <w:sz w:val="24"/>
          <w:szCs w:val="24"/>
        </w:rPr>
        <w:t>Their</w:t>
      </w:r>
      <w:r w:rsidR="00F664FA" w:rsidRPr="0057713D">
        <w:rPr>
          <w:b/>
          <w:spacing w:val="-3"/>
          <w:sz w:val="24"/>
          <w:szCs w:val="24"/>
        </w:rPr>
        <w:t xml:space="preserve"> </w:t>
      </w:r>
      <w:r w:rsidR="00F664FA" w:rsidRPr="0057713D">
        <w:rPr>
          <w:b/>
          <w:sz w:val="24"/>
          <w:szCs w:val="24"/>
        </w:rPr>
        <w:t>BIS Standards,</w:t>
      </w:r>
      <w:r w:rsidR="00F664FA" w:rsidRPr="0057713D">
        <w:rPr>
          <w:b/>
          <w:spacing w:val="-1"/>
          <w:sz w:val="24"/>
          <w:szCs w:val="24"/>
        </w:rPr>
        <w:t xml:space="preserve"> </w:t>
      </w:r>
      <w:r w:rsidR="00F664FA" w:rsidRPr="0057713D">
        <w:rPr>
          <w:b/>
          <w:sz w:val="24"/>
          <w:szCs w:val="24"/>
        </w:rPr>
        <w:t xml:space="preserve">and </w:t>
      </w:r>
      <w:r w:rsidR="00F664FA" w:rsidRPr="0057713D">
        <w:rPr>
          <w:b/>
          <w:spacing w:val="-2"/>
          <w:sz w:val="24"/>
          <w:szCs w:val="24"/>
        </w:rPr>
        <w:t>Weightages</w:t>
      </w:r>
    </w:p>
    <w:p w14:paraId="16E914CB" w14:textId="77777777" w:rsidR="00F664FA" w:rsidRPr="0057713D" w:rsidRDefault="00F664FA" w:rsidP="00F664FA">
      <w:pPr>
        <w:pStyle w:val="BodyText"/>
        <w:spacing w:before="1"/>
        <w:rPr>
          <w:b/>
        </w:rPr>
      </w:pPr>
    </w:p>
    <w:tbl>
      <w:tblPr>
        <w:tblW w:w="0" w:type="auto"/>
        <w:tblInd w:w="13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47"/>
        <w:gridCol w:w="1996"/>
        <w:gridCol w:w="1805"/>
      </w:tblGrid>
      <w:tr w:rsidR="00F664FA" w:rsidRPr="0057713D" w14:paraId="09701D0B" w14:textId="77777777" w:rsidTr="00506A5F">
        <w:trPr>
          <w:trHeight w:val="415"/>
        </w:trPr>
        <w:tc>
          <w:tcPr>
            <w:tcW w:w="3447" w:type="dxa"/>
          </w:tcPr>
          <w:p w14:paraId="06CF66AC" w14:textId="77777777" w:rsidR="00F664FA" w:rsidRPr="0057713D" w:rsidRDefault="00F664FA" w:rsidP="00506A5F">
            <w:pPr>
              <w:pStyle w:val="TableParagraph"/>
              <w:spacing w:line="240" w:lineRule="auto"/>
              <w:ind w:left="1125"/>
              <w:jc w:val="left"/>
              <w:rPr>
                <w:b/>
                <w:sz w:val="24"/>
                <w:szCs w:val="24"/>
              </w:rPr>
            </w:pPr>
            <w:r w:rsidRPr="0057713D">
              <w:rPr>
                <w:b/>
                <w:spacing w:val="-2"/>
                <w:sz w:val="24"/>
                <w:szCs w:val="24"/>
              </w:rPr>
              <w:t>Parameter</w:t>
            </w:r>
          </w:p>
        </w:tc>
        <w:tc>
          <w:tcPr>
            <w:tcW w:w="1996" w:type="dxa"/>
          </w:tcPr>
          <w:p w14:paraId="5DA28D6E" w14:textId="77777777" w:rsidR="00F664FA" w:rsidRPr="0057713D" w:rsidRDefault="00F664FA" w:rsidP="00506A5F">
            <w:pPr>
              <w:pStyle w:val="TableParagraph"/>
              <w:spacing w:line="240" w:lineRule="auto"/>
              <w:ind w:left="23" w:right="10"/>
              <w:rPr>
                <w:b/>
                <w:sz w:val="24"/>
                <w:szCs w:val="24"/>
              </w:rPr>
            </w:pPr>
            <w:r w:rsidRPr="0057713D">
              <w:rPr>
                <w:b/>
                <w:spacing w:val="-2"/>
                <w:sz w:val="24"/>
                <w:szCs w:val="24"/>
              </w:rPr>
              <w:t>Standard</w:t>
            </w:r>
            <w:r w:rsidRPr="0057713D">
              <w:rPr>
                <w:b/>
                <w:spacing w:val="1"/>
                <w:sz w:val="24"/>
                <w:szCs w:val="24"/>
              </w:rPr>
              <w:t xml:space="preserve"> </w:t>
            </w:r>
            <w:r w:rsidRPr="0057713D">
              <w:rPr>
                <w:b/>
                <w:spacing w:val="-2"/>
                <w:sz w:val="24"/>
                <w:szCs w:val="24"/>
              </w:rPr>
              <w:t>(S</w:t>
            </w:r>
            <w:r w:rsidRPr="0057713D">
              <w:rPr>
                <w:b/>
                <w:spacing w:val="-2"/>
                <w:sz w:val="24"/>
                <w:szCs w:val="24"/>
                <w:vertAlign w:val="subscript"/>
              </w:rPr>
              <w:t>n</w:t>
            </w:r>
            <w:r w:rsidRPr="0057713D">
              <w:rPr>
                <w:b/>
                <w:spacing w:val="-12"/>
                <w:sz w:val="24"/>
                <w:szCs w:val="24"/>
              </w:rPr>
              <w:t xml:space="preserve"> </w:t>
            </w:r>
            <w:r w:rsidRPr="0057713D">
              <w:rPr>
                <w:b/>
                <w:spacing w:val="-4"/>
                <w:sz w:val="24"/>
                <w:szCs w:val="24"/>
              </w:rPr>
              <w:t>&amp;S</w:t>
            </w:r>
            <w:r w:rsidRPr="0057713D">
              <w:rPr>
                <w:b/>
                <w:spacing w:val="-4"/>
                <w:sz w:val="24"/>
                <w:szCs w:val="24"/>
                <w:vertAlign w:val="subscript"/>
              </w:rPr>
              <w:t>i</w:t>
            </w:r>
            <w:r w:rsidRPr="0057713D">
              <w:rPr>
                <w:b/>
                <w:spacing w:val="-4"/>
                <w:sz w:val="24"/>
                <w:szCs w:val="24"/>
              </w:rPr>
              <w:t>)</w:t>
            </w:r>
          </w:p>
        </w:tc>
        <w:tc>
          <w:tcPr>
            <w:tcW w:w="1805" w:type="dxa"/>
          </w:tcPr>
          <w:p w14:paraId="40189099" w14:textId="77777777" w:rsidR="00F664FA" w:rsidRPr="0057713D" w:rsidRDefault="00F664FA" w:rsidP="00506A5F">
            <w:pPr>
              <w:pStyle w:val="TableParagraph"/>
              <w:spacing w:line="240" w:lineRule="auto"/>
              <w:ind w:left="24"/>
              <w:rPr>
                <w:b/>
                <w:sz w:val="24"/>
                <w:szCs w:val="24"/>
              </w:rPr>
            </w:pPr>
            <w:r w:rsidRPr="0057713D">
              <w:rPr>
                <w:b/>
                <w:spacing w:val="-2"/>
                <w:sz w:val="24"/>
                <w:szCs w:val="24"/>
              </w:rPr>
              <w:t>Weightage</w:t>
            </w:r>
            <w:r w:rsidRPr="0057713D">
              <w:rPr>
                <w:b/>
                <w:spacing w:val="-4"/>
                <w:sz w:val="24"/>
                <w:szCs w:val="24"/>
              </w:rPr>
              <w:t xml:space="preserve"> (</w:t>
            </w:r>
            <w:proofErr w:type="spellStart"/>
            <w:r w:rsidRPr="0057713D">
              <w:rPr>
                <w:b/>
                <w:spacing w:val="-4"/>
                <w:sz w:val="24"/>
                <w:szCs w:val="24"/>
              </w:rPr>
              <w:t>W</w:t>
            </w:r>
            <w:r w:rsidRPr="0057713D">
              <w:rPr>
                <w:b/>
                <w:spacing w:val="-4"/>
                <w:sz w:val="24"/>
                <w:szCs w:val="24"/>
                <w:vertAlign w:val="subscript"/>
              </w:rPr>
              <w:t>n</w:t>
            </w:r>
            <w:proofErr w:type="spellEnd"/>
            <w:r w:rsidRPr="0057713D">
              <w:rPr>
                <w:b/>
                <w:spacing w:val="-4"/>
                <w:sz w:val="24"/>
                <w:szCs w:val="24"/>
              </w:rPr>
              <w:t>)</w:t>
            </w:r>
          </w:p>
        </w:tc>
      </w:tr>
      <w:tr w:rsidR="00F664FA" w:rsidRPr="0057713D" w14:paraId="22E2FA8C" w14:textId="77777777" w:rsidTr="00506A5F">
        <w:trPr>
          <w:trHeight w:val="415"/>
        </w:trPr>
        <w:tc>
          <w:tcPr>
            <w:tcW w:w="3447" w:type="dxa"/>
          </w:tcPr>
          <w:p w14:paraId="2D16F235" w14:textId="77777777" w:rsidR="00F664FA" w:rsidRPr="0057713D" w:rsidRDefault="00F664FA" w:rsidP="00506A5F">
            <w:pPr>
              <w:pStyle w:val="TableParagraph"/>
              <w:spacing w:line="240" w:lineRule="auto"/>
              <w:ind w:left="115"/>
              <w:jc w:val="left"/>
              <w:rPr>
                <w:b/>
                <w:sz w:val="24"/>
                <w:szCs w:val="24"/>
              </w:rPr>
            </w:pPr>
            <w:r w:rsidRPr="0057713D">
              <w:rPr>
                <w:b/>
                <w:spacing w:val="-5"/>
                <w:sz w:val="24"/>
                <w:szCs w:val="24"/>
              </w:rPr>
              <w:t>pH</w:t>
            </w:r>
          </w:p>
        </w:tc>
        <w:tc>
          <w:tcPr>
            <w:tcW w:w="1996" w:type="dxa"/>
          </w:tcPr>
          <w:p w14:paraId="6456B278" w14:textId="77777777" w:rsidR="00F664FA" w:rsidRPr="0057713D" w:rsidRDefault="00F664FA" w:rsidP="00506A5F">
            <w:pPr>
              <w:pStyle w:val="TableParagraph"/>
              <w:spacing w:line="240" w:lineRule="auto"/>
              <w:ind w:left="23" w:right="9"/>
              <w:rPr>
                <w:sz w:val="24"/>
                <w:szCs w:val="24"/>
              </w:rPr>
            </w:pPr>
            <w:r w:rsidRPr="0057713D">
              <w:rPr>
                <w:spacing w:val="-2"/>
                <w:sz w:val="24"/>
                <w:szCs w:val="24"/>
              </w:rPr>
              <w:t>7.0000</w:t>
            </w:r>
          </w:p>
        </w:tc>
        <w:tc>
          <w:tcPr>
            <w:tcW w:w="1805" w:type="dxa"/>
          </w:tcPr>
          <w:p w14:paraId="6D098FEA"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113160575</w:t>
            </w:r>
          </w:p>
        </w:tc>
      </w:tr>
      <w:tr w:rsidR="00F664FA" w:rsidRPr="0057713D" w14:paraId="53AE5267" w14:textId="77777777" w:rsidTr="00506A5F">
        <w:trPr>
          <w:trHeight w:val="415"/>
        </w:trPr>
        <w:tc>
          <w:tcPr>
            <w:tcW w:w="3447" w:type="dxa"/>
          </w:tcPr>
          <w:p w14:paraId="78B28E1E" w14:textId="77777777" w:rsidR="00F664FA" w:rsidRPr="0057713D" w:rsidRDefault="00F664FA" w:rsidP="00506A5F">
            <w:pPr>
              <w:pStyle w:val="TableParagraph"/>
              <w:spacing w:line="240" w:lineRule="auto"/>
              <w:ind w:left="115"/>
              <w:jc w:val="left"/>
              <w:rPr>
                <w:b/>
                <w:sz w:val="24"/>
                <w:szCs w:val="24"/>
              </w:rPr>
            </w:pPr>
            <w:r w:rsidRPr="0057713D">
              <w:rPr>
                <w:b/>
                <w:sz w:val="24"/>
                <w:szCs w:val="24"/>
              </w:rPr>
              <w:t>TDS</w:t>
            </w:r>
            <w:r w:rsidRPr="0057713D">
              <w:rPr>
                <w:b/>
                <w:spacing w:val="2"/>
                <w:sz w:val="24"/>
                <w:szCs w:val="24"/>
              </w:rPr>
              <w:t xml:space="preserve"> </w:t>
            </w:r>
            <w:r w:rsidRPr="0057713D">
              <w:rPr>
                <w:b/>
                <w:sz w:val="24"/>
                <w:szCs w:val="24"/>
              </w:rPr>
              <w:t>(mg</w:t>
            </w:r>
            <w:r w:rsidRPr="0057713D">
              <w:rPr>
                <w:b/>
                <w:spacing w:val="1"/>
                <w:sz w:val="24"/>
                <w:szCs w:val="24"/>
              </w:rPr>
              <w:t xml:space="preserve"> </w:t>
            </w:r>
            <w:r w:rsidRPr="0057713D">
              <w:rPr>
                <w:b/>
                <w:sz w:val="24"/>
                <w:szCs w:val="24"/>
              </w:rPr>
              <w:t>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996" w:type="dxa"/>
          </w:tcPr>
          <w:p w14:paraId="75031D1D" w14:textId="77777777" w:rsidR="00F664FA" w:rsidRPr="0057713D" w:rsidRDefault="00F664FA" w:rsidP="00506A5F">
            <w:pPr>
              <w:pStyle w:val="TableParagraph"/>
              <w:spacing w:line="240" w:lineRule="auto"/>
              <w:ind w:left="23" w:right="10"/>
              <w:rPr>
                <w:sz w:val="24"/>
                <w:szCs w:val="24"/>
              </w:rPr>
            </w:pPr>
            <w:r w:rsidRPr="0057713D">
              <w:rPr>
                <w:spacing w:val="-2"/>
                <w:sz w:val="24"/>
                <w:szCs w:val="24"/>
              </w:rPr>
              <w:t>500.0000</w:t>
            </w:r>
          </w:p>
        </w:tc>
        <w:tc>
          <w:tcPr>
            <w:tcW w:w="1805" w:type="dxa"/>
          </w:tcPr>
          <w:p w14:paraId="1380EA6F"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001584248</w:t>
            </w:r>
          </w:p>
        </w:tc>
      </w:tr>
      <w:tr w:rsidR="00F664FA" w:rsidRPr="0057713D" w14:paraId="51E0E57E" w14:textId="77777777" w:rsidTr="00506A5F">
        <w:trPr>
          <w:trHeight w:val="410"/>
        </w:trPr>
        <w:tc>
          <w:tcPr>
            <w:tcW w:w="3447" w:type="dxa"/>
          </w:tcPr>
          <w:p w14:paraId="619C2E74" w14:textId="77777777" w:rsidR="00F664FA" w:rsidRPr="0057713D" w:rsidRDefault="00F664FA" w:rsidP="00506A5F">
            <w:pPr>
              <w:pStyle w:val="TableParagraph"/>
              <w:spacing w:line="240" w:lineRule="auto"/>
              <w:ind w:left="115"/>
              <w:jc w:val="left"/>
              <w:rPr>
                <w:b/>
                <w:sz w:val="24"/>
                <w:szCs w:val="24"/>
              </w:rPr>
            </w:pPr>
            <w:r w:rsidRPr="0057713D">
              <w:rPr>
                <w:b/>
                <w:sz w:val="24"/>
                <w:szCs w:val="24"/>
              </w:rPr>
              <w:t>TH</w:t>
            </w:r>
            <w:r w:rsidRPr="0057713D">
              <w:rPr>
                <w:b/>
                <w:spacing w:val="-2"/>
                <w:sz w:val="24"/>
                <w:szCs w:val="24"/>
              </w:rPr>
              <w:t xml:space="preserve"> </w:t>
            </w:r>
            <w:r w:rsidRPr="0057713D">
              <w:rPr>
                <w:b/>
                <w:sz w:val="24"/>
                <w:szCs w:val="24"/>
              </w:rPr>
              <w:t>(mg</w:t>
            </w:r>
            <w:r w:rsidRPr="0057713D">
              <w:rPr>
                <w:b/>
                <w:spacing w:val="1"/>
                <w:sz w:val="24"/>
                <w:szCs w:val="24"/>
              </w:rPr>
              <w:t xml:space="preserve"> </w:t>
            </w:r>
            <w:r w:rsidRPr="0057713D">
              <w:rPr>
                <w:b/>
                <w:sz w:val="24"/>
                <w:szCs w:val="24"/>
              </w:rPr>
              <w:t>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996" w:type="dxa"/>
          </w:tcPr>
          <w:p w14:paraId="3FAF0DB4" w14:textId="77777777" w:rsidR="00F664FA" w:rsidRPr="0057713D" w:rsidRDefault="00F664FA" w:rsidP="00506A5F">
            <w:pPr>
              <w:pStyle w:val="TableParagraph"/>
              <w:spacing w:line="240" w:lineRule="auto"/>
              <w:ind w:left="23"/>
              <w:rPr>
                <w:sz w:val="24"/>
                <w:szCs w:val="24"/>
              </w:rPr>
            </w:pPr>
            <w:r w:rsidRPr="0057713D">
              <w:rPr>
                <w:spacing w:val="-2"/>
                <w:sz w:val="24"/>
                <w:szCs w:val="24"/>
              </w:rPr>
              <w:t>300.0000</w:t>
            </w:r>
          </w:p>
        </w:tc>
        <w:tc>
          <w:tcPr>
            <w:tcW w:w="1805" w:type="dxa"/>
          </w:tcPr>
          <w:p w14:paraId="39AD8C01"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002640413</w:t>
            </w:r>
          </w:p>
        </w:tc>
      </w:tr>
      <w:tr w:rsidR="00F664FA" w:rsidRPr="0057713D" w14:paraId="27E952E8" w14:textId="77777777" w:rsidTr="00506A5F">
        <w:trPr>
          <w:trHeight w:val="415"/>
        </w:trPr>
        <w:tc>
          <w:tcPr>
            <w:tcW w:w="3447" w:type="dxa"/>
          </w:tcPr>
          <w:p w14:paraId="3BD0F887" w14:textId="77777777" w:rsidR="00F664FA" w:rsidRPr="0057713D" w:rsidRDefault="00F664FA" w:rsidP="00506A5F">
            <w:pPr>
              <w:pStyle w:val="TableParagraph"/>
              <w:spacing w:line="240" w:lineRule="auto"/>
              <w:ind w:left="115"/>
              <w:jc w:val="left"/>
              <w:rPr>
                <w:b/>
                <w:sz w:val="24"/>
                <w:szCs w:val="24"/>
              </w:rPr>
            </w:pPr>
            <w:r w:rsidRPr="0057713D">
              <w:rPr>
                <w:b/>
                <w:sz w:val="24"/>
                <w:szCs w:val="24"/>
              </w:rPr>
              <w:t>Ca</w:t>
            </w:r>
            <w:r w:rsidRPr="0057713D">
              <w:rPr>
                <w:b/>
                <w:spacing w:val="1"/>
                <w:sz w:val="24"/>
                <w:szCs w:val="24"/>
              </w:rPr>
              <w:t xml:space="preserve"> </w:t>
            </w:r>
            <w:r w:rsidRPr="0057713D">
              <w:rPr>
                <w:b/>
                <w:sz w:val="24"/>
                <w:szCs w:val="24"/>
              </w:rPr>
              <w:t>(mg</w:t>
            </w:r>
            <w:r w:rsidRPr="0057713D">
              <w:rPr>
                <w:b/>
                <w:spacing w:val="1"/>
                <w:sz w:val="24"/>
                <w:szCs w:val="24"/>
              </w:rPr>
              <w:t xml:space="preserve"> </w:t>
            </w:r>
            <w:r w:rsidRPr="0057713D">
              <w:rPr>
                <w:b/>
                <w:sz w:val="24"/>
                <w:szCs w:val="24"/>
              </w:rPr>
              <w:t>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996" w:type="dxa"/>
          </w:tcPr>
          <w:p w14:paraId="5ADB2025" w14:textId="77777777" w:rsidR="00F664FA" w:rsidRPr="0057713D" w:rsidRDefault="00F664FA" w:rsidP="00506A5F">
            <w:pPr>
              <w:pStyle w:val="TableParagraph"/>
              <w:spacing w:line="240" w:lineRule="auto"/>
              <w:ind w:left="23"/>
              <w:rPr>
                <w:sz w:val="24"/>
                <w:szCs w:val="24"/>
              </w:rPr>
            </w:pPr>
            <w:r w:rsidRPr="0057713D">
              <w:rPr>
                <w:spacing w:val="-2"/>
                <w:sz w:val="24"/>
                <w:szCs w:val="24"/>
              </w:rPr>
              <w:t>75.0000</w:t>
            </w:r>
          </w:p>
        </w:tc>
        <w:tc>
          <w:tcPr>
            <w:tcW w:w="1805" w:type="dxa"/>
          </w:tcPr>
          <w:p w14:paraId="236D01C3"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010561654</w:t>
            </w:r>
          </w:p>
        </w:tc>
      </w:tr>
      <w:tr w:rsidR="00F664FA" w:rsidRPr="0057713D" w14:paraId="4D54700F" w14:textId="77777777" w:rsidTr="00506A5F">
        <w:trPr>
          <w:trHeight w:val="415"/>
        </w:trPr>
        <w:tc>
          <w:tcPr>
            <w:tcW w:w="3447" w:type="dxa"/>
          </w:tcPr>
          <w:p w14:paraId="3D1E698B" w14:textId="77777777" w:rsidR="00F664FA" w:rsidRPr="0057713D" w:rsidRDefault="00F664FA" w:rsidP="00506A5F">
            <w:pPr>
              <w:pStyle w:val="TableParagraph"/>
              <w:spacing w:line="240" w:lineRule="auto"/>
              <w:ind w:left="115"/>
              <w:jc w:val="left"/>
              <w:rPr>
                <w:b/>
                <w:sz w:val="24"/>
                <w:szCs w:val="24"/>
              </w:rPr>
            </w:pPr>
            <w:r w:rsidRPr="0057713D">
              <w:rPr>
                <w:b/>
                <w:sz w:val="24"/>
                <w:szCs w:val="24"/>
              </w:rPr>
              <w:t>Mg</w:t>
            </w:r>
            <w:r w:rsidRPr="0057713D">
              <w:rPr>
                <w:b/>
                <w:spacing w:val="-3"/>
                <w:sz w:val="24"/>
                <w:szCs w:val="24"/>
              </w:rPr>
              <w:t xml:space="preserve"> </w:t>
            </w:r>
            <w:r w:rsidRPr="0057713D">
              <w:rPr>
                <w:b/>
                <w:sz w:val="24"/>
                <w:szCs w:val="24"/>
              </w:rPr>
              <w:t>(mg 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996" w:type="dxa"/>
          </w:tcPr>
          <w:p w14:paraId="52C3DC7A" w14:textId="77777777" w:rsidR="00F664FA" w:rsidRPr="0057713D" w:rsidRDefault="00F664FA" w:rsidP="00506A5F">
            <w:pPr>
              <w:pStyle w:val="TableParagraph"/>
              <w:spacing w:line="240" w:lineRule="auto"/>
              <w:ind w:left="23"/>
              <w:rPr>
                <w:sz w:val="24"/>
                <w:szCs w:val="24"/>
              </w:rPr>
            </w:pPr>
            <w:r w:rsidRPr="0057713D">
              <w:rPr>
                <w:spacing w:val="-2"/>
                <w:sz w:val="24"/>
                <w:szCs w:val="24"/>
              </w:rPr>
              <w:t>30.0000</w:t>
            </w:r>
          </w:p>
        </w:tc>
        <w:tc>
          <w:tcPr>
            <w:tcW w:w="1805" w:type="dxa"/>
          </w:tcPr>
          <w:p w14:paraId="3EEE0C23"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026404134</w:t>
            </w:r>
          </w:p>
        </w:tc>
      </w:tr>
      <w:tr w:rsidR="00F664FA" w:rsidRPr="0057713D" w14:paraId="583A1E7D" w14:textId="77777777" w:rsidTr="00506A5F">
        <w:trPr>
          <w:trHeight w:val="415"/>
        </w:trPr>
        <w:tc>
          <w:tcPr>
            <w:tcW w:w="3447" w:type="dxa"/>
          </w:tcPr>
          <w:p w14:paraId="3B5BC505" w14:textId="77777777" w:rsidR="00F664FA" w:rsidRPr="0057713D" w:rsidRDefault="00F664FA" w:rsidP="00506A5F">
            <w:pPr>
              <w:pStyle w:val="TableParagraph"/>
              <w:spacing w:line="240" w:lineRule="auto"/>
              <w:ind w:left="115"/>
              <w:jc w:val="left"/>
              <w:rPr>
                <w:b/>
                <w:sz w:val="24"/>
                <w:szCs w:val="24"/>
              </w:rPr>
            </w:pPr>
            <w:r w:rsidRPr="0057713D">
              <w:rPr>
                <w:b/>
                <w:sz w:val="24"/>
                <w:szCs w:val="24"/>
              </w:rPr>
              <w:t>Na</w:t>
            </w:r>
            <w:r w:rsidRPr="0057713D">
              <w:rPr>
                <w:b/>
                <w:spacing w:val="1"/>
                <w:sz w:val="24"/>
                <w:szCs w:val="24"/>
              </w:rPr>
              <w:t xml:space="preserve"> </w:t>
            </w:r>
            <w:r w:rsidRPr="0057713D">
              <w:rPr>
                <w:b/>
                <w:sz w:val="24"/>
                <w:szCs w:val="24"/>
              </w:rPr>
              <w:t>(mg</w:t>
            </w:r>
            <w:r w:rsidRPr="0057713D">
              <w:rPr>
                <w:b/>
                <w:spacing w:val="1"/>
                <w:sz w:val="24"/>
                <w:szCs w:val="24"/>
              </w:rPr>
              <w:t xml:space="preserve"> </w:t>
            </w:r>
            <w:r w:rsidRPr="0057713D">
              <w:rPr>
                <w:b/>
                <w:sz w:val="24"/>
                <w:szCs w:val="24"/>
              </w:rPr>
              <w:t>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996" w:type="dxa"/>
          </w:tcPr>
          <w:p w14:paraId="4AA214ED" w14:textId="77777777" w:rsidR="00F664FA" w:rsidRPr="0057713D" w:rsidRDefault="00F664FA" w:rsidP="00506A5F">
            <w:pPr>
              <w:pStyle w:val="TableParagraph"/>
              <w:spacing w:line="240" w:lineRule="auto"/>
              <w:ind w:left="23" w:right="10"/>
              <w:rPr>
                <w:sz w:val="24"/>
                <w:szCs w:val="24"/>
              </w:rPr>
            </w:pPr>
            <w:r w:rsidRPr="0057713D">
              <w:rPr>
                <w:spacing w:val="-2"/>
                <w:sz w:val="24"/>
                <w:szCs w:val="24"/>
              </w:rPr>
              <w:t>200.0000</w:t>
            </w:r>
          </w:p>
        </w:tc>
        <w:tc>
          <w:tcPr>
            <w:tcW w:w="1805" w:type="dxa"/>
          </w:tcPr>
          <w:p w14:paraId="4709A635" w14:textId="77777777" w:rsidR="00F664FA" w:rsidRPr="0057713D" w:rsidRDefault="00F664FA" w:rsidP="00506A5F">
            <w:pPr>
              <w:pStyle w:val="TableParagraph"/>
              <w:spacing w:line="240" w:lineRule="auto"/>
              <w:ind w:left="24"/>
              <w:rPr>
                <w:sz w:val="24"/>
                <w:szCs w:val="24"/>
              </w:rPr>
            </w:pPr>
            <w:r w:rsidRPr="0057713D">
              <w:rPr>
                <w:spacing w:val="-2"/>
                <w:sz w:val="24"/>
                <w:szCs w:val="24"/>
              </w:rPr>
              <w:t>0.00396062</w:t>
            </w:r>
          </w:p>
        </w:tc>
      </w:tr>
      <w:tr w:rsidR="00F664FA" w:rsidRPr="0057713D" w14:paraId="541805DC" w14:textId="77777777" w:rsidTr="00506A5F">
        <w:trPr>
          <w:trHeight w:val="415"/>
        </w:trPr>
        <w:tc>
          <w:tcPr>
            <w:tcW w:w="3447" w:type="dxa"/>
          </w:tcPr>
          <w:p w14:paraId="48B07614" w14:textId="77777777" w:rsidR="00F664FA" w:rsidRPr="0057713D" w:rsidRDefault="00F664FA" w:rsidP="00506A5F">
            <w:pPr>
              <w:pStyle w:val="TableParagraph"/>
              <w:spacing w:line="240" w:lineRule="auto"/>
              <w:ind w:left="115"/>
              <w:jc w:val="left"/>
              <w:rPr>
                <w:b/>
                <w:sz w:val="24"/>
                <w:szCs w:val="24"/>
              </w:rPr>
            </w:pPr>
            <w:r w:rsidRPr="0057713D">
              <w:rPr>
                <w:b/>
                <w:sz w:val="24"/>
                <w:szCs w:val="24"/>
              </w:rPr>
              <w:t>HCO</w:t>
            </w:r>
            <w:r w:rsidRPr="0057713D">
              <w:rPr>
                <w:b/>
                <w:sz w:val="24"/>
                <w:szCs w:val="24"/>
                <w:vertAlign w:val="subscript"/>
              </w:rPr>
              <w:t>3</w:t>
            </w:r>
            <w:r w:rsidRPr="0057713D">
              <w:rPr>
                <w:b/>
                <w:sz w:val="24"/>
                <w:szCs w:val="24"/>
              </w:rPr>
              <w:t>-</w:t>
            </w:r>
            <w:r w:rsidRPr="0057713D">
              <w:rPr>
                <w:b/>
                <w:spacing w:val="-1"/>
                <w:sz w:val="24"/>
                <w:szCs w:val="24"/>
              </w:rPr>
              <w:t xml:space="preserve"> </w:t>
            </w:r>
            <w:r w:rsidRPr="0057713D">
              <w:rPr>
                <w:b/>
                <w:sz w:val="24"/>
                <w:szCs w:val="24"/>
              </w:rPr>
              <w:t>(mg</w:t>
            </w:r>
            <w:r w:rsidRPr="0057713D">
              <w:rPr>
                <w:b/>
                <w:spacing w:val="-1"/>
                <w:sz w:val="24"/>
                <w:szCs w:val="24"/>
              </w:rPr>
              <w:t xml:space="preserve"> </w:t>
            </w:r>
            <w:r w:rsidRPr="0057713D">
              <w:rPr>
                <w:b/>
                <w:sz w:val="24"/>
                <w:szCs w:val="24"/>
              </w:rPr>
              <w:t>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996" w:type="dxa"/>
          </w:tcPr>
          <w:p w14:paraId="34AEC0D9" w14:textId="77777777" w:rsidR="00F664FA" w:rsidRPr="0057713D" w:rsidRDefault="00F664FA" w:rsidP="00506A5F">
            <w:pPr>
              <w:pStyle w:val="TableParagraph"/>
              <w:spacing w:line="240" w:lineRule="auto"/>
              <w:ind w:left="23" w:right="10"/>
              <w:rPr>
                <w:sz w:val="24"/>
                <w:szCs w:val="24"/>
              </w:rPr>
            </w:pPr>
            <w:r w:rsidRPr="0057713D">
              <w:rPr>
                <w:spacing w:val="-2"/>
                <w:sz w:val="24"/>
                <w:szCs w:val="24"/>
              </w:rPr>
              <w:t>35.0000</w:t>
            </w:r>
          </w:p>
        </w:tc>
        <w:tc>
          <w:tcPr>
            <w:tcW w:w="1805" w:type="dxa"/>
          </w:tcPr>
          <w:p w14:paraId="2F2907AB"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022632115</w:t>
            </w:r>
          </w:p>
        </w:tc>
      </w:tr>
      <w:tr w:rsidR="00F664FA" w:rsidRPr="0057713D" w14:paraId="153C57A1" w14:textId="77777777" w:rsidTr="00506A5F">
        <w:trPr>
          <w:trHeight w:val="410"/>
        </w:trPr>
        <w:tc>
          <w:tcPr>
            <w:tcW w:w="3447" w:type="dxa"/>
          </w:tcPr>
          <w:p w14:paraId="38A5A17D" w14:textId="77777777" w:rsidR="00F664FA" w:rsidRPr="0057713D" w:rsidRDefault="00F664FA" w:rsidP="00506A5F">
            <w:pPr>
              <w:pStyle w:val="TableParagraph"/>
              <w:tabs>
                <w:tab w:val="left" w:pos="1355"/>
              </w:tabs>
              <w:spacing w:before="0" w:line="90" w:lineRule="exact"/>
              <w:ind w:left="515"/>
              <w:jc w:val="left"/>
              <w:rPr>
                <w:b/>
                <w:sz w:val="24"/>
                <w:szCs w:val="24"/>
              </w:rPr>
            </w:pPr>
            <w:r w:rsidRPr="0057713D">
              <w:rPr>
                <w:b/>
                <w:spacing w:val="-10"/>
                <w:sz w:val="24"/>
                <w:szCs w:val="24"/>
              </w:rPr>
              <w:t>2</w:t>
            </w:r>
            <w:r w:rsidRPr="0057713D">
              <w:rPr>
                <w:b/>
                <w:sz w:val="24"/>
                <w:szCs w:val="24"/>
              </w:rPr>
              <w:tab/>
              <w:t>-</w:t>
            </w:r>
            <w:r w:rsidRPr="0057713D">
              <w:rPr>
                <w:b/>
                <w:spacing w:val="-10"/>
                <w:sz w:val="24"/>
                <w:szCs w:val="24"/>
              </w:rPr>
              <w:t>1</w:t>
            </w:r>
          </w:p>
          <w:p w14:paraId="453106B6" w14:textId="77777777" w:rsidR="00F664FA" w:rsidRPr="0057713D" w:rsidRDefault="00F664FA" w:rsidP="00506A5F">
            <w:pPr>
              <w:pStyle w:val="TableParagraph"/>
              <w:spacing w:before="0" w:line="187" w:lineRule="exact"/>
              <w:ind w:left="115"/>
              <w:jc w:val="left"/>
              <w:rPr>
                <w:b/>
                <w:sz w:val="24"/>
                <w:szCs w:val="24"/>
              </w:rPr>
            </w:pPr>
            <w:r w:rsidRPr="0057713D">
              <w:rPr>
                <w:b/>
                <w:sz w:val="24"/>
                <w:szCs w:val="24"/>
              </w:rPr>
              <w:t>SO</w:t>
            </w:r>
            <w:r w:rsidRPr="0057713D">
              <w:rPr>
                <w:b/>
                <w:sz w:val="24"/>
                <w:szCs w:val="24"/>
                <w:vertAlign w:val="subscript"/>
              </w:rPr>
              <w:t>4</w:t>
            </w:r>
            <w:r w:rsidRPr="0057713D">
              <w:rPr>
                <w:b/>
                <w:spacing w:val="19"/>
                <w:sz w:val="24"/>
                <w:szCs w:val="24"/>
              </w:rPr>
              <w:t xml:space="preserve"> </w:t>
            </w:r>
            <w:r w:rsidRPr="0057713D">
              <w:rPr>
                <w:b/>
                <w:sz w:val="24"/>
                <w:szCs w:val="24"/>
              </w:rPr>
              <w:t>- (mg L</w:t>
            </w:r>
            <w:r w:rsidRPr="0057713D">
              <w:rPr>
                <w:b/>
                <w:spacing w:val="74"/>
                <w:sz w:val="24"/>
                <w:szCs w:val="24"/>
              </w:rPr>
              <w:t xml:space="preserve"> </w:t>
            </w:r>
            <w:r w:rsidRPr="0057713D">
              <w:rPr>
                <w:b/>
                <w:spacing w:val="-10"/>
                <w:sz w:val="24"/>
                <w:szCs w:val="24"/>
              </w:rPr>
              <w:t>)</w:t>
            </w:r>
          </w:p>
        </w:tc>
        <w:tc>
          <w:tcPr>
            <w:tcW w:w="1996" w:type="dxa"/>
          </w:tcPr>
          <w:p w14:paraId="04DB46D8" w14:textId="77777777" w:rsidR="00F664FA" w:rsidRPr="0057713D" w:rsidRDefault="00F664FA" w:rsidP="00506A5F">
            <w:pPr>
              <w:pStyle w:val="TableParagraph"/>
              <w:spacing w:line="240" w:lineRule="auto"/>
              <w:ind w:left="23" w:right="10"/>
              <w:rPr>
                <w:sz w:val="24"/>
                <w:szCs w:val="24"/>
              </w:rPr>
            </w:pPr>
            <w:r w:rsidRPr="0057713D">
              <w:rPr>
                <w:spacing w:val="-2"/>
                <w:sz w:val="24"/>
                <w:szCs w:val="24"/>
              </w:rPr>
              <w:t>200.0000</w:t>
            </w:r>
          </w:p>
        </w:tc>
        <w:tc>
          <w:tcPr>
            <w:tcW w:w="1805" w:type="dxa"/>
          </w:tcPr>
          <w:p w14:paraId="6B396DF6" w14:textId="77777777" w:rsidR="00F664FA" w:rsidRPr="0057713D" w:rsidRDefault="00F664FA" w:rsidP="00506A5F">
            <w:pPr>
              <w:pStyle w:val="TableParagraph"/>
              <w:spacing w:line="240" w:lineRule="auto"/>
              <w:ind w:left="24"/>
              <w:rPr>
                <w:sz w:val="24"/>
                <w:szCs w:val="24"/>
              </w:rPr>
            </w:pPr>
            <w:r w:rsidRPr="0057713D">
              <w:rPr>
                <w:spacing w:val="-2"/>
                <w:sz w:val="24"/>
                <w:szCs w:val="24"/>
              </w:rPr>
              <w:t>0.00396062</w:t>
            </w:r>
          </w:p>
        </w:tc>
      </w:tr>
      <w:tr w:rsidR="00F664FA" w:rsidRPr="0057713D" w14:paraId="56ECB08C" w14:textId="77777777" w:rsidTr="00506A5F">
        <w:trPr>
          <w:trHeight w:val="415"/>
        </w:trPr>
        <w:tc>
          <w:tcPr>
            <w:tcW w:w="3447" w:type="dxa"/>
          </w:tcPr>
          <w:p w14:paraId="46FA6646" w14:textId="77777777" w:rsidR="00F664FA" w:rsidRPr="0057713D" w:rsidRDefault="00F664FA" w:rsidP="00506A5F">
            <w:pPr>
              <w:pStyle w:val="TableParagraph"/>
              <w:tabs>
                <w:tab w:val="left" w:pos="1365"/>
              </w:tabs>
              <w:spacing w:before="0" w:line="90" w:lineRule="exact"/>
              <w:ind w:left="525"/>
              <w:jc w:val="left"/>
              <w:rPr>
                <w:b/>
                <w:sz w:val="24"/>
                <w:szCs w:val="24"/>
              </w:rPr>
            </w:pPr>
            <w:r w:rsidRPr="0057713D">
              <w:rPr>
                <w:b/>
                <w:spacing w:val="-10"/>
                <w:sz w:val="24"/>
                <w:szCs w:val="24"/>
              </w:rPr>
              <w:t>3</w:t>
            </w:r>
            <w:r w:rsidRPr="0057713D">
              <w:rPr>
                <w:b/>
                <w:sz w:val="24"/>
                <w:szCs w:val="24"/>
              </w:rPr>
              <w:tab/>
              <w:t>-</w:t>
            </w:r>
            <w:r w:rsidRPr="0057713D">
              <w:rPr>
                <w:b/>
                <w:spacing w:val="-10"/>
                <w:sz w:val="24"/>
                <w:szCs w:val="24"/>
              </w:rPr>
              <w:t>1</w:t>
            </w:r>
          </w:p>
          <w:p w14:paraId="0F325A68" w14:textId="77777777" w:rsidR="00F664FA" w:rsidRPr="0057713D" w:rsidRDefault="00F664FA" w:rsidP="00506A5F">
            <w:pPr>
              <w:pStyle w:val="TableParagraph"/>
              <w:spacing w:before="0" w:line="187" w:lineRule="exact"/>
              <w:ind w:left="115"/>
              <w:jc w:val="left"/>
              <w:rPr>
                <w:b/>
                <w:sz w:val="24"/>
                <w:szCs w:val="24"/>
              </w:rPr>
            </w:pPr>
            <w:r w:rsidRPr="0057713D">
              <w:rPr>
                <w:b/>
                <w:sz w:val="24"/>
                <w:szCs w:val="24"/>
              </w:rPr>
              <w:t>PO</w:t>
            </w:r>
            <w:r w:rsidRPr="0057713D">
              <w:rPr>
                <w:b/>
                <w:sz w:val="24"/>
                <w:szCs w:val="24"/>
                <w:vertAlign w:val="subscript"/>
              </w:rPr>
              <w:t>4</w:t>
            </w:r>
            <w:r w:rsidRPr="0057713D">
              <w:rPr>
                <w:b/>
                <w:spacing w:val="19"/>
                <w:sz w:val="24"/>
                <w:szCs w:val="24"/>
              </w:rPr>
              <w:t xml:space="preserve"> </w:t>
            </w:r>
            <w:r w:rsidRPr="0057713D">
              <w:rPr>
                <w:b/>
                <w:sz w:val="24"/>
                <w:szCs w:val="24"/>
              </w:rPr>
              <w:t>-</w:t>
            </w:r>
            <w:r w:rsidRPr="0057713D">
              <w:rPr>
                <w:b/>
                <w:spacing w:val="-1"/>
                <w:sz w:val="24"/>
                <w:szCs w:val="24"/>
              </w:rPr>
              <w:t xml:space="preserve"> </w:t>
            </w:r>
            <w:r w:rsidRPr="0057713D">
              <w:rPr>
                <w:b/>
                <w:sz w:val="24"/>
                <w:szCs w:val="24"/>
              </w:rPr>
              <w:t>(mg</w:t>
            </w:r>
            <w:r w:rsidRPr="0057713D">
              <w:rPr>
                <w:b/>
                <w:spacing w:val="-1"/>
                <w:sz w:val="24"/>
                <w:szCs w:val="24"/>
              </w:rPr>
              <w:t xml:space="preserve"> </w:t>
            </w:r>
            <w:r w:rsidRPr="0057713D">
              <w:rPr>
                <w:b/>
                <w:sz w:val="24"/>
                <w:szCs w:val="24"/>
              </w:rPr>
              <w:t>L</w:t>
            </w:r>
            <w:r w:rsidRPr="0057713D">
              <w:rPr>
                <w:b/>
                <w:spacing w:val="73"/>
                <w:sz w:val="24"/>
                <w:szCs w:val="24"/>
              </w:rPr>
              <w:t xml:space="preserve"> </w:t>
            </w:r>
            <w:r w:rsidRPr="0057713D">
              <w:rPr>
                <w:b/>
                <w:spacing w:val="-10"/>
                <w:sz w:val="24"/>
                <w:szCs w:val="24"/>
              </w:rPr>
              <w:t>)</w:t>
            </w:r>
          </w:p>
        </w:tc>
        <w:tc>
          <w:tcPr>
            <w:tcW w:w="1996" w:type="dxa"/>
          </w:tcPr>
          <w:p w14:paraId="19C30C7E" w14:textId="77777777" w:rsidR="00F664FA" w:rsidRPr="0057713D" w:rsidRDefault="00F664FA" w:rsidP="00506A5F">
            <w:pPr>
              <w:pStyle w:val="TableParagraph"/>
              <w:spacing w:line="240" w:lineRule="auto"/>
              <w:ind w:left="23" w:right="10"/>
              <w:rPr>
                <w:sz w:val="24"/>
                <w:szCs w:val="24"/>
              </w:rPr>
            </w:pPr>
            <w:r w:rsidRPr="0057713D">
              <w:rPr>
                <w:spacing w:val="-2"/>
                <w:sz w:val="24"/>
                <w:szCs w:val="24"/>
              </w:rPr>
              <w:t>40.0000</w:t>
            </w:r>
          </w:p>
        </w:tc>
        <w:tc>
          <w:tcPr>
            <w:tcW w:w="1805" w:type="dxa"/>
          </w:tcPr>
          <w:p w14:paraId="6AC306E7"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019803101</w:t>
            </w:r>
          </w:p>
        </w:tc>
      </w:tr>
      <w:tr w:rsidR="00F664FA" w:rsidRPr="0057713D" w14:paraId="51F1D537" w14:textId="77777777" w:rsidTr="00506A5F">
        <w:trPr>
          <w:trHeight w:val="415"/>
        </w:trPr>
        <w:tc>
          <w:tcPr>
            <w:tcW w:w="3447" w:type="dxa"/>
          </w:tcPr>
          <w:p w14:paraId="513DC286" w14:textId="77777777" w:rsidR="00F664FA" w:rsidRPr="0057713D" w:rsidRDefault="00F664FA" w:rsidP="00506A5F">
            <w:pPr>
              <w:pStyle w:val="TableParagraph"/>
              <w:spacing w:line="240" w:lineRule="auto"/>
              <w:ind w:left="115"/>
              <w:jc w:val="left"/>
              <w:rPr>
                <w:b/>
                <w:sz w:val="24"/>
                <w:szCs w:val="24"/>
              </w:rPr>
            </w:pPr>
            <w:r w:rsidRPr="0057713D">
              <w:rPr>
                <w:b/>
                <w:sz w:val="24"/>
                <w:szCs w:val="24"/>
              </w:rPr>
              <w:t>Cl</w:t>
            </w:r>
            <w:r w:rsidRPr="0057713D">
              <w:rPr>
                <w:b/>
                <w:sz w:val="24"/>
                <w:szCs w:val="24"/>
                <w:vertAlign w:val="superscript"/>
              </w:rPr>
              <w:t>-</w:t>
            </w:r>
            <w:r w:rsidRPr="0057713D">
              <w:rPr>
                <w:b/>
                <w:spacing w:val="1"/>
                <w:sz w:val="24"/>
                <w:szCs w:val="24"/>
              </w:rPr>
              <w:t xml:space="preserve"> </w:t>
            </w:r>
            <w:r w:rsidRPr="0057713D">
              <w:rPr>
                <w:b/>
                <w:sz w:val="24"/>
                <w:szCs w:val="24"/>
              </w:rPr>
              <w:t>(mg L</w:t>
            </w:r>
            <w:r w:rsidRPr="0057713D">
              <w:rPr>
                <w:b/>
                <w:sz w:val="24"/>
                <w:szCs w:val="24"/>
                <w:vertAlign w:val="superscript"/>
              </w:rPr>
              <w:t>-</w:t>
            </w:r>
            <w:r w:rsidRPr="0057713D">
              <w:rPr>
                <w:b/>
                <w:spacing w:val="-7"/>
                <w:sz w:val="24"/>
                <w:szCs w:val="24"/>
                <w:vertAlign w:val="superscript"/>
              </w:rPr>
              <w:t>1</w:t>
            </w:r>
            <w:r w:rsidRPr="0057713D">
              <w:rPr>
                <w:b/>
                <w:spacing w:val="-7"/>
                <w:sz w:val="24"/>
                <w:szCs w:val="24"/>
              </w:rPr>
              <w:t>)</w:t>
            </w:r>
          </w:p>
        </w:tc>
        <w:tc>
          <w:tcPr>
            <w:tcW w:w="1996" w:type="dxa"/>
          </w:tcPr>
          <w:p w14:paraId="495C7C73" w14:textId="77777777" w:rsidR="00F664FA" w:rsidRPr="0057713D" w:rsidRDefault="00F664FA" w:rsidP="00506A5F">
            <w:pPr>
              <w:pStyle w:val="TableParagraph"/>
              <w:spacing w:line="240" w:lineRule="auto"/>
              <w:ind w:left="23"/>
              <w:rPr>
                <w:sz w:val="24"/>
                <w:szCs w:val="24"/>
              </w:rPr>
            </w:pPr>
            <w:r w:rsidRPr="0057713D">
              <w:rPr>
                <w:spacing w:val="-2"/>
                <w:sz w:val="24"/>
                <w:szCs w:val="24"/>
              </w:rPr>
              <w:t>250.0000</w:t>
            </w:r>
          </w:p>
        </w:tc>
        <w:tc>
          <w:tcPr>
            <w:tcW w:w="1805" w:type="dxa"/>
          </w:tcPr>
          <w:p w14:paraId="7C1F2596"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003168496</w:t>
            </w:r>
          </w:p>
        </w:tc>
      </w:tr>
    </w:tbl>
    <w:p w14:paraId="458D8435" w14:textId="77777777" w:rsidR="00F664FA" w:rsidRPr="0057713D" w:rsidRDefault="00F664FA" w:rsidP="00F664FA">
      <w:pPr>
        <w:pStyle w:val="BodyText"/>
        <w:spacing w:before="11"/>
        <w:rPr>
          <w:b/>
        </w:rPr>
      </w:pPr>
    </w:p>
    <w:p w14:paraId="6115CE4D" w14:textId="77777777" w:rsidR="00F664FA" w:rsidRPr="0057713D" w:rsidRDefault="00F664FA" w:rsidP="00F664FA">
      <w:pPr>
        <w:spacing w:after="8"/>
        <w:ind w:left="68" w:right="1"/>
        <w:jc w:val="center"/>
        <w:rPr>
          <w:b/>
          <w:sz w:val="24"/>
          <w:szCs w:val="24"/>
        </w:rPr>
      </w:pPr>
      <w:r w:rsidRPr="0057713D">
        <w:rPr>
          <w:b/>
          <w:sz w:val="24"/>
          <w:szCs w:val="24"/>
        </w:rPr>
        <w:t>Table.3.</w:t>
      </w:r>
      <w:r w:rsidRPr="0057713D">
        <w:rPr>
          <w:b/>
          <w:spacing w:val="-7"/>
          <w:sz w:val="24"/>
          <w:szCs w:val="24"/>
        </w:rPr>
        <w:t xml:space="preserve"> </w:t>
      </w:r>
      <w:r w:rsidRPr="0057713D">
        <w:rPr>
          <w:b/>
          <w:sz w:val="24"/>
          <w:szCs w:val="24"/>
        </w:rPr>
        <w:t>Water</w:t>
      </w:r>
      <w:r w:rsidRPr="0057713D">
        <w:rPr>
          <w:b/>
          <w:spacing w:val="-7"/>
          <w:sz w:val="24"/>
          <w:szCs w:val="24"/>
        </w:rPr>
        <w:t xml:space="preserve"> </w:t>
      </w:r>
      <w:r w:rsidRPr="0057713D">
        <w:rPr>
          <w:b/>
          <w:sz w:val="24"/>
          <w:szCs w:val="24"/>
        </w:rPr>
        <w:t>Quality</w:t>
      </w:r>
      <w:r w:rsidRPr="0057713D">
        <w:rPr>
          <w:b/>
          <w:spacing w:val="-11"/>
          <w:sz w:val="24"/>
          <w:szCs w:val="24"/>
        </w:rPr>
        <w:t xml:space="preserve"> </w:t>
      </w:r>
      <w:r w:rsidRPr="0057713D">
        <w:rPr>
          <w:b/>
          <w:sz w:val="24"/>
          <w:szCs w:val="24"/>
        </w:rPr>
        <w:t>Index</w:t>
      </w:r>
      <w:r w:rsidRPr="0057713D">
        <w:rPr>
          <w:b/>
          <w:spacing w:val="-6"/>
          <w:sz w:val="24"/>
          <w:szCs w:val="24"/>
        </w:rPr>
        <w:t xml:space="preserve"> </w:t>
      </w:r>
      <w:r w:rsidRPr="0057713D">
        <w:rPr>
          <w:b/>
          <w:spacing w:val="-2"/>
          <w:sz w:val="24"/>
          <w:szCs w:val="24"/>
        </w:rPr>
        <w:t>Categories</w:t>
      </w:r>
    </w:p>
    <w:tbl>
      <w:tblPr>
        <w:tblW w:w="0" w:type="auto"/>
        <w:tblInd w:w="20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36"/>
        <w:gridCol w:w="2261"/>
      </w:tblGrid>
      <w:tr w:rsidR="00F664FA" w:rsidRPr="0057713D" w14:paraId="7730503A" w14:textId="77777777" w:rsidTr="00506A5F">
        <w:trPr>
          <w:trHeight w:val="365"/>
        </w:trPr>
        <w:tc>
          <w:tcPr>
            <w:tcW w:w="3636" w:type="dxa"/>
          </w:tcPr>
          <w:p w14:paraId="1C985324" w14:textId="77777777" w:rsidR="00F664FA" w:rsidRPr="0057713D" w:rsidRDefault="00F664FA" w:rsidP="00506A5F">
            <w:pPr>
              <w:pStyle w:val="TableParagraph"/>
              <w:spacing w:before="66" w:line="240" w:lineRule="auto"/>
              <w:ind w:left="29" w:right="2"/>
              <w:rPr>
                <w:b/>
                <w:sz w:val="24"/>
                <w:szCs w:val="24"/>
              </w:rPr>
            </w:pPr>
            <w:r w:rsidRPr="0057713D">
              <w:rPr>
                <w:b/>
                <w:sz w:val="24"/>
                <w:szCs w:val="24"/>
              </w:rPr>
              <w:t>WATER</w:t>
            </w:r>
            <w:r w:rsidRPr="0057713D">
              <w:rPr>
                <w:b/>
                <w:spacing w:val="-10"/>
                <w:sz w:val="24"/>
                <w:szCs w:val="24"/>
              </w:rPr>
              <w:t xml:space="preserve"> </w:t>
            </w:r>
            <w:r w:rsidRPr="0057713D">
              <w:rPr>
                <w:b/>
                <w:sz w:val="24"/>
                <w:szCs w:val="24"/>
              </w:rPr>
              <w:t>QUALITY</w:t>
            </w:r>
            <w:r w:rsidRPr="0057713D">
              <w:rPr>
                <w:b/>
                <w:spacing w:val="-5"/>
                <w:sz w:val="24"/>
                <w:szCs w:val="24"/>
              </w:rPr>
              <w:t xml:space="preserve"> </w:t>
            </w:r>
            <w:r w:rsidRPr="0057713D">
              <w:rPr>
                <w:b/>
                <w:spacing w:val="-4"/>
                <w:sz w:val="24"/>
                <w:szCs w:val="24"/>
              </w:rPr>
              <w:t>INDEX</w:t>
            </w:r>
          </w:p>
        </w:tc>
        <w:tc>
          <w:tcPr>
            <w:tcW w:w="2261" w:type="dxa"/>
          </w:tcPr>
          <w:p w14:paraId="1ABA4686" w14:textId="77777777" w:rsidR="00F664FA" w:rsidRPr="0057713D" w:rsidRDefault="00F664FA" w:rsidP="00506A5F">
            <w:pPr>
              <w:pStyle w:val="TableParagraph"/>
              <w:spacing w:before="66" w:line="240" w:lineRule="auto"/>
              <w:ind w:left="30" w:right="3"/>
              <w:rPr>
                <w:b/>
                <w:sz w:val="24"/>
                <w:szCs w:val="24"/>
              </w:rPr>
            </w:pPr>
            <w:r w:rsidRPr="0057713D">
              <w:rPr>
                <w:b/>
                <w:spacing w:val="-2"/>
                <w:sz w:val="24"/>
                <w:szCs w:val="24"/>
              </w:rPr>
              <w:t>DESCRIPTION</w:t>
            </w:r>
          </w:p>
        </w:tc>
      </w:tr>
      <w:tr w:rsidR="00F664FA" w:rsidRPr="0057713D" w14:paraId="532850AF" w14:textId="77777777" w:rsidTr="00506A5F">
        <w:trPr>
          <w:trHeight w:val="370"/>
        </w:trPr>
        <w:tc>
          <w:tcPr>
            <w:tcW w:w="3636" w:type="dxa"/>
          </w:tcPr>
          <w:p w14:paraId="1382C133" w14:textId="77777777" w:rsidR="00F664FA" w:rsidRPr="0057713D" w:rsidRDefault="00F664FA" w:rsidP="00506A5F">
            <w:pPr>
              <w:pStyle w:val="TableParagraph"/>
              <w:spacing w:before="66" w:line="240" w:lineRule="auto"/>
              <w:ind w:left="29" w:right="5"/>
              <w:rPr>
                <w:sz w:val="24"/>
                <w:szCs w:val="24"/>
              </w:rPr>
            </w:pPr>
            <w:r w:rsidRPr="0057713D">
              <w:rPr>
                <w:sz w:val="24"/>
                <w:szCs w:val="24"/>
              </w:rPr>
              <w:t>0-</w:t>
            </w:r>
            <w:r w:rsidRPr="0057713D">
              <w:rPr>
                <w:spacing w:val="-5"/>
                <w:sz w:val="24"/>
                <w:szCs w:val="24"/>
              </w:rPr>
              <w:t>25</w:t>
            </w:r>
          </w:p>
        </w:tc>
        <w:tc>
          <w:tcPr>
            <w:tcW w:w="2261" w:type="dxa"/>
          </w:tcPr>
          <w:p w14:paraId="1A3A8C62" w14:textId="77777777" w:rsidR="00F664FA" w:rsidRPr="0057713D" w:rsidRDefault="00F664FA" w:rsidP="00506A5F">
            <w:pPr>
              <w:pStyle w:val="TableParagraph"/>
              <w:spacing w:before="66" w:line="240" w:lineRule="auto"/>
              <w:ind w:left="30" w:right="5"/>
              <w:rPr>
                <w:sz w:val="24"/>
                <w:szCs w:val="24"/>
              </w:rPr>
            </w:pPr>
            <w:r w:rsidRPr="0057713D">
              <w:rPr>
                <w:spacing w:val="-2"/>
                <w:sz w:val="24"/>
                <w:szCs w:val="24"/>
              </w:rPr>
              <w:t>Excellent</w:t>
            </w:r>
          </w:p>
        </w:tc>
      </w:tr>
      <w:tr w:rsidR="00F664FA" w:rsidRPr="0057713D" w14:paraId="5BC7B6A4" w14:textId="77777777" w:rsidTr="00506A5F">
        <w:trPr>
          <w:trHeight w:val="365"/>
        </w:trPr>
        <w:tc>
          <w:tcPr>
            <w:tcW w:w="3636" w:type="dxa"/>
          </w:tcPr>
          <w:p w14:paraId="4CAC358C" w14:textId="77777777" w:rsidR="00F664FA" w:rsidRPr="0057713D" w:rsidRDefault="00F664FA" w:rsidP="00506A5F">
            <w:pPr>
              <w:pStyle w:val="TableParagraph"/>
              <w:spacing w:before="61" w:line="240" w:lineRule="auto"/>
              <w:ind w:left="29" w:right="5"/>
              <w:rPr>
                <w:sz w:val="24"/>
                <w:szCs w:val="24"/>
              </w:rPr>
            </w:pPr>
            <w:r w:rsidRPr="0057713D">
              <w:rPr>
                <w:sz w:val="24"/>
                <w:szCs w:val="24"/>
              </w:rPr>
              <w:t>26-</w:t>
            </w:r>
            <w:r w:rsidRPr="0057713D">
              <w:rPr>
                <w:spacing w:val="-5"/>
                <w:sz w:val="24"/>
                <w:szCs w:val="24"/>
              </w:rPr>
              <w:t>50</w:t>
            </w:r>
          </w:p>
        </w:tc>
        <w:tc>
          <w:tcPr>
            <w:tcW w:w="2261" w:type="dxa"/>
          </w:tcPr>
          <w:p w14:paraId="058F0BE3" w14:textId="77777777" w:rsidR="00F664FA" w:rsidRPr="0057713D" w:rsidRDefault="00F664FA" w:rsidP="00506A5F">
            <w:pPr>
              <w:pStyle w:val="TableParagraph"/>
              <w:spacing w:before="61" w:line="240" w:lineRule="auto"/>
              <w:ind w:left="30" w:right="16"/>
              <w:rPr>
                <w:sz w:val="24"/>
                <w:szCs w:val="24"/>
              </w:rPr>
            </w:pPr>
            <w:r w:rsidRPr="0057713D">
              <w:rPr>
                <w:spacing w:val="-4"/>
                <w:sz w:val="24"/>
                <w:szCs w:val="24"/>
              </w:rPr>
              <w:t>Good</w:t>
            </w:r>
          </w:p>
        </w:tc>
      </w:tr>
      <w:tr w:rsidR="00F664FA" w:rsidRPr="0057713D" w14:paraId="2F71D57F" w14:textId="77777777" w:rsidTr="00506A5F">
        <w:trPr>
          <w:trHeight w:val="365"/>
        </w:trPr>
        <w:tc>
          <w:tcPr>
            <w:tcW w:w="3636" w:type="dxa"/>
          </w:tcPr>
          <w:p w14:paraId="17B68DBE" w14:textId="77777777" w:rsidR="00F664FA" w:rsidRPr="0057713D" w:rsidRDefault="00F664FA" w:rsidP="00506A5F">
            <w:pPr>
              <w:pStyle w:val="TableParagraph"/>
              <w:spacing w:before="61" w:line="240" w:lineRule="auto"/>
              <w:ind w:left="29" w:right="5"/>
              <w:rPr>
                <w:sz w:val="24"/>
                <w:szCs w:val="24"/>
              </w:rPr>
            </w:pPr>
            <w:r w:rsidRPr="0057713D">
              <w:rPr>
                <w:sz w:val="24"/>
                <w:szCs w:val="24"/>
              </w:rPr>
              <w:t>51-</w:t>
            </w:r>
            <w:r w:rsidRPr="0057713D">
              <w:rPr>
                <w:spacing w:val="-5"/>
                <w:sz w:val="24"/>
                <w:szCs w:val="24"/>
              </w:rPr>
              <w:t>75</w:t>
            </w:r>
          </w:p>
        </w:tc>
        <w:tc>
          <w:tcPr>
            <w:tcW w:w="2261" w:type="dxa"/>
          </w:tcPr>
          <w:p w14:paraId="51687588" w14:textId="77777777" w:rsidR="00F664FA" w:rsidRPr="0057713D" w:rsidRDefault="00F664FA" w:rsidP="00506A5F">
            <w:pPr>
              <w:pStyle w:val="TableParagraph"/>
              <w:spacing w:before="61" w:line="240" w:lineRule="auto"/>
              <w:ind w:left="30" w:right="11"/>
              <w:rPr>
                <w:sz w:val="24"/>
                <w:szCs w:val="24"/>
              </w:rPr>
            </w:pPr>
            <w:r w:rsidRPr="0057713D">
              <w:rPr>
                <w:spacing w:val="-4"/>
                <w:sz w:val="24"/>
                <w:szCs w:val="24"/>
              </w:rPr>
              <w:t>Poor</w:t>
            </w:r>
          </w:p>
        </w:tc>
      </w:tr>
      <w:tr w:rsidR="00F664FA" w:rsidRPr="0057713D" w14:paraId="11D9B52B" w14:textId="77777777" w:rsidTr="00506A5F">
        <w:trPr>
          <w:trHeight w:val="365"/>
        </w:trPr>
        <w:tc>
          <w:tcPr>
            <w:tcW w:w="3636" w:type="dxa"/>
          </w:tcPr>
          <w:p w14:paraId="3D1842FA" w14:textId="77777777" w:rsidR="00F664FA" w:rsidRPr="0057713D" w:rsidRDefault="00F664FA" w:rsidP="00506A5F">
            <w:pPr>
              <w:pStyle w:val="TableParagraph"/>
              <w:spacing w:before="61" w:line="240" w:lineRule="auto"/>
              <w:ind w:left="29"/>
              <w:rPr>
                <w:sz w:val="24"/>
                <w:szCs w:val="24"/>
              </w:rPr>
            </w:pPr>
            <w:r w:rsidRPr="0057713D">
              <w:rPr>
                <w:sz w:val="24"/>
                <w:szCs w:val="24"/>
              </w:rPr>
              <w:t>76-</w:t>
            </w:r>
            <w:r w:rsidRPr="0057713D">
              <w:rPr>
                <w:spacing w:val="-5"/>
                <w:sz w:val="24"/>
                <w:szCs w:val="24"/>
              </w:rPr>
              <w:t>100</w:t>
            </w:r>
          </w:p>
        </w:tc>
        <w:tc>
          <w:tcPr>
            <w:tcW w:w="2261" w:type="dxa"/>
          </w:tcPr>
          <w:p w14:paraId="66CE427D" w14:textId="77777777" w:rsidR="00F664FA" w:rsidRPr="0057713D" w:rsidRDefault="00F664FA" w:rsidP="00506A5F">
            <w:pPr>
              <w:pStyle w:val="TableParagraph"/>
              <w:spacing w:before="61" w:line="240" w:lineRule="auto"/>
              <w:ind w:left="30"/>
              <w:rPr>
                <w:sz w:val="24"/>
                <w:szCs w:val="24"/>
              </w:rPr>
            </w:pPr>
            <w:r w:rsidRPr="0057713D">
              <w:rPr>
                <w:sz w:val="24"/>
                <w:szCs w:val="24"/>
              </w:rPr>
              <w:t>Very</w:t>
            </w:r>
            <w:r w:rsidRPr="0057713D">
              <w:rPr>
                <w:spacing w:val="-11"/>
                <w:sz w:val="24"/>
                <w:szCs w:val="24"/>
              </w:rPr>
              <w:t xml:space="preserve"> </w:t>
            </w:r>
            <w:r w:rsidRPr="0057713D">
              <w:rPr>
                <w:spacing w:val="-4"/>
                <w:sz w:val="24"/>
                <w:szCs w:val="24"/>
              </w:rPr>
              <w:t>Poor</w:t>
            </w:r>
          </w:p>
        </w:tc>
      </w:tr>
      <w:tr w:rsidR="00F664FA" w:rsidRPr="0057713D" w14:paraId="3DED8E73" w14:textId="77777777" w:rsidTr="00506A5F">
        <w:trPr>
          <w:trHeight w:val="380"/>
        </w:trPr>
        <w:tc>
          <w:tcPr>
            <w:tcW w:w="3636" w:type="dxa"/>
          </w:tcPr>
          <w:p w14:paraId="6807DA7B" w14:textId="77777777" w:rsidR="00F664FA" w:rsidRPr="0057713D" w:rsidRDefault="00F664FA" w:rsidP="00506A5F">
            <w:pPr>
              <w:pStyle w:val="TableParagraph"/>
              <w:spacing w:before="66" w:line="240" w:lineRule="auto"/>
              <w:ind w:left="29" w:right="5"/>
              <w:rPr>
                <w:sz w:val="24"/>
                <w:szCs w:val="24"/>
              </w:rPr>
            </w:pPr>
            <w:r w:rsidRPr="0057713D">
              <w:rPr>
                <w:spacing w:val="-4"/>
                <w:sz w:val="24"/>
                <w:szCs w:val="24"/>
              </w:rPr>
              <w:t>&gt;100</w:t>
            </w:r>
          </w:p>
        </w:tc>
        <w:tc>
          <w:tcPr>
            <w:tcW w:w="2261" w:type="dxa"/>
          </w:tcPr>
          <w:p w14:paraId="105592CD" w14:textId="77777777" w:rsidR="00F664FA" w:rsidRPr="0057713D" w:rsidRDefault="00F664FA" w:rsidP="00506A5F">
            <w:pPr>
              <w:pStyle w:val="TableParagraph"/>
              <w:spacing w:before="66" w:line="240" w:lineRule="auto"/>
              <w:ind w:left="30" w:right="9"/>
              <w:rPr>
                <w:sz w:val="24"/>
                <w:szCs w:val="24"/>
              </w:rPr>
            </w:pPr>
            <w:r w:rsidRPr="0057713D">
              <w:rPr>
                <w:sz w:val="24"/>
                <w:szCs w:val="24"/>
              </w:rPr>
              <w:t>Unfit</w:t>
            </w:r>
            <w:r w:rsidRPr="0057713D">
              <w:rPr>
                <w:spacing w:val="-10"/>
                <w:sz w:val="24"/>
                <w:szCs w:val="24"/>
              </w:rPr>
              <w:t xml:space="preserve"> </w:t>
            </w:r>
            <w:r w:rsidRPr="0057713D">
              <w:rPr>
                <w:sz w:val="24"/>
                <w:szCs w:val="24"/>
              </w:rPr>
              <w:t xml:space="preserve">for </w:t>
            </w:r>
            <w:r w:rsidRPr="0057713D">
              <w:rPr>
                <w:spacing w:val="-2"/>
                <w:sz w:val="24"/>
                <w:szCs w:val="24"/>
              </w:rPr>
              <w:t>Usage</w:t>
            </w:r>
          </w:p>
        </w:tc>
      </w:tr>
    </w:tbl>
    <w:p w14:paraId="5D7EB2A8" w14:textId="77777777" w:rsidR="00F664FA" w:rsidRPr="0057713D" w:rsidRDefault="00F664FA" w:rsidP="00F664FA">
      <w:pPr>
        <w:pStyle w:val="TableParagraph"/>
        <w:spacing w:line="240" w:lineRule="auto"/>
        <w:rPr>
          <w:sz w:val="24"/>
          <w:szCs w:val="24"/>
        </w:rPr>
        <w:sectPr w:rsidR="00F664FA" w:rsidRPr="0057713D">
          <w:pgSz w:w="11910" w:h="16840"/>
          <w:pgMar w:top="1380" w:right="992" w:bottom="280" w:left="992" w:header="720" w:footer="720" w:gutter="0"/>
          <w:cols w:space="720"/>
        </w:sectPr>
      </w:pPr>
    </w:p>
    <w:p w14:paraId="6098D1E9" w14:textId="77777777" w:rsidR="00F664FA" w:rsidRPr="0057713D" w:rsidRDefault="00F664FA" w:rsidP="00F664FA">
      <w:pPr>
        <w:spacing w:before="61"/>
        <w:ind w:left="448"/>
        <w:rPr>
          <w:b/>
          <w:sz w:val="24"/>
          <w:szCs w:val="24"/>
        </w:rPr>
      </w:pPr>
      <w:r w:rsidRPr="0057713D">
        <w:rPr>
          <w:b/>
          <w:sz w:val="24"/>
          <w:szCs w:val="24"/>
        </w:rPr>
        <w:lastRenderedPageBreak/>
        <w:t>Hydro-chemical</w:t>
      </w:r>
      <w:r w:rsidRPr="0057713D">
        <w:rPr>
          <w:b/>
          <w:spacing w:val="-8"/>
          <w:sz w:val="24"/>
          <w:szCs w:val="24"/>
        </w:rPr>
        <w:t xml:space="preserve"> </w:t>
      </w:r>
      <w:r w:rsidRPr="0057713D">
        <w:rPr>
          <w:b/>
          <w:spacing w:val="-2"/>
          <w:sz w:val="24"/>
          <w:szCs w:val="24"/>
        </w:rPr>
        <w:t>regime</w:t>
      </w:r>
    </w:p>
    <w:p w14:paraId="61B9D3A6" w14:textId="77777777" w:rsidR="00F664FA" w:rsidRPr="0057713D" w:rsidRDefault="00F664FA" w:rsidP="00F664FA">
      <w:pPr>
        <w:pStyle w:val="BodyText"/>
        <w:spacing w:before="43"/>
        <w:rPr>
          <w:b/>
        </w:rPr>
      </w:pPr>
    </w:p>
    <w:p w14:paraId="30F978BF" w14:textId="77777777" w:rsidR="00F664FA" w:rsidRPr="0057713D" w:rsidRDefault="00F664FA" w:rsidP="00F664FA">
      <w:pPr>
        <w:pStyle w:val="BodyText"/>
        <w:spacing w:line="360" w:lineRule="auto"/>
        <w:ind w:left="448" w:right="445" w:firstLine="720"/>
        <w:jc w:val="both"/>
      </w:pPr>
      <w:r w:rsidRPr="0057713D">
        <w:rPr>
          <w:noProof/>
        </w:rPr>
        <mc:AlternateContent>
          <mc:Choice Requires="wpg">
            <w:drawing>
              <wp:anchor distT="0" distB="0" distL="0" distR="0" simplePos="0" relativeHeight="485054464" behindDoc="0" locked="0" layoutInCell="1" allowOverlap="1" wp14:anchorId="7EEFC3A0" wp14:editId="4F30BA79">
                <wp:simplePos x="0" y="0"/>
                <wp:positionH relativeFrom="page">
                  <wp:posOffset>1703400</wp:posOffset>
                </wp:positionH>
                <wp:positionV relativeFrom="paragraph">
                  <wp:posOffset>3299827</wp:posOffset>
                </wp:positionV>
                <wp:extent cx="4157345" cy="2776220"/>
                <wp:effectExtent l="0" t="0" r="0" b="0"/>
                <wp:wrapNone/>
                <wp:docPr id="385" name="Group 3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157345" cy="2776220"/>
                          <a:chOff x="0" y="0"/>
                          <a:chExt cx="4157345" cy="2776220"/>
                        </a:xfrm>
                      </wpg:grpSpPr>
                      <pic:pic xmlns:pic="http://schemas.openxmlformats.org/drawingml/2006/picture">
                        <pic:nvPicPr>
                          <pic:cNvPr id="386" name="Image 8"/>
                          <pic:cNvPicPr/>
                        </pic:nvPicPr>
                        <pic:blipFill>
                          <a:blip r:embed="rId12" cstate="print"/>
                          <a:stretch>
                            <a:fillRect/>
                          </a:stretch>
                        </pic:blipFill>
                        <pic:spPr>
                          <a:xfrm>
                            <a:off x="0" y="0"/>
                            <a:ext cx="4156810" cy="2775671"/>
                          </a:xfrm>
                          <a:prstGeom prst="rect">
                            <a:avLst/>
                          </a:prstGeom>
                        </pic:spPr>
                      </pic:pic>
                      <pic:pic xmlns:pic="http://schemas.openxmlformats.org/drawingml/2006/picture">
                        <pic:nvPicPr>
                          <pic:cNvPr id="387" name="Image 9"/>
                          <pic:cNvPicPr/>
                        </pic:nvPicPr>
                        <pic:blipFill>
                          <a:blip r:embed="rId13" cstate="print"/>
                          <a:stretch>
                            <a:fillRect/>
                          </a:stretch>
                        </pic:blipFill>
                        <pic:spPr>
                          <a:xfrm>
                            <a:off x="19354" y="18458"/>
                            <a:ext cx="4068445" cy="2685668"/>
                          </a:xfrm>
                          <a:prstGeom prst="rect">
                            <a:avLst/>
                          </a:prstGeom>
                        </pic:spPr>
                      </pic:pic>
                      <wps:wsp>
                        <wps:cNvPr id="388" name="Graphic 10"/>
                        <wps:cNvSpPr/>
                        <wps:spPr>
                          <a:xfrm>
                            <a:off x="16179" y="15283"/>
                            <a:ext cx="4074795" cy="2692400"/>
                          </a:xfrm>
                          <a:custGeom>
                            <a:avLst/>
                            <a:gdLst/>
                            <a:ahLst/>
                            <a:cxnLst/>
                            <a:rect l="l" t="t" r="r" b="b"/>
                            <a:pathLst>
                              <a:path w="4074795" h="2692400">
                                <a:moveTo>
                                  <a:pt x="0" y="2692018"/>
                                </a:moveTo>
                                <a:lnTo>
                                  <a:pt x="4074795" y="2692018"/>
                                </a:lnTo>
                                <a:lnTo>
                                  <a:pt x="4074795" y="0"/>
                                </a:lnTo>
                                <a:lnTo>
                                  <a:pt x="0" y="0"/>
                                </a:lnTo>
                                <a:lnTo>
                                  <a:pt x="0" y="2692018"/>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BF36138" id="Group 385" o:spid="_x0000_s1026" style="position:absolute;margin-left:134.15pt;margin-top:259.85pt;width:327.35pt;height:218.6pt;z-index:485054464;mso-wrap-distance-left:0;mso-wrap-distance-right:0;mso-position-horizontal-relative:page" coordsize="41573,2776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Q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">
                <v:shape id="Image 8" o:spid="_x0000_s1027" type="#_x0000_t75" style="position:absolute;width:41568;height:27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">
                  <v:imagedata r:id="rId14" o:title=""/>
                </v:shape>
                <v:shape id="Image 9" o:spid="_x0000_s1028" type="#_x0000_t75" style="position:absolute;left:193;top:184;width:40684;height:26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">
                  <v:imagedata r:id="rId15" o:title=""/>
                </v:shape>
                <v:shape id="Graphic 10" o:spid="_x0000_s1029" style="position:absolute;left:161;top:152;width:40748;height:26924;visibility:visible;mso-wrap-style:square;v-text-anchor:top" coordsize="4074795,269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" path="m,2692018r4074795,l4074795,,,,,2692018xe" filled="f" strokeweight=".5pt">
                  <v:path arrowok="t"/>
                </v:shape>
                <w10:wrap anchorx="page"/>
              </v:group>
            </w:pict>
          </mc:Fallback>
        </mc:AlternateContent>
      </w:r>
      <w:r w:rsidRPr="0057713D">
        <w:t>In the fields of hydrogeology and water analysis, Piper diagrams (also known as trilinear diagrams) are a very powerful tool for visualizing the relative abundance of common ions in water samples. While there is another approach that can be used to visualize the abundance of ions in water, this one is better because it allows multiple samples to be plotted on</w:t>
      </w:r>
      <w:r w:rsidRPr="0057713D">
        <w:rPr>
          <w:spacing w:val="-3"/>
        </w:rPr>
        <w:t xml:space="preserve"> </w:t>
      </w:r>
      <w:r w:rsidRPr="0057713D">
        <w:t>the</w:t>
      </w:r>
      <w:r w:rsidRPr="0057713D">
        <w:rPr>
          <w:spacing w:val="-5"/>
        </w:rPr>
        <w:t xml:space="preserve"> </w:t>
      </w:r>
      <w:r w:rsidRPr="0057713D">
        <w:t>same</w:t>
      </w:r>
      <w:r w:rsidRPr="0057713D">
        <w:rPr>
          <w:spacing w:val="-5"/>
        </w:rPr>
        <w:t xml:space="preserve"> </w:t>
      </w:r>
      <w:r w:rsidRPr="0057713D">
        <w:t>diagram, allowing</w:t>
      </w:r>
      <w:r w:rsidRPr="0057713D">
        <w:rPr>
          <w:spacing w:val="-3"/>
        </w:rPr>
        <w:t xml:space="preserve"> </w:t>
      </w:r>
      <w:r w:rsidRPr="0057713D">
        <w:t>water</w:t>
      </w:r>
      <w:r w:rsidRPr="0057713D">
        <w:rPr>
          <w:spacing w:val="-3"/>
        </w:rPr>
        <w:t xml:space="preserve"> </w:t>
      </w:r>
      <w:r w:rsidRPr="0057713D">
        <w:t>samples</w:t>
      </w:r>
      <w:r w:rsidRPr="0057713D">
        <w:rPr>
          <w:spacing w:val="-2"/>
        </w:rPr>
        <w:t xml:space="preserve"> </w:t>
      </w:r>
      <w:r w:rsidRPr="0057713D">
        <w:t>to</w:t>
      </w:r>
      <w:r w:rsidRPr="0057713D">
        <w:rPr>
          <w:spacing w:val="-3"/>
        </w:rPr>
        <w:t xml:space="preserve"> </w:t>
      </w:r>
      <w:r w:rsidRPr="0057713D">
        <w:t>be</w:t>
      </w:r>
      <w:r w:rsidRPr="0057713D">
        <w:rPr>
          <w:spacing w:val="-5"/>
        </w:rPr>
        <w:t xml:space="preserve"> </w:t>
      </w:r>
      <w:r w:rsidRPr="0057713D">
        <w:t>grouped</w:t>
      </w:r>
      <w:r w:rsidRPr="0057713D">
        <w:rPr>
          <w:spacing w:val="-3"/>
        </w:rPr>
        <w:t xml:space="preserve"> </w:t>
      </w:r>
      <w:r w:rsidRPr="0057713D">
        <w:t>by</w:t>
      </w:r>
      <w:r w:rsidRPr="0057713D">
        <w:rPr>
          <w:spacing w:val="-3"/>
        </w:rPr>
        <w:t xml:space="preserve"> </w:t>
      </w:r>
      <w:r w:rsidRPr="0057713D">
        <w:t>water</w:t>
      </w:r>
      <w:r w:rsidRPr="0057713D">
        <w:rPr>
          <w:spacing w:val="-3"/>
        </w:rPr>
        <w:t xml:space="preserve"> </w:t>
      </w:r>
      <w:r w:rsidRPr="0057713D">
        <w:t>facies</w:t>
      </w:r>
      <w:r w:rsidRPr="0057713D">
        <w:rPr>
          <w:spacing w:val="-2"/>
        </w:rPr>
        <w:t xml:space="preserve"> </w:t>
      </w:r>
      <w:r w:rsidRPr="0057713D">
        <w:t>and</w:t>
      </w:r>
      <w:r w:rsidRPr="0057713D">
        <w:rPr>
          <w:spacing w:val="-3"/>
        </w:rPr>
        <w:t xml:space="preserve"> </w:t>
      </w:r>
      <w:r w:rsidRPr="0057713D">
        <w:t>other criteria. A</w:t>
      </w:r>
      <w:r w:rsidRPr="0057713D">
        <w:rPr>
          <w:spacing w:val="-15"/>
        </w:rPr>
        <w:t xml:space="preserve"> </w:t>
      </w:r>
      <w:r w:rsidRPr="0057713D">
        <w:t>Piper</w:t>
      </w:r>
      <w:r w:rsidRPr="0057713D">
        <w:rPr>
          <w:spacing w:val="-15"/>
        </w:rPr>
        <w:t xml:space="preserve"> </w:t>
      </w:r>
      <w:r w:rsidRPr="0057713D">
        <w:t>diagram</w:t>
      </w:r>
      <w:r w:rsidRPr="0057713D">
        <w:rPr>
          <w:spacing w:val="-15"/>
        </w:rPr>
        <w:t xml:space="preserve"> </w:t>
      </w:r>
      <w:r w:rsidRPr="0057713D">
        <w:t>consists</w:t>
      </w:r>
      <w:r w:rsidRPr="0057713D">
        <w:rPr>
          <w:spacing w:val="-13"/>
        </w:rPr>
        <w:t xml:space="preserve"> </w:t>
      </w:r>
      <w:r w:rsidRPr="0057713D">
        <w:t>of</w:t>
      </w:r>
      <w:r w:rsidRPr="0057713D">
        <w:rPr>
          <w:spacing w:val="-14"/>
        </w:rPr>
        <w:t xml:space="preserve"> </w:t>
      </w:r>
      <w:r w:rsidRPr="0057713D">
        <w:t>three</w:t>
      </w:r>
      <w:r w:rsidRPr="0057713D">
        <w:rPr>
          <w:spacing w:val="-15"/>
        </w:rPr>
        <w:t xml:space="preserve"> </w:t>
      </w:r>
      <w:r w:rsidRPr="0057713D">
        <w:t>components:</w:t>
      </w:r>
      <w:r w:rsidRPr="0057713D">
        <w:rPr>
          <w:spacing w:val="-15"/>
        </w:rPr>
        <w:t xml:space="preserve"> </w:t>
      </w:r>
      <w:r w:rsidRPr="0057713D">
        <w:t>a</w:t>
      </w:r>
      <w:r w:rsidRPr="0057713D">
        <w:rPr>
          <w:spacing w:val="-15"/>
        </w:rPr>
        <w:t xml:space="preserve"> </w:t>
      </w:r>
      <w:r w:rsidRPr="0057713D">
        <w:t>ternary</w:t>
      </w:r>
      <w:r w:rsidRPr="0057713D">
        <w:rPr>
          <w:spacing w:val="-14"/>
        </w:rPr>
        <w:t xml:space="preserve"> </w:t>
      </w:r>
      <w:r w:rsidRPr="0057713D">
        <w:t>diagram</w:t>
      </w:r>
      <w:r w:rsidRPr="0057713D">
        <w:rPr>
          <w:spacing w:val="-15"/>
        </w:rPr>
        <w:t xml:space="preserve"> </w:t>
      </w:r>
      <w:r w:rsidRPr="0057713D">
        <w:t>at</w:t>
      </w:r>
      <w:r w:rsidRPr="0057713D">
        <w:rPr>
          <w:spacing w:val="-15"/>
        </w:rPr>
        <w:t xml:space="preserve"> </w:t>
      </w:r>
      <w:r w:rsidRPr="0057713D">
        <w:t>the</w:t>
      </w:r>
      <w:r w:rsidRPr="0057713D">
        <w:rPr>
          <w:spacing w:val="-15"/>
        </w:rPr>
        <w:t xml:space="preserve"> </w:t>
      </w:r>
      <w:r w:rsidRPr="0057713D">
        <w:t>bottom</w:t>
      </w:r>
      <w:r w:rsidRPr="0057713D">
        <w:rPr>
          <w:spacing w:val="-15"/>
        </w:rPr>
        <w:t xml:space="preserve"> </w:t>
      </w:r>
      <w:r w:rsidRPr="0057713D">
        <w:t>left</w:t>
      </w:r>
      <w:r w:rsidRPr="0057713D">
        <w:rPr>
          <w:spacing w:val="-15"/>
        </w:rPr>
        <w:t xml:space="preserve"> </w:t>
      </w:r>
      <w:r w:rsidRPr="0057713D">
        <w:t>representing the</w:t>
      </w:r>
      <w:r w:rsidRPr="0057713D">
        <w:rPr>
          <w:spacing w:val="-14"/>
        </w:rPr>
        <w:t xml:space="preserve"> </w:t>
      </w:r>
      <w:r w:rsidRPr="0057713D">
        <w:t>cations</w:t>
      </w:r>
      <w:r w:rsidRPr="0057713D">
        <w:rPr>
          <w:spacing w:val="-11"/>
        </w:rPr>
        <w:t xml:space="preserve"> </w:t>
      </w:r>
      <w:r w:rsidRPr="0057713D">
        <w:t>(magnesium,</w:t>
      </w:r>
      <w:r w:rsidRPr="0057713D">
        <w:rPr>
          <w:spacing w:val="-13"/>
        </w:rPr>
        <w:t xml:space="preserve"> </w:t>
      </w:r>
      <w:r w:rsidRPr="0057713D">
        <w:t>calcium,</w:t>
      </w:r>
      <w:r w:rsidRPr="0057713D">
        <w:rPr>
          <w:spacing w:val="-13"/>
        </w:rPr>
        <w:t xml:space="preserve"> </w:t>
      </w:r>
      <w:r w:rsidRPr="0057713D">
        <w:t>sodium</w:t>
      </w:r>
      <w:r w:rsidRPr="0057713D">
        <w:rPr>
          <w:spacing w:val="-14"/>
        </w:rPr>
        <w:t xml:space="preserve"> </w:t>
      </w:r>
      <w:r w:rsidRPr="0057713D">
        <w:t>and</w:t>
      </w:r>
      <w:r w:rsidRPr="0057713D">
        <w:rPr>
          <w:spacing w:val="-13"/>
        </w:rPr>
        <w:t xml:space="preserve"> </w:t>
      </w:r>
      <w:r w:rsidRPr="0057713D">
        <w:t>potassium),</w:t>
      </w:r>
      <w:r w:rsidRPr="0057713D">
        <w:rPr>
          <w:spacing w:val="-12"/>
        </w:rPr>
        <w:t xml:space="preserve"> </w:t>
      </w:r>
      <w:r w:rsidRPr="0057713D">
        <w:t>a</w:t>
      </w:r>
      <w:r w:rsidRPr="0057713D">
        <w:rPr>
          <w:spacing w:val="-14"/>
        </w:rPr>
        <w:t xml:space="preserve"> </w:t>
      </w:r>
      <w:r w:rsidRPr="0057713D">
        <w:t>ternary</w:t>
      </w:r>
      <w:r w:rsidRPr="0057713D">
        <w:rPr>
          <w:spacing w:val="-12"/>
        </w:rPr>
        <w:t xml:space="preserve"> </w:t>
      </w:r>
      <w:r w:rsidRPr="0057713D">
        <w:t>diagram</w:t>
      </w:r>
      <w:r w:rsidRPr="0057713D">
        <w:rPr>
          <w:spacing w:val="-14"/>
        </w:rPr>
        <w:t xml:space="preserve"> </w:t>
      </w:r>
      <w:r w:rsidRPr="0057713D">
        <w:t>at</w:t>
      </w:r>
      <w:r w:rsidRPr="0057713D">
        <w:rPr>
          <w:spacing w:val="-9"/>
        </w:rPr>
        <w:t xml:space="preserve"> </w:t>
      </w:r>
      <w:r w:rsidRPr="0057713D">
        <w:t>the</w:t>
      </w:r>
      <w:r w:rsidRPr="0057713D">
        <w:rPr>
          <w:spacing w:val="-14"/>
        </w:rPr>
        <w:t xml:space="preserve"> </w:t>
      </w:r>
      <w:r w:rsidRPr="0057713D">
        <w:t>bottom</w:t>
      </w:r>
      <w:r w:rsidRPr="0057713D">
        <w:rPr>
          <w:spacing w:val="-14"/>
        </w:rPr>
        <w:t xml:space="preserve"> </w:t>
      </w:r>
      <w:r w:rsidRPr="0057713D">
        <w:t>right representing</w:t>
      </w:r>
      <w:r w:rsidRPr="0057713D">
        <w:rPr>
          <w:spacing w:val="-15"/>
        </w:rPr>
        <w:t xml:space="preserve"> </w:t>
      </w:r>
      <w:r w:rsidRPr="0057713D">
        <w:t>the</w:t>
      </w:r>
      <w:r w:rsidRPr="0057713D">
        <w:rPr>
          <w:spacing w:val="-15"/>
        </w:rPr>
        <w:t xml:space="preserve"> </w:t>
      </w:r>
      <w:r w:rsidRPr="0057713D">
        <w:t>anions</w:t>
      </w:r>
      <w:r w:rsidRPr="0057713D">
        <w:rPr>
          <w:spacing w:val="-15"/>
        </w:rPr>
        <w:t xml:space="preserve"> </w:t>
      </w:r>
      <w:r w:rsidRPr="0057713D">
        <w:t>(chloride,</w:t>
      </w:r>
      <w:r w:rsidRPr="0057713D">
        <w:rPr>
          <w:spacing w:val="-15"/>
        </w:rPr>
        <w:t xml:space="preserve"> </w:t>
      </w:r>
      <w:r w:rsidRPr="0057713D">
        <w:t>sulphate,</w:t>
      </w:r>
      <w:r w:rsidRPr="0057713D">
        <w:rPr>
          <w:spacing w:val="-15"/>
        </w:rPr>
        <w:t xml:space="preserve"> </w:t>
      </w:r>
      <w:r w:rsidRPr="0057713D">
        <w:t>carbonate</w:t>
      </w:r>
      <w:r w:rsidRPr="0057713D">
        <w:rPr>
          <w:spacing w:val="-15"/>
        </w:rPr>
        <w:t xml:space="preserve"> </w:t>
      </w:r>
      <w:r w:rsidRPr="0057713D">
        <w:t>and</w:t>
      </w:r>
      <w:r w:rsidRPr="0057713D">
        <w:rPr>
          <w:spacing w:val="-15"/>
        </w:rPr>
        <w:t xml:space="preserve"> </w:t>
      </w:r>
      <w:r w:rsidRPr="0057713D">
        <w:t>bicarbonate),</w:t>
      </w:r>
      <w:r w:rsidRPr="0057713D">
        <w:rPr>
          <w:spacing w:val="-15"/>
        </w:rPr>
        <w:t xml:space="preserve"> </w:t>
      </w:r>
      <w:r w:rsidRPr="0057713D">
        <w:t>and</w:t>
      </w:r>
      <w:r w:rsidRPr="0057713D">
        <w:rPr>
          <w:spacing w:val="-15"/>
        </w:rPr>
        <w:t xml:space="preserve"> </w:t>
      </w:r>
      <w:r w:rsidRPr="0057713D">
        <w:t>a</w:t>
      </w:r>
      <w:r w:rsidRPr="0057713D">
        <w:rPr>
          <w:spacing w:val="-15"/>
        </w:rPr>
        <w:t xml:space="preserve"> </w:t>
      </w:r>
      <w:r w:rsidRPr="0057713D">
        <w:t>diamond</w:t>
      </w:r>
      <w:r w:rsidRPr="0057713D">
        <w:rPr>
          <w:spacing w:val="-15"/>
        </w:rPr>
        <w:t xml:space="preserve"> </w:t>
      </w:r>
      <w:r w:rsidRPr="0057713D">
        <w:t xml:space="preserve">diagram in the </w:t>
      </w:r>
      <w:proofErr w:type="spellStart"/>
      <w:r w:rsidRPr="0057713D">
        <w:t>centre</w:t>
      </w:r>
      <w:proofErr w:type="spellEnd"/>
      <w:r w:rsidRPr="0057713D">
        <w:t>, which is a matrix transformation of the two ternary diagrams (Fig. 2). Each sample is normalized (sum of cations = 100 and sum of anions = 100) so that the relative concentrations are expressed on a percentage basis. In the present study, therefore, a Piper diagram was constructed to understand the nature of groundwater and surface water.</w:t>
      </w:r>
    </w:p>
    <w:p w14:paraId="6D9A1160" w14:textId="77777777" w:rsidR="00F664FA" w:rsidRPr="0057713D" w:rsidRDefault="00F664FA" w:rsidP="00F664FA">
      <w:pPr>
        <w:pStyle w:val="BodyText"/>
      </w:pPr>
    </w:p>
    <w:p w14:paraId="4A996F7C" w14:textId="77777777" w:rsidR="00F664FA" w:rsidRPr="0057713D" w:rsidRDefault="00F664FA" w:rsidP="00F664FA">
      <w:pPr>
        <w:pStyle w:val="BodyText"/>
      </w:pPr>
    </w:p>
    <w:p w14:paraId="7B56B931" w14:textId="77777777" w:rsidR="00F664FA" w:rsidRPr="0057713D" w:rsidRDefault="00F664FA" w:rsidP="00F664FA">
      <w:pPr>
        <w:pStyle w:val="BodyText"/>
      </w:pPr>
    </w:p>
    <w:p w14:paraId="490B8223" w14:textId="77777777" w:rsidR="00F664FA" w:rsidRPr="0057713D" w:rsidRDefault="00F664FA" w:rsidP="00F664FA">
      <w:pPr>
        <w:pStyle w:val="BodyText"/>
      </w:pPr>
    </w:p>
    <w:p w14:paraId="598C63F0" w14:textId="77777777" w:rsidR="00F664FA" w:rsidRPr="0057713D" w:rsidRDefault="00F664FA" w:rsidP="00F664FA">
      <w:pPr>
        <w:pStyle w:val="BodyText"/>
      </w:pPr>
    </w:p>
    <w:p w14:paraId="79E2C540" w14:textId="77777777" w:rsidR="00F664FA" w:rsidRPr="0057713D" w:rsidRDefault="00F664FA" w:rsidP="00F664FA">
      <w:pPr>
        <w:pStyle w:val="BodyText"/>
      </w:pPr>
    </w:p>
    <w:p w14:paraId="0BB62B01" w14:textId="77777777" w:rsidR="00F664FA" w:rsidRPr="0057713D" w:rsidRDefault="00F664FA" w:rsidP="00F664FA">
      <w:pPr>
        <w:pStyle w:val="BodyText"/>
      </w:pPr>
    </w:p>
    <w:p w14:paraId="669C777D" w14:textId="77777777" w:rsidR="00F664FA" w:rsidRPr="0057713D" w:rsidRDefault="00F664FA" w:rsidP="00F664FA">
      <w:pPr>
        <w:pStyle w:val="BodyText"/>
      </w:pPr>
    </w:p>
    <w:p w14:paraId="1BA0E41C" w14:textId="77777777" w:rsidR="00F664FA" w:rsidRPr="0057713D" w:rsidRDefault="00F664FA" w:rsidP="00F664FA">
      <w:pPr>
        <w:pStyle w:val="BodyText"/>
      </w:pPr>
    </w:p>
    <w:p w14:paraId="065BB6A8" w14:textId="77777777" w:rsidR="00F664FA" w:rsidRPr="0057713D" w:rsidRDefault="00F664FA" w:rsidP="00F664FA">
      <w:pPr>
        <w:pStyle w:val="BodyText"/>
      </w:pPr>
    </w:p>
    <w:p w14:paraId="077AEC27" w14:textId="77777777" w:rsidR="00F664FA" w:rsidRPr="0057713D" w:rsidRDefault="00F664FA" w:rsidP="00F664FA">
      <w:pPr>
        <w:pStyle w:val="BodyText"/>
      </w:pPr>
    </w:p>
    <w:p w14:paraId="11C25296" w14:textId="77777777" w:rsidR="00F664FA" w:rsidRPr="0057713D" w:rsidRDefault="00F664FA" w:rsidP="00F664FA">
      <w:pPr>
        <w:pStyle w:val="BodyText"/>
      </w:pPr>
    </w:p>
    <w:p w14:paraId="66E703BB" w14:textId="77777777" w:rsidR="00F664FA" w:rsidRPr="0057713D" w:rsidRDefault="00F664FA" w:rsidP="00F664FA">
      <w:pPr>
        <w:pStyle w:val="BodyText"/>
      </w:pPr>
    </w:p>
    <w:p w14:paraId="47870276" w14:textId="77777777" w:rsidR="00F664FA" w:rsidRPr="0057713D" w:rsidRDefault="00F664FA" w:rsidP="00F664FA">
      <w:pPr>
        <w:pStyle w:val="BodyText"/>
      </w:pPr>
    </w:p>
    <w:p w14:paraId="2176476E" w14:textId="77777777" w:rsidR="00F664FA" w:rsidRPr="0057713D" w:rsidRDefault="00F664FA" w:rsidP="00F664FA">
      <w:pPr>
        <w:pStyle w:val="BodyText"/>
      </w:pPr>
    </w:p>
    <w:p w14:paraId="519F0347" w14:textId="77777777" w:rsidR="00F664FA" w:rsidRPr="0057713D" w:rsidRDefault="00F664FA" w:rsidP="00F664FA">
      <w:pPr>
        <w:pStyle w:val="BodyText"/>
        <w:spacing w:before="106"/>
      </w:pPr>
    </w:p>
    <w:p w14:paraId="5C4D9D19" w14:textId="77777777" w:rsidR="00F664FA" w:rsidRPr="0057713D" w:rsidRDefault="00F664FA" w:rsidP="00F664FA">
      <w:pPr>
        <w:pStyle w:val="Heading1"/>
        <w:spacing w:line="610" w:lineRule="atLeast"/>
        <w:ind w:right="1351" w:firstLine="1330"/>
        <w:jc w:val="left"/>
      </w:pPr>
      <w:r w:rsidRPr="0057713D">
        <w:t>Fig.</w:t>
      </w:r>
      <w:r w:rsidRPr="0057713D">
        <w:rPr>
          <w:spacing w:val="-5"/>
        </w:rPr>
        <w:t xml:space="preserve"> </w:t>
      </w:r>
      <w:r w:rsidRPr="0057713D">
        <w:t>2:</w:t>
      </w:r>
      <w:r w:rsidRPr="0057713D">
        <w:rPr>
          <w:spacing w:val="-5"/>
        </w:rPr>
        <w:t xml:space="preserve"> </w:t>
      </w:r>
      <w:r w:rsidRPr="0057713D">
        <w:t>Hydro-chemical</w:t>
      </w:r>
      <w:r w:rsidRPr="0057713D">
        <w:rPr>
          <w:spacing w:val="-7"/>
        </w:rPr>
        <w:t xml:space="preserve"> </w:t>
      </w:r>
      <w:r w:rsidRPr="0057713D">
        <w:t>facies</w:t>
      </w:r>
      <w:r w:rsidRPr="0057713D">
        <w:rPr>
          <w:spacing w:val="-4"/>
        </w:rPr>
        <w:t xml:space="preserve"> </w:t>
      </w:r>
      <w:r w:rsidRPr="0057713D">
        <w:t>in</w:t>
      </w:r>
      <w:r w:rsidRPr="0057713D">
        <w:rPr>
          <w:spacing w:val="-4"/>
        </w:rPr>
        <w:t xml:space="preserve"> </w:t>
      </w:r>
      <w:r w:rsidRPr="0057713D">
        <w:t>the</w:t>
      </w:r>
      <w:r w:rsidRPr="0057713D">
        <w:rPr>
          <w:spacing w:val="-7"/>
        </w:rPr>
        <w:t xml:space="preserve"> </w:t>
      </w:r>
      <w:r w:rsidRPr="0057713D">
        <w:t>cation</w:t>
      </w:r>
      <w:r w:rsidRPr="0057713D">
        <w:rPr>
          <w:spacing w:val="-4"/>
        </w:rPr>
        <w:t xml:space="preserve"> </w:t>
      </w:r>
      <w:r w:rsidRPr="0057713D">
        <w:t>and</w:t>
      </w:r>
      <w:r w:rsidRPr="0057713D">
        <w:rPr>
          <w:spacing w:val="-4"/>
        </w:rPr>
        <w:t xml:space="preserve"> </w:t>
      </w:r>
      <w:r w:rsidRPr="0057713D">
        <w:t>anion</w:t>
      </w:r>
      <w:r w:rsidRPr="0057713D">
        <w:rPr>
          <w:spacing w:val="-4"/>
        </w:rPr>
        <w:t xml:space="preserve"> </w:t>
      </w:r>
      <w:r w:rsidRPr="0057713D">
        <w:t>triangles Results and discussion</w:t>
      </w:r>
    </w:p>
    <w:p w14:paraId="2890ADE9" w14:textId="77777777" w:rsidR="00F664FA" w:rsidRPr="0057713D" w:rsidRDefault="00F664FA" w:rsidP="00F664FA">
      <w:pPr>
        <w:spacing w:before="244"/>
        <w:ind w:left="448"/>
        <w:rPr>
          <w:b/>
          <w:sz w:val="24"/>
          <w:szCs w:val="24"/>
        </w:rPr>
      </w:pPr>
      <w:r w:rsidRPr="0057713D">
        <w:rPr>
          <w:b/>
          <w:spacing w:val="-5"/>
          <w:sz w:val="24"/>
          <w:szCs w:val="24"/>
        </w:rPr>
        <w:t>pH</w:t>
      </w:r>
    </w:p>
    <w:p w14:paraId="516C97B7" w14:textId="77777777" w:rsidR="00F664FA" w:rsidRPr="0057713D" w:rsidRDefault="00F664FA" w:rsidP="00F664FA">
      <w:pPr>
        <w:pStyle w:val="BodyText"/>
        <w:spacing w:before="63"/>
        <w:rPr>
          <w:b/>
        </w:rPr>
      </w:pPr>
    </w:p>
    <w:p w14:paraId="4E0519AD" w14:textId="77777777" w:rsidR="00F664FA" w:rsidRPr="0057713D" w:rsidRDefault="00F664FA" w:rsidP="00F664FA">
      <w:pPr>
        <w:pStyle w:val="BodyText"/>
        <w:spacing w:before="1" w:line="360" w:lineRule="auto"/>
        <w:ind w:left="448" w:right="441" w:firstLine="720"/>
        <w:jc w:val="both"/>
      </w:pPr>
      <w:r w:rsidRPr="0057713D">
        <w:t>the pH value is a measure of the acidity or alkalinity of the water. The data on pH of irrigation</w:t>
      </w:r>
      <w:r w:rsidRPr="0057713D">
        <w:rPr>
          <w:spacing w:val="-10"/>
        </w:rPr>
        <w:t xml:space="preserve"> </w:t>
      </w:r>
      <w:r w:rsidRPr="0057713D">
        <w:t>water</w:t>
      </w:r>
      <w:r w:rsidRPr="0057713D">
        <w:rPr>
          <w:spacing w:val="-10"/>
        </w:rPr>
        <w:t xml:space="preserve"> </w:t>
      </w:r>
      <w:r w:rsidRPr="0057713D">
        <w:t>from</w:t>
      </w:r>
      <w:r w:rsidRPr="0057713D">
        <w:rPr>
          <w:spacing w:val="-11"/>
        </w:rPr>
        <w:t xml:space="preserve"> </w:t>
      </w:r>
      <w:r w:rsidRPr="0057713D">
        <w:t>different</w:t>
      </w:r>
      <w:r w:rsidRPr="0057713D">
        <w:rPr>
          <w:spacing w:val="-11"/>
        </w:rPr>
        <w:t xml:space="preserve"> </w:t>
      </w:r>
      <w:r w:rsidRPr="0057713D">
        <w:t>villages</w:t>
      </w:r>
      <w:r w:rsidRPr="0057713D">
        <w:rPr>
          <w:spacing w:val="-8"/>
        </w:rPr>
        <w:t xml:space="preserve"> </w:t>
      </w:r>
      <w:r w:rsidRPr="0057713D">
        <w:t>of</w:t>
      </w:r>
      <w:r w:rsidRPr="0057713D">
        <w:rPr>
          <w:spacing w:val="-9"/>
        </w:rPr>
        <w:t xml:space="preserve"> </w:t>
      </w:r>
      <w:r w:rsidRPr="0057713D">
        <w:t>Chintamani</w:t>
      </w:r>
      <w:r w:rsidRPr="0057713D">
        <w:rPr>
          <w:spacing w:val="-6"/>
        </w:rPr>
        <w:t xml:space="preserve"> </w:t>
      </w:r>
      <w:r w:rsidRPr="0057713D">
        <w:t>taluk</w:t>
      </w:r>
      <w:r w:rsidRPr="0057713D">
        <w:rPr>
          <w:spacing w:val="-10"/>
        </w:rPr>
        <w:t xml:space="preserve"> </w:t>
      </w:r>
      <w:r w:rsidRPr="0057713D">
        <w:t>presented</w:t>
      </w:r>
      <w:r w:rsidRPr="0057713D">
        <w:rPr>
          <w:spacing w:val="-10"/>
        </w:rPr>
        <w:t xml:space="preserve"> </w:t>
      </w:r>
      <w:r w:rsidRPr="0057713D">
        <w:t>in</w:t>
      </w:r>
      <w:r w:rsidRPr="0057713D">
        <w:rPr>
          <w:spacing w:val="-10"/>
        </w:rPr>
        <w:t xml:space="preserve"> </w:t>
      </w:r>
      <w:r w:rsidRPr="0057713D">
        <w:t>Table</w:t>
      </w:r>
      <w:r w:rsidRPr="0057713D">
        <w:rPr>
          <w:spacing w:val="-11"/>
        </w:rPr>
        <w:t xml:space="preserve"> </w:t>
      </w:r>
      <w:r w:rsidRPr="0057713D">
        <w:t>4</w:t>
      </w:r>
      <w:r w:rsidRPr="0057713D">
        <w:rPr>
          <w:spacing w:val="-10"/>
        </w:rPr>
        <w:t xml:space="preserve"> </w:t>
      </w:r>
      <w:r w:rsidRPr="0057713D">
        <w:t>shows</w:t>
      </w:r>
      <w:r w:rsidRPr="0057713D">
        <w:rPr>
          <w:spacing w:val="-13"/>
        </w:rPr>
        <w:t xml:space="preserve"> </w:t>
      </w:r>
      <w:r w:rsidRPr="0057713D">
        <w:t>that</w:t>
      </w:r>
      <w:r w:rsidRPr="0057713D">
        <w:rPr>
          <w:spacing w:val="-11"/>
        </w:rPr>
        <w:t xml:space="preserve"> </w:t>
      </w:r>
      <w:r w:rsidRPr="0057713D">
        <w:t>the concentrations of hydrogen ions ranged from 7.18 to 8.86, with a mean value of 8.26. The higher</w:t>
      </w:r>
      <w:r w:rsidRPr="0057713D">
        <w:rPr>
          <w:spacing w:val="-15"/>
        </w:rPr>
        <w:t xml:space="preserve"> </w:t>
      </w:r>
      <w:r w:rsidRPr="0057713D">
        <w:t>pH</w:t>
      </w:r>
      <w:r w:rsidRPr="0057713D">
        <w:rPr>
          <w:spacing w:val="-11"/>
        </w:rPr>
        <w:t xml:space="preserve"> </w:t>
      </w:r>
      <w:r w:rsidRPr="0057713D">
        <w:t>of</w:t>
      </w:r>
      <w:r w:rsidRPr="0057713D">
        <w:rPr>
          <w:spacing w:val="-12"/>
        </w:rPr>
        <w:t xml:space="preserve"> </w:t>
      </w:r>
      <w:r w:rsidRPr="0057713D">
        <w:t>groundwater</w:t>
      </w:r>
      <w:r w:rsidRPr="0057713D">
        <w:rPr>
          <w:spacing w:val="-12"/>
        </w:rPr>
        <w:t xml:space="preserve"> </w:t>
      </w:r>
      <w:r w:rsidRPr="0057713D">
        <w:t>could</w:t>
      </w:r>
      <w:r w:rsidRPr="0057713D">
        <w:rPr>
          <w:spacing w:val="-13"/>
        </w:rPr>
        <w:t xml:space="preserve"> </w:t>
      </w:r>
      <w:r w:rsidRPr="0057713D">
        <w:t>be</w:t>
      </w:r>
      <w:r w:rsidRPr="0057713D">
        <w:rPr>
          <w:spacing w:val="-14"/>
        </w:rPr>
        <w:t xml:space="preserve"> </w:t>
      </w:r>
      <w:r w:rsidRPr="0057713D">
        <w:t>due</w:t>
      </w:r>
      <w:r w:rsidRPr="0057713D">
        <w:rPr>
          <w:spacing w:val="-14"/>
        </w:rPr>
        <w:t xml:space="preserve"> </w:t>
      </w:r>
      <w:r w:rsidRPr="0057713D">
        <w:t>to</w:t>
      </w:r>
      <w:r w:rsidRPr="0057713D">
        <w:rPr>
          <w:spacing w:val="-13"/>
        </w:rPr>
        <w:t xml:space="preserve"> </w:t>
      </w:r>
      <w:r w:rsidRPr="0057713D">
        <w:t>high</w:t>
      </w:r>
      <w:r w:rsidRPr="0057713D">
        <w:rPr>
          <w:spacing w:val="-13"/>
        </w:rPr>
        <w:t xml:space="preserve"> </w:t>
      </w:r>
      <w:r w:rsidRPr="0057713D">
        <w:t>concentrations</w:t>
      </w:r>
      <w:r w:rsidRPr="0057713D">
        <w:rPr>
          <w:spacing w:val="-11"/>
        </w:rPr>
        <w:t xml:space="preserve"> </w:t>
      </w:r>
      <w:r w:rsidRPr="0057713D">
        <w:t>of</w:t>
      </w:r>
      <w:r w:rsidRPr="0057713D">
        <w:rPr>
          <w:spacing w:val="-12"/>
        </w:rPr>
        <w:t xml:space="preserve"> </w:t>
      </w:r>
      <w:r w:rsidRPr="0057713D">
        <w:t>sodium,</w:t>
      </w:r>
      <w:r w:rsidRPr="0057713D">
        <w:rPr>
          <w:spacing w:val="-13"/>
        </w:rPr>
        <w:t xml:space="preserve"> </w:t>
      </w:r>
      <w:r w:rsidRPr="0057713D">
        <w:t>calcium,</w:t>
      </w:r>
      <w:r w:rsidRPr="0057713D">
        <w:rPr>
          <w:spacing w:val="-13"/>
        </w:rPr>
        <w:t xml:space="preserve"> </w:t>
      </w:r>
      <w:r w:rsidRPr="0057713D">
        <w:rPr>
          <w:spacing w:val="-2"/>
        </w:rPr>
        <w:t>magnesium,</w:t>
      </w:r>
    </w:p>
    <w:p w14:paraId="34B6E5A7" w14:textId="77777777" w:rsidR="00F664FA" w:rsidRPr="0057713D" w:rsidRDefault="00F664FA" w:rsidP="00F664FA">
      <w:pPr>
        <w:pStyle w:val="BodyText"/>
        <w:spacing w:line="360" w:lineRule="auto"/>
        <w:jc w:val="both"/>
        <w:sectPr w:rsidR="00F664FA" w:rsidRPr="0057713D">
          <w:pgSz w:w="11910" w:h="16840"/>
          <w:pgMar w:top="1380" w:right="992" w:bottom="280" w:left="992" w:header="720" w:footer="720" w:gutter="0"/>
          <w:cols w:space="720"/>
        </w:sectPr>
      </w:pPr>
    </w:p>
    <w:p w14:paraId="67950F68" w14:textId="77777777" w:rsidR="00F664FA" w:rsidRPr="0057713D" w:rsidRDefault="00F664FA" w:rsidP="00F664FA">
      <w:pPr>
        <w:pStyle w:val="BodyText"/>
        <w:spacing w:before="61" w:line="360" w:lineRule="auto"/>
        <w:ind w:left="448" w:right="453"/>
        <w:jc w:val="both"/>
      </w:pPr>
      <w:r w:rsidRPr="0057713D">
        <w:lastRenderedPageBreak/>
        <w:t>carbonate</w:t>
      </w:r>
      <w:r w:rsidRPr="0057713D">
        <w:rPr>
          <w:spacing w:val="-10"/>
        </w:rPr>
        <w:t xml:space="preserve"> </w:t>
      </w:r>
      <w:r w:rsidRPr="0057713D">
        <w:t>and</w:t>
      </w:r>
      <w:r w:rsidRPr="0057713D">
        <w:rPr>
          <w:spacing w:val="-9"/>
        </w:rPr>
        <w:t xml:space="preserve"> </w:t>
      </w:r>
      <w:r w:rsidRPr="0057713D">
        <w:t>bicarbonate</w:t>
      </w:r>
      <w:r w:rsidRPr="0057713D">
        <w:rPr>
          <w:spacing w:val="-10"/>
        </w:rPr>
        <w:t xml:space="preserve"> </w:t>
      </w:r>
      <w:r w:rsidRPr="0057713D">
        <w:t>which</w:t>
      </w:r>
      <w:r w:rsidRPr="0057713D">
        <w:rPr>
          <w:spacing w:val="-9"/>
        </w:rPr>
        <w:t xml:space="preserve"> </w:t>
      </w:r>
      <w:r w:rsidRPr="0057713D">
        <w:t>produce</w:t>
      </w:r>
      <w:r w:rsidRPr="0057713D">
        <w:rPr>
          <w:spacing w:val="-10"/>
        </w:rPr>
        <w:t xml:space="preserve"> </w:t>
      </w:r>
      <w:r w:rsidRPr="0057713D">
        <w:t>hydroxyl</w:t>
      </w:r>
      <w:r w:rsidRPr="0057713D">
        <w:rPr>
          <w:spacing w:val="-10"/>
        </w:rPr>
        <w:t xml:space="preserve"> </w:t>
      </w:r>
      <w:r w:rsidRPr="0057713D">
        <w:t>ions.</w:t>
      </w:r>
      <w:r w:rsidRPr="0057713D">
        <w:rPr>
          <w:spacing w:val="-9"/>
        </w:rPr>
        <w:t xml:space="preserve"> </w:t>
      </w:r>
      <w:r w:rsidRPr="0057713D">
        <w:t>The</w:t>
      </w:r>
      <w:r w:rsidRPr="0057713D">
        <w:rPr>
          <w:spacing w:val="-10"/>
        </w:rPr>
        <w:t xml:space="preserve"> </w:t>
      </w:r>
      <w:r w:rsidRPr="0057713D">
        <w:t>results</w:t>
      </w:r>
      <w:r w:rsidRPr="0057713D">
        <w:rPr>
          <w:spacing w:val="-7"/>
        </w:rPr>
        <w:t xml:space="preserve"> </w:t>
      </w:r>
      <w:r w:rsidRPr="0057713D">
        <w:t>of</w:t>
      </w:r>
      <w:r w:rsidRPr="0057713D">
        <w:rPr>
          <w:spacing w:val="-8"/>
        </w:rPr>
        <w:t xml:space="preserve"> </w:t>
      </w:r>
      <w:r w:rsidRPr="0057713D">
        <w:t>the</w:t>
      </w:r>
      <w:r w:rsidRPr="0057713D">
        <w:rPr>
          <w:spacing w:val="-10"/>
        </w:rPr>
        <w:t xml:space="preserve"> </w:t>
      </w:r>
      <w:r w:rsidRPr="0057713D">
        <w:t>present</w:t>
      </w:r>
      <w:r w:rsidRPr="0057713D">
        <w:rPr>
          <w:spacing w:val="-10"/>
        </w:rPr>
        <w:t xml:space="preserve"> </w:t>
      </w:r>
      <w:r w:rsidRPr="0057713D">
        <w:t>study</w:t>
      </w:r>
      <w:r w:rsidRPr="0057713D">
        <w:rPr>
          <w:spacing w:val="-9"/>
        </w:rPr>
        <w:t xml:space="preserve"> </w:t>
      </w:r>
      <w:r w:rsidRPr="0057713D">
        <w:t>are</w:t>
      </w:r>
      <w:r w:rsidRPr="0057713D">
        <w:rPr>
          <w:spacing w:val="-10"/>
        </w:rPr>
        <w:t xml:space="preserve"> </w:t>
      </w:r>
      <w:r w:rsidRPr="0057713D">
        <w:t>in agreement with the findings of Prasad and Minhas (2007) who reported a variation in the pH of groundwater.</w:t>
      </w:r>
    </w:p>
    <w:p w14:paraId="5C7CFD85" w14:textId="77777777" w:rsidR="00F664FA" w:rsidRPr="0057713D" w:rsidRDefault="00F664FA" w:rsidP="00F664FA">
      <w:pPr>
        <w:pStyle w:val="Heading1"/>
        <w:spacing w:before="199"/>
      </w:pPr>
      <w:r w:rsidRPr="0057713D">
        <w:t>Electrical</w:t>
      </w:r>
      <w:r w:rsidRPr="0057713D">
        <w:rPr>
          <w:spacing w:val="-4"/>
        </w:rPr>
        <w:t xml:space="preserve"> </w:t>
      </w:r>
      <w:r w:rsidRPr="0057713D">
        <w:t>conductivity</w:t>
      </w:r>
      <w:r w:rsidRPr="0057713D">
        <w:rPr>
          <w:spacing w:val="-5"/>
        </w:rPr>
        <w:t xml:space="preserve"> </w:t>
      </w:r>
      <w:r w:rsidRPr="0057713D">
        <w:rPr>
          <w:spacing w:val="-4"/>
        </w:rPr>
        <w:t>(EC)</w:t>
      </w:r>
    </w:p>
    <w:p w14:paraId="4216B101" w14:textId="77777777" w:rsidR="00F664FA" w:rsidRPr="0057713D" w:rsidRDefault="00F664FA" w:rsidP="00F664FA">
      <w:pPr>
        <w:pStyle w:val="BodyText"/>
        <w:spacing w:before="103"/>
        <w:rPr>
          <w:b/>
        </w:rPr>
      </w:pPr>
    </w:p>
    <w:p w14:paraId="7B915D75" w14:textId="77777777" w:rsidR="00F664FA" w:rsidRPr="0057713D" w:rsidRDefault="00F664FA" w:rsidP="00F664FA">
      <w:pPr>
        <w:pStyle w:val="BodyText"/>
        <w:spacing w:line="360" w:lineRule="auto"/>
        <w:ind w:left="448" w:right="447" w:firstLine="720"/>
        <w:jc w:val="both"/>
      </w:pPr>
      <w:r w:rsidRPr="0057713D">
        <w:t>Electrical conductivity is the measure of the total soluble salts in water, which is the result</w:t>
      </w:r>
      <w:r w:rsidRPr="0057713D">
        <w:rPr>
          <w:spacing w:val="-15"/>
        </w:rPr>
        <w:t xml:space="preserve"> </w:t>
      </w:r>
      <w:r w:rsidRPr="0057713D">
        <w:t>of</w:t>
      </w:r>
      <w:r w:rsidRPr="0057713D">
        <w:rPr>
          <w:spacing w:val="-8"/>
        </w:rPr>
        <w:t xml:space="preserve"> </w:t>
      </w:r>
      <w:r w:rsidRPr="0057713D">
        <w:t>the</w:t>
      </w:r>
      <w:r w:rsidRPr="0057713D">
        <w:rPr>
          <w:spacing w:val="-10"/>
        </w:rPr>
        <w:t xml:space="preserve"> </w:t>
      </w:r>
      <w:r w:rsidRPr="0057713D">
        <w:t>total</w:t>
      </w:r>
      <w:r w:rsidRPr="0057713D">
        <w:rPr>
          <w:spacing w:val="-15"/>
        </w:rPr>
        <w:t xml:space="preserve"> </w:t>
      </w:r>
      <w:r w:rsidRPr="0057713D">
        <w:t>dissolved</w:t>
      </w:r>
      <w:r w:rsidRPr="0057713D">
        <w:rPr>
          <w:spacing w:val="-14"/>
        </w:rPr>
        <w:t xml:space="preserve"> </w:t>
      </w:r>
      <w:r w:rsidRPr="0057713D">
        <w:t>salts</w:t>
      </w:r>
      <w:r w:rsidRPr="0057713D">
        <w:rPr>
          <w:spacing w:val="-12"/>
        </w:rPr>
        <w:t xml:space="preserve"> </w:t>
      </w:r>
      <w:r w:rsidRPr="0057713D">
        <w:t>in</w:t>
      </w:r>
      <w:r w:rsidRPr="0057713D">
        <w:rPr>
          <w:spacing w:val="-9"/>
        </w:rPr>
        <w:t xml:space="preserve"> </w:t>
      </w:r>
      <w:r w:rsidRPr="0057713D">
        <w:t>water.</w:t>
      </w:r>
      <w:r w:rsidRPr="0057713D">
        <w:rPr>
          <w:spacing w:val="-9"/>
        </w:rPr>
        <w:t xml:space="preserve"> </w:t>
      </w:r>
      <w:r w:rsidRPr="0057713D">
        <w:t>The</w:t>
      </w:r>
      <w:r w:rsidRPr="0057713D">
        <w:rPr>
          <w:spacing w:val="-10"/>
        </w:rPr>
        <w:t xml:space="preserve"> </w:t>
      </w:r>
      <w:r w:rsidRPr="0057713D">
        <w:t>data</w:t>
      </w:r>
      <w:r w:rsidRPr="0057713D">
        <w:rPr>
          <w:spacing w:val="-15"/>
        </w:rPr>
        <w:t xml:space="preserve"> </w:t>
      </w:r>
      <w:r w:rsidRPr="0057713D">
        <w:t>presented</w:t>
      </w:r>
      <w:r w:rsidRPr="0057713D">
        <w:rPr>
          <w:spacing w:val="-9"/>
        </w:rPr>
        <w:t xml:space="preserve"> </w:t>
      </w:r>
      <w:r w:rsidRPr="0057713D">
        <w:t>in</w:t>
      </w:r>
      <w:r w:rsidRPr="0057713D">
        <w:rPr>
          <w:spacing w:val="-14"/>
        </w:rPr>
        <w:t xml:space="preserve"> </w:t>
      </w:r>
      <w:r w:rsidRPr="0057713D">
        <w:t>Table</w:t>
      </w:r>
      <w:r w:rsidRPr="0057713D">
        <w:rPr>
          <w:spacing w:val="-15"/>
        </w:rPr>
        <w:t xml:space="preserve"> </w:t>
      </w:r>
      <w:r w:rsidRPr="0057713D">
        <w:t>4 show</w:t>
      </w:r>
      <w:r w:rsidRPr="0057713D">
        <w:rPr>
          <w:spacing w:val="-12"/>
        </w:rPr>
        <w:t xml:space="preserve"> </w:t>
      </w:r>
      <w:r w:rsidRPr="0057713D">
        <w:t>that</w:t>
      </w:r>
      <w:r w:rsidRPr="0057713D">
        <w:rPr>
          <w:spacing w:val="-10"/>
        </w:rPr>
        <w:t xml:space="preserve"> </w:t>
      </w:r>
      <w:r w:rsidRPr="0057713D">
        <w:t>the</w:t>
      </w:r>
      <w:r w:rsidRPr="0057713D">
        <w:rPr>
          <w:spacing w:val="-10"/>
        </w:rPr>
        <w:t xml:space="preserve"> </w:t>
      </w:r>
      <w:r w:rsidRPr="0057713D">
        <w:t>EC</w:t>
      </w:r>
      <w:r w:rsidRPr="0057713D">
        <w:rPr>
          <w:spacing w:val="-14"/>
        </w:rPr>
        <w:t xml:space="preserve"> </w:t>
      </w:r>
      <w:r w:rsidRPr="0057713D">
        <w:t xml:space="preserve">value varies from 430 to 827 </w:t>
      </w:r>
      <w:proofErr w:type="spellStart"/>
      <w:r w:rsidRPr="0057713D">
        <w:t>μmhos</w:t>
      </w:r>
      <w:proofErr w:type="spellEnd"/>
      <w:r w:rsidRPr="0057713D">
        <w:t xml:space="preserve"> cm</w:t>
      </w:r>
      <w:r w:rsidRPr="0057713D">
        <w:rPr>
          <w:vertAlign w:val="superscript"/>
        </w:rPr>
        <w:t>-1</w:t>
      </w:r>
      <w:r w:rsidRPr="0057713D">
        <w:t xml:space="preserve"> with an average of 587 </w:t>
      </w:r>
      <w:proofErr w:type="spellStart"/>
      <w:r w:rsidRPr="0057713D">
        <w:t>μmhos</w:t>
      </w:r>
      <w:proofErr w:type="spellEnd"/>
      <w:r w:rsidRPr="0057713D">
        <w:t xml:space="preserve"> cm</w:t>
      </w:r>
      <w:r w:rsidRPr="0057713D">
        <w:rPr>
          <w:vertAlign w:val="superscript"/>
        </w:rPr>
        <w:t>-1</w:t>
      </w:r>
      <w:r w:rsidRPr="0057713D">
        <w:t>.</w:t>
      </w:r>
    </w:p>
    <w:p w14:paraId="12BB5980" w14:textId="77777777" w:rsidR="00F664FA" w:rsidRPr="0057713D" w:rsidRDefault="00F664FA" w:rsidP="00F664FA">
      <w:pPr>
        <w:pStyle w:val="BodyText"/>
        <w:spacing w:before="243" w:line="360" w:lineRule="auto"/>
        <w:ind w:left="448" w:right="447" w:firstLine="720"/>
        <w:jc w:val="both"/>
      </w:pPr>
      <w:r w:rsidRPr="0057713D">
        <w:t>The</w:t>
      </w:r>
      <w:r w:rsidRPr="0057713D">
        <w:rPr>
          <w:spacing w:val="-15"/>
        </w:rPr>
        <w:t xml:space="preserve"> </w:t>
      </w:r>
      <w:r w:rsidRPr="0057713D">
        <w:t>EC</w:t>
      </w:r>
      <w:r w:rsidRPr="0057713D">
        <w:rPr>
          <w:spacing w:val="-9"/>
        </w:rPr>
        <w:t xml:space="preserve"> </w:t>
      </w:r>
      <w:r w:rsidRPr="0057713D">
        <w:t>value</w:t>
      </w:r>
      <w:r w:rsidRPr="0057713D">
        <w:rPr>
          <w:spacing w:val="-10"/>
        </w:rPr>
        <w:t xml:space="preserve"> </w:t>
      </w:r>
      <w:r w:rsidRPr="0057713D">
        <w:t>in</w:t>
      </w:r>
      <w:r w:rsidRPr="0057713D">
        <w:rPr>
          <w:spacing w:val="-9"/>
        </w:rPr>
        <w:t xml:space="preserve"> </w:t>
      </w:r>
      <w:r w:rsidRPr="0057713D">
        <w:t>irrigation</w:t>
      </w:r>
      <w:r w:rsidRPr="0057713D">
        <w:rPr>
          <w:spacing w:val="-14"/>
        </w:rPr>
        <w:t xml:space="preserve"> </w:t>
      </w:r>
      <w:r w:rsidRPr="0057713D">
        <w:t>water</w:t>
      </w:r>
      <w:r w:rsidRPr="0057713D">
        <w:rPr>
          <w:spacing w:val="-9"/>
        </w:rPr>
        <w:t xml:space="preserve"> </w:t>
      </w:r>
      <w:r w:rsidRPr="0057713D">
        <w:t>affects</w:t>
      </w:r>
      <w:r w:rsidRPr="0057713D">
        <w:rPr>
          <w:spacing w:val="-12"/>
        </w:rPr>
        <w:t xml:space="preserve"> </w:t>
      </w:r>
      <w:r w:rsidRPr="0057713D">
        <w:t>soil</w:t>
      </w:r>
      <w:r w:rsidRPr="0057713D">
        <w:rPr>
          <w:spacing w:val="-10"/>
        </w:rPr>
        <w:t xml:space="preserve"> </w:t>
      </w:r>
      <w:r w:rsidRPr="0057713D">
        <w:t>structure,</w:t>
      </w:r>
      <w:r w:rsidRPr="0057713D">
        <w:rPr>
          <w:spacing w:val="-14"/>
        </w:rPr>
        <w:t xml:space="preserve"> </w:t>
      </w:r>
      <w:r w:rsidRPr="0057713D">
        <w:t>permeability</w:t>
      </w:r>
      <w:r w:rsidRPr="0057713D">
        <w:rPr>
          <w:spacing w:val="-9"/>
        </w:rPr>
        <w:t xml:space="preserve"> </w:t>
      </w:r>
      <w:r w:rsidRPr="0057713D">
        <w:t>and</w:t>
      </w:r>
      <w:r w:rsidRPr="0057713D">
        <w:rPr>
          <w:spacing w:val="-9"/>
        </w:rPr>
        <w:t xml:space="preserve"> </w:t>
      </w:r>
      <w:r w:rsidRPr="0057713D">
        <w:t>aeration,</w:t>
      </w:r>
      <w:r w:rsidRPr="0057713D">
        <w:rPr>
          <w:spacing w:val="-14"/>
        </w:rPr>
        <w:t xml:space="preserve"> </w:t>
      </w:r>
      <w:r w:rsidRPr="0057713D">
        <w:t xml:space="preserve">which indirectly affects plant growth (and impairs the uptake of water and nutrients from the soil). Osmotic pressure of soil water by plant roots, leading to physiological drought. Sharma </w:t>
      </w:r>
      <w:r w:rsidRPr="0057713D">
        <w:rPr>
          <w:i/>
        </w:rPr>
        <w:t xml:space="preserve">et al. </w:t>
      </w:r>
      <w:r w:rsidRPr="0057713D">
        <w:t xml:space="preserve">(2017) stated that the high EC value in water samples could be due to continuous leaching or dissolution of groundwater material or mixing of salt sources or a combination of these </w:t>
      </w:r>
      <w:r w:rsidRPr="0057713D">
        <w:rPr>
          <w:spacing w:val="-2"/>
        </w:rPr>
        <w:t>activities.</w:t>
      </w:r>
    </w:p>
    <w:p w14:paraId="3865510D" w14:textId="77777777" w:rsidR="00F664FA" w:rsidRPr="0057713D" w:rsidRDefault="00F664FA" w:rsidP="00F664FA">
      <w:pPr>
        <w:pStyle w:val="Heading1"/>
        <w:spacing w:before="238"/>
      </w:pPr>
      <w:r w:rsidRPr="0057713D">
        <w:t>Sodium</w:t>
      </w:r>
      <w:r w:rsidRPr="0057713D">
        <w:rPr>
          <w:spacing w:val="-2"/>
        </w:rPr>
        <w:t xml:space="preserve"> </w:t>
      </w:r>
      <w:r w:rsidRPr="0057713D">
        <w:t>Adsorption</w:t>
      </w:r>
      <w:r w:rsidRPr="0057713D">
        <w:rPr>
          <w:spacing w:val="-1"/>
        </w:rPr>
        <w:t xml:space="preserve"> </w:t>
      </w:r>
      <w:r w:rsidRPr="0057713D">
        <w:t>Ratio</w:t>
      </w:r>
      <w:r w:rsidRPr="0057713D">
        <w:rPr>
          <w:spacing w:val="-1"/>
        </w:rPr>
        <w:t xml:space="preserve"> </w:t>
      </w:r>
      <w:r w:rsidRPr="0057713D">
        <w:rPr>
          <w:spacing w:val="-4"/>
        </w:rPr>
        <w:t>(SAR)</w:t>
      </w:r>
    </w:p>
    <w:p w14:paraId="21E3397D" w14:textId="77777777" w:rsidR="00F664FA" w:rsidRPr="0057713D" w:rsidRDefault="00F664FA" w:rsidP="00F664FA">
      <w:pPr>
        <w:pStyle w:val="BodyText"/>
        <w:spacing w:before="102"/>
        <w:rPr>
          <w:b/>
        </w:rPr>
      </w:pPr>
    </w:p>
    <w:p w14:paraId="25213B1E" w14:textId="77777777" w:rsidR="00F664FA" w:rsidRDefault="00F664FA" w:rsidP="00F664FA">
      <w:pPr>
        <w:pStyle w:val="BodyText"/>
        <w:spacing w:before="1" w:line="360" w:lineRule="auto"/>
        <w:ind w:left="448" w:right="450" w:firstLine="720"/>
        <w:jc w:val="both"/>
      </w:pPr>
      <w:r w:rsidRPr="0057713D">
        <w:t>The sodium adsorption ratio (SAR) of water is considered a better measure of sodium (alkali) hazard in irrigation because it is directly related to sodium adsorption by the soil and was</w:t>
      </w:r>
      <w:r w:rsidRPr="0057713D">
        <w:rPr>
          <w:spacing w:val="-12"/>
        </w:rPr>
        <w:t xml:space="preserve"> </w:t>
      </w:r>
      <w:r w:rsidRPr="0057713D">
        <w:t>a</w:t>
      </w:r>
      <w:r w:rsidRPr="0057713D">
        <w:rPr>
          <w:spacing w:val="-15"/>
        </w:rPr>
        <w:t xml:space="preserve"> </w:t>
      </w:r>
      <w:r w:rsidRPr="0057713D">
        <w:t>valuable</w:t>
      </w:r>
      <w:r w:rsidRPr="0057713D">
        <w:rPr>
          <w:spacing w:val="-10"/>
        </w:rPr>
        <w:t xml:space="preserve"> </w:t>
      </w:r>
      <w:r w:rsidRPr="0057713D">
        <w:t>criterion</w:t>
      </w:r>
      <w:r w:rsidRPr="0057713D">
        <w:rPr>
          <w:spacing w:val="-9"/>
        </w:rPr>
        <w:t xml:space="preserve"> </w:t>
      </w:r>
      <w:r w:rsidRPr="0057713D">
        <w:t>for</w:t>
      </w:r>
      <w:r w:rsidRPr="0057713D">
        <w:rPr>
          <w:spacing w:val="-8"/>
        </w:rPr>
        <w:t xml:space="preserve"> </w:t>
      </w:r>
      <w:r w:rsidRPr="0057713D">
        <w:t>evaluating</w:t>
      </w:r>
      <w:r w:rsidRPr="0057713D">
        <w:rPr>
          <w:spacing w:val="-9"/>
        </w:rPr>
        <w:t xml:space="preserve"> </w:t>
      </w:r>
      <w:r w:rsidRPr="0057713D">
        <w:t>the</w:t>
      </w:r>
      <w:r w:rsidRPr="0057713D">
        <w:rPr>
          <w:spacing w:val="-10"/>
        </w:rPr>
        <w:t xml:space="preserve"> </w:t>
      </w:r>
      <w:r w:rsidRPr="0057713D">
        <w:t>suitability</w:t>
      </w:r>
      <w:r w:rsidRPr="0057713D">
        <w:rPr>
          <w:spacing w:val="-9"/>
        </w:rPr>
        <w:t xml:space="preserve"> </w:t>
      </w:r>
      <w:r w:rsidRPr="0057713D">
        <w:t>of</w:t>
      </w:r>
      <w:r w:rsidRPr="0057713D">
        <w:rPr>
          <w:spacing w:val="-13"/>
        </w:rPr>
        <w:t xml:space="preserve"> </w:t>
      </w:r>
      <w:r w:rsidRPr="0057713D">
        <w:t>water</w:t>
      </w:r>
      <w:r w:rsidRPr="0057713D">
        <w:rPr>
          <w:spacing w:val="-13"/>
        </w:rPr>
        <w:t xml:space="preserve"> </w:t>
      </w:r>
      <w:r w:rsidRPr="0057713D">
        <w:t>for</w:t>
      </w:r>
      <w:r w:rsidRPr="0057713D">
        <w:rPr>
          <w:spacing w:val="-9"/>
        </w:rPr>
        <w:t xml:space="preserve"> </w:t>
      </w:r>
      <w:r w:rsidRPr="0057713D">
        <w:t>irrigation.</w:t>
      </w:r>
      <w:r w:rsidRPr="0057713D">
        <w:rPr>
          <w:spacing w:val="-9"/>
        </w:rPr>
        <w:t xml:space="preserve"> </w:t>
      </w:r>
      <w:r w:rsidRPr="0057713D">
        <w:t>The</w:t>
      </w:r>
      <w:r w:rsidRPr="0057713D">
        <w:rPr>
          <w:spacing w:val="-10"/>
        </w:rPr>
        <w:t xml:space="preserve"> </w:t>
      </w:r>
      <w:r w:rsidRPr="0057713D">
        <w:t>data</w:t>
      </w:r>
      <w:r w:rsidRPr="0057713D">
        <w:rPr>
          <w:spacing w:val="-15"/>
        </w:rPr>
        <w:t xml:space="preserve"> </w:t>
      </w:r>
      <w:r w:rsidRPr="0057713D">
        <w:t>presented in</w:t>
      </w:r>
      <w:r w:rsidRPr="0057713D">
        <w:rPr>
          <w:spacing w:val="-15"/>
        </w:rPr>
        <w:t xml:space="preserve"> </w:t>
      </w:r>
      <w:r w:rsidRPr="0057713D">
        <w:t>Table</w:t>
      </w:r>
      <w:r w:rsidR="004D0A38" w:rsidRPr="0057713D">
        <w:rPr>
          <w:spacing w:val="-15"/>
        </w:rPr>
        <w:t xml:space="preserve"> 4</w:t>
      </w:r>
      <w:r w:rsidRPr="0057713D">
        <w:rPr>
          <w:spacing w:val="-15"/>
        </w:rPr>
        <w:t xml:space="preserve"> </w:t>
      </w:r>
      <w:r w:rsidRPr="0057713D">
        <w:t>showed</w:t>
      </w:r>
      <w:r w:rsidRPr="0057713D">
        <w:rPr>
          <w:spacing w:val="-15"/>
        </w:rPr>
        <w:t xml:space="preserve"> </w:t>
      </w:r>
      <w:r w:rsidRPr="0057713D">
        <w:t>that</w:t>
      </w:r>
      <w:r w:rsidRPr="0057713D">
        <w:rPr>
          <w:spacing w:val="-15"/>
        </w:rPr>
        <w:t xml:space="preserve"> </w:t>
      </w:r>
      <w:r w:rsidRPr="0057713D">
        <w:t>SAR</w:t>
      </w:r>
      <w:r w:rsidRPr="0057713D">
        <w:rPr>
          <w:spacing w:val="-15"/>
        </w:rPr>
        <w:t xml:space="preserve"> </w:t>
      </w:r>
      <w:r w:rsidRPr="0057713D">
        <w:t>values</w:t>
      </w:r>
      <w:r w:rsidRPr="0057713D">
        <w:rPr>
          <w:spacing w:val="-15"/>
        </w:rPr>
        <w:t xml:space="preserve"> </w:t>
      </w:r>
      <w:r w:rsidRPr="0057713D">
        <w:t>ranged</w:t>
      </w:r>
      <w:r w:rsidRPr="0057713D">
        <w:rPr>
          <w:spacing w:val="-15"/>
        </w:rPr>
        <w:t xml:space="preserve"> </w:t>
      </w:r>
      <w:r w:rsidRPr="0057713D">
        <w:t>from</w:t>
      </w:r>
      <w:r w:rsidRPr="0057713D">
        <w:rPr>
          <w:spacing w:val="-15"/>
        </w:rPr>
        <w:t xml:space="preserve"> </w:t>
      </w:r>
      <w:r w:rsidRPr="0057713D">
        <w:t>0.27</w:t>
      </w:r>
      <w:r w:rsidRPr="0057713D">
        <w:rPr>
          <w:spacing w:val="-15"/>
        </w:rPr>
        <w:t xml:space="preserve"> </w:t>
      </w:r>
      <w:r w:rsidRPr="0057713D">
        <w:t>to</w:t>
      </w:r>
      <w:r w:rsidRPr="0057713D">
        <w:rPr>
          <w:spacing w:val="-15"/>
        </w:rPr>
        <w:t xml:space="preserve"> </w:t>
      </w:r>
      <w:r w:rsidRPr="0057713D">
        <w:t>1.16,</w:t>
      </w:r>
      <w:r w:rsidRPr="0057713D">
        <w:rPr>
          <w:spacing w:val="-15"/>
        </w:rPr>
        <w:t xml:space="preserve"> </w:t>
      </w:r>
      <w:r w:rsidRPr="0057713D">
        <w:t>with</w:t>
      </w:r>
      <w:r w:rsidRPr="0057713D">
        <w:rPr>
          <w:spacing w:val="-15"/>
        </w:rPr>
        <w:t xml:space="preserve"> </w:t>
      </w:r>
      <w:r w:rsidRPr="0057713D">
        <w:t>a</w:t>
      </w:r>
      <w:r w:rsidRPr="0057713D">
        <w:rPr>
          <w:spacing w:val="-15"/>
        </w:rPr>
        <w:t xml:space="preserve"> </w:t>
      </w:r>
      <w:r w:rsidRPr="0057713D">
        <w:t>mean</w:t>
      </w:r>
      <w:r w:rsidRPr="0057713D">
        <w:rPr>
          <w:spacing w:val="-15"/>
        </w:rPr>
        <w:t xml:space="preserve"> </w:t>
      </w:r>
      <w:r w:rsidRPr="0057713D">
        <w:t>value</w:t>
      </w:r>
      <w:r w:rsidRPr="0057713D">
        <w:rPr>
          <w:spacing w:val="-15"/>
        </w:rPr>
        <w:t xml:space="preserve"> </w:t>
      </w:r>
      <w:r w:rsidRPr="0057713D">
        <w:t>of</w:t>
      </w:r>
      <w:r w:rsidRPr="0057713D">
        <w:rPr>
          <w:spacing w:val="-15"/>
        </w:rPr>
        <w:t xml:space="preserve"> </w:t>
      </w:r>
      <w:r w:rsidRPr="0057713D">
        <w:t>0.54.</w:t>
      </w:r>
      <w:r w:rsidRPr="0057713D">
        <w:rPr>
          <w:spacing w:val="-15"/>
        </w:rPr>
        <w:t xml:space="preserve"> </w:t>
      </w:r>
      <w:r w:rsidRPr="0057713D">
        <w:t xml:space="preserve">Similar results were recorded by Ayisha </w:t>
      </w:r>
      <w:r w:rsidRPr="0057713D">
        <w:rPr>
          <w:i/>
        </w:rPr>
        <w:t xml:space="preserve">et al. </w:t>
      </w:r>
      <w:r w:rsidRPr="0057713D">
        <w:t>(2016). The SAR value ranged from 0.11 to 1.36, with all samples being suitable for irrigation.</w:t>
      </w:r>
    </w:p>
    <w:p w14:paraId="31C8B0BB" w14:textId="77777777" w:rsidR="00371F46" w:rsidRPr="00D8525C" w:rsidRDefault="00371F46" w:rsidP="00371F46">
      <w:pPr>
        <w:pStyle w:val="BodyText"/>
        <w:spacing w:before="5"/>
        <w:rPr>
          <w:b/>
          <w:bCs/>
        </w:rPr>
      </w:pPr>
      <w:r w:rsidRPr="00D8525C">
        <w:rPr>
          <w:b/>
          <w:bCs/>
        </w:rPr>
        <w:t>List 1: SAR value of the samples being suitable for irrigation</w:t>
      </w:r>
    </w:p>
    <w:p w14:paraId="5536C8F8" w14:textId="77777777" w:rsidR="00371F46" w:rsidRPr="0057713D" w:rsidRDefault="00371F46" w:rsidP="00F664FA">
      <w:pPr>
        <w:pStyle w:val="BodyText"/>
        <w:spacing w:before="1" w:line="360" w:lineRule="auto"/>
        <w:ind w:left="448" w:right="450" w:firstLine="720"/>
        <w:jc w:val="both"/>
      </w:pPr>
    </w:p>
    <w:p w14:paraId="06E5A50D" w14:textId="77777777" w:rsidR="00F664FA" w:rsidRPr="0057713D" w:rsidRDefault="00F664FA" w:rsidP="00F664FA">
      <w:pPr>
        <w:pStyle w:val="BodyText"/>
        <w:spacing w:before="5"/>
      </w:pPr>
    </w:p>
    <w:tbl>
      <w:tblPr>
        <w:tblW w:w="0" w:type="auto"/>
        <w:tblInd w:w="245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56"/>
        <w:gridCol w:w="900"/>
        <w:gridCol w:w="2271"/>
      </w:tblGrid>
      <w:tr w:rsidR="00F664FA" w:rsidRPr="0057713D" w14:paraId="4683E727" w14:textId="77777777" w:rsidTr="00506A5F">
        <w:trPr>
          <w:trHeight w:val="412"/>
        </w:trPr>
        <w:tc>
          <w:tcPr>
            <w:tcW w:w="1856" w:type="dxa"/>
            <w:tcBorders>
              <w:left w:val="single" w:sz="4" w:space="0" w:color="000000"/>
              <w:bottom w:val="single" w:sz="4" w:space="0" w:color="000000"/>
              <w:right w:val="single" w:sz="4" w:space="0" w:color="000000"/>
            </w:tcBorders>
          </w:tcPr>
          <w:p w14:paraId="32F98B36" w14:textId="77777777" w:rsidR="00F664FA" w:rsidRPr="0057713D" w:rsidRDefault="00F664FA" w:rsidP="00506A5F">
            <w:pPr>
              <w:pStyle w:val="TableParagraph"/>
              <w:spacing w:before="0" w:line="275" w:lineRule="exact"/>
              <w:ind w:left="105"/>
              <w:jc w:val="left"/>
              <w:rPr>
                <w:b/>
                <w:sz w:val="24"/>
                <w:szCs w:val="24"/>
              </w:rPr>
            </w:pPr>
            <w:r w:rsidRPr="0057713D">
              <w:rPr>
                <w:b/>
                <w:spacing w:val="-4"/>
                <w:sz w:val="24"/>
                <w:szCs w:val="24"/>
              </w:rPr>
              <w:t>Water</w:t>
            </w:r>
            <w:r w:rsidRPr="0057713D">
              <w:rPr>
                <w:b/>
                <w:spacing w:val="-7"/>
                <w:sz w:val="24"/>
                <w:szCs w:val="24"/>
              </w:rPr>
              <w:t xml:space="preserve"> </w:t>
            </w:r>
            <w:r w:rsidRPr="0057713D">
              <w:rPr>
                <w:b/>
                <w:spacing w:val="-2"/>
                <w:sz w:val="24"/>
                <w:szCs w:val="24"/>
              </w:rPr>
              <w:t>class</w:t>
            </w:r>
          </w:p>
        </w:tc>
        <w:tc>
          <w:tcPr>
            <w:tcW w:w="900" w:type="dxa"/>
            <w:tcBorders>
              <w:left w:val="single" w:sz="4" w:space="0" w:color="000000"/>
              <w:bottom w:val="single" w:sz="4" w:space="0" w:color="000000"/>
              <w:right w:val="single" w:sz="4" w:space="0" w:color="000000"/>
            </w:tcBorders>
          </w:tcPr>
          <w:p w14:paraId="2A5E65E5" w14:textId="77777777" w:rsidR="00F664FA" w:rsidRPr="0057713D" w:rsidRDefault="00F664FA" w:rsidP="00506A5F">
            <w:pPr>
              <w:pStyle w:val="TableParagraph"/>
              <w:spacing w:before="0" w:line="275" w:lineRule="exact"/>
              <w:ind w:left="105"/>
              <w:jc w:val="left"/>
              <w:rPr>
                <w:b/>
                <w:sz w:val="24"/>
                <w:szCs w:val="24"/>
              </w:rPr>
            </w:pPr>
            <w:r w:rsidRPr="0057713D">
              <w:rPr>
                <w:b/>
                <w:spacing w:val="-5"/>
                <w:sz w:val="24"/>
                <w:szCs w:val="24"/>
              </w:rPr>
              <w:t>SAR</w:t>
            </w:r>
          </w:p>
        </w:tc>
        <w:tc>
          <w:tcPr>
            <w:tcW w:w="2271" w:type="dxa"/>
            <w:tcBorders>
              <w:left w:val="single" w:sz="4" w:space="0" w:color="000000"/>
              <w:bottom w:val="single" w:sz="4" w:space="0" w:color="000000"/>
              <w:right w:val="single" w:sz="4" w:space="0" w:color="000000"/>
            </w:tcBorders>
          </w:tcPr>
          <w:p w14:paraId="0277BC6A" w14:textId="77777777" w:rsidR="00F664FA" w:rsidRPr="0057713D" w:rsidRDefault="00F664FA" w:rsidP="00506A5F">
            <w:pPr>
              <w:pStyle w:val="TableParagraph"/>
              <w:spacing w:before="0" w:line="275" w:lineRule="exact"/>
              <w:ind w:left="105"/>
              <w:jc w:val="left"/>
              <w:rPr>
                <w:b/>
                <w:sz w:val="24"/>
                <w:szCs w:val="24"/>
              </w:rPr>
            </w:pPr>
            <w:r w:rsidRPr="0057713D">
              <w:rPr>
                <w:b/>
                <w:spacing w:val="-2"/>
                <w:sz w:val="24"/>
                <w:szCs w:val="24"/>
              </w:rPr>
              <w:t>Remarks</w:t>
            </w:r>
          </w:p>
        </w:tc>
      </w:tr>
      <w:tr w:rsidR="00F664FA" w:rsidRPr="0057713D" w14:paraId="27373A54" w14:textId="77777777" w:rsidTr="00506A5F">
        <w:trPr>
          <w:trHeight w:val="409"/>
        </w:trPr>
        <w:tc>
          <w:tcPr>
            <w:tcW w:w="1856" w:type="dxa"/>
            <w:tcBorders>
              <w:top w:val="single" w:sz="4" w:space="0" w:color="000000"/>
              <w:left w:val="single" w:sz="4" w:space="0" w:color="000000"/>
              <w:bottom w:val="single" w:sz="4" w:space="0" w:color="000000"/>
              <w:right w:val="single" w:sz="4" w:space="0" w:color="000000"/>
            </w:tcBorders>
          </w:tcPr>
          <w:p w14:paraId="4D47A94C" w14:textId="77777777" w:rsidR="00F664FA" w:rsidRPr="0057713D" w:rsidRDefault="00F664FA" w:rsidP="00506A5F">
            <w:pPr>
              <w:pStyle w:val="TableParagraph"/>
              <w:spacing w:line="240" w:lineRule="auto"/>
              <w:ind w:left="105"/>
              <w:jc w:val="left"/>
              <w:rPr>
                <w:sz w:val="24"/>
                <w:szCs w:val="24"/>
              </w:rPr>
            </w:pPr>
            <w:r w:rsidRPr="0057713D">
              <w:rPr>
                <w:sz w:val="24"/>
                <w:szCs w:val="24"/>
              </w:rPr>
              <w:t xml:space="preserve">S1- </w:t>
            </w:r>
            <w:r w:rsidRPr="0057713D">
              <w:rPr>
                <w:spacing w:val="-5"/>
                <w:sz w:val="24"/>
                <w:szCs w:val="24"/>
              </w:rPr>
              <w:t>Low</w:t>
            </w:r>
          </w:p>
        </w:tc>
        <w:tc>
          <w:tcPr>
            <w:tcW w:w="900" w:type="dxa"/>
            <w:tcBorders>
              <w:top w:val="single" w:sz="4" w:space="0" w:color="000000"/>
              <w:left w:val="single" w:sz="4" w:space="0" w:color="000000"/>
              <w:bottom w:val="single" w:sz="4" w:space="0" w:color="000000"/>
              <w:right w:val="single" w:sz="4" w:space="0" w:color="000000"/>
            </w:tcBorders>
          </w:tcPr>
          <w:p w14:paraId="5136A931" w14:textId="77777777" w:rsidR="00F664FA" w:rsidRPr="0057713D" w:rsidRDefault="00F664FA" w:rsidP="00506A5F">
            <w:pPr>
              <w:pStyle w:val="TableParagraph"/>
              <w:spacing w:line="240" w:lineRule="auto"/>
              <w:ind w:left="105"/>
              <w:jc w:val="left"/>
              <w:rPr>
                <w:sz w:val="24"/>
                <w:szCs w:val="24"/>
              </w:rPr>
            </w:pPr>
            <w:r w:rsidRPr="0057713D">
              <w:rPr>
                <w:sz w:val="24"/>
                <w:szCs w:val="24"/>
              </w:rPr>
              <w:t>0-</w:t>
            </w:r>
            <w:r w:rsidRPr="0057713D">
              <w:rPr>
                <w:spacing w:val="-5"/>
                <w:sz w:val="24"/>
                <w:szCs w:val="24"/>
              </w:rPr>
              <w:t>10</w:t>
            </w:r>
          </w:p>
        </w:tc>
        <w:tc>
          <w:tcPr>
            <w:tcW w:w="2271" w:type="dxa"/>
            <w:tcBorders>
              <w:top w:val="single" w:sz="4" w:space="0" w:color="000000"/>
              <w:left w:val="single" w:sz="4" w:space="0" w:color="000000"/>
              <w:bottom w:val="single" w:sz="4" w:space="0" w:color="000000"/>
              <w:right w:val="single" w:sz="4" w:space="0" w:color="000000"/>
            </w:tcBorders>
          </w:tcPr>
          <w:p w14:paraId="39059BD0" w14:textId="77777777" w:rsidR="00F664FA" w:rsidRPr="0057713D" w:rsidRDefault="00F664FA" w:rsidP="00506A5F">
            <w:pPr>
              <w:pStyle w:val="TableParagraph"/>
              <w:spacing w:line="240" w:lineRule="auto"/>
              <w:ind w:left="105"/>
              <w:jc w:val="left"/>
              <w:rPr>
                <w:sz w:val="24"/>
                <w:szCs w:val="24"/>
              </w:rPr>
            </w:pPr>
            <w:r w:rsidRPr="0057713D">
              <w:rPr>
                <w:spacing w:val="-2"/>
                <w:sz w:val="24"/>
                <w:szCs w:val="24"/>
              </w:rPr>
              <w:t>Negligible</w:t>
            </w:r>
          </w:p>
        </w:tc>
      </w:tr>
      <w:tr w:rsidR="00F664FA" w:rsidRPr="0057713D" w14:paraId="4D30E360" w14:textId="77777777" w:rsidTr="00506A5F">
        <w:trPr>
          <w:trHeight w:val="415"/>
        </w:trPr>
        <w:tc>
          <w:tcPr>
            <w:tcW w:w="1856" w:type="dxa"/>
            <w:tcBorders>
              <w:top w:val="single" w:sz="4" w:space="0" w:color="000000"/>
              <w:left w:val="single" w:sz="4" w:space="0" w:color="000000"/>
              <w:bottom w:val="single" w:sz="4" w:space="0" w:color="000000"/>
              <w:right w:val="single" w:sz="4" w:space="0" w:color="000000"/>
            </w:tcBorders>
          </w:tcPr>
          <w:p w14:paraId="0CC57219" w14:textId="77777777" w:rsidR="00F664FA" w:rsidRPr="0057713D" w:rsidRDefault="00F664FA" w:rsidP="00506A5F">
            <w:pPr>
              <w:pStyle w:val="TableParagraph"/>
              <w:spacing w:line="240" w:lineRule="auto"/>
              <w:ind w:left="105"/>
              <w:jc w:val="left"/>
              <w:rPr>
                <w:sz w:val="24"/>
                <w:szCs w:val="24"/>
              </w:rPr>
            </w:pPr>
            <w:r w:rsidRPr="0057713D">
              <w:rPr>
                <w:sz w:val="24"/>
                <w:szCs w:val="24"/>
              </w:rPr>
              <w:t>S2-</w:t>
            </w:r>
            <w:r w:rsidRPr="0057713D">
              <w:rPr>
                <w:spacing w:val="-2"/>
                <w:sz w:val="24"/>
                <w:szCs w:val="24"/>
              </w:rPr>
              <w:t xml:space="preserve"> Medium</w:t>
            </w:r>
          </w:p>
        </w:tc>
        <w:tc>
          <w:tcPr>
            <w:tcW w:w="900" w:type="dxa"/>
            <w:tcBorders>
              <w:top w:val="single" w:sz="4" w:space="0" w:color="000000"/>
              <w:left w:val="single" w:sz="4" w:space="0" w:color="000000"/>
              <w:bottom w:val="single" w:sz="4" w:space="0" w:color="000000"/>
              <w:right w:val="single" w:sz="4" w:space="0" w:color="000000"/>
            </w:tcBorders>
          </w:tcPr>
          <w:p w14:paraId="0DB6EACC" w14:textId="77777777" w:rsidR="00F664FA" w:rsidRPr="0057713D" w:rsidRDefault="00F664FA" w:rsidP="00506A5F">
            <w:pPr>
              <w:pStyle w:val="TableParagraph"/>
              <w:spacing w:line="240" w:lineRule="auto"/>
              <w:ind w:left="105"/>
              <w:jc w:val="left"/>
              <w:rPr>
                <w:sz w:val="24"/>
                <w:szCs w:val="24"/>
              </w:rPr>
            </w:pPr>
            <w:r w:rsidRPr="0057713D">
              <w:rPr>
                <w:sz w:val="24"/>
                <w:szCs w:val="24"/>
              </w:rPr>
              <w:t>10-</w:t>
            </w:r>
            <w:r w:rsidRPr="0057713D">
              <w:rPr>
                <w:spacing w:val="-5"/>
                <w:sz w:val="24"/>
                <w:szCs w:val="24"/>
              </w:rPr>
              <w:t>18</w:t>
            </w:r>
          </w:p>
        </w:tc>
        <w:tc>
          <w:tcPr>
            <w:tcW w:w="2271" w:type="dxa"/>
            <w:tcBorders>
              <w:top w:val="single" w:sz="4" w:space="0" w:color="000000"/>
              <w:left w:val="single" w:sz="4" w:space="0" w:color="000000"/>
              <w:bottom w:val="single" w:sz="4" w:space="0" w:color="000000"/>
              <w:right w:val="single" w:sz="4" w:space="0" w:color="000000"/>
            </w:tcBorders>
          </w:tcPr>
          <w:p w14:paraId="3D5A530D" w14:textId="77777777" w:rsidR="00F664FA" w:rsidRPr="0057713D" w:rsidRDefault="00F664FA" w:rsidP="00506A5F">
            <w:pPr>
              <w:pStyle w:val="TableParagraph"/>
              <w:spacing w:line="240" w:lineRule="auto"/>
              <w:ind w:left="105"/>
              <w:jc w:val="left"/>
              <w:rPr>
                <w:sz w:val="24"/>
                <w:szCs w:val="24"/>
              </w:rPr>
            </w:pPr>
            <w:r w:rsidRPr="0057713D">
              <w:rPr>
                <w:sz w:val="24"/>
                <w:szCs w:val="24"/>
              </w:rPr>
              <w:t>Medium</w:t>
            </w:r>
            <w:r w:rsidRPr="0057713D">
              <w:rPr>
                <w:spacing w:val="-7"/>
                <w:sz w:val="24"/>
                <w:szCs w:val="24"/>
              </w:rPr>
              <w:t xml:space="preserve"> </w:t>
            </w:r>
            <w:r w:rsidRPr="0057713D">
              <w:rPr>
                <w:spacing w:val="-2"/>
                <w:sz w:val="24"/>
                <w:szCs w:val="24"/>
              </w:rPr>
              <w:t>Hazard</w:t>
            </w:r>
          </w:p>
        </w:tc>
      </w:tr>
      <w:tr w:rsidR="00F664FA" w:rsidRPr="0057713D" w14:paraId="79945F8E" w14:textId="77777777" w:rsidTr="00506A5F">
        <w:trPr>
          <w:trHeight w:val="415"/>
        </w:trPr>
        <w:tc>
          <w:tcPr>
            <w:tcW w:w="1856" w:type="dxa"/>
            <w:tcBorders>
              <w:top w:val="single" w:sz="4" w:space="0" w:color="000000"/>
              <w:left w:val="single" w:sz="4" w:space="0" w:color="000000"/>
              <w:bottom w:val="single" w:sz="4" w:space="0" w:color="000000"/>
              <w:right w:val="single" w:sz="4" w:space="0" w:color="000000"/>
            </w:tcBorders>
          </w:tcPr>
          <w:p w14:paraId="678FC8EB" w14:textId="77777777" w:rsidR="00F664FA" w:rsidRPr="0057713D" w:rsidRDefault="00F664FA" w:rsidP="00506A5F">
            <w:pPr>
              <w:pStyle w:val="TableParagraph"/>
              <w:spacing w:line="240" w:lineRule="auto"/>
              <w:ind w:left="105"/>
              <w:jc w:val="left"/>
              <w:rPr>
                <w:sz w:val="24"/>
                <w:szCs w:val="24"/>
              </w:rPr>
            </w:pPr>
            <w:r w:rsidRPr="0057713D">
              <w:rPr>
                <w:sz w:val="24"/>
                <w:szCs w:val="24"/>
              </w:rPr>
              <w:t xml:space="preserve">S3- </w:t>
            </w:r>
            <w:r w:rsidRPr="0057713D">
              <w:rPr>
                <w:spacing w:val="-4"/>
                <w:sz w:val="24"/>
                <w:szCs w:val="24"/>
              </w:rPr>
              <w:t>High</w:t>
            </w:r>
          </w:p>
        </w:tc>
        <w:tc>
          <w:tcPr>
            <w:tcW w:w="900" w:type="dxa"/>
            <w:tcBorders>
              <w:top w:val="single" w:sz="4" w:space="0" w:color="000000"/>
              <w:left w:val="single" w:sz="4" w:space="0" w:color="000000"/>
              <w:bottom w:val="single" w:sz="4" w:space="0" w:color="000000"/>
              <w:right w:val="single" w:sz="4" w:space="0" w:color="000000"/>
            </w:tcBorders>
          </w:tcPr>
          <w:p w14:paraId="121BC08E" w14:textId="77777777" w:rsidR="00F664FA" w:rsidRPr="0057713D" w:rsidRDefault="00F664FA" w:rsidP="00506A5F">
            <w:pPr>
              <w:pStyle w:val="TableParagraph"/>
              <w:spacing w:line="240" w:lineRule="auto"/>
              <w:ind w:left="105"/>
              <w:jc w:val="left"/>
              <w:rPr>
                <w:sz w:val="24"/>
                <w:szCs w:val="24"/>
              </w:rPr>
            </w:pPr>
            <w:r w:rsidRPr="0057713D">
              <w:rPr>
                <w:sz w:val="24"/>
                <w:szCs w:val="24"/>
              </w:rPr>
              <w:t>18-</w:t>
            </w:r>
            <w:r w:rsidRPr="0057713D">
              <w:rPr>
                <w:spacing w:val="-5"/>
                <w:sz w:val="24"/>
                <w:szCs w:val="24"/>
              </w:rPr>
              <w:t>26</w:t>
            </w:r>
          </w:p>
        </w:tc>
        <w:tc>
          <w:tcPr>
            <w:tcW w:w="2271" w:type="dxa"/>
            <w:tcBorders>
              <w:top w:val="single" w:sz="4" w:space="0" w:color="000000"/>
              <w:left w:val="single" w:sz="4" w:space="0" w:color="000000"/>
              <w:bottom w:val="single" w:sz="4" w:space="0" w:color="000000"/>
              <w:right w:val="single" w:sz="4" w:space="0" w:color="000000"/>
            </w:tcBorders>
          </w:tcPr>
          <w:p w14:paraId="4DB6D19D" w14:textId="77777777" w:rsidR="00F664FA" w:rsidRPr="0057713D" w:rsidRDefault="00F664FA" w:rsidP="00506A5F">
            <w:pPr>
              <w:pStyle w:val="TableParagraph"/>
              <w:spacing w:line="240" w:lineRule="auto"/>
              <w:ind w:left="105"/>
              <w:jc w:val="left"/>
              <w:rPr>
                <w:sz w:val="24"/>
                <w:szCs w:val="24"/>
              </w:rPr>
            </w:pPr>
            <w:r w:rsidRPr="0057713D">
              <w:rPr>
                <w:sz w:val="24"/>
                <w:szCs w:val="24"/>
              </w:rPr>
              <w:t>High</w:t>
            </w:r>
            <w:r w:rsidRPr="0057713D">
              <w:rPr>
                <w:spacing w:val="-1"/>
                <w:sz w:val="24"/>
                <w:szCs w:val="24"/>
              </w:rPr>
              <w:t xml:space="preserve"> </w:t>
            </w:r>
            <w:r w:rsidRPr="0057713D">
              <w:rPr>
                <w:spacing w:val="-2"/>
                <w:sz w:val="24"/>
                <w:szCs w:val="24"/>
              </w:rPr>
              <w:t>Hazard</w:t>
            </w:r>
          </w:p>
        </w:tc>
      </w:tr>
      <w:tr w:rsidR="00F664FA" w:rsidRPr="0057713D" w14:paraId="32906197" w14:textId="77777777" w:rsidTr="00506A5F">
        <w:trPr>
          <w:trHeight w:val="415"/>
        </w:trPr>
        <w:tc>
          <w:tcPr>
            <w:tcW w:w="1856" w:type="dxa"/>
            <w:tcBorders>
              <w:top w:val="single" w:sz="4" w:space="0" w:color="000000"/>
              <w:left w:val="single" w:sz="4" w:space="0" w:color="000000"/>
              <w:bottom w:val="single" w:sz="4" w:space="0" w:color="000000"/>
              <w:right w:val="single" w:sz="4" w:space="0" w:color="000000"/>
            </w:tcBorders>
          </w:tcPr>
          <w:p w14:paraId="4C22BD87" w14:textId="77777777" w:rsidR="00F664FA" w:rsidRPr="0057713D" w:rsidRDefault="00F664FA" w:rsidP="00506A5F">
            <w:pPr>
              <w:pStyle w:val="TableParagraph"/>
              <w:spacing w:line="240" w:lineRule="auto"/>
              <w:ind w:left="105"/>
              <w:jc w:val="left"/>
              <w:rPr>
                <w:sz w:val="24"/>
                <w:szCs w:val="24"/>
              </w:rPr>
            </w:pPr>
            <w:r w:rsidRPr="0057713D">
              <w:rPr>
                <w:spacing w:val="-2"/>
                <w:sz w:val="24"/>
                <w:szCs w:val="24"/>
              </w:rPr>
              <w:t>S4-</w:t>
            </w:r>
            <w:r w:rsidRPr="0057713D">
              <w:rPr>
                <w:spacing w:val="-13"/>
                <w:sz w:val="24"/>
                <w:szCs w:val="24"/>
              </w:rPr>
              <w:t xml:space="preserve"> </w:t>
            </w:r>
            <w:r w:rsidRPr="0057713D">
              <w:rPr>
                <w:spacing w:val="-2"/>
                <w:sz w:val="24"/>
                <w:szCs w:val="24"/>
              </w:rPr>
              <w:t>Very</w:t>
            </w:r>
            <w:r w:rsidRPr="0057713D">
              <w:rPr>
                <w:spacing w:val="-9"/>
                <w:sz w:val="24"/>
                <w:szCs w:val="24"/>
              </w:rPr>
              <w:t xml:space="preserve"> </w:t>
            </w:r>
            <w:r w:rsidRPr="0057713D">
              <w:rPr>
                <w:spacing w:val="-4"/>
                <w:sz w:val="24"/>
                <w:szCs w:val="24"/>
              </w:rPr>
              <w:t>High</w:t>
            </w:r>
          </w:p>
        </w:tc>
        <w:tc>
          <w:tcPr>
            <w:tcW w:w="900" w:type="dxa"/>
            <w:tcBorders>
              <w:top w:val="single" w:sz="4" w:space="0" w:color="000000"/>
              <w:left w:val="single" w:sz="4" w:space="0" w:color="000000"/>
              <w:bottom w:val="single" w:sz="4" w:space="0" w:color="000000"/>
              <w:right w:val="single" w:sz="4" w:space="0" w:color="000000"/>
            </w:tcBorders>
          </w:tcPr>
          <w:p w14:paraId="6BCDB018" w14:textId="77777777" w:rsidR="00F664FA" w:rsidRPr="0057713D" w:rsidRDefault="00F664FA" w:rsidP="00506A5F">
            <w:pPr>
              <w:pStyle w:val="TableParagraph"/>
              <w:spacing w:line="240" w:lineRule="auto"/>
              <w:ind w:left="105"/>
              <w:jc w:val="left"/>
              <w:rPr>
                <w:sz w:val="24"/>
                <w:szCs w:val="24"/>
              </w:rPr>
            </w:pPr>
            <w:r w:rsidRPr="0057713D">
              <w:rPr>
                <w:spacing w:val="-5"/>
                <w:sz w:val="24"/>
                <w:szCs w:val="24"/>
              </w:rPr>
              <w:t>&gt;26</w:t>
            </w:r>
          </w:p>
        </w:tc>
        <w:tc>
          <w:tcPr>
            <w:tcW w:w="2271" w:type="dxa"/>
            <w:tcBorders>
              <w:top w:val="single" w:sz="4" w:space="0" w:color="000000"/>
              <w:left w:val="single" w:sz="4" w:space="0" w:color="000000"/>
              <w:bottom w:val="single" w:sz="4" w:space="0" w:color="000000"/>
              <w:right w:val="single" w:sz="4" w:space="0" w:color="000000"/>
            </w:tcBorders>
          </w:tcPr>
          <w:p w14:paraId="4CE97092" w14:textId="77777777" w:rsidR="00F664FA" w:rsidRPr="0057713D" w:rsidRDefault="00F664FA" w:rsidP="00506A5F">
            <w:pPr>
              <w:pStyle w:val="TableParagraph"/>
              <w:spacing w:line="240" w:lineRule="auto"/>
              <w:ind w:left="105"/>
              <w:jc w:val="left"/>
              <w:rPr>
                <w:sz w:val="24"/>
                <w:szCs w:val="24"/>
              </w:rPr>
            </w:pPr>
            <w:r w:rsidRPr="0057713D">
              <w:rPr>
                <w:spacing w:val="-2"/>
                <w:sz w:val="24"/>
                <w:szCs w:val="24"/>
              </w:rPr>
              <w:t>Very</w:t>
            </w:r>
            <w:r w:rsidRPr="0057713D">
              <w:rPr>
                <w:spacing w:val="-10"/>
                <w:sz w:val="24"/>
                <w:szCs w:val="24"/>
              </w:rPr>
              <w:t xml:space="preserve"> </w:t>
            </w:r>
            <w:r w:rsidRPr="0057713D">
              <w:rPr>
                <w:spacing w:val="-2"/>
                <w:sz w:val="24"/>
                <w:szCs w:val="24"/>
              </w:rPr>
              <w:t>High</w:t>
            </w:r>
            <w:r w:rsidRPr="0057713D">
              <w:rPr>
                <w:spacing w:val="-8"/>
                <w:sz w:val="24"/>
                <w:szCs w:val="24"/>
              </w:rPr>
              <w:t xml:space="preserve"> </w:t>
            </w:r>
            <w:r w:rsidRPr="0057713D">
              <w:rPr>
                <w:spacing w:val="-2"/>
                <w:sz w:val="24"/>
                <w:szCs w:val="24"/>
              </w:rPr>
              <w:t>Hazard</w:t>
            </w:r>
          </w:p>
        </w:tc>
      </w:tr>
    </w:tbl>
    <w:p w14:paraId="67FC9B72" w14:textId="77777777" w:rsidR="00F664FA" w:rsidRPr="0057713D" w:rsidRDefault="00F664FA" w:rsidP="00F664FA">
      <w:pPr>
        <w:pStyle w:val="Heading1"/>
        <w:spacing w:before="241"/>
      </w:pPr>
      <w:r w:rsidRPr="0057713D">
        <w:t>Residual</w:t>
      </w:r>
      <w:r w:rsidRPr="0057713D">
        <w:rPr>
          <w:spacing w:val="-4"/>
        </w:rPr>
        <w:t xml:space="preserve"> </w:t>
      </w:r>
      <w:r w:rsidRPr="0057713D">
        <w:t>Sodium</w:t>
      </w:r>
      <w:r w:rsidRPr="0057713D">
        <w:rPr>
          <w:spacing w:val="1"/>
        </w:rPr>
        <w:t xml:space="preserve"> </w:t>
      </w:r>
      <w:r w:rsidRPr="0057713D">
        <w:t>Carbonate</w:t>
      </w:r>
      <w:r w:rsidRPr="0057713D">
        <w:rPr>
          <w:spacing w:val="-3"/>
        </w:rPr>
        <w:t xml:space="preserve"> </w:t>
      </w:r>
      <w:r w:rsidRPr="0057713D">
        <w:rPr>
          <w:spacing w:val="-4"/>
        </w:rPr>
        <w:t>(RSC)</w:t>
      </w:r>
    </w:p>
    <w:p w14:paraId="60E44A17" w14:textId="77777777" w:rsidR="00F664FA" w:rsidRPr="0057713D" w:rsidRDefault="00F664FA" w:rsidP="00F664FA">
      <w:pPr>
        <w:pStyle w:val="BodyText"/>
        <w:spacing w:before="103"/>
        <w:rPr>
          <w:b/>
        </w:rPr>
      </w:pPr>
    </w:p>
    <w:p w14:paraId="30FB40DA" w14:textId="77777777" w:rsidR="00F664FA" w:rsidRPr="0057713D" w:rsidRDefault="00F664FA" w:rsidP="00F664FA">
      <w:pPr>
        <w:pStyle w:val="BodyText"/>
        <w:spacing w:line="360" w:lineRule="auto"/>
        <w:ind w:left="448" w:right="446" w:firstLine="720"/>
        <w:jc w:val="both"/>
      </w:pPr>
      <w:r w:rsidRPr="0057713D">
        <w:t>The</w:t>
      </w:r>
      <w:r w:rsidRPr="0057713D">
        <w:rPr>
          <w:spacing w:val="-9"/>
        </w:rPr>
        <w:t xml:space="preserve"> </w:t>
      </w:r>
      <w:r w:rsidRPr="0057713D">
        <w:t>amount</w:t>
      </w:r>
      <w:r w:rsidRPr="0057713D">
        <w:rPr>
          <w:spacing w:val="-9"/>
        </w:rPr>
        <w:t xml:space="preserve"> </w:t>
      </w:r>
      <w:r w:rsidRPr="0057713D">
        <w:t>of</w:t>
      </w:r>
      <w:r w:rsidRPr="0057713D">
        <w:rPr>
          <w:spacing w:val="-8"/>
        </w:rPr>
        <w:t xml:space="preserve"> </w:t>
      </w:r>
      <w:r w:rsidRPr="0057713D">
        <w:t>carbonate</w:t>
      </w:r>
      <w:r w:rsidRPr="0057713D">
        <w:rPr>
          <w:spacing w:val="-9"/>
        </w:rPr>
        <w:t xml:space="preserve"> </w:t>
      </w:r>
      <w:r w:rsidRPr="0057713D">
        <w:t>and</w:t>
      </w:r>
      <w:r w:rsidRPr="0057713D">
        <w:rPr>
          <w:spacing w:val="-8"/>
        </w:rPr>
        <w:t xml:space="preserve"> </w:t>
      </w:r>
      <w:r w:rsidRPr="0057713D">
        <w:t>bicarbonate</w:t>
      </w:r>
      <w:r w:rsidRPr="0057713D">
        <w:rPr>
          <w:spacing w:val="-5"/>
        </w:rPr>
        <w:t xml:space="preserve"> </w:t>
      </w:r>
      <w:r w:rsidRPr="0057713D">
        <w:t>in</w:t>
      </w:r>
      <w:r w:rsidRPr="0057713D">
        <w:rPr>
          <w:spacing w:val="-8"/>
        </w:rPr>
        <w:t xml:space="preserve"> </w:t>
      </w:r>
      <w:r w:rsidRPr="0057713D">
        <w:t>the</w:t>
      </w:r>
      <w:r w:rsidRPr="0057713D">
        <w:rPr>
          <w:spacing w:val="-5"/>
        </w:rPr>
        <w:t xml:space="preserve"> </w:t>
      </w:r>
      <w:r w:rsidRPr="0057713D">
        <w:t>excess</w:t>
      </w:r>
      <w:r w:rsidRPr="0057713D">
        <w:rPr>
          <w:spacing w:val="-7"/>
        </w:rPr>
        <w:t xml:space="preserve"> </w:t>
      </w:r>
      <w:r w:rsidRPr="0057713D">
        <w:t>of</w:t>
      </w:r>
      <w:r w:rsidRPr="0057713D">
        <w:rPr>
          <w:spacing w:val="-8"/>
        </w:rPr>
        <w:t xml:space="preserve"> </w:t>
      </w:r>
      <w:r w:rsidRPr="0057713D">
        <w:t>alkaline</w:t>
      </w:r>
      <w:r w:rsidRPr="0057713D">
        <w:rPr>
          <w:spacing w:val="-9"/>
        </w:rPr>
        <w:t xml:space="preserve"> </w:t>
      </w:r>
      <w:r w:rsidRPr="0057713D">
        <w:t>sediments</w:t>
      </w:r>
      <w:r w:rsidRPr="0057713D">
        <w:rPr>
          <w:spacing w:val="-7"/>
        </w:rPr>
        <w:t xml:space="preserve"> </w:t>
      </w:r>
      <w:r w:rsidRPr="0057713D">
        <w:t>(Ca</w:t>
      </w:r>
      <w:r w:rsidRPr="0057713D">
        <w:rPr>
          <w:vertAlign w:val="superscript"/>
        </w:rPr>
        <w:t>2+</w:t>
      </w:r>
      <w:r w:rsidRPr="0057713D">
        <w:rPr>
          <w:spacing w:val="-3"/>
        </w:rPr>
        <w:t xml:space="preserve"> </w:t>
      </w:r>
      <w:r w:rsidRPr="0057713D">
        <w:t>and Mg</w:t>
      </w:r>
      <w:r w:rsidRPr="0057713D">
        <w:rPr>
          <w:vertAlign w:val="superscript"/>
        </w:rPr>
        <w:t>2+</w:t>
      </w:r>
      <w:r w:rsidRPr="0057713D">
        <w:t>)</w:t>
      </w:r>
      <w:r w:rsidRPr="0057713D">
        <w:rPr>
          <w:spacing w:val="-15"/>
        </w:rPr>
        <w:t xml:space="preserve"> </w:t>
      </w:r>
      <w:r w:rsidRPr="0057713D">
        <w:t>also</w:t>
      </w:r>
      <w:r w:rsidRPr="0057713D">
        <w:rPr>
          <w:spacing w:val="-15"/>
        </w:rPr>
        <w:t xml:space="preserve"> </w:t>
      </w:r>
      <w:r w:rsidRPr="0057713D">
        <w:t>influences</w:t>
      </w:r>
      <w:r w:rsidRPr="0057713D">
        <w:rPr>
          <w:spacing w:val="-14"/>
        </w:rPr>
        <w:t xml:space="preserve"> </w:t>
      </w:r>
      <w:r w:rsidRPr="0057713D">
        <w:t>the</w:t>
      </w:r>
      <w:r w:rsidRPr="0057713D">
        <w:rPr>
          <w:spacing w:val="-15"/>
        </w:rPr>
        <w:t xml:space="preserve"> </w:t>
      </w:r>
      <w:r w:rsidRPr="0057713D">
        <w:t>suitability</w:t>
      </w:r>
      <w:r w:rsidRPr="0057713D">
        <w:rPr>
          <w:spacing w:val="-15"/>
        </w:rPr>
        <w:t xml:space="preserve"> </w:t>
      </w:r>
      <w:r w:rsidRPr="0057713D">
        <w:t>of</w:t>
      </w:r>
      <w:r w:rsidRPr="0057713D">
        <w:rPr>
          <w:spacing w:val="-14"/>
        </w:rPr>
        <w:t xml:space="preserve"> </w:t>
      </w:r>
      <w:r w:rsidRPr="0057713D">
        <w:t>the</w:t>
      </w:r>
      <w:r w:rsidRPr="0057713D">
        <w:rPr>
          <w:spacing w:val="-15"/>
        </w:rPr>
        <w:t xml:space="preserve"> </w:t>
      </w:r>
      <w:r w:rsidRPr="0057713D">
        <w:t>water</w:t>
      </w:r>
      <w:r w:rsidRPr="0057713D">
        <w:rPr>
          <w:spacing w:val="-14"/>
        </w:rPr>
        <w:t xml:space="preserve"> </w:t>
      </w:r>
      <w:r w:rsidRPr="0057713D">
        <w:t>for</w:t>
      </w:r>
      <w:r w:rsidRPr="0057713D">
        <w:rPr>
          <w:spacing w:val="-14"/>
        </w:rPr>
        <w:t xml:space="preserve"> </w:t>
      </w:r>
      <w:r w:rsidRPr="0057713D">
        <w:t>irrigation</w:t>
      </w:r>
      <w:r w:rsidRPr="0057713D">
        <w:rPr>
          <w:spacing w:val="-15"/>
        </w:rPr>
        <w:t xml:space="preserve"> </w:t>
      </w:r>
      <w:r w:rsidRPr="0057713D">
        <w:t>purposes.</w:t>
      </w:r>
      <w:r w:rsidRPr="0057713D">
        <w:rPr>
          <w:spacing w:val="-15"/>
        </w:rPr>
        <w:t xml:space="preserve"> </w:t>
      </w:r>
      <w:r w:rsidRPr="0057713D">
        <w:t>If</w:t>
      </w:r>
      <w:r w:rsidRPr="0057713D">
        <w:rPr>
          <w:spacing w:val="-14"/>
        </w:rPr>
        <w:t xml:space="preserve"> </w:t>
      </w:r>
      <w:r w:rsidRPr="0057713D">
        <w:t>the</w:t>
      </w:r>
      <w:r w:rsidRPr="0057713D">
        <w:rPr>
          <w:spacing w:val="-15"/>
        </w:rPr>
        <w:t xml:space="preserve"> </w:t>
      </w:r>
      <w:r w:rsidRPr="0057713D">
        <w:t>sum</w:t>
      </w:r>
      <w:r w:rsidRPr="0057713D">
        <w:rPr>
          <w:spacing w:val="-15"/>
        </w:rPr>
        <w:t xml:space="preserve"> </w:t>
      </w:r>
      <w:r w:rsidRPr="0057713D">
        <w:t>of</w:t>
      </w:r>
      <w:r w:rsidRPr="0057713D">
        <w:rPr>
          <w:spacing w:val="-14"/>
        </w:rPr>
        <w:t xml:space="preserve"> </w:t>
      </w:r>
      <w:r w:rsidRPr="0057713D">
        <w:t>carbonate and</w:t>
      </w:r>
      <w:r w:rsidRPr="0057713D">
        <w:rPr>
          <w:spacing w:val="27"/>
        </w:rPr>
        <w:t xml:space="preserve"> </w:t>
      </w:r>
      <w:r w:rsidRPr="0057713D">
        <w:t>bicarbonate</w:t>
      </w:r>
      <w:r w:rsidRPr="0057713D">
        <w:rPr>
          <w:spacing w:val="31"/>
        </w:rPr>
        <w:t xml:space="preserve"> </w:t>
      </w:r>
      <w:r w:rsidRPr="0057713D">
        <w:t>is</w:t>
      </w:r>
      <w:r w:rsidRPr="0057713D">
        <w:rPr>
          <w:spacing w:val="29"/>
        </w:rPr>
        <w:t xml:space="preserve"> </w:t>
      </w:r>
      <w:r w:rsidRPr="0057713D">
        <w:t>too</w:t>
      </w:r>
      <w:r w:rsidRPr="0057713D">
        <w:rPr>
          <w:spacing w:val="27"/>
        </w:rPr>
        <w:t xml:space="preserve"> </w:t>
      </w:r>
      <w:r w:rsidRPr="0057713D">
        <w:t>high,</w:t>
      </w:r>
      <w:r w:rsidRPr="0057713D">
        <w:rPr>
          <w:spacing w:val="27"/>
        </w:rPr>
        <w:t xml:space="preserve"> </w:t>
      </w:r>
      <w:r w:rsidRPr="0057713D">
        <w:t>there</w:t>
      </w:r>
      <w:r w:rsidRPr="0057713D">
        <w:rPr>
          <w:spacing w:val="26"/>
        </w:rPr>
        <w:t xml:space="preserve"> </w:t>
      </w:r>
      <w:r w:rsidRPr="0057713D">
        <w:t>is</w:t>
      </w:r>
      <w:r w:rsidRPr="0057713D">
        <w:rPr>
          <w:spacing w:val="29"/>
        </w:rPr>
        <w:t xml:space="preserve"> </w:t>
      </w:r>
      <w:r w:rsidRPr="0057713D">
        <w:t>a</w:t>
      </w:r>
      <w:r w:rsidRPr="0057713D">
        <w:rPr>
          <w:spacing w:val="26"/>
        </w:rPr>
        <w:t xml:space="preserve"> </w:t>
      </w:r>
      <w:r w:rsidRPr="0057713D">
        <w:t>possibility</w:t>
      </w:r>
      <w:r w:rsidRPr="0057713D">
        <w:rPr>
          <w:spacing w:val="27"/>
        </w:rPr>
        <w:t xml:space="preserve"> </w:t>
      </w:r>
      <w:r w:rsidRPr="0057713D">
        <w:t>of</w:t>
      </w:r>
      <w:r w:rsidRPr="0057713D">
        <w:rPr>
          <w:spacing w:val="27"/>
        </w:rPr>
        <w:t xml:space="preserve"> </w:t>
      </w:r>
      <w:r w:rsidRPr="0057713D">
        <w:t>complete</w:t>
      </w:r>
      <w:r w:rsidRPr="0057713D">
        <w:rPr>
          <w:spacing w:val="26"/>
        </w:rPr>
        <w:t xml:space="preserve"> </w:t>
      </w:r>
      <w:r w:rsidRPr="0057713D">
        <w:t>precipitation</w:t>
      </w:r>
      <w:r w:rsidRPr="0057713D">
        <w:rPr>
          <w:spacing w:val="27"/>
        </w:rPr>
        <w:t xml:space="preserve"> </w:t>
      </w:r>
      <w:r w:rsidRPr="0057713D">
        <w:t>of</w:t>
      </w:r>
      <w:r w:rsidRPr="0057713D">
        <w:rPr>
          <w:spacing w:val="27"/>
        </w:rPr>
        <w:t xml:space="preserve"> </w:t>
      </w:r>
      <w:r w:rsidRPr="0057713D">
        <w:t>calcium</w:t>
      </w:r>
      <w:r w:rsidRPr="0057713D">
        <w:rPr>
          <w:spacing w:val="30"/>
        </w:rPr>
        <w:t xml:space="preserve"> </w:t>
      </w:r>
      <w:r w:rsidRPr="0057713D">
        <w:t>and</w:t>
      </w:r>
    </w:p>
    <w:p w14:paraId="31F3C5A3" w14:textId="77777777" w:rsidR="00F664FA" w:rsidRPr="0057713D" w:rsidRDefault="00F664FA" w:rsidP="00F664FA">
      <w:pPr>
        <w:pStyle w:val="BodyText"/>
        <w:spacing w:line="360" w:lineRule="auto"/>
        <w:jc w:val="both"/>
        <w:sectPr w:rsidR="00F664FA" w:rsidRPr="0057713D">
          <w:pgSz w:w="11910" w:h="16840"/>
          <w:pgMar w:top="1380" w:right="992" w:bottom="280" w:left="992" w:header="720" w:footer="720" w:gutter="0"/>
          <w:cols w:space="720"/>
        </w:sectPr>
      </w:pPr>
    </w:p>
    <w:p w14:paraId="6FF1BAE7" w14:textId="77777777" w:rsidR="00F664FA" w:rsidRDefault="00F664FA" w:rsidP="00F664FA">
      <w:pPr>
        <w:pStyle w:val="BodyText"/>
        <w:spacing w:before="81" w:after="3" w:line="360" w:lineRule="auto"/>
        <w:ind w:left="448" w:right="436"/>
        <w:jc w:val="both"/>
        <w:rPr>
          <w:spacing w:val="-2"/>
        </w:rPr>
      </w:pPr>
      <w:r w:rsidRPr="0057713D">
        <w:lastRenderedPageBreak/>
        <w:t xml:space="preserve">magnesium. The data in Table 4 show that the RSC values vary from -9.38 to -0.81 </w:t>
      </w:r>
      <w:proofErr w:type="spellStart"/>
      <w:r w:rsidRPr="0057713D">
        <w:t>meq</w:t>
      </w:r>
      <w:proofErr w:type="spellEnd"/>
      <w:r w:rsidRPr="0057713D">
        <w:t xml:space="preserve"> L</w:t>
      </w:r>
      <w:r w:rsidRPr="0057713D">
        <w:rPr>
          <w:vertAlign w:val="superscript"/>
        </w:rPr>
        <w:t>-1</w:t>
      </w:r>
      <w:r w:rsidRPr="0057713D">
        <w:t xml:space="preserve"> with</w:t>
      </w:r>
      <w:r w:rsidRPr="0057713D">
        <w:rPr>
          <w:spacing w:val="-2"/>
        </w:rPr>
        <w:t xml:space="preserve"> </w:t>
      </w:r>
      <w:r w:rsidRPr="0057713D">
        <w:t>a</w:t>
      </w:r>
      <w:r w:rsidRPr="0057713D">
        <w:rPr>
          <w:spacing w:val="-4"/>
        </w:rPr>
        <w:t xml:space="preserve"> </w:t>
      </w:r>
      <w:r w:rsidRPr="0057713D">
        <w:t>mean</w:t>
      </w:r>
      <w:r w:rsidRPr="0057713D">
        <w:rPr>
          <w:spacing w:val="-2"/>
        </w:rPr>
        <w:t xml:space="preserve"> </w:t>
      </w:r>
      <w:r w:rsidRPr="0057713D">
        <w:t>value</w:t>
      </w:r>
      <w:r w:rsidRPr="0057713D">
        <w:rPr>
          <w:spacing w:val="-4"/>
        </w:rPr>
        <w:t xml:space="preserve"> </w:t>
      </w:r>
      <w:r w:rsidRPr="0057713D">
        <w:t>of -5.37</w:t>
      </w:r>
      <w:r w:rsidRPr="0057713D">
        <w:rPr>
          <w:spacing w:val="-2"/>
        </w:rPr>
        <w:t xml:space="preserve"> </w:t>
      </w:r>
      <w:proofErr w:type="spellStart"/>
      <w:r w:rsidRPr="0057713D">
        <w:t>meq</w:t>
      </w:r>
      <w:proofErr w:type="spellEnd"/>
      <w:r w:rsidRPr="0057713D">
        <w:rPr>
          <w:spacing w:val="-2"/>
        </w:rPr>
        <w:t xml:space="preserve"> </w:t>
      </w:r>
      <w:r w:rsidRPr="0057713D">
        <w:t>L</w:t>
      </w:r>
      <w:r w:rsidRPr="0057713D">
        <w:rPr>
          <w:vertAlign w:val="superscript"/>
        </w:rPr>
        <w:t>-1</w:t>
      </w:r>
      <w:r w:rsidRPr="0057713D">
        <w:t>.</w:t>
      </w:r>
      <w:r w:rsidRPr="0057713D">
        <w:rPr>
          <w:spacing w:val="-2"/>
        </w:rPr>
        <w:t xml:space="preserve"> </w:t>
      </w:r>
      <w:r w:rsidRPr="0057713D">
        <w:t>Choudhary</w:t>
      </w:r>
      <w:r w:rsidRPr="0057713D">
        <w:rPr>
          <w:spacing w:val="-2"/>
        </w:rPr>
        <w:t xml:space="preserve"> </w:t>
      </w:r>
      <w:r w:rsidRPr="0057713D">
        <w:rPr>
          <w:i/>
        </w:rPr>
        <w:t>et</w:t>
      </w:r>
      <w:r w:rsidRPr="0057713D">
        <w:rPr>
          <w:i/>
          <w:spacing w:val="-4"/>
        </w:rPr>
        <w:t xml:space="preserve"> </w:t>
      </w:r>
      <w:r w:rsidRPr="0057713D">
        <w:rPr>
          <w:i/>
        </w:rPr>
        <w:t xml:space="preserve">al. </w:t>
      </w:r>
      <w:r w:rsidRPr="0057713D">
        <w:t>(2020)</w:t>
      </w:r>
      <w:r w:rsidRPr="0057713D">
        <w:rPr>
          <w:spacing w:val="-2"/>
        </w:rPr>
        <w:t xml:space="preserve"> </w:t>
      </w:r>
      <w:r w:rsidRPr="0057713D">
        <w:t>found</w:t>
      </w:r>
      <w:r w:rsidRPr="0057713D">
        <w:rPr>
          <w:spacing w:val="-3"/>
        </w:rPr>
        <w:t xml:space="preserve"> </w:t>
      </w:r>
      <w:r w:rsidRPr="0057713D">
        <w:t>that</w:t>
      </w:r>
      <w:r w:rsidRPr="0057713D">
        <w:rPr>
          <w:spacing w:val="-4"/>
        </w:rPr>
        <w:t xml:space="preserve"> </w:t>
      </w:r>
      <w:r w:rsidRPr="0057713D">
        <w:t>the</w:t>
      </w:r>
      <w:r w:rsidRPr="0057713D">
        <w:rPr>
          <w:spacing w:val="-4"/>
        </w:rPr>
        <w:t xml:space="preserve"> </w:t>
      </w:r>
      <w:r w:rsidRPr="0057713D">
        <w:t>RSC</w:t>
      </w:r>
      <w:r w:rsidRPr="0057713D">
        <w:rPr>
          <w:spacing w:val="-2"/>
        </w:rPr>
        <w:t xml:space="preserve"> </w:t>
      </w:r>
      <w:r w:rsidRPr="0057713D">
        <w:t>value</w:t>
      </w:r>
      <w:r w:rsidRPr="0057713D">
        <w:rPr>
          <w:spacing w:val="-4"/>
        </w:rPr>
        <w:t xml:space="preserve"> </w:t>
      </w:r>
      <w:r w:rsidRPr="0057713D">
        <w:t>of</w:t>
      </w:r>
      <w:r w:rsidRPr="0057713D">
        <w:rPr>
          <w:spacing w:val="-2"/>
        </w:rPr>
        <w:t xml:space="preserve"> </w:t>
      </w:r>
      <w:r w:rsidRPr="0057713D">
        <w:t xml:space="preserve">well water ranged from 0.05 to 2.23 </w:t>
      </w:r>
      <w:proofErr w:type="spellStart"/>
      <w:r w:rsidRPr="0057713D">
        <w:t>meq</w:t>
      </w:r>
      <w:proofErr w:type="spellEnd"/>
      <w:r w:rsidRPr="0057713D">
        <w:t xml:space="preserve"> L</w:t>
      </w:r>
      <w:r w:rsidRPr="0057713D">
        <w:rPr>
          <w:vertAlign w:val="superscript"/>
        </w:rPr>
        <w:t>-1</w:t>
      </w:r>
      <w:r w:rsidRPr="0057713D">
        <w:t xml:space="preserve"> in the pre-monsoon season, while the value ranged from -0.10 to 2.23 </w:t>
      </w:r>
      <w:proofErr w:type="spellStart"/>
      <w:r w:rsidRPr="0057713D">
        <w:t>meq</w:t>
      </w:r>
      <w:proofErr w:type="spellEnd"/>
      <w:r w:rsidRPr="0057713D">
        <w:t xml:space="preserve"> L</w:t>
      </w:r>
      <w:r w:rsidRPr="0057713D">
        <w:rPr>
          <w:vertAlign w:val="superscript"/>
        </w:rPr>
        <w:t>-1</w:t>
      </w:r>
      <w:r w:rsidRPr="0057713D">
        <w:t xml:space="preserve"> in the post-monsoon season. The higher mean value of RSC was observed for the pre-monsoon season. The reason for this could be the dissolution of salts in the</w:t>
      </w:r>
      <w:r w:rsidRPr="0057713D">
        <w:rPr>
          <w:spacing w:val="-15"/>
        </w:rPr>
        <w:t xml:space="preserve"> </w:t>
      </w:r>
      <w:r w:rsidRPr="0057713D">
        <w:t>groundwater,</w:t>
      </w:r>
      <w:r w:rsidRPr="0057713D">
        <w:rPr>
          <w:spacing w:val="-15"/>
        </w:rPr>
        <w:t xml:space="preserve"> </w:t>
      </w:r>
      <w:r w:rsidRPr="0057713D">
        <w:t>which</w:t>
      </w:r>
      <w:r w:rsidRPr="0057713D">
        <w:rPr>
          <w:spacing w:val="-15"/>
        </w:rPr>
        <w:t xml:space="preserve"> </w:t>
      </w:r>
      <w:r w:rsidRPr="0057713D">
        <w:t>are</w:t>
      </w:r>
      <w:r w:rsidRPr="0057713D">
        <w:rPr>
          <w:spacing w:val="-15"/>
        </w:rPr>
        <w:t xml:space="preserve"> </w:t>
      </w:r>
      <w:r w:rsidRPr="0057713D">
        <w:t>present</w:t>
      </w:r>
      <w:r w:rsidRPr="0057713D">
        <w:rPr>
          <w:spacing w:val="-15"/>
        </w:rPr>
        <w:t xml:space="preserve"> </w:t>
      </w:r>
      <w:r w:rsidRPr="0057713D">
        <w:t>in</w:t>
      </w:r>
      <w:r w:rsidRPr="0057713D">
        <w:rPr>
          <w:spacing w:val="-15"/>
        </w:rPr>
        <w:t xml:space="preserve"> </w:t>
      </w:r>
      <w:r w:rsidRPr="0057713D">
        <w:t>the</w:t>
      </w:r>
      <w:r w:rsidRPr="0057713D">
        <w:rPr>
          <w:spacing w:val="-15"/>
        </w:rPr>
        <w:t xml:space="preserve"> </w:t>
      </w:r>
      <w:r w:rsidRPr="0057713D">
        <w:t>study</w:t>
      </w:r>
      <w:r w:rsidRPr="0057713D">
        <w:rPr>
          <w:spacing w:val="-15"/>
        </w:rPr>
        <w:t xml:space="preserve"> </w:t>
      </w:r>
      <w:r w:rsidRPr="0057713D">
        <w:t>area</w:t>
      </w:r>
      <w:r w:rsidRPr="0057713D">
        <w:rPr>
          <w:spacing w:val="-15"/>
        </w:rPr>
        <w:t xml:space="preserve"> </w:t>
      </w:r>
      <w:r w:rsidRPr="0057713D">
        <w:t>due</w:t>
      </w:r>
      <w:r w:rsidRPr="0057713D">
        <w:rPr>
          <w:spacing w:val="-15"/>
        </w:rPr>
        <w:t xml:space="preserve"> </w:t>
      </w:r>
      <w:r w:rsidRPr="0057713D">
        <w:t>to</w:t>
      </w:r>
      <w:r w:rsidRPr="0057713D">
        <w:rPr>
          <w:spacing w:val="-15"/>
        </w:rPr>
        <w:t xml:space="preserve"> </w:t>
      </w:r>
      <w:r w:rsidRPr="0057713D">
        <w:t>the</w:t>
      </w:r>
      <w:r w:rsidRPr="0057713D">
        <w:rPr>
          <w:spacing w:val="-15"/>
        </w:rPr>
        <w:t xml:space="preserve"> </w:t>
      </w:r>
      <w:r w:rsidRPr="0057713D">
        <w:t>high</w:t>
      </w:r>
      <w:r w:rsidRPr="0057713D">
        <w:rPr>
          <w:spacing w:val="-15"/>
        </w:rPr>
        <w:t xml:space="preserve"> </w:t>
      </w:r>
      <w:r w:rsidRPr="0057713D">
        <w:t>rainfall</w:t>
      </w:r>
      <w:r w:rsidRPr="0057713D">
        <w:rPr>
          <w:spacing w:val="-15"/>
        </w:rPr>
        <w:t xml:space="preserve"> </w:t>
      </w:r>
      <w:r w:rsidRPr="0057713D">
        <w:t>during</w:t>
      </w:r>
      <w:r w:rsidRPr="0057713D">
        <w:rPr>
          <w:spacing w:val="-15"/>
        </w:rPr>
        <w:t xml:space="preserve"> </w:t>
      </w:r>
      <w:r w:rsidRPr="0057713D">
        <w:t>the</w:t>
      </w:r>
      <w:r w:rsidRPr="0057713D">
        <w:rPr>
          <w:spacing w:val="-15"/>
        </w:rPr>
        <w:t xml:space="preserve"> </w:t>
      </w:r>
      <w:r w:rsidRPr="0057713D">
        <w:t xml:space="preserve">monsoon </w:t>
      </w:r>
      <w:r w:rsidRPr="0057713D">
        <w:rPr>
          <w:spacing w:val="-2"/>
        </w:rPr>
        <w:t>season.</w:t>
      </w:r>
    </w:p>
    <w:p w14:paraId="60624444" w14:textId="77777777" w:rsidR="00427D51" w:rsidRPr="00D8525C" w:rsidRDefault="00427D51" w:rsidP="00427D51">
      <w:pPr>
        <w:pStyle w:val="BodyText"/>
        <w:spacing w:before="81" w:after="3" w:line="360" w:lineRule="auto"/>
        <w:ind w:left="448" w:right="436"/>
        <w:jc w:val="both"/>
        <w:rPr>
          <w:b/>
          <w:bCs/>
        </w:rPr>
      </w:pPr>
      <w:r w:rsidRPr="00D8525C">
        <w:rPr>
          <w:b/>
          <w:bCs/>
          <w:spacing w:val="-2"/>
        </w:rPr>
        <w:t xml:space="preserve">List 2: </w:t>
      </w:r>
      <w:r w:rsidRPr="00D8525C">
        <w:rPr>
          <w:b/>
          <w:bCs/>
        </w:rPr>
        <w:t>RSC</w:t>
      </w:r>
      <w:r w:rsidRPr="00D8525C">
        <w:rPr>
          <w:b/>
          <w:bCs/>
          <w:spacing w:val="-2"/>
        </w:rPr>
        <w:t xml:space="preserve"> </w:t>
      </w:r>
      <w:r w:rsidRPr="00D8525C">
        <w:rPr>
          <w:b/>
          <w:bCs/>
        </w:rPr>
        <w:t>value</w:t>
      </w:r>
      <w:r w:rsidRPr="00D8525C">
        <w:rPr>
          <w:b/>
          <w:bCs/>
          <w:spacing w:val="-4"/>
        </w:rPr>
        <w:t xml:space="preserve"> </w:t>
      </w:r>
      <w:r w:rsidRPr="00D8525C">
        <w:rPr>
          <w:b/>
          <w:bCs/>
        </w:rPr>
        <w:t>of</w:t>
      </w:r>
      <w:r w:rsidRPr="00D8525C">
        <w:rPr>
          <w:b/>
          <w:bCs/>
          <w:spacing w:val="-2"/>
        </w:rPr>
        <w:t xml:space="preserve"> </w:t>
      </w:r>
      <w:r w:rsidRPr="00D8525C">
        <w:rPr>
          <w:b/>
          <w:bCs/>
        </w:rPr>
        <w:t xml:space="preserve">Well </w:t>
      </w:r>
      <w:r w:rsidRPr="00D8525C">
        <w:rPr>
          <w:b/>
          <w:bCs/>
          <w:spacing w:val="-4"/>
        </w:rPr>
        <w:t>water</w:t>
      </w:r>
      <w:r w:rsidRPr="00D8525C">
        <w:rPr>
          <w:b/>
          <w:bCs/>
          <w:spacing w:val="-7"/>
        </w:rPr>
        <w:t xml:space="preserve"> </w:t>
      </w:r>
    </w:p>
    <w:p w14:paraId="60601068" w14:textId="77777777" w:rsidR="00427D51" w:rsidRPr="0057713D" w:rsidRDefault="00427D51" w:rsidP="00F664FA">
      <w:pPr>
        <w:pStyle w:val="BodyText"/>
        <w:spacing w:before="81" w:after="3" w:line="360" w:lineRule="auto"/>
        <w:ind w:left="448" w:right="436"/>
        <w:jc w:val="both"/>
      </w:pPr>
    </w:p>
    <w:tbl>
      <w:tblPr>
        <w:tblW w:w="0" w:type="auto"/>
        <w:tblInd w:w="18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1"/>
        <w:gridCol w:w="4452"/>
      </w:tblGrid>
      <w:tr w:rsidR="00F664FA" w:rsidRPr="0057713D" w14:paraId="2F4864DF" w14:textId="77777777" w:rsidTr="00506A5F">
        <w:trPr>
          <w:trHeight w:val="410"/>
        </w:trPr>
        <w:tc>
          <w:tcPr>
            <w:tcW w:w="1711" w:type="dxa"/>
          </w:tcPr>
          <w:p w14:paraId="279C3511" w14:textId="77777777" w:rsidR="00F664FA" w:rsidRPr="0057713D" w:rsidRDefault="00F664FA" w:rsidP="00506A5F">
            <w:pPr>
              <w:pStyle w:val="TableParagraph"/>
              <w:spacing w:line="240" w:lineRule="auto"/>
              <w:ind w:left="105"/>
              <w:jc w:val="left"/>
              <w:rPr>
                <w:b/>
                <w:sz w:val="24"/>
                <w:szCs w:val="24"/>
              </w:rPr>
            </w:pPr>
            <w:r w:rsidRPr="0057713D">
              <w:rPr>
                <w:b/>
                <w:sz w:val="24"/>
                <w:szCs w:val="24"/>
              </w:rPr>
              <w:t>RSC</w:t>
            </w:r>
            <w:r w:rsidRPr="0057713D">
              <w:rPr>
                <w:b/>
                <w:spacing w:val="2"/>
                <w:sz w:val="24"/>
                <w:szCs w:val="24"/>
              </w:rPr>
              <w:t xml:space="preserve"> </w:t>
            </w:r>
            <w:r w:rsidRPr="0057713D">
              <w:rPr>
                <w:b/>
                <w:sz w:val="24"/>
                <w:szCs w:val="24"/>
              </w:rPr>
              <w:t>(</w:t>
            </w:r>
            <w:proofErr w:type="spellStart"/>
            <w:r w:rsidRPr="0057713D">
              <w:rPr>
                <w:b/>
                <w:sz w:val="24"/>
                <w:szCs w:val="24"/>
              </w:rPr>
              <w:t>meq</w:t>
            </w:r>
            <w:proofErr w:type="spellEnd"/>
            <w:r w:rsidRPr="0057713D">
              <w:rPr>
                <w:b/>
                <w:spacing w:val="2"/>
                <w:sz w:val="24"/>
                <w:szCs w:val="24"/>
              </w:rPr>
              <w:t xml:space="preserve"> </w:t>
            </w:r>
            <w:r w:rsidRPr="0057713D">
              <w:rPr>
                <w:b/>
                <w:sz w:val="24"/>
                <w:szCs w:val="24"/>
              </w:rPr>
              <w:t>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4452" w:type="dxa"/>
          </w:tcPr>
          <w:p w14:paraId="2EAC9E79" w14:textId="77777777" w:rsidR="00F664FA" w:rsidRPr="0057713D" w:rsidRDefault="00F664FA" w:rsidP="00506A5F">
            <w:pPr>
              <w:pStyle w:val="TableParagraph"/>
              <w:spacing w:line="240" w:lineRule="auto"/>
              <w:ind w:left="104"/>
              <w:jc w:val="left"/>
              <w:rPr>
                <w:b/>
                <w:sz w:val="24"/>
                <w:szCs w:val="24"/>
              </w:rPr>
            </w:pPr>
            <w:r w:rsidRPr="0057713D">
              <w:rPr>
                <w:b/>
                <w:spacing w:val="-4"/>
                <w:sz w:val="24"/>
                <w:szCs w:val="24"/>
              </w:rPr>
              <w:t>Water</w:t>
            </w:r>
            <w:r w:rsidRPr="0057713D">
              <w:rPr>
                <w:b/>
                <w:spacing w:val="-7"/>
                <w:sz w:val="24"/>
                <w:szCs w:val="24"/>
              </w:rPr>
              <w:t xml:space="preserve"> </w:t>
            </w:r>
            <w:r w:rsidRPr="0057713D">
              <w:rPr>
                <w:b/>
                <w:spacing w:val="-2"/>
                <w:sz w:val="24"/>
                <w:szCs w:val="24"/>
              </w:rPr>
              <w:t>quality</w:t>
            </w:r>
          </w:p>
        </w:tc>
      </w:tr>
      <w:tr w:rsidR="00F664FA" w:rsidRPr="0057713D" w14:paraId="015B5CE7" w14:textId="77777777" w:rsidTr="00506A5F">
        <w:trPr>
          <w:trHeight w:val="415"/>
        </w:trPr>
        <w:tc>
          <w:tcPr>
            <w:tcW w:w="1711" w:type="dxa"/>
          </w:tcPr>
          <w:p w14:paraId="07527B7C" w14:textId="77777777" w:rsidR="00F664FA" w:rsidRPr="0057713D" w:rsidRDefault="00F664FA" w:rsidP="00506A5F">
            <w:pPr>
              <w:pStyle w:val="TableParagraph"/>
              <w:spacing w:line="240" w:lineRule="auto"/>
              <w:ind w:left="105"/>
              <w:jc w:val="left"/>
              <w:rPr>
                <w:sz w:val="24"/>
                <w:szCs w:val="24"/>
              </w:rPr>
            </w:pPr>
            <w:r w:rsidRPr="0057713D">
              <w:rPr>
                <w:spacing w:val="-2"/>
                <w:sz w:val="24"/>
                <w:szCs w:val="24"/>
              </w:rPr>
              <w:t>&lt;1.25</w:t>
            </w:r>
          </w:p>
        </w:tc>
        <w:tc>
          <w:tcPr>
            <w:tcW w:w="4452" w:type="dxa"/>
          </w:tcPr>
          <w:p w14:paraId="0257E791" w14:textId="77777777" w:rsidR="00F664FA" w:rsidRPr="0057713D" w:rsidRDefault="00F664FA" w:rsidP="00506A5F">
            <w:pPr>
              <w:pStyle w:val="TableParagraph"/>
              <w:spacing w:line="240" w:lineRule="auto"/>
              <w:ind w:left="104"/>
              <w:jc w:val="left"/>
              <w:rPr>
                <w:sz w:val="24"/>
                <w:szCs w:val="24"/>
              </w:rPr>
            </w:pPr>
            <w:r w:rsidRPr="0057713D">
              <w:rPr>
                <w:sz w:val="24"/>
                <w:szCs w:val="24"/>
              </w:rPr>
              <w:t>Water</w:t>
            </w:r>
            <w:r w:rsidRPr="0057713D">
              <w:rPr>
                <w:spacing w:val="-5"/>
                <w:sz w:val="24"/>
                <w:szCs w:val="24"/>
              </w:rPr>
              <w:t xml:space="preserve"> </w:t>
            </w:r>
            <w:r w:rsidRPr="0057713D">
              <w:rPr>
                <w:sz w:val="24"/>
                <w:szCs w:val="24"/>
              </w:rPr>
              <w:t>can</w:t>
            </w:r>
            <w:r w:rsidRPr="0057713D">
              <w:rPr>
                <w:spacing w:val="-9"/>
                <w:sz w:val="24"/>
                <w:szCs w:val="24"/>
              </w:rPr>
              <w:t xml:space="preserve"> </w:t>
            </w:r>
            <w:r w:rsidRPr="0057713D">
              <w:rPr>
                <w:sz w:val="24"/>
                <w:szCs w:val="24"/>
              </w:rPr>
              <w:t>be</w:t>
            </w:r>
            <w:r w:rsidRPr="0057713D">
              <w:rPr>
                <w:spacing w:val="-10"/>
                <w:sz w:val="24"/>
                <w:szCs w:val="24"/>
              </w:rPr>
              <w:t xml:space="preserve"> </w:t>
            </w:r>
            <w:r w:rsidRPr="0057713D">
              <w:rPr>
                <w:sz w:val="24"/>
                <w:szCs w:val="24"/>
              </w:rPr>
              <w:t>used</w:t>
            </w:r>
            <w:r w:rsidRPr="0057713D">
              <w:rPr>
                <w:spacing w:val="-8"/>
                <w:sz w:val="24"/>
                <w:szCs w:val="24"/>
              </w:rPr>
              <w:t xml:space="preserve"> </w:t>
            </w:r>
            <w:r w:rsidRPr="0057713D">
              <w:rPr>
                <w:spacing w:val="-2"/>
                <w:sz w:val="24"/>
                <w:szCs w:val="24"/>
              </w:rPr>
              <w:t>safely</w:t>
            </w:r>
          </w:p>
        </w:tc>
      </w:tr>
      <w:tr w:rsidR="00F664FA" w:rsidRPr="0057713D" w14:paraId="321B5A4A" w14:textId="77777777" w:rsidTr="00506A5F">
        <w:trPr>
          <w:trHeight w:val="415"/>
        </w:trPr>
        <w:tc>
          <w:tcPr>
            <w:tcW w:w="1711" w:type="dxa"/>
          </w:tcPr>
          <w:p w14:paraId="2907B861" w14:textId="77777777" w:rsidR="00F664FA" w:rsidRPr="0057713D" w:rsidRDefault="00F664FA" w:rsidP="00506A5F">
            <w:pPr>
              <w:pStyle w:val="TableParagraph"/>
              <w:spacing w:before="0" w:line="240" w:lineRule="auto"/>
              <w:ind w:left="105"/>
              <w:jc w:val="left"/>
              <w:rPr>
                <w:sz w:val="24"/>
                <w:szCs w:val="24"/>
              </w:rPr>
            </w:pPr>
            <w:r w:rsidRPr="0057713D">
              <w:rPr>
                <w:sz w:val="24"/>
                <w:szCs w:val="24"/>
              </w:rPr>
              <w:t>1.25-</w:t>
            </w:r>
            <w:r w:rsidRPr="0057713D">
              <w:rPr>
                <w:spacing w:val="-5"/>
                <w:sz w:val="24"/>
                <w:szCs w:val="24"/>
              </w:rPr>
              <w:t>2.5</w:t>
            </w:r>
          </w:p>
        </w:tc>
        <w:tc>
          <w:tcPr>
            <w:tcW w:w="4452" w:type="dxa"/>
          </w:tcPr>
          <w:p w14:paraId="28391D07" w14:textId="77777777" w:rsidR="00F664FA" w:rsidRPr="0057713D" w:rsidRDefault="00F664FA" w:rsidP="00506A5F">
            <w:pPr>
              <w:pStyle w:val="TableParagraph"/>
              <w:spacing w:before="0" w:line="240" w:lineRule="auto"/>
              <w:ind w:left="104"/>
              <w:jc w:val="left"/>
              <w:rPr>
                <w:sz w:val="24"/>
                <w:szCs w:val="24"/>
              </w:rPr>
            </w:pPr>
            <w:r w:rsidRPr="0057713D">
              <w:rPr>
                <w:sz w:val="24"/>
                <w:szCs w:val="24"/>
              </w:rPr>
              <w:t>Water</w:t>
            </w:r>
            <w:r w:rsidRPr="0057713D">
              <w:rPr>
                <w:spacing w:val="-3"/>
                <w:sz w:val="24"/>
                <w:szCs w:val="24"/>
              </w:rPr>
              <w:t xml:space="preserve"> </w:t>
            </w:r>
            <w:r w:rsidRPr="0057713D">
              <w:rPr>
                <w:sz w:val="24"/>
                <w:szCs w:val="24"/>
              </w:rPr>
              <w:t>can</w:t>
            </w:r>
            <w:r w:rsidRPr="0057713D">
              <w:rPr>
                <w:spacing w:val="-6"/>
                <w:sz w:val="24"/>
                <w:szCs w:val="24"/>
              </w:rPr>
              <w:t xml:space="preserve"> </w:t>
            </w:r>
            <w:r w:rsidRPr="0057713D">
              <w:rPr>
                <w:sz w:val="24"/>
                <w:szCs w:val="24"/>
              </w:rPr>
              <w:t>be</w:t>
            </w:r>
            <w:r w:rsidRPr="0057713D">
              <w:rPr>
                <w:spacing w:val="-8"/>
                <w:sz w:val="24"/>
                <w:szCs w:val="24"/>
              </w:rPr>
              <w:t xml:space="preserve"> </w:t>
            </w:r>
            <w:r w:rsidRPr="0057713D">
              <w:rPr>
                <w:sz w:val="24"/>
                <w:szCs w:val="24"/>
              </w:rPr>
              <w:t>used</w:t>
            </w:r>
            <w:r w:rsidRPr="0057713D">
              <w:rPr>
                <w:spacing w:val="-7"/>
                <w:sz w:val="24"/>
                <w:szCs w:val="24"/>
              </w:rPr>
              <w:t xml:space="preserve"> </w:t>
            </w:r>
            <w:r w:rsidRPr="0057713D">
              <w:rPr>
                <w:sz w:val="24"/>
                <w:szCs w:val="24"/>
              </w:rPr>
              <w:t>with</w:t>
            </w:r>
            <w:r w:rsidRPr="0057713D">
              <w:rPr>
                <w:spacing w:val="-6"/>
                <w:sz w:val="24"/>
                <w:szCs w:val="24"/>
              </w:rPr>
              <w:t xml:space="preserve"> </w:t>
            </w:r>
            <w:r w:rsidRPr="0057713D">
              <w:rPr>
                <w:sz w:val="24"/>
                <w:szCs w:val="24"/>
              </w:rPr>
              <w:t>certain</w:t>
            </w:r>
            <w:r w:rsidRPr="0057713D">
              <w:rPr>
                <w:spacing w:val="-2"/>
                <w:sz w:val="24"/>
                <w:szCs w:val="24"/>
              </w:rPr>
              <w:t xml:space="preserve"> management</w:t>
            </w:r>
          </w:p>
        </w:tc>
      </w:tr>
      <w:tr w:rsidR="00F664FA" w:rsidRPr="0057713D" w14:paraId="4516C766" w14:textId="77777777" w:rsidTr="00506A5F">
        <w:trPr>
          <w:trHeight w:val="415"/>
        </w:trPr>
        <w:tc>
          <w:tcPr>
            <w:tcW w:w="1711" w:type="dxa"/>
          </w:tcPr>
          <w:p w14:paraId="5E63A8AD" w14:textId="77777777" w:rsidR="00F664FA" w:rsidRPr="0057713D" w:rsidRDefault="00F664FA" w:rsidP="00506A5F">
            <w:pPr>
              <w:pStyle w:val="TableParagraph"/>
              <w:spacing w:line="240" w:lineRule="auto"/>
              <w:ind w:left="105"/>
              <w:jc w:val="left"/>
              <w:rPr>
                <w:sz w:val="24"/>
                <w:szCs w:val="24"/>
              </w:rPr>
            </w:pPr>
            <w:r w:rsidRPr="0057713D">
              <w:rPr>
                <w:spacing w:val="-4"/>
                <w:sz w:val="24"/>
                <w:szCs w:val="24"/>
              </w:rPr>
              <w:t>&gt;2.5</w:t>
            </w:r>
          </w:p>
        </w:tc>
        <w:tc>
          <w:tcPr>
            <w:tcW w:w="4452" w:type="dxa"/>
          </w:tcPr>
          <w:p w14:paraId="304AEA99" w14:textId="77777777" w:rsidR="00F664FA" w:rsidRPr="0057713D" w:rsidRDefault="00F664FA" w:rsidP="00506A5F">
            <w:pPr>
              <w:pStyle w:val="TableParagraph"/>
              <w:spacing w:line="240" w:lineRule="auto"/>
              <w:ind w:left="104"/>
              <w:jc w:val="left"/>
              <w:rPr>
                <w:sz w:val="24"/>
                <w:szCs w:val="24"/>
              </w:rPr>
            </w:pPr>
            <w:r w:rsidRPr="0057713D">
              <w:rPr>
                <w:sz w:val="24"/>
                <w:szCs w:val="24"/>
              </w:rPr>
              <w:t>Unsuitable</w:t>
            </w:r>
            <w:r w:rsidRPr="0057713D">
              <w:rPr>
                <w:spacing w:val="-5"/>
                <w:sz w:val="24"/>
                <w:szCs w:val="24"/>
              </w:rPr>
              <w:t xml:space="preserve"> </w:t>
            </w:r>
            <w:r w:rsidRPr="0057713D">
              <w:rPr>
                <w:sz w:val="24"/>
                <w:szCs w:val="24"/>
              </w:rPr>
              <w:t>for</w:t>
            </w:r>
            <w:r w:rsidRPr="0057713D">
              <w:rPr>
                <w:spacing w:val="-3"/>
                <w:sz w:val="24"/>
                <w:szCs w:val="24"/>
              </w:rPr>
              <w:t xml:space="preserve"> </w:t>
            </w:r>
            <w:r w:rsidRPr="0057713D">
              <w:rPr>
                <w:spacing w:val="-2"/>
                <w:sz w:val="24"/>
                <w:szCs w:val="24"/>
              </w:rPr>
              <w:t>irrigation</w:t>
            </w:r>
          </w:p>
        </w:tc>
      </w:tr>
    </w:tbl>
    <w:p w14:paraId="15EC6967" w14:textId="77777777" w:rsidR="00F664FA" w:rsidRPr="0057713D" w:rsidRDefault="00F664FA" w:rsidP="00F664FA">
      <w:pPr>
        <w:pStyle w:val="BodyText"/>
      </w:pPr>
    </w:p>
    <w:p w14:paraId="299443A0" w14:textId="77777777" w:rsidR="00F664FA" w:rsidRPr="0057713D" w:rsidRDefault="00F664FA" w:rsidP="00F664FA">
      <w:pPr>
        <w:pStyle w:val="BodyText"/>
        <w:spacing w:before="64"/>
      </w:pPr>
    </w:p>
    <w:p w14:paraId="37F3153C" w14:textId="77777777" w:rsidR="00F664FA" w:rsidRPr="0057713D" w:rsidRDefault="00F664FA" w:rsidP="00F664FA">
      <w:pPr>
        <w:pStyle w:val="Heading1"/>
      </w:pPr>
      <w:r w:rsidRPr="0057713D">
        <w:t>Total</w:t>
      </w:r>
      <w:r w:rsidRPr="0057713D">
        <w:rPr>
          <w:spacing w:val="-4"/>
        </w:rPr>
        <w:t xml:space="preserve"> </w:t>
      </w:r>
      <w:r w:rsidRPr="0057713D">
        <w:t>dissolved</w:t>
      </w:r>
      <w:r w:rsidRPr="0057713D">
        <w:rPr>
          <w:spacing w:val="-1"/>
        </w:rPr>
        <w:t xml:space="preserve"> </w:t>
      </w:r>
      <w:r w:rsidRPr="0057713D">
        <w:t xml:space="preserve">solids </w:t>
      </w:r>
      <w:r w:rsidRPr="0057713D">
        <w:rPr>
          <w:spacing w:val="-2"/>
        </w:rPr>
        <w:t>(TDS)</w:t>
      </w:r>
    </w:p>
    <w:p w14:paraId="03827CE9" w14:textId="77777777" w:rsidR="00F664FA" w:rsidRPr="0057713D" w:rsidRDefault="00F664FA" w:rsidP="00F664FA">
      <w:pPr>
        <w:pStyle w:val="BodyText"/>
        <w:spacing w:before="58"/>
        <w:rPr>
          <w:b/>
        </w:rPr>
      </w:pPr>
    </w:p>
    <w:p w14:paraId="3FFEAF84" w14:textId="77777777" w:rsidR="00F664FA" w:rsidRPr="0057713D" w:rsidRDefault="00F664FA" w:rsidP="00F664FA">
      <w:pPr>
        <w:pStyle w:val="BodyText"/>
        <w:spacing w:line="360" w:lineRule="auto"/>
        <w:ind w:left="448" w:right="447" w:firstLine="720"/>
        <w:jc w:val="both"/>
      </w:pPr>
      <w:r w:rsidRPr="0057713D">
        <w:t>Natural sources and wastewater discharges are the reasons for the formation of total dissolved</w:t>
      </w:r>
      <w:r w:rsidRPr="0057713D">
        <w:rPr>
          <w:spacing w:val="-15"/>
        </w:rPr>
        <w:t xml:space="preserve"> </w:t>
      </w:r>
      <w:r w:rsidRPr="0057713D">
        <w:t>solids</w:t>
      </w:r>
      <w:r w:rsidRPr="0057713D">
        <w:rPr>
          <w:spacing w:val="-15"/>
        </w:rPr>
        <w:t xml:space="preserve"> </w:t>
      </w:r>
      <w:r w:rsidRPr="0057713D">
        <w:t>in</w:t>
      </w:r>
      <w:r w:rsidRPr="0057713D">
        <w:rPr>
          <w:spacing w:val="-15"/>
        </w:rPr>
        <w:t xml:space="preserve"> </w:t>
      </w:r>
      <w:r w:rsidRPr="0057713D">
        <w:t>water.</w:t>
      </w:r>
      <w:r w:rsidRPr="0057713D">
        <w:rPr>
          <w:spacing w:val="-14"/>
        </w:rPr>
        <w:t xml:space="preserve"> </w:t>
      </w:r>
      <w:r w:rsidRPr="0057713D">
        <w:t>Electrical</w:t>
      </w:r>
      <w:r w:rsidRPr="0057713D">
        <w:rPr>
          <w:spacing w:val="-15"/>
        </w:rPr>
        <w:t xml:space="preserve"> </w:t>
      </w:r>
      <w:r w:rsidRPr="0057713D">
        <w:t>conductivity</w:t>
      </w:r>
      <w:r w:rsidRPr="0057713D">
        <w:rPr>
          <w:spacing w:val="-15"/>
        </w:rPr>
        <w:t xml:space="preserve"> </w:t>
      </w:r>
      <w:r w:rsidRPr="0057713D">
        <w:t>has</w:t>
      </w:r>
      <w:r w:rsidRPr="0057713D">
        <w:rPr>
          <w:spacing w:val="-9"/>
        </w:rPr>
        <w:t xml:space="preserve"> </w:t>
      </w:r>
      <w:r w:rsidRPr="0057713D">
        <w:t>a</w:t>
      </w:r>
      <w:r w:rsidRPr="0057713D">
        <w:rPr>
          <w:spacing w:val="-15"/>
        </w:rPr>
        <w:t xml:space="preserve"> </w:t>
      </w:r>
      <w:r w:rsidRPr="0057713D">
        <w:t>direct</w:t>
      </w:r>
      <w:r w:rsidRPr="0057713D">
        <w:rPr>
          <w:spacing w:val="-15"/>
        </w:rPr>
        <w:t xml:space="preserve"> </w:t>
      </w:r>
      <w:r w:rsidRPr="0057713D">
        <w:t>effect</w:t>
      </w:r>
      <w:r w:rsidRPr="0057713D">
        <w:rPr>
          <w:spacing w:val="-15"/>
        </w:rPr>
        <w:t xml:space="preserve"> </w:t>
      </w:r>
      <w:r w:rsidRPr="0057713D">
        <w:t>on</w:t>
      </w:r>
      <w:r w:rsidRPr="0057713D">
        <w:rPr>
          <w:spacing w:val="-15"/>
        </w:rPr>
        <w:t xml:space="preserve"> </w:t>
      </w:r>
      <w:r w:rsidRPr="0057713D">
        <w:t>the</w:t>
      </w:r>
      <w:r w:rsidRPr="0057713D">
        <w:rPr>
          <w:spacing w:val="-15"/>
        </w:rPr>
        <w:t xml:space="preserve"> </w:t>
      </w:r>
      <w:r w:rsidRPr="0057713D">
        <w:t>concentration</w:t>
      </w:r>
      <w:r w:rsidRPr="0057713D">
        <w:rPr>
          <w:spacing w:val="-15"/>
        </w:rPr>
        <w:t xml:space="preserve"> </w:t>
      </w:r>
      <w:r w:rsidRPr="0057713D">
        <w:t>of</w:t>
      </w:r>
      <w:r w:rsidRPr="0057713D">
        <w:rPr>
          <w:spacing w:val="-14"/>
        </w:rPr>
        <w:t xml:space="preserve"> </w:t>
      </w:r>
      <w:r w:rsidRPr="0057713D">
        <w:t>total dissolved</w:t>
      </w:r>
      <w:r w:rsidRPr="0057713D">
        <w:rPr>
          <w:spacing w:val="-4"/>
        </w:rPr>
        <w:t xml:space="preserve"> </w:t>
      </w:r>
      <w:r w:rsidRPr="0057713D">
        <w:t>solids.</w:t>
      </w:r>
      <w:r w:rsidRPr="0057713D">
        <w:rPr>
          <w:spacing w:val="-4"/>
        </w:rPr>
        <w:t xml:space="preserve"> </w:t>
      </w:r>
      <w:r w:rsidRPr="0057713D">
        <w:t>The</w:t>
      </w:r>
      <w:r w:rsidRPr="0057713D">
        <w:rPr>
          <w:spacing w:val="-6"/>
        </w:rPr>
        <w:t xml:space="preserve"> </w:t>
      </w:r>
      <w:r w:rsidRPr="0057713D">
        <w:t>hydrogeological</w:t>
      </w:r>
      <w:r w:rsidRPr="0057713D">
        <w:rPr>
          <w:spacing w:val="-6"/>
        </w:rPr>
        <w:t xml:space="preserve"> </w:t>
      </w:r>
      <w:r w:rsidRPr="0057713D">
        <w:t>reactions</w:t>
      </w:r>
      <w:r w:rsidRPr="0057713D">
        <w:rPr>
          <w:spacing w:val="-3"/>
        </w:rPr>
        <w:t xml:space="preserve"> </w:t>
      </w:r>
      <w:r w:rsidRPr="0057713D">
        <w:t>between</w:t>
      </w:r>
      <w:r w:rsidRPr="0057713D">
        <w:rPr>
          <w:spacing w:val="-4"/>
        </w:rPr>
        <w:t xml:space="preserve"> </w:t>
      </w:r>
      <w:r w:rsidRPr="0057713D">
        <w:t>the</w:t>
      </w:r>
      <w:r w:rsidRPr="0057713D">
        <w:rPr>
          <w:spacing w:val="-6"/>
        </w:rPr>
        <w:t xml:space="preserve"> </w:t>
      </w:r>
      <w:r w:rsidRPr="0057713D">
        <w:t>water</w:t>
      </w:r>
      <w:r w:rsidRPr="0057713D">
        <w:rPr>
          <w:spacing w:val="-4"/>
        </w:rPr>
        <w:t xml:space="preserve"> </w:t>
      </w:r>
      <w:r w:rsidRPr="0057713D">
        <w:t>and</w:t>
      </w:r>
      <w:r w:rsidRPr="0057713D">
        <w:rPr>
          <w:spacing w:val="-4"/>
        </w:rPr>
        <w:t xml:space="preserve"> </w:t>
      </w:r>
      <w:r w:rsidRPr="0057713D">
        <w:t>the</w:t>
      </w:r>
      <w:r w:rsidRPr="0057713D">
        <w:rPr>
          <w:spacing w:val="-6"/>
        </w:rPr>
        <w:t xml:space="preserve"> </w:t>
      </w:r>
      <w:r w:rsidRPr="0057713D">
        <w:t>rock</w:t>
      </w:r>
      <w:r w:rsidRPr="0057713D">
        <w:rPr>
          <w:spacing w:val="-4"/>
        </w:rPr>
        <w:t xml:space="preserve"> </w:t>
      </w:r>
      <w:r w:rsidRPr="0057713D">
        <w:t>type</w:t>
      </w:r>
      <w:r w:rsidRPr="0057713D">
        <w:rPr>
          <w:spacing w:val="-6"/>
        </w:rPr>
        <w:t xml:space="preserve"> </w:t>
      </w:r>
      <w:r w:rsidRPr="0057713D">
        <w:t>affect</w:t>
      </w:r>
      <w:r w:rsidRPr="0057713D">
        <w:rPr>
          <w:spacing w:val="-6"/>
        </w:rPr>
        <w:t xml:space="preserve"> </w:t>
      </w:r>
      <w:r w:rsidRPr="0057713D">
        <w:t>the TDS</w:t>
      </w:r>
      <w:r w:rsidRPr="0057713D">
        <w:rPr>
          <w:spacing w:val="-12"/>
        </w:rPr>
        <w:t xml:space="preserve"> </w:t>
      </w:r>
      <w:r w:rsidRPr="0057713D">
        <w:t>concentration.</w:t>
      </w:r>
      <w:r w:rsidRPr="0057713D">
        <w:rPr>
          <w:spacing w:val="-14"/>
        </w:rPr>
        <w:t xml:space="preserve"> </w:t>
      </w:r>
      <w:r w:rsidRPr="0057713D">
        <w:t>The</w:t>
      </w:r>
      <w:r w:rsidRPr="0057713D">
        <w:rPr>
          <w:spacing w:val="-10"/>
        </w:rPr>
        <w:t xml:space="preserve"> </w:t>
      </w:r>
      <w:proofErr w:type="spellStart"/>
      <w:r w:rsidRPr="0057713D">
        <w:t>analysed</w:t>
      </w:r>
      <w:proofErr w:type="spellEnd"/>
      <w:r w:rsidRPr="0057713D">
        <w:rPr>
          <w:spacing w:val="-14"/>
        </w:rPr>
        <w:t xml:space="preserve"> </w:t>
      </w:r>
      <w:r w:rsidRPr="0057713D">
        <w:t>samples</w:t>
      </w:r>
      <w:r w:rsidRPr="0057713D">
        <w:rPr>
          <w:spacing w:val="-12"/>
        </w:rPr>
        <w:t xml:space="preserve"> </w:t>
      </w:r>
      <w:r w:rsidRPr="0057713D">
        <w:t>were</w:t>
      </w:r>
      <w:r w:rsidRPr="0057713D">
        <w:rPr>
          <w:spacing w:val="-15"/>
        </w:rPr>
        <w:t xml:space="preserve"> </w:t>
      </w:r>
      <w:r w:rsidRPr="0057713D">
        <w:t>divided</w:t>
      </w:r>
      <w:r w:rsidRPr="0057713D">
        <w:rPr>
          <w:spacing w:val="-14"/>
        </w:rPr>
        <w:t xml:space="preserve"> </w:t>
      </w:r>
      <w:r w:rsidRPr="0057713D">
        <w:t>into</w:t>
      </w:r>
      <w:r w:rsidRPr="0057713D">
        <w:rPr>
          <w:spacing w:val="-14"/>
        </w:rPr>
        <w:t xml:space="preserve"> </w:t>
      </w:r>
      <w:r w:rsidRPr="0057713D">
        <w:t>different</w:t>
      </w:r>
      <w:r w:rsidRPr="0057713D">
        <w:rPr>
          <w:spacing w:val="-15"/>
        </w:rPr>
        <w:t xml:space="preserve"> </w:t>
      </w:r>
      <w:r w:rsidRPr="0057713D">
        <w:t>groups</w:t>
      </w:r>
      <w:r w:rsidRPr="0057713D">
        <w:rPr>
          <w:spacing w:val="-12"/>
        </w:rPr>
        <w:t xml:space="preserve"> </w:t>
      </w:r>
      <w:r w:rsidRPr="0057713D">
        <w:t>based</w:t>
      </w:r>
      <w:r w:rsidRPr="0057713D">
        <w:rPr>
          <w:spacing w:val="-14"/>
        </w:rPr>
        <w:t xml:space="preserve"> </w:t>
      </w:r>
      <w:r w:rsidRPr="0057713D">
        <w:t>on</w:t>
      </w:r>
      <w:r w:rsidRPr="0057713D">
        <w:rPr>
          <w:spacing w:val="-14"/>
        </w:rPr>
        <w:t xml:space="preserve"> </w:t>
      </w:r>
      <w:r w:rsidRPr="0057713D">
        <w:t>the</w:t>
      </w:r>
      <w:r w:rsidRPr="0057713D">
        <w:rPr>
          <w:spacing w:val="-15"/>
        </w:rPr>
        <w:t xml:space="preserve"> </w:t>
      </w:r>
      <w:r w:rsidRPr="0057713D">
        <w:t>TDS concentration according to the U. S. Geological Survey and</w:t>
      </w:r>
      <w:r w:rsidR="004D0A38" w:rsidRPr="0057713D">
        <w:t xml:space="preserve"> the results are listed in the Table</w:t>
      </w:r>
    </w:p>
    <w:p w14:paraId="28A02FA0" w14:textId="77777777" w:rsidR="00F664FA" w:rsidRPr="0057713D" w:rsidRDefault="00F664FA" w:rsidP="00F664FA">
      <w:pPr>
        <w:pStyle w:val="BodyText"/>
        <w:spacing w:before="1" w:line="360" w:lineRule="auto"/>
        <w:ind w:left="448" w:right="446"/>
        <w:jc w:val="both"/>
      </w:pPr>
      <w:r w:rsidRPr="0057713D">
        <w:t>4. The TDS content of the groundwater ranges from 275.20 to 529.28 mg L</w:t>
      </w:r>
      <w:r w:rsidRPr="0057713D">
        <w:rPr>
          <w:vertAlign w:val="superscript"/>
        </w:rPr>
        <w:t>-1</w:t>
      </w:r>
      <w:r w:rsidRPr="0057713D">
        <w:t xml:space="preserve"> with an average value of 382.69 mg L</w:t>
      </w:r>
      <w:r w:rsidRPr="0057713D">
        <w:rPr>
          <w:vertAlign w:val="superscript"/>
        </w:rPr>
        <w:t>-1</w:t>
      </w:r>
      <w:r w:rsidRPr="0057713D">
        <w:t xml:space="preserve">, all samples are within the permissible limits. Similar results were obtained by Arunkumar </w:t>
      </w:r>
      <w:r w:rsidRPr="0057713D">
        <w:rPr>
          <w:i/>
        </w:rPr>
        <w:t xml:space="preserve">et al. </w:t>
      </w:r>
      <w:r w:rsidRPr="0057713D">
        <w:t xml:space="preserve">(2011), Basavaraj </w:t>
      </w:r>
      <w:r w:rsidRPr="0057713D">
        <w:rPr>
          <w:i/>
        </w:rPr>
        <w:t xml:space="preserve">et al. </w:t>
      </w:r>
      <w:r w:rsidRPr="0057713D">
        <w:t xml:space="preserve">(2016) and Manohar </w:t>
      </w:r>
      <w:r w:rsidRPr="0057713D">
        <w:rPr>
          <w:i/>
        </w:rPr>
        <w:t>et al</w:t>
      </w:r>
      <w:r w:rsidRPr="0057713D">
        <w:t>. (2014).</w:t>
      </w:r>
    </w:p>
    <w:p w14:paraId="244FCA58" w14:textId="7FF5D880" w:rsidR="00F664FA" w:rsidRPr="00D8525C" w:rsidRDefault="00D8525C" w:rsidP="00F664FA">
      <w:pPr>
        <w:pStyle w:val="BodyText"/>
        <w:spacing w:before="7"/>
        <w:rPr>
          <w:b/>
          <w:bCs/>
        </w:rPr>
      </w:pPr>
      <w:r w:rsidRPr="00D8525C">
        <w:rPr>
          <w:b/>
          <w:bCs/>
        </w:rPr>
        <w:t xml:space="preserve">List </w:t>
      </w:r>
      <w:proofErr w:type="gramStart"/>
      <w:r w:rsidRPr="00D8525C">
        <w:rPr>
          <w:b/>
          <w:bCs/>
        </w:rPr>
        <w:t>3 :</w:t>
      </w:r>
      <w:proofErr w:type="gramEnd"/>
      <w:r w:rsidRPr="00D8525C">
        <w:rPr>
          <w:b/>
          <w:bCs/>
        </w:rPr>
        <w:t xml:space="preserve"> TDS content of the groundwater</w:t>
      </w:r>
    </w:p>
    <w:tbl>
      <w:tblPr>
        <w:tblW w:w="0" w:type="auto"/>
        <w:tblInd w:w="19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5"/>
        <w:gridCol w:w="4102"/>
      </w:tblGrid>
      <w:tr w:rsidR="00F664FA" w:rsidRPr="0057713D" w14:paraId="7DE308F7" w14:textId="77777777" w:rsidTr="00506A5F">
        <w:trPr>
          <w:trHeight w:val="410"/>
        </w:trPr>
        <w:tc>
          <w:tcPr>
            <w:tcW w:w="1845" w:type="dxa"/>
          </w:tcPr>
          <w:p w14:paraId="241254CF" w14:textId="77777777" w:rsidR="00F664FA" w:rsidRPr="0057713D" w:rsidRDefault="00F664FA" w:rsidP="00506A5F">
            <w:pPr>
              <w:pStyle w:val="TableParagraph"/>
              <w:spacing w:before="66" w:line="240" w:lineRule="auto"/>
              <w:ind w:left="110"/>
              <w:jc w:val="left"/>
              <w:rPr>
                <w:b/>
                <w:sz w:val="24"/>
                <w:szCs w:val="24"/>
              </w:rPr>
            </w:pPr>
            <w:r w:rsidRPr="0057713D">
              <w:rPr>
                <w:b/>
                <w:spacing w:val="-5"/>
                <w:sz w:val="24"/>
                <w:szCs w:val="24"/>
              </w:rPr>
              <w:t>TDS</w:t>
            </w:r>
          </w:p>
        </w:tc>
        <w:tc>
          <w:tcPr>
            <w:tcW w:w="4102" w:type="dxa"/>
          </w:tcPr>
          <w:p w14:paraId="6E4C3D92" w14:textId="77777777" w:rsidR="00F664FA" w:rsidRPr="0057713D" w:rsidRDefault="00F664FA" w:rsidP="00506A5F">
            <w:pPr>
              <w:pStyle w:val="TableParagraph"/>
              <w:spacing w:line="240" w:lineRule="auto"/>
              <w:ind w:left="105"/>
              <w:jc w:val="left"/>
              <w:rPr>
                <w:b/>
                <w:sz w:val="24"/>
                <w:szCs w:val="24"/>
              </w:rPr>
            </w:pPr>
            <w:r w:rsidRPr="0057713D">
              <w:rPr>
                <w:b/>
                <w:spacing w:val="-4"/>
                <w:sz w:val="24"/>
                <w:szCs w:val="24"/>
              </w:rPr>
              <w:t>Water</w:t>
            </w:r>
            <w:r w:rsidRPr="0057713D">
              <w:rPr>
                <w:b/>
                <w:spacing w:val="-7"/>
                <w:sz w:val="24"/>
                <w:szCs w:val="24"/>
              </w:rPr>
              <w:t xml:space="preserve"> </w:t>
            </w:r>
            <w:r w:rsidRPr="0057713D">
              <w:rPr>
                <w:b/>
                <w:spacing w:val="-2"/>
                <w:sz w:val="24"/>
                <w:szCs w:val="24"/>
              </w:rPr>
              <w:t>class</w:t>
            </w:r>
          </w:p>
        </w:tc>
      </w:tr>
      <w:tr w:rsidR="00F664FA" w:rsidRPr="0057713D" w14:paraId="29353F05" w14:textId="77777777" w:rsidTr="00506A5F">
        <w:trPr>
          <w:trHeight w:val="415"/>
        </w:trPr>
        <w:tc>
          <w:tcPr>
            <w:tcW w:w="1845" w:type="dxa"/>
          </w:tcPr>
          <w:p w14:paraId="09DBE08C" w14:textId="77777777" w:rsidR="00F664FA" w:rsidRPr="0057713D" w:rsidRDefault="00F664FA" w:rsidP="00506A5F">
            <w:pPr>
              <w:pStyle w:val="TableParagraph"/>
              <w:spacing w:before="71" w:line="240" w:lineRule="auto"/>
              <w:ind w:left="110"/>
              <w:jc w:val="left"/>
              <w:rPr>
                <w:sz w:val="24"/>
                <w:szCs w:val="24"/>
              </w:rPr>
            </w:pPr>
            <w:r w:rsidRPr="0057713D">
              <w:rPr>
                <w:sz w:val="24"/>
                <w:szCs w:val="24"/>
              </w:rPr>
              <w:t>&lt;450</w:t>
            </w:r>
            <w:r w:rsidRPr="0057713D">
              <w:rPr>
                <w:spacing w:val="-2"/>
                <w:sz w:val="24"/>
                <w:szCs w:val="24"/>
              </w:rPr>
              <w:t xml:space="preserve"> </w:t>
            </w:r>
            <w:r w:rsidRPr="0057713D">
              <w:rPr>
                <w:sz w:val="24"/>
                <w:szCs w:val="24"/>
              </w:rPr>
              <w:t>mg</w:t>
            </w:r>
            <w:r w:rsidRPr="0057713D">
              <w:rPr>
                <w:spacing w:val="-2"/>
                <w:sz w:val="24"/>
                <w:szCs w:val="24"/>
              </w:rPr>
              <w:t xml:space="preserve"> </w:t>
            </w:r>
            <w:r w:rsidRPr="0057713D">
              <w:rPr>
                <w:sz w:val="24"/>
                <w:szCs w:val="24"/>
              </w:rPr>
              <w:t>L</w:t>
            </w:r>
            <w:r w:rsidRPr="0057713D">
              <w:rPr>
                <w:sz w:val="24"/>
                <w:szCs w:val="24"/>
                <w:vertAlign w:val="superscript"/>
              </w:rPr>
              <w:t>-</w:t>
            </w:r>
            <w:r w:rsidRPr="0057713D">
              <w:rPr>
                <w:spacing w:val="-10"/>
                <w:sz w:val="24"/>
                <w:szCs w:val="24"/>
                <w:vertAlign w:val="superscript"/>
              </w:rPr>
              <w:t>1</w:t>
            </w:r>
          </w:p>
        </w:tc>
        <w:tc>
          <w:tcPr>
            <w:tcW w:w="4102" w:type="dxa"/>
          </w:tcPr>
          <w:p w14:paraId="5342153A" w14:textId="77777777" w:rsidR="00F664FA" w:rsidRPr="0057713D" w:rsidRDefault="00F664FA" w:rsidP="00506A5F">
            <w:pPr>
              <w:pStyle w:val="TableParagraph"/>
              <w:spacing w:line="240" w:lineRule="auto"/>
              <w:ind w:left="105"/>
              <w:jc w:val="left"/>
              <w:rPr>
                <w:sz w:val="24"/>
                <w:szCs w:val="24"/>
              </w:rPr>
            </w:pPr>
            <w:r w:rsidRPr="0057713D">
              <w:rPr>
                <w:sz w:val="24"/>
                <w:szCs w:val="24"/>
              </w:rPr>
              <w:t>Suitable</w:t>
            </w:r>
            <w:r w:rsidRPr="0057713D">
              <w:rPr>
                <w:spacing w:val="-6"/>
                <w:sz w:val="24"/>
                <w:szCs w:val="24"/>
              </w:rPr>
              <w:t xml:space="preserve"> </w:t>
            </w:r>
            <w:r w:rsidRPr="0057713D">
              <w:rPr>
                <w:sz w:val="24"/>
                <w:szCs w:val="24"/>
              </w:rPr>
              <w:t>for</w:t>
            </w:r>
            <w:r w:rsidRPr="0057713D">
              <w:rPr>
                <w:spacing w:val="-3"/>
                <w:sz w:val="24"/>
                <w:szCs w:val="24"/>
              </w:rPr>
              <w:t xml:space="preserve"> </w:t>
            </w:r>
            <w:r w:rsidRPr="0057713D">
              <w:rPr>
                <w:spacing w:val="-2"/>
                <w:sz w:val="24"/>
                <w:szCs w:val="24"/>
              </w:rPr>
              <w:t>Irrigation</w:t>
            </w:r>
          </w:p>
        </w:tc>
      </w:tr>
      <w:tr w:rsidR="00F664FA" w:rsidRPr="0057713D" w14:paraId="149402DC" w14:textId="77777777" w:rsidTr="00506A5F">
        <w:trPr>
          <w:trHeight w:val="414"/>
        </w:trPr>
        <w:tc>
          <w:tcPr>
            <w:tcW w:w="1845" w:type="dxa"/>
          </w:tcPr>
          <w:p w14:paraId="7ABF5A56" w14:textId="77777777" w:rsidR="00F664FA" w:rsidRPr="0057713D" w:rsidRDefault="00F664FA" w:rsidP="00506A5F">
            <w:pPr>
              <w:pStyle w:val="TableParagraph"/>
              <w:spacing w:before="71" w:line="240" w:lineRule="auto"/>
              <w:ind w:left="110"/>
              <w:jc w:val="left"/>
              <w:rPr>
                <w:sz w:val="24"/>
                <w:szCs w:val="24"/>
              </w:rPr>
            </w:pPr>
            <w:r w:rsidRPr="0057713D">
              <w:rPr>
                <w:sz w:val="24"/>
                <w:szCs w:val="24"/>
              </w:rPr>
              <w:t>450-2000</w:t>
            </w:r>
            <w:r w:rsidRPr="0057713D">
              <w:rPr>
                <w:spacing w:val="-2"/>
                <w:sz w:val="24"/>
                <w:szCs w:val="24"/>
              </w:rPr>
              <w:t xml:space="preserve"> </w:t>
            </w:r>
            <w:r w:rsidRPr="0057713D">
              <w:rPr>
                <w:sz w:val="24"/>
                <w:szCs w:val="24"/>
              </w:rPr>
              <w:t>mg</w:t>
            </w:r>
            <w:r w:rsidRPr="0057713D">
              <w:rPr>
                <w:spacing w:val="-1"/>
                <w:sz w:val="24"/>
                <w:szCs w:val="24"/>
              </w:rPr>
              <w:t xml:space="preserve"> </w:t>
            </w:r>
            <w:r w:rsidRPr="0057713D">
              <w:rPr>
                <w:sz w:val="24"/>
                <w:szCs w:val="24"/>
              </w:rPr>
              <w:t>L</w:t>
            </w:r>
            <w:r w:rsidRPr="0057713D">
              <w:rPr>
                <w:sz w:val="24"/>
                <w:szCs w:val="24"/>
                <w:vertAlign w:val="superscript"/>
              </w:rPr>
              <w:t>-</w:t>
            </w:r>
            <w:r w:rsidRPr="0057713D">
              <w:rPr>
                <w:spacing w:val="-10"/>
                <w:sz w:val="24"/>
                <w:szCs w:val="24"/>
                <w:vertAlign w:val="superscript"/>
              </w:rPr>
              <w:t>1</w:t>
            </w:r>
          </w:p>
        </w:tc>
        <w:tc>
          <w:tcPr>
            <w:tcW w:w="4102" w:type="dxa"/>
          </w:tcPr>
          <w:p w14:paraId="19F985F0" w14:textId="77777777" w:rsidR="00F664FA" w:rsidRPr="0057713D" w:rsidRDefault="00F664FA" w:rsidP="00506A5F">
            <w:pPr>
              <w:pStyle w:val="TableParagraph"/>
              <w:spacing w:line="240" w:lineRule="auto"/>
              <w:ind w:left="105"/>
              <w:jc w:val="left"/>
              <w:rPr>
                <w:sz w:val="24"/>
                <w:szCs w:val="24"/>
              </w:rPr>
            </w:pPr>
            <w:r w:rsidRPr="0057713D">
              <w:rPr>
                <w:sz w:val="24"/>
                <w:szCs w:val="24"/>
              </w:rPr>
              <w:t>Slight</w:t>
            </w:r>
            <w:r w:rsidRPr="0057713D">
              <w:rPr>
                <w:spacing w:val="-4"/>
                <w:sz w:val="24"/>
                <w:szCs w:val="24"/>
              </w:rPr>
              <w:t xml:space="preserve"> </w:t>
            </w:r>
            <w:r w:rsidRPr="0057713D">
              <w:rPr>
                <w:sz w:val="24"/>
                <w:szCs w:val="24"/>
              </w:rPr>
              <w:t>to</w:t>
            </w:r>
            <w:r w:rsidRPr="0057713D">
              <w:rPr>
                <w:spacing w:val="-1"/>
                <w:sz w:val="24"/>
                <w:szCs w:val="24"/>
              </w:rPr>
              <w:t xml:space="preserve"> </w:t>
            </w:r>
            <w:r w:rsidRPr="0057713D">
              <w:rPr>
                <w:sz w:val="24"/>
                <w:szCs w:val="24"/>
              </w:rPr>
              <w:t>moderate</w:t>
            </w:r>
            <w:r w:rsidRPr="0057713D">
              <w:rPr>
                <w:spacing w:val="-4"/>
                <w:sz w:val="24"/>
                <w:szCs w:val="24"/>
              </w:rPr>
              <w:t xml:space="preserve"> </w:t>
            </w:r>
            <w:r w:rsidRPr="0057713D">
              <w:rPr>
                <w:sz w:val="24"/>
                <w:szCs w:val="24"/>
              </w:rPr>
              <w:t>suitable</w:t>
            </w:r>
            <w:r w:rsidRPr="0057713D">
              <w:rPr>
                <w:spacing w:val="-3"/>
                <w:sz w:val="24"/>
                <w:szCs w:val="24"/>
              </w:rPr>
              <w:t xml:space="preserve"> </w:t>
            </w:r>
            <w:r w:rsidRPr="0057713D">
              <w:rPr>
                <w:sz w:val="24"/>
                <w:szCs w:val="24"/>
              </w:rPr>
              <w:t>for</w:t>
            </w:r>
            <w:r w:rsidRPr="0057713D">
              <w:rPr>
                <w:spacing w:val="-1"/>
                <w:sz w:val="24"/>
                <w:szCs w:val="24"/>
              </w:rPr>
              <w:t xml:space="preserve"> </w:t>
            </w:r>
            <w:r w:rsidRPr="0057713D">
              <w:rPr>
                <w:spacing w:val="-2"/>
                <w:sz w:val="24"/>
                <w:szCs w:val="24"/>
              </w:rPr>
              <w:t>Irrigation</w:t>
            </w:r>
          </w:p>
        </w:tc>
      </w:tr>
      <w:tr w:rsidR="00F664FA" w:rsidRPr="0057713D" w14:paraId="7B6A0962" w14:textId="77777777" w:rsidTr="00506A5F">
        <w:trPr>
          <w:trHeight w:val="415"/>
        </w:trPr>
        <w:tc>
          <w:tcPr>
            <w:tcW w:w="1845" w:type="dxa"/>
          </w:tcPr>
          <w:p w14:paraId="0D3E6E05" w14:textId="77777777" w:rsidR="00F664FA" w:rsidRPr="0057713D" w:rsidRDefault="00F664FA" w:rsidP="00506A5F">
            <w:pPr>
              <w:pStyle w:val="TableParagraph"/>
              <w:spacing w:before="71" w:line="240" w:lineRule="auto"/>
              <w:ind w:left="110"/>
              <w:jc w:val="left"/>
              <w:rPr>
                <w:sz w:val="24"/>
                <w:szCs w:val="24"/>
              </w:rPr>
            </w:pPr>
            <w:r w:rsidRPr="0057713D">
              <w:rPr>
                <w:sz w:val="24"/>
                <w:szCs w:val="24"/>
              </w:rPr>
              <w:t>&gt;2000</w:t>
            </w:r>
            <w:r w:rsidRPr="0057713D">
              <w:rPr>
                <w:spacing w:val="-2"/>
                <w:sz w:val="24"/>
                <w:szCs w:val="24"/>
              </w:rPr>
              <w:t xml:space="preserve"> </w:t>
            </w:r>
            <w:r w:rsidRPr="0057713D">
              <w:rPr>
                <w:sz w:val="24"/>
                <w:szCs w:val="24"/>
              </w:rPr>
              <w:t>mg</w:t>
            </w:r>
            <w:r w:rsidRPr="0057713D">
              <w:rPr>
                <w:spacing w:val="-2"/>
                <w:sz w:val="24"/>
                <w:szCs w:val="24"/>
              </w:rPr>
              <w:t xml:space="preserve"> </w:t>
            </w:r>
            <w:r w:rsidRPr="0057713D">
              <w:rPr>
                <w:sz w:val="24"/>
                <w:szCs w:val="24"/>
              </w:rPr>
              <w:t>L</w:t>
            </w:r>
            <w:r w:rsidRPr="0057713D">
              <w:rPr>
                <w:sz w:val="24"/>
                <w:szCs w:val="24"/>
                <w:vertAlign w:val="superscript"/>
              </w:rPr>
              <w:t>-</w:t>
            </w:r>
            <w:r w:rsidRPr="0057713D">
              <w:rPr>
                <w:spacing w:val="-10"/>
                <w:sz w:val="24"/>
                <w:szCs w:val="24"/>
                <w:vertAlign w:val="superscript"/>
              </w:rPr>
              <w:t>1</w:t>
            </w:r>
          </w:p>
        </w:tc>
        <w:tc>
          <w:tcPr>
            <w:tcW w:w="4102" w:type="dxa"/>
          </w:tcPr>
          <w:p w14:paraId="2F0F5CDB" w14:textId="77777777" w:rsidR="00F664FA" w:rsidRPr="0057713D" w:rsidRDefault="00F664FA" w:rsidP="00506A5F">
            <w:pPr>
              <w:pStyle w:val="TableParagraph"/>
              <w:spacing w:line="240" w:lineRule="auto"/>
              <w:ind w:left="105"/>
              <w:jc w:val="left"/>
              <w:rPr>
                <w:sz w:val="24"/>
                <w:szCs w:val="24"/>
              </w:rPr>
            </w:pPr>
            <w:r w:rsidRPr="0057713D">
              <w:rPr>
                <w:sz w:val="24"/>
                <w:szCs w:val="24"/>
              </w:rPr>
              <w:t>Unsuitable</w:t>
            </w:r>
            <w:r w:rsidRPr="0057713D">
              <w:rPr>
                <w:spacing w:val="-6"/>
                <w:sz w:val="24"/>
                <w:szCs w:val="24"/>
              </w:rPr>
              <w:t xml:space="preserve"> </w:t>
            </w:r>
            <w:r w:rsidRPr="0057713D">
              <w:rPr>
                <w:sz w:val="24"/>
                <w:szCs w:val="24"/>
              </w:rPr>
              <w:t>for</w:t>
            </w:r>
            <w:r w:rsidRPr="0057713D">
              <w:rPr>
                <w:spacing w:val="-3"/>
                <w:sz w:val="24"/>
                <w:szCs w:val="24"/>
              </w:rPr>
              <w:t xml:space="preserve"> </w:t>
            </w:r>
            <w:r w:rsidRPr="0057713D">
              <w:rPr>
                <w:spacing w:val="-2"/>
                <w:sz w:val="24"/>
                <w:szCs w:val="24"/>
              </w:rPr>
              <w:t>Irrigation</w:t>
            </w:r>
          </w:p>
        </w:tc>
      </w:tr>
    </w:tbl>
    <w:p w14:paraId="2DF6EDE9" w14:textId="77777777" w:rsidR="00F664FA" w:rsidRPr="0057713D" w:rsidRDefault="00F664FA" w:rsidP="00F664FA">
      <w:pPr>
        <w:pStyle w:val="BodyText"/>
      </w:pPr>
    </w:p>
    <w:p w14:paraId="7511E07A" w14:textId="77777777" w:rsidR="00F664FA" w:rsidRPr="0057713D" w:rsidRDefault="00F664FA" w:rsidP="00F664FA">
      <w:pPr>
        <w:pStyle w:val="BodyText"/>
        <w:spacing w:before="204"/>
      </w:pPr>
    </w:p>
    <w:p w14:paraId="49DDAA8C" w14:textId="77777777" w:rsidR="00F664FA" w:rsidRPr="0057713D" w:rsidRDefault="00F664FA" w:rsidP="00F664FA">
      <w:pPr>
        <w:pStyle w:val="Heading1"/>
      </w:pPr>
      <w:r w:rsidRPr="0057713D">
        <w:t>Total</w:t>
      </w:r>
      <w:r w:rsidRPr="0057713D">
        <w:rPr>
          <w:spacing w:val="-4"/>
        </w:rPr>
        <w:t xml:space="preserve"> </w:t>
      </w:r>
      <w:r w:rsidRPr="0057713D">
        <w:t>hardness</w:t>
      </w:r>
      <w:r w:rsidRPr="0057713D">
        <w:rPr>
          <w:spacing w:val="1"/>
        </w:rPr>
        <w:t xml:space="preserve"> </w:t>
      </w:r>
      <w:r w:rsidRPr="0057713D">
        <w:rPr>
          <w:spacing w:val="-4"/>
        </w:rPr>
        <w:t>(TH)</w:t>
      </w:r>
    </w:p>
    <w:p w14:paraId="57E48B02" w14:textId="77777777" w:rsidR="00F664FA" w:rsidRPr="0057713D" w:rsidRDefault="00F664FA" w:rsidP="00F664FA">
      <w:pPr>
        <w:pStyle w:val="BodyText"/>
        <w:spacing w:before="103"/>
        <w:rPr>
          <w:b/>
        </w:rPr>
      </w:pPr>
    </w:p>
    <w:p w14:paraId="75B5B6DF" w14:textId="77777777" w:rsidR="00F664FA" w:rsidRPr="0057713D" w:rsidRDefault="00F664FA" w:rsidP="00F664FA">
      <w:pPr>
        <w:pStyle w:val="BodyText"/>
        <w:spacing w:line="360" w:lineRule="auto"/>
        <w:ind w:left="448" w:right="453" w:firstLine="720"/>
        <w:jc w:val="both"/>
      </w:pPr>
      <w:r w:rsidRPr="0057713D">
        <w:t>Hardness is the property of water that prevents the formation of foam with soap and increases</w:t>
      </w:r>
      <w:r w:rsidRPr="0057713D">
        <w:rPr>
          <w:spacing w:val="6"/>
        </w:rPr>
        <w:t xml:space="preserve"> </w:t>
      </w:r>
      <w:r w:rsidRPr="0057713D">
        <w:t>the</w:t>
      </w:r>
      <w:r w:rsidRPr="0057713D">
        <w:rPr>
          <w:spacing w:val="6"/>
        </w:rPr>
        <w:t xml:space="preserve"> </w:t>
      </w:r>
      <w:r w:rsidRPr="0057713D">
        <w:t>boiling</w:t>
      </w:r>
      <w:r w:rsidRPr="0057713D">
        <w:rPr>
          <w:spacing w:val="7"/>
        </w:rPr>
        <w:t xml:space="preserve"> </w:t>
      </w:r>
      <w:r w:rsidRPr="0057713D">
        <w:t>point</w:t>
      </w:r>
      <w:r w:rsidRPr="0057713D">
        <w:rPr>
          <w:spacing w:val="6"/>
        </w:rPr>
        <w:t xml:space="preserve"> </w:t>
      </w:r>
      <w:r w:rsidRPr="0057713D">
        <w:t>of</w:t>
      </w:r>
      <w:r w:rsidRPr="0057713D">
        <w:rPr>
          <w:spacing w:val="7"/>
        </w:rPr>
        <w:t xml:space="preserve"> </w:t>
      </w:r>
      <w:r w:rsidRPr="0057713D">
        <w:t>water.</w:t>
      </w:r>
      <w:r w:rsidRPr="0057713D">
        <w:rPr>
          <w:spacing w:val="7"/>
        </w:rPr>
        <w:t xml:space="preserve"> </w:t>
      </w:r>
      <w:r w:rsidRPr="0057713D">
        <w:t>The</w:t>
      </w:r>
      <w:r w:rsidRPr="0057713D">
        <w:rPr>
          <w:spacing w:val="6"/>
        </w:rPr>
        <w:t xml:space="preserve"> </w:t>
      </w:r>
      <w:r w:rsidRPr="0057713D">
        <w:t>hardness</w:t>
      </w:r>
      <w:r w:rsidRPr="0057713D">
        <w:rPr>
          <w:spacing w:val="9"/>
        </w:rPr>
        <w:t xml:space="preserve"> </w:t>
      </w:r>
      <w:r w:rsidRPr="0057713D">
        <w:t>of</w:t>
      </w:r>
      <w:r w:rsidRPr="0057713D">
        <w:rPr>
          <w:spacing w:val="7"/>
        </w:rPr>
        <w:t xml:space="preserve"> </w:t>
      </w:r>
      <w:r w:rsidRPr="0057713D">
        <w:t>water</w:t>
      </w:r>
      <w:r w:rsidRPr="0057713D">
        <w:rPr>
          <w:spacing w:val="7"/>
        </w:rPr>
        <w:t xml:space="preserve"> </w:t>
      </w:r>
      <w:r w:rsidRPr="0057713D">
        <w:t>depends</w:t>
      </w:r>
      <w:r w:rsidRPr="0057713D">
        <w:rPr>
          <w:spacing w:val="9"/>
        </w:rPr>
        <w:t xml:space="preserve"> </w:t>
      </w:r>
      <w:r w:rsidRPr="0057713D">
        <w:t>mainly</w:t>
      </w:r>
      <w:r w:rsidRPr="0057713D">
        <w:rPr>
          <w:spacing w:val="7"/>
        </w:rPr>
        <w:t xml:space="preserve"> </w:t>
      </w:r>
      <w:r w:rsidRPr="0057713D">
        <w:t>on</w:t>
      </w:r>
      <w:r w:rsidRPr="0057713D">
        <w:rPr>
          <w:spacing w:val="7"/>
        </w:rPr>
        <w:t xml:space="preserve"> </w:t>
      </w:r>
      <w:r w:rsidRPr="0057713D">
        <w:t>the</w:t>
      </w:r>
      <w:r w:rsidRPr="0057713D">
        <w:rPr>
          <w:spacing w:val="6"/>
        </w:rPr>
        <w:t xml:space="preserve"> </w:t>
      </w:r>
      <w:r w:rsidRPr="0057713D">
        <w:t>amount</w:t>
      </w:r>
      <w:r w:rsidRPr="0057713D">
        <w:rPr>
          <w:spacing w:val="6"/>
        </w:rPr>
        <w:t xml:space="preserve"> </w:t>
      </w:r>
      <w:r w:rsidRPr="0057713D">
        <w:rPr>
          <w:spacing w:val="-5"/>
        </w:rPr>
        <w:t>of</w:t>
      </w:r>
    </w:p>
    <w:p w14:paraId="57357F79" w14:textId="77777777" w:rsidR="00F664FA" w:rsidRPr="0057713D" w:rsidRDefault="00F664FA" w:rsidP="00F664FA">
      <w:pPr>
        <w:pStyle w:val="BodyText"/>
        <w:spacing w:line="360" w:lineRule="auto"/>
        <w:jc w:val="both"/>
        <w:sectPr w:rsidR="00F664FA" w:rsidRPr="0057713D">
          <w:pgSz w:w="11910" w:h="16840"/>
          <w:pgMar w:top="1360" w:right="992" w:bottom="280" w:left="992" w:header="720" w:footer="720" w:gutter="0"/>
          <w:cols w:space="720"/>
        </w:sectPr>
      </w:pPr>
    </w:p>
    <w:p w14:paraId="3A68258A" w14:textId="77777777" w:rsidR="00F664FA" w:rsidRPr="0057713D" w:rsidRDefault="00F664FA" w:rsidP="00F664FA">
      <w:pPr>
        <w:pStyle w:val="BodyText"/>
        <w:spacing w:before="61" w:line="360" w:lineRule="auto"/>
        <w:ind w:left="448" w:right="441"/>
        <w:jc w:val="both"/>
      </w:pPr>
      <w:r w:rsidRPr="0057713D">
        <w:lastRenderedPageBreak/>
        <w:t>calcium</w:t>
      </w:r>
      <w:r w:rsidRPr="0057713D">
        <w:rPr>
          <w:spacing w:val="-4"/>
        </w:rPr>
        <w:t xml:space="preserve"> </w:t>
      </w:r>
      <w:r w:rsidRPr="0057713D">
        <w:t>or magnesium</w:t>
      </w:r>
      <w:r w:rsidRPr="0057713D">
        <w:rPr>
          <w:spacing w:val="-4"/>
        </w:rPr>
        <w:t xml:space="preserve"> </w:t>
      </w:r>
      <w:r w:rsidRPr="0057713D">
        <w:t>salts</w:t>
      </w:r>
      <w:r w:rsidRPr="0057713D">
        <w:rPr>
          <w:spacing w:val="-1"/>
        </w:rPr>
        <w:t xml:space="preserve"> </w:t>
      </w:r>
      <w:r w:rsidRPr="0057713D">
        <w:t>or</w:t>
      </w:r>
      <w:r w:rsidRPr="0057713D">
        <w:rPr>
          <w:spacing w:val="-2"/>
        </w:rPr>
        <w:t xml:space="preserve"> </w:t>
      </w:r>
      <w:r w:rsidRPr="0057713D">
        <w:t>both.</w:t>
      </w:r>
      <w:r w:rsidRPr="0057713D">
        <w:rPr>
          <w:spacing w:val="-2"/>
        </w:rPr>
        <w:t xml:space="preserve"> </w:t>
      </w:r>
      <w:r w:rsidRPr="0057713D">
        <w:t>Calcium</w:t>
      </w:r>
      <w:r w:rsidRPr="0057713D">
        <w:rPr>
          <w:spacing w:val="-4"/>
        </w:rPr>
        <w:t xml:space="preserve"> </w:t>
      </w:r>
      <w:r w:rsidRPr="0057713D">
        <w:t>and magnesium</w:t>
      </w:r>
      <w:r w:rsidRPr="0057713D">
        <w:rPr>
          <w:spacing w:val="-4"/>
        </w:rPr>
        <w:t xml:space="preserve"> </w:t>
      </w:r>
      <w:r w:rsidRPr="0057713D">
        <w:t>are</w:t>
      </w:r>
      <w:r w:rsidRPr="0057713D">
        <w:rPr>
          <w:spacing w:val="-4"/>
        </w:rPr>
        <w:t xml:space="preserve"> </w:t>
      </w:r>
      <w:r w:rsidRPr="0057713D">
        <w:t>the</w:t>
      </w:r>
      <w:r w:rsidRPr="0057713D">
        <w:rPr>
          <w:spacing w:val="-4"/>
        </w:rPr>
        <w:t xml:space="preserve"> </w:t>
      </w:r>
      <w:r w:rsidRPr="0057713D">
        <w:t>most abundant elements in</w:t>
      </w:r>
      <w:r w:rsidRPr="0057713D">
        <w:rPr>
          <w:spacing w:val="-2"/>
        </w:rPr>
        <w:t xml:space="preserve"> </w:t>
      </w:r>
      <w:r w:rsidRPr="0057713D">
        <w:t>the natural surface and are</w:t>
      </w:r>
      <w:r w:rsidRPr="0057713D">
        <w:rPr>
          <w:spacing w:val="-4"/>
        </w:rPr>
        <w:t xml:space="preserve"> </w:t>
      </w:r>
      <w:r w:rsidRPr="0057713D">
        <w:t>present mainly</w:t>
      </w:r>
      <w:r w:rsidRPr="0057713D">
        <w:rPr>
          <w:spacing w:val="-2"/>
        </w:rPr>
        <w:t xml:space="preserve"> </w:t>
      </w:r>
      <w:r w:rsidRPr="0057713D">
        <w:t>as</w:t>
      </w:r>
      <w:r w:rsidRPr="0057713D">
        <w:rPr>
          <w:spacing w:val="-1"/>
        </w:rPr>
        <w:t xml:space="preserve"> </w:t>
      </w:r>
      <w:r w:rsidRPr="0057713D">
        <w:t>bicarbonates</w:t>
      </w:r>
      <w:r w:rsidRPr="0057713D">
        <w:rPr>
          <w:spacing w:val="-1"/>
        </w:rPr>
        <w:t xml:space="preserve"> </w:t>
      </w:r>
      <w:r w:rsidRPr="0057713D">
        <w:t>and to a lesser</w:t>
      </w:r>
      <w:r w:rsidRPr="0057713D">
        <w:rPr>
          <w:spacing w:val="-2"/>
        </w:rPr>
        <w:t xml:space="preserve"> </w:t>
      </w:r>
      <w:r w:rsidRPr="0057713D">
        <w:t>extent in the form of sulphate and chloride. The TH values of groundwater range from 286.34 to 886.06 mg L</w:t>
      </w:r>
      <w:r w:rsidRPr="0057713D">
        <w:rPr>
          <w:vertAlign w:val="superscript"/>
        </w:rPr>
        <w:t>-1</w:t>
      </w:r>
      <w:r w:rsidRPr="0057713D">
        <w:t xml:space="preserve"> with an average value of 596.16 mg L</w:t>
      </w:r>
      <w:r w:rsidRPr="0057713D">
        <w:rPr>
          <w:vertAlign w:val="superscript"/>
        </w:rPr>
        <w:t>-1</w:t>
      </w:r>
      <w:r w:rsidRPr="0057713D">
        <w:t xml:space="preserve">. Similar results were obtained by Arunkumar </w:t>
      </w:r>
      <w:r w:rsidRPr="0057713D">
        <w:rPr>
          <w:i/>
        </w:rPr>
        <w:t>et al</w:t>
      </w:r>
      <w:r w:rsidRPr="0057713D">
        <w:t xml:space="preserve">. (2011), Basavaraj </w:t>
      </w:r>
      <w:r w:rsidRPr="0057713D">
        <w:rPr>
          <w:i/>
        </w:rPr>
        <w:t xml:space="preserve">et al. </w:t>
      </w:r>
      <w:r w:rsidRPr="0057713D">
        <w:t xml:space="preserve">(2016) and Manohar </w:t>
      </w:r>
      <w:r w:rsidRPr="0057713D">
        <w:rPr>
          <w:i/>
        </w:rPr>
        <w:t xml:space="preserve">et al. </w:t>
      </w:r>
      <w:r w:rsidRPr="0057713D">
        <w:t>(2014).</w:t>
      </w:r>
    </w:p>
    <w:p w14:paraId="65B6E5B9" w14:textId="77777777" w:rsidR="00D8525C" w:rsidRPr="00D8525C" w:rsidRDefault="00D8525C" w:rsidP="00D8525C">
      <w:pPr>
        <w:pStyle w:val="BodyText"/>
        <w:spacing w:before="61" w:line="360" w:lineRule="auto"/>
        <w:ind w:left="448" w:right="441"/>
        <w:jc w:val="both"/>
        <w:rPr>
          <w:b/>
          <w:bCs/>
        </w:rPr>
      </w:pPr>
      <w:r w:rsidRPr="00D8525C">
        <w:rPr>
          <w:b/>
          <w:bCs/>
        </w:rPr>
        <w:t xml:space="preserve">List </w:t>
      </w:r>
      <w:proofErr w:type="gramStart"/>
      <w:r w:rsidRPr="00D8525C">
        <w:rPr>
          <w:b/>
          <w:bCs/>
        </w:rPr>
        <w:t>4 :</w:t>
      </w:r>
      <w:proofErr w:type="gramEnd"/>
      <w:r w:rsidRPr="00D8525C">
        <w:rPr>
          <w:b/>
          <w:bCs/>
        </w:rPr>
        <w:t xml:space="preserve"> TH values of groundwater</w:t>
      </w:r>
    </w:p>
    <w:p w14:paraId="4874FE24" w14:textId="77777777" w:rsidR="00F664FA" w:rsidRPr="0057713D" w:rsidRDefault="00F664FA" w:rsidP="00F664FA">
      <w:pPr>
        <w:pStyle w:val="BodyText"/>
        <w:spacing w:before="4"/>
      </w:pPr>
    </w:p>
    <w:tbl>
      <w:tblPr>
        <w:tblW w:w="0" w:type="auto"/>
        <w:tblInd w:w="2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1"/>
        <w:gridCol w:w="2156"/>
      </w:tblGrid>
      <w:tr w:rsidR="00F664FA" w:rsidRPr="0057713D" w14:paraId="67C53E74" w14:textId="77777777" w:rsidTr="00506A5F">
        <w:trPr>
          <w:trHeight w:val="415"/>
        </w:trPr>
        <w:tc>
          <w:tcPr>
            <w:tcW w:w="2411" w:type="dxa"/>
          </w:tcPr>
          <w:p w14:paraId="4B469134" w14:textId="77777777" w:rsidR="00F664FA" w:rsidRPr="0057713D" w:rsidRDefault="00F664FA" w:rsidP="00506A5F">
            <w:pPr>
              <w:pStyle w:val="TableParagraph"/>
              <w:spacing w:before="71" w:line="240" w:lineRule="auto"/>
              <w:ind w:left="110"/>
              <w:jc w:val="left"/>
              <w:rPr>
                <w:b/>
                <w:sz w:val="24"/>
                <w:szCs w:val="24"/>
              </w:rPr>
            </w:pPr>
            <w:r w:rsidRPr="0057713D">
              <w:rPr>
                <w:b/>
                <w:sz w:val="24"/>
                <w:szCs w:val="24"/>
              </w:rPr>
              <w:t>Hardness</w:t>
            </w:r>
            <w:r w:rsidRPr="0057713D">
              <w:rPr>
                <w:b/>
                <w:spacing w:val="-4"/>
                <w:sz w:val="24"/>
                <w:szCs w:val="24"/>
              </w:rPr>
              <w:t xml:space="preserve"> (ppm)</w:t>
            </w:r>
          </w:p>
        </w:tc>
        <w:tc>
          <w:tcPr>
            <w:tcW w:w="2156" w:type="dxa"/>
          </w:tcPr>
          <w:p w14:paraId="6D3D67D5" w14:textId="77777777" w:rsidR="00F664FA" w:rsidRPr="0057713D" w:rsidRDefault="00F664FA" w:rsidP="00506A5F">
            <w:pPr>
              <w:pStyle w:val="TableParagraph"/>
              <w:spacing w:line="240" w:lineRule="auto"/>
              <w:ind w:left="110"/>
              <w:jc w:val="left"/>
              <w:rPr>
                <w:b/>
                <w:sz w:val="24"/>
                <w:szCs w:val="24"/>
              </w:rPr>
            </w:pPr>
            <w:r w:rsidRPr="0057713D">
              <w:rPr>
                <w:b/>
                <w:sz w:val="24"/>
                <w:szCs w:val="24"/>
              </w:rPr>
              <w:t>Water</w:t>
            </w:r>
            <w:r w:rsidRPr="0057713D">
              <w:rPr>
                <w:b/>
                <w:spacing w:val="-6"/>
                <w:sz w:val="24"/>
                <w:szCs w:val="24"/>
              </w:rPr>
              <w:t xml:space="preserve"> </w:t>
            </w:r>
            <w:r w:rsidRPr="0057713D">
              <w:rPr>
                <w:b/>
                <w:spacing w:val="-2"/>
                <w:sz w:val="24"/>
                <w:szCs w:val="24"/>
              </w:rPr>
              <w:t>class</w:t>
            </w:r>
          </w:p>
        </w:tc>
      </w:tr>
      <w:tr w:rsidR="00F664FA" w:rsidRPr="0057713D" w14:paraId="29C4DD1D" w14:textId="77777777" w:rsidTr="00506A5F">
        <w:trPr>
          <w:trHeight w:val="415"/>
        </w:trPr>
        <w:tc>
          <w:tcPr>
            <w:tcW w:w="2411" w:type="dxa"/>
          </w:tcPr>
          <w:p w14:paraId="14F9CD86" w14:textId="77777777" w:rsidR="00F664FA" w:rsidRPr="0057713D" w:rsidRDefault="00F664FA" w:rsidP="00506A5F">
            <w:pPr>
              <w:pStyle w:val="TableParagraph"/>
              <w:spacing w:line="240" w:lineRule="auto"/>
              <w:ind w:left="110"/>
              <w:jc w:val="left"/>
              <w:rPr>
                <w:sz w:val="24"/>
                <w:szCs w:val="24"/>
              </w:rPr>
            </w:pPr>
            <w:r w:rsidRPr="0057713D">
              <w:rPr>
                <w:sz w:val="24"/>
                <w:szCs w:val="24"/>
              </w:rPr>
              <w:t>0-</w:t>
            </w:r>
            <w:r w:rsidRPr="0057713D">
              <w:rPr>
                <w:spacing w:val="-5"/>
                <w:sz w:val="24"/>
                <w:szCs w:val="24"/>
              </w:rPr>
              <w:t>75</w:t>
            </w:r>
          </w:p>
        </w:tc>
        <w:tc>
          <w:tcPr>
            <w:tcW w:w="2156" w:type="dxa"/>
          </w:tcPr>
          <w:p w14:paraId="4E4E37F0" w14:textId="77777777" w:rsidR="00F664FA" w:rsidRPr="0057713D" w:rsidRDefault="00F664FA" w:rsidP="00506A5F">
            <w:pPr>
              <w:pStyle w:val="TableParagraph"/>
              <w:spacing w:line="240" w:lineRule="auto"/>
              <w:ind w:left="110"/>
              <w:jc w:val="left"/>
              <w:rPr>
                <w:sz w:val="24"/>
                <w:szCs w:val="24"/>
              </w:rPr>
            </w:pPr>
            <w:r w:rsidRPr="0057713D">
              <w:rPr>
                <w:spacing w:val="-4"/>
                <w:sz w:val="24"/>
                <w:szCs w:val="24"/>
              </w:rPr>
              <w:t>Soft</w:t>
            </w:r>
          </w:p>
        </w:tc>
      </w:tr>
      <w:tr w:rsidR="00F664FA" w:rsidRPr="0057713D" w14:paraId="54271DF8" w14:textId="77777777" w:rsidTr="00506A5F">
        <w:trPr>
          <w:trHeight w:val="410"/>
        </w:trPr>
        <w:tc>
          <w:tcPr>
            <w:tcW w:w="2411" w:type="dxa"/>
          </w:tcPr>
          <w:p w14:paraId="00635CBC" w14:textId="77777777" w:rsidR="00F664FA" w:rsidRPr="0057713D" w:rsidRDefault="00F664FA" w:rsidP="00506A5F">
            <w:pPr>
              <w:pStyle w:val="TableParagraph"/>
              <w:spacing w:line="240" w:lineRule="auto"/>
              <w:ind w:left="110"/>
              <w:jc w:val="left"/>
              <w:rPr>
                <w:sz w:val="24"/>
                <w:szCs w:val="24"/>
              </w:rPr>
            </w:pPr>
            <w:r w:rsidRPr="0057713D">
              <w:rPr>
                <w:sz w:val="24"/>
                <w:szCs w:val="24"/>
              </w:rPr>
              <w:t>75-</w:t>
            </w:r>
            <w:r w:rsidRPr="0057713D">
              <w:rPr>
                <w:spacing w:val="-5"/>
                <w:sz w:val="24"/>
                <w:szCs w:val="24"/>
              </w:rPr>
              <w:t>150</w:t>
            </w:r>
          </w:p>
        </w:tc>
        <w:tc>
          <w:tcPr>
            <w:tcW w:w="2156" w:type="dxa"/>
          </w:tcPr>
          <w:p w14:paraId="7EE93870" w14:textId="77777777" w:rsidR="00F664FA" w:rsidRPr="0057713D" w:rsidRDefault="00F664FA" w:rsidP="00506A5F">
            <w:pPr>
              <w:pStyle w:val="TableParagraph"/>
              <w:spacing w:line="240" w:lineRule="auto"/>
              <w:ind w:left="110"/>
              <w:jc w:val="left"/>
              <w:rPr>
                <w:sz w:val="24"/>
                <w:szCs w:val="24"/>
              </w:rPr>
            </w:pPr>
            <w:r w:rsidRPr="0057713D">
              <w:rPr>
                <w:sz w:val="24"/>
                <w:szCs w:val="24"/>
              </w:rPr>
              <w:t>Moderate</w:t>
            </w:r>
            <w:r w:rsidRPr="0057713D">
              <w:rPr>
                <w:spacing w:val="-7"/>
                <w:sz w:val="24"/>
                <w:szCs w:val="24"/>
              </w:rPr>
              <w:t xml:space="preserve"> </w:t>
            </w:r>
            <w:r w:rsidRPr="0057713D">
              <w:rPr>
                <w:spacing w:val="-4"/>
                <w:sz w:val="24"/>
                <w:szCs w:val="24"/>
              </w:rPr>
              <w:t>Hard</w:t>
            </w:r>
          </w:p>
        </w:tc>
      </w:tr>
      <w:tr w:rsidR="00F664FA" w:rsidRPr="0057713D" w14:paraId="0CBE334E" w14:textId="77777777" w:rsidTr="00506A5F">
        <w:trPr>
          <w:trHeight w:val="415"/>
        </w:trPr>
        <w:tc>
          <w:tcPr>
            <w:tcW w:w="2411" w:type="dxa"/>
          </w:tcPr>
          <w:p w14:paraId="7BB58FED" w14:textId="77777777" w:rsidR="00F664FA" w:rsidRPr="0057713D" w:rsidRDefault="00F664FA" w:rsidP="00506A5F">
            <w:pPr>
              <w:pStyle w:val="TableParagraph"/>
              <w:spacing w:line="240" w:lineRule="auto"/>
              <w:ind w:left="110"/>
              <w:jc w:val="left"/>
              <w:rPr>
                <w:sz w:val="24"/>
                <w:szCs w:val="24"/>
              </w:rPr>
            </w:pPr>
            <w:r w:rsidRPr="0057713D">
              <w:rPr>
                <w:sz w:val="24"/>
                <w:szCs w:val="24"/>
              </w:rPr>
              <w:t>150-</w:t>
            </w:r>
            <w:r w:rsidRPr="0057713D">
              <w:rPr>
                <w:spacing w:val="-5"/>
                <w:sz w:val="24"/>
                <w:szCs w:val="24"/>
              </w:rPr>
              <w:t>300</w:t>
            </w:r>
          </w:p>
        </w:tc>
        <w:tc>
          <w:tcPr>
            <w:tcW w:w="2156" w:type="dxa"/>
          </w:tcPr>
          <w:p w14:paraId="7F5F7952" w14:textId="77777777" w:rsidR="00F664FA" w:rsidRPr="0057713D" w:rsidRDefault="00F664FA" w:rsidP="00506A5F">
            <w:pPr>
              <w:pStyle w:val="TableParagraph"/>
              <w:spacing w:line="240" w:lineRule="auto"/>
              <w:ind w:left="110"/>
              <w:jc w:val="left"/>
              <w:rPr>
                <w:sz w:val="24"/>
                <w:szCs w:val="24"/>
              </w:rPr>
            </w:pPr>
            <w:r w:rsidRPr="0057713D">
              <w:rPr>
                <w:spacing w:val="-4"/>
                <w:sz w:val="24"/>
                <w:szCs w:val="24"/>
              </w:rPr>
              <w:t>Hard</w:t>
            </w:r>
          </w:p>
        </w:tc>
      </w:tr>
      <w:tr w:rsidR="00F664FA" w:rsidRPr="0057713D" w14:paraId="763A70F8" w14:textId="77777777" w:rsidTr="00506A5F">
        <w:trPr>
          <w:trHeight w:val="415"/>
        </w:trPr>
        <w:tc>
          <w:tcPr>
            <w:tcW w:w="2411" w:type="dxa"/>
          </w:tcPr>
          <w:p w14:paraId="77C2FC31" w14:textId="77777777" w:rsidR="00F664FA" w:rsidRPr="0057713D" w:rsidRDefault="00F664FA" w:rsidP="00506A5F">
            <w:pPr>
              <w:pStyle w:val="TableParagraph"/>
              <w:spacing w:line="240" w:lineRule="auto"/>
              <w:ind w:left="110"/>
              <w:jc w:val="left"/>
              <w:rPr>
                <w:sz w:val="24"/>
                <w:szCs w:val="24"/>
              </w:rPr>
            </w:pPr>
            <w:r w:rsidRPr="0057713D">
              <w:rPr>
                <w:spacing w:val="-4"/>
                <w:sz w:val="24"/>
                <w:szCs w:val="24"/>
              </w:rPr>
              <w:t>&gt;300</w:t>
            </w:r>
          </w:p>
        </w:tc>
        <w:tc>
          <w:tcPr>
            <w:tcW w:w="2156" w:type="dxa"/>
          </w:tcPr>
          <w:p w14:paraId="0E51E13C" w14:textId="77777777" w:rsidR="00F664FA" w:rsidRPr="0057713D" w:rsidRDefault="00F664FA" w:rsidP="00506A5F">
            <w:pPr>
              <w:pStyle w:val="TableParagraph"/>
              <w:spacing w:line="240" w:lineRule="auto"/>
              <w:ind w:left="110"/>
              <w:jc w:val="left"/>
              <w:rPr>
                <w:sz w:val="24"/>
                <w:szCs w:val="24"/>
              </w:rPr>
            </w:pPr>
            <w:r w:rsidRPr="0057713D">
              <w:rPr>
                <w:sz w:val="24"/>
                <w:szCs w:val="24"/>
              </w:rPr>
              <w:t>Very</w:t>
            </w:r>
            <w:r w:rsidRPr="0057713D">
              <w:rPr>
                <w:spacing w:val="-1"/>
                <w:sz w:val="24"/>
                <w:szCs w:val="24"/>
              </w:rPr>
              <w:t xml:space="preserve"> </w:t>
            </w:r>
            <w:r w:rsidRPr="0057713D">
              <w:rPr>
                <w:spacing w:val="-4"/>
                <w:sz w:val="24"/>
                <w:szCs w:val="24"/>
              </w:rPr>
              <w:t>hard</w:t>
            </w:r>
          </w:p>
        </w:tc>
      </w:tr>
    </w:tbl>
    <w:p w14:paraId="3B0CC072" w14:textId="77777777" w:rsidR="00F664FA" w:rsidRPr="0057713D" w:rsidRDefault="00F664FA" w:rsidP="00F664FA">
      <w:pPr>
        <w:pStyle w:val="BodyText"/>
      </w:pPr>
    </w:p>
    <w:p w14:paraId="733FB40C" w14:textId="77777777" w:rsidR="00F664FA" w:rsidRPr="0057713D" w:rsidRDefault="00F664FA" w:rsidP="00F664FA">
      <w:pPr>
        <w:pStyle w:val="BodyText"/>
        <w:spacing w:before="64"/>
      </w:pPr>
    </w:p>
    <w:p w14:paraId="6DEB1A01" w14:textId="77777777" w:rsidR="00F664FA" w:rsidRPr="0057713D" w:rsidRDefault="00F664FA" w:rsidP="00F664FA">
      <w:pPr>
        <w:pStyle w:val="Heading1"/>
        <w:spacing w:before="1"/>
      </w:pPr>
      <w:r w:rsidRPr="0057713D">
        <w:t>Table</w:t>
      </w:r>
      <w:r w:rsidRPr="0057713D">
        <w:rPr>
          <w:spacing w:val="-4"/>
        </w:rPr>
        <w:t xml:space="preserve"> </w:t>
      </w:r>
      <w:r w:rsidRPr="0057713D">
        <w:t>4:</w:t>
      </w:r>
      <w:r w:rsidRPr="0057713D">
        <w:rPr>
          <w:spacing w:val="-2"/>
        </w:rPr>
        <w:t xml:space="preserve"> </w:t>
      </w:r>
      <w:r w:rsidRPr="0057713D">
        <w:t>Quality</w:t>
      </w:r>
      <w:r w:rsidRPr="0057713D">
        <w:rPr>
          <w:spacing w:val="-2"/>
        </w:rPr>
        <w:t xml:space="preserve"> </w:t>
      </w:r>
      <w:r w:rsidRPr="0057713D">
        <w:t>parameters</w:t>
      </w:r>
      <w:r w:rsidRPr="0057713D">
        <w:rPr>
          <w:spacing w:val="-2"/>
        </w:rPr>
        <w:t xml:space="preserve"> </w:t>
      </w:r>
      <w:r w:rsidRPr="0057713D">
        <w:t>of</w:t>
      </w:r>
      <w:r w:rsidRPr="0057713D">
        <w:rPr>
          <w:spacing w:val="-2"/>
        </w:rPr>
        <w:t xml:space="preserve"> </w:t>
      </w:r>
      <w:r w:rsidRPr="0057713D">
        <w:t>irrigation</w:t>
      </w:r>
      <w:r w:rsidRPr="0057713D">
        <w:rPr>
          <w:spacing w:val="4"/>
        </w:rPr>
        <w:t xml:space="preserve"> </w:t>
      </w:r>
      <w:r w:rsidRPr="0057713D">
        <w:t>water</w:t>
      </w:r>
      <w:r w:rsidRPr="0057713D">
        <w:rPr>
          <w:spacing w:val="-5"/>
        </w:rPr>
        <w:t xml:space="preserve"> </w:t>
      </w:r>
      <w:r w:rsidRPr="0057713D">
        <w:t>collected</w:t>
      </w:r>
      <w:r w:rsidRPr="0057713D">
        <w:rPr>
          <w:spacing w:val="-1"/>
        </w:rPr>
        <w:t xml:space="preserve"> </w:t>
      </w:r>
      <w:r w:rsidRPr="0057713D">
        <w:t>from</w:t>
      </w:r>
      <w:r w:rsidRPr="0057713D">
        <w:rPr>
          <w:spacing w:val="-2"/>
        </w:rPr>
        <w:t xml:space="preserve"> </w:t>
      </w:r>
      <w:r w:rsidRPr="0057713D">
        <w:t>Chintamani</w:t>
      </w:r>
      <w:r w:rsidRPr="0057713D">
        <w:rPr>
          <w:spacing w:val="-4"/>
        </w:rPr>
        <w:t xml:space="preserve"> </w:t>
      </w:r>
      <w:r w:rsidRPr="0057713D">
        <w:rPr>
          <w:spacing w:val="-2"/>
        </w:rPr>
        <w:t>taluk</w:t>
      </w:r>
    </w:p>
    <w:p w14:paraId="6F519D0F" w14:textId="77777777" w:rsidR="00F664FA" w:rsidRPr="0057713D" w:rsidRDefault="00F664FA" w:rsidP="00F664FA">
      <w:pPr>
        <w:pStyle w:val="BodyText"/>
        <w:spacing w:before="43"/>
        <w:rPr>
          <w:b/>
        </w:r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5"/>
        <w:gridCol w:w="1240"/>
        <w:gridCol w:w="1940"/>
        <w:gridCol w:w="1049"/>
        <w:gridCol w:w="1239"/>
        <w:gridCol w:w="1239"/>
        <w:gridCol w:w="1229"/>
      </w:tblGrid>
      <w:tr w:rsidR="00F664FA" w:rsidRPr="0057713D" w14:paraId="0E9047B8" w14:textId="77777777" w:rsidTr="00506A5F">
        <w:trPr>
          <w:trHeight w:val="530"/>
        </w:trPr>
        <w:tc>
          <w:tcPr>
            <w:tcW w:w="1075" w:type="dxa"/>
          </w:tcPr>
          <w:p w14:paraId="29033CAA" w14:textId="77777777" w:rsidR="00F664FA" w:rsidRPr="0057713D" w:rsidRDefault="00F664FA" w:rsidP="00506A5F">
            <w:pPr>
              <w:pStyle w:val="TableParagraph"/>
              <w:spacing w:before="4" w:line="250" w:lineRule="atLeast"/>
              <w:ind w:left="375" w:right="171" w:hanging="186"/>
              <w:jc w:val="left"/>
              <w:rPr>
                <w:b/>
                <w:sz w:val="24"/>
                <w:szCs w:val="24"/>
              </w:rPr>
            </w:pPr>
            <w:r w:rsidRPr="0057713D">
              <w:rPr>
                <w:b/>
                <w:spacing w:val="-2"/>
                <w:sz w:val="24"/>
                <w:szCs w:val="24"/>
              </w:rPr>
              <w:t xml:space="preserve">Sample </w:t>
            </w:r>
            <w:r w:rsidRPr="0057713D">
              <w:rPr>
                <w:b/>
                <w:spacing w:val="-4"/>
                <w:sz w:val="24"/>
                <w:szCs w:val="24"/>
              </w:rPr>
              <w:t>No.</w:t>
            </w:r>
          </w:p>
        </w:tc>
        <w:tc>
          <w:tcPr>
            <w:tcW w:w="1240" w:type="dxa"/>
          </w:tcPr>
          <w:p w14:paraId="7C3B151B" w14:textId="77777777" w:rsidR="00F664FA" w:rsidRPr="0057713D" w:rsidRDefault="00F664FA" w:rsidP="00506A5F">
            <w:pPr>
              <w:pStyle w:val="TableParagraph"/>
              <w:spacing w:before="134" w:line="240" w:lineRule="auto"/>
              <w:ind w:left="21"/>
              <w:rPr>
                <w:b/>
                <w:sz w:val="24"/>
                <w:szCs w:val="24"/>
              </w:rPr>
            </w:pPr>
            <w:r w:rsidRPr="0057713D">
              <w:rPr>
                <w:b/>
                <w:spacing w:val="-5"/>
                <w:sz w:val="24"/>
                <w:szCs w:val="24"/>
              </w:rPr>
              <w:t>pH</w:t>
            </w:r>
          </w:p>
        </w:tc>
        <w:tc>
          <w:tcPr>
            <w:tcW w:w="1940" w:type="dxa"/>
          </w:tcPr>
          <w:p w14:paraId="01A5945D" w14:textId="77777777" w:rsidR="00F664FA" w:rsidRPr="0057713D" w:rsidRDefault="00F664FA" w:rsidP="00506A5F">
            <w:pPr>
              <w:pStyle w:val="TableParagraph"/>
              <w:spacing w:before="0" w:line="253" w:lineRule="exact"/>
              <w:ind w:left="18" w:right="13"/>
              <w:rPr>
                <w:b/>
                <w:sz w:val="24"/>
                <w:szCs w:val="24"/>
              </w:rPr>
            </w:pPr>
            <w:r w:rsidRPr="0057713D">
              <w:rPr>
                <w:b/>
                <w:spacing w:val="-5"/>
                <w:sz w:val="24"/>
                <w:szCs w:val="24"/>
              </w:rPr>
              <w:t>EC</w:t>
            </w:r>
          </w:p>
          <w:p w14:paraId="48396876" w14:textId="77777777" w:rsidR="00F664FA" w:rsidRPr="0057713D" w:rsidRDefault="00F664FA" w:rsidP="00506A5F">
            <w:pPr>
              <w:pStyle w:val="TableParagraph"/>
              <w:spacing w:before="3"/>
              <w:ind w:left="18"/>
              <w:rPr>
                <w:b/>
                <w:sz w:val="24"/>
                <w:szCs w:val="24"/>
              </w:rPr>
            </w:pPr>
            <w:r w:rsidRPr="0057713D">
              <w:rPr>
                <w:b/>
                <w:sz w:val="24"/>
                <w:szCs w:val="24"/>
              </w:rPr>
              <w:t>(</w:t>
            </w:r>
            <w:proofErr w:type="spellStart"/>
            <w:r w:rsidRPr="0057713D">
              <w:rPr>
                <w:b/>
                <w:sz w:val="24"/>
                <w:szCs w:val="24"/>
              </w:rPr>
              <w:t>μmhos</w:t>
            </w:r>
            <w:proofErr w:type="spellEnd"/>
            <w:r w:rsidRPr="0057713D">
              <w:rPr>
                <w:b/>
                <w:spacing w:val="-3"/>
                <w:sz w:val="24"/>
                <w:szCs w:val="24"/>
              </w:rPr>
              <w:t xml:space="preserve"> </w:t>
            </w:r>
            <w:r w:rsidRPr="0057713D">
              <w:rPr>
                <w:b/>
                <w:sz w:val="24"/>
                <w:szCs w:val="24"/>
              </w:rPr>
              <w:t>cm</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049" w:type="dxa"/>
          </w:tcPr>
          <w:p w14:paraId="5D6944F1" w14:textId="77777777" w:rsidR="00F664FA" w:rsidRPr="0057713D" w:rsidRDefault="00F664FA" w:rsidP="00506A5F">
            <w:pPr>
              <w:pStyle w:val="TableParagraph"/>
              <w:spacing w:before="134" w:line="240" w:lineRule="auto"/>
              <w:ind w:left="10" w:right="2"/>
              <w:rPr>
                <w:b/>
                <w:sz w:val="24"/>
                <w:szCs w:val="24"/>
              </w:rPr>
            </w:pPr>
            <w:r w:rsidRPr="0057713D">
              <w:rPr>
                <w:b/>
                <w:spacing w:val="-5"/>
                <w:sz w:val="24"/>
                <w:szCs w:val="24"/>
              </w:rPr>
              <w:t>SAR</w:t>
            </w:r>
          </w:p>
        </w:tc>
        <w:tc>
          <w:tcPr>
            <w:tcW w:w="1239" w:type="dxa"/>
          </w:tcPr>
          <w:p w14:paraId="2A86C132" w14:textId="77777777" w:rsidR="00F664FA" w:rsidRPr="0057713D" w:rsidRDefault="00F664FA" w:rsidP="00506A5F">
            <w:pPr>
              <w:pStyle w:val="TableParagraph"/>
              <w:spacing w:before="9" w:line="240" w:lineRule="auto"/>
              <w:ind w:left="23" w:right="2"/>
              <w:rPr>
                <w:b/>
                <w:sz w:val="24"/>
                <w:szCs w:val="24"/>
              </w:rPr>
            </w:pPr>
            <w:r w:rsidRPr="0057713D">
              <w:rPr>
                <w:b/>
                <w:spacing w:val="-5"/>
                <w:sz w:val="24"/>
                <w:szCs w:val="24"/>
              </w:rPr>
              <w:t>RSC</w:t>
            </w:r>
          </w:p>
          <w:p w14:paraId="0EAE675F" w14:textId="77777777" w:rsidR="00F664FA" w:rsidRPr="0057713D" w:rsidRDefault="00F664FA" w:rsidP="00506A5F">
            <w:pPr>
              <w:pStyle w:val="TableParagraph"/>
              <w:spacing w:before="2" w:line="245" w:lineRule="exact"/>
              <w:ind w:left="23" w:right="7"/>
              <w:rPr>
                <w:b/>
                <w:sz w:val="24"/>
                <w:szCs w:val="24"/>
              </w:rPr>
            </w:pPr>
            <w:r w:rsidRPr="0057713D">
              <w:rPr>
                <w:b/>
                <w:sz w:val="24"/>
                <w:szCs w:val="24"/>
              </w:rPr>
              <w:t>(</w:t>
            </w:r>
            <w:proofErr w:type="spellStart"/>
            <w:r w:rsidRPr="0057713D">
              <w:rPr>
                <w:b/>
                <w:sz w:val="24"/>
                <w:szCs w:val="24"/>
              </w:rPr>
              <w:t>meq</w:t>
            </w:r>
            <w:proofErr w:type="spellEnd"/>
            <w:r w:rsidRPr="0057713D">
              <w:rPr>
                <w:b/>
                <w:spacing w:val="-2"/>
                <w:sz w:val="24"/>
                <w:szCs w:val="24"/>
              </w:rPr>
              <w:t xml:space="preserve"> </w:t>
            </w:r>
            <w:r w:rsidRPr="0057713D">
              <w:rPr>
                <w:b/>
                <w:sz w:val="24"/>
                <w:szCs w:val="24"/>
              </w:rPr>
              <w:t>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239" w:type="dxa"/>
          </w:tcPr>
          <w:p w14:paraId="53C05092" w14:textId="77777777" w:rsidR="00F664FA" w:rsidRPr="0057713D" w:rsidRDefault="00F664FA" w:rsidP="00506A5F">
            <w:pPr>
              <w:pStyle w:val="TableParagraph"/>
              <w:spacing w:before="4" w:line="250" w:lineRule="atLeast"/>
              <w:ind w:left="244" w:right="220" w:firstLine="165"/>
              <w:jc w:val="left"/>
              <w:rPr>
                <w:b/>
                <w:sz w:val="24"/>
                <w:szCs w:val="24"/>
              </w:rPr>
            </w:pPr>
            <w:r w:rsidRPr="0057713D">
              <w:rPr>
                <w:b/>
                <w:spacing w:val="-4"/>
                <w:sz w:val="24"/>
                <w:szCs w:val="24"/>
              </w:rPr>
              <w:t xml:space="preserve">TDS </w:t>
            </w:r>
            <w:r w:rsidRPr="0057713D">
              <w:rPr>
                <w:b/>
                <w:sz w:val="24"/>
                <w:szCs w:val="24"/>
              </w:rPr>
              <w:t>(mg</w:t>
            </w:r>
            <w:r w:rsidRPr="0057713D">
              <w:rPr>
                <w:b/>
                <w:spacing w:val="-14"/>
                <w:sz w:val="24"/>
                <w:szCs w:val="24"/>
              </w:rPr>
              <w:t xml:space="preserve"> </w:t>
            </w:r>
            <w:r w:rsidRPr="0057713D">
              <w:rPr>
                <w:b/>
                <w:sz w:val="24"/>
                <w:szCs w:val="24"/>
              </w:rPr>
              <w:t>L</w:t>
            </w:r>
            <w:r w:rsidRPr="0057713D">
              <w:rPr>
                <w:b/>
                <w:sz w:val="24"/>
                <w:szCs w:val="24"/>
                <w:vertAlign w:val="superscript"/>
              </w:rPr>
              <w:t>-1</w:t>
            </w:r>
            <w:r w:rsidRPr="0057713D">
              <w:rPr>
                <w:b/>
                <w:sz w:val="24"/>
                <w:szCs w:val="24"/>
              </w:rPr>
              <w:t>)</w:t>
            </w:r>
          </w:p>
        </w:tc>
        <w:tc>
          <w:tcPr>
            <w:tcW w:w="1229" w:type="dxa"/>
          </w:tcPr>
          <w:p w14:paraId="13DFDF90" w14:textId="77777777" w:rsidR="00F664FA" w:rsidRPr="0057713D" w:rsidRDefault="00F664FA" w:rsidP="00506A5F">
            <w:pPr>
              <w:pStyle w:val="TableParagraph"/>
              <w:spacing w:before="4" w:line="250" w:lineRule="atLeast"/>
              <w:ind w:left="236" w:right="218" w:firstLine="220"/>
              <w:jc w:val="left"/>
              <w:rPr>
                <w:b/>
                <w:sz w:val="24"/>
                <w:szCs w:val="24"/>
              </w:rPr>
            </w:pPr>
            <w:r w:rsidRPr="0057713D">
              <w:rPr>
                <w:b/>
                <w:spacing w:val="-6"/>
                <w:sz w:val="24"/>
                <w:szCs w:val="24"/>
              </w:rPr>
              <w:t xml:space="preserve">TH </w:t>
            </w:r>
            <w:r w:rsidRPr="0057713D">
              <w:rPr>
                <w:b/>
                <w:sz w:val="24"/>
                <w:szCs w:val="24"/>
              </w:rPr>
              <w:t>(mg</w:t>
            </w:r>
            <w:r w:rsidRPr="0057713D">
              <w:rPr>
                <w:b/>
                <w:spacing w:val="-14"/>
                <w:sz w:val="24"/>
                <w:szCs w:val="24"/>
              </w:rPr>
              <w:t xml:space="preserve"> </w:t>
            </w:r>
            <w:r w:rsidRPr="0057713D">
              <w:rPr>
                <w:b/>
                <w:sz w:val="24"/>
                <w:szCs w:val="24"/>
              </w:rPr>
              <w:t>L</w:t>
            </w:r>
            <w:r w:rsidRPr="0057713D">
              <w:rPr>
                <w:b/>
                <w:sz w:val="24"/>
                <w:szCs w:val="24"/>
                <w:vertAlign w:val="superscript"/>
              </w:rPr>
              <w:t>-1</w:t>
            </w:r>
            <w:r w:rsidRPr="0057713D">
              <w:rPr>
                <w:b/>
                <w:sz w:val="24"/>
                <w:szCs w:val="24"/>
              </w:rPr>
              <w:t>)</w:t>
            </w:r>
          </w:p>
        </w:tc>
      </w:tr>
      <w:tr w:rsidR="00F664FA" w:rsidRPr="0057713D" w14:paraId="6BD6103B" w14:textId="77777777" w:rsidTr="00506A5F">
        <w:trPr>
          <w:trHeight w:val="255"/>
        </w:trPr>
        <w:tc>
          <w:tcPr>
            <w:tcW w:w="1075" w:type="dxa"/>
          </w:tcPr>
          <w:p w14:paraId="501C1E5B" w14:textId="77777777" w:rsidR="00F664FA" w:rsidRPr="0057713D" w:rsidRDefault="00F664FA" w:rsidP="00506A5F">
            <w:pPr>
              <w:pStyle w:val="TableParagraph"/>
              <w:spacing w:before="0" w:line="235" w:lineRule="exact"/>
              <w:ind w:left="22" w:right="6"/>
              <w:rPr>
                <w:sz w:val="24"/>
                <w:szCs w:val="24"/>
              </w:rPr>
            </w:pPr>
            <w:r w:rsidRPr="0057713D">
              <w:rPr>
                <w:spacing w:val="-10"/>
                <w:sz w:val="24"/>
                <w:szCs w:val="24"/>
              </w:rPr>
              <w:t>1</w:t>
            </w:r>
          </w:p>
        </w:tc>
        <w:tc>
          <w:tcPr>
            <w:tcW w:w="1240" w:type="dxa"/>
          </w:tcPr>
          <w:p w14:paraId="61C571F5"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26</w:t>
            </w:r>
          </w:p>
        </w:tc>
        <w:tc>
          <w:tcPr>
            <w:tcW w:w="1940" w:type="dxa"/>
          </w:tcPr>
          <w:p w14:paraId="6EB1A93B"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01</w:t>
            </w:r>
          </w:p>
        </w:tc>
        <w:tc>
          <w:tcPr>
            <w:tcW w:w="1049" w:type="dxa"/>
          </w:tcPr>
          <w:p w14:paraId="30B6257C"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57</w:t>
            </w:r>
          </w:p>
        </w:tc>
        <w:tc>
          <w:tcPr>
            <w:tcW w:w="1239" w:type="dxa"/>
          </w:tcPr>
          <w:p w14:paraId="56C8D2FF"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4.08</w:t>
            </w:r>
          </w:p>
        </w:tc>
        <w:tc>
          <w:tcPr>
            <w:tcW w:w="1239" w:type="dxa"/>
          </w:tcPr>
          <w:p w14:paraId="71536F61"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20.64</w:t>
            </w:r>
          </w:p>
        </w:tc>
        <w:tc>
          <w:tcPr>
            <w:tcW w:w="1229" w:type="dxa"/>
          </w:tcPr>
          <w:p w14:paraId="28E4C7E9"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561.81</w:t>
            </w:r>
          </w:p>
        </w:tc>
      </w:tr>
      <w:tr w:rsidR="00F664FA" w:rsidRPr="0057713D" w14:paraId="36781B63" w14:textId="77777777" w:rsidTr="00506A5F">
        <w:trPr>
          <w:trHeight w:val="250"/>
        </w:trPr>
        <w:tc>
          <w:tcPr>
            <w:tcW w:w="1075" w:type="dxa"/>
          </w:tcPr>
          <w:p w14:paraId="0E39986E" w14:textId="77777777" w:rsidR="00F664FA" w:rsidRPr="0057713D" w:rsidRDefault="00F664FA" w:rsidP="00506A5F">
            <w:pPr>
              <w:pStyle w:val="TableParagraph"/>
              <w:spacing w:before="0" w:line="230" w:lineRule="exact"/>
              <w:ind w:left="22" w:right="6"/>
              <w:rPr>
                <w:sz w:val="24"/>
                <w:szCs w:val="24"/>
              </w:rPr>
            </w:pPr>
            <w:r w:rsidRPr="0057713D">
              <w:rPr>
                <w:spacing w:val="-10"/>
                <w:sz w:val="24"/>
                <w:szCs w:val="24"/>
              </w:rPr>
              <w:t>2</w:t>
            </w:r>
          </w:p>
        </w:tc>
        <w:tc>
          <w:tcPr>
            <w:tcW w:w="1240" w:type="dxa"/>
          </w:tcPr>
          <w:p w14:paraId="52996424"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90</w:t>
            </w:r>
          </w:p>
        </w:tc>
        <w:tc>
          <w:tcPr>
            <w:tcW w:w="1940" w:type="dxa"/>
          </w:tcPr>
          <w:p w14:paraId="61A38B0C"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589</w:t>
            </w:r>
          </w:p>
        </w:tc>
        <w:tc>
          <w:tcPr>
            <w:tcW w:w="1049" w:type="dxa"/>
          </w:tcPr>
          <w:p w14:paraId="5A1A409F"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63</w:t>
            </w:r>
          </w:p>
        </w:tc>
        <w:tc>
          <w:tcPr>
            <w:tcW w:w="1239" w:type="dxa"/>
          </w:tcPr>
          <w:p w14:paraId="3C2DF7DE"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2.10</w:t>
            </w:r>
          </w:p>
        </w:tc>
        <w:tc>
          <w:tcPr>
            <w:tcW w:w="1239" w:type="dxa"/>
          </w:tcPr>
          <w:p w14:paraId="4A8ACCE6"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76.96</w:t>
            </w:r>
          </w:p>
        </w:tc>
        <w:tc>
          <w:tcPr>
            <w:tcW w:w="1229" w:type="dxa"/>
          </w:tcPr>
          <w:p w14:paraId="49E377CF"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494.97</w:t>
            </w:r>
          </w:p>
        </w:tc>
      </w:tr>
      <w:tr w:rsidR="00F664FA" w:rsidRPr="0057713D" w14:paraId="7F8DBD12" w14:textId="77777777" w:rsidTr="00506A5F">
        <w:trPr>
          <w:trHeight w:val="255"/>
        </w:trPr>
        <w:tc>
          <w:tcPr>
            <w:tcW w:w="1075" w:type="dxa"/>
          </w:tcPr>
          <w:p w14:paraId="38BF80FA" w14:textId="77777777" w:rsidR="00F664FA" w:rsidRPr="0057713D" w:rsidRDefault="00F664FA" w:rsidP="00506A5F">
            <w:pPr>
              <w:pStyle w:val="TableParagraph"/>
              <w:spacing w:before="0" w:line="235" w:lineRule="exact"/>
              <w:ind w:left="22" w:right="6"/>
              <w:rPr>
                <w:sz w:val="24"/>
                <w:szCs w:val="24"/>
              </w:rPr>
            </w:pPr>
            <w:r w:rsidRPr="0057713D">
              <w:rPr>
                <w:spacing w:val="-10"/>
                <w:sz w:val="24"/>
                <w:szCs w:val="24"/>
              </w:rPr>
              <w:t>3</w:t>
            </w:r>
          </w:p>
        </w:tc>
        <w:tc>
          <w:tcPr>
            <w:tcW w:w="1240" w:type="dxa"/>
          </w:tcPr>
          <w:p w14:paraId="25C3D2C2"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75</w:t>
            </w:r>
          </w:p>
        </w:tc>
        <w:tc>
          <w:tcPr>
            <w:tcW w:w="1940" w:type="dxa"/>
          </w:tcPr>
          <w:p w14:paraId="64793171"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54</w:t>
            </w:r>
          </w:p>
        </w:tc>
        <w:tc>
          <w:tcPr>
            <w:tcW w:w="1049" w:type="dxa"/>
          </w:tcPr>
          <w:p w14:paraId="186ABB82"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1.16</w:t>
            </w:r>
          </w:p>
        </w:tc>
        <w:tc>
          <w:tcPr>
            <w:tcW w:w="1239" w:type="dxa"/>
          </w:tcPr>
          <w:p w14:paraId="51A81C94"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4.04</w:t>
            </w:r>
          </w:p>
        </w:tc>
        <w:tc>
          <w:tcPr>
            <w:tcW w:w="1239" w:type="dxa"/>
          </w:tcPr>
          <w:p w14:paraId="395D3601"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54.56</w:t>
            </w:r>
          </w:p>
        </w:tc>
        <w:tc>
          <w:tcPr>
            <w:tcW w:w="1229" w:type="dxa"/>
          </w:tcPr>
          <w:p w14:paraId="47ED8ED8"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633.13</w:t>
            </w:r>
          </w:p>
        </w:tc>
      </w:tr>
      <w:tr w:rsidR="00F664FA" w:rsidRPr="0057713D" w14:paraId="7BB2F983" w14:textId="77777777" w:rsidTr="00506A5F">
        <w:trPr>
          <w:trHeight w:val="250"/>
        </w:trPr>
        <w:tc>
          <w:tcPr>
            <w:tcW w:w="1075" w:type="dxa"/>
          </w:tcPr>
          <w:p w14:paraId="7B9B5C1D" w14:textId="77777777" w:rsidR="00F664FA" w:rsidRPr="0057713D" w:rsidRDefault="00F664FA" w:rsidP="00506A5F">
            <w:pPr>
              <w:pStyle w:val="TableParagraph"/>
              <w:spacing w:before="0" w:line="230" w:lineRule="exact"/>
              <w:ind w:left="22" w:right="6"/>
              <w:rPr>
                <w:sz w:val="24"/>
                <w:szCs w:val="24"/>
              </w:rPr>
            </w:pPr>
            <w:r w:rsidRPr="0057713D">
              <w:rPr>
                <w:spacing w:val="-10"/>
                <w:sz w:val="24"/>
                <w:szCs w:val="24"/>
              </w:rPr>
              <w:t>4</w:t>
            </w:r>
          </w:p>
        </w:tc>
        <w:tc>
          <w:tcPr>
            <w:tcW w:w="1240" w:type="dxa"/>
          </w:tcPr>
          <w:p w14:paraId="1229B90D"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8.06</w:t>
            </w:r>
          </w:p>
        </w:tc>
        <w:tc>
          <w:tcPr>
            <w:tcW w:w="1940" w:type="dxa"/>
          </w:tcPr>
          <w:p w14:paraId="65ACEC94"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761</w:t>
            </w:r>
          </w:p>
        </w:tc>
        <w:tc>
          <w:tcPr>
            <w:tcW w:w="1049" w:type="dxa"/>
          </w:tcPr>
          <w:p w14:paraId="35FCE732"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96</w:t>
            </w:r>
          </w:p>
        </w:tc>
        <w:tc>
          <w:tcPr>
            <w:tcW w:w="1239" w:type="dxa"/>
          </w:tcPr>
          <w:p w14:paraId="423E458D"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5.68</w:t>
            </w:r>
          </w:p>
        </w:tc>
        <w:tc>
          <w:tcPr>
            <w:tcW w:w="1239" w:type="dxa"/>
          </w:tcPr>
          <w:p w14:paraId="69FF0AA3"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87.04</w:t>
            </w:r>
          </w:p>
        </w:tc>
        <w:tc>
          <w:tcPr>
            <w:tcW w:w="1229" w:type="dxa"/>
          </w:tcPr>
          <w:p w14:paraId="7847F5F0"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675.83</w:t>
            </w:r>
          </w:p>
        </w:tc>
      </w:tr>
      <w:tr w:rsidR="00F664FA" w:rsidRPr="0057713D" w14:paraId="3096EC49" w14:textId="77777777" w:rsidTr="00506A5F">
        <w:trPr>
          <w:trHeight w:val="255"/>
        </w:trPr>
        <w:tc>
          <w:tcPr>
            <w:tcW w:w="1075" w:type="dxa"/>
          </w:tcPr>
          <w:p w14:paraId="1C1B0436" w14:textId="77777777" w:rsidR="00F664FA" w:rsidRPr="0057713D" w:rsidRDefault="00F664FA" w:rsidP="00506A5F">
            <w:pPr>
              <w:pStyle w:val="TableParagraph"/>
              <w:spacing w:before="0" w:line="235" w:lineRule="exact"/>
              <w:ind w:left="22" w:right="6"/>
              <w:rPr>
                <w:sz w:val="24"/>
                <w:szCs w:val="24"/>
              </w:rPr>
            </w:pPr>
            <w:r w:rsidRPr="0057713D">
              <w:rPr>
                <w:spacing w:val="-10"/>
                <w:sz w:val="24"/>
                <w:szCs w:val="24"/>
              </w:rPr>
              <w:t>5</w:t>
            </w:r>
          </w:p>
        </w:tc>
        <w:tc>
          <w:tcPr>
            <w:tcW w:w="1240" w:type="dxa"/>
          </w:tcPr>
          <w:p w14:paraId="537D5B91"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75</w:t>
            </w:r>
          </w:p>
        </w:tc>
        <w:tc>
          <w:tcPr>
            <w:tcW w:w="1940" w:type="dxa"/>
          </w:tcPr>
          <w:p w14:paraId="0B2E9C40"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488</w:t>
            </w:r>
          </w:p>
        </w:tc>
        <w:tc>
          <w:tcPr>
            <w:tcW w:w="1049" w:type="dxa"/>
          </w:tcPr>
          <w:p w14:paraId="162CFD2C"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60</w:t>
            </w:r>
          </w:p>
        </w:tc>
        <w:tc>
          <w:tcPr>
            <w:tcW w:w="1239" w:type="dxa"/>
          </w:tcPr>
          <w:p w14:paraId="56F9441E"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3.06</w:t>
            </w:r>
          </w:p>
        </w:tc>
        <w:tc>
          <w:tcPr>
            <w:tcW w:w="1239" w:type="dxa"/>
          </w:tcPr>
          <w:p w14:paraId="33B72983"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12.32</w:t>
            </w:r>
          </w:p>
        </w:tc>
        <w:tc>
          <w:tcPr>
            <w:tcW w:w="1229" w:type="dxa"/>
          </w:tcPr>
          <w:p w14:paraId="14C04EAC"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532.67</w:t>
            </w:r>
          </w:p>
        </w:tc>
      </w:tr>
      <w:tr w:rsidR="00F664FA" w:rsidRPr="0057713D" w14:paraId="4C0C6DB7" w14:textId="77777777" w:rsidTr="00506A5F">
        <w:trPr>
          <w:trHeight w:val="250"/>
        </w:trPr>
        <w:tc>
          <w:tcPr>
            <w:tcW w:w="1075" w:type="dxa"/>
          </w:tcPr>
          <w:p w14:paraId="28F37128" w14:textId="77777777" w:rsidR="00F664FA" w:rsidRPr="0057713D" w:rsidRDefault="00F664FA" w:rsidP="00506A5F">
            <w:pPr>
              <w:pStyle w:val="TableParagraph"/>
              <w:spacing w:before="0" w:line="230" w:lineRule="exact"/>
              <w:ind w:left="22" w:right="6"/>
              <w:rPr>
                <w:sz w:val="24"/>
                <w:szCs w:val="24"/>
              </w:rPr>
            </w:pPr>
            <w:r w:rsidRPr="0057713D">
              <w:rPr>
                <w:spacing w:val="-10"/>
                <w:sz w:val="24"/>
                <w:szCs w:val="24"/>
              </w:rPr>
              <w:t>6</w:t>
            </w:r>
          </w:p>
        </w:tc>
        <w:tc>
          <w:tcPr>
            <w:tcW w:w="1240" w:type="dxa"/>
          </w:tcPr>
          <w:p w14:paraId="1E48CDB2"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8.32</w:t>
            </w:r>
          </w:p>
        </w:tc>
        <w:tc>
          <w:tcPr>
            <w:tcW w:w="1940" w:type="dxa"/>
          </w:tcPr>
          <w:p w14:paraId="6A07E80C"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485</w:t>
            </w:r>
          </w:p>
        </w:tc>
        <w:tc>
          <w:tcPr>
            <w:tcW w:w="1049" w:type="dxa"/>
          </w:tcPr>
          <w:p w14:paraId="4C5E1204"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90</w:t>
            </w:r>
          </w:p>
        </w:tc>
        <w:tc>
          <w:tcPr>
            <w:tcW w:w="1239" w:type="dxa"/>
          </w:tcPr>
          <w:p w14:paraId="4FE5EE61"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0.91</w:t>
            </w:r>
          </w:p>
        </w:tc>
        <w:tc>
          <w:tcPr>
            <w:tcW w:w="1239" w:type="dxa"/>
          </w:tcPr>
          <w:p w14:paraId="42F6F1A7"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10.40</w:t>
            </w:r>
          </w:p>
        </w:tc>
        <w:tc>
          <w:tcPr>
            <w:tcW w:w="1229" w:type="dxa"/>
          </w:tcPr>
          <w:p w14:paraId="16A17B85"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392.78</w:t>
            </w:r>
          </w:p>
        </w:tc>
      </w:tr>
      <w:tr w:rsidR="00F664FA" w:rsidRPr="0057713D" w14:paraId="0D9D3A01" w14:textId="77777777" w:rsidTr="00506A5F">
        <w:trPr>
          <w:trHeight w:val="255"/>
        </w:trPr>
        <w:tc>
          <w:tcPr>
            <w:tcW w:w="1075" w:type="dxa"/>
          </w:tcPr>
          <w:p w14:paraId="13D9DB80" w14:textId="77777777" w:rsidR="00F664FA" w:rsidRPr="0057713D" w:rsidRDefault="00F664FA" w:rsidP="00506A5F">
            <w:pPr>
              <w:pStyle w:val="TableParagraph"/>
              <w:spacing w:before="0" w:line="236" w:lineRule="exact"/>
              <w:ind w:left="22" w:right="6"/>
              <w:rPr>
                <w:sz w:val="24"/>
                <w:szCs w:val="24"/>
              </w:rPr>
            </w:pPr>
            <w:r w:rsidRPr="0057713D">
              <w:rPr>
                <w:spacing w:val="-10"/>
                <w:sz w:val="24"/>
                <w:szCs w:val="24"/>
              </w:rPr>
              <w:t>7</w:t>
            </w:r>
          </w:p>
        </w:tc>
        <w:tc>
          <w:tcPr>
            <w:tcW w:w="1240" w:type="dxa"/>
          </w:tcPr>
          <w:p w14:paraId="27C6850F" w14:textId="77777777" w:rsidR="00F664FA" w:rsidRPr="0057713D" w:rsidRDefault="00F664FA" w:rsidP="00506A5F">
            <w:pPr>
              <w:pStyle w:val="TableParagraph"/>
              <w:spacing w:before="0" w:line="236" w:lineRule="exact"/>
              <w:ind w:left="21" w:right="4"/>
              <w:rPr>
                <w:sz w:val="24"/>
                <w:szCs w:val="24"/>
              </w:rPr>
            </w:pPr>
            <w:r w:rsidRPr="0057713D">
              <w:rPr>
                <w:spacing w:val="-4"/>
                <w:sz w:val="24"/>
                <w:szCs w:val="24"/>
              </w:rPr>
              <w:t>8.07</w:t>
            </w:r>
          </w:p>
        </w:tc>
        <w:tc>
          <w:tcPr>
            <w:tcW w:w="1940" w:type="dxa"/>
          </w:tcPr>
          <w:p w14:paraId="05EB55D6" w14:textId="77777777" w:rsidR="00F664FA" w:rsidRPr="0057713D" w:rsidRDefault="00F664FA" w:rsidP="00506A5F">
            <w:pPr>
              <w:pStyle w:val="TableParagraph"/>
              <w:spacing w:before="0" w:line="236" w:lineRule="exact"/>
              <w:ind w:left="18" w:right="5"/>
              <w:rPr>
                <w:sz w:val="24"/>
                <w:szCs w:val="24"/>
              </w:rPr>
            </w:pPr>
            <w:r w:rsidRPr="0057713D">
              <w:rPr>
                <w:spacing w:val="-5"/>
                <w:sz w:val="24"/>
                <w:szCs w:val="24"/>
              </w:rPr>
              <w:t>638</w:t>
            </w:r>
          </w:p>
        </w:tc>
        <w:tc>
          <w:tcPr>
            <w:tcW w:w="1049" w:type="dxa"/>
          </w:tcPr>
          <w:p w14:paraId="3048ADDD" w14:textId="77777777" w:rsidR="00F664FA" w:rsidRPr="0057713D" w:rsidRDefault="00F664FA" w:rsidP="00506A5F">
            <w:pPr>
              <w:pStyle w:val="TableParagraph"/>
              <w:spacing w:before="0" w:line="236" w:lineRule="exact"/>
              <w:ind w:left="10"/>
              <w:rPr>
                <w:sz w:val="24"/>
                <w:szCs w:val="24"/>
              </w:rPr>
            </w:pPr>
            <w:r w:rsidRPr="0057713D">
              <w:rPr>
                <w:spacing w:val="-4"/>
                <w:sz w:val="24"/>
                <w:szCs w:val="24"/>
              </w:rPr>
              <w:t>0.63</w:t>
            </w:r>
          </w:p>
        </w:tc>
        <w:tc>
          <w:tcPr>
            <w:tcW w:w="1239" w:type="dxa"/>
          </w:tcPr>
          <w:p w14:paraId="6F42B6D2" w14:textId="77777777" w:rsidR="00F664FA" w:rsidRPr="0057713D" w:rsidRDefault="00F664FA" w:rsidP="00506A5F">
            <w:pPr>
              <w:pStyle w:val="TableParagraph"/>
              <w:spacing w:before="0" w:line="236" w:lineRule="exact"/>
              <w:ind w:left="23" w:right="5"/>
              <w:rPr>
                <w:sz w:val="24"/>
                <w:szCs w:val="24"/>
              </w:rPr>
            </w:pPr>
            <w:r w:rsidRPr="0057713D">
              <w:rPr>
                <w:sz w:val="24"/>
                <w:szCs w:val="24"/>
              </w:rPr>
              <w:t>-</w:t>
            </w:r>
            <w:r w:rsidRPr="0057713D">
              <w:rPr>
                <w:spacing w:val="-4"/>
                <w:sz w:val="24"/>
                <w:szCs w:val="24"/>
              </w:rPr>
              <w:t>5.12</w:t>
            </w:r>
          </w:p>
        </w:tc>
        <w:tc>
          <w:tcPr>
            <w:tcW w:w="1239" w:type="dxa"/>
          </w:tcPr>
          <w:p w14:paraId="6D6C97B0" w14:textId="77777777" w:rsidR="00F664FA" w:rsidRPr="0057713D" w:rsidRDefault="00F664FA" w:rsidP="00506A5F">
            <w:pPr>
              <w:pStyle w:val="TableParagraph"/>
              <w:spacing w:before="0" w:line="236" w:lineRule="exact"/>
              <w:ind w:left="23" w:right="8"/>
              <w:rPr>
                <w:sz w:val="24"/>
                <w:szCs w:val="24"/>
              </w:rPr>
            </w:pPr>
            <w:r w:rsidRPr="0057713D">
              <w:rPr>
                <w:spacing w:val="-2"/>
                <w:sz w:val="24"/>
                <w:szCs w:val="24"/>
              </w:rPr>
              <w:t>408.32</w:t>
            </w:r>
          </w:p>
        </w:tc>
        <w:tc>
          <w:tcPr>
            <w:tcW w:w="1229" w:type="dxa"/>
          </w:tcPr>
          <w:p w14:paraId="7A042F73" w14:textId="77777777" w:rsidR="00F664FA" w:rsidRPr="0057713D" w:rsidRDefault="00F664FA" w:rsidP="00506A5F">
            <w:pPr>
              <w:pStyle w:val="TableParagraph"/>
              <w:spacing w:before="0" w:line="236" w:lineRule="exact"/>
              <w:ind w:left="19"/>
              <w:rPr>
                <w:sz w:val="24"/>
                <w:szCs w:val="24"/>
              </w:rPr>
            </w:pPr>
            <w:r w:rsidRPr="0057713D">
              <w:rPr>
                <w:spacing w:val="-2"/>
                <w:sz w:val="24"/>
                <w:szCs w:val="24"/>
              </w:rPr>
              <w:t>715.47</w:t>
            </w:r>
          </w:p>
        </w:tc>
      </w:tr>
      <w:tr w:rsidR="00F664FA" w:rsidRPr="0057713D" w14:paraId="38548DD0" w14:textId="77777777" w:rsidTr="00506A5F">
        <w:trPr>
          <w:trHeight w:val="255"/>
        </w:trPr>
        <w:tc>
          <w:tcPr>
            <w:tcW w:w="1075" w:type="dxa"/>
          </w:tcPr>
          <w:p w14:paraId="63C6E924" w14:textId="77777777" w:rsidR="00F664FA" w:rsidRPr="0057713D" w:rsidRDefault="00F664FA" w:rsidP="00506A5F">
            <w:pPr>
              <w:pStyle w:val="TableParagraph"/>
              <w:spacing w:before="0" w:line="235" w:lineRule="exact"/>
              <w:ind w:left="22" w:right="6"/>
              <w:rPr>
                <w:sz w:val="24"/>
                <w:szCs w:val="24"/>
              </w:rPr>
            </w:pPr>
            <w:r w:rsidRPr="0057713D">
              <w:rPr>
                <w:spacing w:val="-10"/>
                <w:sz w:val="24"/>
                <w:szCs w:val="24"/>
              </w:rPr>
              <w:t>8</w:t>
            </w:r>
          </w:p>
        </w:tc>
        <w:tc>
          <w:tcPr>
            <w:tcW w:w="1240" w:type="dxa"/>
          </w:tcPr>
          <w:p w14:paraId="60EAED6E"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11</w:t>
            </w:r>
          </w:p>
        </w:tc>
        <w:tc>
          <w:tcPr>
            <w:tcW w:w="1940" w:type="dxa"/>
          </w:tcPr>
          <w:p w14:paraId="2FA38F9F"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45</w:t>
            </w:r>
          </w:p>
        </w:tc>
        <w:tc>
          <w:tcPr>
            <w:tcW w:w="1049" w:type="dxa"/>
          </w:tcPr>
          <w:p w14:paraId="30C98780"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90</w:t>
            </w:r>
          </w:p>
        </w:tc>
        <w:tc>
          <w:tcPr>
            <w:tcW w:w="1239" w:type="dxa"/>
          </w:tcPr>
          <w:p w14:paraId="3E6010F1"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5.70</w:t>
            </w:r>
          </w:p>
        </w:tc>
        <w:tc>
          <w:tcPr>
            <w:tcW w:w="1239" w:type="dxa"/>
          </w:tcPr>
          <w:p w14:paraId="0676C66B"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12.80</w:t>
            </w:r>
          </w:p>
        </w:tc>
        <w:tc>
          <w:tcPr>
            <w:tcW w:w="1229" w:type="dxa"/>
          </w:tcPr>
          <w:p w14:paraId="15A6BAAF"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721.10</w:t>
            </w:r>
          </w:p>
        </w:tc>
      </w:tr>
      <w:tr w:rsidR="00F664FA" w:rsidRPr="0057713D" w14:paraId="24693984" w14:textId="77777777" w:rsidTr="00506A5F">
        <w:trPr>
          <w:trHeight w:val="250"/>
        </w:trPr>
        <w:tc>
          <w:tcPr>
            <w:tcW w:w="1075" w:type="dxa"/>
          </w:tcPr>
          <w:p w14:paraId="1ED12DEB" w14:textId="77777777" w:rsidR="00F664FA" w:rsidRPr="0057713D" w:rsidRDefault="00F664FA" w:rsidP="00506A5F">
            <w:pPr>
              <w:pStyle w:val="TableParagraph"/>
              <w:spacing w:before="0" w:line="230" w:lineRule="exact"/>
              <w:ind w:left="22" w:right="6"/>
              <w:rPr>
                <w:sz w:val="24"/>
                <w:szCs w:val="24"/>
              </w:rPr>
            </w:pPr>
            <w:r w:rsidRPr="0057713D">
              <w:rPr>
                <w:spacing w:val="-10"/>
                <w:sz w:val="24"/>
                <w:szCs w:val="24"/>
              </w:rPr>
              <w:t>9</w:t>
            </w:r>
          </w:p>
        </w:tc>
        <w:tc>
          <w:tcPr>
            <w:tcW w:w="1240" w:type="dxa"/>
          </w:tcPr>
          <w:p w14:paraId="59DB638A"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56</w:t>
            </w:r>
          </w:p>
        </w:tc>
        <w:tc>
          <w:tcPr>
            <w:tcW w:w="1940" w:type="dxa"/>
          </w:tcPr>
          <w:p w14:paraId="508696CC"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31</w:t>
            </w:r>
          </w:p>
        </w:tc>
        <w:tc>
          <w:tcPr>
            <w:tcW w:w="1049" w:type="dxa"/>
          </w:tcPr>
          <w:p w14:paraId="5653FF01"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66</w:t>
            </w:r>
          </w:p>
        </w:tc>
        <w:tc>
          <w:tcPr>
            <w:tcW w:w="1239" w:type="dxa"/>
          </w:tcPr>
          <w:p w14:paraId="6F6A9C9B"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8.63</w:t>
            </w:r>
          </w:p>
        </w:tc>
        <w:tc>
          <w:tcPr>
            <w:tcW w:w="1239" w:type="dxa"/>
          </w:tcPr>
          <w:p w14:paraId="6806DEF1"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03.84</w:t>
            </w:r>
          </w:p>
        </w:tc>
        <w:tc>
          <w:tcPr>
            <w:tcW w:w="1229" w:type="dxa"/>
          </w:tcPr>
          <w:p w14:paraId="6AA3AE79"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881.06</w:t>
            </w:r>
          </w:p>
        </w:tc>
      </w:tr>
      <w:tr w:rsidR="00F664FA" w:rsidRPr="0057713D" w14:paraId="6783AAE5" w14:textId="77777777" w:rsidTr="00506A5F">
        <w:trPr>
          <w:trHeight w:val="255"/>
        </w:trPr>
        <w:tc>
          <w:tcPr>
            <w:tcW w:w="1075" w:type="dxa"/>
          </w:tcPr>
          <w:p w14:paraId="73D04375"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10</w:t>
            </w:r>
          </w:p>
        </w:tc>
        <w:tc>
          <w:tcPr>
            <w:tcW w:w="1240" w:type="dxa"/>
          </w:tcPr>
          <w:p w14:paraId="17B8DCC9"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86</w:t>
            </w:r>
          </w:p>
        </w:tc>
        <w:tc>
          <w:tcPr>
            <w:tcW w:w="1940" w:type="dxa"/>
          </w:tcPr>
          <w:p w14:paraId="29FAD979"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36</w:t>
            </w:r>
          </w:p>
        </w:tc>
        <w:tc>
          <w:tcPr>
            <w:tcW w:w="1049" w:type="dxa"/>
          </w:tcPr>
          <w:p w14:paraId="1775B141"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77</w:t>
            </w:r>
          </w:p>
        </w:tc>
        <w:tc>
          <w:tcPr>
            <w:tcW w:w="1239" w:type="dxa"/>
          </w:tcPr>
          <w:p w14:paraId="191DCA3B"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3.07</w:t>
            </w:r>
          </w:p>
        </w:tc>
        <w:tc>
          <w:tcPr>
            <w:tcW w:w="1239" w:type="dxa"/>
          </w:tcPr>
          <w:p w14:paraId="26E3F514"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43.04</w:t>
            </w:r>
          </w:p>
        </w:tc>
        <w:tc>
          <w:tcPr>
            <w:tcW w:w="1229" w:type="dxa"/>
          </w:tcPr>
          <w:p w14:paraId="123DCA39"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492.94</w:t>
            </w:r>
          </w:p>
        </w:tc>
      </w:tr>
      <w:tr w:rsidR="00F664FA" w:rsidRPr="0057713D" w14:paraId="14358713" w14:textId="77777777" w:rsidTr="00506A5F">
        <w:trPr>
          <w:trHeight w:val="250"/>
        </w:trPr>
        <w:tc>
          <w:tcPr>
            <w:tcW w:w="1075" w:type="dxa"/>
          </w:tcPr>
          <w:p w14:paraId="41400A41"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11</w:t>
            </w:r>
          </w:p>
        </w:tc>
        <w:tc>
          <w:tcPr>
            <w:tcW w:w="1240" w:type="dxa"/>
          </w:tcPr>
          <w:p w14:paraId="50D62B24"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50</w:t>
            </w:r>
          </w:p>
        </w:tc>
        <w:tc>
          <w:tcPr>
            <w:tcW w:w="1940" w:type="dxa"/>
          </w:tcPr>
          <w:p w14:paraId="4341E184"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827</w:t>
            </w:r>
          </w:p>
        </w:tc>
        <w:tc>
          <w:tcPr>
            <w:tcW w:w="1049" w:type="dxa"/>
          </w:tcPr>
          <w:p w14:paraId="51754BD6"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69</w:t>
            </w:r>
          </w:p>
        </w:tc>
        <w:tc>
          <w:tcPr>
            <w:tcW w:w="1239" w:type="dxa"/>
          </w:tcPr>
          <w:p w14:paraId="1BEB2424"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4.15</w:t>
            </w:r>
          </w:p>
        </w:tc>
        <w:tc>
          <w:tcPr>
            <w:tcW w:w="1239" w:type="dxa"/>
          </w:tcPr>
          <w:p w14:paraId="26D632ED"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529.28</w:t>
            </w:r>
          </w:p>
        </w:tc>
        <w:tc>
          <w:tcPr>
            <w:tcW w:w="1229" w:type="dxa"/>
          </w:tcPr>
          <w:p w14:paraId="026C6A45"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586.20</w:t>
            </w:r>
          </w:p>
        </w:tc>
      </w:tr>
      <w:tr w:rsidR="00F664FA" w:rsidRPr="0057713D" w14:paraId="2E51A839" w14:textId="77777777" w:rsidTr="00506A5F">
        <w:trPr>
          <w:trHeight w:val="255"/>
        </w:trPr>
        <w:tc>
          <w:tcPr>
            <w:tcW w:w="1075" w:type="dxa"/>
          </w:tcPr>
          <w:p w14:paraId="648BAB9C"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12</w:t>
            </w:r>
          </w:p>
        </w:tc>
        <w:tc>
          <w:tcPr>
            <w:tcW w:w="1240" w:type="dxa"/>
          </w:tcPr>
          <w:p w14:paraId="5D4369FE"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4</w:t>
            </w:r>
          </w:p>
        </w:tc>
        <w:tc>
          <w:tcPr>
            <w:tcW w:w="1940" w:type="dxa"/>
          </w:tcPr>
          <w:p w14:paraId="7E462BCE"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481</w:t>
            </w:r>
          </w:p>
        </w:tc>
        <w:tc>
          <w:tcPr>
            <w:tcW w:w="1049" w:type="dxa"/>
          </w:tcPr>
          <w:p w14:paraId="650B8BAC"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2</w:t>
            </w:r>
          </w:p>
        </w:tc>
        <w:tc>
          <w:tcPr>
            <w:tcW w:w="1239" w:type="dxa"/>
          </w:tcPr>
          <w:p w14:paraId="06FA3FD9"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3.02</w:t>
            </w:r>
          </w:p>
        </w:tc>
        <w:tc>
          <w:tcPr>
            <w:tcW w:w="1239" w:type="dxa"/>
          </w:tcPr>
          <w:p w14:paraId="49700CB2"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07.84</w:t>
            </w:r>
          </w:p>
        </w:tc>
        <w:tc>
          <w:tcPr>
            <w:tcW w:w="1229" w:type="dxa"/>
          </w:tcPr>
          <w:p w14:paraId="6AA3F096"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536.42</w:t>
            </w:r>
          </w:p>
        </w:tc>
      </w:tr>
      <w:tr w:rsidR="00F664FA" w:rsidRPr="0057713D" w14:paraId="3955AF0B" w14:textId="77777777" w:rsidTr="00506A5F">
        <w:trPr>
          <w:trHeight w:val="255"/>
        </w:trPr>
        <w:tc>
          <w:tcPr>
            <w:tcW w:w="1075" w:type="dxa"/>
          </w:tcPr>
          <w:p w14:paraId="0DAF649B"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13</w:t>
            </w:r>
          </w:p>
        </w:tc>
        <w:tc>
          <w:tcPr>
            <w:tcW w:w="1240" w:type="dxa"/>
          </w:tcPr>
          <w:p w14:paraId="1CB3563E"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03</w:t>
            </w:r>
          </w:p>
        </w:tc>
        <w:tc>
          <w:tcPr>
            <w:tcW w:w="1940" w:type="dxa"/>
          </w:tcPr>
          <w:p w14:paraId="27004A63"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50</w:t>
            </w:r>
          </w:p>
        </w:tc>
        <w:tc>
          <w:tcPr>
            <w:tcW w:w="1049" w:type="dxa"/>
          </w:tcPr>
          <w:p w14:paraId="513284D7"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62</w:t>
            </w:r>
          </w:p>
        </w:tc>
        <w:tc>
          <w:tcPr>
            <w:tcW w:w="1239" w:type="dxa"/>
          </w:tcPr>
          <w:p w14:paraId="1A1F13E2"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0.81</w:t>
            </w:r>
          </w:p>
        </w:tc>
        <w:tc>
          <w:tcPr>
            <w:tcW w:w="1239" w:type="dxa"/>
          </w:tcPr>
          <w:p w14:paraId="354A8E88"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52.00</w:t>
            </w:r>
          </w:p>
        </w:tc>
        <w:tc>
          <w:tcPr>
            <w:tcW w:w="1229" w:type="dxa"/>
          </w:tcPr>
          <w:p w14:paraId="084AD18C"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420.45</w:t>
            </w:r>
          </w:p>
        </w:tc>
      </w:tr>
      <w:tr w:rsidR="00F664FA" w:rsidRPr="0057713D" w14:paraId="30E8F1B6" w14:textId="77777777" w:rsidTr="00506A5F">
        <w:trPr>
          <w:trHeight w:val="250"/>
        </w:trPr>
        <w:tc>
          <w:tcPr>
            <w:tcW w:w="1075" w:type="dxa"/>
          </w:tcPr>
          <w:p w14:paraId="272901E7"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14</w:t>
            </w:r>
          </w:p>
        </w:tc>
        <w:tc>
          <w:tcPr>
            <w:tcW w:w="1240" w:type="dxa"/>
          </w:tcPr>
          <w:p w14:paraId="6B3ACAA4"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84</w:t>
            </w:r>
          </w:p>
        </w:tc>
        <w:tc>
          <w:tcPr>
            <w:tcW w:w="1940" w:type="dxa"/>
          </w:tcPr>
          <w:p w14:paraId="497CD99B"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512</w:t>
            </w:r>
          </w:p>
        </w:tc>
        <w:tc>
          <w:tcPr>
            <w:tcW w:w="1049" w:type="dxa"/>
          </w:tcPr>
          <w:p w14:paraId="55B4FC07"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51</w:t>
            </w:r>
          </w:p>
        </w:tc>
        <w:tc>
          <w:tcPr>
            <w:tcW w:w="1239" w:type="dxa"/>
          </w:tcPr>
          <w:p w14:paraId="1B3587E4"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8.92</w:t>
            </w:r>
          </w:p>
        </w:tc>
        <w:tc>
          <w:tcPr>
            <w:tcW w:w="1239" w:type="dxa"/>
          </w:tcPr>
          <w:p w14:paraId="6FAAE627"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27.68</w:t>
            </w:r>
          </w:p>
        </w:tc>
        <w:tc>
          <w:tcPr>
            <w:tcW w:w="1229" w:type="dxa"/>
          </w:tcPr>
          <w:p w14:paraId="0A4C6C71"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872.91</w:t>
            </w:r>
          </w:p>
        </w:tc>
      </w:tr>
      <w:tr w:rsidR="00F664FA" w:rsidRPr="0057713D" w14:paraId="077BAE8E" w14:textId="77777777" w:rsidTr="00506A5F">
        <w:trPr>
          <w:trHeight w:val="255"/>
        </w:trPr>
        <w:tc>
          <w:tcPr>
            <w:tcW w:w="1075" w:type="dxa"/>
          </w:tcPr>
          <w:p w14:paraId="738D919B"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15</w:t>
            </w:r>
          </w:p>
        </w:tc>
        <w:tc>
          <w:tcPr>
            <w:tcW w:w="1240" w:type="dxa"/>
          </w:tcPr>
          <w:p w14:paraId="1917D3E2"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9</w:t>
            </w:r>
          </w:p>
        </w:tc>
        <w:tc>
          <w:tcPr>
            <w:tcW w:w="1940" w:type="dxa"/>
          </w:tcPr>
          <w:p w14:paraId="42284038"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70</w:t>
            </w:r>
          </w:p>
        </w:tc>
        <w:tc>
          <w:tcPr>
            <w:tcW w:w="1049" w:type="dxa"/>
          </w:tcPr>
          <w:p w14:paraId="1D348A40"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34</w:t>
            </w:r>
          </w:p>
        </w:tc>
        <w:tc>
          <w:tcPr>
            <w:tcW w:w="1239" w:type="dxa"/>
          </w:tcPr>
          <w:p w14:paraId="03A86DEE"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6.71</w:t>
            </w:r>
          </w:p>
        </w:tc>
        <w:tc>
          <w:tcPr>
            <w:tcW w:w="1239" w:type="dxa"/>
          </w:tcPr>
          <w:p w14:paraId="6F8DEB2C"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64.80</w:t>
            </w:r>
          </w:p>
        </w:tc>
        <w:tc>
          <w:tcPr>
            <w:tcW w:w="1229" w:type="dxa"/>
          </w:tcPr>
          <w:p w14:paraId="3283DB2A"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746.27</w:t>
            </w:r>
          </w:p>
        </w:tc>
      </w:tr>
      <w:tr w:rsidR="00F664FA" w:rsidRPr="0057713D" w14:paraId="1BA592FB" w14:textId="77777777" w:rsidTr="00506A5F">
        <w:trPr>
          <w:trHeight w:val="249"/>
        </w:trPr>
        <w:tc>
          <w:tcPr>
            <w:tcW w:w="1075" w:type="dxa"/>
          </w:tcPr>
          <w:p w14:paraId="2EE43E53"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16</w:t>
            </w:r>
          </w:p>
        </w:tc>
        <w:tc>
          <w:tcPr>
            <w:tcW w:w="1240" w:type="dxa"/>
          </w:tcPr>
          <w:p w14:paraId="0537CD99"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69</w:t>
            </w:r>
          </w:p>
        </w:tc>
        <w:tc>
          <w:tcPr>
            <w:tcW w:w="1940" w:type="dxa"/>
          </w:tcPr>
          <w:p w14:paraId="48D71915"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582</w:t>
            </w:r>
          </w:p>
        </w:tc>
        <w:tc>
          <w:tcPr>
            <w:tcW w:w="1049" w:type="dxa"/>
          </w:tcPr>
          <w:p w14:paraId="7EEA24CC"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48</w:t>
            </w:r>
          </w:p>
        </w:tc>
        <w:tc>
          <w:tcPr>
            <w:tcW w:w="1239" w:type="dxa"/>
          </w:tcPr>
          <w:p w14:paraId="7792B512"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8.86</w:t>
            </w:r>
          </w:p>
        </w:tc>
        <w:tc>
          <w:tcPr>
            <w:tcW w:w="1239" w:type="dxa"/>
          </w:tcPr>
          <w:p w14:paraId="52396342"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72.48</w:t>
            </w:r>
          </w:p>
        </w:tc>
        <w:tc>
          <w:tcPr>
            <w:tcW w:w="1229" w:type="dxa"/>
          </w:tcPr>
          <w:p w14:paraId="7EA1AE38"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697.07</w:t>
            </w:r>
          </w:p>
        </w:tc>
      </w:tr>
      <w:tr w:rsidR="00F664FA" w:rsidRPr="0057713D" w14:paraId="220230A1" w14:textId="77777777" w:rsidTr="00506A5F">
        <w:trPr>
          <w:trHeight w:val="255"/>
        </w:trPr>
        <w:tc>
          <w:tcPr>
            <w:tcW w:w="1075" w:type="dxa"/>
          </w:tcPr>
          <w:p w14:paraId="3A046BBE"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17</w:t>
            </w:r>
          </w:p>
        </w:tc>
        <w:tc>
          <w:tcPr>
            <w:tcW w:w="1240" w:type="dxa"/>
          </w:tcPr>
          <w:p w14:paraId="56A63994"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5</w:t>
            </w:r>
          </w:p>
        </w:tc>
        <w:tc>
          <w:tcPr>
            <w:tcW w:w="1940" w:type="dxa"/>
          </w:tcPr>
          <w:p w14:paraId="41FBCFA3"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67</w:t>
            </w:r>
          </w:p>
        </w:tc>
        <w:tc>
          <w:tcPr>
            <w:tcW w:w="1049" w:type="dxa"/>
          </w:tcPr>
          <w:p w14:paraId="74597721"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2</w:t>
            </w:r>
          </w:p>
        </w:tc>
        <w:tc>
          <w:tcPr>
            <w:tcW w:w="1239" w:type="dxa"/>
          </w:tcPr>
          <w:p w14:paraId="273C21CE"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5.83</w:t>
            </w:r>
          </w:p>
        </w:tc>
        <w:tc>
          <w:tcPr>
            <w:tcW w:w="1239" w:type="dxa"/>
          </w:tcPr>
          <w:p w14:paraId="48E99634"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62.88</w:t>
            </w:r>
          </w:p>
        </w:tc>
        <w:tc>
          <w:tcPr>
            <w:tcW w:w="1229" w:type="dxa"/>
          </w:tcPr>
          <w:p w14:paraId="443435D6"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465.87</w:t>
            </w:r>
          </w:p>
        </w:tc>
      </w:tr>
      <w:tr w:rsidR="00F664FA" w:rsidRPr="0057713D" w14:paraId="556BFF37" w14:textId="77777777" w:rsidTr="00506A5F">
        <w:trPr>
          <w:trHeight w:val="255"/>
        </w:trPr>
        <w:tc>
          <w:tcPr>
            <w:tcW w:w="1075" w:type="dxa"/>
          </w:tcPr>
          <w:p w14:paraId="49105AD1"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18</w:t>
            </w:r>
          </w:p>
        </w:tc>
        <w:tc>
          <w:tcPr>
            <w:tcW w:w="1240" w:type="dxa"/>
          </w:tcPr>
          <w:p w14:paraId="1378E4F6"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16</w:t>
            </w:r>
          </w:p>
        </w:tc>
        <w:tc>
          <w:tcPr>
            <w:tcW w:w="1940" w:type="dxa"/>
          </w:tcPr>
          <w:p w14:paraId="1FF46D76"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430</w:t>
            </w:r>
          </w:p>
        </w:tc>
        <w:tc>
          <w:tcPr>
            <w:tcW w:w="1049" w:type="dxa"/>
          </w:tcPr>
          <w:p w14:paraId="7F181544"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3</w:t>
            </w:r>
          </w:p>
        </w:tc>
        <w:tc>
          <w:tcPr>
            <w:tcW w:w="1239" w:type="dxa"/>
          </w:tcPr>
          <w:p w14:paraId="59F4C3E5"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5.69</w:t>
            </w:r>
          </w:p>
        </w:tc>
        <w:tc>
          <w:tcPr>
            <w:tcW w:w="1239" w:type="dxa"/>
          </w:tcPr>
          <w:p w14:paraId="1E0BFB24"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275.20</w:t>
            </w:r>
          </w:p>
        </w:tc>
        <w:tc>
          <w:tcPr>
            <w:tcW w:w="1229" w:type="dxa"/>
          </w:tcPr>
          <w:p w14:paraId="4CAE4A7A"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417.82</w:t>
            </w:r>
          </w:p>
        </w:tc>
      </w:tr>
      <w:tr w:rsidR="00F664FA" w:rsidRPr="0057713D" w14:paraId="6BC9BB8D" w14:textId="77777777" w:rsidTr="00506A5F">
        <w:trPr>
          <w:trHeight w:val="250"/>
        </w:trPr>
        <w:tc>
          <w:tcPr>
            <w:tcW w:w="1075" w:type="dxa"/>
          </w:tcPr>
          <w:p w14:paraId="2B2AB31A"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19</w:t>
            </w:r>
          </w:p>
        </w:tc>
        <w:tc>
          <w:tcPr>
            <w:tcW w:w="1240" w:type="dxa"/>
          </w:tcPr>
          <w:p w14:paraId="2025C949"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72</w:t>
            </w:r>
          </w:p>
        </w:tc>
        <w:tc>
          <w:tcPr>
            <w:tcW w:w="1940" w:type="dxa"/>
          </w:tcPr>
          <w:p w14:paraId="64A7AB04"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548</w:t>
            </w:r>
          </w:p>
        </w:tc>
        <w:tc>
          <w:tcPr>
            <w:tcW w:w="1049" w:type="dxa"/>
          </w:tcPr>
          <w:p w14:paraId="0F58ACD2"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82</w:t>
            </w:r>
          </w:p>
        </w:tc>
        <w:tc>
          <w:tcPr>
            <w:tcW w:w="1239" w:type="dxa"/>
          </w:tcPr>
          <w:p w14:paraId="57EAAB23"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4.18</w:t>
            </w:r>
          </w:p>
        </w:tc>
        <w:tc>
          <w:tcPr>
            <w:tcW w:w="1239" w:type="dxa"/>
          </w:tcPr>
          <w:p w14:paraId="60B4360E"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50.72</w:t>
            </w:r>
          </w:p>
        </w:tc>
        <w:tc>
          <w:tcPr>
            <w:tcW w:w="1229" w:type="dxa"/>
          </w:tcPr>
          <w:p w14:paraId="7C8A96D7"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334.98</w:t>
            </w:r>
          </w:p>
        </w:tc>
      </w:tr>
      <w:tr w:rsidR="00F664FA" w:rsidRPr="0057713D" w14:paraId="4BBB5708" w14:textId="77777777" w:rsidTr="00506A5F">
        <w:trPr>
          <w:trHeight w:val="255"/>
        </w:trPr>
        <w:tc>
          <w:tcPr>
            <w:tcW w:w="1075" w:type="dxa"/>
          </w:tcPr>
          <w:p w14:paraId="352CFD65" w14:textId="77777777" w:rsidR="00F664FA" w:rsidRPr="0057713D" w:rsidRDefault="00F664FA" w:rsidP="00506A5F">
            <w:pPr>
              <w:pStyle w:val="TableParagraph"/>
              <w:spacing w:before="0" w:line="236" w:lineRule="exact"/>
              <w:ind w:left="22" w:right="6"/>
              <w:rPr>
                <w:sz w:val="24"/>
                <w:szCs w:val="24"/>
              </w:rPr>
            </w:pPr>
            <w:r w:rsidRPr="0057713D">
              <w:rPr>
                <w:spacing w:val="-5"/>
                <w:sz w:val="24"/>
                <w:szCs w:val="24"/>
              </w:rPr>
              <w:t>20</w:t>
            </w:r>
          </w:p>
        </w:tc>
        <w:tc>
          <w:tcPr>
            <w:tcW w:w="1240" w:type="dxa"/>
          </w:tcPr>
          <w:p w14:paraId="1A01D832" w14:textId="77777777" w:rsidR="00F664FA" w:rsidRPr="0057713D" w:rsidRDefault="00F664FA" w:rsidP="00506A5F">
            <w:pPr>
              <w:pStyle w:val="TableParagraph"/>
              <w:spacing w:before="0" w:line="236" w:lineRule="exact"/>
              <w:ind w:left="21" w:right="4"/>
              <w:rPr>
                <w:sz w:val="24"/>
                <w:szCs w:val="24"/>
              </w:rPr>
            </w:pPr>
            <w:r w:rsidRPr="0057713D">
              <w:rPr>
                <w:spacing w:val="-4"/>
                <w:sz w:val="24"/>
                <w:szCs w:val="24"/>
              </w:rPr>
              <w:t>7.33</w:t>
            </w:r>
          </w:p>
        </w:tc>
        <w:tc>
          <w:tcPr>
            <w:tcW w:w="1940" w:type="dxa"/>
          </w:tcPr>
          <w:p w14:paraId="53CFBB19" w14:textId="77777777" w:rsidR="00F664FA" w:rsidRPr="0057713D" w:rsidRDefault="00F664FA" w:rsidP="00506A5F">
            <w:pPr>
              <w:pStyle w:val="TableParagraph"/>
              <w:spacing w:before="0" w:line="236" w:lineRule="exact"/>
              <w:ind w:left="18" w:right="5"/>
              <w:rPr>
                <w:sz w:val="24"/>
                <w:szCs w:val="24"/>
              </w:rPr>
            </w:pPr>
            <w:r w:rsidRPr="0057713D">
              <w:rPr>
                <w:spacing w:val="-5"/>
                <w:sz w:val="24"/>
                <w:szCs w:val="24"/>
              </w:rPr>
              <w:t>610</w:t>
            </w:r>
          </w:p>
        </w:tc>
        <w:tc>
          <w:tcPr>
            <w:tcW w:w="1049" w:type="dxa"/>
          </w:tcPr>
          <w:p w14:paraId="63498C1D" w14:textId="77777777" w:rsidR="00F664FA" w:rsidRPr="0057713D" w:rsidRDefault="00F664FA" w:rsidP="00506A5F">
            <w:pPr>
              <w:pStyle w:val="TableParagraph"/>
              <w:spacing w:before="0" w:line="236" w:lineRule="exact"/>
              <w:ind w:left="10"/>
              <w:rPr>
                <w:sz w:val="24"/>
                <w:szCs w:val="24"/>
              </w:rPr>
            </w:pPr>
            <w:r w:rsidRPr="0057713D">
              <w:rPr>
                <w:spacing w:val="-4"/>
                <w:sz w:val="24"/>
                <w:szCs w:val="24"/>
              </w:rPr>
              <w:t>0.88</w:t>
            </w:r>
          </w:p>
        </w:tc>
        <w:tc>
          <w:tcPr>
            <w:tcW w:w="1239" w:type="dxa"/>
          </w:tcPr>
          <w:p w14:paraId="1791332B" w14:textId="77777777" w:rsidR="00F664FA" w:rsidRPr="0057713D" w:rsidRDefault="00F664FA" w:rsidP="00506A5F">
            <w:pPr>
              <w:pStyle w:val="TableParagraph"/>
              <w:spacing w:before="0" w:line="236" w:lineRule="exact"/>
              <w:ind w:left="23" w:right="5"/>
              <w:rPr>
                <w:sz w:val="24"/>
                <w:szCs w:val="24"/>
              </w:rPr>
            </w:pPr>
            <w:r w:rsidRPr="0057713D">
              <w:rPr>
                <w:sz w:val="24"/>
                <w:szCs w:val="24"/>
              </w:rPr>
              <w:t>-</w:t>
            </w:r>
            <w:r w:rsidRPr="0057713D">
              <w:rPr>
                <w:spacing w:val="-4"/>
                <w:sz w:val="24"/>
                <w:szCs w:val="24"/>
              </w:rPr>
              <w:t>6.48</w:t>
            </w:r>
          </w:p>
        </w:tc>
        <w:tc>
          <w:tcPr>
            <w:tcW w:w="1239" w:type="dxa"/>
          </w:tcPr>
          <w:p w14:paraId="3864AB0C" w14:textId="77777777" w:rsidR="00F664FA" w:rsidRPr="0057713D" w:rsidRDefault="00F664FA" w:rsidP="00506A5F">
            <w:pPr>
              <w:pStyle w:val="TableParagraph"/>
              <w:spacing w:before="0" w:line="236" w:lineRule="exact"/>
              <w:ind w:left="23" w:right="8"/>
              <w:rPr>
                <w:sz w:val="24"/>
                <w:szCs w:val="24"/>
              </w:rPr>
            </w:pPr>
            <w:r w:rsidRPr="0057713D">
              <w:rPr>
                <w:spacing w:val="-2"/>
                <w:sz w:val="24"/>
                <w:szCs w:val="24"/>
              </w:rPr>
              <w:t>390.40</w:t>
            </w:r>
          </w:p>
        </w:tc>
        <w:tc>
          <w:tcPr>
            <w:tcW w:w="1229" w:type="dxa"/>
          </w:tcPr>
          <w:p w14:paraId="0902CE91" w14:textId="77777777" w:rsidR="00F664FA" w:rsidRPr="0057713D" w:rsidRDefault="00F664FA" w:rsidP="00506A5F">
            <w:pPr>
              <w:pStyle w:val="TableParagraph"/>
              <w:spacing w:before="0" w:line="236" w:lineRule="exact"/>
              <w:ind w:left="19"/>
              <w:rPr>
                <w:sz w:val="24"/>
                <w:szCs w:val="24"/>
              </w:rPr>
            </w:pPr>
            <w:r w:rsidRPr="0057713D">
              <w:rPr>
                <w:spacing w:val="-2"/>
                <w:sz w:val="24"/>
                <w:szCs w:val="24"/>
              </w:rPr>
              <w:t>489.66</w:t>
            </w:r>
          </w:p>
        </w:tc>
      </w:tr>
      <w:tr w:rsidR="00F664FA" w:rsidRPr="0057713D" w14:paraId="3EBEC0A7" w14:textId="77777777" w:rsidTr="00506A5F">
        <w:trPr>
          <w:trHeight w:val="250"/>
        </w:trPr>
        <w:tc>
          <w:tcPr>
            <w:tcW w:w="1075" w:type="dxa"/>
          </w:tcPr>
          <w:p w14:paraId="6D06BD3F"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21</w:t>
            </w:r>
          </w:p>
        </w:tc>
        <w:tc>
          <w:tcPr>
            <w:tcW w:w="1240" w:type="dxa"/>
          </w:tcPr>
          <w:p w14:paraId="369716F1"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69</w:t>
            </w:r>
          </w:p>
        </w:tc>
        <w:tc>
          <w:tcPr>
            <w:tcW w:w="1940" w:type="dxa"/>
          </w:tcPr>
          <w:p w14:paraId="5D57FB88"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526</w:t>
            </w:r>
          </w:p>
        </w:tc>
        <w:tc>
          <w:tcPr>
            <w:tcW w:w="1049" w:type="dxa"/>
          </w:tcPr>
          <w:p w14:paraId="13598466"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46</w:t>
            </w:r>
          </w:p>
        </w:tc>
        <w:tc>
          <w:tcPr>
            <w:tcW w:w="1239" w:type="dxa"/>
          </w:tcPr>
          <w:p w14:paraId="6C38F76C"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6.98</w:t>
            </w:r>
          </w:p>
        </w:tc>
        <w:tc>
          <w:tcPr>
            <w:tcW w:w="1239" w:type="dxa"/>
          </w:tcPr>
          <w:p w14:paraId="6078D72E"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36.64</w:t>
            </w:r>
          </w:p>
        </w:tc>
        <w:tc>
          <w:tcPr>
            <w:tcW w:w="1229" w:type="dxa"/>
          </w:tcPr>
          <w:p w14:paraId="16E3DDC0"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506.87</w:t>
            </w:r>
          </w:p>
        </w:tc>
      </w:tr>
      <w:tr w:rsidR="00F664FA" w:rsidRPr="0057713D" w14:paraId="6B0FD883" w14:textId="77777777" w:rsidTr="00506A5F">
        <w:trPr>
          <w:trHeight w:val="255"/>
        </w:trPr>
        <w:tc>
          <w:tcPr>
            <w:tcW w:w="1075" w:type="dxa"/>
          </w:tcPr>
          <w:p w14:paraId="36F19F75"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22</w:t>
            </w:r>
          </w:p>
        </w:tc>
        <w:tc>
          <w:tcPr>
            <w:tcW w:w="1240" w:type="dxa"/>
          </w:tcPr>
          <w:p w14:paraId="6E7F2EB5"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51</w:t>
            </w:r>
          </w:p>
        </w:tc>
        <w:tc>
          <w:tcPr>
            <w:tcW w:w="1940" w:type="dxa"/>
          </w:tcPr>
          <w:p w14:paraId="202FC27A"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82</w:t>
            </w:r>
          </w:p>
        </w:tc>
        <w:tc>
          <w:tcPr>
            <w:tcW w:w="1049" w:type="dxa"/>
          </w:tcPr>
          <w:p w14:paraId="63448B60"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62</w:t>
            </w:r>
          </w:p>
        </w:tc>
        <w:tc>
          <w:tcPr>
            <w:tcW w:w="1239" w:type="dxa"/>
          </w:tcPr>
          <w:p w14:paraId="57A3BF89"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5.58</w:t>
            </w:r>
          </w:p>
        </w:tc>
        <w:tc>
          <w:tcPr>
            <w:tcW w:w="1239" w:type="dxa"/>
          </w:tcPr>
          <w:p w14:paraId="3FF7C68F"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36.48</w:t>
            </w:r>
          </w:p>
        </w:tc>
        <w:tc>
          <w:tcPr>
            <w:tcW w:w="1229" w:type="dxa"/>
          </w:tcPr>
          <w:p w14:paraId="1F8922FC"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398.70</w:t>
            </w:r>
          </w:p>
        </w:tc>
      </w:tr>
      <w:tr w:rsidR="00F664FA" w:rsidRPr="0057713D" w14:paraId="7AE66D3B" w14:textId="77777777" w:rsidTr="00506A5F">
        <w:trPr>
          <w:trHeight w:val="255"/>
        </w:trPr>
        <w:tc>
          <w:tcPr>
            <w:tcW w:w="1075" w:type="dxa"/>
          </w:tcPr>
          <w:p w14:paraId="59F217EB"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23</w:t>
            </w:r>
          </w:p>
        </w:tc>
        <w:tc>
          <w:tcPr>
            <w:tcW w:w="1240" w:type="dxa"/>
          </w:tcPr>
          <w:p w14:paraId="378C75CD"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18</w:t>
            </w:r>
          </w:p>
        </w:tc>
        <w:tc>
          <w:tcPr>
            <w:tcW w:w="1940" w:type="dxa"/>
          </w:tcPr>
          <w:p w14:paraId="229014BD"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44</w:t>
            </w:r>
          </w:p>
        </w:tc>
        <w:tc>
          <w:tcPr>
            <w:tcW w:w="1049" w:type="dxa"/>
          </w:tcPr>
          <w:p w14:paraId="0C785348"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27</w:t>
            </w:r>
          </w:p>
        </w:tc>
        <w:tc>
          <w:tcPr>
            <w:tcW w:w="1239" w:type="dxa"/>
          </w:tcPr>
          <w:p w14:paraId="7F1FA29B"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9.38</w:t>
            </w:r>
          </w:p>
        </w:tc>
        <w:tc>
          <w:tcPr>
            <w:tcW w:w="1239" w:type="dxa"/>
          </w:tcPr>
          <w:p w14:paraId="7BAE1003"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48.16</w:t>
            </w:r>
          </w:p>
        </w:tc>
        <w:tc>
          <w:tcPr>
            <w:tcW w:w="1229" w:type="dxa"/>
          </w:tcPr>
          <w:p w14:paraId="5FA93F18"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693.16</w:t>
            </w:r>
          </w:p>
        </w:tc>
      </w:tr>
      <w:tr w:rsidR="00F664FA" w:rsidRPr="0057713D" w14:paraId="78A24717" w14:textId="77777777" w:rsidTr="00506A5F">
        <w:trPr>
          <w:trHeight w:val="250"/>
        </w:trPr>
        <w:tc>
          <w:tcPr>
            <w:tcW w:w="1075" w:type="dxa"/>
          </w:tcPr>
          <w:p w14:paraId="74F977C0"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24</w:t>
            </w:r>
          </w:p>
        </w:tc>
        <w:tc>
          <w:tcPr>
            <w:tcW w:w="1240" w:type="dxa"/>
          </w:tcPr>
          <w:p w14:paraId="217402C1"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92</w:t>
            </w:r>
          </w:p>
        </w:tc>
        <w:tc>
          <w:tcPr>
            <w:tcW w:w="1940" w:type="dxa"/>
          </w:tcPr>
          <w:p w14:paraId="7A9A5F48"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34</w:t>
            </w:r>
          </w:p>
        </w:tc>
        <w:tc>
          <w:tcPr>
            <w:tcW w:w="1049" w:type="dxa"/>
          </w:tcPr>
          <w:p w14:paraId="0F463DB4"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85</w:t>
            </w:r>
          </w:p>
        </w:tc>
        <w:tc>
          <w:tcPr>
            <w:tcW w:w="1239" w:type="dxa"/>
          </w:tcPr>
          <w:p w14:paraId="14B9CF47"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3.67</w:t>
            </w:r>
          </w:p>
        </w:tc>
        <w:tc>
          <w:tcPr>
            <w:tcW w:w="1239" w:type="dxa"/>
          </w:tcPr>
          <w:p w14:paraId="375182B4"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05.76</w:t>
            </w:r>
          </w:p>
        </w:tc>
        <w:tc>
          <w:tcPr>
            <w:tcW w:w="1229" w:type="dxa"/>
          </w:tcPr>
          <w:p w14:paraId="4D0FF7CD"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286.34</w:t>
            </w:r>
          </w:p>
        </w:tc>
      </w:tr>
      <w:tr w:rsidR="00F664FA" w:rsidRPr="0057713D" w14:paraId="631F22AB" w14:textId="77777777" w:rsidTr="00506A5F">
        <w:trPr>
          <w:trHeight w:val="255"/>
        </w:trPr>
        <w:tc>
          <w:tcPr>
            <w:tcW w:w="1075" w:type="dxa"/>
          </w:tcPr>
          <w:p w14:paraId="048E3279"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25</w:t>
            </w:r>
          </w:p>
        </w:tc>
        <w:tc>
          <w:tcPr>
            <w:tcW w:w="1240" w:type="dxa"/>
          </w:tcPr>
          <w:p w14:paraId="5E32FBD6"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4</w:t>
            </w:r>
          </w:p>
        </w:tc>
        <w:tc>
          <w:tcPr>
            <w:tcW w:w="1940" w:type="dxa"/>
          </w:tcPr>
          <w:p w14:paraId="64F41D34"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39</w:t>
            </w:r>
          </w:p>
        </w:tc>
        <w:tc>
          <w:tcPr>
            <w:tcW w:w="1049" w:type="dxa"/>
          </w:tcPr>
          <w:p w14:paraId="04113347"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8</w:t>
            </w:r>
          </w:p>
        </w:tc>
        <w:tc>
          <w:tcPr>
            <w:tcW w:w="1239" w:type="dxa"/>
          </w:tcPr>
          <w:p w14:paraId="22E8E70A"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6.00</w:t>
            </w:r>
          </w:p>
        </w:tc>
        <w:tc>
          <w:tcPr>
            <w:tcW w:w="1239" w:type="dxa"/>
          </w:tcPr>
          <w:p w14:paraId="5BF41F9B"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44.96</w:t>
            </w:r>
          </w:p>
        </w:tc>
        <w:tc>
          <w:tcPr>
            <w:tcW w:w="1229" w:type="dxa"/>
          </w:tcPr>
          <w:p w14:paraId="3F6D6742"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474.74</w:t>
            </w:r>
          </w:p>
        </w:tc>
      </w:tr>
      <w:tr w:rsidR="00F664FA" w:rsidRPr="0057713D" w14:paraId="44477CB9" w14:textId="77777777" w:rsidTr="00506A5F">
        <w:trPr>
          <w:trHeight w:val="250"/>
        </w:trPr>
        <w:tc>
          <w:tcPr>
            <w:tcW w:w="1075" w:type="dxa"/>
          </w:tcPr>
          <w:p w14:paraId="3C81F634"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26</w:t>
            </w:r>
          </w:p>
        </w:tc>
        <w:tc>
          <w:tcPr>
            <w:tcW w:w="1240" w:type="dxa"/>
          </w:tcPr>
          <w:p w14:paraId="60CEFAEF"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62</w:t>
            </w:r>
          </w:p>
        </w:tc>
        <w:tc>
          <w:tcPr>
            <w:tcW w:w="1940" w:type="dxa"/>
          </w:tcPr>
          <w:p w14:paraId="7F7D9F0D"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10</w:t>
            </w:r>
          </w:p>
        </w:tc>
        <w:tc>
          <w:tcPr>
            <w:tcW w:w="1049" w:type="dxa"/>
          </w:tcPr>
          <w:p w14:paraId="114BBC12"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38</w:t>
            </w:r>
          </w:p>
        </w:tc>
        <w:tc>
          <w:tcPr>
            <w:tcW w:w="1239" w:type="dxa"/>
          </w:tcPr>
          <w:p w14:paraId="217ACC3E"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7.71</w:t>
            </w:r>
          </w:p>
        </w:tc>
        <w:tc>
          <w:tcPr>
            <w:tcW w:w="1239" w:type="dxa"/>
          </w:tcPr>
          <w:p w14:paraId="7EFA27DB"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90.40</w:t>
            </w:r>
          </w:p>
        </w:tc>
        <w:tc>
          <w:tcPr>
            <w:tcW w:w="1229" w:type="dxa"/>
          </w:tcPr>
          <w:p w14:paraId="5DD80BBF"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552.56</w:t>
            </w:r>
          </w:p>
        </w:tc>
      </w:tr>
      <w:tr w:rsidR="00F664FA" w:rsidRPr="0057713D" w14:paraId="34610CB8" w14:textId="77777777" w:rsidTr="00506A5F">
        <w:trPr>
          <w:trHeight w:val="255"/>
        </w:trPr>
        <w:tc>
          <w:tcPr>
            <w:tcW w:w="1075" w:type="dxa"/>
          </w:tcPr>
          <w:p w14:paraId="058892FD" w14:textId="77777777" w:rsidR="00F664FA" w:rsidRPr="0057713D" w:rsidRDefault="00F664FA" w:rsidP="00506A5F">
            <w:pPr>
              <w:pStyle w:val="TableParagraph"/>
              <w:spacing w:before="0" w:line="236" w:lineRule="exact"/>
              <w:ind w:left="22" w:right="6"/>
              <w:rPr>
                <w:sz w:val="24"/>
                <w:szCs w:val="24"/>
              </w:rPr>
            </w:pPr>
            <w:r w:rsidRPr="0057713D">
              <w:rPr>
                <w:spacing w:val="-5"/>
                <w:sz w:val="24"/>
                <w:szCs w:val="24"/>
              </w:rPr>
              <w:lastRenderedPageBreak/>
              <w:t>27</w:t>
            </w:r>
          </w:p>
        </w:tc>
        <w:tc>
          <w:tcPr>
            <w:tcW w:w="1240" w:type="dxa"/>
          </w:tcPr>
          <w:p w14:paraId="637B95DA" w14:textId="77777777" w:rsidR="00F664FA" w:rsidRPr="0057713D" w:rsidRDefault="00F664FA" w:rsidP="00506A5F">
            <w:pPr>
              <w:pStyle w:val="TableParagraph"/>
              <w:spacing w:before="0" w:line="236" w:lineRule="exact"/>
              <w:ind w:left="21" w:right="4"/>
              <w:rPr>
                <w:sz w:val="24"/>
                <w:szCs w:val="24"/>
              </w:rPr>
            </w:pPr>
            <w:r w:rsidRPr="0057713D">
              <w:rPr>
                <w:spacing w:val="-4"/>
                <w:sz w:val="24"/>
                <w:szCs w:val="24"/>
              </w:rPr>
              <w:t>8.10</w:t>
            </w:r>
          </w:p>
        </w:tc>
        <w:tc>
          <w:tcPr>
            <w:tcW w:w="1940" w:type="dxa"/>
          </w:tcPr>
          <w:p w14:paraId="1730B0E7" w14:textId="77777777" w:rsidR="00F664FA" w:rsidRPr="0057713D" w:rsidRDefault="00F664FA" w:rsidP="00506A5F">
            <w:pPr>
              <w:pStyle w:val="TableParagraph"/>
              <w:spacing w:before="0" w:line="236" w:lineRule="exact"/>
              <w:ind w:left="18" w:right="5"/>
              <w:rPr>
                <w:sz w:val="24"/>
                <w:szCs w:val="24"/>
              </w:rPr>
            </w:pPr>
            <w:r w:rsidRPr="0057713D">
              <w:rPr>
                <w:spacing w:val="-5"/>
                <w:sz w:val="24"/>
                <w:szCs w:val="24"/>
              </w:rPr>
              <w:t>645</w:t>
            </w:r>
          </w:p>
        </w:tc>
        <w:tc>
          <w:tcPr>
            <w:tcW w:w="1049" w:type="dxa"/>
          </w:tcPr>
          <w:p w14:paraId="41FF4630" w14:textId="77777777" w:rsidR="00F664FA" w:rsidRPr="0057713D" w:rsidRDefault="00F664FA" w:rsidP="00506A5F">
            <w:pPr>
              <w:pStyle w:val="TableParagraph"/>
              <w:spacing w:before="0" w:line="236" w:lineRule="exact"/>
              <w:ind w:left="10"/>
              <w:rPr>
                <w:sz w:val="24"/>
                <w:szCs w:val="24"/>
              </w:rPr>
            </w:pPr>
            <w:r w:rsidRPr="0057713D">
              <w:rPr>
                <w:spacing w:val="-4"/>
                <w:sz w:val="24"/>
                <w:szCs w:val="24"/>
              </w:rPr>
              <w:t>0.37</w:t>
            </w:r>
          </w:p>
        </w:tc>
        <w:tc>
          <w:tcPr>
            <w:tcW w:w="1239" w:type="dxa"/>
          </w:tcPr>
          <w:p w14:paraId="79348915" w14:textId="77777777" w:rsidR="00F664FA" w:rsidRPr="0057713D" w:rsidRDefault="00F664FA" w:rsidP="00506A5F">
            <w:pPr>
              <w:pStyle w:val="TableParagraph"/>
              <w:spacing w:before="0" w:line="236" w:lineRule="exact"/>
              <w:ind w:left="23" w:right="5"/>
              <w:rPr>
                <w:sz w:val="24"/>
                <w:szCs w:val="24"/>
              </w:rPr>
            </w:pPr>
            <w:r w:rsidRPr="0057713D">
              <w:rPr>
                <w:sz w:val="24"/>
                <w:szCs w:val="24"/>
              </w:rPr>
              <w:t>-</w:t>
            </w:r>
            <w:r w:rsidRPr="0057713D">
              <w:rPr>
                <w:spacing w:val="-4"/>
                <w:sz w:val="24"/>
                <w:szCs w:val="24"/>
              </w:rPr>
              <w:t>5.54</w:t>
            </w:r>
          </w:p>
        </w:tc>
        <w:tc>
          <w:tcPr>
            <w:tcW w:w="1239" w:type="dxa"/>
          </w:tcPr>
          <w:p w14:paraId="6F7BEF2D" w14:textId="77777777" w:rsidR="00F664FA" w:rsidRPr="0057713D" w:rsidRDefault="00F664FA" w:rsidP="00506A5F">
            <w:pPr>
              <w:pStyle w:val="TableParagraph"/>
              <w:spacing w:before="0" w:line="236" w:lineRule="exact"/>
              <w:ind w:left="23" w:right="8"/>
              <w:rPr>
                <w:sz w:val="24"/>
                <w:szCs w:val="24"/>
              </w:rPr>
            </w:pPr>
            <w:r w:rsidRPr="0057713D">
              <w:rPr>
                <w:spacing w:val="-2"/>
                <w:sz w:val="24"/>
                <w:szCs w:val="24"/>
              </w:rPr>
              <w:t>412.80</w:t>
            </w:r>
          </w:p>
        </w:tc>
        <w:tc>
          <w:tcPr>
            <w:tcW w:w="1229" w:type="dxa"/>
          </w:tcPr>
          <w:p w14:paraId="009377A1" w14:textId="77777777" w:rsidR="00F664FA" w:rsidRPr="0057713D" w:rsidRDefault="00F664FA" w:rsidP="00506A5F">
            <w:pPr>
              <w:pStyle w:val="TableParagraph"/>
              <w:spacing w:before="0" w:line="236" w:lineRule="exact"/>
              <w:ind w:left="19"/>
              <w:rPr>
                <w:sz w:val="24"/>
                <w:szCs w:val="24"/>
              </w:rPr>
            </w:pPr>
            <w:r w:rsidRPr="0057713D">
              <w:rPr>
                <w:spacing w:val="-2"/>
                <w:sz w:val="24"/>
                <w:szCs w:val="24"/>
              </w:rPr>
              <w:t>406.58</w:t>
            </w:r>
          </w:p>
        </w:tc>
      </w:tr>
      <w:tr w:rsidR="00F664FA" w:rsidRPr="0057713D" w14:paraId="144907A5" w14:textId="77777777" w:rsidTr="00506A5F">
        <w:trPr>
          <w:trHeight w:val="254"/>
        </w:trPr>
        <w:tc>
          <w:tcPr>
            <w:tcW w:w="1075" w:type="dxa"/>
          </w:tcPr>
          <w:p w14:paraId="0A31AF49"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28</w:t>
            </w:r>
          </w:p>
        </w:tc>
        <w:tc>
          <w:tcPr>
            <w:tcW w:w="1240" w:type="dxa"/>
          </w:tcPr>
          <w:p w14:paraId="2F1E4A97"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05</w:t>
            </w:r>
          </w:p>
        </w:tc>
        <w:tc>
          <w:tcPr>
            <w:tcW w:w="1940" w:type="dxa"/>
          </w:tcPr>
          <w:p w14:paraId="3820547E"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78</w:t>
            </w:r>
          </w:p>
        </w:tc>
        <w:tc>
          <w:tcPr>
            <w:tcW w:w="1049" w:type="dxa"/>
          </w:tcPr>
          <w:p w14:paraId="4B56287F"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60</w:t>
            </w:r>
          </w:p>
        </w:tc>
        <w:tc>
          <w:tcPr>
            <w:tcW w:w="1239" w:type="dxa"/>
          </w:tcPr>
          <w:p w14:paraId="435C73A4"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7.54</w:t>
            </w:r>
          </w:p>
        </w:tc>
        <w:tc>
          <w:tcPr>
            <w:tcW w:w="1239" w:type="dxa"/>
          </w:tcPr>
          <w:p w14:paraId="4CCD3CCF"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69.92</w:t>
            </w:r>
          </w:p>
        </w:tc>
        <w:tc>
          <w:tcPr>
            <w:tcW w:w="1229" w:type="dxa"/>
          </w:tcPr>
          <w:p w14:paraId="78A2B00E"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528.85</w:t>
            </w:r>
          </w:p>
        </w:tc>
      </w:tr>
      <w:tr w:rsidR="00F664FA" w:rsidRPr="0057713D" w14:paraId="339DF969" w14:textId="77777777" w:rsidTr="00506A5F">
        <w:trPr>
          <w:trHeight w:val="250"/>
        </w:trPr>
        <w:tc>
          <w:tcPr>
            <w:tcW w:w="1075" w:type="dxa"/>
          </w:tcPr>
          <w:p w14:paraId="50B6F079"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29</w:t>
            </w:r>
          </w:p>
        </w:tc>
        <w:tc>
          <w:tcPr>
            <w:tcW w:w="1240" w:type="dxa"/>
          </w:tcPr>
          <w:p w14:paraId="15344041"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45</w:t>
            </w:r>
          </w:p>
        </w:tc>
        <w:tc>
          <w:tcPr>
            <w:tcW w:w="1940" w:type="dxa"/>
          </w:tcPr>
          <w:p w14:paraId="1091BF7A"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92</w:t>
            </w:r>
          </w:p>
        </w:tc>
        <w:tc>
          <w:tcPr>
            <w:tcW w:w="1049" w:type="dxa"/>
          </w:tcPr>
          <w:p w14:paraId="426B7832"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30</w:t>
            </w:r>
          </w:p>
        </w:tc>
        <w:tc>
          <w:tcPr>
            <w:tcW w:w="1239" w:type="dxa"/>
          </w:tcPr>
          <w:p w14:paraId="2FEEFDF1"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8.72</w:t>
            </w:r>
          </w:p>
        </w:tc>
        <w:tc>
          <w:tcPr>
            <w:tcW w:w="1239" w:type="dxa"/>
          </w:tcPr>
          <w:p w14:paraId="7E90CFFA"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42.88</w:t>
            </w:r>
          </w:p>
        </w:tc>
        <w:tc>
          <w:tcPr>
            <w:tcW w:w="1229" w:type="dxa"/>
          </w:tcPr>
          <w:p w14:paraId="1487AA53"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646.70</w:t>
            </w:r>
          </w:p>
        </w:tc>
      </w:tr>
    </w:tbl>
    <w:p w14:paraId="4E760104" w14:textId="77777777" w:rsidR="00F664FA" w:rsidRPr="0057713D" w:rsidRDefault="00F664FA" w:rsidP="00F664FA">
      <w:pPr>
        <w:pStyle w:val="TableParagraph"/>
        <w:spacing w:line="230" w:lineRule="exact"/>
        <w:rPr>
          <w:sz w:val="24"/>
          <w:szCs w:val="24"/>
        </w:rPr>
        <w:sectPr w:rsidR="00F664FA" w:rsidRPr="0057713D">
          <w:pgSz w:w="11910" w:h="16840"/>
          <w:pgMar w:top="1380" w:right="992" w:bottom="1532" w:left="992" w:header="720" w:footer="720" w:gutter="0"/>
          <w:cols w:space="720"/>
        </w:sect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5"/>
        <w:gridCol w:w="1240"/>
        <w:gridCol w:w="1940"/>
        <w:gridCol w:w="1049"/>
        <w:gridCol w:w="1239"/>
        <w:gridCol w:w="1239"/>
        <w:gridCol w:w="1229"/>
      </w:tblGrid>
      <w:tr w:rsidR="00F664FA" w:rsidRPr="0057713D" w14:paraId="0CE4E9CD" w14:textId="77777777" w:rsidTr="00506A5F">
        <w:trPr>
          <w:trHeight w:val="255"/>
        </w:trPr>
        <w:tc>
          <w:tcPr>
            <w:tcW w:w="1075" w:type="dxa"/>
          </w:tcPr>
          <w:p w14:paraId="2011E86C"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30</w:t>
            </w:r>
          </w:p>
        </w:tc>
        <w:tc>
          <w:tcPr>
            <w:tcW w:w="1240" w:type="dxa"/>
          </w:tcPr>
          <w:p w14:paraId="6A0E3546"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58</w:t>
            </w:r>
          </w:p>
        </w:tc>
        <w:tc>
          <w:tcPr>
            <w:tcW w:w="1940" w:type="dxa"/>
          </w:tcPr>
          <w:p w14:paraId="3E1EA78E"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75</w:t>
            </w:r>
          </w:p>
        </w:tc>
        <w:tc>
          <w:tcPr>
            <w:tcW w:w="1049" w:type="dxa"/>
          </w:tcPr>
          <w:p w14:paraId="390EC65B"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58</w:t>
            </w:r>
          </w:p>
        </w:tc>
        <w:tc>
          <w:tcPr>
            <w:tcW w:w="1239" w:type="dxa"/>
          </w:tcPr>
          <w:p w14:paraId="06DC6DC0"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7.87</w:t>
            </w:r>
          </w:p>
        </w:tc>
        <w:tc>
          <w:tcPr>
            <w:tcW w:w="1239" w:type="dxa"/>
          </w:tcPr>
          <w:p w14:paraId="516B0650"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68.00</w:t>
            </w:r>
          </w:p>
        </w:tc>
        <w:tc>
          <w:tcPr>
            <w:tcW w:w="1229" w:type="dxa"/>
          </w:tcPr>
          <w:p w14:paraId="11DE014F"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641.19</w:t>
            </w:r>
          </w:p>
        </w:tc>
      </w:tr>
      <w:tr w:rsidR="00F664FA" w:rsidRPr="0057713D" w14:paraId="53668AA6" w14:textId="77777777" w:rsidTr="00506A5F">
        <w:trPr>
          <w:trHeight w:val="250"/>
        </w:trPr>
        <w:tc>
          <w:tcPr>
            <w:tcW w:w="1075" w:type="dxa"/>
          </w:tcPr>
          <w:p w14:paraId="44EA167E"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31</w:t>
            </w:r>
          </w:p>
        </w:tc>
        <w:tc>
          <w:tcPr>
            <w:tcW w:w="1240" w:type="dxa"/>
          </w:tcPr>
          <w:p w14:paraId="636DC261"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51</w:t>
            </w:r>
          </w:p>
        </w:tc>
        <w:tc>
          <w:tcPr>
            <w:tcW w:w="1940" w:type="dxa"/>
          </w:tcPr>
          <w:p w14:paraId="04C6DE94"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507</w:t>
            </w:r>
          </w:p>
        </w:tc>
        <w:tc>
          <w:tcPr>
            <w:tcW w:w="1049" w:type="dxa"/>
          </w:tcPr>
          <w:p w14:paraId="5C559759"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82</w:t>
            </w:r>
          </w:p>
        </w:tc>
        <w:tc>
          <w:tcPr>
            <w:tcW w:w="1239" w:type="dxa"/>
          </w:tcPr>
          <w:p w14:paraId="5A9C2B64"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3.04</w:t>
            </w:r>
          </w:p>
        </w:tc>
        <w:tc>
          <w:tcPr>
            <w:tcW w:w="1239" w:type="dxa"/>
          </w:tcPr>
          <w:p w14:paraId="3439710C"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24.48</w:t>
            </w:r>
          </w:p>
        </w:tc>
        <w:tc>
          <w:tcPr>
            <w:tcW w:w="1229" w:type="dxa"/>
          </w:tcPr>
          <w:p w14:paraId="1AB2AB69"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504.58</w:t>
            </w:r>
          </w:p>
        </w:tc>
      </w:tr>
      <w:tr w:rsidR="00F664FA" w:rsidRPr="0057713D" w14:paraId="34EC0B36" w14:textId="77777777" w:rsidTr="00506A5F">
        <w:trPr>
          <w:trHeight w:val="255"/>
        </w:trPr>
        <w:tc>
          <w:tcPr>
            <w:tcW w:w="1075" w:type="dxa"/>
          </w:tcPr>
          <w:p w14:paraId="1FE1E24A"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32</w:t>
            </w:r>
          </w:p>
        </w:tc>
        <w:tc>
          <w:tcPr>
            <w:tcW w:w="1240" w:type="dxa"/>
          </w:tcPr>
          <w:p w14:paraId="37B2FE82"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05</w:t>
            </w:r>
          </w:p>
        </w:tc>
        <w:tc>
          <w:tcPr>
            <w:tcW w:w="1940" w:type="dxa"/>
          </w:tcPr>
          <w:p w14:paraId="68DAA1F5"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02</w:t>
            </w:r>
          </w:p>
        </w:tc>
        <w:tc>
          <w:tcPr>
            <w:tcW w:w="1049" w:type="dxa"/>
          </w:tcPr>
          <w:p w14:paraId="268420F4"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33</w:t>
            </w:r>
          </w:p>
        </w:tc>
        <w:tc>
          <w:tcPr>
            <w:tcW w:w="1239" w:type="dxa"/>
          </w:tcPr>
          <w:p w14:paraId="35F0E82A"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4.64</w:t>
            </w:r>
          </w:p>
        </w:tc>
        <w:tc>
          <w:tcPr>
            <w:tcW w:w="1239" w:type="dxa"/>
          </w:tcPr>
          <w:p w14:paraId="76075D95"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85.28</w:t>
            </w:r>
          </w:p>
        </w:tc>
        <w:tc>
          <w:tcPr>
            <w:tcW w:w="1229" w:type="dxa"/>
          </w:tcPr>
          <w:p w14:paraId="139E2487"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631.46</w:t>
            </w:r>
          </w:p>
        </w:tc>
      </w:tr>
      <w:tr w:rsidR="00F664FA" w:rsidRPr="0057713D" w14:paraId="5DF0927C" w14:textId="77777777" w:rsidTr="00506A5F">
        <w:trPr>
          <w:trHeight w:val="250"/>
        </w:trPr>
        <w:tc>
          <w:tcPr>
            <w:tcW w:w="1075" w:type="dxa"/>
          </w:tcPr>
          <w:p w14:paraId="5E76EAFC"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33</w:t>
            </w:r>
          </w:p>
        </w:tc>
        <w:tc>
          <w:tcPr>
            <w:tcW w:w="1240" w:type="dxa"/>
          </w:tcPr>
          <w:p w14:paraId="1321B39F"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80</w:t>
            </w:r>
          </w:p>
        </w:tc>
        <w:tc>
          <w:tcPr>
            <w:tcW w:w="1940" w:type="dxa"/>
          </w:tcPr>
          <w:p w14:paraId="0EF487B9"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26</w:t>
            </w:r>
          </w:p>
        </w:tc>
        <w:tc>
          <w:tcPr>
            <w:tcW w:w="1049" w:type="dxa"/>
          </w:tcPr>
          <w:p w14:paraId="56077715"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33</w:t>
            </w:r>
          </w:p>
        </w:tc>
        <w:tc>
          <w:tcPr>
            <w:tcW w:w="1239" w:type="dxa"/>
          </w:tcPr>
          <w:p w14:paraId="77704747"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6.23</w:t>
            </w:r>
          </w:p>
        </w:tc>
        <w:tc>
          <w:tcPr>
            <w:tcW w:w="1239" w:type="dxa"/>
          </w:tcPr>
          <w:p w14:paraId="296B6927"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00.64</w:t>
            </w:r>
          </w:p>
        </w:tc>
        <w:tc>
          <w:tcPr>
            <w:tcW w:w="1229" w:type="dxa"/>
          </w:tcPr>
          <w:p w14:paraId="18ADC879"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722.54</w:t>
            </w:r>
          </w:p>
        </w:tc>
      </w:tr>
      <w:tr w:rsidR="00F664FA" w:rsidRPr="0057713D" w14:paraId="4E1BE99B" w14:textId="77777777" w:rsidTr="00506A5F">
        <w:trPr>
          <w:trHeight w:val="255"/>
        </w:trPr>
        <w:tc>
          <w:tcPr>
            <w:tcW w:w="1075" w:type="dxa"/>
          </w:tcPr>
          <w:p w14:paraId="713098A7"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34</w:t>
            </w:r>
          </w:p>
        </w:tc>
        <w:tc>
          <w:tcPr>
            <w:tcW w:w="1240" w:type="dxa"/>
          </w:tcPr>
          <w:p w14:paraId="705D374D"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7</w:t>
            </w:r>
          </w:p>
        </w:tc>
        <w:tc>
          <w:tcPr>
            <w:tcW w:w="1940" w:type="dxa"/>
          </w:tcPr>
          <w:p w14:paraId="431F6FE5"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56</w:t>
            </w:r>
          </w:p>
        </w:tc>
        <w:tc>
          <w:tcPr>
            <w:tcW w:w="1049" w:type="dxa"/>
          </w:tcPr>
          <w:p w14:paraId="281485D3"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85</w:t>
            </w:r>
          </w:p>
        </w:tc>
        <w:tc>
          <w:tcPr>
            <w:tcW w:w="1239" w:type="dxa"/>
          </w:tcPr>
          <w:p w14:paraId="365EBD21"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2.31</w:t>
            </w:r>
          </w:p>
        </w:tc>
        <w:tc>
          <w:tcPr>
            <w:tcW w:w="1239" w:type="dxa"/>
          </w:tcPr>
          <w:p w14:paraId="6B8A6DC8"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19.84</w:t>
            </w:r>
          </w:p>
        </w:tc>
        <w:tc>
          <w:tcPr>
            <w:tcW w:w="1229" w:type="dxa"/>
          </w:tcPr>
          <w:p w14:paraId="38A286D8"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453.88</w:t>
            </w:r>
          </w:p>
        </w:tc>
      </w:tr>
      <w:tr w:rsidR="00F664FA" w:rsidRPr="0057713D" w14:paraId="6A57C336" w14:textId="77777777" w:rsidTr="00506A5F">
        <w:trPr>
          <w:trHeight w:val="255"/>
        </w:trPr>
        <w:tc>
          <w:tcPr>
            <w:tcW w:w="1075" w:type="dxa"/>
          </w:tcPr>
          <w:p w14:paraId="1FDDB0AF"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35</w:t>
            </w:r>
          </w:p>
        </w:tc>
        <w:tc>
          <w:tcPr>
            <w:tcW w:w="1240" w:type="dxa"/>
          </w:tcPr>
          <w:p w14:paraId="16CFE718"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34</w:t>
            </w:r>
          </w:p>
        </w:tc>
        <w:tc>
          <w:tcPr>
            <w:tcW w:w="1940" w:type="dxa"/>
          </w:tcPr>
          <w:p w14:paraId="40E13C11"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20</w:t>
            </w:r>
          </w:p>
        </w:tc>
        <w:tc>
          <w:tcPr>
            <w:tcW w:w="1049" w:type="dxa"/>
          </w:tcPr>
          <w:p w14:paraId="1BCA226F"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36</w:t>
            </w:r>
          </w:p>
        </w:tc>
        <w:tc>
          <w:tcPr>
            <w:tcW w:w="1239" w:type="dxa"/>
          </w:tcPr>
          <w:p w14:paraId="3497B007"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6.39</w:t>
            </w:r>
          </w:p>
        </w:tc>
        <w:tc>
          <w:tcPr>
            <w:tcW w:w="1239" w:type="dxa"/>
          </w:tcPr>
          <w:p w14:paraId="3A48BCC2"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32.80</w:t>
            </w:r>
          </w:p>
        </w:tc>
        <w:tc>
          <w:tcPr>
            <w:tcW w:w="1229" w:type="dxa"/>
          </w:tcPr>
          <w:p w14:paraId="137E2B82"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732.53</w:t>
            </w:r>
          </w:p>
        </w:tc>
      </w:tr>
      <w:tr w:rsidR="00F664FA" w:rsidRPr="0057713D" w14:paraId="619956EE" w14:textId="77777777" w:rsidTr="00506A5F">
        <w:trPr>
          <w:trHeight w:val="250"/>
        </w:trPr>
        <w:tc>
          <w:tcPr>
            <w:tcW w:w="1075" w:type="dxa"/>
          </w:tcPr>
          <w:p w14:paraId="43E8D62B"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36</w:t>
            </w:r>
          </w:p>
        </w:tc>
        <w:tc>
          <w:tcPr>
            <w:tcW w:w="1240" w:type="dxa"/>
          </w:tcPr>
          <w:p w14:paraId="566D0A82"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8.00</w:t>
            </w:r>
          </w:p>
        </w:tc>
        <w:tc>
          <w:tcPr>
            <w:tcW w:w="1940" w:type="dxa"/>
          </w:tcPr>
          <w:p w14:paraId="303903BB"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45</w:t>
            </w:r>
          </w:p>
        </w:tc>
        <w:tc>
          <w:tcPr>
            <w:tcW w:w="1049" w:type="dxa"/>
          </w:tcPr>
          <w:p w14:paraId="1650E2FF"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30</w:t>
            </w:r>
          </w:p>
        </w:tc>
        <w:tc>
          <w:tcPr>
            <w:tcW w:w="1239" w:type="dxa"/>
          </w:tcPr>
          <w:p w14:paraId="3820FDBF"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3.34</w:t>
            </w:r>
          </w:p>
        </w:tc>
        <w:tc>
          <w:tcPr>
            <w:tcW w:w="1239" w:type="dxa"/>
          </w:tcPr>
          <w:p w14:paraId="64B34933"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12.80</w:t>
            </w:r>
          </w:p>
        </w:tc>
        <w:tc>
          <w:tcPr>
            <w:tcW w:w="1229" w:type="dxa"/>
          </w:tcPr>
          <w:p w14:paraId="4D0C07F0"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519.65</w:t>
            </w:r>
          </w:p>
        </w:tc>
      </w:tr>
      <w:tr w:rsidR="00F664FA" w:rsidRPr="0057713D" w14:paraId="7075363A" w14:textId="77777777" w:rsidTr="00506A5F">
        <w:trPr>
          <w:trHeight w:val="255"/>
        </w:trPr>
        <w:tc>
          <w:tcPr>
            <w:tcW w:w="1075" w:type="dxa"/>
          </w:tcPr>
          <w:p w14:paraId="52A8D302"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37</w:t>
            </w:r>
          </w:p>
        </w:tc>
        <w:tc>
          <w:tcPr>
            <w:tcW w:w="1240" w:type="dxa"/>
          </w:tcPr>
          <w:p w14:paraId="31B3D8CE"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68</w:t>
            </w:r>
          </w:p>
        </w:tc>
        <w:tc>
          <w:tcPr>
            <w:tcW w:w="1940" w:type="dxa"/>
          </w:tcPr>
          <w:p w14:paraId="5B9131F3"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91</w:t>
            </w:r>
          </w:p>
        </w:tc>
        <w:tc>
          <w:tcPr>
            <w:tcW w:w="1049" w:type="dxa"/>
          </w:tcPr>
          <w:p w14:paraId="6C360C52"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27</w:t>
            </w:r>
          </w:p>
        </w:tc>
        <w:tc>
          <w:tcPr>
            <w:tcW w:w="1239" w:type="dxa"/>
          </w:tcPr>
          <w:p w14:paraId="708385D8"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7.91</w:t>
            </w:r>
          </w:p>
        </w:tc>
        <w:tc>
          <w:tcPr>
            <w:tcW w:w="1239" w:type="dxa"/>
          </w:tcPr>
          <w:p w14:paraId="00B2AA95"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42.24</w:t>
            </w:r>
          </w:p>
        </w:tc>
        <w:tc>
          <w:tcPr>
            <w:tcW w:w="1229" w:type="dxa"/>
          </w:tcPr>
          <w:p w14:paraId="6146B406"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834.33</w:t>
            </w:r>
          </w:p>
        </w:tc>
      </w:tr>
      <w:tr w:rsidR="00F664FA" w:rsidRPr="0057713D" w14:paraId="50045A29" w14:textId="77777777" w:rsidTr="00506A5F">
        <w:trPr>
          <w:trHeight w:val="250"/>
        </w:trPr>
        <w:tc>
          <w:tcPr>
            <w:tcW w:w="1075" w:type="dxa"/>
          </w:tcPr>
          <w:p w14:paraId="5BAE3186"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38</w:t>
            </w:r>
          </w:p>
        </w:tc>
        <w:tc>
          <w:tcPr>
            <w:tcW w:w="1240" w:type="dxa"/>
          </w:tcPr>
          <w:p w14:paraId="44AED598"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8.40</w:t>
            </w:r>
          </w:p>
        </w:tc>
        <w:tc>
          <w:tcPr>
            <w:tcW w:w="1940" w:type="dxa"/>
          </w:tcPr>
          <w:p w14:paraId="024501FD"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20</w:t>
            </w:r>
          </w:p>
        </w:tc>
        <w:tc>
          <w:tcPr>
            <w:tcW w:w="1049" w:type="dxa"/>
          </w:tcPr>
          <w:p w14:paraId="2C69EB40"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60</w:t>
            </w:r>
          </w:p>
        </w:tc>
        <w:tc>
          <w:tcPr>
            <w:tcW w:w="1239" w:type="dxa"/>
          </w:tcPr>
          <w:p w14:paraId="7672D3C3"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2.40</w:t>
            </w:r>
          </w:p>
        </w:tc>
        <w:tc>
          <w:tcPr>
            <w:tcW w:w="1239" w:type="dxa"/>
          </w:tcPr>
          <w:p w14:paraId="2E32C4B2"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96.80</w:t>
            </w:r>
          </w:p>
        </w:tc>
        <w:tc>
          <w:tcPr>
            <w:tcW w:w="1229" w:type="dxa"/>
          </w:tcPr>
          <w:p w14:paraId="6CB0A705"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474.62</w:t>
            </w:r>
          </w:p>
        </w:tc>
      </w:tr>
      <w:tr w:rsidR="00F664FA" w:rsidRPr="0057713D" w14:paraId="7DF5836B" w14:textId="77777777" w:rsidTr="00506A5F">
        <w:trPr>
          <w:trHeight w:val="255"/>
        </w:trPr>
        <w:tc>
          <w:tcPr>
            <w:tcW w:w="1075" w:type="dxa"/>
          </w:tcPr>
          <w:p w14:paraId="5203ADBC"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39</w:t>
            </w:r>
          </w:p>
        </w:tc>
        <w:tc>
          <w:tcPr>
            <w:tcW w:w="1240" w:type="dxa"/>
          </w:tcPr>
          <w:p w14:paraId="722CF324"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27</w:t>
            </w:r>
          </w:p>
        </w:tc>
        <w:tc>
          <w:tcPr>
            <w:tcW w:w="1940" w:type="dxa"/>
          </w:tcPr>
          <w:p w14:paraId="417890DB"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47</w:t>
            </w:r>
          </w:p>
        </w:tc>
        <w:tc>
          <w:tcPr>
            <w:tcW w:w="1049" w:type="dxa"/>
          </w:tcPr>
          <w:p w14:paraId="495A073C"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36</w:t>
            </w:r>
          </w:p>
        </w:tc>
        <w:tc>
          <w:tcPr>
            <w:tcW w:w="1239" w:type="dxa"/>
          </w:tcPr>
          <w:p w14:paraId="1DD4754C"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5.59</w:t>
            </w:r>
          </w:p>
        </w:tc>
        <w:tc>
          <w:tcPr>
            <w:tcW w:w="1239" w:type="dxa"/>
          </w:tcPr>
          <w:p w14:paraId="7AA498AE"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14.08</w:t>
            </w:r>
          </w:p>
        </w:tc>
        <w:tc>
          <w:tcPr>
            <w:tcW w:w="1229" w:type="dxa"/>
          </w:tcPr>
          <w:p w14:paraId="178254A2"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692.68</w:t>
            </w:r>
          </w:p>
        </w:tc>
      </w:tr>
      <w:tr w:rsidR="00F664FA" w:rsidRPr="0057713D" w14:paraId="4E10A1D0" w14:textId="77777777" w:rsidTr="00506A5F">
        <w:trPr>
          <w:trHeight w:val="255"/>
        </w:trPr>
        <w:tc>
          <w:tcPr>
            <w:tcW w:w="1075" w:type="dxa"/>
          </w:tcPr>
          <w:p w14:paraId="4EBFA565"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40</w:t>
            </w:r>
          </w:p>
        </w:tc>
        <w:tc>
          <w:tcPr>
            <w:tcW w:w="1240" w:type="dxa"/>
          </w:tcPr>
          <w:p w14:paraId="2938E18B"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15</w:t>
            </w:r>
          </w:p>
        </w:tc>
        <w:tc>
          <w:tcPr>
            <w:tcW w:w="1940" w:type="dxa"/>
          </w:tcPr>
          <w:p w14:paraId="063160C6"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31</w:t>
            </w:r>
          </w:p>
        </w:tc>
        <w:tc>
          <w:tcPr>
            <w:tcW w:w="1049" w:type="dxa"/>
          </w:tcPr>
          <w:p w14:paraId="2F5A4626"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8</w:t>
            </w:r>
          </w:p>
        </w:tc>
        <w:tc>
          <w:tcPr>
            <w:tcW w:w="1239" w:type="dxa"/>
          </w:tcPr>
          <w:p w14:paraId="3541FED1"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8.63</w:t>
            </w:r>
          </w:p>
        </w:tc>
        <w:tc>
          <w:tcPr>
            <w:tcW w:w="1239" w:type="dxa"/>
          </w:tcPr>
          <w:p w14:paraId="3FD957B1"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03.84</w:t>
            </w:r>
          </w:p>
        </w:tc>
        <w:tc>
          <w:tcPr>
            <w:tcW w:w="1229" w:type="dxa"/>
          </w:tcPr>
          <w:p w14:paraId="1005EAE2"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886.06</w:t>
            </w:r>
          </w:p>
        </w:tc>
      </w:tr>
      <w:tr w:rsidR="00F664FA" w:rsidRPr="0057713D" w14:paraId="1AC94500" w14:textId="77777777" w:rsidTr="00506A5F">
        <w:trPr>
          <w:trHeight w:val="250"/>
        </w:trPr>
        <w:tc>
          <w:tcPr>
            <w:tcW w:w="1075" w:type="dxa"/>
          </w:tcPr>
          <w:p w14:paraId="6F1C8DDD"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41</w:t>
            </w:r>
          </w:p>
        </w:tc>
        <w:tc>
          <w:tcPr>
            <w:tcW w:w="1240" w:type="dxa"/>
          </w:tcPr>
          <w:p w14:paraId="357B474E"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8.32</w:t>
            </w:r>
          </w:p>
        </w:tc>
        <w:tc>
          <w:tcPr>
            <w:tcW w:w="1940" w:type="dxa"/>
          </w:tcPr>
          <w:p w14:paraId="556B4417"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74</w:t>
            </w:r>
          </w:p>
        </w:tc>
        <w:tc>
          <w:tcPr>
            <w:tcW w:w="1049" w:type="dxa"/>
          </w:tcPr>
          <w:p w14:paraId="0F200E82"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31</w:t>
            </w:r>
          </w:p>
        </w:tc>
        <w:tc>
          <w:tcPr>
            <w:tcW w:w="1239" w:type="dxa"/>
          </w:tcPr>
          <w:p w14:paraId="5BD95722"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7.88</w:t>
            </w:r>
          </w:p>
        </w:tc>
        <w:tc>
          <w:tcPr>
            <w:tcW w:w="1239" w:type="dxa"/>
          </w:tcPr>
          <w:p w14:paraId="3BF09F40"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31.36</w:t>
            </w:r>
          </w:p>
        </w:tc>
        <w:tc>
          <w:tcPr>
            <w:tcW w:w="1229" w:type="dxa"/>
          </w:tcPr>
          <w:p w14:paraId="191A234F"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811.85</w:t>
            </w:r>
          </w:p>
        </w:tc>
      </w:tr>
      <w:tr w:rsidR="00F664FA" w:rsidRPr="0057713D" w14:paraId="126258C9" w14:textId="77777777" w:rsidTr="00506A5F">
        <w:trPr>
          <w:trHeight w:val="255"/>
        </w:trPr>
        <w:tc>
          <w:tcPr>
            <w:tcW w:w="1075" w:type="dxa"/>
          </w:tcPr>
          <w:p w14:paraId="3668C66D"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42</w:t>
            </w:r>
          </w:p>
        </w:tc>
        <w:tc>
          <w:tcPr>
            <w:tcW w:w="1240" w:type="dxa"/>
          </w:tcPr>
          <w:p w14:paraId="6C910AA1"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21</w:t>
            </w:r>
          </w:p>
        </w:tc>
        <w:tc>
          <w:tcPr>
            <w:tcW w:w="1940" w:type="dxa"/>
          </w:tcPr>
          <w:p w14:paraId="1351A3D3"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16</w:t>
            </w:r>
          </w:p>
        </w:tc>
        <w:tc>
          <w:tcPr>
            <w:tcW w:w="1049" w:type="dxa"/>
          </w:tcPr>
          <w:p w14:paraId="3E068755"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35</w:t>
            </w:r>
          </w:p>
        </w:tc>
        <w:tc>
          <w:tcPr>
            <w:tcW w:w="1239" w:type="dxa"/>
          </w:tcPr>
          <w:p w14:paraId="1B828BC4"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5.29</w:t>
            </w:r>
          </w:p>
        </w:tc>
        <w:tc>
          <w:tcPr>
            <w:tcW w:w="1239" w:type="dxa"/>
          </w:tcPr>
          <w:p w14:paraId="7A38A768"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94.24</w:t>
            </w:r>
          </w:p>
        </w:tc>
        <w:tc>
          <w:tcPr>
            <w:tcW w:w="1229" w:type="dxa"/>
          </w:tcPr>
          <w:p w14:paraId="6A7B2C60"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684.14</w:t>
            </w:r>
          </w:p>
        </w:tc>
      </w:tr>
      <w:tr w:rsidR="00F664FA" w:rsidRPr="0057713D" w14:paraId="799A08FB" w14:textId="77777777" w:rsidTr="00506A5F">
        <w:trPr>
          <w:trHeight w:val="250"/>
        </w:trPr>
        <w:tc>
          <w:tcPr>
            <w:tcW w:w="1075" w:type="dxa"/>
          </w:tcPr>
          <w:p w14:paraId="61F4DECD"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43</w:t>
            </w:r>
          </w:p>
        </w:tc>
        <w:tc>
          <w:tcPr>
            <w:tcW w:w="1240" w:type="dxa"/>
          </w:tcPr>
          <w:p w14:paraId="0A1438C4"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81</w:t>
            </w:r>
          </w:p>
        </w:tc>
        <w:tc>
          <w:tcPr>
            <w:tcW w:w="1940" w:type="dxa"/>
          </w:tcPr>
          <w:p w14:paraId="44D265F5"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11</w:t>
            </w:r>
          </w:p>
        </w:tc>
        <w:tc>
          <w:tcPr>
            <w:tcW w:w="1049" w:type="dxa"/>
          </w:tcPr>
          <w:p w14:paraId="569E4F07"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58</w:t>
            </w:r>
          </w:p>
        </w:tc>
        <w:tc>
          <w:tcPr>
            <w:tcW w:w="1239" w:type="dxa"/>
          </w:tcPr>
          <w:p w14:paraId="124AB662"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6.32</w:t>
            </w:r>
          </w:p>
        </w:tc>
        <w:tc>
          <w:tcPr>
            <w:tcW w:w="1239" w:type="dxa"/>
          </w:tcPr>
          <w:p w14:paraId="57438439"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91.04</w:t>
            </w:r>
          </w:p>
        </w:tc>
        <w:tc>
          <w:tcPr>
            <w:tcW w:w="1229" w:type="dxa"/>
          </w:tcPr>
          <w:p w14:paraId="54346881"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723.40</w:t>
            </w:r>
          </w:p>
        </w:tc>
      </w:tr>
      <w:tr w:rsidR="00F664FA" w:rsidRPr="0057713D" w14:paraId="0F52327B" w14:textId="77777777" w:rsidTr="00506A5F">
        <w:trPr>
          <w:trHeight w:val="255"/>
        </w:trPr>
        <w:tc>
          <w:tcPr>
            <w:tcW w:w="1075" w:type="dxa"/>
          </w:tcPr>
          <w:p w14:paraId="25578982"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44</w:t>
            </w:r>
          </w:p>
        </w:tc>
        <w:tc>
          <w:tcPr>
            <w:tcW w:w="1240" w:type="dxa"/>
          </w:tcPr>
          <w:p w14:paraId="2A4311AD"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7</w:t>
            </w:r>
          </w:p>
        </w:tc>
        <w:tc>
          <w:tcPr>
            <w:tcW w:w="1940" w:type="dxa"/>
          </w:tcPr>
          <w:p w14:paraId="6A09DE54"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27</w:t>
            </w:r>
          </w:p>
        </w:tc>
        <w:tc>
          <w:tcPr>
            <w:tcW w:w="1049" w:type="dxa"/>
          </w:tcPr>
          <w:p w14:paraId="17A33D78"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0</w:t>
            </w:r>
          </w:p>
        </w:tc>
        <w:tc>
          <w:tcPr>
            <w:tcW w:w="1239" w:type="dxa"/>
          </w:tcPr>
          <w:p w14:paraId="6C79EF38"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5.04</w:t>
            </w:r>
          </w:p>
        </w:tc>
        <w:tc>
          <w:tcPr>
            <w:tcW w:w="1239" w:type="dxa"/>
          </w:tcPr>
          <w:p w14:paraId="1CDB3440"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01.28</w:t>
            </w:r>
          </w:p>
        </w:tc>
        <w:tc>
          <w:tcPr>
            <w:tcW w:w="1229" w:type="dxa"/>
          </w:tcPr>
          <w:p w14:paraId="20704D4C"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649.55</w:t>
            </w:r>
          </w:p>
        </w:tc>
      </w:tr>
      <w:tr w:rsidR="00F664FA" w:rsidRPr="0057713D" w14:paraId="450817DE" w14:textId="77777777" w:rsidTr="00506A5F">
        <w:trPr>
          <w:trHeight w:val="255"/>
        </w:trPr>
        <w:tc>
          <w:tcPr>
            <w:tcW w:w="1075" w:type="dxa"/>
          </w:tcPr>
          <w:p w14:paraId="5F67524D"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45</w:t>
            </w:r>
          </w:p>
        </w:tc>
        <w:tc>
          <w:tcPr>
            <w:tcW w:w="1240" w:type="dxa"/>
          </w:tcPr>
          <w:p w14:paraId="19CD47F7"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06</w:t>
            </w:r>
          </w:p>
        </w:tc>
        <w:tc>
          <w:tcPr>
            <w:tcW w:w="1940" w:type="dxa"/>
          </w:tcPr>
          <w:p w14:paraId="734E8919"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35</w:t>
            </w:r>
          </w:p>
        </w:tc>
        <w:tc>
          <w:tcPr>
            <w:tcW w:w="1049" w:type="dxa"/>
          </w:tcPr>
          <w:p w14:paraId="26EE7108"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5</w:t>
            </w:r>
          </w:p>
        </w:tc>
        <w:tc>
          <w:tcPr>
            <w:tcW w:w="1239" w:type="dxa"/>
          </w:tcPr>
          <w:p w14:paraId="2472F794"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2.60</w:t>
            </w:r>
          </w:p>
        </w:tc>
        <w:tc>
          <w:tcPr>
            <w:tcW w:w="1239" w:type="dxa"/>
          </w:tcPr>
          <w:p w14:paraId="6990C107"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06.40</w:t>
            </w:r>
          </w:p>
        </w:tc>
        <w:tc>
          <w:tcPr>
            <w:tcW w:w="1229" w:type="dxa"/>
          </w:tcPr>
          <w:p w14:paraId="714A28B2"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501.46</w:t>
            </w:r>
          </w:p>
        </w:tc>
      </w:tr>
      <w:tr w:rsidR="00F664FA" w:rsidRPr="0057713D" w14:paraId="338DF048" w14:textId="77777777" w:rsidTr="00506A5F">
        <w:trPr>
          <w:trHeight w:val="250"/>
        </w:trPr>
        <w:tc>
          <w:tcPr>
            <w:tcW w:w="1075" w:type="dxa"/>
          </w:tcPr>
          <w:p w14:paraId="62888C5E"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46</w:t>
            </w:r>
          </w:p>
        </w:tc>
        <w:tc>
          <w:tcPr>
            <w:tcW w:w="1240" w:type="dxa"/>
          </w:tcPr>
          <w:p w14:paraId="2B7DE17E"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8.35</w:t>
            </w:r>
          </w:p>
        </w:tc>
        <w:tc>
          <w:tcPr>
            <w:tcW w:w="1940" w:type="dxa"/>
          </w:tcPr>
          <w:p w14:paraId="17407578"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44</w:t>
            </w:r>
          </w:p>
        </w:tc>
        <w:tc>
          <w:tcPr>
            <w:tcW w:w="1049" w:type="dxa"/>
          </w:tcPr>
          <w:p w14:paraId="1EE73624"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51</w:t>
            </w:r>
          </w:p>
        </w:tc>
        <w:tc>
          <w:tcPr>
            <w:tcW w:w="1239" w:type="dxa"/>
          </w:tcPr>
          <w:p w14:paraId="2714C9BD"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4.74</w:t>
            </w:r>
          </w:p>
        </w:tc>
        <w:tc>
          <w:tcPr>
            <w:tcW w:w="1239" w:type="dxa"/>
          </w:tcPr>
          <w:p w14:paraId="638C1626"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12.16</w:t>
            </w:r>
          </w:p>
        </w:tc>
        <w:tc>
          <w:tcPr>
            <w:tcW w:w="1229" w:type="dxa"/>
          </w:tcPr>
          <w:p w14:paraId="103A9C61"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632.67</w:t>
            </w:r>
          </w:p>
        </w:tc>
      </w:tr>
      <w:tr w:rsidR="00F664FA" w:rsidRPr="0057713D" w14:paraId="43EA4819" w14:textId="77777777" w:rsidTr="00506A5F">
        <w:trPr>
          <w:trHeight w:val="255"/>
        </w:trPr>
        <w:tc>
          <w:tcPr>
            <w:tcW w:w="1075" w:type="dxa"/>
          </w:tcPr>
          <w:p w14:paraId="6747D917"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47</w:t>
            </w:r>
          </w:p>
        </w:tc>
        <w:tc>
          <w:tcPr>
            <w:tcW w:w="1240" w:type="dxa"/>
          </w:tcPr>
          <w:p w14:paraId="4A602684"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3</w:t>
            </w:r>
          </w:p>
        </w:tc>
        <w:tc>
          <w:tcPr>
            <w:tcW w:w="1940" w:type="dxa"/>
          </w:tcPr>
          <w:p w14:paraId="65B263A7"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26</w:t>
            </w:r>
          </w:p>
        </w:tc>
        <w:tc>
          <w:tcPr>
            <w:tcW w:w="1049" w:type="dxa"/>
          </w:tcPr>
          <w:p w14:paraId="07A5E55F"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7</w:t>
            </w:r>
          </w:p>
        </w:tc>
        <w:tc>
          <w:tcPr>
            <w:tcW w:w="1239" w:type="dxa"/>
          </w:tcPr>
          <w:p w14:paraId="025D2FFA"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1.80</w:t>
            </w:r>
          </w:p>
        </w:tc>
        <w:tc>
          <w:tcPr>
            <w:tcW w:w="1239" w:type="dxa"/>
          </w:tcPr>
          <w:p w14:paraId="4C0641B7"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36.64</w:t>
            </w:r>
          </w:p>
        </w:tc>
        <w:tc>
          <w:tcPr>
            <w:tcW w:w="1229" w:type="dxa"/>
          </w:tcPr>
          <w:p w14:paraId="2713F6A8"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425.26</w:t>
            </w:r>
          </w:p>
        </w:tc>
      </w:tr>
      <w:tr w:rsidR="00F664FA" w:rsidRPr="0057713D" w14:paraId="7410BA3F" w14:textId="77777777" w:rsidTr="00506A5F">
        <w:trPr>
          <w:trHeight w:val="250"/>
        </w:trPr>
        <w:tc>
          <w:tcPr>
            <w:tcW w:w="1075" w:type="dxa"/>
          </w:tcPr>
          <w:p w14:paraId="0DDCC259"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48</w:t>
            </w:r>
          </w:p>
        </w:tc>
        <w:tc>
          <w:tcPr>
            <w:tcW w:w="1240" w:type="dxa"/>
          </w:tcPr>
          <w:p w14:paraId="69188CF2"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8.33</w:t>
            </w:r>
          </w:p>
        </w:tc>
        <w:tc>
          <w:tcPr>
            <w:tcW w:w="1940" w:type="dxa"/>
          </w:tcPr>
          <w:p w14:paraId="6DE41E17"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39</w:t>
            </w:r>
          </w:p>
        </w:tc>
        <w:tc>
          <w:tcPr>
            <w:tcW w:w="1049" w:type="dxa"/>
          </w:tcPr>
          <w:p w14:paraId="6363540F"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28</w:t>
            </w:r>
          </w:p>
        </w:tc>
        <w:tc>
          <w:tcPr>
            <w:tcW w:w="1239" w:type="dxa"/>
          </w:tcPr>
          <w:p w14:paraId="749CBF74"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5.61</w:t>
            </w:r>
          </w:p>
        </w:tc>
        <w:tc>
          <w:tcPr>
            <w:tcW w:w="1239" w:type="dxa"/>
          </w:tcPr>
          <w:p w14:paraId="3C69B695"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08.96</w:t>
            </w:r>
          </w:p>
        </w:tc>
        <w:tc>
          <w:tcPr>
            <w:tcW w:w="1229" w:type="dxa"/>
          </w:tcPr>
          <w:p w14:paraId="3E8E4C45"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688.94</w:t>
            </w:r>
          </w:p>
        </w:tc>
      </w:tr>
      <w:tr w:rsidR="00F664FA" w:rsidRPr="0057713D" w14:paraId="1370527B" w14:textId="77777777" w:rsidTr="00506A5F">
        <w:trPr>
          <w:trHeight w:val="255"/>
        </w:trPr>
        <w:tc>
          <w:tcPr>
            <w:tcW w:w="1075" w:type="dxa"/>
          </w:tcPr>
          <w:p w14:paraId="40C5F228"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49</w:t>
            </w:r>
          </w:p>
        </w:tc>
        <w:tc>
          <w:tcPr>
            <w:tcW w:w="1240" w:type="dxa"/>
          </w:tcPr>
          <w:p w14:paraId="04E7B855"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9</w:t>
            </w:r>
          </w:p>
        </w:tc>
        <w:tc>
          <w:tcPr>
            <w:tcW w:w="1940" w:type="dxa"/>
          </w:tcPr>
          <w:p w14:paraId="48975983"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78</w:t>
            </w:r>
          </w:p>
        </w:tc>
        <w:tc>
          <w:tcPr>
            <w:tcW w:w="1049" w:type="dxa"/>
          </w:tcPr>
          <w:p w14:paraId="7151DF1D"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1</w:t>
            </w:r>
          </w:p>
        </w:tc>
        <w:tc>
          <w:tcPr>
            <w:tcW w:w="1239" w:type="dxa"/>
          </w:tcPr>
          <w:p w14:paraId="6CE94448"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3.97</w:t>
            </w:r>
          </w:p>
        </w:tc>
        <w:tc>
          <w:tcPr>
            <w:tcW w:w="1239" w:type="dxa"/>
          </w:tcPr>
          <w:p w14:paraId="4BED7BF6"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69.92</w:t>
            </w:r>
          </w:p>
        </w:tc>
        <w:tc>
          <w:tcPr>
            <w:tcW w:w="1229" w:type="dxa"/>
          </w:tcPr>
          <w:p w14:paraId="70B9654E"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551.56</w:t>
            </w:r>
          </w:p>
        </w:tc>
      </w:tr>
      <w:tr w:rsidR="00F664FA" w:rsidRPr="0057713D" w14:paraId="14D12FF0" w14:textId="77777777" w:rsidTr="00506A5F">
        <w:trPr>
          <w:trHeight w:val="255"/>
        </w:trPr>
        <w:tc>
          <w:tcPr>
            <w:tcW w:w="1075" w:type="dxa"/>
          </w:tcPr>
          <w:p w14:paraId="5718F6F3"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50</w:t>
            </w:r>
          </w:p>
        </w:tc>
        <w:tc>
          <w:tcPr>
            <w:tcW w:w="1240" w:type="dxa"/>
          </w:tcPr>
          <w:p w14:paraId="73C69FF1"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26</w:t>
            </w:r>
          </w:p>
        </w:tc>
        <w:tc>
          <w:tcPr>
            <w:tcW w:w="1940" w:type="dxa"/>
          </w:tcPr>
          <w:p w14:paraId="25F2CE53"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73</w:t>
            </w:r>
          </w:p>
        </w:tc>
        <w:tc>
          <w:tcPr>
            <w:tcW w:w="1049" w:type="dxa"/>
          </w:tcPr>
          <w:p w14:paraId="6EE1FDAC"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31</w:t>
            </w:r>
          </w:p>
        </w:tc>
        <w:tc>
          <w:tcPr>
            <w:tcW w:w="1239" w:type="dxa"/>
          </w:tcPr>
          <w:p w14:paraId="6ECDA02D"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8.60</w:t>
            </w:r>
          </w:p>
        </w:tc>
        <w:tc>
          <w:tcPr>
            <w:tcW w:w="1239" w:type="dxa"/>
          </w:tcPr>
          <w:p w14:paraId="6186BF61"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30.72</w:t>
            </w:r>
          </w:p>
        </w:tc>
        <w:tc>
          <w:tcPr>
            <w:tcW w:w="1229" w:type="dxa"/>
          </w:tcPr>
          <w:p w14:paraId="0968CEC6"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881.90</w:t>
            </w:r>
          </w:p>
        </w:tc>
      </w:tr>
      <w:tr w:rsidR="00F664FA" w:rsidRPr="0057713D" w14:paraId="41579397" w14:textId="77777777" w:rsidTr="00506A5F">
        <w:trPr>
          <w:trHeight w:val="250"/>
        </w:trPr>
        <w:tc>
          <w:tcPr>
            <w:tcW w:w="1075" w:type="dxa"/>
          </w:tcPr>
          <w:p w14:paraId="3828D1E5" w14:textId="77777777" w:rsidR="00F664FA" w:rsidRPr="0057713D" w:rsidRDefault="00F664FA" w:rsidP="00506A5F">
            <w:pPr>
              <w:pStyle w:val="TableParagraph"/>
              <w:spacing w:before="0" w:line="230" w:lineRule="exact"/>
              <w:ind w:left="22" w:right="4"/>
              <w:rPr>
                <w:b/>
                <w:sz w:val="24"/>
                <w:szCs w:val="24"/>
              </w:rPr>
            </w:pPr>
            <w:r w:rsidRPr="0057713D">
              <w:rPr>
                <w:b/>
                <w:spacing w:val="-5"/>
                <w:sz w:val="24"/>
                <w:szCs w:val="24"/>
              </w:rPr>
              <w:t>Min</w:t>
            </w:r>
          </w:p>
        </w:tc>
        <w:tc>
          <w:tcPr>
            <w:tcW w:w="1240" w:type="dxa"/>
          </w:tcPr>
          <w:p w14:paraId="11091184" w14:textId="77777777" w:rsidR="00F664FA" w:rsidRPr="0057713D" w:rsidRDefault="00F664FA" w:rsidP="00506A5F">
            <w:pPr>
              <w:pStyle w:val="TableParagraph"/>
              <w:spacing w:before="0" w:line="230" w:lineRule="exact"/>
              <w:ind w:left="21" w:right="4"/>
              <w:rPr>
                <w:b/>
                <w:sz w:val="24"/>
                <w:szCs w:val="24"/>
              </w:rPr>
            </w:pPr>
            <w:r w:rsidRPr="0057713D">
              <w:rPr>
                <w:b/>
                <w:spacing w:val="-4"/>
                <w:sz w:val="24"/>
                <w:szCs w:val="24"/>
              </w:rPr>
              <w:t>7.18</w:t>
            </w:r>
          </w:p>
        </w:tc>
        <w:tc>
          <w:tcPr>
            <w:tcW w:w="1940" w:type="dxa"/>
          </w:tcPr>
          <w:p w14:paraId="23F1A7D5" w14:textId="77777777" w:rsidR="00F664FA" w:rsidRPr="0057713D" w:rsidRDefault="00F664FA" w:rsidP="00506A5F">
            <w:pPr>
              <w:pStyle w:val="TableParagraph"/>
              <w:spacing w:before="0" w:line="230" w:lineRule="exact"/>
              <w:ind w:left="18" w:right="10"/>
              <w:rPr>
                <w:b/>
                <w:sz w:val="24"/>
                <w:szCs w:val="24"/>
              </w:rPr>
            </w:pPr>
            <w:r w:rsidRPr="0057713D">
              <w:rPr>
                <w:b/>
                <w:spacing w:val="-2"/>
                <w:sz w:val="24"/>
                <w:szCs w:val="24"/>
              </w:rPr>
              <w:t>430.00</w:t>
            </w:r>
          </w:p>
        </w:tc>
        <w:tc>
          <w:tcPr>
            <w:tcW w:w="1049" w:type="dxa"/>
          </w:tcPr>
          <w:p w14:paraId="08C056AC" w14:textId="77777777" w:rsidR="00F664FA" w:rsidRPr="0057713D" w:rsidRDefault="00F664FA" w:rsidP="00506A5F">
            <w:pPr>
              <w:pStyle w:val="TableParagraph"/>
              <w:spacing w:before="0" w:line="230" w:lineRule="exact"/>
              <w:ind w:left="10"/>
              <w:rPr>
                <w:b/>
                <w:sz w:val="24"/>
                <w:szCs w:val="24"/>
              </w:rPr>
            </w:pPr>
            <w:r w:rsidRPr="0057713D">
              <w:rPr>
                <w:b/>
                <w:spacing w:val="-4"/>
                <w:sz w:val="24"/>
                <w:szCs w:val="24"/>
              </w:rPr>
              <w:t>0.27</w:t>
            </w:r>
          </w:p>
        </w:tc>
        <w:tc>
          <w:tcPr>
            <w:tcW w:w="1239" w:type="dxa"/>
          </w:tcPr>
          <w:p w14:paraId="55C9B21D" w14:textId="77777777" w:rsidR="00F664FA" w:rsidRPr="0057713D" w:rsidRDefault="00F664FA" w:rsidP="00506A5F">
            <w:pPr>
              <w:pStyle w:val="TableParagraph"/>
              <w:spacing w:before="0" w:line="230" w:lineRule="exact"/>
              <w:ind w:left="23" w:right="5"/>
              <w:rPr>
                <w:b/>
                <w:sz w:val="24"/>
                <w:szCs w:val="24"/>
              </w:rPr>
            </w:pPr>
            <w:r w:rsidRPr="0057713D">
              <w:rPr>
                <w:b/>
                <w:sz w:val="24"/>
                <w:szCs w:val="24"/>
              </w:rPr>
              <w:t>-</w:t>
            </w:r>
            <w:r w:rsidRPr="0057713D">
              <w:rPr>
                <w:b/>
                <w:spacing w:val="-4"/>
                <w:sz w:val="24"/>
                <w:szCs w:val="24"/>
              </w:rPr>
              <w:t>9.38</w:t>
            </w:r>
          </w:p>
        </w:tc>
        <w:tc>
          <w:tcPr>
            <w:tcW w:w="1239" w:type="dxa"/>
          </w:tcPr>
          <w:p w14:paraId="35C2F421" w14:textId="77777777" w:rsidR="00F664FA" w:rsidRPr="0057713D" w:rsidRDefault="00F664FA" w:rsidP="00506A5F">
            <w:pPr>
              <w:pStyle w:val="TableParagraph"/>
              <w:spacing w:before="0" w:line="230" w:lineRule="exact"/>
              <w:ind w:left="23" w:right="8"/>
              <w:rPr>
                <w:b/>
                <w:sz w:val="24"/>
                <w:szCs w:val="24"/>
              </w:rPr>
            </w:pPr>
            <w:r w:rsidRPr="0057713D">
              <w:rPr>
                <w:b/>
                <w:spacing w:val="-2"/>
                <w:sz w:val="24"/>
                <w:szCs w:val="24"/>
              </w:rPr>
              <w:t>275.20</w:t>
            </w:r>
          </w:p>
        </w:tc>
        <w:tc>
          <w:tcPr>
            <w:tcW w:w="1229" w:type="dxa"/>
          </w:tcPr>
          <w:p w14:paraId="131C578E" w14:textId="77777777" w:rsidR="00F664FA" w:rsidRPr="0057713D" w:rsidRDefault="00F664FA" w:rsidP="00506A5F">
            <w:pPr>
              <w:pStyle w:val="TableParagraph"/>
              <w:spacing w:before="0" w:line="230" w:lineRule="exact"/>
              <w:ind w:left="19"/>
              <w:rPr>
                <w:b/>
                <w:sz w:val="24"/>
                <w:szCs w:val="24"/>
              </w:rPr>
            </w:pPr>
            <w:r w:rsidRPr="0057713D">
              <w:rPr>
                <w:b/>
                <w:spacing w:val="-2"/>
                <w:sz w:val="24"/>
                <w:szCs w:val="24"/>
              </w:rPr>
              <w:t>286.34</w:t>
            </w:r>
          </w:p>
        </w:tc>
      </w:tr>
      <w:tr w:rsidR="00F664FA" w:rsidRPr="0057713D" w14:paraId="64540528" w14:textId="77777777" w:rsidTr="00506A5F">
        <w:trPr>
          <w:trHeight w:val="255"/>
        </w:trPr>
        <w:tc>
          <w:tcPr>
            <w:tcW w:w="1075" w:type="dxa"/>
          </w:tcPr>
          <w:p w14:paraId="57C5D9C0" w14:textId="77777777" w:rsidR="00F664FA" w:rsidRPr="0057713D" w:rsidRDefault="00F664FA" w:rsidP="00506A5F">
            <w:pPr>
              <w:pStyle w:val="TableParagraph"/>
              <w:spacing w:before="0" w:line="235" w:lineRule="exact"/>
              <w:ind w:left="22" w:right="7"/>
              <w:rPr>
                <w:b/>
                <w:sz w:val="24"/>
                <w:szCs w:val="24"/>
              </w:rPr>
            </w:pPr>
            <w:r w:rsidRPr="0057713D">
              <w:rPr>
                <w:b/>
                <w:spacing w:val="-5"/>
                <w:sz w:val="24"/>
                <w:szCs w:val="24"/>
              </w:rPr>
              <w:t>Max</w:t>
            </w:r>
          </w:p>
        </w:tc>
        <w:tc>
          <w:tcPr>
            <w:tcW w:w="1240" w:type="dxa"/>
          </w:tcPr>
          <w:p w14:paraId="5C3F890B" w14:textId="77777777" w:rsidR="00F664FA" w:rsidRPr="0057713D" w:rsidRDefault="00F664FA" w:rsidP="00506A5F">
            <w:pPr>
              <w:pStyle w:val="TableParagraph"/>
              <w:spacing w:before="0" w:line="235" w:lineRule="exact"/>
              <w:ind w:left="21" w:right="4"/>
              <w:rPr>
                <w:b/>
                <w:sz w:val="24"/>
                <w:szCs w:val="24"/>
              </w:rPr>
            </w:pPr>
            <w:r w:rsidRPr="0057713D">
              <w:rPr>
                <w:b/>
                <w:spacing w:val="-4"/>
                <w:sz w:val="24"/>
                <w:szCs w:val="24"/>
              </w:rPr>
              <w:t>8.86</w:t>
            </w:r>
          </w:p>
        </w:tc>
        <w:tc>
          <w:tcPr>
            <w:tcW w:w="1940" w:type="dxa"/>
          </w:tcPr>
          <w:p w14:paraId="0C79533A" w14:textId="77777777" w:rsidR="00F664FA" w:rsidRPr="0057713D" w:rsidRDefault="00F664FA" w:rsidP="00506A5F">
            <w:pPr>
              <w:pStyle w:val="TableParagraph"/>
              <w:spacing w:before="0" w:line="235" w:lineRule="exact"/>
              <w:ind w:left="18" w:right="10"/>
              <w:rPr>
                <w:b/>
                <w:sz w:val="24"/>
                <w:szCs w:val="24"/>
              </w:rPr>
            </w:pPr>
            <w:r w:rsidRPr="0057713D">
              <w:rPr>
                <w:b/>
                <w:spacing w:val="-2"/>
                <w:sz w:val="24"/>
                <w:szCs w:val="24"/>
              </w:rPr>
              <w:t>827.00</w:t>
            </w:r>
          </w:p>
        </w:tc>
        <w:tc>
          <w:tcPr>
            <w:tcW w:w="1049" w:type="dxa"/>
          </w:tcPr>
          <w:p w14:paraId="257A7E96" w14:textId="77777777" w:rsidR="00F664FA" w:rsidRPr="0057713D" w:rsidRDefault="00F664FA" w:rsidP="00506A5F">
            <w:pPr>
              <w:pStyle w:val="TableParagraph"/>
              <w:spacing w:before="0" w:line="235" w:lineRule="exact"/>
              <w:ind w:left="10"/>
              <w:rPr>
                <w:b/>
                <w:sz w:val="24"/>
                <w:szCs w:val="24"/>
              </w:rPr>
            </w:pPr>
            <w:r w:rsidRPr="0057713D">
              <w:rPr>
                <w:b/>
                <w:spacing w:val="-4"/>
                <w:sz w:val="24"/>
                <w:szCs w:val="24"/>
              </w:rPr>
              <w:t>1.16</w:t>
            </w:r>
          </w:p>
        </w:tc>
        <w:tc>
          <w:tcPr>
            <w:tcW w:w="1239" w:type="dxa"/>
          </w:tcPr>
          <w:p w14:paraId="675701E7" w14:textId="77777777" w:rsidR="00F664FA" w:rsidRPr="0057713D" w:rsidRDefault="00F664FA" w:rsidP="00506A5F">
            <w:pPr>
              <w:pStyle w:val="TableParagraph"/>
              <w:spacing w:before="0" w:line="235" w:lineRule="exact"/>
              <w:ind w:left="23" w:right="5"/>
              <w:rPr>
                <w:b/>
                <w:sz w:val="24"/>
                <w:szCs w:val="24"/>
              </w:rPr>
            </w:pPr>
            <w:r w:rsidRPr="0057713D">
              <w:rPr>
                <w:b/>
                <w:sz w:val="24"/>
                <w:szCs w:val="24"/>
              </w:rPr>
              <w:t>-</w:t>
            </w:r>
            <w:r w:rsidRPr="0057713D">
              <w:rPr>
                <w:b/>
                <w:spacing w:val="-4"/>
                <w:sz w:val="24"/>
                <w:szCs w:val="24"/>
              </w:rPr>
              <w:t>0.81</w:t>
            </w:r>
          </w:p>
        </w:tc>
        <w:tc>
          <w:tcPr>
            <w:tcW w:w="1239" w:type="dxa"/>
          </w:tcPr>
          <w:p w14:paraId="0FF0EAB7" w14:textId="77777777" w:rsidR="00F664FA" w:rsidRPr="0057713D" w:rsidRDefault="00F664FA" w:rsidP="00506A5F">
            <w:pPr>
              <w:pStyle w:val="TableParagraph"/>
              <w:spacing w:before="0" w:line="235" w:lineRule="exact"/>
              <w:ind w:left="23" w:right="8"/>
              <w:rPr>
                <w:b/>
                <w:sz w:val="24"/>
                <w:szCs w:val="24"/>
              </w:rPr>
            </w:pPr>
            <w:r w:rsidRPr="0057713D">
              <w:rPr>
                <w:b/>
                <w:spacing w:val="-2"/>
                <w:sz w:val="24"/>
                <w:szCs w:val="24"/>
              </w:rPr>
              <w:t>529.28</w:t>
            </w:r>
          </w:p>
        </w:tc>
        <w:tc>
          <w:tcPr>
            <w:tcW w:w="1229" w:type="dxa"/>
          </w:tcPr>
          <w:p w14:paraId="28692242" w14:textId="77777777" w:rsidR="00F664FA" w:rsidRPr="0057713D" w:rsidRDefault="00F664FA" w:rsidP="00506A5F">
            <w:pPr>
              <w:pStyle w:val="TableParagraph"/>
              <w:spacing w:before="0" w:line="235" w:lineRule="exact"/>
              <w:ind w:left="19"/>
              <w:rPr>
                <w:b/>
                <w:sz w:val="24"/>
                <w:szCs w:val="24"/>
              </w:rPr>
            </w:pPr>
            <w:r w:rsidRPr="0057713D">
              <w:rPr>
                <w:b/>
                <w:spacing w:val="-2"/>
                <w:sz w:val="24"/>
                <w:szCs w:val="24"/>
              </w:rPr>
              <w:t>886.06</w:t>
            </w:r>
          </w:p>
        </w:tc>
      </w:tr>
      <w:tr w:rsidR="00F664FA" w:rsidRPr="0057713D" w14:paraId="5F539348" w14:textId="77777777" w:rsidTr="00506A5F">
        <w:trPr>
          <w:trHeight w:val="250"/>
        </w:trPr>
        <w:tc>
          <w:tcPr>
            <w:tcW w:w="1075" w:type="dxa"/>
          </w:tcPr>
          <w:p w14:paraId="0656BECE" w14:textId="77777777" w:rsidR="00F664FA" w:rsidRPr="0057713D" w:rsidRDefault="00F664FA" w:rsidP="00506A5F">
            <w:pPr>
              <w:pStyle w:val="TableParagraph"/>
              <w:spacing w:before="0" w:line="230" w:lineRule="exact"/>
              <w:ind w:left="22" w:right="7"/>
              <w:rPr>
                <w:b/>
                <w:sz w:val="24"/>
                <w:szCs w:val="24"/>
              </w:rPr>
            </w:pPr>
            <w:r w:rsidRPr="0057713D">
              <w:rPr>
                <w:b/>
                <w:spacing w:val="-5"/>
                <w:sz w:val="24"/>
                <w:szCs w:val="24"/>
              </w:rPr>
              <w:t>Avg</w:t>
            </w:r>
          </w:p>
        </w:tc>
        <w:tc>
          <w:tcPr>
            <w:tcW w:w="1240" w:type="dxa"/>
          </w:tcPr>
          <w:p w14:paraId="48E28E32" w14:textId="77777777" w:rsidR="00F664FA" w:rsidRPr="0057713D" w:rsidRDefault="00F664FA" w:rsidP="00506A5F">
            <w:pPr>
              <w:pStyle w:val="TableParagraph"/>
              <w:spacing w:before="0" w:line="230" w:lineRule="exact"/>
              <w:ind w:left="21" w:right="4"/>
              <w:rPr>
                <w:b/>
                <w:sz w:val="24"/>
                <w:szCs w:val="24"/>
              </w:rPr>
            </w:pPr>
            <w:r w:rsidRPr="0057713D">
              <w:rPr>
                <w:b/>
                <w:spacing w:val="-4"/>
                <w:sz w:val="24"/>
                <w:szCs w:val="24"/>
              </w:rPr>
              <w:t>8.26</w:t>
            </w:r>
          </w:p>
        </w:tc>
        <w:tc>
          <w:tcPr>
            <w:tcW w:w="1940" w:type="dxa"/>
          </w:tcPr>
          <w:p w14:paraId="3675F832" w14:textId="77777777" w:rsidR="00F664FA" w:rsidRPr="0057713D" w:rsidRDefault="00F664FA" w:rsidP="00506A5F">
            <w:pPr>
              <w:pStyle w:val="TableParagraph"/>
              <w:spacing w:before="0" w:line="230" w:lineRule="exact"/>
              <w:ind w:left="18" w:right="10"/>
              <w:rPr>
                <w:b/>
                <w:sz w:val="24"/>
                <w:szCs w:val="24"/>
              </w:rPr>
            </w:pPr>
            <w:r w:rsidRPr="0057713D">
              <w:rPr>
                <w:b/>
                <w:spacing w:val="-2"/>
                <w:sz w:val="24"/>
                <w:szCs w:val="24"/>
              </w:rPr>
              <w:t>587.00</w:t>
            </w:r>
          </w:p>
        </w:tc>
        <w:tc>
          <w:tcPr>
            <w:tcW w:w="1049" w:type="dxa"/>
          </w:tcPr>
          <w:p w14:paraId="66BF5C72" w14:textId="77777777" w:rsidR="00F664FA" w:rsidRPr="0057713D" w:rsidRDefault="00F664FA" w:rsidP="00506A5F">
            <w:pPr>
              <w:pStyle w:val="TableParagraph"/>
              <w:spacing w:before="0" w:line="230" w:lineRule="exact"/>
              <w:ind w:left="10"/>
              <w:rPr>
                <w:b/>
                <w:sz w:val="24"/>
                <w:szCs w:val="24"/>
              </w:rPr>
            </w:pPr>
            <w:r w:rsidRPr="0057713D">
              <w:rPr>
                <w:b/>
                <w:spacing w:val="-4"/>
                <w:sz w:val="24"/>
                <w:szCs w:val="24"/>
              </w:rPr>
              <w:t>0.54</w:t>
            </w:r>
          </w:p>
        </w:tc>
        <w:tc>
          <w:tcPr>
            <w:tcW w:w="1239" w:type="dxa"/>
          </w:tcPr>
          <w:p w14:paraId="564A69CA" w14:textId="77777777" w:rsidR="00F664FA" w:rsidRPr="0057713D" w:rsidRDefault="00F664FA" w:rsidP="00506A5F">
            <w:pPr>
              <w:pStyle w:val="TableParagraph"/>
              <w:spacing w:before="0" w:line="230" w:lineRule="exact"/>
              <w:ind w:left="23" w:right="5"/>
              <w:rPr>
                <w:b/>
                <w:sz w:val="24"/>
                <w:szCs w:val="24"/>
              </w:rPr>
            </w:pPr>
            <w:r w:rsidRPr="0057713D">
              <w:rPr>
                <w:b/>
                <w:sz w:val="24"/>
                <w:szCs w:val="24"/>
              </w:rPr>
              <w:t>-</w:t>
            </w:r>
            <w:r w:rsidRPr="0057713D">
              <w:rPr>
                <w:b/>
                <w:spacing w:val="-4"/>
                <w:sz w:val="24"/>
                <w:szCs w:val="24"/>
              </w:rPr>
              <w:t>5.37</w:t>
            </w:r>
          </w:p>
        </w:tc>
        <w:tc>
          <w:tcPr>
            <w:tcW w:w="1239" w:type="dxa"/>
          </w:tcPr>
          <w:p w14:paraId="7FC94531" w14:textId="77777777" w:rsidR="00F664FA" w:rsidRPr="0057713D" w:rsidRDefault="00F664FA" w:rsidP="00506A5F">
            <w:pPr>
              <w:pStyle w:val="TableParagraph"/>
              <w:spacing w:before="0" w:line="230" w:lineRule="exact"/>
              <w:ind w:left="23" w:right="8"/>
              <w:rPr>
                <w:b/>
                <w:sz w:val="24"/>
                <w:szCs w:val="24"/>
              </w:rPr>
            </w:pPr>
            <w:r w:rsidRPr="0057713D">
              <w:rPr>
                <w:b/>
                <w:spacing w:val="-2"/>
                <w:sz w:val="24"/>
                <w:szCs w:val="24"/>
              </w:rPr>
              <w:t>382.69</w:t>
            </w:r>
          </w:p>
        </w:tc>
        <w:tc>
          <w:tcPr>
            <w:tcW w:w="1229" w:type="dxa"/>
          </w:tcPr>
          <w:p w14:paraId="67706EB2" w14:textId="77777777" w:rsidR="00F664FA" w:rsidRPr="0057713D" w:rsidRDefault="00F664FA" w:rsidP="00506A5F">
            <w:pPr>
              <w:pStyle w:val="TableParagraph"/>
              <w:spacing w:before="0" w:line="230" w:lineRule="exact"/>
              <w:ind w:left="19"/>
              <w:rPr>
                <w:b/>
                <w:sz w:val="24"/>
                <w:szCs w:val="24"/>
              </w:rPr>
            </w:pPr>
            <w:r w:rsidRPr="0057713D">
              <w:rPr>
                <w:b/>
                <w:spacing w:val="-2"/>
                <w:sz w:val="24"/>
                <w:szCs w:val="24"/>
              </w:rPr>
              <w:t>596.16</w:t>
            </w:r>
          </w:p>
        </w:tc>
      </w:tr>
      <w:tr w:rsidR="00F664FA" w:rsidRPr="0057713D" w14:paraId="10D81571" w14:textId="77777777" w:rsidTr="00506A5F">
        <w:trPr>
          <w:trHeight w:val="255"/>
        </w:trPr>
        <w:tc>
          <w:tcPr>
            <w:tcW w:w="1075" w:type="dxa"/>
          </w:tcPr>
          <w:p w14:paraId="24460B39" w14:textId="77777777" w:rsidR="00F664FA" w:rsidRPr="0057713D" w:rsidRDefault="00F664FA" w:rsidP="00506A5F">
            <w:pPr>
              <w:pStyle w:val="TableParagraph"/>
              <w:spacing w:before="0" w:line="235" w:lineRule="exact"/>
              <w:ind w:left="22"/>
              <w:rPr>
                <w:b/>
                <w:sz w:val="24"/>
                <w:szCs w:val="24"/>
              </w:rPr>
            </w:pPr>
            <w:r w:rsidRPr="0057713D">
              <w:rPr>
                <w:b/>
                <w:spacing w:val="-5"/>
                <w:sz w:val="24"/>
                <w:szCs w:val="24"/>
              </w:rPr>
              <w:t>SD</w:t>
            </w:r>
          </w:p>
        </w:tc>
        <w:tc>
          <w:tcPr>
            <w:tcW w:w="1240" w:type="dxa"/>
          </w:tcPr>
          <w:p w14:paraId="2E2949EC" w14:textId="77777777" w:rsidR="00F664FA" w:rsidRPr="0057713D" w:rsidRDefault="00F664FA" w:rsidP="00506A5F">
            <w:pPr>
              <w:pStyle w:val="TableParagraph"/>
              <w:spacing w:before="0" w:line="235" w:lineRule="exact"/>
              <w:ind w:left="21" w:right="4"/>
              <w:rPr>
                <w:b/>
                <w:sz w:val="24"/>
                <w:szCs w:val="24"/>
              </w:rPr>
            </w:pPr>
            <w:r w:rsidRPr="0057713D">
              <w:rPr>
                <w:b/>
                <w:spacing w:val="-4"/>
                <w:sz w:val="24"/>
                <w:szCs w:val="24"/>
              </w:rPr>
              <w:t>0.35</w:t>
            </w:r>
          </w:p>
        </w:tc>
        <w:tc>
          <w:tcPr>
            <w:tcW w:w="1940" w:type="dxa"/>
          </w:tcPr>
          <w:p w14:paraId="0105AFC4" w14:textId="77777777" w:rsidR="00F664FA" w:rsidRPr="0057713D" w:rsidRDefault="00F664FA" w:rsidP="00506A5F">
            <w:pPr>
              <w:pStyle w:val="TableParagraph"/>
              <w:spacing w:before="0" w:line="235" w:lineRule="exact"/>
              <w:ind w:left="18" w:right="10"/>
              <w:rPr>
                <w:b/>
                <w:sz w:val="24"/>
                <w:szCs w:val="24"/>
              </w:rPr>
            </w:pPr>
            <w:r w:rsidRPr="0057713D">
              <w:rPr>
                <w:b/>
                <w:spacing w:val="-2"/>
                <w:sz w:val="24"/>
                <w:szCs w:val="24"/>
              </w:rPr>
              <w:t>121.62</w:t>
            </w:r>
          </w:p>
        </w:tc>
        <w:tc>
          <w:tcPr>
            <w:tcW w:w="1049" w:type="dxa"/>
          </w:tcPr>
          <w:p w14:paraId="52349B30" w14:textId="77777777" w:rsidR="00F664FA" w:rsidRPr="0057713D" w:rsidRDefault="00F664FA" w:rsidP="00506A5F">
            <w:pPr>
              <w:pStyle w:val="TableParagraph"/>
              <w:spacing w:before="0" w:line="235" w:lineRule="exact"/>
              <w:ind w:left="10"/>
              <w:rPr>
                <w:b/>
                <w:sz w:val="24"/>
                <w:szCs w:val="24"/>
              </w:rPr>
            </w:pPr>
            <w:r w:rsidRPr="0057713D">
              <w:rPr>
                <w:b/>
                <w:spacing w:val="-4"/>
                <w:sz w:val="24"/>
                <w:szCs w:val="24"/>
              </w:rPr>
              <w:t>0.21</w:t>
            </w:r>
          </w:p>
        </w:tc>
        <w:tc>
          <w:tcPr>
            <w:tcW w:w="1239" w:type="dxa"/>
          </w:tcPr>
          <w:p w14:paraId="473267FD" w14:textId="77777777" w:rsidR="00F664FA" w:rsidRPr="0057713D" w:rsidRDefault="00F664FA" w:rsidP="00506A5F">
            <w:pPr>
              <w:pStyle w:val="TableParagraph"/>
              <w:spacing w:before="0" w:line="235" w:lineRule="exact"/>
              <w:ind w:left="23"/>
              <w:rPr>
                <w:b/>
                <w:sz w:val="24"/>
                <w:szCs w:val="24"/>
              </w:rPr>
            </w:pPr>
            <w:r w:rsidRPr="0057713D">
              <w:rPr>
                <w:b/>
                <w:spacing w:val="-4"/>
                <w:sz w:val="24"/>
                <w:szCs w:val="24"/>
              </w:rPr>
              <w:t>2.26</w:t>
            </w:r>
          </w:p>
        </w:tc>
        <w:tc>
          <w:tcPr>
            <w:tcW w:w="1239" w:type="dxa"/>
          </w:tcPr>
          <w:p w14:paraId="73CC3B42" w14:textId="77777777" w:rsidR="00F664FA" w:rsidRPr="0057713D" w:rsidRDefault="00F664FA" w:rsidP="00506A5F">
            <w:pPr>
              <w:pStyle w:val="TableParagraph"/>
              <w:spacing w:before="0" w:line="235" w:lineRule="exact"/>
              <w:ind w:left="23" w:right="7"/>
              <w:rPr>
                <w:b/>
                <w:sz w:val="24"/>
                <w:szCs w:val="24"/>
              </w:rPr>
            </w:pPr>
            <w:r w:rsidRPr="0057713D">
              <w:rPr>
                <w:b/>
                <w:spacing w:val="-2"/>
                <w:sz w:val="24"/>
                <w:szCs w:val="24"/>
              </w:rPr>
              <w:t>47.44</w:t>
            </w:r>
          </w:p>
        </w:tc>
        <w:tc>
          <w:tcPr>
            <w:tcW w:w="1229" w:type="dxa"/>
          </w:tcPr>
          <w:p w14:paraId="7D0A57D2" w14:textId="77777777" w:rsidR="00F664FA" w:rsidRPr="0057713D" w:rsidRDefault="00F664FA" w:rsidP="00506A5F">
            <w:pPr>
              <w:pStyle w:val="TableParagraph"/>
              <w:spacing w:before="0" w:line="235" w:lineRule="exact"/>
              <w:ind w:left="19"/>
              <w:rPr>
                <w:b/>
                <w:sz w:val="24"/>
                <w:szCs w:val="24"/>
              </w:rPr>
            </w:pPr>
            <w:r w:rsidRPr="0057713D">
              <w:rPr>
                <w:b/>
                <w:spacing w:val="-2"/>
                <w:sz w:val="24"/>
                <w:szCs w:val="24"/>
              </w:rPr>
              <w:t>150.69</w:t>
            </w:r>
          </w:p>
        </w:tc>
      </w:tr>
      <w:tr w:rsidR="00F664FA" w:rsidRPr="0057713D" w14:paraId="11F4C43A" w14:textId="77777777" w:rsidTr="00506A5F">
        <w:trPr>
          <w:trHeight w:val="250"/>
        </w:trPr>
        <w:tc>
          <w:tcPr>
            <w:tcW w:w="1075" w:type="dxa"/>
          </w:tcPr>
          <w:p w14:paraId="4CBB5728" w14:textId="77777777" w:rsidR="00F664FA" w:rsidRPr="0057713D" w:rsidRDefault="00F664FA" w:rsidP="00506A5F">
            <w:pPr>
              <w:pStyle w:val="TableParagraph"/>
              <w:spacing w:before="0" w:line="230" w:lineRule="exact"/>
              <w:ind w:left="22" w:right="6"/>
              <w:rPr>
                <w:b/>
                <w:sz w:val="24"/>
                <w:szCs w:val="24"/>
              </w:rPr>
            </w:pPr>
            <w:r w:rsidRPr="0057713D">
              <w:rPr>
                <w:b/>
                <w:spacing w:val="-5"/>
                <w:sz w:val="24"/>
                <w:szCs w:val="24"/>
              </w:rPr>
              <w:t>CV</w:t>
            </w:r>
          </w:p>
        </w:tc>
        <w:tc>
          <w:tcPr>
            <w:tcW w:w="1240" w:type="dxa"/>
          </w:tcPr>
          <w:p w14:paraId="4A0B81D5" w14:textId="77777777" w:rsidR="00F664FA" w:rsidRPr="0057713D" w:rsidRDefault="00F664FA" w:rsidP="00506A5F">
            <w:pPr>
              <w:pStyle w:val="TableParagraph"/>
              <w:spacing w:before="0" w:line="230" w:lineRule="exact"/>
              <w:ind w:left="21" w:right="5"/>
              <w:rPr>
                <w:b/>
                <w:sz w:val="24"/>
                <w:szCs w:val="24"/>
              </w:rPr>
            </w:pPr>
            <w:r w:rsidRPr="0057713D">
              <w:rPr>
                <w:b/>
                <w:spacing w:val="-2"/>
                <w:sz w:val="24"/>
                <w:szCs w:val="24"/>
              </w:rPr>
              <w:t>42.50</w:t>
            </w:r>
          </w:p>
        </w:tc>
        <w:tc>
          <w:tcPr>
            <w:tcW w:w="1940" w:type="dxa"/>
          </w:tcPr>
          <w:p w14:paraId="36809C39" w14:textId="77777777" w:rsidR="00F664FA" w:rsidRPr="0057713D" w:rsidRDefault="00F664FA" w:rsidP="00506A5F">
            <w:pPr>
              <w:pStyle w:val="TableParagraph"/>
              <w:spacing w:before="0" w:line="230" w:lineRule="exact"/>
              <w:ind w:left="18" w:right="10"/>
              <w:rPr>
                <w:b/>
                <w:sz w:val="24"/>
                <w:szCs w:val="24"/>
              </w:rPr>
            </w:pPr>
            <w:r w:rsidRPr="0057713D">
              <w:rPr>
                <w:b/>
                <w:spacing w:val="-2"/>
                <w:sz w:val="24"/>
                <w:szCs w:val="24"/>
              </w:rPr>
              <w:t>20.72</w:t>
            </w:r>
          </w:p>
        </w:tc>
        <w:tc>
          <w:tcPr>
            <w:tcW w:w="1049" w:type="dxa"/>
          </w:tcPr>
          <w:p w14:paraId="7EF61A5C" w14:textId="77777777" w:rsidR="00F664FA" w:rsidRPr="0057713D" w:rsidRDefault="00F664FA" w:rsidP="00506A5F">
            <w:pPr>
              <w:pStyle w:val="TableParagraph"/>
              <w:spacing w:before="0" w:line="230" w:lineRule="exact"/>
              <w:ind w:left="10"/>
              <w:rPr>
                <w:b/>
                <w:sz w:val="24"/>
                <w:szCs w:val="24"/>
              </w:rPr>
            </w:pPr>
            <w:r w:rsidRPr="0057713D">
              <w:rPr>
                <w:b/>
                <w:spacing w:val="-2"/>
                <w:sz w:val="24"/>
                <w:szCs w:val="24"/>
              </w:rPr>
              <w:t>39.59</w:t>
            </w:r>
          </w:p>
        </w:tc>
        <w:tc>
          <w:tcPr>
            <w:tcW w:w="1239" w:type="dxa"/>
          </w:tcPr>
          <w:p w14:paraId="425E2B97" w14:textId="77777777" w:rsidR="00F664FA" w:rsidRPr="0057713D" w:rsidRDefault="00F664FA" w:rsidP="00506A5F">
            <w:pPr>
              <w:pStyle w:val="TableParagraph"/>
              <w:spacing w:before="0" w:line="230" w:lineRule="exact"/>
              <w:ind w:left="23" w:right="5"/>
              <w:rPr>
                <w:b/>
                <w:sz w:val="24"/>
                <w:szCs w:val="24"/>
              </w:rPr>
            </w:pPr>
            <w:r w:rsidRPr="0057713D">
              <w:rPr>
                <w:b/>
                <w:sz w:val="24"/>
                <w:szCs w:val="24"/>
              </w:rPr>
              <w:t>-</w:t>
            </w:r>
            <w:r w:rsidRPr="0057713D">
              <w:rPr>
                <w:b/>
                <w:spacing w:val="-2"/>
                <w:sz w:val="24"/>
                <w:szCs w:val="24"/>
              </w:rPr>
              <w:t>42.11</w:t>
            </w:r>
          </w:p>
        </w:tc>
        <w:tc>
          <w:tcPr>
            <w:tcW w:w="1239" w:type="dxa"/>
          </w:tcPr>
          <w:p w14:paraId="31BB168C" w14:textId="77777777" w:rsidR="00F664FA" w:rsidRPr="0057713D" w:rsidRDefault="00F664FA" w:rsidP="00506A5F">
            <w:pPr>
              <w:pStyle w:val="TableParagraph"/>
              <w:spacing w:before="0" w:line="230" w:lineRule="exact"/>
              <w:ind w:left="23" w:right="7"/>
              <w:rPr>
                <w:b/>
                <w:sz w:val="24"/>
                <w:szCs w:val="24"/>
              </w:rPr>
            </w:pPr>
            <w:r w:rsidRPr="0057713D">
              <w:rPr>
                <w:b/>
                <w:spacing w:val="-2"/>
                <w:sz w:val="24"/>
                <w:szCs w:val="24"/>
              </w:rPr>
              <w:t>12.40</w:t>
            </w:r>
          </w:p>
        </w:tc>
        <w:tc>
          <w:tcPr>
            <w:tcW w:w="1229" w:type="dxa"/>
          </w:tcPr>
          <w:p w14:paraId="715CD8C4" w14:textId="77777777" w:rsidR="00F664FA" w:rsidRPr="0057713D" w:rsidRDefault="00F664FA" w:rsidP="00506A5F">
            <w:pPr>
              <w:pStyle w:val="TableParagraph"/>
              <w:spacing w:before="0" w:line="230" w:lineRule="exact"/>
              <w:ind w:left="19"/>
              <w:rPr>
                <w:b/>
                <w:sz w:val="24"/>
                <w:szCs w:val="24"/>
              </w:rPr>
            </w:pPr>
            <w:r w:rsidRPr="0057713D">
              <w:rPr>
                <w:b/>
                <w:spacing w:val="-2"/>
                <w:sz w:val="24"/>
                <w:szCs w:val="24"/>
              </w:rPr>
              <w:t>25.28</w:t>
            </w:r>
          </w:p>
        </w:tc>
      </w:tr>
    </w:tbl>
    <w:p w14:paraId="7618A3A2" w14:textId="77777777" w:rsidR="00F664FA" w:rsidRPr="0057713D" w:rsidRDefault="00F664FA" w:rsidP="00F664FA">
      <w:pPr>
        <w:pStyle w:val="BodyText"/>
        <w:rPr>
          <w:b/>
        </w:rPr>
      </w:pPr>
    </w:p>
    <w:p w14:paraId="2A4A7165" w14:textId="77777777" w:rsidR="00F664FA" w:rsidRPr="0057713D" w:rsidRDefault="00F664FA" w:rsidP="00F664FA">
      <w:pPr>
        <w:pStyle w:val="BodyText"/>
        <w:rPr>
          <w:b/>
        </w:rPr>
      </w:pPr>
    </w:p>
    <w:p w14:paraId="04ECE6C5" w14:textId="77777777" w:rsidR="00F664FA" w:rsidRPr="0057713D" w:rsidRDefault="00F664FA" w:rsidP="00F664FA">
      <w:pPr>
        <w:pStyle w:val="BodyText"/>
        <w:spacing w:before="66"/>
        <w:rPr>
          <w:b/>
        </w:rPr>
      </w:pPr>
    </w:p>
    <w:p w14:paraId="0F5DB417" w14:textId="77777777" w:rsidR="00F664FA" w:rsidRPr="0057713D" w:rsidRDefault="00F664FA" w:rsidP="00F664FA">
      <w:pPr>
        <w:spacing w:line="535" w:lineRule="auto"/>
        <w:ind w:left="448" w:right="1780"/>
        <w:jc w:val="both"/>
        <w:rPr>
          <w:b/>
          <w:sz w:val="24"/>
          <w:szCs w:val="24"/>
        </w:rPr>
      </w:pPr>
      <w:r w:rsidRPr="0057713D">
        <w:rPr>
          <w:b/>
          <w:sz w:val="24"/>
          <w:szCs w:val="24"/>
        </w:rPr>
        <w:t>Cation’s</w:t>
      </w:r>
      <w:r w:rsidRPr="0057713D">
        <w:rPr>
          <w:b/>
          <w:spacing w:val="-3"/>
          <w:sz w:val="24"/>
          <w:szCs w:val="24"/>
        </w:rPr>
        <w:t xml:space="preserve"> </w:t>
      </w:r>
      <w:r w:rsidRPr="0057713D">
        <w:rPr>
          <w:b/>
          <w:sz w:val="24"/>
          <w:szCs w:val="24"/>
        </w:rPr>
        <w:t>concentration</w:t>
      </w:r>
      <w:r w:rsidRPr="0057713D">
        <w:rPr>
          <w:b/>
          <w:spacing w:val="-4"/>
          <w:sz w:val="24"/>
          <w:szCs w:val="24"/>
        </w:rPr>
        <w:t xml:space="preserve"> </w:t>
      </w:r>
      <w:r w:rsidRPr="0057713D">
        <w:rPr>
          <w:b/>
          <w:sz w:val="24"/>
          <w:szCs w:val="24"/>
        </w:rPr>
        <w:t>in</w:t>
      </w:r>
      <w:r w:rsidRPr="0057713D">
        <w:rPr>
          <w:b/>
          <w:spacing w:val="-4"/>
          <w:sz w:val="24"/>
          <w:szCs w:val="24"/>
        </w:rPr>
        <w:t xml:space="preserve"> </w:t>
      </w:r>
      <w:r w:rsidRPr="0057713D">
        <w:rPr>
          <w:b/>
          <w:sz w:val="24"/>
          <w:szCs w:val="24"/>
        </w:rPr>
        <w:t>irrigation</w:t>
      </w:r>
      <w:r w:rsidRPr="0057713D">
        <w:rPr>
          <w:b/>
          <w:spacing w:val="-4"/>
          <w:sz w:val="24"/>
          <w:szCs w:val="24"/>
        </w:rPr>
        <w:t xml:space="preserve"> </w:t>
      </w:r>
      <w:r w:rsidRPr="0057713D">
        <w:rPr>
          <w:b/>
          <w:sz w:val="24"/>
          <w:szCs w:val="24"/>
        </w:rPr>
        <w:t>water</w:t>
      </w:r>
      <w:r w:rsidRPr="0057713D">
        <w:rPr>
          <w:b/>
          <w:spacing w:val="-7"/>
          <w:sz w:val="24"/>
          <w:szCs w:val="24"/>
        </w:rPr>
        <w:t xml:space="preserve"> </w:t>
      </w:r>
      <w:r w:rsidRPr="0057713D">
        <w:rPr>
          <w:b/>
          <w:sz w:val="24"/>
          <w:szCs w:val="24"/>
        </w:rPr>
        <w:t>collected</w:t>
      </w:r>
      <w:r w:rsidRPr="0057713D">
        <w:rPr>
          <w:b/>
          <w:spacing w:val="-4"/>
          <w:sz w:val="24"/>
          <w:szCs w:val="24"/>
        </w:rPr>
        <w:t xml:space="preserve"> </w:t>
      </w:r>
      <w:r w:rsidRPr="0057713D">
        <w:rPr>
          <w:b/>
          <w:sz w:val="24"/>
          <w:szCs w:val="24"/>
        </w:rPr>
        <w:t>from</w:t>
      </w:r>
      <w:r w:rsidRPr="0057713D">
        <w:rPr>
          <w:b/>
          <w:spacing w:val="-5"/>
          <w:sz w:val="24"/>
          <w:szCs w:val="24"/>
        </w:rPr>
        <w:t xml:space="preserve"> </w:t>
      </w:r>
      <w:r w:rsidRPr="0057713D">
        <w:rPr>
          <w:b/>
          <w:sz w:val="24"/>
          <w:szCs w:val="24"/>
        </w:rPr>
        <w:t>Chintamani</w:t>
      </w:r>
      <w:r w:rsidRPr="0057713D">
        <w:rPr>
          <w:b/>
          <w:spacing w:val="-7"/>
          <w:sz w:val="24"/>
          <w:szCs w:val="24"/>
        </w:rPr>
        <w:t xml:space="preserve"> </w:t>
      </w:r>
      <w:r w:rsidRPr="0057713D">
        <w:rPr>
          <w:b/>
          <w:sz w:val="24"/>
          <w:szCs w:val="24"/>
        </w:rPr>
        <w:t>taluk Calcium (Ca)</w:t>
      </w:r>
    </w:p>
    <w:p w14:paraId="18D28364" w14:textId="77777777" w:rsidR="00F664FA" w:rsidRPr="0057713D" w:rsidRDefault="00F664FA" w:rsidP="00F664FA">
      <w:pPr>
        <w:pStyle w:val="BodyText"/>
        <w:spacing w:line="360" w:lineRule="auto"/>
        <w:ind w:left="448" w:right="449" w:firstLine="720"/>
        <w:jc w:val="both"/>
      </w:pPr>
      <w:r w:rsidRPr="0057713D">
        <w:t>The calcium content in groundwater is higher than that of magnesium. It is a major component</w:t>
      </w:r>
      <w:r w:rsidRPr="0057713D">
        <w:rPr>
          <w:spacing w:val="-15"/>
        </w:rPr>
        <w:t xml:space="preserve"> </w:t>
      </w:r>
      <w:r w:rsidRPr="0057713D">
        <w:t>of</w:t>
      </w:r>
      <w:r w:rsidRPr="0057713D">
        <w:rPr>
          <w:spacing w:val="-15"/>
        </w:rPr>
        <w:t xml:space="preserve"> </w:t>
      </w:r>
      <w:r w:rsidRPr="0057713D">
        <w:t>most</w:t>
      </w:r>
      <w:r w:rsidRPr="0057713D">
        <w:rPr>
          <w:spacing w:val="-15"/>
        </w:rPr>
        <w:t xml:space="preserve"> </w:t>
      </w:r>
      <w:r w:rsidRPr="0057713D">
        <w:t>igneous,</w:t>
      </w:r>
      <w:r w:rsidRPr="0057713D">
        <w:rPr>
          <w:spacing w:val="-15"/>
        </w:rPr>
        <w:t xml:space="preserve"> </w:t>
      </w:r>
      <w:r w:rsidRPr="0057713D">
        <w:t>metamorphic</w:t>
      </w:r>
      <w:r w:rsidRPr="0057713D">
        <w:rPr>
          <w:spacing w:val="-15"/>
        </w:rPr>
        <w:t xml:space="preserve"> </w:t>
      </w:r>
      <w:r w:rsidRPr="0057713D">
        <w:t>and</w:t>
      </w:r>
      <w:r w:rsidRPr="0057713D">
        <w:rPr>
          <w:spacing w:val="-15"/>
        </w:rPr>
        <w:t xml:space="preserve"> </w:t>
      </w:r>
      <w:r w:rsidRPr="0057713D">
        <w:t>sedimentary</w:t>
      </w:r>
      <w:r w:rsidRPr="0057713D">
        <w:rPr>
          <w:spacing w:val="-15"/>
        </w:rPr>
        <w:t xml:space="preserve"> </w:t>
      </w:r>
      <w:r w:rsidRPr="0057713D">
        <w:t>rocks.</w:t>
      </w:r>
      <w:r w:rsidRPr="0057713D">
        <w:rPr>
          <w:spacing w:val="-15"/>
        </w:rPr>
        <w:t xml:space="preserve"> </w:t>
      </w:r>
      <w:r w:rsidRPr="0057713D">
        <w:t>The</w:t>
      </w:r>
      <w:r w:rsidRPr="0057713D">
        <w:rPr>
          <w:spacing w:val="-15"/>
        </w:rPr>
        <w:t xml:space="preserve"> </w:t>
      </w:r>
      <w:r w:rsidRPr="0057713D">
        <w:t>range</w:t>
      </w:r>
      <w:r w:rsidRPr="0057713D">
        <w:rPr>
          <w:spacing w:val="-15"/>
        </w:rPr>
        <w:t xml:space="preserve"> </w:t>
      </w:r>
      <w:r w:rsidRPr="0057713D">
        <w:t>of</w:t>
      </w:r>
      <w:r w:rsidRPr="0057713D">
        <w:rPr>
          <w:spacing w:val="-15"/>
        </w:rPr>
        <w:t xml:space="preserve"> </w:t>
      </w:r>
      <w:r w:rsidRPr="0057713D">
        <w:t>calcium</w:t>
      </w:r>
      <w:r w:rsidRPr="0057713D">
        <w:rPr>
          <w:spacing w:val="-15"/>
        </w:rPr>
        <w:t xml:space="preserve"> </w:t>
      </w:r>
      <w:r w:rsidRPr="0057713D">
        <w:t>content in groundwater largely depends on the solubility of the calcium-containing rocks calcite, dolomite</w:t>
      </w:r>
      <w:r w:rsidRPr="0057713D">
        <w:rPr>
          <w:spacing w:val="-17"/>
        </w:rPr>
        <w:t xml:space="preserve"> </w:t>
      </w:r>
      <w:r w:rsidRPr="0057713D">
        <w:t>and</w:t>
      </w:r>
      <w:r w:rsidRPr="0057713D">
        <w:rPr>
          <w:spacing w:val="-15"/>
        </w:rPr>
        <w:t xml:space="preserve"> </w:t>
      </w:r>
      <w:r w:rsidRPr="0057713D">
        <w:t>marble.</w:t>
      </w:r>
      <w:r w:rsidRPr="0057713D">
        <w:rPr>
          <w:spacing w:val="-14"/>
        </w:rPr>
        <w:t xml:space="preserve"> </w:t>
      </w:r>
      <w:r w:rsidRPr="0057713D">
        <w:t>Calcium</w:t>
      </w:r>
      <w:r w:rsidRPr="0057713D">
        <w:rPr>
          <w:spacing w:val="-15"/>
        </w:rPr>
        <w:t xml:space="preserve"> </w:t>
      </w:r>
      <w:r w:rsidRPr="0057713D">
        <w:t>is</w:t>
      </w:r>
      <w:r w:rsidRPr="0057713D">
        <w:rPr>
          <w:spacing w:val="-12"/>
        </w:rPr>
        <w:t xml:space="preserve"> </w:t>
      </w:r>
      <w:r w:rsidRPr="0057713D">
        <w:t>present</w:t>
      </w:r>
      <w:r w:rsidRPr="0057713D">
        <w:rPr>
          <w:spacing w:val="-15"/>
        </w:rPr>
        <w:t xml:space="preserve"> </w:t>
      </w:r>
      <w:r w:rsidRPr="0057713D">
        <w:t>in</w:t>
      </w:r>
      <w:r w:rsidRPr="0057713D">
        <w:rPr>
          <w:spacing w:val="-14"/>
        </w:rPr>
        <w:t xml:space="preserve"> </w:t>
      </w:r>
      <w:r w:rsidRPr="0057713D">
        <w:t>all</w:t>
      </w:r>
      <w:r w:rsidRPr="0057713D">
        <w:rPr>
          <w:spacing w:val="-15"/>
        </w:rPr>
        <w:t xml:space="preserve"> </w:t>
      </w:r>
      <w:r w:rsidRPr="0057713D">
        <w:t>groundwater</w:t>
      </w:r>
      <w:r w:rsidRPr="0057713D">
        <w:rPr>
          <w:spacing w:val="-13"/>
        </w:rPr>
        <w:t xml:space="preserve"> </w:t>
      </w:r>
      <w:r w:rsidRPr="0057713D">
        <w:t>due</w:t>
      </w:r>
      <w:r w:rsidRPr="0057713D">
        <w:rPr>
          <w:spacing w:val="-15"/>
        </w:rPr>
        <w:t xml:space="preserve"> </w:t>
      </w:r>
      <w:r w:rsidRPr="0057713D">
        <w:t>to</w:t>
      </w:r>
      <w:r w:rsidRPr="0057713D">
        <w:rPr>
          <w:spacing w:val="-14"/>
        </w:rPr>
        <w:t xml:space="preserve"> </w:t>
      </w:r>
      <w:r w:rsidRPr="0057713D">
        <w:t>its</w:t>
      </w:r>
      <w:r w:rsidRPr="0057713D">
        <w:rPr>
          <w:spacing w:val="-12"/>
        </w:rPr>
        <w:t xml:space="preserve"> </w:t>
      </w:r>
      <w:r w:rsidRPr="0057713D">
        <w:t>occurrence</w:t>
      </w:r>
      <w:r w:rsidRPr="0057713D">
        <w:rPr>
          <w:spacing w:val="-15"/>
        </w:rPr>
        <w:t xml:space="preserve"> </w:t>
      </w:r>
      <w:r w:rsidRPr="0057713D">
        <w:t>and</w:t>
      </w:r>
      <w:r w:rsidRPr="0057713D">
        <w:rPr>
          <w:spacing w:val="-14"/>
        </w:rPr>
        <w:t xml:space="preserve"> </w:t>
      </w:r>
      <w:r w:rsidRPr="0057713D">
        <w:rPr>
          <w:spacing w:val="-2"/>
        </w:rPr>
        <w:t>solubility.</w:t>
      </w:r>
    </w:p>
    <w:p w14:paraId="5F074D2C" w14:textId="77777777" w:rsidR="00F664FA" w:rsidRPr="0057713D" w:rsidRDefault="00F664FA" w:rsidP="00F664FA">
      <w:pPr>
        <w:pStyle w:val="BodyText"/>
        <w:spacing w:before="199" w:line="360" w:lineRule="auto"/>
        <w:ind w:left="448" w:right="443" w:firstLine="720"/>
        <w:jc w:val="both"/>
      </w:pPr>
      <w:r w:rsidRPr="0057713D">
        <w:t>The</w:t>
      </w:r>
      <w:r w:rsidRPr="0057713D">
        <w:rPr>
          <w:spacing w:val="-6"/>
        </w:rPr>
        <w:t xml:space="preserve"> </w:t>
      </w:r>
      <w:r w:rsidRPr="0057713D">
        <w:t>calcium</w:t>
      </w:r>
      <w:r w:rsidRPr="0057713D">
        <w:rPr>
          <w:spacing w:val="-6"/>
        </w:rPr>
        <w:t xml:space="preserve"> </w:t>
      </w:r>
      <w:r w:rsidRPr="0057713D">
        <w:t>concentration</w:t>
      </w:r>
      <w:r w:rsidRPr="0057713D">
        <w:rPr>
          <w:spacing w:val="-4"/>
        </w:rPr>
        <w:t xml:space="preserve"> </w:t>
      </w:r>
      <w:r w:rsidRPr="0057713D">
        <w:t>data</w:t>
      </w:r>
      <w:r w:rsidRPr="0057713D">
        <w:rPr>
          <w:spacing w:val="-6"/>
        </w:rPr>
        <w:t xml:space="preserve"> </w:t>
      </w:r>
      <w:r w:rsidRPr="0057713D">
        <w:t>in</w:t>
      </w:r>
      <w:r w:rsidRPr="0057713D">
        <w:rPr>
          <w:spacing w:val="-4"/>
        </w:rPr>
        <w:t xml:space="preserve"> </w:t>
      </w:r>
      <w:r w:rsidRPr="0057713D">
        <w:t>Table</w:t>
      </w:r>
      <w:r w:rsidRPr="0057713D">
        <w:rPr>
          <w:spacing w:val="-6"/>
        </w:rPr>
        <w:t xml:space="preserve"> </w:t>
      </w:r>
      <w:r w:rsidRPr="0057713D">
        <w:t>5</w:t>
      </w:r>
      <w:r w:rsidRPr="0057713D">
        <w:rPr>
          <w:spacing w:val="-4"/>
        </w:rPr>
        <w:t xml:space="preserve"> </w:t>
      </w:r>
      <w:r w:rsidRPr="0057713D">
        <w:t>show</w:t>
      </w:r>
      <w:r w:rsidRPr="0057713D">
        <w:rPr>
          <w:spacing w:val="-3"/>
        </w:rPr>
        <w:t xml:space="preserve"> </w:t>
      </w:r>
      <w:r w:rsidRPr="0057713D">
        <w:t>that</w:t>
      </w:r>
      <w:r w:rsidRPr="0057713D">
        <w:rPr>
          <w:spacing w:val="-6"/>
        </w:rPr>
        <w:t xml:space="preserve"> </w:t>
      </w:r>
      <w:r w:rsidRPr="0057713D">
        <w:t>the</w:t>
      </w:r>
      <w:r w:rsidRPr="0057713D">
        <w:rPr>
          <w:spacing w:val="-6"/>
        </w:rPr>
        <w:t xml:space="preserve"> </w:t>
      </w:r>
      <w:r w:rsidRPr="0057713D">
        <w:t>highest</w:t>
      </w:r>
      <w:r w:rsidRPr="0057713D">
        <w:rPr>
          <w:spacing w:val="-6"/>
        </w:rPr>
        <w:t xml:space="preserve"> </w:t>
      </w:r>
      <w:r w:rsidRPr="0057713D">
        <w:t>calcium</w:t>
      </w:r>
      <w:r w:rsidRPr="0057713D">
        <w:rPr>
          <w:spacing w:val="-6"/>
        </w:rPr>
        <w:t xml:space="preserve"> </w:t>
      </w:r>
      <w:r w:rsidRPr="0057713D">
        <w:t>concentration is</w:t>
      </w:r>
      <w:r w:rsidRPr="0057713D">
        <w:rPr>
          <w:spacing w:val="-1"/>
        </w:rPr>
        <w:t xml:space="preserve"> </w:t>
      </w:r>
      <w:r w:rsidRPr="0057713D">
        <w:t>8.54</w:t>
      </w:r>
      <w:r w:rsidRPr="0057713D">
        <w:rPr>
          <w:spacing w:val="-2"/>
        </w:rPr>
        <w:t xml:space="preserve"> </w:t>
      </w:r>
      <w:proofErr w:type="spellStart"/>
      <w:r w:rsidRPr="0057713D">
        <w:t>meq</w:t>
      </w:r>
      <w:proofErr w:type="spellEnd"/>
      <w:r w:rsidRPr="0057713D">
        <w:t xml:space="preserve"> L</w:t>
      </w:r>
      <w:r w:rsidRPr="0057713D">
        <w:rPr>
          <w:vertAlign w:val="superscript"/>
        </w:rPr>
        <w:t>-1</w:t>
      </w:r>
      <w:r w:rsidRPr="0057713D">
        <w:rPr>
          <w:spacing w:val="-2"/>
        </w:rPr>
        <w:t xml:space="preserve"> </w:t>
      </w:r>
      <w:r w:rsidRPr="0057713D">
        <w:t>and the lowest</w:t>
      </w:r>
      <w:r w:rsidRPr="0057713D">
        <w:rPr>
          <w:spacing w:val="-4"/>
        </w:rPr>
        <w:t xml:space="preserve"> </w:t>
      </w:r>
      <w:r w:rsidRPr="0057713D">
        <w:t>is</w:t>
      </w:r>
      <w:r w:rsidRPr="0057713D">
        <w:rPr>
          <w:spacing w:val="-1"/>
        </w:rPr>
        <w:t xml:space="preserve"> </w:t>
      </w:r>
      <w:r w:rsidRPr="0057713D">
        <w:t xml:space="preserve">3.26 </w:t>
      </w:r>
      <w:proofErr w:type="spellStart"/>
      <w:r w:rsidRPr="0057713D">
        <w:t>meq</w:t>
      </w:r>
      <w:proofErr w:type="spellEnd"/>
      <w:r w:rsidRPr="0057713D">
        <w:t xml:space="preserve"> L</w:t>
      </w:r>
      <w:r w:rsidRPr="0057713D">
        <w:rPr>
          <w:vertAlign w:val="superscript"/>
        </w:rPr>
        <w:t>-1</w:t>
      </w:r>
      <w:r w:rsidRPr="0057713D">
        <w:t>,</w:t>
      </w:r>
      <w:r w:rsidRPr="0057713D">
        <w:rPr>
          <w:spacing w:val="-2"/>
        </w:rPr>
        <w:t xml:space="preserve"> </w:t>
      </w:r>
      <w:r w:rsidRPr="0057713D">
        <w:t>with an</w:t>
      </w:r>
      <w:r w:rsidRPr="0057713D">
        <w:rPr>
          <w:spacing w:val="-2"/>
        </w:rPr>
        <w:t xml:space="preserve"> </w:t>
      </w:r>
      <w:r w:rsidRPr="0057713D">
        <w:t>average</w:t>
      </w:r>
      <w:r w:rsidRPr="0057713D">
        <w:rPr>
          <w:spacing w:val="-4"/>
        </w:rPr>
        <w:t xml:space="preserve"> </w:t>
      </w:r>
      <w:r w:rsidRPr="0057713D">
        <w:t>of</w:t>
      </w:r>
      <w:r w:rsidRPr="0057713D">
        <w:rPr>
          <w:spacing w:val="-2"/>
        </w:rPr>
        <w:t xml:space="preserve"> </w:t>
      </w:r>
      <w:r w:rsidRPr="0057713D">
        <w:t xml:space="preserve">7.33 </w:t>
      </w:r>
      <w:proofErr w:type="spellStart"/>
      <w:r w:rsidRPr="0057713D">
        <w:t>meq</w:t>
      </w:r>
      <w:proofErr w:type="spellEnd"/>
      <w:r w:rsidRPr="0057713D">
        <w:t xml:space="preserve"> L</w:t>
      </w:r>
      <w:r w:rsidRPr="0057713D">
        <w:rPr>
          <w:vertAlign w:val="superscript"/>
        </w:rPr>
        <w:t>-1</w:t>
      </w:r>
      <w:r w:rsidRPr="0057713D">
        <w:t>.</w:t>
      </w:r>
      <w:r w:rsidRPr="0057713D">
        <w:rPr>
          <w:spacing w:val="-2"/>
        </w:rPr>
        <w:t xml:space="preserve"> </w:t>
      </w:r>
      <w:r w:rsidRPr="0057713D">
        <w:t>The</w:t>
      </w:r>
      <w:r w:rsidRPr="0057713D">
        <w:rPr>
          <w:spacing w:val="-4"/>
        </w:rPr>
        <w:t xml:space="preserve"> </w:t>
      </w:r>
      <w:r w:rsidRPr="0057713D">
        <w:t>presence of a large amount of dissolved carbon dioxide in water can increase the solubility of calcium in</w:t>
      </w:r>
      <w:r w:rsidRPr="0057713D">
        <w:rPr>
          <w:spacing w:val="-10"/>
        </w:rPr>
        <w:t xml:space="preserve"> </w:t>
      </w:r>
      <w:r w:rsidRPr="0057713D">
        <w:t>the</w:t>
      </w:r>
      <w:r w:rsidRPr="0057713D">
        <w:rPr>
          <w:spacing w:val="-11"/>
        </w:rPr>
        <w:t xml:space="preserve"> </w:t>
      </w:r>
      <w:r w:rsidRPr="0057713D">
        <w:t>presence</w:t>
      </w:r>
      <w:r w:rsidRPr="0057713D">
        <w:rPr>
          <w:spacing w:val="-11"/>
        </w:rPr>
        <w:t xml:space="preserve"> </w:t>
      </w:r>
      <w:r w:rsidRPr="0057713D">
        <w:t>of</w:t>
      </w:r>
      <w:r w:rsidRPr="0057713D">
        <w:rPr>
          <w:spacing w:val="-9"/>
        </w:rPr>
        <w:t xml:space="preserve"> </w:t>
      </w:r>
      <w:r w:rsidRPr="0057713D">
        <w:t>bicarbonate.</w:t>
      </w:r>
      <w:r w:rsidRPr="0057713D">
        <w:rPr>
          <w:spacing w:val="-10"/>
        </w:rPr>
        <w:t xml:space="preserve"> </w:t>
      </w:r>
      <w:r w:rsidRPr="0057713D">
        <w:t>Silicate</w:t>
      </w:r>
      <w:r w:rsidRPr="0057713D">
        <w:rPr>
          <w:spacing w:val="-11"/>
        </w:rPr>
        <w:t xml:space="preserve"> </w:t>
      </w:r>
      <w:r w:rsidRPr="0057713D">
        <w:t>minerals</w:t>
      </w:r>
      <w:r w:rsidRPr="0057713D">
        <w:rPr>
          <w:spacing w:val="-8"/>
        </w:rPr>
        <w:t xml:space="preserve"> </w:t>
      </w:r>
      <w:r w:rsidRPr="0057713D">
        <w:t>release</w:t>
      </w:r>
      <w:r w:rsidRPr="0057713D">
        <w:rPr>
          <w:spacing w:val="-11"/>
        </w:rPr>
        <w:t xml:space="preserve"> </w:t>
      </w:r>
      <w:r w:rsidRPr="0057713D">
        <w:t>significant</w:t>
      </w:r>
      <w:r w:rsidRPr="0057713D">
        <w:rPr>
          <w:spacing w:val="-11"/>
        </w:rPr>
        <w:t xml:space="preserve"> </w:t>
      </w:r>
      <w:r w:rsidRPr="0057713D">
        <w:t>amounts</w:t>
      </w:r>
      <w:r w:rsidRPr="0057713D">
        <w:rPr>
          <w:spacing w:val="-8"/>
        </w:rPr>
        <w:t xml:space="preserve"> </w:t>
      </w:r>
      <w:r w:rsidRPr="0057713D">
        <w:t>of</w:t>
      </w:r>
      <w:r w:rsidRPr="0057713D">
        <w:rPr>
          <w:spacing w:val="-9"/>
        </w:rPr>
        <w:t xml:space="preserve"> </w:t>
      </w:r>
      <w:r w:rsidRPr="0057713D">
        <w:t>soluble</w:t>
      </w:r>
      <w:r w:rsidRPr="0057713D">
        <w:rPr>
          <w:spacing w:val="-11"/>
        </w:rPr>
        <w:t xml:space="preserve"> </w:t>
      </w:r>
      <w:r w:rsidRPr="0057713D">
        <w:t xml:space="preserve">calcium during weathering, which eventually reaches the groundwater. Calcium is present in all </w:t>
      </w:r>
      <w:r w:rsidRPr="0057713D">
        <w:lastRenderedPageBreak/>
        <w:t>groundwater</w:t>
      </w:r>
      <w:r w:rsidRPr="0057713D">
        <w:rPr>
          <w:spacing w:val="-1"/>
        </w:rPr>
        <w:t xml:space="preserve"> </w:t>
      </w:r>
      <w:r w:rsidRPr="0057713D">
        <w:t>due</w:t>
      </w:r>
      <w:r w:rsidRPr="0057713D">
        <w:rPr>
          <w:spacing w:val="1"/>
        </w:rPr>
        <w:t xml:space="preserve"> </w:t>
      </w:r>
      <w:r w:rsidRPr="0057713D">
        <w:t>to</w:t>
      </w:r>
      <w:r w:rsidRPr="0057713D">
        <w:rPr>
          <w:spacing w:val="1"/>
        </w:rPr>
        <w:t xml:space="preserve"> </w:t>
      </w:r>
      <w:r w:rsidRPr="0057713D">
        <w:t>its</w:t>
      </w:r>
      <w:r w:rsidRPr="0057713D">
        <w:rPr>
          <w:spacing w:val="4"/>
        </w:rPr>
        <w:t xml:space="preserve"> </w:t>
      </w:r>
      <w:r w:rsidRPr="0057713D">
        <w:t>occurrence and</w:t>
      </w:r>
      <w:r w:rsidRPr="0057713D">
        <w:rPr>
          <w:spacing w:val="2"/>
        </w:rPr>
        <w:t xml:space="preserve"> </w:t>
      </w:r>
      <w:r w:rsidRPr="0057713D">
        <w:t>solubility.</w:t>
      </w:r>
      <w:r w:rsidRPr="0057713D">
        <w:rPr>
          <w:spacing w:val="6"/>
        </w:rPr>
        <w:t xml:space="preserve"> </w:t>
      </w:r>
      <w:proofErr w:type="spellStart"/>
      <w:r w:rsidRPr="0057713D">
        <w:t>Golekar</w:t>
      </w:r>
      <w:proofErr w:type="spellEnd"/>
      <w:r w:rsidRPr="0057713D">
        <w:rPr>
          <w:spacing w:val="2"/>
        </w:rPr>
        <w:t xml:space="preserve"> </w:t>
      </w:r>
      <w:r w:rsidRPr="0057713D">
        <w:rPr>
          <w:i/>
        </w:rPr>
        <w:t>et</w:t>
      </w:r>
      <w:r w:rsidRPr="0057713D">
        <w:rPr>
          <w:i/>
          <w:spacing w:val="1"/>
        </w:rPr>
        <w:t xml:space="preserve"> </w:t>
      </w:r>
      <w:r w:rsidRPr="0057713D">
        <w:rPr>
          <w:i/>
        </w:rPr>
        <w:t>al.</w:t>
      </w:r>
      <w:r w:rsidRPr="0057713D">
        <w:rPr>
          <w:i/>
          <w:spacing w:val="2"/>
        </w:rPr>
        <w:t xml:space="preserve"> </w:t>
      </w:r>
      <w:r w:rsidRPr="0057713D">
        <w:t>(2017)</w:t>
      </w:r>
      <w:r w:rsidRPr="0057713D">
        <w:rPr>
          <w:spacing w:val="3"/>
        </w:rPr>
        <w:t xml:space="preserve"> </w:t>
      </w:r>
      <w:r w:rsidRPr="0057713D">
        <w:t>found</w:t>
      </w:r>
      <w:r w:rsidRPr="0057713D">
        <w:rPr>
          <w:spacing w:val="1"/>
        </w:rPr>
        <w:t xml:space="preserve"> </w:t>
      </w:r>
      <w:r w:rsidRPr="0057713D">
        <w:t>that</w:t>
      </w:r>
      <w:r w:rsidRPr="0057713D">
        <w:rPr>
          <w:spacing w:val="1"/>
        </w:rPr>
        <w:t xml:space="preserve"> </w:t>
      </w:r>
      <w:r w:rsidRPr="0057713D">
        <w:t>the</w:t>
      </w:r>
      <w:r w:rsidRPr="0057713D">
        <w:rPr>
          <w:spacing w:val="1"/>
        </w:rPr>
        <w:t xml:space="preserve"> </w:t>
      </w:r>
      <w:r w:rsidRPr="0057713D">
        <w:rPr>
          <w:spacing w:val="-2"/>
        </w:rPr>
        <w:t>calcium</w:t>
      </w:r>
    </w:p>
    <w:p w14:paraId="36287384" w14:textId="77777777" w:rsidR="00F664FA" w:rsidRPr="0057713D" w:rsidRDefault="00F664FA" w:rsidP="00F664FA">
      <w:pPr>
        <w:pStyle w:val="BodyText"/>
        <w:spacing w:line="360" w:lineRule="auto"/>
        <w:jc w:val="both"/>
        <w:sectPr w:rsidR="00F664FA" w:rsidRPr="0057713D">
          <w:type w:val="continuous"/>
          <w:pgSz w:w="11910" w:h="16840"/>
          <w:pgMar w:top="1420" w:right="992" w:bottom="280" w:left="992" w:header="720" w:footer="720" w:gutter="0"/>
          <w:cols w:space="720"/>
        </w:sectPr>
      </w:pPr>
    </w:p>
    <w:p w14:paraId="48E46352" w14:textId="77777777" w:rsidR="00F664FA" w:rsidRPr="0057713D" w:rsidRDefault="00F664FA" w:rsidP="00F664FA">
      <w:pPr>
        <w:pStyle w:val="BodyText"/>
        <w:spacing w:before="61" w:line="360" w:lineRule="auto"/>
        <w:ind w:left="448" w:right="454"/>
        <w:jc w:val="both"/>
      </w:pPr>
      <w:r w:rsidRPr="0057713D">
        <w:lastRenderedPageBreak/>
        <w:t>concentration could be due to ion exchange of minerals from the rock in the area, which was the source of the calcium in the water.</w:t>
      </w:r>
    </w:p>
    <w:p w14:paraId="7CC32EDB" w14:textId="77777777" w:rsidR="00F664FA" w:rsidRPr="0057713D" w:rsidRDefault="00F664FA" w:rsidP="00F664FA">
      <w:pPr>
        <w:pStyle w:val="Heading1"/>
        <w:spacing w:before="203"/>
      </w:pPr>
      <w:r w:rsidRPr="0057713D">
        <w:t>Magnesium</w:t>
      </w:r>
      <w:r w:rsidRPr="0057713D">
        <w:rPr>
          <w:spacing w:val="-5"/>
        </w:rPr>
        <w:t xml:space="preserve"> </w:t>
      </w:r>
      <w:r w:rsidRPr="0057713D">
        <w:rPr>
          <w:spacing w:val="-4"/>
        </w:rPr>
        <w:t>(Mg)</w:t>
      </w:r>
    </w:p>
    <w:p w14:paraId="66E9813D" w14:textId="77777777" w:rsidR="00F664FA" w:rsidRPr="0057713D" w:rsidRDefault="00F664FA" w:rsidP="00F664FA">
      <w:pPr>
        <w:pStyle w:val="BodyText"/>
        <w:spacing w:before="58"/>
        <w:rPr>
          <w:b/>
        </w:rPr>
      </w:pPr>
    </w:p>
    <w:p w14:paraId="271000C4" w14:textId="77777777" w:rsidR="00F664FA" w:rsidRPr="0057713D" w:rsidRDefault="00F664FA" w:rsidP="00F664FA">
      <w:pPr>
        <w:pStyle w:val="BodyText"/>
        <w:spacing w:line="360" w:lineRule="auto"/>
        <w:ind w:left="448" w:right="448" w:firstLine="720"/>
        <w:jc w:val="both"/>
      </w:pPr>
      <w:r w:rsidRPr="0057713D">
        <w:t>Magnesium, an important component of rock-forming minerals, is contained in minerals such as chlorite, serpentine, biotite, hornblende, olivine and augite. The magnesium content in groundwater therefore ranges widely. Magnesium salts occur in significant concentrations in natural water and are often lower than calcium concentrations because they are less abundant than calcium in all rock types.</w:t>
      </w:r>
    </w:p>
    <w:p w14:paraId="2BFA1F7E" w14:textId="77777777" w:rsidR="00F664FA" w:rsidRPr="0057713D" w:rsidRDefault="00F664FA" w:rsidP="00F664FA">
      <w:pPr>
        <w:pStyle w:val="BodyText"/>
        <w:spacing w:before="201" w:line="360" w:lineRule="auto"/>
        <w:ind w:left="448" w:right="446" w:firstLine="720"/>
        <w:jc w:val="both"/>
      </w:pPr>
      <w:r w:rsidRPr="0057713D">
        <w:t>The</w:t>
      </w:r>
      <w:r w:rsidRPr="0057713D">
        <w:rPr>
          <w:spacing w:val="-9"/>
        </w:rPr>
        <w:t xml:space="preserve"> </w:t>
      </w:r>
      <w:r w:rsidRPr="0057713D">
        <w:t>magnesium</w:t>
      </w:r>
      <w:r w:rsidRPr="0057713D">
        <w:rPr>
          <w:spacing w:val="-4"/>
        </w:rPr>
        <w:t xml:space="preserve"> </w:t>
      </w:r>
      <w:r w:rsidRPr="0057713D">
        <w:t>concentration</w:t>
      </w:r>
      <w:r w:rsidRPr="0057713D">
        <w:rPr>
          <w:spacing w:val="-8"/>
        </w:rPr>
        <w:t xml:space="preserve"> </w:t>
      </w:r>
      <w:r w:rsidRPr="0057713D">
        <w:t>shown</w:t>
      </w:r>
      <w:r w:rsidRPr="0057713D">
        <w:rPr>
          <w:spacing w:val="-2"/>
        </w:rPr>
        <w:t xml:space="preserve"> </w:t>
      </w:r>
      <w:r w:rsidRPr="0057713D">
        <w:t>in</w:t>
      </w:r>
      <w:r w:rsidRPr="0057713D">
        <w:rPr>
          <w:spacing w:val="-8"/>
        </w:rPr>
        <w:t xml:space="preserve"> </w:t>
      </w:r>
      <w:r w:rsidRPr="0057713D">
        <w:t>Table</w:t>
      </w:r>
      <w:r w:rsidRPr="0057713D">
        <w:rPr>
          <w:spacing w:val="-4"/>
        </w:rPr>
        <w:t xml:space="preserve"> </w:t>
      </w:r>
      <w:r w:rsidRPr="0057713D">
        <w:t>5</w:t>
      </w:r>
      <w:r w:rsidRPr="0057713D">
        <w:rPr>
          <w:spacing w:val="-8"/>
        </w:rPr>
        <w:t xml:space="preserve"> </w:t>
      </w:r>
      <w:r w:rsidRPr="0057713D">
        <w:t>ranges</w:t>
      </w:r>
      <w:r w:rsidRPr="0057713D">
        <w:rPr>
          <w:spacing w:val="-6"/>
        </w:rPr>
        <w:t xml:space="preserve"> </w:t>
      </w:r>
      <w:r w:rsidRPr="0057713D">
        <w:t>from</w:t>
      </w:r>
      <w:r w:rsidRPr="0057713D">
        <w:rPr>
          <w:spacing w:val="-9"/>
        </w:rPr>
        <w:t xml:space="preserve"> </w:t>
      </w:r>
      <w:r w:rsidRPr="0057713D">
        <w:t>1.25</w:t>
      </w:r>
      <w:r w:rsidRPr="0057713D">
        <w:rPr>
          <w:spacing w:val="-3"/>
        </w:rPr>
        <w:t xml:space="preserve"> </w:t>
      </w:r>
      <w:r w:rsidRPr="0057713D">
        <w:t>to</w:t>
      </w:r>
      <w:r w:rsidRPr="0057713D">
        <w:rPr>
          <w:spacing w:val="-8"/>
        </w:rPr>
        <w:t xml:space="preserve"> </w:t>
      </w:r>
      <w:r w:rsidRPr="0057713D">
        <w:t>4.98</w:t>
      </w:r>
      <w:r w:rsidRPr="0057713D">
        <w:rPr>
          <w:spacing w:val="-3"/>
        </w:rPr>
        <w:t xml:space="preserve"> </w:t>
      </w:r>
      <w:proofErr w:type="spellStart"/>
      <w:r w:rsidRPr="0057713D">
        <w:t>meq</w:t>
      </w:r>
      <w:proofErr w:type="spellEnd"/>
      <w:r w:rsidRPr="0057713D">
        <w:rPr>
          <w:spacing w:val="-3"/>
        </w:rPr>
        <w:t xml:space="preserve"> </w:t>
      </w:r>
      <w:r w:rsidRPr="0057713D">
        <w:t>L</w:t>
      </w:r>
      <w:r w:rsidRPr="0057713D">
        <w:rPr>
          <w:vertAlign w:val="superscript"/>
        </w:rPr>
        <w:t>-1</w:t>
      </w:r>
      <w:r w:rsidRPr="0057713D">
        <w:rPr>
          <w:spacing w:val="-7"/>
        </w:rPr>
        <w:t xml:space="preserve"> </w:t>
      </w:r>
      <w:r w:rsidRPr="0057713D">
        <w:t xml:space="preserve">with a mean value of 3.60 </w:t>
      </w:r>
      <w:proofErr w:type="spellStart"/>
      <w:r w:rsidRPr="0057713D">
        <w:t>meq</w:t>
      </w:r>
      <w:proofErr w:type="spellEnd"/>
      <w:r w:rsidRPr="0057713D">
        <w:t xml:space="preserve"> L</w:t>
      </w:r>
      <w:r w:rsidRPr="0057713D">
        <w:rPr>
          <w:vertAlign w:val="superscript"/>
        </w:rPr>
        <w:t>-1</w:t>
      </w:r>
      <w:r w:rsidRPr="0057713D">
        <w:t>. Aher (2012) reported that the magnesium value ranges from 5 to</w:t>
      </w:r>
      <w:r w:rsidRPr="0057713D">
        <w:rPr>
          <w:spacing w:val="-2"/>
        </w:rPr>
        <w:t xml:space="preserve"> </w:t>
      </w:r>
      <w:r w:rsidRPr="0057713D">
        <w:t>158</w:t>
      </w:r>
      <w:r w:rsidRPr="0057713D">
        <w:rPr>
          <w:spacing w:val="-2"/>
        </w:rPr>
        <w:t xml:space="preserve"> </w:t>
      </w:r>
      <w:r w:rsidRPr="0057713D">
        <w:t>mg</w:t>
      </w:r>
      <w:r w:rsidRPr="0057713D">
        <w:rPr>
          <w:spacing w:val="-2"/>
        </w:rPr>
        <w:t xml:space="preserve"> </w:t>
      </w:r>
      <w:r w:rsidRPr="0057713D">
        <w:t>L-1,</w:t>
      </w:r>
      <w:r w:rsidRPr="0057713D">
        <w:rPr>
          <w:spacing w:val="-2"/>
        </w:rPr>
        <w:t xml:space="preserve"> </w:t>
      </w:r>
      <w:r w:rsidRPr="0057713D">
        <w:t>which could</w:t>
      </w:r>
      <w:r w:rsidRPr="0057713D">
        <w:rPr>
          <w:spacing w:val="-2"/>
        </w:rPr>
        <w:t xml:space="preserve"> </w:t>
      </w:r>
      <w:r w:rsidRPr="0057713D">
        <w:t>be</w:t>
      </w:r>
      <w:r w:rsidRPr="0057713D">
        <w:rPr>
          <w:spacing w:val="-4"/>
        </w:rPr>
        <w:t xml:space="preserve"> </w:t>
      </w:r>
      <w:r w:rsidRPr="0057713D">
        <w:t>due</w:t>
      </w:r>
      <w:r w:rsidRPr="0057713D">
        <w:rPr>
          <w:spacing w:val="-4"/>
        </w:rPr>
        <w:t xml:space="preserve"> </w:t>
      </w:r>
      <w:r w:rsidRPr="0057713D">
        <w:t>to</w:t>
      </w:r>
      <w:r w:rsidRPr="0057713D">
        <w:rPr>
          <w:spacing w:val="-2"/>
        </w:rPr>
        <w:t xml:space="preserve"> </w:t>
      </w:r>
      <w:r w:rsidRPr="0057713D">
        <w:t>the</w:t>
      </w:r>
      <w:r w:rsidRPr="0057713D">
        <w:rPr>
          <w:spacing w:val="-4"/>
        </w:rPr>
        <w:t xml:space="preserve"> </w:t>
      </w:r>
      <w:r w:rsidRPr="0057713D">
        <w:t>fact</w:t>
      </w:r>
      <w:r w:rsidRPr="0057713D">
        <w:rPr>
          <w:spacing w:val="-4"/>
        </w:rPr>
        <w:t xml:space="preserve"> </w:t>
      </w:r>
      <w:r w:rsidRPr="0057713D">
        <w:t>that</w:t>
      </w:r>
      <w:r w:rsidRPr="0057713D">
        <w:rPr>
          <w:spacing w:val="-4"/>
        </w:rPr>
        <w:t xml:space="preserve"> </w:t>
      </w:r>
      <w:r w:rsidRPr="0057713D">
        <w:t>the</w:t>
      </w:r>
      <w:r w:rsidRPr="0057713D">
        <w:rPr>
          <w:spacing w:val="-4"/>
        </w:rPr>
        <w:t xml:space="preserve"> </w:t>
      </w:r>
      <w:r w:rsidRPr="0057713D">
        <w:t>rock</w:t>
      </w:r>
      <w:r w:rsidRPr="0057713D">
        <w:rPr>
          <w:spacing w:val="-2"/>
        </w:rPr>
        <w:t xml:space="preserve"> </w:t>
      </w:r>
      <w:r w:rsidRPr="0057713D">
        <w:t>type in</w:t>
      </w:r>
      <w:r w:rsidRPr="0057713D">
        <w:rPr>
          <w:spacing w:val="-2"/>
        </w:rPr>
        <w:t xml:space="preserve"> </w:t>
      </w:r>
      <w:r w:rsidRPr="0057713D">
        <w:t>the</w:t>
      </w:r>
      <w:r w:rsidRPr="0057713D">
        <w:rPr>
          <w:spacing w:val="-4"/>
        </w:rPr>
        <w:t xml:space="preserve"> </w:t>
      </w:r>
      <w:r w:rsidRPr="0057713D">
        <w:t>study area is</w:t>
      </w:r>
      <w:r w:rsidRPr="0057713D">
        <w:rPr>
          <w:spacing w:val="-1"/>
        </w:rPr>
        <w:t xml:space="preserve"> </w:t>
      </w:r>
      <w:r w:rsidRPr="0057713D">
        <w:t>the</w:t>
      </w:r>
      <w:r w:rsidRPr="0057713D">
        <w:rPr>
          <w:spacing w:val="-4"/>
        </w:rPr>
        <w:t xml:space="preserve"> </w:t>
      </w:r>
      <w:r w:rsidRPr="0057713D">
        <w:t xml:space="preserve">source of magnesium in groundwater. Magnesium salts occur in significant concentrations in natural water and are often lower than calcium concentrations as they are less abundant than calcium in all rock types. </w:t>
      </w:r>
      <w:proofErr w:type="spellStart"/>
      <w:r w:rsidRPr="0057713D">
        <w:t>Mukate</w:t>
      </w:r>
      <w:proofErr w:type="spellEnd"/>
      <w:r w:rsidRPr="0057713D">
        <w:t xml:space="preserve"> </w:t>
      </w:r>
      <w:r w:rsidRPr="0057713D">
        <w:rPr>
          <w:i/>
        </w:rPr>
        <w:t xml:space="preserve">et al </w:t>
      </w:r>
      <w:r w:rsidRPr="0057713D">
        <w:t xml:space="preserve">(2019) reported that the slow dissolution of magnesium-rich minerals can decrease magnesium concentrations compared to calcium. Similar results were reported by Basavaraj </w:t>
      </w:r>
      <w:r w:rsidRPr="0057713D">
        <w:rPr>
          <w:i/>
        </w:rPr>
        <w:t xml:space="preserve">et al. </w:t>
      </w:r>
      <w:r w:rsidRPr="0057713D">
        <w:t xml:space="preserve">(2016) and Manohar </w:t>
      </w:r>
      <w:r w:rsidRPr="0057713D">
        <w:rPr>
          <w:i/>
        </w:rPr>
        <w:t>et al</w:t>
      </w:r>
      <w:r w:rsidRPr="0057713D">
        <w:t>. (2014).</w:t>
      </w:r>
    </w:p>
    <w:p w14:paraId="3596F8C5" w14:textId="77777777" w:rsidR="00F664FA" w:rsidRPr="0057713D" w:rsidRDefault="00F664FA" w:rsidP="00F664FA">
      <w:pPr>
        <w:pStyle w:val="Heading1"/>
        <w:spacing w:before="204"/>
      </w:pPr>
      <w:r w:rsidRPr="0057713D">
        <w:t>Potassium</w:t>
      </w:r>
      <w:r w:rsidRPr="0057713D">
        <w:rPr>
          <w:spacing w:val="-3"/>
        </w:rPr>
        <w:t xml:space="preserve"> </w:t>
      </w:r>
      <w:r w:rsidRPr="0057713D">
        <w:rPr>
          <w:spacing w:val="-5"/>
        </w:rPr>
        <w:t>(K)</w:t>
      </w:r>
    </w:p>
    <w:p w14:paraId="7BD268CB" w14:textId="77777777" w:rsidR="00F664FA" w:rsidRPr="0057713D" w:rsidRDefault="00F664FA" w:rsidP="00F664FA">
      <w:pPr>
        <w:pStyle w:val="BodyText"/>
        <w:spacing w:before="58"/>
        <w:rPr>
          <w:b/>
        </w:rPr>
      </w:pPr>
    </w:p>
    <w:p w14:paraId="520B1BAC" w14:textId="77777777" w:rsidR="00F664FA" w:rsidRPr="0057713D" w:rsidRDefault="00F664FA" w:rsidP="00F664FA">
      <w:pPr>
        <w:pStyle w:val="BodyText"/>
        <w:spacing w:line="360" w:lineRule="auto"/>
        <w:ind w:left="448" w:right="442" w:firstLine="720"/>
        <w:jc w:val="both"/>
      </w:pPr>
      <w:r w:rsidRPr="0057713D">
        <w:t>Potassium concentration is a function of the weathering rate of silicate minerals such as orthoclase,</w:t>
      </w:r>
      <w:r w:rsidRPr="0057713D">
        <w:rPr>
          <w:spacing w:val="-3"/>
        </w:rPr>
        <w:t xml:space="preserve"> </w:t>
      </w:r>
      <w:r w:rsidRPr="0057713D">
        <w:t>microcline</w:t>
      </w:r>
      <w:r w:rsidRPr="0057713D">
        <w:rPr>
          <w:spacing w:val="-5"/>
        </w:rPr>
        <w:t xml:space="preserve"> </w:t>
      </w:r>
      <w:r w:rsidRPr="0057713D">
        <w:t>and</w:t>
      </w:r>
      <w:r w:rsidRPr="0057713D">
        <w:rPr>
          <w:spacing w:val="-3"/>
        </w:rPr>
        <w:t xml:space="preserve"> </w:t>
      </w:r>
      <w:r w:rsidRPr="0057713D">
        <w:t>biotite</w:t>
      </w:r>
      <w:r w:rsidRPr="0057713D">
        <w:rPr>
          <w:spacing w:val="-5"/>
        </w:rPr>
        <w:t xml:space="preserve"> </w:t>
      </w:r>
      <w:r w:rsidRPr="0057713D">
        <w:t>as</w:t>
      </w:r>
      <w:r w:rsidRPr="0057713D">
        <w:rPr>
          <w:spacing w:val="-3"/>
        </w:rPr>
        <w:t xml:space="preserve"> </w:t>
      </w:r>
      <w:r w:rsidRPr="0057713D">
        <w:t>well</w:t>
      </w:r>
      <w:r w:rsidRPr="0057713D">
        <w:rPr>
          <w:spacing w:val="-5"/>
        </w:rPr>
        <w:t xml:space="preserve"> </w:t>
      </w:r>
      <w:r w:rsidRPr="0057713D">
        <w:t>as</w:t>
      </w:r>
      <w:r w:rsidRPr="0057713D">
        <w:rPr>
          <w:spacing w:val="-3"/>
        </w:rPr>
        <w:t xml:space="preserve"> </w:t>
      </w:r>
      <w:r w:rsidRPr="0057713D">
        <w:t>the</w:t>
      </w:r>
      <w:r w:rsidRPr="0057713D">
        <w:rPr>
          <w:spacing w:val="-5"/>
        </w:rPr>
        <w:t xml:space="preserve"> </w:t>
      </w:r>
      <w:r w:rsidRPr="0057713D">
        <w:t>application</w:t>
      </w:r>
      <w:r w:rsidRPr="0057713D">
        <w:rPr>
          <w:spacing w:val="-3"/>
        </w:rPr>
        <w:t xml:space="preserve"> </w:t>
      </w:r>
      <w:r w:rsidRPr="0057713D">
        <w:t>of</w:t>
      </w:r>
      <w:r w:rsidRPr="0057713D">
        <w:rPr>
          <w:spacing w:val="-3"/>
        </w:rPr>
        <w:t xml:space="preserve"> </w:t>
      </w:r>
      <w:r w:rsidRPr="0057713D">
        <w:t>fertilizers.</w:t>
      </w:r>
      <w:r w:rsidRPr="0057713D">
        <w:rPr>
          <w:spacing w:val="-3"/>
        </w:rPr>
        <w:t xml:space="preserve"> </w:t>
      </w:r>
      <w:r w:rsidRPr="0057713D">
        <w:t>The</w:t>
      </w:r>
      <w:r w:rsidRPr="0057713D">
        <w:rPr>
          <w:spacing w:val="-5"/>
        </w:rPr>
        <w:t xml:space="preserve"> </w:t>
      </w:r>
      <w:r w:rsidRPr="0057713D">
        <w:t>concentration</w:t>
      </w:r>
      <w:r w:rsidRPr="0057713D">
        <w:rPr>
          <w:spacing w:val="-3"/>
        </w:rPr>
        <w:t xml:space="preserve"> </w:t>
      </w:r>
      <w:r w:rsidRPr="0057713D">
        <w:t>of potassium in most natural waters is very low as it does not dissolve easily and is readily and rapidly released during weathering. Potassium is a naturally occurring element, but its concentration</w:t>
      </w:r>
      <w:r w:rsidRPr="0057713D">
        <w:rPr>
          <w:spacing w:val="-9"/>
        </w:rPr>
        <w:t xml:space="preserve"> </w:t>
      </w:r>
      <w:r w:rsidRPr="0057713D">
        <w:t>is</w:t>
      </w:r>
      <w:r w:rsidRPr="0057713D">
        <w:rPr>
          <w:spacing w:val="-7"/>
        </w:rPr>
        <w:t xml:space="preserve"> </w:t>
      </w:r>
      <w:r w:rsidRPr="0057713D">
        <w:t>quite</w:t>
      </w:r>
      <w:r w:rsidRPr="0057713D">
        <w:rPr>
          <w:spacing w:val="-10"/>
        </w:rPr>
        <w:t xml:space="preserve"> </w:t>
      </w:r>
      <w:r w:rsidRPr="0057713D">
        <w:t>low</w:t>
      </w:r>
      <w:r w:rsidRPr="0057713D">
        <w:rPr>
          <w:spacing w:val="-7"/>
        </w:rPr>
        <w:t xml:space="preserve"> </w:t>
      </w:r>
      <w:r w:rsidRPr="0057713D">
        <w:t>compared</w:t>
      </w:r>
      <w:r w:rsidRPr="0057713D">
        <w:rPr>
          <w:spacing w:val="-9"/>
        </w:rPr>
        <w:t xml:space="preserve"> </w:t>
      </w:r>
      <w:r w:rsidRPr="0057713D">
        <w:t>to</w:t>
      </w:r>
      <w:r w:rsidRPr="0057713D">
        <w:rPr>
          <w:spacing w:val="-9"/>
        </w:rPr>
        <w:t xml:space="preserve"> </w:t>
      </w:r>
      <w:r w:rsidRPr="0057713D">
        <w:t>Ca,</w:t>
      </w:r>
      <w:r w:rsidRPr="0057713D">
        <w:rPr>
          <w:spacing w:val="-9"/>
        </w:rPr>
        <w:t xml:space="preserve"> </w:t>
      </w:r>
      <w:r w:rsidRPr="0057713D">
        <w:t>Mg</w:t>
      </w:r>
      <w:r w:rsidRPr="0057713D">
        <w:rPr>
          <w:spacing w:val="-9"/>
        </w:rPr>
        <w:t xml:space="preserve"> </w:t>
      </w:r>
      <w:r w:rsidRPr="0057713D">
        <w:t>and</w:t>
      </w:r>
      <w:r w:rsidRPr="0057713D">
        <w:rPr>
          <w:spacing w:val="-9"/>
        </w:rPr>
        <w:t xml:space="preserve"> </w:t>
      </w:r>
      <w:r w:rsidRPr="0057713D">
        <w:t>Na.</w:t>
      </w:r>
      <w:r w:rsidRPr="0057713D">
        <w:rPr>
          <w:spacing w:val="-9"/>
        </w:rPr>
        <w:t xml:space="preserve"> </w:t>
      </w:r>
      <w:r w:rsidRPr="0057713D">
        <w:t>From</w:t>
      </w:r>
      <w:r w:rsidRPr="0057713D">
        <w:rPr>
          <w:spacing w:val="-10"/>
        </w:rPr>
        <w:t xml:space="preserve"> </w:t>
      </w:r>
      <w:r w:rsidRPr="0057713D">
        <w:t>the</w:t>
      </w:r>
      <w:r w:rsidRPr="0057713D">
        <w:rPr>
          <w:spacing w:val="-10"/>
        </w:rPr>
        <w:t xml:space="preserve"> </w:t>
      </w:r>
      <w:r w:rsidRPr="0057713D">
        <w:t>data</w:t>
      </w:r>
      <w:r w:rsidRPr="0057713D">
        <w:rPr>
          <w:spacing w:val="-10"/>
        </w:rPr>
        <w:t xml:space="preserve"> </w:t>
      </w:r>
      <w:r w:rsidRPr="0057713D">
        <w:t>presented</w:t>
      </w:r>
      <w:r w:rsidRPr="0057713D">
        <w:rPr>
          <w:spacing w:val="-9"/>
        </w:rPr>
        <w:t xml:space="preserve"> </w:t>
      </w:r>
      <w:r w:rsidRPr="0057713D">
        <w:t>in</w:t>
      </w:r>
      <w:r w:rsidRPr="0057713D">
        <w:rPr>
          <w:spacing w:val="-9"/>
        </w:rPr>
        <w:t xml:space="preserve"> </w:t>
      </w:r>
      <w:r w:rsidRPr="0057713D">
        <w:t>Table</w:t>
      </w:r>
      <w:r w:rsidRPr="0057713D">
        <w:rPr>
          <w:spacing w:val="-10"/>
        </w:rPr>
        <w:t xml:space="preserve"> </w:t>
      </w:r>
      <w:r w:rsidRPr="0057713D">
        <w:t>3,</w:t>
      </w:r>
      <w:r w:rsidRPr="0057713D">
        <w:rPr>
          <w:spacing w:val="-9"/>
        </w:rPr>
        <w:t xml:space="preserve"> </w:t>
      </w:r>
      <w:r w:rsidRPr="0057713D">
        <w:t xml:space="preserve">the concentration of potassium varies between 0.11 and 0.50 </w:t>
      </w:r>
      <w:proofErr w:type="spellStart"/>
      <w:r w:rsidRPr="0057713D">
        <w:t>meq</w:t>
      </w:r>
      <w:proofErr w:type="spellEnd"/>
      <w:r w:rsidRPr="0057713D">
        <w:t xml:space="preserve"> L</w:t>
      </w:r>
      <w:r w:rsidRPr="0057713D">
        <w:rPr>
          <w:vertAlign w:val="superscript"/>
        </w:rPr>
        <w:t>-1</w:t>
      </w:r>
      <w:r w:rsidRPr="0057713D">
        <w:t xml:space="preserve">, with a mean value of 0.27 </w:t>
      </w:r>
      <w:proofErr w:type="spellStart"/>
      <w:r w:rsidRPr="0057713D">
        <w:t>meq</w:t>
      </w:r>
      <w:proofErr w:type="spellEnd"/>
      <w:r w:rsidRPr="0057713D">
        <w:rPr>
          <w:spacing w:val="-2"/>
        </w:rPr>
        <w:t xml:space="preserve"> </w:t>
      </w:r>
      <w:r w:rsidRPr="0057713D">
        <w:t>L</w:t>
      </w:r>
      <w:r w:rsidRPr="0057713D">
        <w:rPr>
          <w:vertAlign w:val="superscript"/>
        </w:rPr>
        <w:t>-1</w:t>
      </w:r>
      <w:r w:rsidRPr="0057713D">
        <w:t>. Aher</w:t>
      </w:r>
      <w:r w:rsidRPr="0057713D">
        <w:rPr>
          <w:spacing w:val="-2"/>
        </w:rPr>
        <w:t xml:space="preserve"> </w:t>
      </w:r>
      <w:r w:rsidRPr="0057713D">
        <w:t>(2012)</w:t>
      </w:r>
      <w:r w:rsidRPr="0057713D">
        <w:rPr>
          <w:spacing w:val="-2"/>
        </w:rPr>
        <w:t xml:space="preserve"> </w:t>
      </w:r>
      <w:r w:rsidRPr="0057713D">
        <w:t>found that the</w:t>
      </w:r>
      <w:r w:rsidRPr="0057713D">
        <w:rPr>
          <w:spacing w:val="-4"/>
        </w:rPr>
        <w:t xml:space="preserve"> </w:t>
      </w:r>
      <w:r w:rsidRPr="0057713D">
        <w:t>potassium value ranged between 1.28 and</w:t>
      </w:r>
      <w:r w:rsidRPr="0057713D">
        <w:rPr>
          <w:spacing w:val="-2"/>
        </w:rPr>
        <w:t xml:space="preserve"> </w:t>
      </w:r>
      <w:r w:rsidRPr="0057713D">
        <w:t xml:space="preserve">10.10 </w:t>
      </w:r>
      <w:proofErr w:type="spellStart"/>
      <w:r w:rsidRPr="0057713D">
        <w:t>meq</w:t>
      </w:r>
      <w:proofErr w:type="spellEnd"/>
      <w:r w:rsidRPr="0057713D">
        <w:t xml:space="preserve"> L</w:t>
      </w:r>
      <w:r w:rsidRPr="0057713D">
        <w:rPr>
          <w:vertAlign w:val="superscript"/>
        </w:rPr>
        <w:t>-1</w:t>
      </w:r>
      <w:r w:rsidRPr="0057713D">
        <w:t>, with the main source of potassium in groundwater being rainwater, weathering of potassium- bearing minerals and the use of potash fertilizers.</w:t>
      </w:r>
    </w:p>
    <w:p w14:paraId="0F316CEE" w14:textId="77777777" w:rsidR="00F664FA" w:rsidRPr="0057713D" w:rsidRDefault="00F664FA" w:rsidP="00F664FA">
      <w:pPr>
        <w:pStyle w:val="Heading1"/>
        <w:spacing w:before="206"/>
      </w:pPr>
      <w:r w:rsidRPr="0057713D">
        <w:t>Sodium</w:t>
      </w:r>
      <w:r w:rsidRPr="0057713D">
        <w:rPr>
          <w:spacing w:val="1"/>
        </w:rPr>
        <w:t xml:space="preserve"> </w:t>
      </w:r>
      <w:r w:rsidRPr="0057713D">
        <w:rPr>
          <w:spacing w:val="-4"/>
        </w:rPr>
        <w:t>(Na)</w:t>
      </w:r>
    </w:p>
    <w:p w14:paraId="762C98F6" w14:textId="77777777" w:rsidR="00F664FA" w:rsidRPr="0057713D" w:rsidRDefault="00F664FA" w:rsidP="00F664FA">
      <w:pPr>
        <w:pStyle w:val="BodyText"/>
        <w:spacing w:before="57"/>
        <w:rPr>
          <w:b/>
        </w:rPr>
      </w:pPr>
    </w:p>
    <w:p w14:paraId="27F4FF8B" w14:textId="77777777" w:rsidR="00F664FA" w:rsidRPr="0057713D" w:rsidRDefault="00F664FA" w:rsidP="00F664FA">
      <w:pPr>
        <w:pStyle w:val="BodyText"/>
        <w:spacing w:before="1" w:line="360" w:lineRule="auto"/>
        <w:ind w:left="448" w:right="444" w:firstLine="720"/>
        <w:jc w:val="both"/>
      </w:pPr>
      <w:r w:rsidRPr="0057713D">
        <w:t>Sodium</w:t>
      </w:r>
      <w:r w:rsidRPr="0057713D">
        <w:rPr>
          <w:spacing w:val="-15"/>
        </w:rPr>
        <w:t xml:space="preserve"> </w:t>
      </w:r>
      <w:r w:rsidRPr="0057713D">
        <w:t>is</w:t>
      </w:r>
      <w:r w:rsidRPr="0057713D">
        <w:rPr>
          <w:spacing w:val="-12"/>
        </w:rPr>
        <w:t xml:space="preserve"> </w:t>
      </w:r>
      <w:r w:rsidRPr="0057713D">
        <w:t>enriched</w:t>
      </w:r>
      <w:r w:rsidRPr="0057713D">
        <w:rPr>
          <w:spacing w:val="-9"/>
        </w:rPr>
        <w:t xml:space="preserve"> </w:t>
      </w:r>
      <w:r w:rsidRPr="0057713D">
        <w:t>in</w:t>
      </w:r>
      <w:r w:rsidRPr="0057713D">
        <w:rPr>
          <w:spacing w:val="-14"/>
        </w:rPr>
        <w:t xml:space="preserve"> </w:t>
      </w:r>
      <w:r w:rsidRPr="0057713D">
        <w:t>groundwater</w:t>
      </w:r>
      <w:r w:rsidRPr="0057713D">
        <w:rPr>
          <w:spacing w:val="-13"/>
        </w:rPr>
        <w:t xml:space="preserve"> </w:t>
      </w:r>
      <w:r w:rsidRPr="0057713D">
        <w:t>primarily</w:t>
      </w:r>
      <w:r w:rsidRPr="0057713D">
        <w:rPr>
          <w:spacing w:val="-14"/>
        </w:rPr>
        <w:t xml:space="preserve"> </w:t>
      </w:r>
      <w:r w:rsidRPr="0057713D">
        <w:t>through</w:t>
      </w:r>
      <w:r w:rsidRPr="0057713D">
        <w:rPr>
          <w:spacing w:val="-9"/>
        </w:rPr>
        <w:t xml:space="preserve"> </w:t>
      </w:r>
      <w:r w:rsidRPr="0057713D">
        <w:t>interaction</w:t>
      </w:r>
      <w:r w:rsidRPr="0057713D">
        <w:rPr>
          <w:spacing w:val="-14"/>
        </w:rPr>
        <w:t xml:space="preserve"> </w:t>
      </w:r>
      <w:r w:rsidRPr="0057713D">
        <w:t>with</w:t>
      </w:r>
      <w:r w:rsidRPr="0057713D">
        <w:rPr>
          <w:spacing w:val="-14"/>
        </w:rPr>
        <w:t xml:space="preserve"> </w:t>
      </w:r>
      <w:r w:rsidRPr="0057713D">
        <w:t>silicate</w:t>
      </w:r>
      <w:r w:rsidRPr="0057713D">
        <w:rPr>
          <w:spacing w:val="-10"/>
        </w:rPr>
        <w:t xml:space="preserve"> </w:t>
      </w:r>
      <w:r w:rsidRPr="0057713D">
        <w:t>minerals, precipitates</w:t>
      </w:r>
      <w:r w:rsidRPr="0057713D">
        <w:rPr>
          <w:spacing w:val="-6"/>
        </w:rPr>
        <w:t xml:space="preserve"> </w:t>
      </w:r>
      <w:r w:rsidRPr="0057713D">
        <w:t>from</w:t>
      </w:r>
      <w:r w:rsidRPr="0057713D">
        <w:rPr>
          <w:spacing w:val="-9"/>
        </w:rPr>
        <w:t xml:space="preserve"> </w:t>
      </w:r>
      <w:r w:rsidRPr="0057713D">
        <w:t>the</w:t>
      </w:r>
      <w:r w:rsidRPr="0057713D">
        <w:rPr>
          <w:spacing w:val="-9"/>
        </w:rPr>
        <w:t xml:space="preserve"> </w:t>
      </w:r>
      <w:r w:rsidRPr="0057713D">
        <w:t>atmosphere</w:t>
      </w:r>
      <w:r w:rsidRPr="0057713D">
        <w:rPr>
          <w:spacing w:val="-5"/>
        </w:rPr>
        <w:t xml:space="preserve"> </w:t>
      </w:r>
      <w:r w:rsidRPr="0057713D">
        <w:t>and</w:t>
      </w:r>
      <w:r w:rsidRPr="0057713D">
        <w:rPr>
          <w:spacing w:val="-8"/>
        </w:rPr>
        <w:t xml:space="preserve"> </w:t>
      </w:r>
      <w:r w:rsidRPr="0057713D">
        <w:t>halite</w:t>
      </w:r>
      <w:r w:rsidRPr="0057713D">
        <w:rPr>
          <w:spacing w:val="-5"/>
        </w:rPr>
        <w:t xml:space="preserve"> </w:t>
      </w:r>
      <w:r w:rsidRPr="0057713D">
        <w:t>deposits.</w:t>
      </w:r>
      <w:r w:rsidRPr="0057713D">
        <w:rPr>
          <w:spacing w:val="-3"/>
        </w:rPr>
        <w:t xml:space="preserve"> </w:t>
      </w:r>
      <w:r w:rsidRPr="0057713D">
        <w:t>Sodium</w:t>
      </w:r>
      <w:r w:rsidRPr="0057713D">
        <w:rPr>
          <w:spacing w:val="-9"/>
        </w:rPr>
        <w:t xml:space="preserve"> </w:t>
      </w:r>
      <w:r w:rsidRPr="0057713D">
        <w:t>ions</w:t>
      </w:r>
      <w:r w:rsidRPr="0057713D">
        <w:rPr>
          <w:spacing w:val="-6"/>
        </w:rPr>
        <w:t xml:space="preserve"> </w:t>
      </w:r>
      <w:r w:rsidRPr="0057713D">
        <w:t>are</w:t>
      </w:r>
      <w:r w:rsidRPr="0057713D">
        <w:rPr>
          <w:spacing w:val="-5"/>
        </w:rPr>
        <w:t xml:space="preserve"> </w:t>
      </w:r>
      <w:r w:rsidRPr="0057713D">
        <w:t>found</w:t>
      </w:r>
      <w:r w:rsidRPr="0057713D">
        <w:rPr>
          <w:spacing w:val="-7"/>
        </w:rPr>
        <w:t xml:space="preserve"> </w:t>
      </w:r>
      <w:r w:rsidRPr="0057713D">
        <w:t>in</w:t>
      </w:r>
      <w:r w:rsidRPr="0057713D">
        <w:rPr>
          <w:spacing w:val="-8"/>
        </w:rPr>
        <w:t xml:space="preserve"> </w:t>
      </w:r>
      <w:r w:rsidRPr="0057713D">
        <w:t>groundwater</w:t>
      </w:r>
      <w:r w:rsidRPr="0057713D">
        <w:rPr>
          <w:spacing w:val="-8"/>
        </w:rPr>
        <w:t xml:space="preserve"> </w:t>
      </w:r>
      <w:r w:rsidRPr="0057713D">
        <w:t>as a</w:t>
      </w:r>
      <w:r w:rsidRPr="0057713D">
        <w:rPr>
          <w:spacing w:val="-2"/>
        </w:rPr>
        <w:t xml:space="preserve"> </w:t>
      </w:r>
      <w:r w:rsidRPr="0057713D">
        <w:t>result</w:t>
      </w:r>
      <w:r w:rsidRPr="0057713D">
        <w:rPr>
          <w:spacing w:val="1"/>
        </w:rPr>
        <w:t xml:space="preserve"> </w:t>
      </w:r>
      <w:r w:rsidRPr="0057713D">
        <w:t>of</w:t>
      </w:r>
      <w:r w:rsidRPr="0057713D">
        <w:rPr>
          <w:spacing w:val="2"/>
        </w:rPr>
        <w:t xml:space="preserve"> </w:t>
      </w:r>
      <w:r w:rsidRPr="0057713D">
        <w:t>weathering</w:t>
      </w:r>
      <w:r w:rsidRPr="0057713D">
        <w:rPr>
          <w:spacing w:val="1"/>
        </w:rPr>
        <w:t xml:space="preserve"> </w:t>
      </w:r>
      <w:r w:rsidRPr="0057713D">
        <w:t>and</w:t>
      </w:r>
      <w:r w:rsidRPr="0057713D">
        <w:rPr>
          <w:spacing w:val="2"/>
        </w:rPr>
        <w:t xml:space="preserve"> </w:t>
      </w:r>
      <w:r w:rsidRPr="0057713D">
        <w:t>dissolution</w:t>
      </w:r>
      <w:r w:rsidRPr="0057713D">
        <w:rPr>
          <w:spacing w:val="2"/>
        </w:rPr>
        <w:t xml:space="preserve"> </w:t>
      </w:r>
      <w:r w:rsidRPr="0057713D">
        <w:t>processes.</w:t>
      </w:r>
      <w:r w:rsidRPr="0057713D">
        <w:rPr>
          <w:spacing w:val="1"/>
        </w:rPr>
        <w:t xml:space="preserve"> </w:t>
      </w:r>
      <w:r w:rsidRPr="0057713D">
        <w:t>Their</w:t>
      </w:r>
      <w:r w:rsidRPr="0057713D">
        <w:rPr>
          <w:spacing w:val="2"/>
        </w:rPr>
        <w:t xml:space="preserve"> </w:t>
      </w:r>
      <w:r w:rsidRPr="0057713D">
        <w:t>occurrence</w:t>
      </w:r>
      <w:r w:rsidRPr="0057713D">
        <w:rPr>
          <w:spacing w:val="1"/>
        </w:rPr>
        <w:t xml:space="preserve"> </w:t>
      </w:r>
      <w:r w:rsidRPr="0057713D">
        <w:t>is</w:t>
      </w:r>
      <w:r w:rsidRPr="0057713D">
        <w:rPr>
          <w:spacing w:val="3"/>
        </w:rPr>
        <w:t xml:space="preserve"> </w:t>
      </w:r>
      <w:r w:rsidRPr="0057713D">
        <w:t>due</w:t>
      </w:r>
      <w:r w:rsidRPr="0057713D">
        <w:rPr>
          <w:spacing w:val="9"/>
        </w:rPr>
        <w:t xml:space="preserve"> </w:t>
      </w:r>
      <w:r w:rsidRPr="0057713D">
        <w:t>to</w:t>
      </w:r>
      <w:r w:rsidRPr="0057713D">
        <w:rPr>
          <w:spacing w:val="2"/>
        </w:rPr>
        <w:t xml:space="preserve"> </w:t>
      </w:r>
      <w:r w:rsidRPr="0057713D">
        <w:t>the</w:t>
      </w:r>
      <w:r w:rsidRPr="0057713D">
        <w:rPr>
          <w:spacing w:val="1"/>
        </w:rPr>
        <w:t xml:space="preserve"> </w:t>
      </w:r>
      <w:r w:rsidRPr="0057713D">
        <w:t>mechanism</w:t>
      </w:r>
      <w:r w:rsidRPr="0057713D">
        <w:rPr>
          <w:spacing w:val="1"/>
        </w:rPr>
        <w:t xml:space="preserve"> </w:t>
      </w:r>
      <w:r w:rsidRPr="0057713D">
        <w:rPr>
          <w:spacing w:val="-5"/>
        </w:rPr>
        <w:t>of</w:t>
      </w:r>
    </w:p>
    <w:p w14:paraId="7CFC39CE" w14:textId="77777777" w:rsidR="00F664FA" w:rsidRPr="0057713D" w:rsidRDefault="00F664FA" w:rsidP="00F664FA">
      <w:pPr>
        <w:pStyle w:val="BodyText"/>
        <w:spacing w:line="360" w:lineRule="auto"/>
        <w:jc w:val="both"/>
        <w:sectPr w:rsidR="00F664FA" w:rsidRPr="0057713D">
          <w:pgSz w:w="11910" w:h="16840"/>
          <w:pgMar w:top="1380" w:right="992" w:bottom="280" w:left="992" w:header="720" w:footer="720" w:gutter="0"/>
          <w:cols w:space="720"/>
        </w:sectPr>
      </w:pPr>
    </w:p>
    <w:p w14:paraId="73428A85" w14:textId="77777777" w:rsidR="00F664FA" w:rsidRPr="0057713D" w:rsidRDefault="00F664FA" w:rsidP="00F664FA">
      <w:pPr>
        <w:pStyle w:val="BodyText"/>
        <w:spacing w:before="61" w:line="360" w:lineRule="auto"/>
        <w:ind w:left="448" w:right="438"/>
        <w:jc w:val="both"/>
      </w:pPr>
      <w:r w:rsidRPr="0057713D">
        <w:lastRenderedPageBreak/>
        <w:t xml:space="preserve">mineral cation exchange. The data presented in Table 5 show that the sodium concentration varies between 0.60 and 2.20 </w:t>
      </w:r>
      <w:proofErr w:type="spellStart"/>
      <w:r w:rsidRPr="0057713D">
        <w:t>meq</w:t>
      </w:r>
      <w:proofErr w:type="spellEnd"/>
      <w:r w:rsidRPr="0057713D">
        <w:t xml:space="preserve"> L</w:t>
      </w:r>
      <w:r w:rsidRPr="0057713D">
        <w:rPr>
          <w:vertAlign w:val="superscript"/>
        </w:rPr>
        <w:t>-1</w:t>
      </w:r>
      <w:r w:rsidRPr="0057713D">
        <w:t xml:space="preserve"> with a mean value of 1.10 </w:t>
      </w:r>
      <w:proofErr w:type="spellStart"/>
      <w:r w:rsidRPr="0057713D">
        <w:t>meq</w:t>
      </w:r>
      <w:proofErr w:type="spellEnd"/>
      <w:r w:rsidRPr="0057713D">
        <w:t xml:space="preserve"> L</w:t>
      </w:r>
      <w:r w:rsidRPr="0057713D">
        <w:rPr>
          <w:vertAlign w:val="superscript"/>
        </w:rPr>
        <w:t>-1</w:t>
      </w:r>
      <w:r w:rsidRPr="0057713D">
        <w:t>. Aher (2017) found that the</w:t>
      </w:r>
      <w:r w:rsidRPr="0057713D">
        <w:rPr>
          <w:spacing w:val="-4"/>
        </w:rPr>
        <w:t xml:space="preserve"> </w:t>
      </w:r>
      <w:r w:rsidRPr="0057713D">
        <w:t>sodium concentration ranged</w:t>
      </w:r>
      <w:r w:rsidRPr="0057713D">
        <w:rPr>
          <w:spacing w:val="-2"/>
        </w:rPr>
        <w:t xml:space="preserve"> </w:t>
      </w:r>
      <w:r w:rsidRPr="0057713D">
        <w:t>from 0.30</w:t>
      </w:r>
      <w:r w:rsidRPr="0057713D">
        <w:rPr>
          <w:spacing w:val="-2"/>
        </w:rPr>
        <w:t xml:space="preserve"> </w:t>
      </w:r>
      <w:r w:rsidRPr="0057713D">
        <w:t>to 2.65</w:t>
      </w:r>
      <w:r w:rsidRPr="0057713D">
        <w:rPr>
          <w:spacing w:val="-2"/>
        </w:rPr>
        <w:t xml:space="preserve"> </w:t>
      </w:r>
      <w:proofErr w:type="spellStart"/>
      <w:r w:rsidRPr="0057713D">
        <w:t>meq</w:t>
      </w:r>
      <w:proofErr w:type="spellEnd"/>
      <w:r w:rsidRPr="0057713D">
        <w:t xml:space="preserve"> L</w:t>
      </w:r>
      <w:r w:rsidRPr="0057713D">
        <w:rPr>
          <w:vertAlign w:val="superscript"/>
        </w:rPr>
        <w:t>-1</w:t>
      </w:r>
      <w:r w:rsidRPr="0057713D">
        <w:t>,</w:t>
      </w:r>
      <w:r w:rsidRPr="0057713D">
        <w:rPr>
          <w:spacing w:val="-2"/>
        </w:rPr>
        <w:t xml:space="preserve"> </w:t>
      </w:r>
      <w:r w:rsidRPr="0057713D">
        <w:t>with groundwater containing some</w:t>
      </w:r>
      <w:r w:rsidRPr="0057713D">
        <w:rPr>
          <w:spacing w:val="-13"/>
        </w:rPr>
        <w:t xml:space="preserve"> </w:t>
      </w:r>
      <w:r w:rsidRPr="0057713D">
        <w:t>sodium</w:t>
      </w:r>
      <w:r w:rsidRPr="0057713D">
        <w:rPr>
          <w:spacing w:val="-8"/>
        </w:rPr>
        <w:t xml:space="preserve"> </w:t>
      </w:r>
      <w:r w:rsidRPr="0057713D">
        <w:t>as</w:t>
      </w:r>
      <w:r w:rsidRPr="0057713D">
        <w:rPr>
          <w:spacing w:val="-10"/>
        </w:rPr>
        <w:t xml:space="preserve"> </w:t>
      </w:r>
      <w:r w:rsidRPr="0057713D">
        <w:t>most</w:t>
      </w:r>
      <w:r w:rsidRPr="0057713D">
        <w:rPr>
          <w:spacing w:val="-8"/>
        </w:rPr>
        <w:t xml:space="preserve"> </w:t>
      </w:r>
      <w:r w:rsidRPr="0057713D">
        <w:t>rocks</w:t>
      </w:r>
      <w:r w:rsidRPr="0057713D">
        <w:rPr>
          <w:spacing w:val="-5"/>
        </w:rPr>
        <w:t xml:space="preserve"> </w:t>
      </w:r>
      <w:r w:rsidRPr="0057713D">
        <w:t>and</w:t>
      </w:r>
      <w:r w:rsidRPr="0057713D">
        <w:rPr>
          <w:spacing w:val="-12"/>
        </w:rPr>
        <w:t xml:space="preserve"> </w:t>
      </w:r>
      <w:r w:rsidRPr="0057713D">
        <w:t>soils</w:t>
      </w:r>
      <w:r w:rsidRPr="0057713D">
        <w:rPr>
          <w:spacing w:val="-10"/>
        </w:rPr>
        <w:t xml:space="preserve"> </w:t>
      </w:r>
      <w:r w:rsidRPr="0057713D">
        <w:t>contain</w:t>
      </w:r>
      <w:r w:rsidRPr="0057713D">
        <w:rPr>
          <w:spacing w:val="-12"/>
        </w:rPr>
        <w:t xml:space="preserve"> </w:t>
      </w:r>
      <w:r w:rsidRPr="0057713D">
        <w:t>sodium</w:t>
      </w:r>
      <w:r w:rsidRPr="0057713D">
        <w:rPr>
          <w:spacing w:val="-8"/>
        </w:rPr>
        <w:t xml:space="preserve"> </w:t>
      </w:r>
      <w:r w:rsidRPr="0057713D">
        <w:t>compounds</w:t>
      </w:r>
      <w:r w:rsidRPr="0057713D">
        <w:rPr>
          <w:spacing w:val="-10"/>
        </w:rPr>
        <w:t xml:space="preserve"> </w:t>
      </w:r>
      <w:r w:rsidRPr="0057713D">
        <w:t>from</w:t>
      </w:r>
      <w:r w:rsidRPr="0057713D">
        <w:rPr>
          <w:spacing w:val="-8"/>
        </w:rPr>
        <w:t xml:space="preserve"> </w:t>
      </w:r>
      <w:r w:rsidRPr="0057713D">
        <w:t>which</w:t>
      </w:r>
      <w:r w:rsidRPr="0057713D">
        <w:rPr>
          <w:spacing w:val="-12"/>
        </w:rPr>
        <w:t xml:space="preserve"> </w:t>
      </w:r>
      <w:r w:rsidRPr="0057713D">
        <w:t>sodium</w:t>
      </w:r>
      <w:r w:rsidRPr="0057713D">
        <w:rPr>
          <w:spacing w:val="-8"/>
        </w:rPr>
        <w:t xml:space="preserve"> </w:t>
      </w:r>
      <w:r w:rsidRPr="0057713D">
        <w:t>is</w:t>
      </w:r>
      <w:r w:rsidRPr="0057713D">
        <w:rPr>
          <w:spacing w:val="-10"/>
        </w:rPr>
        <w:t xml:space="preserve"> </w:t>
      </w:r>
      <w:r w:rsidRPr="0057713D">
        <w:t xml:space="preserve">readily </w:t>
      </w:r>
      <w:r w:rsidRPr="0057713D">
        <w:rPr>
          <w:spacing w:val="-2"/>
        </w:rPr>
        <w:t>dissolved.</w:t>
      </w:r>
    </w:p>
    <w:p w14:paraId="5AC905BA" w14:textId="77777777" w:rsidR="00F664FA" w:rsidRPr="0057713D" w:rsidRDefault="00F664FA" w:rsidP="00F664FA">
      <w:pPr>
        <w:pStyle w:val="Heading1"/>
        <w:spacing w:before="201"/>
        <w:ind w:left="563"/>
      </w:pPr>
      <w:r w:rsidRPr="0057713D">
        <w:t>Table</w:t>
      </w:r>
      <w:r w:rsidRPr="0057713D">
        <w:rPr>
          <w:spacing w:val="-3"/>
        </w:rPr>
        <w:t xml:space="preserve"> </w:t>
      </w:r>
      <w:r w:rsidRPr="0057713D">
        <w:t>5:</w:t>
      </w:r>
      <w:r w:rsidRPr="0057713D">
        <w:rPr>
          <w:spacing w:val="-2"/>
        </w:rPr>
        <w:t xml:space="preserve"> </w:t>
      </w:r>
      <w:r w:rsidRPr="0057713D">
        <w:t>Cations</w:t>
      </w:r>
      <w:r w:rsidRPr="0057713D">
        <w:rPr>
          <w:spacing w:val="-1"/>
        </w:rPr>
        <w:t xml:space="preserve"> </w:t>
      </w:r>
      <w:r w:rsidRPr="0057713D">
        <w:t>concentration</w:t>
      </w:r>
      <w:r w:rsidRPr="0057713D">
        <w:rPr>
          <w:spacing w:val="-2"/>
        </w:rPr>
        <w:t xml:space="preserve"> </w:t>
      </w:r>
      <w:r w:rsidRPr="0057713D">
        <w:t>in</w:t>
      </w:r>
      <w:r w:rsidRPr="0057713D">
        <w:rPr>
          <w:spacing w:val="-1"/>
        </w:rPr>
        <w:t xml:space="preserve"> </w:t>
      </w:r>
      <w:r w:rsidRPr="0057713D">
        <w:t>irrigation</w:t>
      </w:r>
      <w:r w:rsidRPr="0057713D">
        <w:rPr>
          <w:spacing w:val="-1"/>
        </w:rPr>
        <w:t xml:space="preserve"> </w:t>
      </w:r>
      <w:r w:rsidRPr="0057713D">
        <w:t>water</w:t>
      </w:r>
      <w:r w:rsidRPr="0057713D">
        <w:rPr>
          <w:spacing w:val="-4"/>
        </w:rPr>
        <w:t xml:space="preserve"> </w:t>
      </w:r>
      <w:r w:rsidRPr="0057713D">
        <w:t>collected</w:t>
      </w:r>
      <w:r w:rsidRPr="0057713D">
        <w:rPr>
          <w:spacing w:val="-1"/>
        </w:rPr>
        <w:t xml:space="preserve"> </w:t>
      </w:r>
      <w:r w:rsidRPr="0057713D">
        <w:t>from</w:t>
      </w:r>
      <w:r w:rsidRPr="0057713D">
        <w:rPr>
          <w:spacing w:val="-2"/>
        </w:rPr>
        <w:t xml:space="preserve"> </w:t>
      </w:r>
      <w:r w:rsidRPr="0057713D">
        <w:t>Chintamani</w:t>
      </w:r>
      <w:r w:rsidRPr="0057713D">
        <w:rPr>
          <w:spacing w:val="-3"/>
        </w:rPr>
        <w:t xml:space="preserve"> </w:t>
      </w:r>
      <w:r w:rsidRPr="0057713D">
        <w:rPr>
          <w:spacing w:val="-2"/>
        </w:rPr>
        <w:t>taluk</w:t>
      </w:r>
    </w:p>
    <w:p w14:paraId="6CEDA2AF" w14:textId="77777777" w:rsidR="00F664FA" w:rsidRPr="0057713D" w:rsidRDefault="00F664FA" w:rsidP="00F664FA">
      <w:pPr>
        <w:pStyle w:val="BodyText"/>
        <w:spacing w:before="43" w:after="1"/>
        <w:rPr>
          <w:b/>
        </w:r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6"/>
        <w:gridCol w:w="1785"/>
        <w:gridCol w:w="1806"/>
        <w:gridCol w:w="1991"/>
        <w:gridCol w:w="1616"/>
      </w:tblGrid>
      <w:tr w:rsidR="00F664FA" w:rsidRPr="0057713D" w14:paraId="33E7274A" w14:textId="77777777" w:rsidTr="00506A5F">
        <w:trPr>
          <w:trHeight w:val="555"/>
        </w:trPr>
        <w:tc>
          <w:tcPr>
            <w:tcW w:w="1826" w:type="dxa"/>
          </w:tcPr>
          <w:p w14:paraId="738705E9" w14:textId="77777777" w:rsidR="00F664FA" w:rsidRPr="0057713D" w:rsidRDefault="00F664FA" w:rsidP="00506A5F">
            <w:pPr>
              <w:pStyle w:val="TableParagraph"/>
              <w:spacing w:before="141" w:line="240" w:lineRule="auto"/>
              <w:ind w:right="8"/>
              <w:rPr>
                <w:b/>
                <w:sz w:val="24"/>
                <w:szCs w:val="24"/>
              </w:rPr>
            </w:pPr>
            <w:r w:rsidRPr="0057713D">
              <w:rPr>
                <w:b/>
                <w:spacing w:val="-2"/>
                <w:sz w:val="24"/>
                <w:szCs w:val="24"/>
              </w:rPr>
              <w:t>Samples</w:t>
            </w:r>
          </w:p>
        </w:tc>
        <w:tc>
          <w:tcPr>
            <w:tcW w:w="1785" w:type="dxa"/>
          </w:tcPr>
          <w:p w14:paraId="1DFAC30B" w14:textId="77777777" w:rsidR="00F664FA" w:rsidRPr="0057713D" w:rsidRDefault="00F664FA" w:rsidP="00506A5F">
            <w:pPr>
              <w:pStyle w:val="TableParagraph"/>
              <w:spacing w:before="0" w:line="280" w:lineRule="exact"/>
              <w:ind w:left="415" w:right="401" w:firstLine="330"/>
              <w:jc w:val="left"/>
              <w:rPr>
                <w:b/>
                <w:sz w:val="24"/>
                <w:szCs w:val="24"/>
              </w:rPr>
            </w:pPr>
            <w:r w:rsidRPr="0057713D">
              <w:rPr>
                <w:b/>
                <w:spacing w:val="-6"/>
                <w:sz w:val="24"/>
                <w:szCs w:val="24"/>
              </w:rPr>
              <w:t xml:space="preserve">Ca </w:t>
            </w:r>
            <w:r w:rsidRPr="0057713D">
              <w:rPr>
                <w:b/>
                <w:sz w:val="24"/>
                <w:szCs w:val="24"/>
              </w:rPr>
              <w:t>(</w:t>
            </w:r>
            <w:proofErr w:type="spellStart"/>
            <w:r w:rsidRPr="0057713D">
              <w:rPr>
                <w:b/>
                <w:sz w:val="24"/>
                <w:szCs w:val="24"/>
              </w:rPr>
              <w:t>meq</w:t>
            </w:r>
            <w:proofErr w:type="spellEnd"/>
            <w:r w:rsidRPr="0057713D">
              <w:rPr>
                <w:b/>
                <w:spacing w:val="-15"/>
                <w:sz w:val="24"/>
                <w:szCs w:val="24"/>
              </w:rPr>
              <w:t xml:space="preserve"> </w:t>
            </w:r>
            <w:r w:rsidRPr="0057713D">
              <w:rPr>
                <w:b/>
                <w:sz w:val="24"/>
                <w:szCs w:val="24"/>
              </w:rPr>
              <w:t>L</w:t>
            </w:r>
            <w:r w:rsidRPr="0057713D">
              <w:rPr>
                <w:b/>
                <w:sz w:val="24"/>
                <w:szCs w:val="24"/>
                <w:vertAlign w:val="superscript"/>
              </w:rPr>
              <w:t>-1</w:t>
            </w:r>
            <w:r w:rsidRPr="0057713D">
              <w:rPr>
                <w:b/>
                <w:sz w:val="24"/>
                <w:szCs w:val="24"/>
              </w:rPr>
              <w:t>)</w:t>
            </w:r>
          </w:p>
        </w:tc>
        <w:tc>
          <w:tcPr>
            <w:tcW w:w="1806" w:type="dxa"/>
          </w:tcPr>
          <w:p w14:paraId="3819392A" w14:textId="77777777" w:rsidR="00F664FA" w:rsidRPr="0057713D" w:rsidRDefault="00F664FA" w:rsidP="00506A5F">
            <w:pPr>
              <w:pStyle w:val="TableParagraph"/>
              <w:spacing w:before="0" w:line="280" w:lineRule="exact"/>
              <w:ind w:left="426" w:right="412" w:firstLine="305"/>
              <w:jc w:val="left"/>
              <w:rPr>
                <w:b/>
                <w:sz w:val="24"/>
                <w:szCs w:val="24"/>
              </w:rPr>
            </w:pPr>
            <w:r w:rsidRPr="0057713D">
              <w:rPr>
                <w:b/>
                <w:spacing w:val="-6"/>
                <w:sz w:val="24"/>
                <w:szCs w:val="24"/>
              </w:rPr>
              <w:t xml:space="preserve">Mg </w:t>
            </w:r>
            <w:r w:rsidRPr="0057713D">
              <w:rPr>
                <w:b/>
                <w:sz w:val="24"/>
                <w:szCs w:val="24"/>
              </w:rPr>
              <w:t>(</w:t>
            </w:r>
            <w:proofErr w:type="spellStart"/>
            <w:r w:rsidRPr="0057713D">
              <w:rPr>
                <w:b/>
                <w:sz w:val="24"/>
                <w:szCs w:val="24"/>
              </w:rPr>
              <w:t>meq</w:t>
            </w:r>
            <w:proofErr w:type="spellEnd"/>
            <w:r w:rsidRPr="0057713D">
              <w:rPr>
                <w:b/>
                <w:spacing w:val="-15"/>
                <w:sz w:val="24"/>
                <w:szCs w:val="24"/>
              </w:rPr>
              <w:t xml:space="preserve"> </w:t>
            </w:r>
            <w:r w:rsidRPr="0057713D">
              <w:rPr>
                <w:b/>
                <w:sz w:val="24"/>
                <w:szCs w:val="24"/>
              </w:rPr>
              <w:t>L</w:t>
            </w:r>
            <w:r w:rsidRPr="0057713D">
              <w:rPr>
                <w:b/>
                <w:sz w:val="24"/>
                <w:szCs w:val="24"/>
                <w:vertAlign w:val="superscript"/>
              </w:rPr>
              <w:t>-1</w:t>
            </w:r>
            <w:r w:rsidRPr="0057713D">
              <w:rPr>
                <w:b/>
                <w:sz w:val="24"/>
                <w:szCs w:val="24"/>
              </w:rPr>
              <w:t>)</w:t>
            </w:r>
          </w:p>
        </w:tc>
        <w:tc>
          <w:tcPr>
            <w:tcW w:w="1991" w:type="dxa"/>
          </w:tcPr>
          <w:p w14:paraId="3AB2D4A1" w14:textId="77777777" w:rsidR="00F664FA" w:rsidRPr="0057713D" w:rsidRDefault="00F664FA" w:rsidP="00506A5F">
            <w:pPr>
              <w:pStyle w:val="TableParagraph"/>
              <w:spacing w:line="240" w:lineRule="auto"/>
              <w:ind w:left="17"/>
              <w:rPr>
                <w:b/>
                <w:sz w:val="24"/>
                <w:szCs w:val="24"/>
              </w:rPr>
            </w:pPr>
            <w:r w:rsidRPr="0057713D">
              <w:rPr>
                <w:b/>
                <w:spacing w:val="-10"/>
                <w:sz w:val="24"/>
                <w:szCs w:val="24"/>
              </w:rPr>
              <w:t>K</w:t>
            </w:r>
          </w:p>
          <w:p w14:paraId="7993EC31" w14:textId="77777777" w:rsidR="00F664FA" w:rsidRPr="0057713D" w:rsidRDefault="00F664FA" w:rsidP="00506A5F">
            <w:pPr>
              <w:pStyle w:val="TableParagraph"/>
              <w:spacing w:before="4"/>
              <w:ind w:left="17" w:right="2"/>
              <w:rPr>
                <w:b/>
                <w:sz w:val="24"/>
                <w:szCs w:val="24"/>
              </w:rPr>
            </w:pPr>
            <w:r w:rsidRPr="0057713D">
              <w:rPr>
                <w:b/>
                <w:sz w:val="24"/>
                <w:szCs w:val="24"/>
              </w:rPr>
              <w:t>(</w:t>
            </w:r>
            <w:proofErr w:type="spellStart"/>
            <w:r w:rsidRPr="0057713D">
              <w:rPr>
                <w:b/>
                <w:sz w:val="24"/>
                <w:szCs w:val="24"/>
              </w:rPr>
              <w:t>meq</w:t>
            </w:r>
            <w:proofErr w:type="spellEnd"/>
            <w:r w:rsidRPr="0057713D">
              <w:rPr>
                <w:b/>
                <w:sz w:val="24"/>
                <w:szCs w:val="24"/>
              </w:rPr>
              <w:t xml:space="preserve"> 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616" w:type="dxa"/>
          </w:tcPr>
          <w:p w14:paraId="3AD90D7C" w14:textId="77777777" w:rsidR="00F664FA" w:rsidRPr="0057713D" w:rsidRDefault="00F664FA" w:rsidP="00506A5F">
            <w:pPr>
              <w:pStyle w:val="TableParagraph"/>
              <w:spacing w:before="0" w:line="280" w:lineRule="exact"/>
              <w:ind w:left="330" w:right="164" w:firstLine="330"/>
              <w:jc w:val="left"/>
              <w:rPr>
                <w:b/>
                <w:sz w:val="24"/>
                <w:szCs w:val="24"/>
              </w:rPr>
            </w:pPr>
            <w:r w:rsidRPr="0057713D">
              <w:rPr>
                <w:b/>
                <w:spacing w:val="-6"/>
                <w:sz w:val="24"/>
                <w:szCs w:val="24"/>
              </w:rPr>
              <w:t xml:space="preserve">Na </w:t>
            </w:r>
            <w:r w:rsidRPr="0057713D">
              <w:rPr>
                <w:b/>
                <w:sz w:val="24"/>
                <w:szCs w:val="24"/>
              </w:rPr>
              <w:t>(</w:t>
            </w:r>
            <w:proofErr w:type="spellStart"/>
            <w:r w:rsidRPr="0057713D">
              <w:rPr>
                <w:b/>
                <w:sz w:val="24"/>
                <w:szCs w:val="24"/>
              </w:rPr>
              <w:t>meq</w:t>
            </w:r>
            <w:proofErr w:type="spellEnd"/>
            <w:r w:rsidRPr="0057713D">
              <w:rPr>
                <w:b/>
                <w:spacing w:val="-15"/>
                <w:sz w:val="24"/>
                <w:szCs w:val="24"/>
              </w:rPr>
              <w:t xml:space="preserve"> </w:t>
            </w:r>
            <w:r w:rsidRPr="0057713D">
              <w:rPr>
                <w:b/>
                <w:sz w:val="24"/>
                <w:szCs w:val="24"/>
              </w:rPr>
              <w:t>L</w:t>
            </w:r>
            <w:r w:rsidRPr="0057713D">
              <w:rPr>
                <w:b/>
                <w:sz w:val="24"/>
                <w:szCs w:val="24"/>
                <w:vertAlign w:val="superscript"/>
              </w:rPr>
              <w:t>-1</w:t>
            </w:r>
            <w:r w:rsidRPr="0057713D">
              <w:rPr>
                <w:b/>
                <w:sz w:val="24"/>
                <w:szCs w:val="24"/>
              </w:rPr>
              <w:t>)</w:t>
            </w:r>
          </w:p>
        </w:tc>
      </w:tr>
      <w:tr w:rsidR="00F664FA" w:rsidRPr="0057713D" w14:paraId="52175C2E" w14:textId="77777777" w:rsidTr="00506A5F">
        <w:trPr>
          <w:trHeight w:val="269"/>
        </w:trPr>
        <w:tc>
          <w:tcPr>
            <w:tcW w:w="1826" w:type="dxa"/>
          </w:tcPr>
          <w:p w14:paraId="45DB022C" w14:textId="77777777" w:rsidR="00F664FA" w:rsidRPr="0057713D" w:rsidRDefault="00F664FA" w:rsidP="00506A5F">
            <w:pPr>
              <w:pStyle w:val="TableParagraph"/>
              <w:spacing w:before="0" w:line="250" w:lineRule="exact"/>
              <w:rPr>
                <w:sz w:val="24"/>
                <w:szCs w:val="24"/>
              </w:rPr>
            </w:pPr>
            <w:r w:rsidRPr="0057713D">
              <w:rPr>
                <w:spacing w:val="-10"/>
                <w:sz w:val="24"/>
                <w:szCs w:val="24"/>
              </w:rPr>
              <w:t>1</w:t>
            </w:r>
          </w:p>
        </w:tc>
        <w:tc>
          <w:tcPr>
            <w:tcW w:w="1785" w:type="dxa"/>
          </w:tcPr>
          <w:p w14:paraId="7DEF25FA" w14:textId="77777777" w:rsidR="00F664FA" w:rsidRPr="0057713D" w:rsidRDefault="00F664FA" w:rsidP="00506A5F">
            <w:pPr>
              <w:pStyle w:val="TableParagraph"/>
              <w:spacing w:before="0" w:line="250" w:lineRule="exact"/>
              <w:rPr>
                <w:sz w:val="24"/>
                <w:szCs w:val="24"/>
              </w:rPr>
            </w:pPr>
            <w:r w:rsidRPr="0057713D">
              <w:rPr>
                <w:spacing w:val="-4"/>
                <w:sz w:val="24"/>
                <w:szCs w:val="24"/>
              </w:rPr>
              <w:t>6.50</w:t>
            </w:r>
          </w:p>
        </w:tc>
        <w:tc>
          <w:tcPr>
            <w:tcW w:w="1806" w:type="dxa"/>
          </w:tcPr>
          <w:p w14:paraId="5A90D969" w14:textId="77777777" w:rsidR="00F664FA" w:rsidRPr="0057713D" w:rsidRDefault="00F664FA" w:rsidP="00506A5F">
            <w:pPr>
              <w:pStyle w:val="TableParagraph"/>
              <w:spacing w:before="0" w:line="250" w:lineRule="exact"/>
              <w:ind w:left="16"/>
              <w:rPr>
                <w:sz w:val="24"/>
                <w:szCs w:val="24"/>
              </w:rPr>
            </w:pPr>
            <w:r w:rsidRPr="0057713D">
              <w:rPr>
                <w:spacing w:val="-4"/>
                <w:sz w:val="24"/>
                <w:szCs w:val="24"/>
              </w:rPr>
              <w:t>2.40</w:t>
            </w:r>
          </w:p>
        </w:tc>
        <w:tc>
          <w:tcPr>
            <w:tcW w:w="1991" w:type="dxa"/>
          </w:tcPr>
          <w:p w14:paraId="01F17913" w14:textId="77777777" w:rsidR="00F664FA" w:rsidRPr="0057713D" w:rsidRDefault="00F664FA" w:rsidP="00506A5F">
            <w:pPr>
              <w:pStyle w:val="TableParagraph"/>
              <w:spacing w:before="0" w:line="250" w:lineRule="exact"/>
              <w:ind w:left="17" w:right="7"/>
              <w:rPr>
                <w:sz w:val="24"/>
                <w:szCs w:val="24"/>
              </w:rPr>
            </w:pPr>
            <w:r w:rsidRPr="0057713D">
              <w:rPr>
                <w:spacing w:val="-4"/>
                <w:sz w:val="24"/>
                <w:szCs w:val="24"/>
              </w:rPr>
              <w:t>0.35</w:t>
            </w:r>
          </w:p>
        </w:tc>
        <w:tc>
          <w:tcPr>
            <w:tcW w:w="1616" w:type="dxa"/>
          </w:tcPr>
          <w:p w14:paraId="27BE7EE8" w14:textId="77777777" w:rsidR="00F664FA" w:rsidRPr="0057713D" w:rsidRDefault="00F664FA" w:rsidP="00506A5F">
            <w:pPr>
              <w:pStyle w:val="TableParagraph"/>
              <w:spacing w:before="0" w:line="250" w:lineRule="exact"/>
              <w:rPr>
                <w:sz w:val="24"/>
                <w:szCs w:val="24"/>
              </w:rPr>
            </w:pPr>
            <w:r w:rsidRPr="0057713D">
              <w:rPr>
                <w:spacing w:val="-4"/>
                <w:sz w:val="24"/>
                <w:szCs w:val="24"/>
              </w:rPr>
              <w:t>1.21</w:t>
            </w:r>
          </w:p>
        </w:tc>
      </w:tr>
      <w:tr w:rsidR="00F664FA" w:rsidRPr="0057713D" w14:paraId="459AAB2E" w14:textId="77777777" w:rsidTr="00506A5F">
        <w:trPr>
          <w:trHeight w:val="275"/>
        </w:trPr>
        <w:tc>
          <w:tcPr>
            <w:tcW w:w="1826" w:type="dxa"/>
          </w:tcPr>
          <w:p w14:paraId="65382FA5" w14:textId="77777777" w:rsidR="00F664FA" w:rsidRPr="0057713D" w:rsidRDefault="00F664FA" w:rsidP="00506A5F">
            <w:pPr>
              <w:pStyle w:val="TableParagraph"/>
              <w:rPr>
                <w:sz w:val="24"/>
                <w:szCs w:val="24"/>
              </w:rPr>
            </w:pPr>
            <w:r w:rsidRPr="0057713D">
              <w:rPr>
                <w:spacing w:val="-10"/>
                <w:sz w:val="24"/>
                <w:szCs w:val="24"/>
              </w:rPr>
              <w:t>2</w:t>
            </w:r>
          </w:p>
        </w:tc>
        <w:tc>
          <w:tcPr>
            <w:tcW w:w="1785" w:type="dxa"/>
          </w:tcPr>
          <w:p w14:paraId="3788AC1A" w14:textId="77777777" w:rsidR="00F664FA" w:rsidRPr="0057713D" w:rsidRDefault="00F664FA" w:rsidP="00506A5F">
            <w:pPr>
              <w:pStyle w:val="TableParagraph"/>
              <w:rPr>
                <w:sz w:val="24"/>
                <w:szCs w:val="24"/>
              </w:rPr>
            </w:pPr>
            <w:r w:rsidRPr="0057713D">
              <w:rPr>
                <w:spacing w:val="-4"/>
                <w:sz w:val="24"/>
                <w:szCs w:val="24"/>
              </w:rPr>
              <w:t>5.32</w:t>
            </w:r>
          </w:p>
        </w:tc>
        <w:tc>
          <w:tcPr>
            <w:tcW w:w="1806" w:type="dxa"/>
          </w:tcPr>
          <w:p w14:paraId="113F2F26" w14:textId="77777777" w:rsidR="00F664FA" w:rsidRPr="0057713D" w:rsidRDefault="00F664FA" w:rsidP="00506A5F">
            <w:pPr>
              <w:pStyle w:val="TableParagraph"/>
              <w:ind w:left="16"/>
              <w:rPr>
                <w:sz w:val="24"/>
                <w:szCs w:val="24"/>
              </w:rPr>
            </w:pPr>
            <w:r w:rsidRPr="0057713D">
              <w:rPr>
                <w:spacing w:val="-4"/>
                <w:sz w:val="24"/>
                <w:szCs w:val="24"/>
              </w:rPr>
              <w:t>2.32</w:t>
            </w:r>
          </w:p>
        </w:tc>
        <w:tc>
          <w:tcPr>
            <w:tcW w:w="1991" w:type="dxa"/>
          </w:tcPr>
          <w:p w14:paraId="40008624" w14:textId="77777777" w:rsidR="00F664FA" w:rsidRPr="0057713D" w:rsidRDefault="00F664FA" w:rsidP="00506A5F">
            <w:pPr>
              <w:pStyle w:val="TableParagraph"/>
              <w:ind w:left="17" w:right="7"/>
              <w:rPr>
                <w:sz w:val="24"/>
                <w:szCs w:val="24"/>
              </w:rPr>
            </w:pPr>
            <w:r w:rsidRPr="0057713D">
              <w:rPr>
                <w:spacing w:val="-4"/>
                <w:sz w:val="24"/>
                <w:szCs w:val="24"/>
              </w:rPr>
              <w:t>0.37</w:t>
            </w:r>
          </w:p>
        </w:tc>
        <w:tc>
          <w:tcPr>
            <w:tcW w:w="1616" w:type="dxa"/>
          </w:tcPr>
          <w:p w14:paraId="6F26FBE6" w14:textId="77777777" w:rsidR="00F664FA" w:rsidRPr="0057713D" w:rsidRDefault="00F664FA" w:rsidP="00506A5F">
            <w:pPr>
              <w:pStyle w:val="TableParagraph"/>
              <w:rPr>
                <w:sz w:val="24"/>
                <w:szCs w:val="24"/>
              </w:rPr>
            </w:pPr>
            <w:r w:rsidRPr="0057713D">
              <w:rPr>
                <w:spacing w:val="-4"/>
                <w:sz w:val="24"/>
                <w:szCs w:val="24"/>
              </w:rPr>
              <w:t>1.23</w:t>
            </w:r>
          </w:p>
        </w:tc>
      </w:tr>
      <w:tr w:rsidR="00F664FA" w:rsidRPr="0057713D" w14:paraId="48C9C01E" w14:textId="77777777" w:rsidTr="00506A5F">
        <w:trPr>
          <w:trHeight w:val="275"/>
        </w:trPr>
        <w:tc>
          <w:tcPr>
            <w:tcW w:w="1826" w:type="dxa"/>
          </w:tcPr>
          <w:p w14:paraId="59A5CAAB" w14:textId="77777777" w:rsidR="00F664FA" w:rsidRPr="0057713D" w:rsidRDefault="00F664FA" w:rsidP="00506A5F">
            <w:pPr>
              <w:pStyle w:val="TableParagraph"/>
              <w:rPr>
                <w:sz w:val="24"/>
                <w:szCs w:val="24"/>
              </w:rPr>
            </w:pPr>
            <w:r w:rsidRPr="0057713D">
              <w:rPr>
                <w:spacing w:val="-10"/>
                <w:sz w:val="24"/>
                <w:szCs w:val="24"/>
              </w:rPr>
              <w:t>3</w:t>
            </w:r>
          </w:p>
        </w:tc>
        <w:tc>
          <w:tcPr>
            <w:tcW w:w="1785" w:type="dxa"/>
          </w:tcPr>
          <w:p w14:paraId="485CDC7C" w14:textId="77777777" w:rsidR="00F664FA" w:rsidRPr="0057713D" w:rsidRDefault="00F664FA" w:rsidP="00506A5F">
            <w:pPr>
              <w:pStyle w:val="TableParagraph"/>
              <w:rPr>
                <w:sz w:val="24"/>
                <w:szCs w:val="24"/>
              </w:rPr>
            </w:pPr>
            <w:r w:rsidRPr="0057713D">
              <w:rPr>
                <w:spacing w:val="-4"/>
                <w:sz w:val="24"/>
                <w:szCs w:val="24"/>
              </w:rPr>
              <w:t>6.82</w:t>
            </w:r>
          </w:p>
        </w:tc>
        <w:tc>
          <w:tcPr>
            <w:tcW w:w="1806" w:type="dxa"/>
          </w:tcPr>
          <w:p w14:paraId="2D835D23" w14:textId="77777777" w:rsidR="00F664FA" w:rsidRPr="0057713D" w:rsidRDefault="00F664FA" w:rsidP="00506A5F">
            <w:pPr>
              <w:pStyle w:val="TableParagraph"/>
              <w:ind w:left="16"/>
              <w:rPr>
                <w:sz w:val="24"/>
                <w:szCs w:val="24"/>
              </w:rPr>
            </w:pPr>
            <w:r w:rsidRPr="0057713D">
              <w:rPr>
                <w:spacing w:val="-4"/>
                <w:sz w:val="24"/>
                <w:szCs w:val="24"/>
              </w:rPr>
              <w:t>2.96</w:t>
            </w:r>
          </w:p>
        </w:tc>
        <w:tc>
          <w:tcPr>
            <w:tcW w:w="1991" w:type="dxa"/>
          </w:tcPr>
          <w:p w14:paraId="2398C442" w14:textId="77777777" w:rsidR="00F664FA" w:rsidRPr="0057713D" w:rsidRDefault="00F664FA" w:rsidP="00506A5F">
            <w:pPr>
              <w:pStyle w:val="TableParagraph"/>
              <w:ind w:left="17" w:right="7"/>
              <w:rPr>
                <w:sz w:val="24"/>
                <w:szCs w:val="24"/>
              </w:rPr>
            </w:pPr>
            <w:r w:rsidRPr="0057713D">
              <w:rPr>
                <w:spacing w:val="-4"/>
                <w:sz w:val="24"/>
                <w:szCs w:val="24"/>
              </w:rPr>
              <w:t>0.33</w:t>
            </w:r>
          </w:p>
        </w:tc>
        <w:tc>
          <w:tcPr>
            <w:tcW w:w="1616" w:type="dxa"/>
          </w:tcPr>
          <w:p w14:paraId="36ADE8D3" w14:textId="77777777" w:rsidR="00F664FA" w:rsidRPr="0057713D" w:rsidRDefault="00F664FA" w:rsidP="00506A5F">
            <w:pPr>
              <w:pStyle w:val="TableParagraph"/>
              <w:rPr>
                <w:sz w:val="24"/>
                <w:szCs w:val="24"/>
              </w:rPr>
            </w:pPr>
            <w:r w:rsidRPr="0057713D">
              <w:rPr>
                <w:spacing w:val="-4"/>
                <w:sz w:val="24"/>
                <w:szCs w:val="24"/>
              </w:rPr>
              <w:t>1.94</w:t>
            </w:r>
          </w:p>
        </w:tc>
      </w:tr>
      <w:tr w:rsidR="00F664FA" w:rsidRPr="0057713D" w14:paraId="35FB73C7" w14:textId="77777777" w:rsidTr="00506A5F">
        <w:trPr>
          <w:trHeight w:val="280"/>
        </w:trPr>
        <w:tc>
          <w:tcPr>
            <w:tcW w:w="1826" w:type="dxa"/>
          </w:tcPr>
          <w:p w14:paraId="7EDC1417" w14:textId="77777777" w:rsidR="00F664FA" w:rsidRPr="0057713D" w:rsidRDefault="00F664FA" w:rsidP="00506A5F">
            <w:pPr>
              <w:pStyle w:val="TableParagraph"/>
              <w:spacing w:line="259" w:lineRule="exact"/>
              <w:rPr>
                <w:sz w:val="24"/>
                <w:szCs w:val="24"/>
              </w:rPr>
            </w:pPr>
            <w:r w:rsidRPr="0057713D">
              <w:rPr>
                <w:spacing w:val="-10"/>
                <w:sz w:val="24"/>
                <w:szCs w:val="24"/>
              </w:rPr>
              <w:t>4</w:t>
            </w:r>
          </w:p>
        </w:tc>
        <w:tc>
          <w:tcPr>
            <w:tcW w:w="1785" w:type="dxa"/>
          </w:tcPr>
          <w:p w14:paraId="5BFBA459" w14:textId="77777777" w:rsidR="00F664FA" w:rsidRPr="0057713D" w:rsidRDefault="00F664FA" w:rsidP="00506A5F">
            <w:pPr>
              <w:pStyle w:val="TableParagraph"/>
              <w:spacing w:line="259" w:lineRule="exact"/>
              <w:rPr>
                <w:sz w:val="24"/>
                <w:szCs w:val="24"/>
              </w:rPr>
            </w:pPr>
            <w:r w:rsidRPr="0057713D">
              <w:rPr>
                <w:spacing w:val="-4"/>
                <w:sz w:val="24"/>
                <w:szCs w:val="24"/>
              </w:rPr>
              <w:t>7.20</w:t>
            </w:r>
          </w:p>
        </w:tc>
        <w:tc>
          <w:tcPr>
            <w:tcW w:w="1806" w:type="dxa"/>
          </w:tcPr>
          <w:p w14:paraId="5FDCDD0C" w14:textId="77777777" w:rsidR="00F664FA" w:rsidRPr="0057713D" w:rsidRDefault="00F664FA" w:rsidP="00506A5F">
            <w:pPr>
              <w:pStyle w:val="TableParagraph"/>
              <w:spacing w:line="259" w:lineRule="exact"/>
              <w:ind w:left="16"/>
              <w:rPr>
                <w:sz w:val="24"/>
                <w:szCs w:val="24"/>
              </w:rPr>
            </w:pPr>
            <w:r w:rsidRPr="0057713D">
              <w:rPr>
                <w:spacing w:val="-4"/>
                <w:sz w:val="24"/>
                <w:szCs w:val="24"/>
              </w:rPr>
              <w:t>3.20</w:t>
            </w:r>
          </w:p>
        </w:tc>
        <w:tc>
          <w:tcPr>
            <w:tcW w:w="1991" w:type="dxa"/>
          </w:tcPr>
          <w:p w14:paraId="3718F2B9"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40</w:t>
            </w:r>
          </w:p>
        </w:tc>
        <w:tc>
          <w:tcPr>
            <w:tcW w:w="1616" w:type="dxa"/>
          </w:tcPr>
          <w:p w14:paraId="5324631F" w14:textId="77777777" w:rsidR="00F664FA" w:rsidRPr="0057713D" w:rsidRDefault="00F664FA" w:rsidP="00506A5F">
            <w:pPr>
              <w:pStyle w:val="TableParagraph"/>
              <w:spacing w:line="259" w:lineRule="exact"/>
              <w:rPr>
                <w:sz w:val="24"/>
                <w:szCs w:val="24"/>
              </w:rPr>
            </w:pPr>
            <w:r w:rsidRPr="0057713D">
              <w:rPr>
                <w:spacing w:val="-4"/>
                <w:sz w:val="24"/>
                <w:szCs w:val="24"/>
              </w:rPr>
              <w:t>2.20</w:t>
            </w:r>
          </w:p>
        </w:tc>
      </w:tr>
      <w:tr w:rsidR="00F664FA" w:rsidRPr="0057713D" w14:paraId="6D557775" w14:textId="77777777" w:rsidTr="00506A5F">
        <w:trPr>
          <w:trHeight w:val="275"/>
        </w:trPr>
        <w:tc>
          <w:tcPr>
            <w:tcW w:w="1826" w:type="dxa"/>
          </w:tcPr>
          <w:p w14:paraId="0A957921" w14:textId="77777777" w:rsidR="00F664FA" w:rsidRPr="0057713D" w:rsidRDefault="00F664FA" w:rsidP="00506A5F">
            <w:pPr>
              <w:pStyle w:val="TableParagraph"/>
              <w:rPr>
                <w:sz w:val="24"/>
                <w:szCs w:val="24"/>
              </w:rPr>
            </w:pPr>
            <w:r w:rsidRPr="0057713D">
              <w:rPr>
                <w:spacing w:val="-10"/>
                <w:sz w:val="24"/>
                <w:szCs w:val="24"/>
              </w:rPr>
              <w:t>5</w:t>
            </w:r>
          </w:p>
        </w:tc>
        <w:tc>
          <w:tcPr>
            <w:tcW w:w="1785" w:type="dxa"/>
          </w:tcPr>
          <w:p w14:paraId="2354A6AE" w14:textId="77777777" w:rsidR="00F664FA" w:rsidRPr="0057713D" w:rsidRDefault="00F664FA" w:rsidP="00506A5F">
            <w:pPr>
              <w:pStyle w:val="TableParagraph"/>
              <w:rPr>
                <w:sz w:val="24"/>
                <w:szCs w:val="24"/>
              </w:rPr>
            </w:pPr>
            <w:r w:rsidRPr="0057713D">
              <w:rPr>
                <w:spacing w:val="-4"/>
                <w:sz w:val="24"/>
                <w:szCs w:val="24"/>
              </w:rPr>
              <w:t>5.60</w:t>
            </w:r>
          </w:p>
        </w:tc>
        <w:tc>
          <w:tcPr>
            <w:tcW w:w="1806" w:type="dxa"/>
          </w:tcPr>
          <w:p w14:paraId="018B23D4" w14:textId="77777777" w:rsidR="00F664FA" w:rsidRPr="0057713D" w:rsidRDefault="00F664FA" w:rsidP="00506A5F">
            <w:pPr>
              <w:pStyle w:val="TableParagraph"/>
              <w:ind w:left="16"/>
              <w:rPr>
                <w:sz w:val="24"/>
                <w:szCs w:val="24"/>
              </w:rPr>
            </w:pPr>
            <w:r w:rsidRPr="0057713D">
              <w:rPr>
                <w:spacing w:val="-4"/>
                <w:sz w:val="24"/>
                <w:szCs w:val="24"/>
              </w:rPr>
              <w:t>2.56</w:t>
            </w:r>
          </w:p>
        </w:tc>
        <w:tc>
          <w:tcPr>
            <w:tcW w:w="1991" w:type="dxa"/>
          </w:tcPr>
          <w:p w14:paraId="51EA1B7C" w14:textId="77777777" w:rsidR="00F664FA" w:rsidRPr="0057713D" w:rsidRDefault="00F664FA" w:rsidP="00506A5F">
            <w:pPr>
              <w:pStyle w:val="TableParagraph"/>
              <w:ind w:left="17" w:right="7"/>
              <w:rPr>
                <w:sz w:val="24"/>
                <w:szCs w:val="24"/>
              </w:rPr>
            </w:pPr>
            <w:r w:rsidRPr="0057713D">
              <w:rPr>
                <w:spacing w:val="-4"/>
                <w:sz w:val="24"/>
                <w:szCs w:val="24"/>
              </w:rPr>
              <w:t>0.42</w:t>
            </w:r>
          </w:p>
        </w:tc>
        <w:tc>
          <w:tcPr>
            <w:tcW w:w="1616" w:type="dxa"/>
          </w:tcPr>
          <w:p w14:paraId="1D2D48FB" w14:textId="77777777" w:rsidR="00F664FA" w:rsidRPr="0057713D" w:rsidRDefault="00F664FA" w:rsidP="00506A5F">
            <w:pPr>
              <w:pStyle w:val="TableParagraph"/>
              <w:rPr>
                <w:sz w:val="24"/>
                <w:szCs w:val="24"/>
              </w:rPr>
            </w:pPr>
            <w:r w:rsidRPr="0057713D">
              <w:rPr>
                <w:spacing w:val="-4"/>
                <w:sz w:val="24"/>
                <w:szCs w:val="24"/>
              </w:rPr>
              <w:t>1.22</w:t>
            </w:r>
          </w:p>
        </w:tc>
      </w:tr>
      <w:tr w:rsidR="00F664FA" w:rsidRPr="0057713D" w14:paraId="4168C986" w14:textId="77777777" w:rsidTr="00506A5F">
        <w:trPr>
          <w:trHeight w:val="275"/>
        </w:trPr>
        <w:tc>
          <w:tcPr>
            <w:tcW w:w="1826" w:type="dxa"/>
          </w:tcPr>
          <w:p w14:paraId="02D4BF24" w14:textId="77777777" w:rsidR="00F664FA" w:rsidRPr="0057713D" w:rsidRDefault="00F664FA" w:rsidP="00506A5F">
            <w:pPr>
              <w:pStyle w:val="TableParagraph"/>
              <w:rPr>
                <w:sz w:val="24"/>
                <w:szCs w:val="24"/>
              </w:rPr>
            </w:pPr>
            <w:r w:rsidRPr="0057713D">
              <w:rPr>
                <w:spacing w:val="-10"/>
                <w:sz w:val="24"/>
                <w:szCs w:val="24"/>
              </w:rPr>
              <w:t>6</w:t>
            </w:r>
          </w:p>
        </w:tc>
        <w:tc>
          <w:tcPr>
            <w:tcW w:w="1785" w:type="dxa"/>
          </w:tcPr>
          <w:p w14:paraId="36B57077" w14:textId="77777777" w:rsidR="00F664FA" w:rsidRPr="0057713D" w:rsidRDefault="00F664FA" w:rsidP="00506A5F">
            <w:pPr>
              <w:pStyle w:val="TableParagraph"/>
              <w:rPr>
                <w:sz w:val="24"/>
                <w:szCs w:val="24"/>
              </w:rPr>
            </w:pPr>
            <w:r w:rsidRPr="0057713D">
              <w:rPr>
                <w:spacing w:val="-4"/>
                <w:sz w:val="24"/>
                <w:szCs w:val="24"/>
              </w:rPr>
              <w:t>4.56</w:t>
            </w:r>
          </w:p>
        </w:tc>
        <w:tc>
          <w:tcPr>
            <w:tcW w:w="1806" w:type="dxa"/>
          </w:tcPr>
          <w:p w14:paraId="69A85B66" w14:textId="77777777" w:rsidR="00F664FA" w:rsidRPr="0057713D" w:rsidRDefault="00F664FA" w:rsidP="00506A5F">
            <w:pPr>
              <w:pStyle w:val="TableParagraph"/>
              <w:ind w:left="16"/>
              <w:rPr>
                <w:sz w:val="24"/>
                <w:szCs w:val="24"/>
              </w:rPr>
            </w:pPr>
            <w:r w:rsidRPr="0057713D">
              <w:rPr>
                <w:spacing w:val="-4"/>
                <w:sz w:val="24"/>
                <w:szCs w:val="24"/>
              </w:rPr>
              <w:t>1.67</w:t>
            </w:r>
          </w:p>
        </w:tc>
        <w:tc>
          <w:tcPr>
            <w:tcW w:w="1991" w:type="dxa"/>
          </w:tcPr>
          <w:p w14:paraId="7AC7448C" w14:textId="77777777" w:rsidR="00F664FA" w:rsidRPr="0057713D" w:rsidRDefault="00F664FA" w:rsidP="00506A5F">
            <w:pPr>
              <w:pStyle w:val="TableParagraph"/>
              <w:ind w:left="17" w:right="7"/>
              <w:rPr>
                <w:sz w:val="24"/>
                <w:szCs w:val="24"/>
              </w:rPr>
            </w:pPr>
            <w:r w:rsidRPr="0057713D">
              <w:rPr>
                <w:spacing w:val="-4"/>
                <w:sz w:val="24"/>
                <w:szCs w:val="24"/>
              </w:rPr>
              <w:t>0.13</w:t>
            </w:r>
          </w:p>
        </w:tc>
        <w:tc>
          <w:tcPr>
            <w:tcW w:w="1616" w:type="dxa"/>
          </w:tcPr>
          <w:p w14:paraId="499DAFA9" w14:textId="77777777" w:rsidR="00F664FA" w:rsidRPr="0057713D" w:rsidRDefault="00F664FA" w:rsidP="00506A5F">
            <w:pPr>
              <w:pStyle w:val="TableParagraph"/>
              <w:rPr>
                <w:sz w:val="24"/>
                <w:szCs w:val="24"/>
              </w:rPr>
            </w:pPr>
            <w:r w:rsidRPr="0057713D">
              <w:rPr>
                <w:spacing w:val="-4"/>
                <w:sz w:val="24"/>
                <w:szCs w:val="24"/>
              </w:rPr>
              <w:t>1.59</w:t>
            </w:r>
          </w:p>
        </w:tc>
      </w:tr>
      <w:tr w:rsidR="00F664FA" w:rsidRPr="0057713D" w14:paraId="7BC3F175" w14:textId="77777777" w:rsidTr="00506A5F">
        <w:trPr>
          <w:trHeight w:val="275"/>
        </w:trPr>
        <w:tc>
          <w:tcPr>
            <w:tcW w:w="1826" w:type="dxa"/>
          </w:tcPr>
          <w:p w14:paraId="6C07FF6E" w14:textId="77777777" w:rsidR="00F664FA" w:rsidRPr="0057713D" w:rsidRDefault="00F664FA" w:rsidP="00506A5F">
            <w:pPr>
              <w:pStyle w:val="TableParagraph"/>
              <w:rPr>
                <w:sz w:val="24"/>
                <w:szCs w:val="24"/>
              </w:rPr>
            </w:pPr>
            <w:r w:rsidRPr="0057713D">
              <w:rPr>
                <w:spacing w:val="-10"/>
                <w:sz w:val="24"/>
                <w:szCs w:val="24"/>
              </w:rPr>
              <w:t>7</w:t>
            </w:r>
          </w:p>
        </w:tc>
        <w:tc>
          <w:tcPr>
            <w:tcW w:w="1785" w:type="dxa"/>
          </w:tcPr>
          <w:p w14:paraId="09DF126E" w14:textId="77777777" w:rsidR="00F664FA" w:rsidRPr="0057713D" w:rsidRDefault="00F664FA" w:rsidP="00506A5F">
            <w:pPr>
              <w:pStyle w:val="TableParagraph"/>
              <w:rPr>
                <w:sz w:val="24"/>
                <w:szCs w:val="24"/>
              </w:rPr>
            </w:pPr>
            <w:r w:rsidRPr="0057713D">
              <w:rPr>
                <w:spacing w:val="-4"/>
                <w:sz w:val="24"/>
                <w:szCs w:val="24"/>
              </w:rPr>
              <w:t>7.40</w:t>
            </w:r>
          </w:p>
        </w:tc>
        <w:tc>
          <w:tcPr>
            <w:tcW w:w="1806" w:type="dxa"/>
          </w:tcPr>
          <w:p w14:paraId="4DD2B5FD" w14:textId="77777777" w:rsidR="00F664FA" w:rsidRPr="0057713D" w:rsidRDefault="00F664FA" w:rsidP="00506A5F">
            <w:pPr>
              <w:pStyle w:val="TableParagraph"/>
              <w:ind w:left="16"/>
              <w:rPr>
                <w:sz w:val="24"/>
                <w:szCs w:val="24"/>
              </w:rPr>
            </w:pPr>
            <w:r w:rsidRPr="0057713D">
              <w:rPr>
                <w:spacing w:val="-4"/>
                <w:sz w:val="24"/>
                <w:szCs w:val="24"/>
              </w:rPr>
              <w:t>3.50</w:t>
            </w:r>
          </w:p>
        </w:tc>
        <w:tc>
          <w:tcPr>
            <w:tcW w:w="1991" w:type="dxa"/>
          </w:tcPr>
          <w:p w14:paraId="279C954F" w14:textId="77777777" w:rsidR="00F664FA" w:rsidRPr="0057713D" w:rsidRDefault="00F664FA" w:rsidP="00506A5F">
            <w:pPr>
              <w:pStyle w:val="TableParagraph"/>
              <w:ind w:left="17" w:right="7"/>
              <w:rPr>
                <w:sz w:val="24"/>
                <w:szCs w:val="24"/>
              </w:rPr>
            </w:pPr>
            <w:r w:rsidRPr="0057713D">
              <w:rPr>
                <w:spacing w:val="-4"/>
                <w:sz w:val="24"/>
                <w:szCs w:val="24"/>
              </w:rPr>
              <w:t>0.12</w:t>
            </w:r>
          </w:p>
        </w:tc>
        <w:tc>
          <w:tcPr>
            <w:tcW w:w="1616" w:type="dxa"/>
          </w:tcPr>
          <w:p w14:paraId="3D18CED7" w14:textId="77777777" w:rsidR="00F664FA" w:rsidRPr="0057713D" w:rsidRDefault="00F664FA" w:rsidP="00506A5F">
            <w:pPr>
              <w:pStyle w:val="TableParagraph"/>
              <w:rPr>
                <w:sz w:val="24"/>
                <w:szCs w:val="24"/>
              </w:rPr>
            </w:pPr>
            <w:r w:rsidRPr="0057713D">
              <w:rPr>
                <w:spacing w:val="-4"/>
                <w:sz w:val="24"/>
                <w:szCs w:val="24"/>
              </w:rPr>
              <w:t>1.46</w:t>
            </w:r>
          </w:p>
        </w:tc>
      </w:tr>
      <w:tr w:rsidR="00F664FA" w:rsidRPr="0057713D" w14:paraId="5D1259BC" w14:textId="77777777" w:rsidTr="00506A5F">
        <w:trPr>
          <w:trHeight w:val="275"/>
        </w:trPr>
        <w:tc>
          <w:tcPr>
            <w:tcW w:w="1826" w:type="dxa"/>
          </w:tcPr>
          <w:p w14:paraId="2713102A" w14:textId="77777777" w:rsidR="00F664FA" w:rsidRPr="0057713D" w:rsidRDefault="00F664FA" w:rsidP="00506A5F">
            <w:pPr>
              <w:pStyle w:val="TableParagraph"/>
              <w:rPr>
                <w:sz w:val="24"/>
                <w:szCs w:val="24"/>
              </w:rPr>
            </w:pPr>
            <w:r w:rsidRPr="0057713D">
              <w:rPr>
                <w:spacing w:val="-10"/>
                <w:sz w:val="24"/>
                <w:szCs w:val="24"/>
              </w:rPr>
              <w:t>8</w:t>
            </w:r>
          </w:p>
        </w:tc>
        <w:tc>
          <w:tcPr>
            <w:tcW w:w="1785" w:type="dxa"/>
          </w:tcPr>
          <w:p w14:paraId="215FDC13" w14:textId="77777777" w:rsidR="00F664FA" w:rsidRPr="0057713D" w:rsidRDefault="00F664FA" w:rsidP="00506A5F">
            <w:pPr>
              <w:pStyle w:val="TableParagraph"/>
              <w:rPr>
                <w:sz w:val="24"/>
                <w:szCs w:val="24"/>
              </w:rPr>
            </w:pPr>
            <w:r w:rsidRPr="0057713D">
              <w:rPr>
                <w:spacing w:val="-4"/>
                <w:sz w:val="24"/>
                <w:szCs w:val="24"/>
              </w:rPr>
              <w:t>6.84</w:t>
            </w:r>
          </w:p>
        </w:tc>
        <w:tc>
          <w:tcPr>
            <w:tcW w:w="1806" w:type="dxa"/>
          </w:tcPr>
          <w:p w14:paraId="758A7CF2" w14:textId="77777777" w:rsidR="00F664FA" w:rsidRPr="0057713D" w:rsidRDefault="00F664FA" w:rsidP="00506A5F">
            <w:pPr>
              <w:pStyle w:val="TableParagraph"/>
              <w:ind w:left="16"/>
              <w:rPr>
                <w:sz w:val="24"/>
                <w:szCs w:val="24"/>
              </w:rPr>
            </w:pPr>
            <w:r w:rsidRPr="0057713D">
              <w:rPr>
                <w:spacing w:val="-4"/>
                <w:sz w:val="24"/>
                <w:szCs w:val="24"/>
              </w:rPr>
              <w:t>3.84</w:t>
            </w:r>
          </w:p>
        </w:tc>
        <w:tc>
          <w:tcPr>
            <w:tcW w:w="1991" w:type="dxa"/>
          </w:tcPr>
          <w:p w14:paraId="5CE84B05" w14:textId="77777777" w:rsidR="00F664FA" w:rsidRPr="0057713D" w:rsidRDefault="00F664FA" w:rsidP="00506A5F">
            <w:pPr>
              <w:pStyle w:val="TableParagraph"/>
              <w:ind w:left="17" w:right="7"/>
              <w:rPr>
                <w:sz w:val="24"/>
                <w:szCs w:val="24"/>
              </w:rPr>
            </w:pPr>
            <w:r w:rsidRPr="0057713D">
              <w:rPr>
                <w:spacing w:val="-4"/>
                <w:sz w:val="24"/>
                <w:szCs w:val="24"/>
              </w:rPr>
              <w:t>0.13</w:t>
            </w:r>
          </w:p>
        </w:tc>
        <w:tc>
          <w:tcPr>
            <w:tcW w:w="1616" w:type="dxa"/>
          </w:tcPr>
          <w:p w14:paraId="5692E970" w14:textId="77777777" w:rsidR="00F664FA" w:rsidRPr="0057713D" w:rsidRDefault="00F664FA" w:rsidP="00506A5F">
            <w:pPr>
              <w:pStyle w:val="TableParagraph"/>
              <w:rPr>
                <w:sz w:val="24"/>
                <w:szCs w:val="24"/>
              </w:rPr>
            </w:pPr>
            <w:r w:rsidRPr="0057713D">
              <w:rPr>
                <w:spacing w:val="-4"/>
                <w:sz w:val="24"/>
                <w:szCs w:val="24"/>
              </w:rPr>
              <w:t>2.07</w:t>
            </w:r>
          </w:p>
        </w:tc>
      </w:tr>
      <w:tr w:rsidR="00F664FA" w:rsidRPr="0057713D" w14:paraId="2E8F19F7" w14:textId="77777777" w:rsidTr="00506A5F">
        <w:trPr>
          <w:trHeight w:val="280"/>
        </w:trPr>
        <w:tc>
          <w:tcPr>
            <w:tcW w:w="1826" w:type="dxa"/>
          </w:tcPr>
          <w:p w14:paraId="2409584A" w14:textId="77777777" w:rsidR="00F664FA" w:rsidRPr="0057713D" w:rsidRDefault="00F664FA" w:rsidP="00506A5F">
            <w:pPr>
              <w:pStyle w:val="TableParagraph"/>
              <w:spacing w:line="259" w:lineRule="exact"/>
              <w:rPr>
                <w:sz w:val="24"/>
                <w:szCs w:val="24"/>
              </w:rPr>
            </w:pPr>
            <w:r w:rsidRPr="0057713D">
              <w:rPr>
                <w:spacing w:val="-10"/>
                <w:sz w:val="24"/>
                <w:szCs w:val="24"/>
              </w:rPr>
              <w:t>9</w:t>
            </w:r>
          </w:p>
        </w:tc>
        <w:tc>
          <w:tcPr>
            <w:tcW w:w="1785" w:type="dxa"/>
          </w:tcPr>
          <w:p w14:paraId="158CE44E" w14:textId="77777777" w:rsidR="00F664FA" w:rsidRPr="0057713D" w:rsidRDefault="00F664FA" w:rsidP="00506A5F">
            <w:pPr>
              <w:pStyle w:val="TableParagraph"/>
              <w:spacing w:line="259" w:lineRule="exact"/>
              <w:rPr>
                <w:sz w:val="24"/>
                <w:szCs w:val="24"/>
              </w:rPr>
            </w:pPr>
            <w:r w:rsidRPr="0057713D">
              <w:rPr>
                <w:spacing w:val="-4"/>
                <w:sz w:val="24"/>
                <w:szCs w:val="24"/>
              </w:rPr>
              <w:t>8.44</w:t>
            </w:r>
          </w:p>
        </w:tc>
        <w:tc>
          <w:tcPr>
            <w:tcW w:w="1806" w:type="dxa"/>
          </w:tcPr>
          <w:p w14:paraId="591F3A82" w14:textId="77777777" w:rsidR="00F664FA" w:rsidRPr="0057713D" w:rsidRDefault="00F664FA" w:rsidP="00506A5F">
            <w:pPr>
              <w:pStyle w:val="TableParagraph"/>
              <w:spacing w:line="259" w:lineRule="exact"/>
              <w:ind w:left="16"/>
              <w:rPr>
                <w:sz w:val="24"/>
                <w:szCs w:val="24"/>
              </w:rPr>
            </w:pPr>
            <w:r w:rsidRPr="0057713D">
              <w:rPr>
                <w:spacing w:val="-4"/>
                <w:sz w:val="24"/>
                <w:szCs w:val="24"/>
              </w:rPr>
              <w:t>4.65</w:t>
            </w:r>
          </w:p>
        </w:tc>
        <w:tc>
          <w:tcPr>
            <w:tcW w:w="1991" w:type="dxa"/>
          </w:tcPr>
          <w:p w14:paraId="1E147395"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12</w:t>
            </w:r>
          </w:p>
        </w:tc>
        <w:tc>
          <w:tcPr>
            <w:tcW w:w="1616" w:type="dxa"/>
          </w:tcPr>
          <w:p w14:paraId="11A2D341" w14:textId="77777777" w:rsidR="00F664FA" w:rsidRPr="0057713D" w:rsidRDefault="00F664FA" w:rsidP="00506A5F">
            <w:pPr>
              <w:pStyle w:val="TableParagraph"/>
              <w:spacing w:line="259" w:lineRule="exact"/>
              <w:rPr>
                <w:sz w:val="24"/>
                <w:szCs w:val="24"/>
              </w:rPr>
            </w:pPr>
            <w:r w:rsidRPr="0057713D">
              <w:rPr>
                <w:spacing w:val="-4"/>
                <w:sz w:val="24"/>
                <w:szCs w:val="24"/>
              </w:rPr>
              <w:t>1.70</w:t>
            </w:r>
          </w:p>
        </w:tc>
      </w:tr>
      <w:tr w:rsidR="00F664FA" w:rsidRPr="0057713D" w14:paraId="5858D65A" w14:textId="77777777" w:rsidTr="00506A5F">
        <w:trPr>
          <w:trHeight w:val="275"/>
        </w:trPr>
        <w:tc>
          <w:tcPr>
            <w:tcW w:w="1826" w:type="dxa"/>
          </w:tcPr>
          <w:p w14:paraId="42E3D8CB" w14:textId="77777777" w:rsidR="00F664FA" w:rsidRPr="0057713D" w:rsidRDefault="00F664FA" w:rsidP="00506A5F">
            <w:pPr>
              <w:pStyle w:val="TableParagraph"/>
              <w:rPr>
                <w:sz w:val="24"/>
                <w:szCs w:val="24"/>
              </w:rPr>
            </w:pPr>
            <w:r w:rsidRPr="0057713D">
              <w:rPr>
                <w:spacing w:val="-5"/>
                <w:sz w:val="24"/>
                <w:szCs w:val="24"/>
              </w:rPr>
              <w:t>10</w:t>
            </w:r>
          </w:p>
        </w:tc>
        <w:tc>
          <w:tcPr>
            <w:tcW w:w="1785" w:type="dxa"/>
          </w:tcPr>
          <w:p w14:paraId="3A00C933" w14:textId="77777777" w:rsidR="00F664FA" w:rsidRPr="0057713D" w:rsidRDefault="00F664FA" w:rsidP="00506A5F">
            <w:pPr>
              <w:pStyle w:val="TableParagraph"/>
              <w:rPr>
                <w:sz w:val="24"/>
                <w:szCs w:val="24"/>
              </w:rPr>
            </w:pPr>
            <w:r w:rsidRPr="0057713D">
              <w:rPr>
                <w:spacing w:val="-4"/>
                <w:sz w:val="24"/>
                <w:szCs w:val="24"/>
              </w:rPr>
              <w:t>5.22</w:t>
            </w:r>
          </w:p>
        </w:tc>
        <w:tc>
          <w:tcPr>
            <w:tcW w:w="1806" w:type="dxa"/>
          </w:tcPr>
          <w:p w14:paraId="4B33811E" w14:textId="77777777" w:rsidR="00F664FA" w:rsidRPr="0057713D" w:rsidRDefault="00F664FA" w:rsidP="00506A5F">
            <w:pPr>
              <w:pStyle w:val="TableParagraph"/>
              <w:ind w:left="16"/>
              <w:rPr>
                <w:sz w:val="24"/>
                <w:szCs w:val="24"/>
              </w:rPr>
            </w:pPr>
            <w:r w:rsidRPr="0057713D">
              <w:rPr>
                <w:spacing w:val="-4"/>
                <w:sz w:val="24"/>
                <w:szCs w:val="24"/>
              </w:rPr>
              <w:t>2.35</w:t>
            </w:r>
          </w:p>
        </w:tc>
        <w:tc>
          <w:tcPr>
            <w:tcW w:w="1991" w:type="dxa"/>
          </w:tcPr>
          <w:p w14:paraId="11ED42B4" w14:textId="77777777" w:rsidR="00F664FA" w:rsidRPr="0057713D" w:rsidRDefault="00F664FA" w:rsidP="00506A5F">
            <w:pPr>
              <w:pStyle w:val="TableParagraph"/>
              <w:ind w:left="17" w:right="7"/>
              <w:rPr>
                <w:sz w:val="24"/>
                <w:szCs w:val="24"/>
              </w:rPr>
            </w:pPr>
            <w:r w:rsidRPr="0057713D">
              <w:rPr>
                <w:spacing w:val="-4"/>
                <w:sz w:val="24"/>
                <w:szCs w:val="24"/>
              </w:rPr>
              <w:t>0.21</w:t>
            </w:r>
          </w:p>
        </w:tc>
        <w:tc>
          <w:tcPr>
            <w:tcW w:w="1616" w:type="dxa"/>
          </w:tcPr>
          <w:p w14:paraId="5624AEF5" w14:textId="77777777" w:rsidR="00F664FA" w:rsidRPr="0057713D" w:rsidRDefault="00F664FA" w:rsidP="00506A5F">
            <w:pPr>
              <w:pStyle w:val="TableParagraph"/>
              <w:rPr>
                <w:sz w:val="24"/>
                <w:szCs w:val="24"/>
              </w:rPr>
            </w:pPr>
            <w:r w:rsidRPr="0057713D">
              <w:rPr>
                <w:spacing w:val="-4"/>
                <w:sz w:val="24"/>
                <w:szCs w:val="24"/>
              </w:rPr>
              <w:t>1.49</w:t>
            </w:r>
          </w:p>
        </w:tc>
      </w:tr>
      <w:tr w:rsidR="00F664FA" w:rsidRPr="0057713D" w14:paraId="5053BD34" w14:textId="77777777" w:rsidTr="00506A5F">
        <w:trPr>
          <w:trHeight w:val="275"/>
        </w:trPr>
        <w:tc>
          <w:tcPr>
            <w:tcW w:w="1826" w:type="dxa"/>
          </w:tcPr>
          <w:p w14:paraId="6324235E" w14:textId="77777777" w:rsidR="00F664FA" w:rsidRPr="0057713D" w:rsidRDefault="00F664FA" w:rsidP="00506A5F">
            <w:pPr>
              <w:pStyle w:val="TableParagraph"/>
              <w:rPr>
                <w:sz w:val="24"/>
                <w:szCs w:val="24"/>
              </w:rPr>
            </w:pPr>
            <w:r w:rsidRPr="0057713D">
              <w:rPr>
                <w:spacing w:val="-5"/>
                <w:sz w:val="24"/>
                <w:szCs w:val="24"/>
              </w:rPr>
              <w:t>11</w:t>
            </w:r>
          </w:p>
        </w:tc>
        <w:tc>
          <w:tcPr>
            <w:tcW w:w="1785" w:type="dxa"/>
          </w:tcPr>
          <w:p w14:paraId="7C6DC3D5" w14:textId="77777777" w:rsidR="00F664FA" w:rsidRPr="0057713D" w:rsidRDefault="00F664FA" w:rsidP="00506A5F">
            <w:pPr>
              <w:pStyle w:val="TableParagraph"/>
              <w:rPr>
                <w:sz w:val="24"/>
                <w:szCs w:val="24"/>
              </w:rPr>
            </w:pPr>
            <w:r w:rsidRPr="0057713D">
              <w:rPr>
                <w:spacing w:val="-4"/>
                <w:sz w:val="24"/>
                <w:szCs w:val="24"/>
              </w:rPr>
              <w:t>5.90</w:t>
            </w:r>
          </w:p>
        </w:tc>
        <w:tc>
          <w:tcPr>
            <w:tcW w:w="1806" w:type="dxa"/>
          </w:tcPr>
          <w:p w14:paraId="19FEB7CB" w14:textId="77777777" w:rsidR="00F664FA" w:rsidRPr="0057713D" w:rsidRDefault="00F664FA" w:rsidP="00506A5F">
            <w:pPr>
              <w:pStyle w:val="TableParagraph"/>
              <w:ind w:left="16"/>
              <w:rPr>
                <w:sz w:val="24"/>
                <w:szCs w:val="24"/>
              </w:rPr>
            </w:pPr>
            <w:r w:rsidRPr="0057713D">
              <w:rPr>
                <w:spacing w:val="-4"/>
                <w:sz w:val="24"/>
                <w:szCs w:val="24"/>
              </w:rPr>
              <w:t>2.95</w:t>
            </w:r>
          </w:p>
        </w:tc>
        <w:tc>
          <w:tcPr>
            <w:tcW w:w="1991" w:type="dxa"/>
          </w:tcPr>
          <w:p w14:paraId="5BDDB27F" w14:textId="77777777" w:rsidR="00F664FA" w:rsidRPr="0057713D" w:rsidRDefault="00F664FA" w:rsidP="00506A5F">
            <w:pPr>
              <w:pStyle w:val="TableParagraph"/>
              <w:ind w:left="17" w:right="7"/>
              <w:rPr>
                <w:sz w:val="24"/>
                <w:szCs w:val="24"/>
              </w:rPr>
            </w:pPr>
            <w:r w:rsidRPr="0057713D">
              <w:rPr>
                <w:spacing w:val="-4"/>
                <w:sz w:val="24"/>
                <w:szCs w:val="24"/>
              </w:rPr>
              <w:t>0.47</w:t>
            </w:r>
          </w:p>
        </w:tc>
        <w:tc>
          <w:tcPr>
            <w:tcW w:w="1616" w:type="dxa"/>
          </w:tcPr>
          <w:p w14:paraId="6315A47A" w14:textId="77777777" w:rsidR="00F664FA" w:rsidRPr="0057713D" w:rsidRDefault="00F664FA" w:rsidP="00506A5F">
            <w:pPr>
              <w:pStyle w:val="TableParagraph"/>
              <w:rPr>
                <w:sz w:val="24"/>
                <w:szCs w:val="24"/>
              </w:rPr>
            </w:pPr>
            <w:r w:rsidRPr="0057713D">
              <w:rPr>
                <w:spacing w:val="-4"/>
                <w:sz w:val="24"/>
                <w:szCs w:val="24"/>
              </w:rPr>
              <w:t>1.18</w:t>
            </w:r>
          </w:p>
        </w:tc>
      </w:tr>
      <w:tr w:rsidR="00F664FA" w:rsidRPr="0057713D" w14:paraId="08ECB0C6" w14:textId="77777777" w:rsidTr="00506A5F">
        <w:trPr>
          <w:trHeight w:val="275"/>
        </w:trPr>
        <w:tc>
          <w:tcPr>
            <w:tcW w:w="1826" w:type="dxa"/>
          </w:tcPr>
          <w:p w14:paraId="378E4869" w14:textId="77777777" w:rsidR="00F664FA" w:rsidRPr="0057713D" w:rsidRDefault="00F664FA" w:rsidP="00506A5F">
            <w:pPr>
              <w:pStyle w:val="TableParagraph"/>
              <w:rPr>
                <w:sz w:val="24"/>
                <w:szCs w:val="24"/>
              </w:rPr>
            </w:pPr>
            <w:r w:rsidRPr="0057713D">
              <w:rPr>
                <w:spacing w:val="-5"/>
                <w:sz w:val="24"/>
                <w:szCs w:val="24"/>
              </w:rPr>
              <w:t>12</w:t>
            </w:r>
          </w:p>
        </w:tc>
        <w:tc>
          <w:tcPr>
            <w:tcW w:w="1785" w:type="dxa"/>
          </w:tcPr>
          <w:p w14:paraId="687CB9C9" w14:textId="77777777" w:rsidR="00F664FA" w:rsidRPr="0057713D" w:rsidRDefault="00F664FA" w:rsidP="00506A5F">
            <w:pPr>
              <w:pStyle w:val="TableParagraph"/>
              <w:rPr>
                <w:sz w:val="24"/>
                <w:szCs w:val="24"/>
              </w:rPr>
            </w:pPr>
            <w:r w:rsidRPr="0057713D">
              <w:rPr>
                <w:spacing w:val="-4"/>
                <w:sz w:val="24"/>
                <w:szCs w:val="24"/>
              </w:rPr>
              <w:t>5.20</w:t>
            </w:r>
          </w:p>
        </w:tc>
        <w:tc>
          <w:tcPr>
            <w:tcW w:w="1806" w:type="dxa"/>
          </w:tcPr>
          <w:p w14:paraId="13F04577" w14:textId="77777777" w:rsidR="00F664FA" w:rsidRPr="0057713D" w:rsidRDefault="00F664FA" w:rsidP="00506A5F">
            <w:pPr>
              <w:pStyle w:val="TableParagraph"/>
              <w:ind w:left="16"/>
              <w:rPr>
                <w:sz w:val="24"/>
                <w:szCs w:val="24"/>
              </w:rPr>
            </w:pPr>
            <w:r w:rsidRPr="0057713D">
              <w:rPr>
                <w:spacing w:val="-4"/>
                <w:sz w:val="24"/>
                <w:szCs w:val="24"/>
              </w:rPr>
              <w:t>2.80</w:t>
            </w:r>
          </w:p>
        </w:tc>
        <w:tc>
          <w:tcPr>
            <w:tcW w:w="1991" w:type="dxa"/>
          </w:tcPr>
          <w:p w14:paraId="03A599DC" w14:textId="77777777" w:rsidR="00F664FA" w:rsidRPr="0057713D" w:rsidRDefault="00F664FA" w:rsidP="00506A5F">
            <w:pPr>
              <w:pStyle w:val="TableParagraph"/>
              <w:ind w:left="17" w:right="7"/>
              <w:rPr>
                <w:sz w:val="24"/>
                <w:szCs w:val="24"/>
              </w:rPr>
            </w:pPr>
            <w:r w:rsidRPr="0057713D">
              <w:rPr>
                <w:spacing w:val="-4"/>
                <w:sz w:val="24"/>
                <w:szCs w:val="24"/>
              </w:rPr>
              <w:t>0.34</w:t>
            </w:r>
          </w:p>
        </w:tc>
        <w:tc>
          <w:tcPr>
            <w:tcW w:w="1616" w:type="dxa"/>
          </w:tcPr>
          <w:p w14:paraId="030C462C" w14:textId="77777777" w:rsidR="00F664FA" w:rsidRPr="0057713D" w:rsidRDefault="00F664FA" w:rsidP="00506A5F">
            <w:pPr>
              <w:pStyle w:val="TableParagraph"/>
              <w:rPr>
                <w:sz w:val="24"/>
                <w:szCs w:val="24"/>
              </w:rPr>
            </w:pPr>
            <w:r w:rsidRPr="0057713D">
              <w:rPr>
                <w:spacing w:val="-4"/>
                <w:sz w:val="24"/>
                <w:szCs w:val="24"/>
              </w:rPr>
              <w:t>0.83</w:t>
            </w:r>
          </w:p>
        </w:tc>
      </w:tr>
      <w:tr w:rsidR="00F664FA" w:rsidRPr="0057713D" w14:paraId="25F2208B" w14:textId="77777777" w:rsidTr="00506A5F">
        <w:trPr>
          <w:trHeight w:val="275"/>
        </w:trPr>
        <w:tc>
          <w:tcPr>
            <w:tcW w:w="1826" w:type="dxa"/>
          </w:tcPr>
          <w:p w14:paraId="7B46448A" w14:textId="77777777" w:rsidR="00F664FA" w:rsidRPr="0057713D" w:rsidRDefault="00F664FA" w:rsidP="00506A5F">
            <w:pPr>
              <w:pStyle w:val="TableParagraph"/>
              <w:rPr>
                <w:sz w:val="24"/>
                <w:szCs w:val="24"/>
              </w:rPr>
            </w:pPr>
            <w:r w:rsidRPr="0057713D">
              <w:rPr>
                <w:spacing w:val="-5"/>
                <w:sz w:val="24"/>
                <w:szCs w:val="24"/>
              </w:rPr>
              <w:t>13</w:t>
            </w:r>
          </w:p>
        </w:tc>
        <w:tc>
          <w:tcPr>
            <w:tcW w:w="1785" w:type="dxa"/>
          </w:tcPr>
          <w:p w14:paraId="51C06433" w14:textId="77777777" w:rsidR="00F664FA" w:rsidRPr="0057713D" w:rsidRDefault="00F664FA" w:rsidP="00506A5F">
            <w:pPr>
              <w:pStyle w:val="TableParagraph"/>
              <w:rPr>
                <w:sz w:val="24"/>
                <w:szCs w:val="24"/>
              </w:rPr>
            </w:pPr>
            <w:r w:rsidRPr="0057713D">
              <w:rPr>
                <w:spacing w:val="-4"/>
                <w:sz w:val="24"/>
                <w:szCs w:val="24"/>
              </w:rPr>
              <w:t>4.56</w:t>
            </w:r>
          </w:p>
        </w:tc>
        <w:tc>
          <w:tcPr>
            <w:tcW w:w="1806" w:type="dxa"/>
          </w:tcPr>
          <w:p w14:paraId="5CD0CFD1" w14:textId="77777777" w:rsidR="00F664FA" w:rsidRPr="0057713D" w:rsidRDefault="00F664FA" w:rsidP="00506A5F">
            <w:pPr>
              <w:pStyle w:val="TableParagraph"/>
              <w:ind w:left="16"/>
              <w:rPr>
                <w:sz w:val="24"/>
                <w:szCs w:val="24"/>
              </w:rPr>
            </w:pPr>
            <w:r w:rsidRPr="0057713D">
              <w:rPr>
                <w:spacing w:val="-4"/>
                <w:sz w:val="24"/>
                <w:szCs w:val="24"/>
              </w:rPr>
              <w:t>1.95</w:t>
            </w:r>
          </w:p>
        </w:tc>
        <w:tc>
          <w:tcPr>
            <w:tcW w:w="1991" w:type="dxa"/>
          </w:tcPr>
          <w:p w14:paraId="51C17637" w14:textId="77777777" w:rsidR="00F664FA" w:rsidRPr="0057713D" w:rsidRDefault="00F664FA" w:rsidP="00506A5F">
            <w:pPr>
              <w:pStyle w:val="TableParagraph"/>
              <w:ind w:left="17" w:right="7"/>
              <w:rPr>
                <w:sz w:val="24"/>
                <w:szCs w:val="24"/>
              </w:rPr>
            </w:pPr>
            <w:r w:rsidRPr="0057713D">
              <w:rPr>
                <w:spacing w:val="-4"/>
                <w:sz w:val="24"/>
                <w:szCs w:val="24"/>
              </w:rPr>
              <w:t>0.14</w:t>
            </w:r>
          </w:p>
        </w:tc>
        <w:tc>
          <w:tcPr>
            <w:tcW w:w="1616" w:type="dxa"/>
          </w:tcPr>
          <w:p w14:paraId="05E10E66" w14:textId="77777777" w:rsidR="00F664FA" w:rsidRPr="0057713D" w:rsidRDefault="00F664FA" w:rsidP="00506A5F">
            <w:pPr>
              <w:pStyle w:val="TableParagraph"/>
              <w:rPr>
                <w:sz w:val="24"/>
                <w:szCs w:val="24"/>
              </w:rPr>
            </w:pPr>
            <w:r w:rsidRPr="0057713D">
              <w:rPr>
                <w:spacing w:val="-4"/>
                <w:sz w:val="24"/>
                <w:szCs w:val="24"/>
              </w:rPr>
              <w:t>1.11</w:t>
            </w:r>
          </w:p>
        </w:tc>
      </w:tr>
      <w:tr w:rsidR="00F664FA" w:rsidRPr="0057713D" w14:paraId="7855B468" w14:textId="77777777" w:rsidTr="00506A5F">
        <w:trPr>
          <w:trHeight w:val="275"/>
        </w:trPr>
        <w:tc>
          <w:tcPr>
            <w:tcW w:w="1826" w:type="dxa"/>
          </w:tcPr>
          <w:p w14:paraId="54D744E5" w14:textId="77777777" w:rsidR="00F664FA" w:rsidRPr="0057713D" w:rsidRDefault="00F664FA" w:rsidP="00506A5F">
            <w:pPr>
              <w:pStyle w:val="TableParagraph"/>
              <w:rPr>
                <w:sz w:val="24"/>
                <w:szCs w:val="24"/>
              </w:rPr>
            </w:pPr>
            <w:r w:rsidRPr="0057713D">
              <w:rPr>
                <w:spacing w:val="-5"/>
                <w:sz w:val="24"/>
                <w:szCs w:val="24"/>
              </w:rPr>
              <w:t>14</w:t>
            </w:r>
          </w:p>
        </w:tc>
        <w:tc>
          <w:tcPr>
            <w:tcW w:w="1785" w:type="dxa"/>
          </w:tcPr>
          <w:p w14:paraId="617ADB35" w14:textId="77777777" w:rsidR="00F664FA" w:rsidRPr="0057713D" w:rsidRDefault="00F664FA" w:rsidP="00506A5F">
            <w:pPr>
              <w:pStyle w:val="TableParagraph"/>
              <w:rPr>
                <w:sz w:val="24"/>
                <w:szCs w:val="24"/>
              </w:rPr>
            </w:pPr>
            <w:r w:rsidRPr="0057713D">
              <w:rPr>
                <w:spacing w:val="-4"/>
                <w:sz w:val="24"/>
                <w:szCs w:val="24"/>
              </w:rPr>
              <w:t>7.98</w:t>
            </w:r>
          </w:p>
        </w:tc>
        <w:tc>
          <w:tcPr>
            <w:tcW w:w="1806" w:type="dxa"/>
          </w:tcPr>
          <w:p w14:paraId="41386E2D" w14:textId="77777777" w:rsidR="00F664FA" w:rsidRPr="0057713D" w:rsidRDefault="00F664FA" w:rsidP="00506A5F">
            <w:pPr>
              <w:pStyle w:val="TableParagraph"/>
              <w:ind w:left="16"/>
              <w:rPr>
                <w:sz w:val="24"/>
                <w:szCs w:val="24"/>
              </w:rPr>
            </w:pPr>
            <w:r w:rsidRPr="0057713D">
              <w:rPr>
                <w:spacing w:val="-4"/>
                <w:sz w:val="24"/>
                <w:szCs w:val="24"/>
              </w:rPr>
              <w:t>4.80</w:t>
            </w:r>
          </w:p>
        </w:tc>
        <w:tc>
          <w:tcPr>
            <w:tcW w:w="1991" w:type="dxa"/>
          </w:tcPr>
          <w:p w14:paraId="2CE779BC" w14:textId="77777777" w:rsidR="00F664FA" w:rsidRPr="0057713D" w:rsidRDefault="00F664FA" w:rsidP="00506A5F">
            <w:pPr>
              <w:pStyle w:val="TableParagraph"/>
              <w:ind w:left="17" w:right="7"/>
              <w:rPr>
                <w:sz w:val="24"/>
                <w:szCs w:val="24"/>
              </w:rPr>
            </w:pPr>
            <w:r w:rsidRPr="0057713D">
              <w:rPr>
                <w:spacing w:val="-4"/>
                <w:sz w:val="24"/>
                <w:szCs w:val="24"/>
              </w:rPr>
              <w:t>0.17</w:t>
            </w:r>
          </w:p>
        </w:tc>
        <w:tc>
          <w:tcPr>
            <w:tcW w:w="1616" w:type="dxa"/>
          </w:tcPr>
          <w:p w14:paraId="4735DC6A" w14:textId="77777777" w:rsidR="00F664FA" w:rsidRPr="0057713D" w:rsidRDefault="00F664FA" w:rsidP="00506A5F">
            <w:pPr>
              <w:pStyle w:val="TableParagraph"/>
              <w:rPr>
                <w:sz w:val="24"/>
                <w:szCs w:val="24"/>
              </w:rPr>
            </w:pPr>
            <w:r w:rsidRPr="0057713D">
              <w:rPr>
                <w:spacing w:val="-4"/>
                <w:sz w:val="24"/>
                <w:szCs w:val="24"/>
              </w:rPr>
              <w:t>1.30</w:t>
            </w:r>
          </w:p>
        </w:tc>
      </w:tr>
      <w:tr w:rsidR="00F664FA" w:rsidRPr="0057713D" w14:paraId="55E3792C" w14:textId="77777777" w:rsidTr="00506A5F">
        <w:trPr>
          <w:trHeight w:val="280"/>
        </w:trPr>
        <w:tc>
          <w:tcPr>
            <w:tcW w:w="1826" w:type="dxa"/>
          </w:tcPr>
          <w:p w14:paraId="0AF6FB30" w14:textId="77777777" w:rsidR="00F664FA" w:rsidRPr="0057713D" w:rsidRDefault="00F664FA" w:rsidP="00506A5F">
            <w:pPr>
              <w:pStyle w:val="TableParagraph"/>
              <w:spacing w:line="259" w:lineRule="exact"/>
              <w:rPr>
                <w:sz w:val="24"/>
                <w:szCs w:val="24"/>
              </w:rPr>
            </w:pPr>
            <w:r w:rsidRPr="0057713D">
              <w:rPr>
                <w:spacing w:val="-5"/>
                <w:sz w:val="24"/>
                <w:szCs w:val="24"/>
              </w:rPr>
              <w:t>15</w:t>
            </w:r>
          </w:p>
        </w:tc>
        <w:tc>
          <w:tcPr>
            <w:tcW w:w="1785" w:type="dxa"/>
          </w:tcPr>
          <w:p w14:paraId="400F083A" w14:textId="77777777" w:rsidR="00F664FA" w:rsidRPr="0057713D" w:rsidRDefault="00F664FA" w:rsidP="00506A5F">
            <w:pPr>
              <w:pStyle w:val="TableParagraph"/>
              <w:spacing w:line="259" w:lineRule="exact"/>
              <w:rPr>
                <w:sz w:val="24"/>
                <w:szCs w:val="24"/>
              </w:rPr>
            </w:pPr>
            <w:r w:rsidRPr="0057713D">
              <w:rPr>
                <w:spacing w:val="-4"/>
                <w:sz w:val="24"/>
                <w:szCs w:val="24"/>
              </w:rPr>
              <w:t>7.72</w:t>
            </w:r>
          </w:p>
        </w:tc>
        <w:tc>
          <w:tcPr>
            <w:tcW w:w="1806" w:type="dxa"/>
          </w:tcPr>
          <w:p w14:paraId="1BBB5DDB" w14:textId="77777777" w:rsidR="00F664FA" w:rsidRPr="0057713D" w:rsidRDefault="00F664FA" w:rsidP="00506A5F">
            <w:pPr>
              <w:pStyle w:val="TableParagraph"/>
              <w:spacing w:line="259" w:lineRule="exact"/>
              <w:ind w:left="16"/>
              <w:rPr>
                <w:sz w:val="24"/>
                <w:szCs w:val="24"/>
              </w:rPr>
            </w:pPr>
            <w:r w:rsidRPr="0057713D">
              <w:rPr>
                <w:spacing w:val="-4"/>
                <w:sz w:val="24"/>
                <w:szCs w:val="24"/>
              </w:rPr>
              <w:t>3.65</w:t>
            </w:r>
          </w:p>
        </w:tc>
        <w:tc>
          <w:tcPr>
            <w:tcW w:w="1991" w:type="dxa"/>
          </w:tcPr>
          <w:p w14:paraId="7E0C6AA7"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25</w:t>
            </w:r>
          </w:p>
        </w:tc>
        <w:tc>
          <w:tcPr>
            <w:tcW w:w="1616" w:type="dxa"/>
          </w:tcPr>
          <w:p w14:paraId="3D648F8A" w14:textId="77777777" w:rsidR="00F664FA" w:rsidRPr="0057713D" w:rsidRDefault="00F664FA" w:rsidP="00506A5F">
            <w:pPr>
              <w:pStyle w:val="TableParagraph"/>
              <w:spacing w:line="259" w:lineRule="exact"/>
              <w:rPr>
                <w:sz w:val="24"/>
                <w:szCs w:val="24"/>
              </w:rPr>
            </w:pPr>
            <w:r w:rsidRPr="0057713D">
              <w:rPr>
                <w:spacing w:val="-4"/>
                <w:sz w:val="24"/>
                <w:szCs w:val="24"/>
              </w:rPr>
              <w:t>0.80</w:t>
            </w:r>
          </w:p>
        </w:tc>
      </w:tr>
      <w:tr w:rsidR="00F664FA" w:rsidRPr="0057713D" w14:paraId="286236BA" w14:textId="77777777" w:rsidTr="00506A5F">
        <w:trPr>
          <w:trHeight w:val="275"/>
        </w:trPr>
        <w:tc>
          <w:tcPr>
            <w:tcW w:w="1826" w:type="dxa"/>
          </w:tcPr>
          <w:p w14:paraId="12AC773C" w14:textId="77777777" w:rsidR="00F664FA" w:rsidRPr="0057713D" w:rsidRDefault="00F664FA" w:rsidP="00506A5F">
            <w:pPr>
              <w:pStyle w:val="TableParagraph"/>
              <w:spacing w:line="255" w:lineRule="exact"/>
              <w:rPr>
                <w:sz w:val="24"/>
                <w:szCs w:val="24"/>
              </w:rPr>
            </w:pPr>
            <w:r w:rsidRPr="0057713D">
              <w:rPr>
                <w:spacing w:val="-5"/>
                <w:sz w:val="24"/>
                <w:szCs w:val="24"/>
              </w:rPr>
              <w:t>16</w:t>
            </w:r>
          </w:p>
        </w:tc>
        <w:tc>
          <w:tcPr>
            <w:tcW w:w="1785" w:type="dxa"/>
          </w:tcPr>
          <w:p w14:paraId="7D670200" w14:textId="77777777" w:rsidR="00F664FA" w:rsidRPr="0057713D" w:rsidRDefault="00F664FA" w:rsidP="00506A5F">
            <w:pPr>
              <w:pStyle w:val="TableParagraph"/>
              <w:spacing w:line="255" w:lineRule="exact"/>
              <w:rPr>
                <w:sz w:val="24"/>
                <w:szCs w:val="24"/>
              </w:rPr>
            </w:pPr>
            <w:r w:rsidRPr="0057713D">
              <w:rPr>
                <w:spacing w:val="-4"/>
                <w:sz w:val="24"/>
                <w:szCs w:val="24"/>
              </w:rPr>
              <w:t>6.24</w:t>
            </w:r>
          </w:p>
        </w:tc>
        <w:tc>
          <w:tcPr>
            <w:tcW w:w="1806" w:type="dxa"/>
          </w:tcPr>
          <w:p w14:paraId="73C4A598" w14:textId="77777777" w:rsidR="00F664FA" w:rsidRPr="0057713D" w:rsidRDefault="00F664FA" w:rsidP="00506A5F">
            <w:pPr>
              <w:pStyle w:val="TableParagraph"/>
              <w:spacing w:line="255" w:lineRule="exact"/>
              <w:ind w:left="16"/>
              <w:rPr>
                <w:sz w:val="24"/>
                <w:szCs w:val="24"/>
              </w:rPr>
            </w:pPr>
            <w:r w:rsidRPr="0057713D">
              <w:rPr>
                <w:spacing w:val="-4"/>
                <w:sz w:val="24"/>
                <w:szCs w:val="24"/>
              </w:rPr>
              <w:t>3.90</w:t>
            </w:r>
          </w:p>
        </w:tc>
        <w:tc>
          <w:tcPr>
            <w:tcW w:w="1991" w:type="dxa"/>
          </w:tcPr>
          <w:p w14:paraId="5A11B220" w14:textId="77777777" w:rsidR="00F664FA" w:rsidRPr="0057713D" w:rsidRDefault="00F664FA" w:rsidP="00506A5F">
            <w:pPr>
              <w:pStyle w:val="TableParagraph"/>
              <w:spacing w:line="255" w:lineRule="exact"/>
              <w:ind w:left="17" w:right="7"/>
              <w:rPr>
                <w:sz w:val="24"/>
                <w:szCs w:val="24"/>
              </w:rPr>
            </w:pPr>
            <w:r w:rsidRPr="0057713D">
              <w:rPr>
                <w:spacing w:val="-4"/>
                <w:sz w:val="24"/>
                <w:szCs w:val="24"/>
              </w:rPr>
              <w:t>0.15</w:t>
            </w:r>
          </w:p>
        </w:tc>
        <w:tc>
          <w:tcPr>
            <w:tcW w:w="1616" w:type="dxa"/>
          </w:tcPr>
          <w:p w14:paraId="73EB63D7" w14:textId="77777777" w:rsidR="00F664FA" w:rsidRPr="0057713D" w:rsidRDefault="00F664FA" w:rsidP="00506A5F">
            <w:pPr>
              <w:pStyle w:val="TableParagraph"/>
              <w:spacing w:line="255" w:lineRule="exact"/>
              <w:rPr>
                <w:sz w:val="24"/>
                <w:szCs w:val="24"/>
              </w:rPr>
            </w:pPr>
            <w:r w:rsidRPr="0057713D">
              <w:rPr>
                <w:spacing w:val="-4"/>
                <w:sz w:val="24"/>
                <w:szCs w:val="24"/>
              </w:rPr>
              <w:t>1.09</w:t>
            </w:r>
          </w:p>
        </w:tc>
      </w:tr>
      <w:tr w:rsidR="00F664FA" w:rsidRPr="0057713D" w14:paraId="15B7AC11" w14:textId="77777777" w:rsidTr="00506A5F">
        <w:trPr>
          <w:trHeight w:val="275"/>
        </w:trPr>
        <w:tc>
          <w:tcPr>
            <w:tcW w:w="1826" w:type="dxa"/>
          </w:tcPr>
          <w:p w14:paraId="5ADA4EB7" w14:textId="77777777" w:rsidR="00F664FA" w:rsidRPr="0057713D" w:rsidRDefault="00F664FA" w:rsidP="00506A5F">
            <w:pPr>
              <w:pStyle w:val="TableParagraph"/>
              <w:rPr>
                <w:sz w:val="24"/>
                <w:szCs w:val="24"/>
              </w:rPr>
            </w:pPr>
            <w:r w:rsidRPr="0057713D">
              <w:rPr>
                <w:spacing w:val="-5"/>
                <w:sz w:val="24"/>
                <w:szCs w:val="24"/>
              </w:rPr>
              <w:t>17</w:t>
            </w:r>
          </w:p>
        </w:tc>
        <w:tc>
          <w:tcPr>
            <w:tcW w:w="1785" w:type="dxa"/>
          </w:tcPr>
          <w:p w14:paraId="040AB7D2" w14:textId="77777777" w:rsidR="00F664FA" w:rsidRPr="0057713D" w:rsidRDefault="00F664FA" w:rsidP="00506A5F">
            <w:pPr>
              <w:pStyle w:val="TableParagraph"/>
              <w:rPr>
                <w:sz w:val="24"/>
                <w:szCs w:val="24"/>
              </w:rPr>
            </w:pPr>
            <w:r w:rsidRPr="0057713D">
              <w:rPr>
                <w:spacing w:val="-4"/>
                <w:sz w:val="24"/>
                <w:szCs w:val="24"/>
              </w:rPr>
              <w:t>4.48</w:t>
            </w:r>
          </w:p>
        </w:tc>
        <w:tc>
          <w:tcPr>
            <w:tcW w:w="1806" w:type="dxa"/>
          </w:tcPr>
          <w:p w14:paraId="2A3AB800" w14:textId="77777777" w:rsidR="00F664FA" w:rsidRPr="0057713D" w:rsidRDefault="00F664FA" w:rsidP="00506A5F">
            <w:pPr>
              <w:pStyle w:val="TableParagraph"/>
              <w:ind w:left="16"/>
              <w:rPr>
                <w:sz w:val="24"/>
                <w:szCs w:val="24"/>
              </w:rPr>
            </w:pPr>
            <w:r w:rsidRPr="0057713D">
              <w:rPr>
                <w:spacing w:val="-4"/>
                <w:sz w:val="24"/>
                <w:szCs w:val="24"/>
              </w:rPr>
              <w:t>2.45</w:t>
            </w:r>
          </w:p>
        </w:tc>
        <w:tc>
          <w:tcPr>
            <w:tcW w:w="1991" w:type="dxa"/>
          </w:tcPr>
          <w:p w14:paraId="29B1A122" w14:textId="77777777" w:rsidR="00F664FA" w:rsidRPr="0057713D" w:rsidRDefault="00F664FA" w:rsidP="00506A5F">
            <w:pPr>
              <w:pStyle w:val="TableParagraph"/>
              <w:ind w:left="17" w:right="7"/>
              <w:rPr>
                <w:sz w:val="24"/>
                <w:szCs w:val="24"/>
              </w:rPr>
            </w:pPr>
            <w:r w:rsidRPr="0057713D">
              <w:rPr>
                <w:spacing w:val="-4"/>
                <w:sz w:val="24"/>
                <w:szCs w:val="24"/>
              </w:rPr>
              <w:t>0.16</w:t>
            </w:r>
          </w:p>
        </w:tc>
        <w:tc>
          <w:tcPr>
            <w:tcW w:w="1616" w:type="dxa"/>
          </w:tcPr>
          <w:p w14:paraId="1E7F539F" w14:textId="77777777" w:rsidR="00F664FA" w:rsidRPr="0057713D" w:rsidRDefault="00F664FA" w:rsidP="00506A5F">
            <w:pPr>
              <w:pStyle w:val="TableParagraph"/>
              <w:rPr>
                <w:sz w:val="24"/>
                <w:szCs w:val="24"/>
              </w:rPr>
            </w:pPr>
            <w:r w:rsidRPr="0057713D">
              <w:rPr>
                <w:spacing w:val="-4"/>
                <w:sz w:val="24"/>
                <w:szCs w:val="24"/>
              </w:rPr>
              <w:t>0.79</w:t>
            </w:r>
          </w:p>
        </w:tc>
      </w:tr>
      <w:tr w:rsidR="00F664FA" w:rsidRPr="0057713D" w14:paraId="38ABD7B9" w14:textId="77777777" w:rsidTr="00506A5F">
        <w:trPr>
          <w:trHeight w:val="275"/>
        </w:trPr>
        <w:tc>
          <w:tcPr>
            <w:tcW w:w="1826" w:type="dxa"/>
          </w:tcPr>
          <w:p w14:paraId="4250CF95" w14:textId="77777777" w:rsidR="00F664FA" w:rsidRPr="0057713D" w:rsidRDefault="00F664FA" w:rsidP="00506A5F">
            <w:pPr>
              <w:pStyle w:val="TableParagraph"/>
              <w:rPr>
                <w:sz w:val="24"/>
                <w:szCs w:val="24"/>
              </w:rPr>
            </w:pPr>
            <w:r w:rsidRPr="0057713D">
              <w:rPr>
                <w:spacing w:val="-5"/>
                <w:sz w:val="24"/>
                <w:szCs w:val="24"/>
              </w:rPr>
              <w:t>18</w:t>
            </w:r>
          </w:p>
        </w:tc>
        <w:tc>
          <w:tcPr>
            <w:tcW w:w="1785" w:type="dxa"/>
          </w:tcPr>
          <w:p w14:paraId="313864F1" w14:textId="77777777" w:rsidR="00F664FA" w:rsidRPr="0057713D" w:rsidRDefault="00F664FA" w:rsidP="00506A5F">
            <w:pPr>
              <w:pStyle w:val="TableParagraph"/>
              <w:rPr>
                <w:sz w:val="24"/>
                <w:szCs w:val="24"/>
              </w:rPr>
            </w:pPr>
            <w:r w:rsidRPr="0057713D">
              <w:rPr>
                <w:spacing w:val="-4"/>
                <w:sz w:val="24"/>
                <w:szCs w:val="24"/>
              </w:rPr>
              <w:t>4.25</w:t>
            </w:r>
          </w:p>
        </w:tc>
        <w:tc>
          <w:tcPr>
            <w:tcW w:w="1806" w:type="dxa"/>
          </w:tcPr>
          <w:p w14:paraId="5B8534E9" w14:textId="77777777" w:rsidR="00F664FA" w:rsidRPr="0057713D" w:rsidRDefault="00F664FA" w:rsidP="00506A5F">
            <w:pPr>
              <w:pStyle w:val="TableParagraph"/>
              <w:ind w:left="16"/>
              <w:rPr>
                <w:sz w:val="24"/>
                <w:szCs w:val="24"/>
              </w:rPr>
            </w:pPr>
            <w:r w:rsidRPr="0057713D">
              <w:rPr>
                <w:spacing w:val="-4"/>
                <w:sz w:val="24"/>
                <w:szCs w:val="24"/>
              </w:rPr>
              <w:t>2.08</w:t>
            </w:r>
          </w:p>
        </w:tc>
        <w:tc>
          <w:tcPr>
            <w:tcW w:w="1991" w:type="dxa"/>
          </w:tcPr>
          <w:p w14:paraId="204BB3CD" w14:textId="77777777" w:rsidR="00F664FA" w:rsidRPr="0057713D" w:rsidRDefault="00F664FA" w:rsidP="00506A5F">
            <w:pPr>
              <w:pStyle w:val="TableParagraph"/>
              <w:ind w:left="17" w:right="7"/>
              <w:rPr>
                <w:sz w:val="24"/>
                <w:szCs w:val="24"/>
              </w:rPr>
            </w:pPr>
            <w:r w:rsidRPr="0057713D">
              <w:rPr>
                <w:spacing w:val="-4"/>
                <w:sz w:val="24"/>
                <w:szCs w:val="24"/>
              </w:rPr>
              <w:t>0.20</w:t>
            </w:r>
          </w:p>
        </w:tc>
        <w:tc>
          <w:tcPr>
            <w:tcW w:w="1616" w:type="dxa"/>
          </w:tcPr>
          <w:p w14:paraId="133D7B32" w14:textId="77777777" w:rsidR="00F664FA" w:rsidRPr="0057713D" w:rsidRDefault="00F664FA" w:rsidP="00506A5F">
            <w:pPr>
              <w:pStyle w:val="TableParagraph"/>
              <w:rPr>
                <w:sz w:val="24"/>
                <w:szCs w:val="24"/>
              </w:rPr>
            </w:pPr>
            <w:r w:rsidRPr="0057713D">
              <w:rPr>
                <w:spacing w:val="-4"/>
                <w:sz w:val="24"/>
                <w:szCs w:val="24"/>
              </w:rPr>
              <w:t>0.77</w:t>
            </w:r>
          </w:p>
        </w:tc>
      </w:tr>
      <w:tr w:rsidR="00F664FA" w:rsidRPr="0057713D" w14:paraId="09AFE5E2" w14:textId="77777777" w:rsidTr="00506A5F">
        <w:trPr>
          <w:trHeight w:val="275"/>
        </w:trPr>
        <w:tc>
          <w:tcPr>
            <w:tcW w:w="1826" w:type="dxa"/>
          </w:tcPr>
          <w:p w14:paraId="337FB4A4" w14:textId="77777777" w:rsidR="00F664FA" w:rsidRPr="0057713D" w:rsidRDefault="00F664FA" w:rsidP="00506A5F">
            <w:pPr>
              <w:pStyle w:val="TableParagraph"/>
              <w:rPr>
                <w:sz w:val="24"/>
                <w:szCs w:val="24"/>
              </w:rPr>
            </w:pPr>
            <w:r w:rsidRPr="0057713D">
              <w:rPr>
                <w:spacing w:val="-5"/>
                <w:sz w:val="24"/>
                <w:szCs w:val="24"/>
              </w:rPr>
              <w:t>19</w:t>
            </w:r>
          </w:p>
        </w:tc>
        <w:tc>
          <w:tcPr>
            <w:tcW w:w="1785" w:type="dxa"/>
          </w:tcPr>
          <w:p w14:paraId="4541C8A7" w14:textId="77777777" w:rsidR="00F664FA" w:rsidRPr="0057713D" w:rsidRDefault="00F664FA" w:rsidP="00506A5F">
            <w:pPr>
              <w:pStyle w:val="TableParagraph"/>
              <w:rPr>
                <w:sz w:val="24"/>
                <w:szCs w:val="24"/>
              </w:rPr>
            </w:pPr>
            <w:r w:rsidRPr="0057713D">
              <w:rPr>
                <w:spacing w:val="-4"/>
                <w:sz w:val="24"/>
                <w:szCs w:val="24"/>
              </w:rPr>
              <w:t>3.66</w:t>
            </w:r>
          </w:p>
        </w:tc>
        <w:tc>
          <w:tcPr>
            <w:tcW w:w="1806" w:type="dxa"/>
          </w:tcPr>
          <w:p w14:paraId="07BB76AE" w14:textId="77777777" w:rsidR="00F664FA" w:rsidRPr="0057713D" w:rsidRDefault="00F664FA" w:rsidP="00506A5F">
            <w:pPr>
              <w:pStyle w:val="TableParagraph"/>
              <w:ind w:left="16"/>
              <w:rPr>
                <w:sz w:val="24"/>
                <w:szCs w:val="24"/>
              </w:rPr>
            </w:pPr>
            <w:r w:rsidRPr="0057713D">
              <w:rPr>
                <w:spacing w:val="-4"/>
                <w:sz w:val="24"/>
                <w:szCs w:val="24"/>
              </w:rPr>
              <w:t>1.54</w:t>
            </w:r>
          </w:p>
        </w:tc>
        <w:tc>
          <w:tcPr>
            <w:tcW w:w="1991" w:type="dxa"/>
          </w:tcPr>
          <w:p w14:paraId="3DC493AE" w14:textId="77777777" w:rsidR="00F664FA" w:rsidRPr="0057713D" w:rsidRDefault="00F664FA" w:rsidP="00506A5F">
            <w:pPr>
              <w:pStyle w:val="TableParagraph"/>
              <w:ind w:left="17" w:right="7"/>
              <w:rPr>
                <w:sz w:val="24"/>
                <w:szCs w:val="24"/>
              </w:rPr>
            </w:pPr>
            <w:r w:rsidRPr="0057713D">
              <w:rPr>
                <w:spacing w:val="-4"/>
                <w:sz w:val="24"/>
                <w:szCs w:val="24"/>
              </w:rPr>
              <w:t>0.11</w:t>
            </w:r>
          </w:p>
        </w:tc>
        <w:tc>
          <w:tcPr>
            <w:tcW w:w="1616" w:type="dxa"/>
          </w:tcPr>
          <w:p w14:paraId="396242F8" w14:textId="77777777" w:rsidR="00F664FA" w:rsidRPr="0057713D" w:rsidRDefault="00F664FA" w:rsidP="00506A5F">
            <w:pPr>
              <w:pStyle w:val="TableParagraph"/>
              <w:rPr>
                <w:sz w:val="24"/>
                <w:szCs w:val="24"/>
              </w:rPr>
            </w:pPr>
            <w:r w:rsidRPr="0057713D">
              <w:rPr>
                <w:spacing w:val="-4"/>
                <w:sz w:val="24"/>
                <w:szCs w:val="24"/>
              </w:rPr>
              <w:t>1.33</w:t>
            </w:r>
          </w:p>
        </w:tc>
      </w:tr>
      <w:tr w:rsidR="00F664FA" w:rsidRPr="0057713D" w14:paraId="287B1302" w14:textId="77777777" w:rsidTr="00506A5F">
        <w:trPr>
          <w:trHeight w:val="280"/>
        </w:trPr>
        <w:tc>
          <w:tcPr>
            <w:tcW w:w="1826" w:type="dxa"/>
          </w:tcPr>
          <w:p w14:paraId="3C12D503" w14:textId="77777777" w:rsidR="00F664FA" w:rsidRPr="0057713D" w:rsidRDefault="00F664FA" w:rsidP="00506A5F">
            <w:pPr>
              <w:pStyle w:val="TableParagraph"/>
              <w:spacing w:line="259" w:lineRule="exact"/>
              <w:rPr>
                <w:sz w:val="24"/>
                <w:szCs w:val="24"/>
              </w:rPr>
            </w:pPr>
            <w:r w:rsidRPr="0057713D">
              <w:rPr>
                <w:spacing w:val="-5"/>
                <w:sz w:val="24"/>
                <w:szCs w:val="24"/>
              </w:rPr>
              <w:t>20</w:t>
            </w:r>
          </w:p>
        </w:tc>
        <w:tc>
          <w:tcPr>
            <w:tcW w:w="1785" w:type="dxa"/>
          </w:tcPr>
          <w:p w14:paraId="398299A0" w14:textId="77777777" w:rsidR="00F664FA" w:rsidRPr="0057713D" w:rsidRDefault="00F664FA" w:rsidP="00506A5F">
            <w:pPr>
              <w:pStyle w:val="TableParagraph"/>
              <w:spacing w:line="259" w:lineRule="exact"/>
              <w:rPr>
                <w:sz w:val="24"/>
                <w:szCs w:val="24"/>
              </w:rPr>
            </w:pPr>
            <w:r w:rsidRPr="0057713D">
              <w:rPr>
                <w:spacing w:val="-4"/>
                <w:sz w:val="24"/>
                <w:szCs w:val="24"/>
              </w:rPr>
              <w:t>4.62</w:t>
            </w:r>
          </w:p>
        </w:tc>
        <w:tc>
          <w:tcPr>
            <w:tcW w:w="1806" w:type="dxa"/>
          </w:tcPr>
          <w:p w14:paraId="624C582E" w14:textId="77777777" w:rsidR="00F664FA" w:rsidRPr="0057713D" w:rsidRDefault="00F664FA" w:rsidP="00506A5F">
            <w:pPr>
              <w:pStyle w:val="TableParagraph"/>
              <w:spacing w:line="259" w:lineRule="exact"/>
              <w:ind w:left="16"/>
              <w:rPr>
                <w:sz w:val="24"/>
                <w:szCs w:val="24"/>
              </w:rPr>
            </w:pPr>
            <w:r w:rsidRPr="0057713D">
              <w:rPr>
                <w:spacing w:val="-4"/>
                <w:sz w:val="24"/>
                <w:szCs w:val="24"/>
              </w:rPr>
              <w:t>2.62</w:t>
            </w:r>
          </w:p>
        </w:tc>
        <w:tc>
          <w:tcPr>
            <w:tcW w:w="1991" w:type="dxa"/>
          </w:tcPr>
          <w:p w14:paraId="25DFBA60"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35</w:t>
            </w:r>
          </w:p>
        </w:tc>
        <w:tc>
          <w:tcPr>
            <w:tcW w:w="1616" w:type="dxa"/>
          </w:tcPr>
          <w:p w14:paraId="12FDAA4D" w14:textId="77777777" w:rsidR="00F664FA" w:rsidRPr="0057713D" w:rsidRDefault="00F664FA" w:rsidP="00506A5F">
            <w:pPr>
              <w:pStyle w:val="TableParagraph"/>
              <w:spacing w:line="259" w:lineRule="exact"/>
              <w:rPr>
                <w:sz w:val="24"/>
                <w:szCs w:val="24"/>
              </w:rPr>
            </w:pPr>
            <w:r w:rsidRPr="0057713D">
              <w:rPr>
                <w:spacing w:val="-4"/>
                <w:sz w:val="24"/>
                <w:szCs w:val="24"/>
              </w:rPr>
              <w:t>1.68</w:t>
            </w:r>
          </w:p>
        </w:tc>
      </w:tr>
      <w:tr w:rsidR="00F664FA" w:rsidRPr="0057713D" w14:paraId="664A52CA" w14:textId="77777777" w:rsidTr="00506A5F">
        <w:trPr>
          <w:trHeight w:val="275"/>
        </w:trPr>
        <w:tc>
          <w:tcPr>
            <w:tcW w:w="1826" w:type="dxa"/>
          </w:tcPr>
          <w:p w14:paraId="1494EEB3" w14:textId="77777777" w:rsidR="00F664FA" w:rsidRPr="0057713D" w:rsidRDefault="00F664FA" w:rsidP="00506A5F">
            <w:pPr>
              <w:pStyle w:val="TableParagraph"/>
              <w:rPr>
                <w:sz w:val="24"/>
                <w:szCs w:val="24"/>
              </w:rPr>
            </w:pPr>
            <w:r w:rsidRPr="0057713D">
              <w:rPr>
                <w:spacing w:val="-5"/>
                <w:sz w:val="24"/>
                <w:szCs w:val="24"/>
              </w:rPr>
              <w:t>21</w:t>
            </w:r>
          </w:p>
        </w:tc>
        <w:tc>
          <w:tcPr>
            <w:tcW w:w="1785" w:type="dxa"/>
          </w:tcPr>
          <w:p w14:paraId="3095FAA2" w14:textId="77777777" w:rsidR="00F664FA" w:rsidRPr="0057713D" w:rsidRDefault="00F664FA" w:rsidP="00506A5F">
            <w:pPr>
              <w:pStyle w:val="TableParagraph"/>
              <w:rPr>
                <w:sz w:val="24"/>
                <w:szCs w:val="24"/>
              </w:rPr>
            </w:pPr>
            <w:r w:rsidRPr="0057713D">
              <w:rPr>
                <w:spacing w:val="-4"/>
                <w:sz w:val="24"/>
                <w:szCs w:val="24"/>
              </w:rPr>
              <w:t>5.40</w:t>
            </w:r>
          </w:p>
        </w:tc>
        <w:tc>
          <w:tcPr>
            <w:tcW w:w="1806" w:type="dxa"/>
          </w:tcPr>
          <w:p w14:paraId="04BCD5C6" w14:textId="77777777" w:rsidR="00F664FA" w:rsidRPr="0057713D" w:rsidRDefault="00F664FA" w:rsidP="00506A5F">
            <w:pPr>
              <w:pStyle w:val="TableParagraph"/>
              <w:ind w:left="16"/>
              <w:rPr>
                <w:sz w:val="24"/>
                <w:szCs w:val="24"/>
              </w:rPr>
            </w:pPr>
            <w:r w:rsidRPr="0057713D">
              <w:rPr>
                <w:spacing w:val="-4"/>
                <w:sz w:val="24"/>
                <w:szCs w:val="24"/>
              </w:rPr>
              <w:t>2.40</w:t>
            </w:r>
          </w:p>
        </w:tc>
        <w:tc>
          <w:tcPr>
            <w:tcW w:w="1991" w:type="dxa"/>
          </w:tcPr>
          <w:p w14:paraId="5B61B3E4" w14:textId="77777777" w:rsidR="00F664FA" w:rsidRPr="0057713D" w:rsidRDefault="00F664FA" w:rsidP="00506A5F">
            <w:pPr>
              <w:pStyle w:val="TableParagraph"/>
              <w:ind w:left="17" w:right="7"/>
              <w:rPr>
                <w:sz w:val="24"/>
                <w:szCs w:val="24"/>
              </w:rPr>
            </w:pPr>
            <w:r w:rsidRPr="0057713D">
              <w:rPr>
                <w:spacing w:val="-4"/>
                <w:sz w:val="24"/>
                <w:szCs w:val="24"/>
              </w:rPr>
              <w:t>0.22</w:t>
            </w:r>
          </w:p>
        </w:tc>
        <w:tc>
          <w:tcPr>
            <w:tcW w:w="1616" w:type="dxa"/>
          </w:tcPr>
          <w:p w14:paraId="4E3F1D0D" w14:textId="77777777" w:rsidR="00F664FA" w:rsidRPr="0057713D" w:rsidRDefault="00F664FA" w:rsidP="00506A5F">
            <w:pPr>
              <w:pStyle w:val="TableParagraph"/>
              <w:rPr>
                <w:sz w:val="24"/>
                <w:szCs w:val="24"/>
              </w:rPr>
            </w:pPr>
            <w:r w:rsidRPr="0057713D">
              <w:rPr>
                <w:spacing w:val="-4"/>
                <w:sz w:val="24"/>
                <w:szCs w:val="24"/>
              </w:rPr>
              <w:t>0.91</w:t>
            </w:r>
          </w:p>
        </w:tc>
      </w:tr>
      <w:tr w:rsidR="00F664FA" w:rsidRPr="0057713D" w14:paraId="786A9D97" w14:textId="77777777" w:rsidTr="00506A5F">
        <w:trPr>
          <w:trHeight w:val="275"/>
        </w:trPr>
        <w:tc>
          <w:tcPr>
            <w:tcW w:w="1826" w:type="dxa"/>
          </w:tcPr>
          <w:p w14:paraId="4C56EBC5" w14:textId="77777777" w:rsidR="00F664FA" w:rsidRPr="0057713D" w:rsidRDefault="00F664FA" w:rsidP="00506A5F">
            <w:pPr>
              <w:pStyle w:val="TableParagraph"/>
              <w:rPr>
                <w:sz w:val="24"/>
                <w:szCs w:val="24"/>
              </w:rPr>
            </w:pPr>
            <w:r w:rsidRPr="0057713D">
              <w:rPr>
                <w:spacing w:val="-5"/>
                <w:sz w:val="24"/>
                <w:szCs w:val="24"/>
              </w:rPr>
              <w:t>22</w:t>
            </w:r>
          </w:p>
        </w:tc>
        <w:tc>
          <w:tcPr>
            <w:tcW w:w="1785" w:type="dxa"/>
          </w:tcPr>
          <w:p w14:paraId="3D9FBCFB" w14:textId="77777777" w:rsidR="00F664FA" w:rsidRPr="0057713D" w:rsidRDefault="00F664FA" w:rsidP="00506A5F">
            <w:pPr>
              <w:pStyle w:val="TableParagraph"/>
              <w:rPr>
                <w:sz w:val="24"/>
                <w:szCs w:val="24"/>
              </w:rPr>
            </w:pPr>
            <w:r w:rsidRPr="0057713D">
              <w:rPr>
                <w:spacing w:val="-4"/>
                <w:sz w:val="24"/>
                <w:szCs w:val="24"/>
              </w:rPr>
              <w:t>4.54</w:t>
            </w:r>
          </w:p>
        </w:tc>
        <w:tc>
          <w:tcPr>
            <w:tcW w:w="1806" w:type="dxa"/>
          </w:tcPr>
          <w:p w14:paraId="3421CFE9" w14:textId="77777777" w:rsidR="00F664FA" w:rsidRPr="0057713D" w:rsidRDefault="00F664FA" w:rsidP="00506A5F">
            <w:pPr>
              <w:pStyle w:val="TableParagraph"/>
              <w:ind w:left="16"/>
              <w:rPr>
                <w:sz w:val="24"/>
                <w:szCs w:val="24"/>
              </w:rPr>
            </w:pPr>
            <w:r w:rsidRPr="0057713D">
              <w:rPr>
                <w:spacing w:val="-4"/>
                <w:sz w:val="24"/>
                <w:szCs w:val="24"/>
              </w:rPr>
              <w:t>1.74</w:t>
            </w:r>
          </w:p>
        </w:tc>
        <w:tc>
          <w:tcPr>
            <w:tcW w:w="1991" w:type="dxa"/>
          </w:tcPr>
          <w:p w14:paraId="1031F89C" w14:textId="77777777" w:rsidR="00F664FA" w:rsidRPr="0057713D" w:rsidRDefault="00F664FA" w:rsidP="00506A5F">
            <w:pPr>
              <w:pStyle w:val="TableParagraph"/>
              <w:ind w:left="17" w:right="7"/>
              <w:rPr>
                <w:sz w:val="24"/>
                <w:szCs w:val="24"/>
              </w:rPr>
            </w:pPr>
            <w:r w:rsidRPr="0057713D">
              <w:rPr>
                <w:spacing w:val="-4"/>
                <w:sz w:val="24"/>
                <w:szCs w:val="24"/>
              </w:rPr>
              <w:t>0.16</w:t>
            </w:r>
          </w:p>
        </w:tc>
        <w:tc>
          <w:tcPr>
            <w:tcW w:w="1616" w:type="dxa"/>
          </w:tcPr>
          <w:p w14:paraId="681B3FC7" w14:textId="77777777" w:rsidR="00F664FA" w:rsidRPr="0057713D" w:rsidRDefault="00F664FA" w:rsidP="00506A5F">
            <w:pPr>
              <w:pStyle w:val="TableParagraph"/>
              <w:rPr>
                <w:sz w:val="24"/>
                <w:szCs w:val="24"/>
              </w:rPr>
            </w:pPr>
            <w:r w:rsidRPr="0057713D">
              <w:rPr>
                <w:spacing w:val="-4"/>
                <w:sz w:val="24"/>
                <w:szCs w:val="24"/>
              </w:rPr>
              <w:t>1.09</w:t>
            </w:r>
          </w:p>
        </w:tc>
      </w:tr>
      <w:tr w:rsidR="00F664FA" w:rsidRPr="0057713D" w14:paraId="4879379E" w14:textId="77777777" w:rsidTr="00506A5F">
        <w:trPr>
          <w:trHeight w:val="275"/>
        </w:trPr>
        <w:tc>
          <w:tcPr>
            <w:tcW w:w="1826" w:type="dxa"/>
          </w:tcPr>
          <w:p w14:paraId="2D2CA411" w14:textId="77777777" w:rsidR="00F664FA" w:rsidRPr="0057713D" w:rsidRDefault="00F664FA" w:rsidP="00506A5F">
            <w:pPr>
              <w:pStyle w:val="TableParagraph"/>
              <w:rPr>
                <w:sz w:val="24"/>
                <w:szCs w:val="24"/>
              </w:rPr>
            </w:pPr>
            <w:r w:rsidRPr="0057713D">
              <w:rPr>
                <w:spacing w:val="-5"/>
                <w:sz w:val="24"/>
                <w:szCs w:val="24"/>
              </w:rPr>
              <w:t>23</w:t>
            </w:r>
          </w:p>
        </w:tc>
        <w:tc>
          <w:tcPr>
            <w:tcW w:w="1785" w:type="dxa"/>
          </w:tcPr>
          <w:p w14:paraId="249EDD8B" w14:textId="77777777" w:rsidR="00F664FA" w:rsidRPr="0057713D" w:rsidRDefault="00F664FA" w:rsidP="00506A5F">
            <w:pPr>
              <w:pStyle w:val="TableParagraph"/>
              <w:rPr>
                <w:sz w:val="24"/>
                <w:szCs w:val="24"/>
              </w:rPr>
            </w:pPr>
            <w:r w:rsidRPr="0057713D">
              <w:rPr>
                <w:spacing w:val="-4"/>
                <w:sz w:val="24"/>
                <w:szCs w:val="24"/>
              </w:rPr>
              <w:t>6.32</w:t>
            </w:r>
          </w:p>
        </w:tc>
        <w:tc>
          <w:tcPr>
            <w:tcW w:w="1806" w:type="dxa"/>
          </w:tcPr>
          <w:p w14:paraId="7DA5EE44" w14:textId="77777777" w:rsidR="00F664FA" w:rsidRPr="0057713D" w:rsidRDefault="00F664FA" w:rsidP="00506A5F">
            <w:pPr>
              <w:pStyle w:val="TableParagraph"/>
              <w:ind w:left="16"/>
              <w:rPr>
                <w:sz w:val="24"/>
                <w:szCs w:val="24"/>
              </w:rPr>
            </w:pPr>
            <w:r w:rsidRPr="0057713D">
              <w:rPr>
                <w:spacing w:val="-4"/>
                <w:sz w:val="24"/>
                <w:szCs w:val="24"/>
              </w:rPr>
              <w:t>3.82</w:t>
            </w:r>
          </w:p>
        </w:tc>
        <w:tc>
          <w:tcPr>
            <w:tcW w:w="1991" w:type="dxa"/>
          </w:tcPr>
          <w:p w14:paraId="61B29F90" w14:textId="77777777" w:rsidR="00F664FA" w:rsidRPr="0057713D" w:rsidRDefault="00F664FA" w:rsidP="00506A5F">
            <w:pPr>
              <w:pStyle w:val="TableParagraph"/>
              <w:ind w:left="17" w:right="7"/>
              <w:rPr>
                <w:sz w:val="24"/>
                <w:szCs w:val="24"/>
              </w:rPr>
            </w:pPr>
            <w:r w:rsidRPr="0057713D">
              <w:rPr>
                <w:spacing w:val="-4"/>
                <w:sz w:val="24"/>
                <w:szCs w:val="24"/>
              </w:rPr>
              <w:t>0.15</w:t>
            </w:r>
          </w:p>
        </w:tc>
        <w:tc>
          <w:tcPr>
            <w:tcW w:w="1616" w:type="dxa"/>
          </w:tcPr>
          <w:p w14:paraId="1CA030B4" w14:textId="77777777" w:rsidR="00F664FA" w:rsidRPr="0057713D" w:rsidRDefault="00F664FA" w:rsidP="00506A5F">
            <w:pPr>
              <w:pStyle w:val="TableParagraph"/>
              <w:rPr>
                <w:sz w:val="24"/>
                <w:szCs w:val="24"/>
              </w:rPr>
            </w:pPr>
            <w:r w:rsidRPr="0057713D">
              <w:rPr>
                <w:spacing w:val="-4"/>
                <w:sz w:val="24"/>
                <w:szCs w:val="24"/>
              </w:rPr>
              <w:t>0.60</w:t>
            </w:r>
          </w:p>
        </w:tc>
      </w:tr>
      <w:tr w:rsidR="00F664FA" w:rsidRPr="0057713D" w14:paraId="38F9D179" w14:textId="77777777" w:rsidTr="00506A5F">
        <w:trPr>
          <w:trHeight w:val="275"/>
        </w:trPr>
        <w:tc>
          <w:tcPr>
            <w:tcW w:w="1826" w:type="dxa"/>
          </w:tcPr>
          <w:p w14:paraId="6D577426" w14:textId="77777777" w:rsidR="00F664FA" w:rsidRPr="0057713D" w:rsidRDefault="00F664FA" w:rsidP="00506A5F">
            <w:pPr>
              <w:pStyle w:val="TableParagraph"/>
              <w:rPr>
                <w:sz w:val="24"/>
                <w:szCs w:val="24"/>
              </w:rPr>
            </w:pPr>
            <w:r w:rsidRPr="0057713D">
              <w:rPr>
                <w:spacing w:val="-5"/>
                <w:sz w:val="24"/>
                <w:szCs w:val="24"/>
              </w:rPr>
              <w:t>24</w:t>
            </w:r>
          </w:p>
        </w:tc>
        <w:tc>
          <w:tcPr>
            <w:tcW w:w="1785" w:type="dxa"/>
          </w:tcPr>
          <w:p w14:paraId="4F0FC825" w14:textId="77777777" w:rsidR="00F664FA" w:rsidRPr="0057713D" w:rsidRDefault="00F664FA" w:rsidP="00506A5F">
            <w:pPr>
              <w:pStyle w:val="TableParagraph"/>
              <w:rPr>
                <w:sz w:val="24"/>
                <w:szCs w:val="24"/>
              </w:rPr>
            </w:pPr>
            <w:r w:rsidRPr="0057713D">
              <w:rPr>
                <w:spacing w:val="-4"/>
                <w:sz w:val="24"/>
                <w:szCs w:val="24"/>
              </w:rPr>
              <w:t>3.26</w:t>
            </w:r>
          </w:p>
        </w:tc>
        <w:tc>
          <w:tcPr>
            <w:tcW w:w="1806" w:type="dxa"/>
          </w:tcPr>
          <w:p w14:paraId="2B7E147A" w14:textId="77777777" w:rsidR="00F664FA" w:rsidRPr="0057713D" w:rsidRDefault="00F664FA" w:rsidP="00506A5F">
            <w:pPr>
              <w:pStyle w:val="TableParagraph"/>
              <w:ind w:left="16"/>
              <w:rPr>
                <w:sz w:val="24"/>
                <w:szCs w:val="24"/>
              </w:rPr>
            </w:pPr>
            <w:r w:rsidRPr="0057713D">
              <w:rPr>
                <w:spacing w:val="-4"/>
                <w:sz w:val="24"/>
                <w:szCs w:val="24"/>
              </w:rPr>
              <w:t>1.25</w:t>
            </w:r>
          </w:p>
        </w:tc>
        <w:tc>
          <w:tcPr>
            <w:tcW w:w="1991" w:type="dxa"/>
          </w:tcPr>
          <w:p w14:paraId="1EE4486A" w14:textId="77777777" w:rsidR="00F664FA" w:rsidRPr="0057713D" w:rsidRDefault="00F664FA" w:rsidP="00506A5F">
            <w:pPr>
              <w:pStyle w:val="TableParagraph"/>
              <w:ind w:left="17" w:right="7"/>
              <w:rPr>
                <w:sz w:val="24"/>
                <w:szCs w:val="24"/>
              </w:rPr>
            </w:pPr>
            <w:r w:rsidRPr="0057713D">
              <w:rPr>
                <w:spacing w:val="-4"/>
                <w:sz w:val="24"/>
                <w:szCs w:val="24"/>
              </w:rPr>
              <w:t>0.20</w:t>
            </w:r>
          </w:p>
        </w:tc>
        <w:tc>
          <w:tcPr>
            <w:tcW w:w="1616" w:type="dxa"/>
          </w:tcPr>
          <w:p w14:paraId="36BAD7E9" w14:textId="77777777" w:rsidR="00F664FA" w:rsidRPr="0057713D" w:rsidRDefault="00F664FA" w:rsidP="00506A5F">
            <w:pPr>
              <w:pStyle w:val="TableParagraph"/>
              <w:rPr>
                <w:sz w:val="24"/>
                <w:szCs w:val="24"/>
              </w:rPr>
            </w:pPr>
            <w:r w:rsidRPr="0057713D">
              <w:rPr>
                <w:spacing w:val="-4"/>
                <w:sz w:val="24"/>
                <w:szCs w:val="24"/>
              </w:rPr>
              <w:t>1.28</w:t>
            </w:r>
          </w:p>
        </w:tc>
      </w:tr>
      <w:tr w:rsidR="00F664FA" w:rsidRPr="0057713D" w14:paraId="45123E79" w14:textId="77777777" w:rsidTr="00506A5F">
        <w:trPr>
          <w:trHeight w:val="279"/>
        </w:trPr>
        <w:tc>
          <w:tcPr>
            <w:tcW w:w="1826" w:type="dxa"/>
          </w:tcPr>
          <w:p w14:paraId="62E5E1E7" w14:textId="77777777" w:rsidR="00F664FA" w:rsidRPr="0057713D" w:rsidRDefault="00F664FA" w:rsidP="00506A5F">
            <w:pPr>
              <w:pStyle w:val="TableParagraph"/>
              <w:spacing w:line="259" w:lineRule="exact"/>
              <w:rPr>
                <w:sz w:val="24"/>
                <w:szCs w:val="24"/>
              </w:rPr>
            </w:pPr>
            <w:r w:rsidRPr="0057713D">
              <w:rPr>
                <w:spacing w:val="-5"/>
                <w:sz w:val="24"/>
                <w:szCs w:val="24"/>
              </w:rPr>
              <w:t>25</w:t>
            </w:r>
          </w:p>
        </w:tc>
        <w:tc>
          <w:tcPr>
            <w:tcW w:w="1785" w:type="dxa"/>
          </w:tcPr>
          <w:p w14:paraId="281837AE" w14:textId="77777777" w:rsidR="00F664FA" w:rsidRPr="0057713D" w:rsidRDefault="00F664FA" w:rsidP="00506A5F">
            <w:pPr>
              <w:pStyle w:val="TableParagraph"/>
              <w:spacing w:line="259" w:lineRule="exact"/>
              <w:rPr>
                <w:sz w:val="24"/>
                <w:szCs w:val="24"/>
              </w:rPr>
            </w:pPr>
            <w:r w:rsidRPr="0057713D">
              <w:rPr>
                <w:spacing w:val="-4"/>
                <w:sz w:val="24"/>
                <w:szCs w:val="24"/>
              </w:rPr>
              <w:t>4.44</w:t>
            </w:r>
          </w:p>
        </w:tc>
        <w:tc>
          <w:tcPr>
            <w:tcW w:w="1806" w:type="dxa"/>
          </w:tcPr>
          <w:p w14:paraId="441CE31B" w14:textId="77777777" w:rsidR="00F664FA" w:rsidRPr="0057713D" w:rsidRDefault="00F664FA" w:rsidP="00506A5F">
            <w:pPr>
              <w:pStyle w:val="TableParagraph"/>
              <w:spacing w:line="259" w:lineRule="exact"/>
              <w:ind w:left="16"/>
              <w:rPr>
                <w:sz w:val="24"/>
                <w:szCs w:val="24"/>
              </w:rPr>
            </w:pPr>
            <w:r w:rsidRPr="0057713D">
              <w:rPr>
                <w:spacing w:val="-4"/>
                <w:sz w:val="24"/>
                <w:szCs w:val="24"/>
              </w:rPr>
              <w:t>2.56</w:t>
            </w:r>
          </w:p>
        </w:tc>
        <w:tc>
          <w:tcPr>
            <w:tcW w:w="1991" w:type="dxa"/>
          </w:tcPr>
          <w:p w14:paraId="234154EF"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19</w:t>
            </w:r>
          </w:p>
        </w:tc>
        <w:tc>
          <w:tcPr>
            <w:tcW w:w="1616" w:type="dxa"/>
          </w:tcPr>
          <w:p w14:paraId="1C640B4D" w14:textId="77777777" w:rsidR="00F664FA" w:rsidRPr="0057713D" w:rsidRDefault="00F664FA" w:rsidP="00506A5F">
            <w:pPr>
              <w:pStyle w:val="TableParagraph"/>
              <w:spacing w:line="259" w:lineRule="exact"/>
              <w:rPr>
                <w:sz w:val="24"/>
                <w:szCs w:val="24"/>
              </w:rPr>
            </w:pPr>
            <w:r w:rsidRPr="0057713D">
              <w:rPr>
                <w:spacing w:val="-4"/>
                <w:sz w:val="24"/>
                <w:szCs w:val="24"/>
              </w:rPr>
              <w:t>0.89</w:t>
            </w:r>
          </w:p>
        </w:tc>
      </w:tr>
      <w:tr w:rsidR="00F664FA" w:rsidRPr="0057713D" w14:paraId="461CFBD0" w14:textId="77777777" w:rsidTr="00506A5F">
        <w:trPr>
          <w:trHeight w:val="275"/>
        </w:trPr>
        <w:tc>
          <w:tcPr>
            <w:tcW w:w="1826" w:type="dxa"/>
          </w:tcPr>
          <w:p w14:paraId="67F375F5" w14:textId="77777777" w:rsidR="00F664FA" w:rsidRPr="0057713D" w:rsidRDefault="00F664FA" w:rsidP="00506A5F">
            <w:pPr>
              <w:pStyle w:val="TableParagraph"/>
              <w:rPr>
                <w:sz w:val="24"/>
                <w:szCs w:val="24"/>
              </w:rPr>
            </w:pPr>
            <w:r w:rsidRPr="0057713D">
              <w:rPr>
                <w:spacing w:val="-5"/>
                <w:sz w:val="24"/>
                <w:szCs w:val="24"/>
              </w:rPr>
              <w:t>26</w:t>
            </w:r>
          </w:p>
        </w:tc>
        <w:tc>
          <w:tcPr>
            <w:tcW w:w="1785" w:type="dxa"/>
          </w:tcPr>
          <w:p w14:paraId="02011538" w14:textId="77777777" w:rsidR="00F664FA" w:rsidRPr="0057713D" w:rsidRDefault="00F664FA" w:rsidP="00506A5F">
            <w:pPr>
              <w:pStyle w:val="TableParagraph"/>
              <w:rPr>
                <w:sz w:val="24"/>
                <w:szCs w:val="24"/>
              </w:rPr>
            </w:pPr>
            <w:r w:rsidRPr="0057713D">
              <w:rPr>
                <w:spacing w:val="-4"/>
                <w:sz w:val="24"/>
                <w:szCs w:val="24"/>
              </w:rPr>
              <w:t>5.82</w:t>
            </w:r>
          </w:p>
        </w:tc>
        <w:tc>
          <w:tcPr>
            <w:tcW w:w="1806" w:type="dxa"/>
          </w:tcPr>
          <w:p w14:paraId="7E97B751" w14:textId="77777777" w:rsidR="00F664FA" w:rsidRPr="0057713D" w:rsidRDefault="00F664FA" w:rsidP="00506A5F">
            <w:pPr>
              <w:pStyle w:val="TableParagraph"/>
              <w:ind w:left="16"/>
              <w:rPr>
                <w:sz w:val="24"/>
                <w:szCs w:val="24"/>
              </w:rPr>
            </w:pPr>
            <w:r w:rsidRPr="0057713D">
              <w:rPr>
                <w:spacing w:val="-4"/>
                <w:sz w:val="24"/>
                <w:szCs w:val="24"/>
              </w:rPr>
              <w:t>2.65</w:t>
            </w:r>
          </w:p>
        </w:tc>
        <w:tc>
          <w:tcPr>
            <w:tcW w:w="1991" w:type="dxa"/>
          </w:tcPr>
          <w:p w14:paraId="1D60A48D" w14:textId="77777777" w:rsidR="00F664FA" w:rsidRPr="0057713D" w:rsidRDefault="00F664FA" w:rsidP="00506A5F">
            <w:pPr>
              <w:pStyle w:val="TableParagraph"/>
              <w:ind w:left="17" w:right="7"/>
              <w:rPr>
                <w:sz w:val="24"/>
                <w:szCs w:val="24"/>
              </w:rPr>
            </w:pPr>
            <w:r w:rsidRPr="0057713D">
              <w:rPr>
                <w:spacing w:val="-4"/>
                <w:sz w:val="24"/>
                <w:szCs w:val="24"/>
              </w:rPr>
              <w:t>0.21</w:t>
            </w:r>
          </w:p>
        </w:tc>
        <w:tc>
          <w:tcPr>
            <w:tcW w:w="1616" w:type="dxa"/>
          </w:tcPr>
          <w:p w14:paraId="1F958506" w14:textId="77777777" w:rsidR="00F664FA" w:rsidRPr="0057713D" w:rsidRDefault="00F664FA" w:rsidP="00506A5F">
            <w:pPr>
              <w:pStyle w:val="TableParagraph"/>
              <w:rPr>
                <w:sz w:val="24"/>
                <w:szCs w:val="24"/>
              </w:rPr>
            </w:pPr>
            <w:r w:rsidRPr="0057713D">
              <w:rPr>
                <w:spacing w:val="-4"/>
                <w:sz w:val="24"/>
                <w:szCs w:val="24"/>
              </w:rPr>
              <w:t>0.79</w:t>
            </w:r>
          </w:p>
        </w:tc>
      </w:tr>
      <w:tr w:rsidR="00F664FA" w:rsidRPr="0057713D" w14:paraId="66265605" w14:textId="77777777" w:rsidTr="00506A5F">
        <w:trPr>
          <w:trHeight w:val="275"/>
        </w:trPr>
        <w:tc>
          <w:tcPr>
            <w:tcW w:w="1826" w:type="dxa"/>
          </w:tcPr>
          <w:p w14:paraId="60F54316" w14:textId="77777777" w:rsidR="00F664FA" w:rsidRPr="0057713D" w:rsidRDefault="00F664FA" w:rsidP="00506A5F">
            <w:pPr>
              <w:pStyle w:val="TableParagraph"/>
              <w:rPr>
                <w:sz w:val="24"/>
                <w:szCs w:val="24"/>
              </w:rPr>
            </w:pPr>
            <w:r w:rsidRPr="0057713D">
              <w:rPr>
                <w:spacing w:val="-5"/>
                <w:sz w:val="24"/>
                <w:szCs w:val="24"/>
              </w:rPr>
              <w:t>27</w:t>
            </w:r>
          </w:p>
        </w:tc>
        <w:tc>
          <w:tcPr>
            <w:tcW w:w="1785" w:type="dxa"/>
          </w:tcPr>
          <w:p w14:paraId="3C1B8BBE" w14:textId="77777777" w:rsidR="00F664FA" w:rsidRPr="0057713D" w:rsidRDefault="00F664FA" w:rsidP="00506A5F">
            <w:pPr>
              <w:pStyle w:val="TableParagraph"/>
              <w:rPr>
                <w:sz w:val="24"/>
                <w:szCs w:val="24"/>
              </w:rPr>
            </w:pPr>
            <w:r w:rsidRPr="0057713D">
              <w:rPr>
                <w:spacing w:val="-4"/>
                <w:sz w:val="24"/>
                <w:szCs w:val="24"/>
              </w:rPr>
              <w:t>4.50</w:t>
            </w:r>
          </w:p>
        </w:tc>
        <w:tc>
          <w:tcPr>
            <w:tcW w:w="1806" w:type="dxa"/>
          </w:tcPr>
          <w:p w14:paraId="07CCCF52" w14:textId="77777777" w:rsidR="00F664FA" w:rsidRPr="0057713D" w:rsidRDefault="00F664FA" w:rsidP="00506A5F">
            <w:pPr>
              <w:pStyle w:val="TableParagraph"/>
              <w:ind w:left="16"/>
              <w:rPr>
                <w:sz w:val="24"/>
                <w:szCs w:val="24"/>
              </w:rPr>
            </w:pPr>
            <w:r w:rsidRPr="0057713D">
              <w:rPr>
                <w:spacing w:val="-4"/>
                <w:sz w:val="24"/>
                <w:szCs w:val="24"/>
              </w:rPr>
              <w:t>1.84</w:t>
            </w:r>
          </w:p>
        </w:tc>
        <w:tc>
          <w:tcPr>
            <w:tcW w:w="1991" w:type="dxa"/>
          </w:tcPr>
          <w:p w14:paraId="573A215A" w14:textId="77777777" w:rsidR="00F664FA" w:rsidRPr="0057713D" w:rsidRDefault="00F664FA" w:rsidP="00506A5F">
            <w:pPr>
              <w:pStyle w:val="TableParagraph"/>
              <w:ind w:left="17" w:right="7"/>
              <w:rPr>
                <w:sz w:val="24"/>
                <w:szCs w:val="24"/>
              </w:rPr>
            </w:pPr>
            <w:r w:rsidRPr="0057713D">
              <w:rPr>
                <w:spacing w:val="-4"/>
                <w:sz w:val="24"/>
                <w:szCs w:val="24"/>
              </w:rPr>
              <w:t>0.35</w:t>
            </w:r>
          </w:p>
        </w:tc>
        <w:tc>
          <w:tcPr>
            <w:tcW w:w="1616" w:type="dxa"/>
          </w:tcPr>
          <w:p w14:paraId="6C1E6C1C" w14:textId="77777777" w:rsidR="00F664FA" w:rsidRPr="0057713D" w:rsidRDefault="00F664FA" w:rsidP="00506A5F">
            <w:pPr>
              <w:pStyle w:val="TableParagraph"/>
              <w:rPr>
                <w:sz w:val="24"/>
                <w:szCs w:val="24"/>
              </w:rPr>
            </w:pPr>
            <w:r w:rsidRPr="0057713D">
              <w:rPr>
                <w:spacing w:val="-4"/>
                <w:sz w:val="24"/>
                <w:szCs w:val="24"/>
              </w:rPr>
              <w:t>0.65</w:t>
            </w:r>
          </w:p>
        </w:tc>
      </w:tr>
      <w:tr w:rsidR="00F664FA" w:rsidRPr="0057713D" w14:paraId="06966EBD" w14:textId="77777777" w:rsidTr="00506A5F">
        <w:trPr>
          <w:trHeight w:val="275"/>
        </w:trPr>
        <w:tc>
          <w:tcPr>
            <w:tcW w:w="1826" w:type="dxa"/>
          </w:tcPr>
          <w:p w14:paraId="67BEF4BA" w14:textId="77777777" w:rsidR="00F664FA" w:rsidRPr="0057713D" w:rsidRDefault="00F664FA" w:rsidP="00506A5F">
            <w:pPr>
              <w:pStyle w:val="TableParagraph"/>
              <w:rPr>
                <w:sz w:val="24"/>
                <w:szCs w:val="24"/>
              </w:rPr>
            </w:pPr>
            <w:r w:rsidRPr="0057713D">
              <w:rPr>
                <w:spacing w:val="-5"/>
                <w:sz w:val="24"/>
                <w:szCs w:val="24"/>
              </w:rPr>
              <w:t>28</w:t>
            </w:r>
          </w:p>
        </w:tc>
        <w:tc>
          <w:tcPr>
            <w:tcW w:w="1785" w:type="dxa"/>
          </w:tcPr>
          <w:p w14:paraId="23BF6787" w14:textId="77777777" w:rsidR="00F664FA" w:rsidRPr="0057713D" w:rsidRDefault="00F664FA" w:rsidP="00506A5F">
            <w:pPr>
              <w:pStyle w:val="TableParagraph"/>
              <w:rPr>
                <w:sz w:val="24"/>
                <w:szCs w:val="24"/>
              </w:rPr>
            </w:pPr>
            <w:r w:rsidRPr="0057713D">
              <w:rPr>
                <w:spacing w:val="-4"/>
                <w:sz w:val="24"/>
                <w:szCs w:val="24"/>
              </w:rPr>
              <w:t>5.84</w:t>
            </w:r>
          </w:p>
        </w:tc>
        <w:tc>
          <w:tcPr>
            <w:tcW w:w="1806" w:type="dxa"/>
          </w:tcPr>
          <w:p w14:paraId="00F3655D" w14:textId="77777777" w:rsidR="00F664FA" w:rsidRPr="0057713D" w:rsidRDefault="00F664FA" w:rsidP="00506A5F">
            <w:pPr>
              <w:pStyle w:val="TableParagraph"/>
              <w:ind w:left="16"/>
              <w:rPr>
                <w:sz w:val="24"/>
                <w:szCs w:val="24"/>
              </w:rPr>
            </w:pPr>
            <w:r w:rsidRPr="0057713D">
              <w:rPr>
                <w:spacing w:val="-4"/>
                <w:sz w:val="24"/>
                <w:szCs w:val="24"/>
              </w:rPr>
              <w:t>2.40</w:t>
            </w:r>
          </w:p>
        </w:tc>
        <w:tc>
          <w:tcPr>
            <w:tcW w:w="1991" w:type="dxa"/>
          </w:tcPr>
          <w:p w14:paraId="1484408F" w14:textId="77777777" w:rsidR="00F664FA" w:rsidRPr="0057713D" w:rsidRDefault="00F664FA" w:rsidP="00506A5F">
            <w:pPr>
              <w:pStyle w:val="TableParagraph"/>
              <w:ind w:left="17" w:right="7"/>
              <w:rPr>
                <w:sz w:val="24"/>
                <w:szCs w:val="24"/>
              </w:rPr>
            </w:pPr>
            <w:r w:rsidRPr="0057713D">
              <w:rPr>
                <w:spacing w:val="-4"/>
                <w:sz w:val="24"/>
                <w:szCs w:val="24"/>
              </w:rPr>
              <w:t>0.14</w:t>
            </w:r>
          </w:p>
        </w:tc>
        <w:tc>
          <w:tcPr>
            <w:tcW w:w="1616" w:type="dxa"/>
          </w:tcPr>
          <w:p w14:paraId="30AD6207" w14:textId="77777777" w:rsidR="00F664FA" w:rsidRPr="0057713D" w:rsidRDefault="00F664FA" w:rsidP="00506A5F">
            <w:pPr>
              <w:pStyle w:val="TableParagraph"/>
              <w:rPr>
                <w:sz w:val="24"/>
                <w:szCs w:val="24"/>
              </w:rPr>
            </w:pPr>
            <w:r w:rsidRPr="0057713D">
              <w:rPr>
                <w:spacing w:val="-4"/>
                <w:sz w:val="24"/>
                <w:szCs w:val="24"/>
              </w:rPr>
              <w:t>1.22</w:t>
            </w:r>
          </w:p>
        </w:tc>
      </w:tr>
      <w:tr w:rsidR="00F664FA" w:rsidRPr="0057713D" w14:paraId="68824556" w14:textId="77777777" w:rsidTr="00506A5F">
        <w:trPr>
          <w:trHeight w:val="275"/>
        </w:trPr>
        <w:tc>
          <w:tcPr>
            <w:tcW w:w="1826" w:type="dxa"/>
          </w:tcPr>
          <w:p w14:paraId="54230FBB" w14:textId="77777777" w:rsidR="00F664FA" w:rsidRPr="0057713D" w:rsidRDefault="00F664FA" w:rsidP="00506A5F">
            <w:pPr>
              <w:pStyle w:val="TableParagraph"/>
              <w:rPr>
                <w:sz w:val="24"/>
                <w:szCs w:val="24"/>
              </w:rPr>
            </w:pPr>
            <w:r w:rsidRPr="0057713D">
              <w:rPr>
                <w:spacing w:val="-5"/>
                <w:sz w:val="24"/>
                <w:szCs w:val="24"/>
              </w:rPr>
              <w:t>29</w:t>
            </w:r>
          </w:p>
        </w:tc>
        <w:tc>
          <w:tcPr>
            <w:tcW w:w="1785" w:type="dxa"/>
          </w:tcPr>
          <w:p w14:paraId="601F4A91" w14:textId="77777777" w:rsidR="00F664FA" w:rsidRPr="0057713D" w:rsidRDefault="00F664FA" w:rsidP="00506A5F">
            <w:pPr>
              <w:pStyle w:val="TableParagraph"/>
              <w:rPr>
                <w:sz w:val="24"/>
                <w:szCs w:val="24"/>
              </w:rPr>
            </w:pPr>
            <w:r w:rsidRPr="0057713D">
              <w:rPr>
                <w:spacing w:val="-4"/>
                <w:sz w:val="24"/>
                <w:szCs w:val="24"/>
              </w:rPr>
              <w:t>6.30</w:t>
            </w:r>
          </w:p>
        </w:tc>
        <w:tc>
          <w:tcPr>
            <w:tcW w:w="1806" w:type="dxa"/>
          </w:tcPr>
          <w:p w14:paraId="2B7C85BA" w14:textId="77777777" w:rsidR="00F664FA" w:rsidRPr="0057713D" w:rsidRDefault="00F664FA" w:rsidP="00506A5F">
            <w:pPr>
              <w:pStyle w:val="TableParagraph"/>
              <w:ind w:left="16"/>
              <w:rPr>
                <w:sz w:val="24"/>
                <w:szCs w:val="24"/>
              </w:rPr>
            </w:pPr>
            <w:r w:rsidRPr="0057713D">
              <w:rPr>
                <w:spacing w:val="-4"/>
                <w:sz w:val="24"/>
                <w:szCs w:val="24"/>
              </w:rPr>
              <w:t>3.36</w:t>
            </w:r>
          </w:p>
        </w:tc>
        <w:tc>
          <w:tcPr>
            <w:tcW w:w="1991" w:type="dxa"/>
          </w:tcPr>
          <w:p w14:paraId="6322FD5F" w14:textId="77777777" w:rsidR="00F664FA" w:rsidRPr="0057713D" w:rsidRDefault="00F664FA" w:rsidP="00506A5F">
            <w:pPr>
              <w:pStyle w:val="TableParagraph"/>
              <w:ind w:left="17" w:right="7"/>
              <w:rPr>
                <w:sz w:val="24"/>
                <w:szCs w:val="24"/>
              </w:rPr>
            </w:pPr>
            <w:r w:rsidRPr="0057713D">
              <w:rPr>
                <w:spacing w:val="-4"/>
                <w:sz w:val="24"/>
                <w:szCs w:val="24"/>
              </w:rPr>
              <w:t>0.18</w:t>
            </w:r>
          </w:p>
        </w:tc>
        <w:tc>
          <w:tcPr>
            <w:tcW w:w="1616" w:type="dxa"/>
          </w:tcPr>
          <w:p w14:paraId="505F0652" w14:textId="77777777" w:rsidR="00F664FA" w:rsidRPr="0057713D" w:rsidRDefault="00F664FA" w:rsidP="00506A5F">
            <w:pPr>
              <w:pStyle w:val="TableParagraph"/>
              <w:rPr>
                <w:sz w:val="24"/>
                <w:szCs w:val="24"/>
              </w:rPr>
            </w:pPr>
            <w:r w:rsidRPr="0057713D">
              <w:rPr>
                <w:spacing w:val="-4"/>
                <w:sz w:val="24"/>
                <w:szCs w:val="24"/>
              </w:rPr>
              <w:t>0.67</w:t>
            </w:r>
          </w:p>
        </w:tc>
      </w:tr>
      <w:tr w:rsidR="00F664FA" w:rsidRPr="0057713D" w14:paraId="1FF183DA" w14:textId="77777777" w:rsidTr="00506A5F">
        <w:trPr>
          <w:trHeight w:val="280"/>
        </w:trPr>
        <w:tc>
          <w:tcPr>
            <w:tcW w:w="1826" w:type="dxa"/>
          </w:tcPr>
          <w:p w14:paraId="68AAF45E" w14:textId="77777777" w:rsidR="00F664FA" w:rsidRPr="0057713D" w:rsidRDefault="00F664FA" w:rsidP="00506A5F">
            <w:pPr>
              <w:pStyle w:val="TableParagraph"/>
              <w:spacing w:line="259" w:lineRule="exact"/>
              <w:rPr>
                <w:sz w:val="24"/>
                <w:szCs w:val="24"/>
              </w:rPr>
            </w:pPr>
            <w:r w:rsidRPr="0057713D">
              <w:rPr>
                <w:spacing w:val="-5"/>
                <w:sz w:val="24"/>
                <w:szCs w:val="24"/>
              </w:rPr>
              <w:t>30</w:t>
            </w:r>
          </w:p>
        </w:tc>
        <w:tc>
          <w:tcPr>
            <w:tcW w:w="1785" w:type="dxa"/>
          </w:tcPr>
          <w:p w14:paraId="016DAB38" w14:textId="77777777" w:rsidR="00F664FA" w:rsidRPr="0057713D" w:rsidRDefault="00F664FA" w:rsidP="00506A5F">
            <w:pPr>
              <w:pStyle w:val="TableParagraph"/>
              <w:spacing w:line="259" w:lineRule="exact"/>
              <w:rPr>
                <w:sz w:val="24"/>
                <w:szCs w:val="24"/>
              </w:rPr>
            </w:pPr>
            <w:r w:rsidRPr="0057713D">
              <w:rPr>
                <w:spacing w:val="-4"/>
                <w:sz w:val="24"/>
                <w:szCs w:val="24"/>
              </w:rPr>
              <w:t>5.22</w:t>
            </w:r>
          </w:p>
        </w:tc>
        <w:tc>
          <w:tcPr>
            <w:tcW w:w="1806" w:type="dxa"/>
          </w:tcPr>
          <w:p w14:paraId="674E3A7D" w14:textId="77777777" w:rsidR="00F664FA" w:rsidRPr="0057713D" w:rsidRDefault="00F664FA" w:rsidP="00506A5F">
            <w:pPr>
              <w:pStyle w:val="TableParagraph"/>
              <w:spacing w:line="259" w:lineRule="exact"/>
              <w:ind w:left="16"/>
              <w:rPr>
                <w:sz w:val="24"/>
                <w:szCs w:val="24"/>
              </w:rPr>
            </w:pPr>
            <w:r w:rsidRPr="0057713D">
              <w:rPr>
                <w:spacing w:val="-4"/>
                <w:sz w:val="24"/>
                <w:szCs w:val="24"/>
              </w:rPr>
              <w:t>3.85</w:t>
            </w:r>
          </w:p>
        </w:tc>
        <w:tc>
          <w:tcPr>
            <w:tcW w:w="1991" w:type="dxa"/>
          </w:tcPr>
          <w:p w14:paraId="3F26C1A0"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19</w:t>
            </w:r>
          </w:p>
        </w:tc>
        <w:tc>
          <w:tcPr>
            <w:tcW w:w="1616" w:type="dxa"/>
          </w:tcPr>
          <w:p w14:paraId="4CDEF1DD" w14:textId="77777777" w:rsidR="00F664FA" w:rsidRPr="0057713D" w:rsidRDefault="00F664FA" w:rsidP="00506A5F">
            <w:pPr>
              <w:pStyle w:val="TableParagraph"/>
              <w:spacing w:line="259" w:lineRule="exact"/>
              <w:rPr>
                <w:sz w:val="24"/>
                <w:szCs w:val="24"/>
              </w:rPr>
            </w:pPr>
            <w:r w:rsidRPr="0057713D">
              <w:rPr>
                <w:spacing w:val="-4"/>
                <w:sz w:val="24"/>
                <w:szCs w:val="24"/>
              </w:rPr>
              <w:t>1.24</w:t>
            </w:r>
          </w:p>
        </w:tc>
      </w:tr>
      <w:tr w:rsidR="00F664FA" w:rsidRPr="0057713D" w14:paraId="03D245C0" w14:textId="77777777" w:rsidTr="00506A5F">
        <w:trPr>
          <w:trHeight w:val="275"/>
        </w:trPr>
        <w:tc>
          <w:tcPr>
            <w:tcW w:w="1826" w:type="dxa"/>
          </w:tcPr>
          <w:p w14:paraId="0F5C1080" w14:textId="77777777" w:rsidR="00F664FA" w:rsidRPr="0057713D" w:rsidRDefault="00F664FA" w:rsidP="00506A5F">
            <w:pPr>
              <w:pStyle w:val="TableParagraph"/>
              <w:rPr>
                <w:sz w:val="24"/>
                <w:szCs w:val="24"/>
              </w:rPr>
            </w:pPr>
            <w:r w:rsidRPr="0057713D">
              <w:rPr>
                <w:spacing w:val="-5"/>
                <w:sz w:val="24"/>
                <w:szCs w:val="24"/>
              </w:rPr>
              <w:t>31</w:t>
            </w:r>
          </w:p>
        </w:tc>
        <w:tc>
          <w:tcPr>
            <w:tcW w:w="1785" w:type="dxa"/>
          </w:tcPr>
          <w:p w14:paraId="59F1AADB" w14:textId="77777777" w:rsidR="00F664FA" w:rsidRPr="0057713D" w:rsidRDefault="00F664FA" w:rsidP="00506A5F">
            <w:pPr>
              <w:pStyle w:val="TableParagraph"/>
              <w:rPr>
                <w:sz w:val="24"/>
                <w:szCs w:val="24"/>
              </w:rPr>
            </w:pPr>
            <w:r w:rsidRPr="0057713D">
              <w:rPr>
                <w:spacing w:val="-4"/>
                <w:sz w:val="24"/>
                <w:szCs w:val="24"/>
              </w:rPr>
              <w:t>4.80</w:t>
            </w:r>
          </w:p>
        </w:tc>
        <w:tc>
          <w:tcPr>
            <w:tcW w:w="1806" w:type="dxa"/>
          </w:tcPr>
          <w:p w14:paraId="273481C8" w14:textId="77777777" w:rsidR="00F664FA" w:rsidRPr="0057713D" w:rsidRDefault="00F664FA" w:rsidP="00506A5F">
            <w:pPr>
              <w:pStyle w:val="TableParagraph"/>
              <w:ind w:left="16"/>
              <w:rPr>
                <w:sz w:val="24"/>
                <w:szCs w:val="24"/>
              </w:rPr>
            </w:pPr>
            <w:r w:rsidRPr="0057713D">
              <w:rPr>
                <w:spacing w:val="-4"/>
                <w:sz w:val="24"/>
                <w:szCs w:val="24"/>
              </w:rPr>
              <w:t>2.68</w:t>
            </w:r>
          </w:p>
        </w:tc>
        <w:tc>
          <w:tcPr>
            <w:tcW w:w="1991" w:type="dxa"/>
          </w:tcPr>
          <w:p w14:paraId="2463908D" w14:textId="77777777" w:rsidR="00F664FA" w:rsidRPr="0057713D" w:rsidRDefault="00F664FA" w:rsidP="00506A5F">
            <w:pPr>
              <w:pStyle w:val="TableParagraph"/>
              <w:ind w:left="17" w:right="7"/>
              <w:rPr>
                <w:sz w:val="24"/>
                <w:szCs w:val="24"/>
              </w:rPr>
            </w:pPr>
            <w:r w:rsidRPr="0057713D">
              <w:rPr>
                <w:spacing w:val="-4"/>
                <w:sz w:val="24"/>
                <w:szCs w:val="24"/>
              </w:rPr>
              <w:t>0.11</w:t>
            </w:r>
          </w:p>
        </w:tc>
        <w:tc>
          <w:tcPr>
            <w:tcW w:w="1616" w:type="dxa"/>
          </w:tcPr>
          <w:p w14:paraId="1AAD4239" w14:textId="77777777" w:rsidR="00F664FA" w:rsidRPr="0057713D" w:rsidRDefault="00F664FA" w:rsidP="00506A5F">
            <w:pPr>
              <w:pStyle w:val="TableParagraph"/>
              <w:rPr>
                <w:sz w:val="24"/>
                <w:szCs w:val="24"/>
              </w:rPr>
            </w:pPr>
            <w:r w:rsidRPr="0057713D">
              <w:rPr>
                <w:spacing w:val="-4"/>
                <w:sz w:val="24"/>
                <w:szCs w:val="24"/>
              </w:rPr>
              <w:t>1.59</w:t>
            </w:r>
          </w:p>
        </w:tc>
      </w:tr>
      <w:tr w:rsidR="00F664FA" w:rsidRPr="0057713D" w14:paraId="031790CC" w14:textId="77777777" w:rsidTr="00506A5F">
        <w:trPr>
          <w:trHeight w:val="275"/>
        </w:trPr>
        <w:tc>
          <w:tcPr>
            <w:tcW w:w="1826" w:type="dxa"/>
          </w:tcPr>
          <w:p w14:paraId="34CA7D57" w14:textId="77777777" w:rsidR="00F664FA" w:rsidRPr="0057713D" w:rsidRDefault="00F664FA" w:rsidP="00506A5F">
            <w:pPr>
              <w:pStyle w:val="TableParagraph"/>
              <w:rPr>
                <w:sz w:val="24"/>
                <w:szCs w:val="24"/>
              </w:rPr>
            </w:pPr>
            <w:r w:rsidRPr="0057713D">
              <w:rPr>
                <w:spacing w:val="-5"/>
                <w:sz w:val="24"/>
                <w:szCs w:val="24"/>
              </w:rPr>
              <w:t>32</w:t>
            </w:r>
          </w:p>
        </w:tc>
        <w:tc>
          <w:tcPr>
            <w:tcW w:w="1785" w:type="dxa"/>
          </w:tcPr>
          <w:p w14:paraId="57373AFC" w14:textId="77777777" w:rsidR="00F664FA" w:rsidRPr="0057713D" w:rsidRDefault="00F664FA" w:rsidP="00506A5F">
            <w:pPr>
              <w:pStyle w:val="TableParagraph"/>
              <w:rPr>
                <w:sz w:val="24"/>
                <w:szCs w:val="24"/>
              </w:rPr>
            </w:pPr>
            <w:r w:rsidRPr="0057713D">
              <w:rPr>
                <w:spacing w:val="-4"/>
                <w:sz w:val="24"/>
                <w:szCs w:val="24"/>
              </w:rPr>
              <w:t>5.52</w:t>
            </w:r>
          </w:p>
        </w:tc>
        <w:tc>
          <w:tcPr>
            <w:tcW w:w="1806" w:type="dxa"/>
          </w:tcPr>
          <w:p w14:paraId="7CDEC137" w14:textId="77777777" w:rsidR="00F664FA" w:rsidRPr="0057713D" w:rsidRDefault="00F664FA" w:rsidP="00506A5F">
            <w:pPr>
              <w:pStyle w:val="TableParagraph"/>
              <w:ind w:left="16"/>
              <w:rPr>
                <w:sz w:val="24"/>
                <w:szCs w:val="24"/>
              </w:rPr>
            </w:pPr>
            <w:r w:rsidRPr="0057713D">
              <w:rPr>
                <w:spacing w:val="-4"/>
                <w:sz w:val="24"/>
                <w:szCs w:val="24"/>
              </w:rPr>
              <w:t>3.60</w:t>
            </w:r>
          </w:p>
        </w:tc>
        <w:tc>
          <w:tcPr>
            <w:tcW w:w="1991" w:type="dxa"/>
          </w:tcPr>
          <w:p w14:paraId="08A75BDC" w14:textId="77777777" w:rsidR="00F664FA" w:rsidRPr="0057713D" w:rsidRDefault="00F664FA" w:rsidP="00506A5F">
            <w:pPr>
              <w:pStyle w:val="TableParagraph"/>
              <w:ind w:left="17" w:right="7"/>
              <w:rPr>
                <w:sz w:val="24"/>
                <w:szCs w:val="24"/>
              </w:rPr>
            </w:pPr>
            <w:r w:rsidRPr="0057713D">
              <w:rPr>
                <w:spacing w:val="-4"/>
                <w:sz w:val="24"/>
                <w:szCs w:val="24"/>
              </w:rPr>
              <w:t>0.32</w:t>
            </w:r>
          </w:p>
        </w:tc>
        <w:tc>
          <w:tcPr>
            <w:tcW w:w="1616" w:type="dxa"/>
          </w:tcPr>
          <w:p w14:paraId="177BCA96" w14:textId="77777777" w:rsidR="00F664FA" w:rsidRPr="0057713D" w:rsidRDefault="00F664FA" w:rsidP="00506A5F">
            <w:pPr>
              <w:pStyle w:val="TableParagraph"/>
              <w:rPr>
                <w:sz w:val="24"/>
                <w:szCs w:val="24"/>
              </w:rPr>
            </w:pPr>
            <w:r w:rsidRPr="0057713D">
              <w:rPr>
                <w:spacing w:val="-4"/>
                <w:sz w:val="24"/>
                <w:szCs w:val="24"/>
              </w:rPr>
              <w:t>0.70</w:t>
            </w:r>
          </w:p>
        </w:tc>
      </w:tr>
      <w:tr w:rsidR="00F664FA" w:rsidRPr="0057713D" w14:paraId="485A076A" w14:textId="77777777" w:rsidTr="00506A5F">
        <w:trPr>
          <w:trHeight w:val="275"/>
        </w:trPr>
        <w:tc>
          <w:tcPr>
            <w:tcW w:w="1826" w:type="dxa"/>
          </w:tcPr>
          <w:p w14:paraId="3A1A8D58" w14:textId="77777777" w:rsidR="00F664FA" w:rsidRPr="0057713D" w:rsidRDefault="00F664FA" w:rsidP="00506A5F">
            <w:pPr>
              <w:pStyle w:val="TableParagraph"/>
              <w:rPr>
                <w:sz w:val="24"/>
                <w:szCs w:val="24"/>
              </w:rPr>
            </w:pPr>
            <w:r w:rsidRPr="0057713D">
              <w:rPr>
                <w:spacing w:val="-5"/>
                <w:sz w:val="24"/>
                <w:szCs w:val="24"/>
              </w:rPr>
              <w:t>33</w:t>
            </w:r>
          </w:p>
        </w:tc>
        <w:tc>
          <w:tcPr>
            <w:tcW w:w="1785" w:type="dxa"/>
          </w:tcPr>
          <w:p w14:paraId="27AD3B65" w14:textId="77777777" w:rsidR="00F664FA" w:rsidRPr="0057713D" w:rsidRDefault="00F664FA" w:rsidP="00506A5F">
            <w:pPr>
              <w:pStyle w:val="TableParagraph"/>
              <w:rPr>
                <w:sz w:val="24"/>
                <w:szCs w:val="24"/>
              </w:rPr>
            </w:pPr>
            <w:r w:rsidRPr="0057713D">
              <w:rPr>
                <w:spacing w:val="-4"/>
                <w:sz w:val="24"/>
                <w:szCs w:val="24"/>
              </w:rPr>
              <w:t>6.75</w:t>
            </w:r>
          </w:p>
        </w:tc>
        <w:tc>
          <w:tcPr>
            <w:tcW w:w="1806" w:type="dxa"/>
          </w:tcPr>
          <w:p w14:paraId="3BCC54AE" w14:textId="77777777" w:rsidR="00F664FA" w:rsidRPr="0057713D" w:rsidRDefault="00F664FA" w:rsidP="00506A5F">
            <w:pPr>
              <w:pStyle w:val="TableParagraph"/>
              <w:ind w:left="16"/>
              <w:rPr>
                <w:sz w:val="24"/>
                <w:szCs w:val="24"/>
              </w:rPr>
            </w:pPr>
            <w:r w:rsidRPr="0057713D">
              <w:rPr>
                <w:spacing w:val="-4"/>
                <w:sz w:val="24"/>
                <w:szCs w:val="24"/>
              </w:rPr>
              <w:t>3.90</w:t>
            </w:r>
          </w:p>
        </w:tc>
        <w:tc>
          <w:tcPr>
            <w:tcW w:w="1991" w:type="dxa"/>
          </w:tcPr>
          <w:p w14:paraId="28D95986" w14:textId="77777777" w:rsidR="00F664FA" w:rsidRPr="0057713D" w:rsidRDefault="00F664FA" w:rsidP="00506A5F">
            <w:pPr>
              <w:pStyle w:val="TableParagraph"/>
              <w:ind w:left="17" w:right="7"/>
              <w:rPr>
                <w:sz w:val="24"/>
                <w:szCs w:val="24"/>
              </w:rPr>
            </w:pPr>
            <w:r w:rsidRPr="0057713D">
              <w:rPr>
                <w:spacing w:val="-4"/>
                <w:sz w:val="24"/>
                <w:szCs w:val="24"/>
              </w:rPr>
              <w:t>0.17</w:t>
            </w:r>
          </w:p>
        </w:tc>
        <w:tc>
          <w:tcPr>
            <w:tcW w:w="1616" w:type="dxa"/>
          </w:tcPr>
          <w:p w14:paraId="354C3A01" w14:textId="77777777" w:rsidR="00F664FA" w:rsidRPr="0057713D" w:rsidRDefault="00F664FA" w:rsidP="00506A5F">
            <w:pPr>
              <w:pStyle w:val="TableParagraph"/>
              <w:rPr>
                <w:sz w:val="24"/>
                <w:szCs w:val="24"/>
              </w:rPr>
            </w:pPr>
            <w:r w:rsidRPr="0057713D">
              <w:rPr>
                <w:spacing w:val="-4"/>
                <w:sz w:val="24"/>
                <w:szCs w:val="24"/>
              </w:rPr>
              <w:t>0.75</w:t>
            </w:r>
          </w:p>
        </w:tc>
      </w:tr>
      <w:tr w:rsidR="00F664FA" w:rsidRPr="0057713D" w14:paraId="14C0F93C" w14:textId="77777777" w:rsidTr="00506A5F">
        <w:trPr>
          <w:trHeight w:val="275"/>
        </w:trPr>
        <w:tc>
          <w:tcPr>
            <w:tcW w:w="1826" w:type="dxa"/>
          </w:tcPr>
          <w:p w14:paraId="40DB3930" w14:textId="77777777" w:rsidR="00F664FA" w:rsidRPr="0057713D" w:rsidRDefault="00F664FA" w:rsidP="00506A5F">
            <w:pPr>
              <w:pStyle w:val="TableParagraph"/>
              <w:spacing w:line="255" w:lineRule="exact"/>
              <w:rPr>
                <w:sz w:val="24"/>
                <w:szCs w:val="24"/>
              </w:rPr>
            </w:pPr>
            <w:r w:rsidRPr="0057713D">
              <w:rPr>
                <w:spacing w:val="-5"/>
                <w:sz w:val="24"/>
                <w:szCs w:val="24"/>
              </w:rPr>
              <w:t>34</w:t>
            </w:r>
          </w:p>
        </w:tc>
        <w:tc>
          <w:tcPr>
            <w:tcW w:w="1785" w:type="dxa"/>
          </w:tcPr>
          <w:p w14:paraId="352DAB73" w14:textId="77777777" w:rsidR="00F664FA" w:rsidRPr="0057713D" w:rsidRDefault="00F664FA" w:rsidP="00506A5F">
            <w:pPr>
              <w:pStyle w:val="TableParagraph"/>
              <w:spacing w:line="255" w:lineRule="exact"/>
              <w:rPr>
                <w:sz w:val="24"/>
                <w:szCs w:val="24"/>
              </w:rPr>
            </w:pPr>
            <w:r w:rsidRPr="0057713D">
              <w:rPr>
                <w:spacing w:val="-4"/>
                <w:sz w:val="24"/>
                <w:szCs w:val="24"/>
              </w:rPr>
              <w:t>4.24</w:t>
            </w:r>
          </w:p>
        </w:tc>
        <w:tc>
          <w:tcPr>
            <w:tcW w:w="1806" w:type="dxa"/>
          </w:tcPr>
          <w:p w14:paraId="3417196B" w14:textId="77777777" w:rsidR="00F664FA" w:rsidRPr="0057713D" w:rsidRDefault="00F664FA" w:rsidP="00506A5F">
            <w:pPr>
              <w:pStyle w:val="TableParagraph"/>
              <w:spacing w:line="255" w:lineRule="exact"/>
              <w:ind w:left="16"/>
              <w:rPr>
                <w:sz w:val="24"/>
                <w:szCs w:val="24"/>
              </w:rPr>
            </w:pPr>
            <w:r w:rsidRPr="0057713D">
              <w:rPr>
                <w:spacing w:val="-4"/>
                <w:sz w:val="24"/>
                <w:szCs w:val="24"/>
              </w:rPr>
              <w:t>2.45</w:t>
            </w:r>
          </w:p>
        </w:tc>
        <w:tc>
          <w:tcPr>
            <w:tcW w:w="1991" w:type="dxa"/>
          </w:tcPr>
          <w:p w14:paraId="7536F203" w14:textId="77777777" w:rsidR="00F664FA" w:rsidRPr="0057713D" w:rsidRDefault="00F664FA" w:rsidP="00506A5F">
            <w:pPr>
              <w:pStyle w:val="TableParagraph"/>
              <w:spacing w:line="255" w:lineRule="exact"/>
              <w:ind w:left="17" w:right="7"/>
              <w:rPr>
                <w:sz w:val="24"/>
                <w:szCs w:val="24"/>
              </w:rPr>
            </w:pPr>
            <w:r w:rsidRPr="0057713D">
              <w:rPr>
                <w:spacing w:val="-4"/>
                <w:sz w:val="24"/>
                <w:szCs w:val="24"/>
              </w:rPr>
              <w:t>0.39</w:t>
            </w:r>
          </w:p>
        </w:tc>
        <w:tc>
          <w:tcPr>
            <w:tcW w:w="1616" w:type="dxa"/>
          </w:tcPr>
          <w:p w14:paraId="57EF5C9E" w14:textId="77777777" w:rsidR="00F664FA" w:rsidRPr="0057713D" w:rsidRDefault="00F664FA" w:rsidP="00506A5F">
            <w:pPr>
              <w:pStyle w:val="TableParagraph"/>
              <w:spacing w:line="255" w:lineRule="exact"/>
              <w:rPr>
                <w:sz w:val="24"/>
                <w:szCs w:val="24"/>
              </w:rPr>
            </w:pPr>
            <w:r w:rsidRPr="0057713D">
              <w:rPr>
                <w:spacing w:val="-4"/>
                <w:sz w:val="24"/>
                <w:szCs w:val="24"/>
              </w:rPr>
              <w:t>1.55</w:t>
            </w:r>
          </w:p>
        </w:tc>
      </w:tr>
      <w:tr w:rsidR="00F664FA" w:rsidRPr="0057713D" w14:paraId="6979658F" w14:textId="77777777" w:rsidTr="00506A5F">
        <w:trPr>
          <w:trHeight w:val="279"/>
        </w:trPr>
        <w:tc>
          <w:tcPr>
            <w:tcW w:w="1826" w:type="dxa"/>
          </w:tcPr>
          <w:p w14:paraId="4A26327C" w14:textId="77777777" w:rsidR="00F664FA" w:rsidRPr="0057713D" w:rsidRDefault="00F664FA" w:rsidP="00506A5F">
            <w:pPr>
              <w:pStyle w:val="TableParagraph"/>
              <w:spacing w:before="0" w:line="259" w:lineRule="exact"/>
              <w:rPr>
                <w:sz w:val="24"/>
                <w:szCs w:val="24"/>
              </w:rPr>
            </w:pPr>
            <w:r w:rsidRPr="0057713D">
              <w:rPr>
                <w:spacing w:val="-5"/>
                <w:sz w:val="24"/>
                <w:szCs w:val="24"/>
              </w:rPr>
              <w:t>35</w:t>
            </w:r>
          </w:p>
        </w:tc>
        <w:tc>
          <w:tcPr>
            <w:tcW w:w="1785" w:type="dxa"/>
          </w:tcPr>
          <w:p w14:paraId="366BA806" w14:textId="77777777" w:rsidR="00F664FA" w:rsidRPr="0057713D" w:rsidRDefault="00F664FA" w:rsidP="00506A5F">
            <w:pPr>
              <w:pStyle w:val="TableParagraph"/>
              <w:spacing w:before="0" w:line="259" w:lineRule="exact"/>
              <w:rPr>
                <w:sz w:val="24"/>
                <w:szCs w:val="24"/>
              </w:rPr>
            </w:pPr>
            <w:r w:rsidRPr="0057713D">
              <w:rPr>
                <w:spacing w:val="-4"/>
                <w:sz w:val="24"/>
                <w:szCs w:val="24"/>
              </w:rPr>
              <w:t>6.95</w:t>
            </w:r>
          </w:p>
        </w:tc>
        <w:tc>
          <w:tcPr>
            <w:tcW w:w="1806" w:type="dxa"/>
          </w:tcPr>
          <w:p w14:paraId="5B19B403" w14:textId="77777777" w:rsidR="00F664FA" w:rsidRPr="0057713D" w:rsidRDefault="00F664FA" w:rsidP="00506A5F">
            <w:pPr>
              <w:pStyle w:val="TableParagraph"/>
              <w:spacing w:before="0" w:line="259" w:lineRule="exact"/>
              <w:ind w:left="16"/>
              <w:rPr>
                <w:sz w:val="24"/>
                <w:szCs w:val="24"/>
              </w:rPr>
            </w:pPr>
            <w:r w:rsidRPr="0057713D">
              <w:rPr>
                <w:spacing w:val="-4"/>
                <w:sz w:val="24"/>
                <w:szCs w:val="24"/>
              </w:rPr>
              <w:t>3.90</w:t>
            </w:r>
          </w:p>
        </w:tc>
        <w:tc>
          <w:tcPr>
            <w:tcW w:w="1991" w:type="dxa"/>
          </w:tcPr>
          <w:p w14:paraId="041BBC06" w14:textId="77777777" w:rsidR="00F664FA" w:rsidRPr="0057713D" w:rsidRDefault="00F664FA" w:rsidP="00506A5F">
            <w:pPr>
              <w:pStyle w:val="TableParagraph"/>
              <w:spacing w:before="0" w:line="259" w:lineRule="exact"/>
              <w:ind w:left="17" w:right="7"/>
              <w:rPr>
                <w:sz w:val="24"/>
                <w:szCs w:val="24"/>
              </w:rPr>
            </w:pPr>
            <w:r w:rsidRPr="0057713D">
              <w:rPr>
                <w:spacing w:val="-4"/>
                <w:sz w:val="24"/>
                <w:szCs w:val="24"/>
              </w:rPr>
              <w:t>0.42</w:t>
            </w:r>
          </w:p>
        </w:tc>
        <w:tc>
          <w:tcPr>
            <w:tcW w:w="1616" w:type="dxa"/>
          </w:tcPr>
          <w:p w14:paraId="3708D8FE" w14:textId="77777777" w:rsidR="00F664FA" w:rsidRPr="0057713D" w:rsidRDefault="00F664FA" w:rsidP="00506A5F">
            <w:pPr>
              <w:pStyle w:val="TableParagraph"/>
              <w:spacing w:before="0" w:line="259" w:lineRule="exact"/>
              <w:rPr>
                <w:sz w:val="24"/>
                <w:szCs w:val="24"/>
              </w:rPr>
            </w:pPr>
            <w:r w:rsidRPr="0057713D">
              <w:rPr>
                <w:spacing w:val="-4"/>
                <w:sz w:val="24"/>
                <w:szCs w:val="24"/>
              </w:rPr>
              <w:t>0.85</w:t>
            </w:r>
          </w:p>
        </w:tc>
      </w:tr>
      <w:tr w:rsidR="00F664FA" w:rsidRPr="0057713D" w14:paraId="4E7D0463" w14:textId="77777777" w:rsidTr="00506A5F">
        <w:trPr>
          <w:trHeight w:val="275"/>
        </w:trPr>
        <w:tc>
          <w:tcPr>
            <w:tcW w:w="1826" w:type="dxa"/>
          </w:tcPr>
          <w:p w14:paraId="7139FE41" w14:textId="77777777" w:rsidR="00F664FA" w:rsidRPr="0057713D" w:rsidRDefault="00F664FA" w:rsidP="00506A5F">
            <w:pPr>
              <w:pStyle w:val="TableParagraph"/>
              <w:rPr>
                <w:sz w:val="24"/>
                <w:szCs w:val="24"/>
              </w:rPr>
            </w:pPr>
            <w:r w:rsidRPr="0057713D">
              <w:rPr>
                <w:spacing w:val="-5"/>
                <w:sz w:val="24"/>
                <w:szCs w:val="24"/>
              </w:rPr>
              <w:t>36</w:t>
            </w:r>
          </w:p>
        </w:tc>
        <w:tc>
          <w:tcPr>
            <w:tcW w:w="1785" w:type="dxa"/>
          </w:tcPr>
          <w:p w14:paraId="58DC059D" w14:textId="77777777" w:rsidR="00F664FA" w:rsidRPr="0057713D" w:rsidRDefault="00F664FA" w:rsidP="00506A5F">
            <w:pPr>
              <w:pStyle w:val="TableParagraph"/>
              <w:rPr>
                <w:sz w:val="24"/>
                <w:szCs w:val="24"/>
              </w:rPr>
            </w:pPr>
            <w:r w:rsidRPr="0057713D">
              <w:rPr>
                <w:spacing w:val="-4"/>
                <w:sz w:val="24"/>
                <w:szCs w:val="24"/>
              </w:rPr>
              <w:t>5.26</w:t>
            </w:r>
          </w:p>
        </w:tc>
        <w:tc>
          <w:tcPr>
            <w:tcW w:w="1806" w:type="dxa"/>
          </w:tcPr>
          <w:p w14:paraId="0BD03792" w14:textId="77777777" w:rsidR="00F664FA" w:rsidRPr="0057713D" w:rsidRDefault="00F664FA" w:rsidP="00506A5F">
            <w:pPr>
              <w:pStyle w:val="TableParagraph"/>
              <w:ind w:left="16"/>
              <w:rPr>
                <w:sz w:val="24"/>
                <w:szCs w:val="24"/>
              </w:rPr>
            </w:pPr>
            <w:r w:rsidRPr="0057713D">
              <w:rPr>
                <w:spacing w:val="-4"/>
                <w:sz w:val="24"/>
                <w:szCs w:val="24"/>
              </w:rPr>
              <w:t>2.60</w:t>
            </w:r>
          </w:p>
        </w:tc>
        <w:tc>
          <w:tcPr>
            <w:tcW w:w="1991" w:type="dxa"/>
          </w:tcPr>
          <w:p w14:paraId="4DF0A638" w14:textId="77777777" w:rsidR="00F664FA" w:rsidRPr="0057713D" w:rsidRDefault="00F664FA" w:rsidP="00506A5F">
            <w:pPr>
              <w:pStyle w:val="TableParagraph"/>
              <w:ind w:left="17" w:right="7"/>
              <w:rPr>
                <w:sz w:val="24"/>
                <w:szCs w:val="24"/>
              </w:rPr>
            </w:pPr>
            <w:r w:rsidRPr="0057713D">
              <w:rPr>
                <w:spacing w:val="-4"/>
                <w:sz w:val="24"/>
                <w:szCs w:val="24"/>
              </w:rPr>
              <w:t>0.42</w:t>
            </w:r>
          </w:p>
        </w:tc>
        <w:tc>
          <w:tcPr>
            <w:tcW w:w="1616" w:type="dxa"/>
          </w:tcPr>
          <w:p w14:paraId="24258571" w14:textId="77777777" w:rsidR="00F664FA" w:rsidRPr="0057713D" w:rsidRDefault="00F664FA" w:rsidP="00506A5F">
            <w:pPr>
              <w:pStyle w:val="TableParagraph"/>
              <w:rPr>
                <w:sz w:val="24"/>
                <w:szCs w:val="24"/>
              </w:rPr>
            </w:pPr>
            <w:r w:rsidRPr="0057713D">
              <w:rPr>
                <w:spacing w:val="-4"/>
                <w:sz w:val="24"/>
                <w:szCs w:val="24"/>
              </w:rPr>
              <w:t>0.60</w:t>
            </w:r>
          </w:p>
        </w:tc>
      </w:tr>
    </w:tbl>
    <w:p w14:paraId="2D1E169E" w14:textId="77777777" w:rsidR="00F664FA" w:rsidRPr="0057713D" w:rsidRDefault="00F664FA" w:rsidP="00F664FA">
      <w:pPr>
        <w:pStyle w:val="TableParagraph"/>
        <w:rPr>
          <w:sz w:val="24"/>
          <w:szCs w:val="24"/>
        </w:rPr>
        <w:sectPr w:rsidR="00F664FA" w:rsidRPr="0057713D">
          <w:pgSz w:w="11910" w:h="16840"/>
          <w:pgMar w:top="1380" w:right="992" w:bottom="1574" w:left="992" w:header="720" w:footer="720" w:gutter="0"/>
          <w:cols w:space="720"/>
        </w:sect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6"/>
        <w:gridCol w:w="1785"/>
        <w:gridCol w:w="1806"/>
        <w:gridCol w:w="1991"/>
        <w:gridCol w:w="1616"/>
      </w:tblGrid>
      <w:tr w:rsidR="00F664FA" w:rsidRPr="0057713D" w14:paraId="26308646" w14:textId="77777777" w:rsidTr="00506A5F">
        <w:trPr>
          <w:trHeight w:val="275"/>
        </w:trPr>
        <w:tc>
          <w:tcPr>
            <w:tcW w:w="1826" w:type="dxa"/>
          </w:tcPr>
          <w:p w14:paraId="76567E44" w14:textId="77777777" w:rsidR="00F664FA" w:rsidRPr="0057713D" w:rsidRDefault="00F664FA" w:rsidP="00506A5F">
            <w:pPr>
              <w:pStyle w:val="TableParagraph"/>
              <w:rPr>
                <w:sz w:val="24"/>
                <w:szCs w:val="24"/>
              </w:rPr>
            </w:pPr>
            <w:r w:rsidRPr="0057713D">
              <w:rPr>
                <w:spacing w:val="-5"/>
                <w:sz w:val="24"/>
                <w:szCs w:val="24"/>
              </w:rPr>
              <w:lastRenderedPageBreak/>
              <w:t>37</w:t>
            </w:r>
          </w:p>
        </w:tc>
        <w:tc>
          <w:tcPr>
            <w:tcW w:w="1785" w:type="dxa"/>
          </w:tcPr>
          <w:p w14:paraId="6F36F2DB" w14:textId="77777777" w:rsidR="00F664FA" w:rsidRPr="0057713D" w:rsidRDefault="00F664FA" w:rsidP="00506A5F">
            <w:pPr>
              <w:pStyle w:val="TableParagraph"/>
              <w:rPr>
                <w:sz w:val="24"/>
                <w:szCs w:val="24"/>
              </w:rPr>
            </w:pPr>
            <w:r w:rsidRPr="0057713D">
              <w:rPr>
                <w:spacing w:val="-4"/>
                <w:sz w:val="24"/>
                <w:szCs w:val="24"/>
              </w:rPr>
              <w:t>7.90</w:t>
            </w:r>
          </w:p>
        </w:tc>
        <w:tc>
          <w:tcPr>
            <w:tcW w:w="1806" w:type="dxa"/>
          </w:tcPr>
          <w:p w14:paraId="2A0FBB03" w14:textId="77777777" w:rsidR="00F664FA" w:rsidRPr="0057713D" w:rsidRDefault="00F664FA" w:rsidP="00506A5F">
            <w:pPr>
              <w:pStyle w:val="TableParagraph"/>
              <w:ind w:left="16"/>
              <w:rPr>
                <w:sz w:val="24"/>
                <w:szCs w:val="24"/>
              </w:rPr>
            </w:pPr>
            <w:r w:rsidRPr="0057713D">
              <w:rPr>
                <w:spacing w:val="-4"/>
                <w:sz w:val="24"/>
                <w:szCs w:val="24"/>
              </w:rPr>
              <w:t>4.45</w:t>
            </w:r>
          </w:p>
        </w:tc>
        <w:tc>
          <w:tcPr>
            <w:tcW w:w="1991" w:type="dxa"/>
          </w:tcPr>
          <w:p w14:paraId="38863AE1" w14:textId="77777777" w:rsidR="00F664FA" w:rsidRPr="0057713D" w:rsidRDefault="00F664FA" w:rsidP="00506A5F">
            <w:pPr>
              <w:pStyle w:val="TableParagraph"/>
              <w:ind w:left="17" w:right="7"/>
              <w:rPr>
                <w:sz w:val="24"/>
                <w:szCs w:val="24"/>
              </w:rPr>
            </w:pPr>
            <w:r w:rsidRPr="0057713D">
              <w:rPr>
                <w:spacing w:val="-4"/>
                <w:sz w:val="24"/>
                <w:szCs w:val="24"/>
              </w:rPr>
              <w:t>0.20</w:t>
            </w:r>
          </w:p>
        </w:tc>
        <w:tc>
          <w:tcPr>
            <w:tcW w:w="1616" w:type="dxa"/>
          </w:tcPr>
          <w:p w14:paraId="108DACF2" w14:textId="77777777" w:rsidR="00F664FA" w:rsidRPr="0057713D" w:rsidRDefault="00F664FA" w:rsidP="00506A5F">
            <w:pPr>
              <w:pStyle w:val="TableParagraph"/>
              <w:rPr>
                <w:sz w:val="24"/>
                <w:szCs w:val="24"/>
              </w:rPr>
            </w:pPr>
            <w:r w:rsidRPr="0057713D">
              <w:rPr>
                <w:spacing w:val="-4"/>
                <w:sz w:val="24"/>
                <w:szCs w:val="24"/>
              </w:rPr>
              <w:t>0.66</w:t>
            </w:r>
          </w:p>
        </w:tc>
      </w:tr>
      <w:tr w:rsidR="00F664FA" w:rsidRPr="0057713D" w14:paraId="0FB393CF" w14:textId="77777777" w:rsidTr="00506A5F">
        <w:trPr>
          <w:trHeight w:val="275"/>
        </w:trPr>
        <w:tc>
          <w:tcPr>
            <w:tcW w:w="1826" w:type="dxa"/>
          </w:tcPr>
          <w:p w14:paraId="2E9BF469" w14:textId="77777777" w:rsidR="00F664FA" w:rsidRPr="0057713D" w:rsidRDefault="00F664FA" w:rsidP="00506A5F">
            <w:pPr>
              <w:pStyle w:val="TableParagraph"/>
              <w:rPr>
                <w:sz w:val="24"/>
                <w:szCs w:val="24"/>
              </w:rPr>
            </w:pPr>
            <w:r w:rsidRPr="0057713D">
              <w:rPr>
                <w:spacing w:val="-5"/>
                <w:sz w:val="24"/>
                <w:szCs w:val="24"/>
              </w:rPr>
              <w:t>38</w:t>
            </w:r>
          </w:p>
        </w:tc>
        <w:tc>
          <w:tcPr>
            <w:tcW w:w="1785" w:type="dxa"/>
          </w:tcPr>
          <w:p w14:paraId="2FFC36D6" w14:textId="77777777" w:rsidR="00F664FA" w:rsidRPr="0057713D" w:rsidRDefault="00F664FA" w:rsidP="00506A5F">
            <w:pPr>
              <w:pStyle w:val="TableParagraph"/>
              <w:rPr>
                <w:sz w:val="24"/>
                <w:szCs w:val="24"/>
              </w:rPr>
            </w:pPr>
            <w:r w:rsidRPr="0057713D">
              <w:rPr>
                <w:spacing w:val="-4"/>
                <w:sz w:val="24"/>
                <w:szCs w:val="24"/>
              </w:rPr>
              <w:t>4.20</w:t>
            </w:r>
          </w:p>
        </w:tc>
        <w:tc>
          <w:tcPr>
            <w:tcW w:w="1806" w:type="dxa"/>
          </w:tcPr>
          <w:p w14:paraId="79D08FA6" w14:textId="77777777" w:rsidR="00F664FA" w:rsidRPr="0057713D" w:rsidRDefault="00F664FA" w:rsidP="00506A5F">
            <w:pPr>
              <w:pStyle w:val="TableParagraph"/>
              <w:ind w:left="16"/>
              <w:rPr>
                <w:sz w:val="24"/>
                <w:szCs w:val="24"/>
              </w:rPr>
            </w:pPr>
            <w:r w:rsidRPr="0057713D">
              <w:rPr>
                <w:spacing w:val="-4"/>
                <w:sz w:val="24"/>
                <w:szCs w:val="24"/>
              </w:rPr>
              <w:t>2.68</w:t>
            </w:r>
          </w:p>
        </w:tc>
        <w:tc>
          <w:tcPr>
            <w:tcW w:w="1991" w:type="dxa"/>
          </w:tcPr>
          <w:p w14:paraId="5123C053" w14:textId="77777777" w:rsidR="00F664FA" w:rsidRPr="0057713D" w:rsidRDefault="00F664FA" w:rsidP="00506A5F">
            <w:pPr>
              <w:pStyle w:val="TableParagraph"/>
              <w:ind w:left="17" w:right="7"/>
              <w:rPr>
                <w:sz w:val="24"/>
                <w:szCs w:val="24"/>
              </w:rPr>
            </w:pPr>
            <w:r w:rsidRPr="0057713D">
              <w:rPr>
                <w:spacing w:val="-4"/>
                <w:sz w:val="24"/>
                <w:szCs w:val="24"/>
              </w:rPr>
              <w:t>0.44</w:t>
            </w:r>
          </w:p>
        </w:tc>
        <w:tc>
          <w:tcPr>
            <w:tcW w:w="1616" w:type="dxa"/>
          </w:tcPr>
          <w:p w14:paraId="63961514" w14:textId="77777777" w:rsidR="00F664FA" w:rsidRPr="0057713D" w:rsidRDefault="00F664FA" w:rsidP="00506A5F">
            <w:pPr>
              <w:pStyle w:val="TableParagraph"/>
              <w:rPr>
                <w:sz w:val="24"/>
                <w:szCs w:val="24"/>
              </w:rPr>
            </w:pPr>
            <w:r w:rsidRPr="0057713D">
              <w:rPr>
                <w:spacing w:val="-4"/>
                <w:sz w:val="24"/>
                <w:szCs w:val="24"/>
              </w:rPr>
              <w:t>1.11</w:t>
            </w:r>
          </w:p>
        </w:tc>
      </w:tr>
      <w:tr w:rsidR="00F664FA" w:rsidRPr="0057713D" w14:paraId="646459DC" w14:textId="77777777" w:rsidTr="00506A5F">
        <w:trPr>
          <w:trHeight w:val="280"/>
        </w:trPr>
        <w:tc>
          <w:tcPr>
            <w:tcW w:w="1826" w:type="dxa"/>
          </w:tcPr>
          <w:p w14:paraId="773A231E" w14:textId="77777777" w:rsidR="00F664FA" w:rsidRPr="0057713D" w:rsidRDefault="00F664FA" w:rsidP="00506A5F">
            <w:pPr>
              <w:pStyle w:val="TableParagraph"/>
              <w:spacing w:line="259" w:lineRule="exact"/>
              <w:rPr>
                <w:sz w:val="24"/>
                <w:szCs w:val="24"/>
              </w:rPr>
            </w:pPr>
            <w:r w:rsidRPr="0057713D">
              <w:rPr>
                <w:spacing w:val="-5"/>
                <w:sz w:val="24"/>
                <w:szCs w:val="24"/>
              </w:rPr>
              <w:t>39</w:t>
            </w:r>
          </w:p>
        </w:tc>
        <w:tc>
          <w:tcPr>
            <w:tcW w:w="1785" w:type="dxa"/>
          </w:tcPr>
          <w:p w14:paraId="0C623B93" w14:textId="77777777" w:rsidR="00F664FA" w:rsidRPr="0057713D" w:rsidRDefault="00F664FA" w:rsidP="00506A5F">
            <w:pPr>
              <w:pStyle w:val="TableParagraph"/>
              <w:spacing w:line="259" w:lineRule="exact"/>
              <w:rPr>
                <w:sz w:val="24"/>
                <w:szCs w:val="24"/>
              </w:rPr>
            </w:pPr>
            <w:r w:rsidRPr="0057713D">
              <w:rPr>
                <w:spacing w:val="-4"/>
                <w:sz w:val="24"/>
                <w:szCs w:val="24"/>
              </w:rPr>
              <w:t>6.35</w:t>
            </w:r>
          </w:p>
        </w:tc>
        <w:tc>
          <w:tcPr>
            <w:tcW w:w="1806" w:type="dxa"/>
          </w:tcPr>
          <w:p w14:paraId="2F942BAD" w14:textId="77777777" w:rsidR="00F664FA" w:rsidRPr="0057713D" w:rsidRDefault="00F664FA" w:rsidP="00506A5F">
            <w:pPr>
              <w:pStyle w:val="TableParagraph"/>
              <w:spacing w:line="259" w:lineRule="exact"/>
              <w:ind w:left="16"/>
              <w:rPr>
                <w:sz w:val="24"/>
                <w:szCs w:val="24"/>
              </w:rPr>
            </w:pPr>
            <w:r w:rsidRPr="0057713D">
              <w:rPr>
                <w:spacing w:val="-4"/>
                <w:sz w:val="24"/>
                <w:szCs w:val="24"/>
              </w:rPr>
              <w:t>3.80</w:t>
            </w:r>
          </w:p>
        </w:tc>
        <w:tc>
          <w:tcPr>
            <w:tcW w:w="1991" w:type="dxa"/>
          </w:tcPr>
          <w:p w14:paraId="625C6B4E"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40</w:t>
            </w:r>
          </w:p>
        </w:tc>
        <w:tc>
          <w:tcPr>
            <w:tcW w:w="1616" w:type="dxa"/>
          </w:tcPr>
          <w:p w14:paraId="0E8D78EA" w14:textId="77777777" w:rsidR="00F664FA" w:rsidRPr="0057713D" w:rsidRDefault="00F664FA" w:rsidP="00506A5F">
            <w:pPr>
              <w:pStyle w:val="TableParagraph"/>
              <w:spacing w:line="259" w:lineRule="exact"/>
              <w:rPr>
                <w:sz w:val="24"/>
                <w:szCs w:val="24"/>
              </w:rPr>
            </w:pPr>
            <w:r w:rsidRPr="0057713D">
              <w:rPr>
                <w:spacing w:val="-4"/>
                <w:sz w:val="24"/>
                <w:szCs w:val="24"/>
              </w:rPr>
              <w:t>0.81</w:t>
            </w:r>
          </w:p>
        </w:tc>
      </w:tr>
      <w:tr w:rsidR="00F664FA" w:rsidRPr="0057713D" w14:paraId="13F32B6F" w14:textId="77777777" w:rsidTr="00506A5F">
        <w:trPr>
          <w:trHeight w:val="275"/>
        </w:trPr>
        <w:tc>
          <w:tcPr>
            <w:tcW w:w="1826" w:type="dxa"/>
          </w:tcPr>
          <w:p w14:paraId="78D8373E" w14:textId="77777777" w:rsidR="00F664FA" w:rsidRPr="0057713D" w:rsidRDefault="00F664FA" w:rsidP="00506A5F">
            <w:pPr>
              <w:pStyle w:val="TableParagraph"/>
              <w:rPr>
                <w:sz w:val="24"/>
                <w:szCs w:val="24"/>
              </w:rPr>
            </w:pPr>
            <w:r w:rsidRPr="0057713D">
              <w:rPr>
                <w:spacing w:val="-5"/>
                <w:sz w:val="24"/>
                <w:szCs w:val="24"/>
              </w:rPr>
              <w:t>40</w:t>
            </w:r>
          </w:p>
        </w:tc>
        <w:tc>
          <w:tcPr>
            <w:tcW w:w="1785" w:type="dxa"/>
          </w:tcPr>
          <w:p w14:paraId="19CC3C10" w14:textId="77777777" w:rsidR="00F664FA" w:rsidRPr="0057713D" w:rsidRDefault="00F664FA" w:rsidP="00506A5F">
            <w:pPr>
              <w:pStyle w:val="TableParagraph"/>
              <w:rPr>
                <w:sz w:val="24"/>
                <w:szCs w:val="24"/>
              </w:rPr>
            </w:pPr>
            <w:r w:rsidRPr="0057713D">
              <w:rPr>
                <w:spacing w:val="-4"/>
                <w:sz w:val="24"/>
                <w:szCs w:val="24"/>
              </w:rPr>
              <w:t>8.54</w:t>
            </w:r>
          </w:p>
        </w:tc>
        <w:tc>
          <w:tcPr>
            <w:tcW w:w="1806" w:type="dxa"/>
          </w:tcPr>
          <w:p w14:paraId="4B28F313" w14:textId="77777777" w:rsidR="00F664FA" w:rsidRPr="0057713D" w:rsidRDefault="00F664FA" w:rsidP="00506A5F">
            <w:pPr>
              <w:pStyle w:val="TableParagraph"/>
              <w:ind w:left="16"/>
              <w:rPr>
                <w:sz w:val="24"/>
                <w:szCs w:val="24"/>
              </w:rPr>
            </w:pPr>
            <w:r w:rsidRPr="0057713D">
              <w:rPr>
                <w:spacing w:val="-4"/>
                <w:sz w:val="24"/>
                <w:szCs w:val="24"/>
              </w:rPr>
              <w:t>4.65</w:t>
            </w:r>
          </w:p>
        </w:tc>
        <w:tc>
          <w:tcPr>
            <w:tcW w:w="1991" w:type="dxa"/>
          </w:tcPr>
          <w:p w14:paraId="7D0201C1" w14:textId="77777777" w:rsidR="00F664FA" w:rsidRPr="0057713D" w:rsidRDefault="00F664FA" w:rsidP="00506A5F">
            <w:pPr>
              <w:pStyle w:val="TableParagraph"/>
              <w:ind w:left="17" w:right="7"/>
              <w:rPr>
                <w:sz w:val="24"/>
                <w:szCs w:val="24"/>
              </w:rPr>
            </w:pPr>
            <w:r w:rsidRPr="0057713D">
              <w:rPr>
                <w:spacing w:val="-4"/>
                <w:sz w:val="24"/>
                <w:szCs w:val="24"/>
              </w:rPr>
              <w:t>0.39</w:t>
            </w:r>
          </w:p>
        </w:tc>
        <w:tc>
          <w:tcPr>
            <w:tcW w:w="1616" w:type="dxa"/>
          </w:tcPr>
          <w:p w14:paraId="510A51DB" w14:textId="77777777" w:rsidR="00F664FA" w:rsidRPr="0057713D" w:rsidRDefault="00F664FA" w:rsidP="00506A5F">
            <w:pPr>
              <w:pStyle w:val="TableParagraph"/>
              <w:rPr>
                <w:sz w:val="24"/>
                <w:szCs w:val="24"/>
              </w:rPr>
            </w:pPr>
            <w:r w:rsidRPr="0057713D">
              <w:rPr>
                <w:spacing w:val="-4"/>
                <w:sz w:val="24"/>
                <w:szCs w:val="24"/>
              </w:rPr>
              <w:t>1.24</w:t>
            </w:r>
          </w:p>
        </w:tc>
      </w:tr>
      <w:tr w:rsidR="00F664FA" w:rsidRPr="0057713D" w14:paraId="394441A4" w14:textId="77777777" w:rsidTr="00506A5F">
        <w:trPr>
          <w:trHeight w:val="275"/>
        </w:trPr>
        <w:tc>
          <w:tcPr>
            <w:tcW w:w="1826" w:type="dxa"/>
          </w:tcPr>
          <w:p w14:paraId="72D5F1E0" w14:textId="77777777" w:rsidR="00F664FA" w:rsidRPr="0057713D" w:rsidRDefault="00F664FA" w:rsidP="00506A5F">
            <w:pPr>
              <w:pStyle w:val="TableParagraph"/>
              <w:rPr>
                <w:sz w:val="24"/>
                <w:szCs w:val="24"/>
              </w:rPr>
            </w:pPr>
            <w:r w:rsidRPr="0057713D">
              <w:rPr>
                <w:spacing w:val="-5"/>
                <w:sz w:val="24"/>
                <w:szCs w:val="24"/>
              </w:rPr>
              <w:t>41</w:t>
            </w:r>
          </w:p>
        </w:tc>
        <w:tc>
          <w:tcPr>
            <w:tcW w:w="1785" w:type="dxa"/>
          </w:tcPr>
          <w:p w14:paraId="14AD1331" w14:textId="77777777" w:rsidR="00F664FA" w:rsidRPr="0057713D" w:rsidRDefault="00F664FA" w:rsidP="00506A5F">
            <w:pPr>
              <w:pStyle w:val="TableParagraph"/>
              <w:rPr>
                <w:sz w:val="24"/>
                <w:szCs w:val="24"/>
              </w:rPr>
            </w:pPr>
            <w:r w:rsidRPr="0057713D">
              <w:rPr>
                <w:spacing w:val="-4"/>
                <w:sz w:val="24"/>
                <w:szCs w:val="24"/>
              </w:rPr>
              <w:t>8.38</w:t>
            </w:r>
          </w:p>
        </w:tc>
        <w:tc>
          <w:tcPr>
            <w:tcW w:w="1806" w:type="dxa"/>
          </w:tcPr>
          <w:p w14:paraId="4EC5F92B" w14:textId="77777777" w:rsidR="00F664FA" w:rsidRPr="0057713D" w:rsidRDefault="00F664FA" w:rsidP="00506A5F">
            <w:pPr>
              <w:pStyle w:val="TableParagraph"/>
              <w:ind w:left="16"/>
              <w:rPr>
                <w:sz w:val="24"/>
                <w:szCs w:val="24"/>
              </w:rPr>
            </w:pPr>
            <w:r w:rsidRPr="0057713D">
              <w:rPr>
                <w:spacing w:val="-4"/>
                <w:sz w:val="24"/>
                <w:szCs w:val="24"/>
              </w:rPr>
              <w:t>3.98</w:t>
            </w:r>
          </w:p>
        </w:tc>
        <w:tc>
          <w:tcPr>
            <w:tcW w:w="1991" w:type="dxa"/>
          </w:tcPr>
          <w:p w14:paraId="1BF4D392" w14:textId="77777777" w:rsidR="00F664FA" w:rsidRPr="0057713D" w:rsidRDefault="00F664FA" w:rsidP="00506A5F">
            <w:pPr>
              <w:pStyle w:val="TableParagraph"/>
              <w:ind w:left="17" w:right="7"/>
              <w:rPr>
                <w:sz w:val="24"/>
                <w:szCs w:val="24"/>
              </w:rPr>
            </w:pPr>
            <w:r w:rsidRPr="0057713D">
              <w:rPr>
                <w:spacing w:val="-4"/>
                <w:sz w:val="24"/>
                <w:szCs w:val="24"/>
              </w:rPr>
              <w:t>0.38</w:t>
            </w:r>
          </w:p>
        </w:tc>
        <w:tc>
          <w:tcPr>
            <w:tcW w:w="1616" w:type="dxa"/>
          </w:tcPr>
          <w:p w14:paraId="1A653F90" w14:textId="77777777" w:rsidR="00F664FA" w:rsidRPr="0057713D" w:rsidRDefault="00F664FA" w:rsidP="00506A5F">
            <w:pPr>
              <w:pStyle w:val="TableParagraph"/>
              <w:rPr>
                <w:sz w:val="24"/>
                <w:szCs w:val="24"/>
              </w:rPr>
            </w:pPr>
            <w:r w:rsidRPr="0057713D">
              <w:rPr>
                <w:spacing w:val="-4"/>
                <w:sz w:val="24"/>
                <w:szCs w:val="24"/>
              </w:rPr>
              <w:t>0.76</w:t>
            </w:r>
          </w:p>
        </w:tc>
      </w:tr>
      <w:tr w:rsidR="00F664FA" w:rsidRPr="0057713D" w14:paraId="7CEA4514" w14:textId="77777777" w:rsidTr="00506A5F">
        <w:trPr>
          <w:trHeight w:val="275"/>
        </w:trPr>
        <w:tc>
          <w:tcPr>
            <w:tcW w:w="1826" w:type="dxa"/>
          </w:tcPr>
          <w:p w14:paraId="0A97119D" w14:textId="77777777" w:rsidR="00F664FA" w:rsidRPr="0057713D" w:rsidRDefault="00F664FA" w:rsidP="00506A5F">
            <w:pPr>
              <w:pStyle w:val="TableParagraph"/>
              <w:rPr>
                <w:sz w:val="24"/>
                <w:szCs w:val="24"/>
              </w:rPr>
            </w:pPr>
            <w:r w:rsidRPr="0057713D">
              <w:rPr>
                <w:spacing w:val="-5"/>
                <w:sz w:val="24"/>
                <w:szCs w:val="24"/>
              </w:rPr>
              <w:t>42</w:t>
            </w:r>
          </w:p>
        </w:tc>
        <w:tc>
          <w:tcPr>
            <w:tcW w:w="1785" w:type="dxa"/>
          </w:tcPr>
          <w:p w14:paraId="608B7020" w14:textId="77777777" w:rsidR="00F664FA" w:rsidRPr="0057713D" w:rsidRDefault="00F664FA" w:rsidP="00506A5F">
            <w:pPr>
              <w:pStyle w:val="TableParagraph"/>
              <w:rPr>
                <w:sz w:val="24"/>
                <w:szCs w:val="24"/>
              </w:rPr>
            </w:pPr>
            <w:r w:rsidRPr="0057713D">
              <w:rPr>
                <w:spacing w:val="-4"/>
                <w:sz w:val="24"/>
                <w:szCs w:val="24"/>
              </w:rPr>
              <w:t>6.08</w:t>
            </w:r>
          </w:p>
        </w:tc>
        <w:tc>
          <w:tcPr>
            <w:tcW w:w="1806" w:type="dxa"/>
          </w:tcPr>
          <w:p w14:paraId="60596F63" w14:textId="77777777" w:rsidR="00F664FA" w:rsidRPr="0057713D" w:rsidRDefault="00F664FA" w:rsidP="00506A5F">
            <w:pPr>
              <w:pStyle w:val="TableParagraph"/>
              <w:ind w:left="16"/>
              <w:rPr>
                <w:sz w:val="24"/>
                <w:szCs w:val="24"/>
              </w:rPr>
            </w:pPr>
            <w:r w:rsidRPr="0057713D">
              <w:rPr>
                <w:spacing w:val="-4"/>
                <w:sz w:val="24"/>
                <w:szCs w:val="24"/>
              </w:rPr>
              <w:t>3.85</w:t>
            </w:r>
          </w:p>
        </w:tc>
        <w:tc>
          <w:tcPr>
            <w:tcW w:w="1991" w:type="dxa"/>
          </w:tcPr>
          <w:p w14:paraId="62131B27" w14:textId="77777777" w:rsidR="00F664FA" w:rsidRPr="0057713D" w:rsidRDefault="00F664FA" w:rsidP="00506A5F">
            <w:pPr>
              <w:pStyle w:val="TableParagraph"/>
              <w:ind w:left="17" w:right="7"/>
              <w:rPr>
                <w:sz w:val="24"/>
                <w:szCs w:val="24"/>
              </w:rPr>
            </w:pPr>
            <w:r w:rsidRPr="0057713D">
              <w:rPr>
                <w:spacing w:val="-4"/>
                <w:sz w:val="24"/>
                <w:szCs w:val="24"/>
              </w:rPr>
              <w:t>0.16</w:t>
            </w:r>
          </w:p>
        </w:tc>
        <w:tc>
          <w:tcPr>
            <w:tcW w:w="1616" w:type="dxa"/>
          </w:tcPr>
          <w:p w14:paraId="1205A07B" w14:textId="77777777" w:rsidR="00F664FA" w:rsidRPr="0057713D" w:rsidRDefault="00F664FA" w:rsidP="00506A5F">
            <w:pPr>
              <w:pStyle w:val="TableParagraph"/>
              <w:rPr>
                <w:sz w:val="24"/>
                <w:szCs w:val="24"/>
              </w:rPr>
            </w:pPr>
            <w:r w:rsidRPr="0057713D">
              <w:rPr>
                <w:spacing w:val="-4"/>
                <w:sz w:val="24"/>
                <w:szCs w:val="24"/>
              </w:rPr>
              <w:t>0.79</w:t>
            </w:r>
          </w:p>
        </w:tc>
      </w:tr>
      <w:tr w:rsidR="00F664FA" w:rsidRPr="0057713D" w14:paraId="068BEBCC" w14:textId="77777777" w:rsidTr="00506A5F">
        <w:trPr>
          <w:trHeight w:val="275"/>
        </w:trPr>
        <w:tc>
          <w:tcPr>
            <w:tcW w:w="1826" w:type="dxa"/>
          </w:tcPr>
          <w:p w14:paraId="42690B86" w14:textId="77777777" w:rsidR="00F664FA" w:rsidRPr="0057713D" w:rsidRDefault="00F664FA" w:rsidP="00506A5F">
            <w:pPr>
              <w:pStyle w:val="TableParagraph"/>
              <w:rPr>
                <w:sz w:val="24"/>
                <w:szCs w:val="24"/>
              </w:rPr>
            </w:pPr>
            <w:r w:rsidRPr="0057713D">
              <w:rPr>
                <w:spacing w:val="-5"/>
                <w:sz w:val="24"/>
                <w:szCs w:val="24"/>
              </w:rPr>
              <w:t>43</w:t>
            </w:r>
          </w:p>
        </w:tc>
        <w:tc>
          <w:tcPr>
            <w:tcW w:w="1785" w:type="dxa"/>
          </w:tcPr>
          <w:p w14:paraId="52EBE5E0" w14:textId="77777777" w:rsidR="00F664FA" w:rsidRPr="0057713D" w:rsidRDefault="00F664FA" w:rsidP="00506A5F">
            <w:pPr>
              <w:pStyle w:val="TableParagraph"/>
              <w:rPr>
                <w:sz w:val="24"/>
                <w:szCs w:val="24"/>
              </w:rPr>
            </w:pPr>
            <w:r w:rsidRPr="0057713D">
              <w:rPr>
                <w:spacing w:val="-4"/>
                <w:sz w:val="24"/>
                <w:szCs w:val="24"/>
              </w:rPr>
              <w:t>7.44</w:t>
            </w:r>
          </w:p>
        </w:tc>
        <w:tc>
          <w:tcPr>
            <w:tcW w:w="1806" w:type="dxa"/>
          </w:tcPr>
          <w:p w14:paraId="3EDEA62E" w14:textId="77777777" w:rsidR="00F664FA" w:rsidRPr="0057713D" w:rsidRDefault="00F664FA" w:rsidP="00506A5F">
            <w:pPr>
              <w:pStyle w:val="TableParagraph"/>
              <w:ind w:left="16"/>
              <w:rPr>
                <w:sz w:val="24"/>
                <w:szCs w:val="24"/>
              </w:rPr>
            </w:pPr>
            <w:r w:rsidRPr="0057713D">
              <w:rPr>
                <w:spacing w:val="-4"/>
                <w:sz w:val="24"/>
                <w:szCs w:val="24"/>
              </w:rPr>
              <w:t>3.56</w:t>
            </w:r>
          </w:p>
        </w:tc>
        <w:tc>
          <w:tcPr>
            <w:tcW w:w="1991" w:type="dxa"/>
          </w:tcPr>
          <w:p w14:paraId="7E9A0A73" w14:textId="77777777" w:rsidR="00F664FA" w:rsidRPr="0057713D" w:rsidRDefault="00F664FA" w:rsidP="00506A5F">
            <w:pPr>
              <w:pStyle w:val="TableParagraph"/>
              <w:ind w:left="17" w:right="7"/>
              <w:rPr>
                <w:sz w:val="24"/>
                <w:szCs w:val="24"/>
              </w:rPr>
            </w:pPr>
            <w:r w:rsidRPr="0057713D">
              <w:rPr>
                <w:spacing w:val="-4"/>
                <w:sz w:val="24"/>
                <w:szCs w:val="24"/>
              </w:rPr>
              <w:t>0.37</w:t>
            </w:r>
          </w:p>
        </w:tc>
        <w:tc>
          <w:tcPr>
            <w:tcW w:w="1616" w:type="dxa"/>
          </w:tcPr>
          <w:p w14:paraId="768FD283" w14:textId="77777777" w:rsidR="00F664FA" w:rsidRPr="0057713D" w:rsidRDefault="00F664FA" w:rsidP="00506A5F">
            <w:pPr>
              <w:pStyle w:val="TableParagraph"/>
              <w:rPr>
                <w:sz w:val="24"/>
                <w:szCs w:val="24"/>
              </w:rPr>
            </w:pPr>
            <w:r w:rsidRPr="0057713D">
              <w:rPr>
                <w:spacing w:val="-4"/>
                <w:sz w:val="24"/>
                <w:szCs w:val="24"/>
              </w:rPr>
              <w:t>1.36</w:t>
            </w:r>
          </w:p>
        </w:tc>
      </w:tr>
      <w:tr w:rsidR="00F664FA" w:rsidRPr="0057713D" w14:paraId="0BEF41FB" w14:textId="77777777" w:rsidTr="00506A5F">
        <w:trPr>
          <w:trHeight w:val="280"/>
        </w:trPr>
        <w:tc>
          <w:tcPr>
            <w:tcW w:w="1826" w:type="dxa"/>
          </w:tcPr>
          <w:p w14:paraId="40E19C7E" w14:textId="77777777" w:rsidR="00F664FA" w:rsidRPr="0057713D" w:rsidRDefault="00F664FA" w:rsidP="00506A5F">
            <w:pPr>
              <w:pStyle w:val="TableParagraph"/>
              <w:spacing w:line="259" w:lineRule="exact"/>
              <w:rPr>
                <w:sz w:val="24"/>
                <w:szCs w:val="24"/>
              </w:rPr>
            </w:pPr>
            <w:r w:rsidRPr="0057713D">
              <w:rPr>
                <w:spacing w:val="-5"/>
                <w:sz w:val="24"/>
                <w:szCs w:val="24"/>
              </w:rPr>
              <w:t>44</w:t>
            </w:r>
          </w:p>
        </w:tc>
        <w:tc>
          <w:tcPr>
            <w:tcW w:w="1785" w:type="dxa"/>
          </w:tcPr>
          <w:p w14:paraId="2A3D6E22" w14:textId="77777777" w:rsidR="00F664FA" w:rsidRPr="0057713D" w:rsidRDefault="00F664FA" w:rsidP="00506A5F">
            <w:pPr>
              <w:pStyle w:val="TableParagraph"/>
              <w:spacing w:line="259" w:lineRule="exact"/>
              <w:rPr>
                <w:sz w:val="24"/>
                <w:szCs w:val="24"/>
              </w:rPr>
            </w:pPr>
            <w:r w:rsidRPr="0057713D">
              <w:rPr>
                <w:spacing w:val="-4"/>
                <w:sz w:val="24"/>
                <w:szCs w:val="24"/>
              </w:rPr>
              <w:t>6.08</w:t>
            </w:r>
          </w:p>
        </w:tc>
        <w:tc>
          <w:tcPr>
            <w:tcW w:w="1806" w:type="dxa"/>
          </w:tcPr>
          <w:p w14:paraId="11B6D875" w14:textId="77777777" w:rsidR="00F664FA" w:rsidRPr="0057713D" w:rsidRDefault="00F664FA" w:rsidP="00506A5F">
            <w:pPr>
              <w:pStyle w:val="TableParagraph"/>
              <w:spacing w:line="259" w:lineRule="exact"/>
              <w:ind w:left="16"/>
              <w:rPr>
                <w:sz w:val="24"/>
                <w:szCs w:val="24"/>
              </w:rPr>
            </w:pPr>
            <w:r w:rsidRPr="0057713D">
              <w:rPr>
                <w:spacing w:val="-4"/>
                <w:sz w:val="24"/>
                <w:szCs w:val="24"/>
              </w:rPr>
              <w:t>3.50</w:t>
            </w:r>
          </w:p>
        </w:tc>
        <w:tc>
          <w:tcPr>
            <w:tcW w:w="1991" w:type="dxa"/>
          </w:tcPr>
          <w:p w14:paraId="2E9ACCA2"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32</w:t>
            </w:r>
          </w:p>
        </w:tc>
        <w:tc>
          <w:tcPr>
            <w:tcW w:w="1616" w:type="dxa"/>
          </w:tcPr>
          <w:p w14:paraId="03A92B50" w14:textId="77777777" w:rsidR="00F664FA" w:rsidRPr="0057713D" w:rsidRDefault="00F664FA" w:rsidP="00506A5F">
            <w:pPr>
              <w:pStyle w:val="TableParagraph"/>
              <w:spacing w:line="259" w:lineRule="exact"/>
              <w:rPr>
                <w:sz w:val="24"/>
                <w:szCs w:val="24"/>
              </w:rPr>
            </w:pPr>
            <w:r w:rsidRPr="0057713D">
              <w:rPr>
                <w:spacing w:val="-4"/>
                <w:sz w:val="24"/>
                <w:szCs w:val="24"/>
              </w:rPr>
              <w:t>0.88</w:t>
            </w:r>
          </w:p>
        </w:tc>
      </w:tr>
      <w:tr w:rsidR="00F664FA" w:rsidRPr="0057713D" w14:paraId="7A1E7AA7" w14:textId="77777777" w:rsidTr="00506A5F">
        <w:trPr>
          <w:trHeight w:val="275"/>
        </w:trPr>
        <w:tc>
          <w:tcPr>
            <w:tcW w:w="1826" w:type="dxa"/>
          </w:tcPr>
          <w:p w14:paraId="74C2EA36" w14:textId="77777777" w:rsidR="00F664FA" w:rsidRPr="0057713D" w:rsidRDefault="00F664FA" w:rsidP="00506A5F">
            <w:pPr>
              <w:pStyle w:val="TableParagraph"/>
              <w:rPr>
                <w:sz w:val="24"/>
                <w:szCs w:val="24"/>
              </w:rPr>
            </w:pPr>
            <w:r w:rsidRPr="0057713D">
              <w:rPr>
                <w:spacing w:val="-5"/>
                <w:sz w:val="24"/>
                <w:szCs w:val="24"/>
              </w:rPr>
              <w:t>45</w:t>
            </w:r>
          </w:p>
        </w:tc>
        <w:tc>
          <w:tcPr>
            <w:tcW w:w="1785" w:type="dxa"/>
          </w:tcPr>
          <w:p w14:paraId="74A00403" w14:textId="77777777" w:rsidR="00F664FA" w:rsidRPr="0057713D" w:rsidRDefault="00F664FA" w:rsidP="00506A5F">
            <w:pPr>
              <w:pStyle w:val="TableParagraph"/>
              <w:rPr>
                <w:sz w:val="24"/>
                <w:szCs w:val="24"/>
              </w:rPr>
            </w:pPr>
            <w:r w:rsidRPr="0057713D">
              <w:rPr>
                <w:spacing w:val="-4"/>
                <w:sz w:val="24"/>
                <w:szCs w:val="24"/>
              </w:rPr>
              <w:t>4.50</w:t>
            </w:r>
          </w:p>
        </w:tc>
        <w:tc>
          <w:tcPr>
            <w:tcW w:w="1806" w:type="dxa"/>
          </w:tcPr>
          <w:p w14:paraId="39C6E498" w14:textId="77777777" w:rsidR="00F664FA" w:rsidRPr="0057713D" w:rsidRDefault="00F664FA" w:rsidP="00506A5F">
            <w:pPr>
              <w:pStyle w:val="TableParagraph"/>
              <w:ind w:left="16"/>
              <w:rPr>
                <w:sz w:val="24"/>
                <w:szCs w:val="24"/>
              </w:rPr>
            </w:pPr>
            <w:r w:rsidRPr="0057713D">
              <w:rPr>
                <w:spacing w:val="-4"/>
                <w:sz w:val="24"/>
                <w:szCs w:val="24"/>
              </w:rPr>
              <w:t>2.80</w:t>
            </w:r>
          </w:p>
        </w:tc>
        <w:tc>
          <w:tcPr>
            <w:tcW w:w="1991" w:type="dxa"/>
          </w:tcPr>
          <w:p w14:paraId="1E3C7EA7" w14:textId="77777777" w:rsidR="00F664FA" w:rsidRPr="0057713D" w:rsidRDefault="00F664FA" w:rsidP="00506A5F">
            <w:pPr>
              <w:pStyle w:val="TableParagraph"/>
              <w:ind w:left="17" w:right="7"/>
              <w:rPr>
                <w:sz w:val="24"/>
                <w:szCs w:val="24"/>
              </w:rPr>
            </w:pPr>
            <w:r w:rsidRPr="0057713D">
              <w:rPr>
                <w:spacing w:val="-4"/>
                <w:sz w:val="24"/>
                <w:szCs w:val="24"/>
              </w:rPr>
              <w:t>0.47</w:t>
            </w:r>
          </w:p>
        </w:tc>
        <w:tc>
          <w:tcPr>
            <w:tcW w:w="1616" w:type="dxa"/>
          </w:tcPr>
          <w:p w14:paraId="11D38192" w14:textId="77777777" w:rsidR="00F664FA" w:rsidRPr="0057713D" w:rsidRDefault="00F664FA" w:rsidP="00506A5F">
            <w:pPr>
              <w:pStyle w:val="TableParagraph"/>
              <w:rPr>
                <w:sz w:val="24"/>
                <w:szCs w:val="24"/>
              </w:rPr>
            </w:pPr>
            <w:r w:rsidRPr="0057713D">
              <w:rPr>
                <w:spacing w:val="-4"/>
                <w:sz w:val="24"/>
                <w:szCs w:val="24"/>
              </w:rPr>
              <w:t>0.86</w:t>
            </w:r>
          </w:p>
        </w:tc>
      </w:tr>
      <w:tr w:rsidR="00F664FA" w:rsidRPr="0057713D" w14:paraId="29CB412F" w14:textId="77777777" w:rsidTr="00506A5F">
        <w:trPr>
          <w:trHeight w:val="275"/>
        </w:trPr>
        <w:tc>
          <w:tcPr>
            <w:tcW w:w="1826" w:type="dxa"/>
          </w:tcPr>
          <w:p w14:paraId="7E5456D8" w14:textId="77777777" w:rsidR="00F664FA" w:rsidRPr="0057713D" w:rsidRDefault="00F664FA" w:rsidP="00506A5F">
            <w:pPr>
              <w:pStyle w:val="TableParagraph"/>
              <w:rPr>
                <w:sz w:val="24"/>
                <w:szCs w:val="24"/>
              </w:rPr>
            </w:pPr>
            <w:r w:rsidRPr="0057713D">
              <w:rPr>
                <w:spacing w:val="-5"/>
                <w:sz w:val="24"/>
                <w:szCs w:val="24"/>
              </w:rPr>
              <w:t>46</w:t>
            </w:r>
          </w:p>
        </w:tc>
        <w:tc>
          <w:tcPr>
            <w:tcW w:w="1785" w:type="dxa"/>
          </w:tcPr>
          <w:p w14:paraId="0494982E" w14:textId="77777777" w:rsidR="00F664FA" w:rsidRPr="0057713D" w:rsidRDefault="00F664FA" w:rsidP="00506A5F">
            <w:pPr>
              <w:pStyle w:val="TableParagraph"/>
              <w:rPr>
                <w:sz w:val="24"/>
                <w:szCs w:val="24"/>
              </w:rPr>
            </w:pPr>
            <w:r w:rsidRPr="0057713D">
              <w:rPr>
                <w:spacing w:val="-4"/>
                <w:sz w:val="24"/>
                <w:szCs w:val="24"/>
              </w:rPr>
              <w:t>5.94</w:t>
            </w:r>
          </w:p>
        </w:tc>
        <w:tc>
          <w:tcPr>
            <w:tcW w:w="1806" w:type="dxa"/>
          </w:tcPr>
          <w:p w14:paraId="539ECBFD" w14:textId="77777777" w:rsidR="00F664FA" w:rsidRPr="0057713D" w:rsidRDefault="00F664FA" w:rsidP="00506A5F">
            <w:pPr>
              <w:pStyle w:val="TableParagraph"/>
              <w:ind w:left="16"/>
              <w:rPr>
                <w:sz w:val="24"/>
                <w:szCs w:val="24"/>
              </w:rPr>
            </w:pPr>
            <w:r w:rsidRPr="0057713D">
              <w:rPr>
                <w:spacing w:val="-4"/>
                <w:sz w:val="24"/>
                <w:szCs w:val="24"/>
              </w:rPr>
              <w:t>3.40</w:t>
            </w:r>
          </w:p>
        </w:tc>
        <w:tc>
          <w:tcPr>
            <w:tcW w:w="1991" w:type="dxa"/>
          </w:tcPr>
          <w:p w14:paraId="0E049A5B" w14:textId="77777777" w:rsidR="00F664FA" w:rsidRPr="0057713D" w:rsidRDefault="00F664FA" w:rsidP="00506A5F">
            <w:pPr>
              <w:pStyle w:val="TableParagraph"/>
              <w:ind w:left="17" w:right="7"/>
              <w:rPr>
                <w:sz w:val="24"/>
                <w:szCs w:val="24"/>
              </w:rPr>
            </w:pPr>
            <w:r w:rsidRPr="0057713D">
              <w:rPr>
                <w:spacing w:val="-4"/>
                <w:sz w:val="24"/>
                <w:szCs w:val="24"/>
              </w:rPr>
              <w:t>0.50</w:t>
            </w:r>
          </w:p>
        </w:tc>
        <w:tc>
          <w:tcPr>
            <w:tcW w:w="1616" w:type="dxa"/>
          </w:tcPr>
          <w:p w14:paraId="61A248AF" w14:textId="77777777" w:rsidR="00F664FA" w:rsidRPr="0057713D" w:rsidRDefault="00F664FA" w:rsidP="00506A5F">
            <w:pPr>
              <w:pStyle w:val="TableParagraph"/>
              <w:rPr>
                <w:sz w:val="24"/>
                <w:szCs w:val="24"/>
              </w:rPr>
            </w:pPr>
            <w:r w:rsidRPr="0057713D">
              <w:rPr>
                <w:spacing w:val="-4"/>
                <w:sz w:val="24"/>
                <w:szCs w:val="24"/>
              </w:rPr>
              <w:t>1.11</w:t>
            </w:r>
          </w:p>
        </w:tc>
      </w:tr>
      <w:tr w:rsidR="00F664FA" w:rsidRPr="0057713D" w14:paraId="42DA61E5" w14:textId="77777777" w:rsidTr="00506A5F">
        <w:trPr>
          <w:trHeight w:val="275"/>
        </w:trPr>
        <w:tc>
          <w:tcPr>
            <w:tcW w:w="1826" w:type="dxa"/>
          </w:tcPr>
          <w:p w14:paraId="75907938" w14:textId="77777777" w:rsidR="00F664FA" w:rsidRPr="0057713D" w:rsidRDefault="00F664FA" w:rsidP="00506A5F">
            <w:pPr>
              <w:pStyle w:val="TableParagraph"/>
              <w:rPr>
                <w:sz w:val="24"/>
                <w:szCs w:val="24"/>
              </w:rPr>
            </w:pPr>
            <w:r w:rsidRPr="0057713D">
              <w:rPr>
                <w:spacing w:val="-5"/>
                <w:sz w:val="24"/>
                <w:szCs w:val="24"/>
              </w:rPr>
              <w:t>47</w:t>
            </w:r>
          </w:p>
        </w:tc>
        <w:tc>
          <w:tcPr>
            <w:tcW w:w="1785" w:type="dxa"/>
          </w:tcPr>
          <w:p w14:paraId="42874EAE" w14:textId="77777777" w:rsidR="00F664FA" w:rsidRPr="0057713D" w:rsidRDefault="00F664FA" w:rsidP="00506A5F">
            <w:pPr>
              <w:pStyle w:val="TableParagraph"/>
              <w:rPr>
                <w:sz w:val="24"/>
                <w:szCs w:val="24"/>
              </w:rPr>
            </w:pPr>
            <w:r w:rsidRPr="0057713D">
              <w:rPr>
                <w:spacing w:val="-4"/>
                <w:sz w:val="24"/>
                <w:szCs w:val="24"/>
              </w:rPr>
              <w:t>4.32</w:t>
            </w:r>
          </w:p>
        </w:tc>
        <w:tc>
          <w:tcPr>
            <w:tcW w:w="1806" w:type="dxa"/>
          </w:tcPr>
          <w:p w14:paraId="5BE2546F" w14:textId="77777777" w:rsidR="00F664FA" w:rsidRPr="0057713D" w:rsidRDefault="00F664FA" w:rsidP="00506A5F">
            <w:pPr>
              <w:pStyle w:val="TableParagraph"/>
              <w:ind w:left="16"/>
              <w:rPr>
                <w:sz w:val="24"/>
                <w:szCs w:val="24"/>
              </w:rPr>
            </w:pPr>
            <w:r w:rsidRPr="0057713D">
              <w:rPr>
                <w:spacing w:val="-4"/>
                <w:sz w:val="24"/>
                <w:szCs w:val="24"/>
              </w:rPr>
              <w:t>2.12</w:t>
            </w:r>
          </w:p>
        </w:tc>
        <w:tc>
          <w:tcPr>
            <w:tcW w:w="1991" w:type="dxa"/>
          </w:tcPr>
          <w:p w14:paraId="14CDFD65" w14:textId="77777777" w:rsidR="00F664FA" w:rsidRPr="0057713D" w:rsidRDefault="00F664FA" w:rsidP="00506A5F">
            <w:pPr>
              <w:pStyle w:val="TableParagraph"/>
              <w:ind w:left="17" w:right="7"/>
              <w:rPr>
                <w:sz w:val="24"/>
                <w:szCs w:val="24"/>
              </w:rPr>
            </w:pPr>
            <w:r w:rsidRPr="0057713D">
              <w:rPr>
                <w:spacing w:val="-4"/>
                <w:sz w:val="24"/>
                <w:szCs w:val="24"/>
              </w:rPr>
              <w:t>0.22</w:t>
            </w:r>
          </w:p>
        </w:tc>
        <w:tc>
          <w:tcPr>
            <w:tcW w:w="1616" w:type="dxa"/>
          </w:tcPr>
          <w:p w14:paraId="3D7EC1B7" w14:textId="77777777" w:rsidR="00F664FA" w:rsidRPr="0057713D" w:rsidRDefault="00F664FA" w:rsidP="00506A5F">
            <w:pPr>
              <w:pStyle w:val="TableParagraph"/>
              <w:rPr>
                <w:sz w:val="24"/>
                <w:szCs w:val="24"/>
              </w:rPr>
            </w:pPr>
            <w:r w:rsidRPr="0057713D">
              <w:rPr>
                <w:spacing w:val="-4"/>
                <w:sz w:val="24"/>
                <w:szCs w:val="24"/>
              </w:rPr>
              <w:t>0.84</w:t>
            </w:r>
          </w:p>
        </w:tc>
      </w:tr>
      <w:tr w:rsidR="00F664FA" w:rsidRPr="0057713D" w14:paraId="72E91851" w14:textId="77777777" w:rsidTr="00506A5F">
        <w:trPr>
          <w:trHeight w:val="275"/>
        </w:trPr>
        <w:tc>
          <w:tcPr>
            <w:tcW w:w="1826" w:type="dxa"/>
          </w:tcPr>
          <w:p w14:paraId="4EEA74EB" w14:textId="77777777" w:rsidR="00F664FA" w:rsidRPr="0057713D" w:rsidRDefault="00F664FA" w:rsidP="00506A5F">
            <w:pPr>
              <w:pStyle w:val="TableParagraph"/>
              <w:rPr>
                <w:sz w:val="24"/>
                <w:szCs w:val="24"/>
              </w:rPr>
            </w:pPr>
            <w:r w:rsidRPr="0057713D">
              <w:rPr>
                <w:spacing w:val="-5"/>
                <w:sz w:val="24"/>
                <w:szCs w:val="24"/>
              </w:rPr>
              <w:t>48</w:t>
            </w:r>
          </w:p>
        </w:tc>
        <w:tc>
          <w:tcPr>
            <w:tcW w:w="1785" w:type="dxa"/>
          </w:tcPr>
          <w:p w14:paraId="13943656" w14:textId="77777777" w:rsidR="00F664FA" w:rsidRPr="0057713D" w:rsidRDefault="00F664FA" w:rsidP="00506A5F">
            <w:pPr>
              <w:pStyle w:val="TableParagraph"/>
              <w:rPr>
                <w:sz w:val="24"/>
                <w:szCs w:val="24"/>
              </w:rPr>
            </w:pPr>
            <w:r w:rsidRPr="0057713D">
              <w:rPr>
                <w:spacing w:val="-4"/>
                <w:sz w:val="24"/>
                <w:szCs w:val="24"/>
              </w:rPr>
              <w:t>6.75</w:t>
            </w:r>
          </w:p>
        </w:tc>
        <w:tc>
          <w:tcPr>
            <w:tcW w:w="1806" w:type="dxa"/>
          </w:tcPr>
          <w:p w14:paraId="37F5485A" w14:textId="77777777" w:rsidR="00F664FA" w:rsidRPr="0057713D" w:rsidRDefault="00F664FA" w:rsidP="00506A5F">
            <w:pPr>
              <w:pStyle w:val="TableParagraph"/>
              <w:ind w:left="16"/>
              <w:rPr>
                <w:sz w:val="24"/>
                <w:szCs w:val="24"/>
              </w:rPr>
            </w:pPr>
            <w:r w:rsidRPr="0057713D">
              <w:rPr>
                <w:spacing w:val="-4"/>
                <w:sz w:val="24"/>
                <w:szCs w:val="24"/>
              </w:rPr>
              <w:t>3.56</w:t>
            </w:r>
          </w:p>
        </w:tc>
        <w:tc>
          <w:tcPr>
            <w:tcW w:w="1991" w:type="dxa"/>
          </w:tcPr>
          <w:p w14:paraId="57E566A2" w14:textId="77777777" w:rsidR="00F664FA" w:rsidRPr="0057713D" w:rsidRDefault="00F664FA" w:rsidP="00506A5F">
            <w:pPr>
              <w:pStyle w:val="TableParagraph"/>
              <w:ind w:left="17" w:right="7"/>
              <w:rPr>
                <w:sz w:val="24"/>
                <w:szCs w:val="24"/>
              </w:rPr>
            </w:pPr>
            <w:r w:rsidRPr="0057713D">
              <w:rPr>
                <w:spacing w:val="-4"/>
                <w:sz w:val="24"/>
                <w:szCs w:val="24"/>
              </w:rPr>
              <w:t>0.30</w:t>
            </w:r>
          </w:p>
        </w:tc>
        <w:tc>
          <w:tcPr>
            <w:tcW w:w="1616" w:type="dxa"/>
          </w:tcPr>
          <w:p w14:paraId="169F28B3" w14:textId="77777777" w:rsidR="00F664FA" w:rsidRPr="0057713D" w:rsidRDefault="00F664FA" w:rsidP="00506A5F">
            <w:pPr>
              <w:pStyle w:val="TableParagraph"/>
              <w:rPr>
                <w:sz w:val="24"/>
                <w:szCs w:val="24"/>
              </w:rPr>
            </w:pPr>
            <w:r w:rsidRPr="0057713D">
              <w:rPr>
                <w:spacing w:val="-4"/>
                <w:sz w:val="24"/>
                <w:szCs w:val="24"/>
              </w:rPr>
              <w:t>0.63</w:t>
            </w:r>
          </w:p>
        </w:tc>
      </w:tr>
      <w:tr w:rsidR="00F664FA" w:rsidRPr="0057713D" w14:paraId="1AEEBEA7" w14:textId="77777777" w:rsidTr="00506A5F">
        <w:trPr>
          <w:trHeight w:val="280"/>
        </w:trPr>
        <w:tc>
          <w:tcPr>
            <w:tcW w:w="1826" w:type="dxa"/>
          </w:tcPr>
          <w:p w14:paraId="7356CB97" w14:textId="77777777" w:rsidR="00F664FA" w:rsidRPr="0057713D" w:rsidRDefault="00F664FA" w:rsidP="00506A5F">
            <w:pPr>
              <w:pStyle w:val="TableParagraph"/>
              <w:spacing w:line="259" w:lineRule="exact"/>
              <w:rPr>
                <w:sz w:val="24"/>
                <w:szCs w:val="24"/>
              </w:rPr>
            </w:pPr>
            <w:r w:rsidRPr="0057713D">
              <w:rPr>
                <w:spacing w:val="-5"/>
                <w:sz w:val="24"/>
                <w:szCs w:val="24"/>
              </w:rPr>
              <w:t>49</w:t>
            </w:r>
          </w:p>
        </w:tc>
        <w:tc>
          <w:tcPr>
            <w:tcW w:w="1785" w:type="dxa"/>
          </w:tcPr>
          <w:p w14:paraId="63CD5CE9" w14:textId="77777777" w:rsidR="00F664FA" w:rsidRPr="0057713D" w:rsidRDefault="00F664FA" w:rsidP="00506A5F">
            <w:pPr>
              <w:pStyle w:val="TableParagraph"/>
              <w:spacing w:line="259" w:lineRule="exact"/>
              <w:rPr>
                <w:sz w:val="24"/>
                <w:szCs w:val="24"/>
              </w:rPr>
            </w:pPr>
            <w:r w:rsidRPr="0057713D">
              <w:rPr>
                <w:spacing w:val="-4"/>
                <w:sz w:val="24"/>
                <w:szCs w:val="24"/>
              </w:rPr>
              <w:t>5.80</w:t>
            </w:r>
          </w:p>
        </w:tc>
        <w:tc>
          <w:tcPr>
            <w:tcW w:w="1806" w:type="dxa"/>
          </w:tcPr>
          <w:p w14:paraId="587236A0" w14:textId="77777777" w:rsidR="00F664FA" w:rsidRPr="0057713D" w:rsidRDefault="00F664FA" w:rsidP="00506A5F">
            <w:pPr>
              <w:pStyle w:val="TableParagraph"/>
              <w:spacing w:line="259" w:lineRule="exact"/>
              <w:ind w:left="16"/>
              <w:rPr>
                <w:sz w:val="24"/>
                <w:szCs w:val="24"/>
              </w:rPr>
            </w:pPr>
            <w:r w:rsidRPr="0057713D">
              <w:rPr>
                <w:spacing w:val="-4"/>
                <w:sz w:val="24"/>
                <w:szCs w:val="24"/>
              </w:rPr>
              <w:t>2.65</w:t>
            </w:r>
          </w:p>
        </w:tc>
        <w:tc>
          <w:tcPr>
            <w:tcW w:w="1991" w:type="dxa"/>
          </w:tcPr>
          <w:p w14:paraId="30A68C1E"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38</w:t>
            </w:r>
          </w:p>
        </w:tc>
        <w:tc>
          <w:tcPr>
            <w:tcW w:w="1616" w:type="dxa"/>
          </w:tcPr>
          <w:p w14:paraId="005A1546" w14:textId="77777777" w:rsidR="00F664FA" w:rsidRPr="0057713D" w:rsidRDefault="00F664FA" w:rsidP="00506A5F">
            <w:pPr>
              <w:pStyle w:val="TableParagraph"/>
              <w:spacing w:line="259" w:lineRule="exact"/>
              <w:rPr>
                <w:sz w:val="24"/>
                <w:szCs w:val="24"/>
              </w:rPr>
            </w:pPr>
            <w:r w:rsidRPr="0057713D">
              <w:rPr>
                <w:spacing w:val="-4"/>
                <w:sz w:val="24"/>
                <w:szCs w:val="24"/>
              </w:rPr>
              <w:t>0.85</w:t>
            </w:r>
          </w:p>
        </w:tc>
      </w:tr>
      <w:tr w:rsidR="00F664FA" w:rsidRPr="0057713D" w14:paraId="2E06A70E" w14:textId="77777777" w:rsidTr="00506A5F">
        <w:trPr>
          <w:trHeight w:val="275"/>
        </w:trPr>
        <w:tc>
          <w:tcPr>
            <w:tcW w:w="1826" w:type="dxa"/>
          </w:tcPr>
          <w:p w14:paraId="5414C431" w14:textId="77777777" w:rsidR="00F664FA" w:rsidRPr="0057713D" w:rsidRDefault="00F664FA" w:rsidP="00506A5F">
            <w:pPr>
              <w:pStyle w:val="TableParagraph"/>
              <w:rPr>
                <w:sz w:val="24"/>
                <w:szCs w:val="24"/>
              </w:rPr>
            </w:pPr>
            <w:r w:rsidRPr="0057713D">
              <w:rPr>
                <w:spacing w:val="-5"/>
                <w:sz w:val="24"/>
                <w:szCs w:val="24"/>
              </w:rPr>
              <w:t>50</w:t>
            </w:r>
          </w:p>
        </w:tc>
        <w:tc>
          <w:tcPr>
            <w:tcW w:w="1785" w:type="dxa"/>
          </w:tcPr>
          <w:p w14:paraId="3BB76484" w14:textId="77777777" w:rsidR="00F664FA" w:rsidRPr="0057713D" w:rsidRDefault="00F664FA" w:rsidP="00506A5F">
            <w:pPr>
              <w:pStyle w:val="TableParagraph"/>
              <w:rPr>
                <w:sz w:val="24"/>
                <w:szCs w:val="24"/>
              </w:rPr>
            </w:pPr>
            <w:r w:rsidRPr="0057713D">
              <w:rPr>
                <w:spacing w:val="-4"/>
                <w:sz w:val="24"/>
                <w:szCs w:val="24"/>
              </w:rPr>
              <w:t>8.16</w:t>
            </w:r>
          </w:p>
        </w:tc>
        <w:tc>
          <w:tcPr>
            <w:tcW w:w="1806" w:type="dxa"/>
          </w:tcPr>
          <w:p w14:paraId="0597F832" w14:textId="77777777" w:rsidR="00F664FA" w:rsidRPr="0057713D" w:rsidRDefault="00F664FA" w:rsidP="00506A5F">
            <w:pPr>
              <w:pStyle w:val="TableParagraph"/>
              <w:ind w:left="16"/>
              <w:rPr>
                <w:sz w:val="24"/>
                <w:szCs w:val="24"/>
              </w:rPr>
            </w:pPr>
            <w:r w:rsidRPr="0057713D">
              <w:rPr>
                <w:spacing w:val="-4"/>
                <w:sz w:val="24"/>
                <w:szCs w:val="24"/>
              </w:rPr>
              <w:t>4.80</w:t>
            </w:r>
          </w:p>
        </w:tc>
        <w:tc>
          <w:tcPr>
            <w:tcW w:w="1991" w:type="dxa"/>
          </w:tcPr>
          <w:p w14:paraId="32193A48" w14:textId="77777777" w:rsidR="00F664FA" w:rsidRPr="0057713D" w:rsidRDefault="00F664FA" w:rsidP="00506A5F">
            <w:pPr>
              <w:pStyle w:val="TableParagraph"/>
              <w:ind w:left="17" w:right="7"/>
              <w:rPr>
                <w:sz w:val="24"/>
                <w:szCs w:val="24"/>
              </w:rPr>
            </w:pPr>
            <w:r w:rsidRPr="0057713D">
              <w:rPr>
                <w:spacing w:val="-4"/>
                <w:sz w:val="24"/>
                <w:szCs w:val="24"/>
              </w:rPr>
              <w:t>0.45</w:t>
            </w:r>
          </w:p>
        </w:tc>
        <w:tc>
          <w:tcPr>
            <w:tcW w:w="1616" w:type="dxa"/>
          </w:tcPr>
          <w:p w14:paraId="0CDDA4C4" w14:textId="77777777" w:rsidR="00F664FA" w:rsidRPr="0057713D" w:rsidRDefault="00F664FA" w:rsidP="00506A5F">
            <w:pPr>
              <w:pStyle w:val="TableParagraph"/>
              <w:rPr>
                <w:sz w:val="24"/>
                <w:szCs w:val="24"/>
              </w:rPr>
            </w:pPr>
            <w:r w:rsidRPr="0057713D">
              <w:rPr>
                <w:spacing w:val="-4"/>
                <w:sz w:val="24"/>
                <w:szCs w:val="24"/>
              </w:rPr>
              <w:t>0.79</w:t>
            </w:r>
          </w:p>
        </w:tc>
      </w:tr>
      <w:tr w:rsidR="00F664FA" w:rsidRPr="0057713D" w14:paraId="39B47016" w14:textId="77777777" w:rsidTr="00506A5F">
        <w:trPr>
          <w:trHeight w:val="275"/>
        </w:trPr>
        <w:tc>
          <w:tcPr>
            <w:tcW w:w="1826" w:type="dxa"/>
          </w:tcPr>
          <w:p w14:paraId="5043923C" w14:textId="77777777" w:rsidR="00F664FA" w:rsidRPr="0057713D" w:rsidRDefault="00F664FA" w:rsidP="00506A5F">
            <w:pPr>
              <w:pStyle w:val="TableParagraph"/>
              <w:ind w:right="9"/>
              <w:rPr>
                <w:b/>
                <w:sz w:val="24"/>
                <w:szCs w:val="24"/>
              </w:rPr>
            </w:pPr>
            <w:r w:rsidRPr="0057713D">
              <w:rPr>
                <w:b/>
                <w:spacing w:val="-5"/>
                <w:sz w:val="24"/>
                <w:szCs w:val="24"/>
              </w:rPr>
              <w:t>Min</w:t>
            </w:r>
          </w:p>
        </w:tc>
        <w:tc>
          <w:tcPr>
            <w:tcW w:w="1785" w:type="dxa"/>
          </w:tcPr>
          <w:p w14:paraId="4B4DF2F2" w14:textId="77777777" w:rsidR="00F664FA" w:rsidRPr="0057713D" w:rsidRDefault="00F664FA" w:rsidP="00506A5F">
            <w:pPr>
              <w:pStyle w:val="TableParagraph"/>
              <w:rPr>
                <w:b/>
                <w:sz w:val="24"/>
                <w:szCs w:val="24"/>
              </w:rPr>
            </w:pPr>
            <w:r w:rsidRPr="0057713D">
              <w:rPr>
                <w:b/>
                <w:spacing w:val="-4"/>
                <w:sz w:val="24"/>
                <w:szCs w:val="24"/>
              </w:rPr>
              <w:t>3.26</w:t>
            </w:r>
          </w:p>
        </w:tc>
        <w:tc>
          <w:tcPr>
            <w:tcW w:w="1806" w:type="dxa"/>
          </w:tcPr>
          <w:p w14:paraId="086DFE04" w14:textId="77777777" w:rsidR="00F664FA" w:rsidRPr="0057713D" w:rsidRDefault="00F664FA" w:rsidP="00506A5F">
            <w:pPr>
              <w:pStyle w:val="TableParagraph"/>
              <w:ind w:left="16"/>
              <w:rPr>
                <w:b/>
                <w:sz w:val="24"/>
                <w:szCs w:val="24"/>
              </w:rPr>
            </w:pPr>
            <w:r w:rsidRPr="0057713D">
              <w:rPr>
                <w:b/>
                <w:spacing w:val="-4"/>
                <w:sz w:val="24"/>
                <w:szCs w:val="24"/>
              </w:rPr>
              <w:t>1.25</w:t>
            </w:r>
          </w:p>
        </w:tc>
        <w:tc>
          <w:tcPr>
            <w:tcW w:w="1991" w:type="dxa"/>
          </w:tcPr>
          <w:p w14:paraId="7EB69998" w14:textId="77777777" w:rsidR="00F664FA" w:rsidRPr="0057713D" w:rsidRDefault="00F664FA" w:rsidP="00506A5F">
            <w:pPr>
              <w:pStyle w:val="TableParagraph"/>
              <w:ind w:left="17" w:right="7"/>
              <w:rPr>
                <w:b/>
                <w:sz w:val="24"/>
                <w:szCs w:val="24"/>
              </w:rPr>
            </w:pPr>
            <w:r w:rsidRPr="0057713D">
              <w:rPr>
                <w:b/>
                <w:spacing w:val="-4"/>
                <w:sz w:val="24"/>
                <w:szCs w:val="24"/>
              </w:rPr>
              <w:t>0.11</w:t>
            </w:r>
          </w:p>
        </w:tc>
        <w:tc>
          <w:tcPr>
            <w:tcW w:w="1616" w:type="dxa"/>
          </w:tcPr>
          <w:p w14:paraId="3E2F5AA0" w14:textId="77777777" w:rsidR="00F664FA" w:rsidRPr="0057713D" w:rsidRDefault="00F664FA" w:rsidP="00506A5F">
            <w:pPr>
              <w:pStyle w:val="TableParagraph"/>
              <w:rPr>
                <w:b/>
                <w:sz w:val="24"/>
                <w:szCs w:val="24"/>
              </w:rPr>
            </w:pPr>
            <w:r w:rsidRPr="0057713D">
              <w:rPr>
                <w:b/>
                <w:spacing w:val="-4"/>
                <w:sz w:val="24"/>
                <w:szCs w:val="24"/>
              </w:rPr>
              <w:t>0.60</w:t>
            </w:r>
          </w:p>
        </w:tc>
      </w:tr>
      <w:tr w:rsidR="00F664FA" w:rsidRPr="0057713D" w14:paraId="04F4A045" w14:textId="77777777" w:rsidTr="00506A5F">
        <w:trPr>
          <w:trHeight w:val="275"/>
        </w:trPr>
        <w:tc>
          <w:tcPr>
            <w:tcW w:w="1826" w:type="dxa"/>
          </w:tcPr>
          <w:p w14:paraId="5A3CCC2A" w14:textId="77777777" w:rsidR="00F664FA" w:rsidRPr="0057713D" w:rsidRDefault="00F664FA" w:rsidP="00506A5F">
            <w:pPr>
              <w:pStyle w:val="TableParagraph"/>
              <w:ind w:right="6"/>
              <w:rPr>
                <w:b/>
                <w:sz w:val="24"/>
                <w:szCs w:val="24"/>
              </w:rPr>
            </w:pPr>
            <w:r w:rsidRPr="0057713D">
              <w:rPr>
                <w:b/>
                <w:spacing w:val="-5"/>
                <w:sz w:val="24"/>
                <w:szCs w:val="24"/>
              </w:rPr>
              <w:t>Max</w:t>
            </w:r>
          </w:p>
        </w:tc>
        <w:tc>
          <w:tcPr>
            <w:tcW w:w="1785" w:type="dxa"/>
          </w:tcPr>
          <w:p w14:paraId="69714EBB" w14:textId="77777777" w:rsidR="00F664FA" w:rsidRPr="0057713D" w:rsidRDefault="00F664FA" w:rsidP="00506A5F">
            <w:pPr>
              <w:pStyle w:val="TableParagraph"/>
              <w:rPr>
                <w:b/>
                <w:sz w:val="24"/>
                <w:szCs w:val="24"/>
              </w:rPr>
            </w:pPr>
            <w:r w:rsidRPr="0057713D">
              <w:rPr>
                <w:b/>
                <w:spacing w:val="-4"/>
                <w:sz w:val="24"/>
                <w:szCs w:val="24"/>
              </w:rPr>
              <w:t>8.54</w:t>
            </w:r>
          </w:p>
        </w:tc>
        <w:tc>
          <w:tcPr>
            <w:tcW w:w="1806" w:type="dxa"/>
          </w:tcPr>
          <w:p w14:paraId="3AE65638" w14:textId="77777777" w:rsidR="00F664FA" w:rsidRPr="0057713D" w:rsidRDefault="00F664FA" w:rsidP="00506A5F">
            <w:pPr>
              <w:pStyle w:val="TableParagraph"/>
              <w:ind w:left="16"/>
              <w:rPr>
                <w:b/>
                <w:sz w:val="24"/>
                <w:szCs w:val="24"/>
              </w:rPr>
            </w:pPr>
            <w:r w:rsidRPr="0057713D">
              <w:rPr>
                <w:b/>
                <w:spacing w:val="-4"/>
                <w:sz w:val="24"/>
                <w:szCs w:val="24"/>
              </w:rPr>
              <w:t>4.98</w:t>
            </w:r>
          </w:p>
        </w:tc>
        <w:tc>
          <w:tcPr>
            <w:tcW w:w="1991" w:type="dxa"/>
          </w:tcPr>
          <w:p w14:paraId="3186669B" w14:textId="77777777" w:rsidR="00F664FA" w:rsidRPr="0057713D" w:rsidRDefault="00F664FA" w:rsidP="00506A5F">
            <w:pPr>
              <w:pStyle w:val="TableParagraph"/>
              <w:ind w:left="17" w:right="7"/>
              <w:rPr>
                <w:b/>
                <w:sz w:val="24"/>
                <w:szCs w:val="24"/>
              </w:rPr>
            </w:pPr>
            <w:r w:rsidRPr="0057713D">
              <w:rPr>
                <w:b/>
                <w:spacing w:val="-4"/>
                <w:sz w:val="24"/>
                <w:szCs w:val="24"/>
              </w:rPr>
              <w:t>0.50</w:t>
            </w:r>
          </w:p>
        </w:tc>
        <w:tc>
          <w:tcPr>
            <w:tcW w:w="1616" w:type="dxa"/>
          </w:tcPr>
          <w:p w14:paraId="0C1B0DFF" w14:textId="77777777" w:rsidR="00F664FA" w:rsidRPr="0057713D" w:rsidRDefault="00F664FA" w:rsidP="00506A5F">
            <w:pPr>
              <w:pStyle w:val="TableParagraph"/>
              <w:rPr>
                <w:b/>
                <w:sz w:val="24"/>
                <w:szCs w:val="24"/>
              </w:rPr>
            </w:pPr>
            <w:r w:rsidRPr="0057713D">
              <w:rPr>
                <w:b/>
                <w:spacing w:val="-4"/>
                <w:sz w:val="24"/>
                <w:szCs w:val="24"/>
              </w:rPr>
              <w:t>2.20</w:t>
            </w:r>
          </w:p>
        </w:tc>
      </w:tr>
      <w:tr w:rsidR="00F664FA" w:rsidRPr="0057713D" w14:paraId="013B0036" w14:textId="77777777" w:rsidTr="00506A5F">
        <w:trPr>
          <w:trHeight w:val="275"/>
        </w:trPr>
        <w:tc>
          <w:tcPr>
            <w:tcW w:w="1826" w:type="dxa"/>
          </w:tcPr>
          <w:p w14:paraId="37B5261F" w14:textId="77777777" w:rsidR="00F664FA" w:rsidRPr="0057713D" w:rsidRDefault="00F664FA" w:rsidP="00506A5F">
            <w:pPr>
              <w:pStyle w:val="TableParagraph"/>
              <w:ind w:right="6"/>
              <w:rPr>
                <w:b/>
                <w:sz w:val="24"/>
                <w:szCs w:val="24"/>
              </w:rPr>
            </w:pPr>
            <w:r w:rsidRPr="0057713D">
              <w:rPr>
                <w:b/>
                <w:spacing w:val="-5"/>
                <w:sz w:val="24"/>
                <w:szCs w:val="24"/>
              </w:rPr>
              <w:t>Avg</w:t>
            </w:r>
          </w:p>
        </w:tc>
        <w:tc>
          <w:tcPr>
            <w:tcW w:w="1785" w:type="dxa"/>
          </w:tcPr>
          <w:p w14:paraId="3B844FCC" w14:textId="77777777" w:rsidR="00F664FA" w:rsidRPr="0057713D" w:rsidRDefault="00F664FA" w:rsidP="00506A5F">
            <w:pPr>
              <w:pStyle w:val="TableParagraph"/>
              <w:rPr>
                <w:b/>
                <w:sz w:val="24"/>
                <w:szCs w:val="24"/>
              </w:rPr>
            </w:pPr>
            <w:r w:rsidRPr="0057713D">
              <w:rPr>
                <w:b/>
                <w:spacing w:val="-4"/>
                <w:sz w:val="24"/>
                <w:szCs w:val="24"/>
              </w:rPr>
              <w:t>7.33</w:t>
            </w:r>
          </w:p>
        </w:tc>
        <w:tc>
          <w:tcPr>
            <w:tcW w:w="1806" w:type="dxa"/>
          </w:tcPr>
          <w:p w14:paraId="5DF62B76" w14:textId="77777777" w:rsidR="00F664FA" w:rsidRPr="0057713D" w:rsidRDefault="00F664FA" w:rsidP="00506A5F">
            <w:pPr>
              <w:pStyle w:val="TableParagraph"/>
              <w:ind w:left="16"/>
              <w:rPr>
                <w:b/>
                <w:sz w:val="24"/>
                <w:szCs w:val="24"/>
              </w:rPr>
            </w:pPr>
            <w:r w:rsidRPr="0057713D">
              <w:rPr>
                <w:b/>
                <w:spacing w:val="-4"/>
                <w:sz w:val="24"/>
                <w:szCs w:val="24"/>
              </w:rPr>
              <w:t>3.60</w:t>
            </w:r>
          </w:p>
        </w:tc>
        <w:tc>
          <w:tcPr>
            <w:tcW w:w="1991" w:type="dxa"/>
          </w:tcPr>
          <w:p w14:paraId="47EE2C5A" w14:textId="77777777" w:rsidR="00F664FA" w:rsidRPr="0057713D" w:rsidRDefault="00F664FA" w:rsidP="00506A5F">
            <w:pPr>
              <w:pStyle w:val="TableParagraph"/>
              <w:ind w:left="17" w:right="7"/>
              <w:rPr>
                <w:b/>
                <w:sz w:val="24"/>
                <w:szCs w:val="24"/>
              </w:rPr>
            </w:pPr>
            <w:r w:rsidRPr="0057713D">
              <w:rPr>
                <w:b/>
                <w:spacing w:val="-4"/>
                <w:sz w:val="24"/>
                <w:szCs w:val="24"/>
              </w:rPr>
              <w:t>0.27</w:t>
            </w:r>
          </w:p>
        </w:tc>
        <w:tc>
          <w:tcPr>
            <w:tcW w:w="1616" w:type="dxa"/>
          </w:tcPr>
          <w:p w14:paraId="17285469" w14:textId="77777777" w:rsidR="00F664FA" w:rsidRPr="0057713D" w:rsidRDefault="00F664FA" w:rsidP="00506A5F">
            <w:pPr>
              <w:pStyle w:val="TableParagraph"/>
              <w:rPr>
                <w:b/>
                <w:sz w:val="24"/>
                <w:szCs w:val="24"/>
              </w:rPr>
            </w:pPr>
            <w:r w:rsidRPr="0057713D">
              <w:rPr>
                <w:b/>
                <w:spacing w:val="-4"/>
                <w:sz w:val="24"/>
                <w:szCs w:val="24"/>
              </w:rPr>
              <w:t>1.10</w:t>
            </w:r>
          </w:p>
        </w:tc>
      </w:tr>
      <w:tr w:rsidR="00F664FA" w:rsidRPr="0057713D" w14:paraId="345B0BBF" w14:textId="77777777" w:rsidTr="00506A5F">
        <w:trPr>
          <w:trHeight w:val="280"/>
        </w:trPr>
        <w:tc>
          <w:tcPr>
            <w:tcW w:w="1826" w:type="dxa"/>
          </w:tcPr>
          <w:p w14:paraId="4F83D6B5" w14:textId="77777777" w:rsidR="00F664FA" w:rsidRPr="0057713D" w:rsidRDefault="00F664FA" w:rsidP="00506A5F">
            <w:pPr>
              <w:pStyle w:val="TableParagraph"/>
              <w:spacing w:line="259" w:lineRule="exact"/>
              <w:ind w:right="1"/>
              <w:rPr>
                <w:b/>
                <w:sz w:val="24"/>
                <w:szCs w:val="24"/>
              </w:rPr>
            </w:pPr>
            <w:r w:rsidRPr="0057713D">
              <w:rPr>
                <w:b/>
                <w:spacing w:val="-5"/>
                <w:sz w:val="24"/>
                <w:szCs w:val="24"/>
              </w:rPr>
              <w:t>SD</w:t>
            </w:r>
          </w:p>
        </w:tc>
        <w:tc>
          <w:tcPr>
            <w:tcW w:w="1785" w:type="dxa"/>
          </w:tcPr>
          <w:p w14:paraId="0FD0B559" w14:textId="77777777" w:rsidR="00F664FA" w:rsidRPr="0057713D" w:rsidRDefault="00F664FA" w:rsidP="00506A5F">
            <w:pPr>
              <w:pStyle w:val="TableParagraph"/>
              <w:spacing w:line="259" w:lineRule="exact"/>
              <w:rPr>
                <w:b/>
                <w:sz w:val="24"/>
                <w:szCs w:val="24"/>
              </w:rPr>
            </w:pPr>
            <w:r w:rsidRPr="0057713D">
              <w:rPr>
                <w:b/>
                <w:spacing w:val="-4"/>
                <w:sz w:val="24"/>
                <w:szCs w:val="24"/>
              </w:rPr>
              <w:t>1.17</w:t>
            </w:r>
          </w:p>
        </w:tc>
        <w:tc>
          <w:tcPr>
            <w:tcW w:w="1806" w:type="dxa"/>
          </w:tcPr>
          <w:p w14:paraId="54C9E33C" w14:textId="77777777" w:rsidR="00F664FA" w:rsidRPr="0057713D" w:rsidRDefault="00F664FA" w:rsidP="00506A5F">
            <w:pPr>
              <w:pStyle w:val="TableParagraph"/>
              <w:spacing w:line="259" w:lineRule="exact"/>
              <w:ind w:left="16"/>
              <w:rPr>
                <w:b/>
                <w:sz w:val="24"/>
                <w:szCs w:val="24"/>
              </w:rPr>
            </w:pPr>
            <w:r w:rsidRPr="0057713D">
              <w:rPr>
                <w:b/>
                <w:spacing w:val="-4"/>
                <w:sz w:val="24"/>
                <w:szCs w:val="24"/>
              </w:rPr>
              <w:t>1.70</w:t>
            </w:r>
          </w:p>
        </w:tc>
        <w:tc>
          <w:tcPr>
            <w:tcW w:w="1991" w:type="dxa"/>
          </w:tcPr>
          <w:p w14:paraId="601F4EB6" w14:textId="77777777" w:rsidR="00F664FA" w:rsidRPr="0057713D" w:rsidRDefault="00F664FA" w:rsidP="00506A5F">
            <w:pPr>
              <w:pStyle w:val="TableParagraph"/>
              <w:spacing w:line="259" w:lineRule="exact"/>
              <w:ind w:left="17" w:right="7"/>
              <w:rPr>
                <w:b/>
                <w:sz w:val="24"/>
                <w:szCs w:val="24"/>
              </w:rPr>
            </w:pPr>
            <w:r w:rsidRPr="0057713D">
              <w:rPr>
                <w:b/>
                <w:spacing w:val="-4"/>
                <w:sz w:val="24"/>
                <w:szCs w:val="24"/>
              </w:rPr>
              <w:t>0.12</w:t>
            </w:r>
          </w:p>
        </w:tc>
        <w:tc>
          <w:tcPr>
            <w:tcW w:w="1616" w:type="dxa"/>
          </w:tcPr>
          <w:p w14:paraId="2C1B74C2" w14:textId="77777777" w:rsidR="00F664FA" w:rsidRPr="0057713D" w:rsidRDefault="00F664FA" w:rsidP="00506A5F">
            <w:pPr>
              <w:pStyle w:val="TableParagraph"/>
              <w:spacing w:line="259" w:lineRule="exact"/>
              <w:rPr>
                <w:b/>
                <w:sz w:val="24"/>
                <w:szCs w:val="24"/>
              </w:rPr>
            </w:pPr>
            <w:r w:rsidRPr="0057713D">
              <w:rPr>
                <w:b/>
                <w:spacing w:val="-4"/>
                <w:sz w:val="24"/>
                <w:szCs w:val="24"/>
              </w:rPr>
              <w:t>0.39</w:t>
            </w:r>
          </w:p>
        </w:tc>
      </w:tr>
      <w:tr w:rsidR="00F664FA" w:rsidRPr="0057713D" w14:paraId="78226679" w14:textId="77777777" w:rsidTr="00506A5F">
        <w:trPr>
          <w:trHeight w:val="275"/>
        </w:trPr>
        <w:tc>
          <w:tcPr>
            <w:tcW w:w="1826" w:type="dxa"/>
          </w:tcPr>
          <w:p w14:paraId="23DE6CFD" w14:textId="77777777" w:rsidR="00F664FA" w:rsidRPr="0057713D" w:rsidRDefault="00F664FA" w:rsidP="00506A5F">
            <w:pPr>
              <w:pStyle w:val="TableParagraph"/>
              <w:rPr>
                <w:b/>
                <w:sz w:val="24"/>
                <w:szCs w:val="24"/>
              </w:rPr>
            </w:pPr>
            <w:r w:rsidRPr="0057713D">
              <w:rPr>
                <w:b/>
                <w:spacing w:val="-5"/>
                <w:sz w:val="24"/>
                <w:szCs w:val="24"/>
              </w:rPr>
              <w:t>CV</w:t>
            </w:r>
          </w:p>
        </w:tc>
        <w:tc>
          <w:tcPr>
            <w:tcW w:w="1785" w:type="dxa"/>
          </w:tcPr>
          <w:p w14:paraId="2707EE25" w14:textId="77777777" w:rsidR="00F664FA" w:rsidRPr="0057713D" w:rsidRDefault="00F664FA" w:rsidP="00506A5F">
            <w:pPr>
              <w:pStyle w:val="TableParagraph"/>
              <w:rPr>
                <w:b/>
                <w:sz w:val="24"/>
                <w:szCs w:val="24"/>
              </w:rPr>
            </w:pPr>
            <w:r w:rsidRPr="0057713D">
              <w:rPr>
                <w:b/>
                <w:spacing w:val="-2"/>
                <w:sz w:val="24"/>
                <w:szCs w:val="24"/>
              </w:rPr>
              <w:t>23.02</w:t>
            </w:r>
          </w:p>
        </w:tc>
        <w:tc>
          <w:tcPr>
            <w:tcW w:w="1806" w:type="dxa"/>
          </w:tcPr>
          <w:p w14:paraId="7647B8CF" w14:textId="77777777" w:rsidR="00F664FA" w:rsidRPr="0057713D" w:rsidRDefault="00F664FA" w:rsidP="00506A5F">
            <w:pPr>
              <w:pStyle w:val="TableParagraph"/>
              <w:ind w:left="16"/>
              <w:rPr>
                <w:b/>
                <w:sz w:val="24"/>
                <w:szCs w:val="24"/>
              </w:rPr>
            </w:pPr>
            <w:r w:rsidRPr="0057713D">
              <w:rPr>
                <w:b/>
                <w:spacing w:val="-2"/>
                <w:sz w:val="24"/>
                <w:szCs w:val="24"/>
              </w:rPr>
              <w:t>29.29</w:t>
            </w:r>
          </w:p>
        </w:tc>
        <w:tc>
          <w:tcPr>
            <w:tcW w:w="1991" w:type="dxa"/>
          </w:tcPr>
          <w:p w14:paraId="3889E652" w14:textId="77777777" w:rsidR="00F664FA" w:rsidRPr="0057713D" w:rsidRDefault="00F664FA" w:rsidP="00506A5F">
            <w:pPr>
              <w:pStyle w:val="TableParagraph"/>
              <w:ind w:left="17" w:right="7"/>
              <w:rPr>
                <w:b/>
                <w:sz w:val="24"/>
                <w:szCs w:val="24"/>
              </w:rPr>
            </w:pPr>
            <w:r w:rsidRPr="0057713D">
              <w:rPr>
                <w:b/>
                <w:spacing w:val="-2"/>
                <w:sz w:val="24"/>
                <w:szCs w:val="24"/>
              </w:rPr>
              <w:t>43.67</w:t>
            </w:r>
          </w:p>
        </w:tc>
        <w:tc>
          <w:tcPr>
            <w:tcW w:w="1616" w:type="dxa"/>
          </w:tcPr>
          <w:p w14:paraId="1D559ADA" w14:textId="77777777" w:rsidR="00F664FA" w:rsidRPr="0057713D" w:rsidRDefault="00F664FA" w:rsidP="00506A5F">
            <w:pPr>
              <w:pStyle w:val="TableParagraph"/>
              <w:rPr>
                <w:b/>
                <w:sz w:val="24"/>
                <w:szCs w:val="24"/>
              </w:rPr>
            </w:pPr>
            <w:r w:rsidRPr="0057713D">
              <w:rPr>
                <w:b/>
                <w:spacing w:val="-2"/>
                <w:sz w:val="24"/>
                <w:szCs w:val="24"/>
              </w:rPr>
              <w:t>35.84</w:t>
            </w:r>
          </w:p>
        </w:tc>
      </w:tr>
    </w:tbl>
    <w:p w14:paraId="5AC22285" w14:textId="77777777" w:rsidR="00F664FA" w:rsidRPr="0057713D" w:rsidRDefault="00F664FA" w:rsidP="00F664FA">
      <w:pPr>
        <w:pStyle w:val="BodyText"/>
        <w:rPr>
          <w:b/>
        </w:rPr>
      </w:pPr>
    </w:p>
    <w:p w14:paraId="64B33E2D" w14:textId="77777777" w:rsidR="00F664FA" w:rsidRPr="0057713D" w:rsidRDefault="00F664FA" w:rsidP="00F664FA">
      <w:pPr>
        <w:pStyle w:val="BodyText"/>
        <w:rPr>
          <w:b/>
        </w:rPr>
      </w:pPr>
    </w:p>
    <w:p w14:paraId="4B6539D6" w14:textId="77777777" w:rsidR="00F664FA" w:rsidRPr="0057713D" w:rsidRDefault="00F664FA" w:rsidP="00F664FA">
      <w:pPr>
        <w:pStyle w:val="BodyText"/>
        <w:rPr>
          <w:b/>
        </w:rPr>
      </w:pPr>
    </w:p>
    <w:p w14:paraId="05689964" w14:textId="77777777" w:rsidR="00F664FA" w:rsidRPr="0057713D" w:rsidRDefault="00F664FA" w:rsidP="00F664FA">
      <w:pPr>
        <w:pStyle w:val="BodyText"/>
        <w:spacing w:before="144"/>
        <w:rPr>
          <w:b/>
        </w:rPr>
      </w:pPr>
    </w:p>
    <w:p w14:paraId="18D15238" w14:textId="77777777" w:rsidR="00F664FA" w:rsidRPr="0057713D" w:rsidRDefault="00F664FA" w:rsidP="00F664FA">
      <w:pPr>
        <w:spacing w:line="535" w:lineRule="auto"/>
        <w:ind w:left="448" w:right="1920"/>
        <w:jc w:val="both"/>
        <w:rPr>
          <w:b/>
          <w:sz w:val="24"/>
          <w:szCs w:val="24"/>
        </w:rPr>
      </w:pPr>
      <w:r w:rsidRPr="0057713D">
        <w:rPr>
          <w:b/>
          <w:noProof/>
          <w:sz w:val="24"/>
          <w:szCs w:val="24"/>
        </w:rPr>
        <mc:AlternateContent>
          <mc:Choice Requires="wps">
            <w:drawing>
              <wp:anchor distT="0" distB="0" distL="0" distR="0" simplePos="0" relativeHeight="485061632" behindDoc="1" locked="0" layoutInCell="1" allowOverlap="1" wp14:anchorId="1B6E9CC9" wp14:editId="7D8182EA">
                <wp:simplePos x="0" y="0"/>
                <wp:positionH relativeFrom="page">
                  <wp:posOffset>1988566</wp:posOffset>
                </wp:positionH>
                <wp:positionV relativeFrom="paragraph">
                  <wp:posOffset>455241</wp:posOffset>
                </wp:positionV>
                <wp:extent cx="1797685" cy="113030"/>
                <wp:effectExtent l="0" t="0" r="0" b="0"/>
                <wp:wrapNone/>
                <wp:docPr id="389"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7685" cy="113030"/>
                        </a:xfrm>
                        <a:prstGeom prst="rect">
                          <a:avLst/>
                        </a:prstGeom>
                      </wps:spPr>
                      <wps:txbx>
                        <w:txbxContent>
                          <w:p w14:paraId="56EAE6C3" w14:textId="77777777" w:rsidR="00F664FA" w:rsidRDefault="00F664FA" w:rsidP="00F664FA">
                            <w:pPr>
                              <w:tabs>
                                <w:tab w:val="left" w:pos="2750"/>
                              </w:tabs>
                              <w:spacing w:line="177" w:lineRule="exact"/>
                              <w:rPr>
                                <w:b/>
                                <w:sz w:val="16"/>
                              </w:rPr>
                            </w:pPr>
                            <w:r>
                              <w:rPr>
                                <w:b/>
                                <w:spacing w:val="-10"/>
                                <w:sz w:val="16"/>
                              </w:rPr>
                              <w:t>3</w:t>
                            </w:r>
                            <w:r>
                              <w:rPr>
                                <w:b/>
                                <w:sz w:val="16"/>
                              </w:rPr>
                              <w:tab/>
                            </w:r>
                            <w:r>
                              <w:rPr>
                                <w:b/>
                                <w:spacing w:val="-10"/>
                                <w:sz w:val="16"/>
                              </w:rPr>
                              <w:t>3</w:t>
                            </w:r>
                          </w:p>
                        </w:txbxContent>
                      </wps:txbx>
                      <wps:bodyPr wrap="square" lIns="0" tIns="0" rIns="0" bIns="0" rtlCol="0">
                        <a:noAutofit/>
                      </wps:bodyPr>
                    </wps:wsp>
                  </a:graphicData>
                </a:graphic>
              </wp:anchor>
            </w:drawing>
          </mc:Choice>
          <mc:Fallback>
            <w:pict>
              <v:shape w14:anchorId="1B6E9CC9" id="Textbox 11" o:spid="_x0000_s1027" type="#_x0000_t202" style="position:absolute;left:0;text-align:left;margin-left:156.6pt;margin-top:35.85pt;width:141.55pt;height:8.9pt;z-index:-182548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" filled="f" stroked="f">
                <v:textbox inset="0,0,0,0">
                  <w:txbxContent>
                    <w:p w14:paraId="56EAE6C3" w14:textId="77777777" w:rsidR="00F664FA" w:rsidRDefault="00F664FA" w:rsidP="00F664FA">
                      <w:pPr>
                        <w:tabs>
                          <w:tab w:val="left" w:pos="2750"/>
                        </w:tabs>
                        <w:spacing w:line="177" w:lineRule="exact"/>
                        <w:rPr>
                          <w:b/>
                          <w:sz w:val="16"/>
                        </w:rPr>
                      </w:pPr>
                      <w:r>
                        <w:rPr>
                          <w:b/>
                          <w:spacing w:val="-10"/>
                          <w:sz w:val="16"/>
                        </w:rPr>
                        <w:t>3</w:t>
                      </w:r>
                      <w:r>
                        <w:rPr>
                          <w:b/>
                          <w:sz w:val="16"/>
                        </w:rPr>
                        <w:tab/>
                      </w:r>
                      <w:r>
                        <w:rPr>
                          <w:b/>
                          <w:spacing w:val="-10"/>
                          <w:sz w:val="16"/>
                        </w:rPr>
                        <w:t>3</w:t>
                      </w:r>
                    </w:p>
                  </w:txbxContent>
                </v:textbox>
                <w10:wrap anchorx="page"/>
              </v:shape>
            </w:pict>
          </mc:Fallback>
        </mc:AlternateContent>
      </w:r>
      <w:r w:rsidRPr="0057713D">
        <w:rPr>
          <w:b/>
          <w:sz w:val="24"/>
          <w:szCs w:val="24"/>
        </w:rPr>
        <w:t>Anions</w:t>
      </w:r>
      <w:r w:rsidRPr="0057713D">
        <w:rPr>
          <w:b/>
          <w:spacing w:val="-6"/>
          <w:sz w:val="24"/>
          <w:szCs w:val="24"/>
        </w:rPr>
        <w:t xml:space="preserve"> </w:t>
      </w:r>
      <w:r w:rsidRPr="0057713D">
        <w:rPr>
          <w:b/>
          <w:sz w:val="24"/>
          <w:szCs w:val="24"/>
        </w:rPr>
        <w:t>concentration</w:t>
      </w:r>
      <w:r w:rsidRPr="0057713D">
        <w:rPr>
          <w:b/>
          <w:spacing w:val="-6"/>
          <w:sz w:val="24"/>
          <w:szCs w:val="24"/>
        </w:rPr>
        <w:t xml:space="preserve"> </w:t>
      </w:r>
      <w:r w:rsidRPr="0057713D">
        <w:rPr>
          <w:b/>
          <w:sz w:val="24"/>
          <w:szCs w:val="24"/>
        </w:rPr>
        <w:t>in</w:t>
      </w:r>
      <w:r w:rsidRPr="0057713D">
        <w:rPr>
          <w:b/>
          <w:spacing w:val="-6"/>
          <w:sz w:val="24"/>
          <w:szCs w:val="24"/>
        </w:rPr>
        <w:t xml:space="preserve"> </w:t>
      </w:r>
      <w:r w:rsidRPr="0057713D">
        <w:rPr>
          <w:b/>
          <w:sz w:val="24"/>
          <w:szCs w:val="24"/>
        </w:rPr>
        <w:t>irrigation</w:t>
      </w:r>
      <w:r w:rsidRPr="0057713D">
        <w:rPr>
          <w:b/>
          <w:spacing w:val="-1"/>
          <w:sz w:val="24"/>
          <w:szCs w:val="24"/>
        </w:rPr>
        <w:t xml:space="preserve"> </w:t>
      </w:r>
      <w:r w:rsidRPr="0057713D">
        <w:rPr>
          <w:b/>
          <w:sz w:val="24"/>
          <w:szCs w:val="24"/>
        </w:rPr>
        <w:t>water</w:t>
      </w:r>
      <w:r w:rsidRPr="0057713D">
        <w:rPr>
          <w:b/>
          <w:spacing w:val="-4"/>
          <w:sz w:val="24"/>
          <w:szCs w:val="24"/>
        </w:rPr>
        <w:t xml:space="preserve"> </w:t>
      </w:r>
      <w:r w:rsidRPr="0057713D">
        <w:rPr>
          <w:b/>
          <w:sz w:val="24"/>
          <w:szCs w:val="24"/>
        </w:rPr>
        <w:t>collected</w:t>
      </w:r>
      <w:r w:rsidRPr="0057713D">
        <w:rPr>
          <w:b/>
          <w:spacing w:val="-1"/>
          <w:sz w:val="24"/>
          <w:szCs w:val="24"/>
        </w:rPr>
        <w:t xml:space="preserve"> </w:t>
      </w:r>
      <w:r w:rsidRPr="0057713D">
        <w:rPr>
          <w:b/>
          <w:sz w:val="24"/>
          <w:szCs w:val="24"/>
        </w:rPr>
        <w:t>from</w:t>
      </w:r>
      <w:r w:rsidRPr="0057713D">
        <w:rPr>
          <w:b/>
          <w:spacing w:val="-1"/>
          <w:sz w:val="24"/>
          <w:szCs w:val="24"/>
        </w:rPr>
        <w:t xml:space="preserve"> </w:t>
      </w:r>
      <w:r w:rsidRPr="0057713D">
        <w:rPr>
          <w:b/>
          <w:sz w:val="24"/>
          <w:szCs w:val="24"/>
        </w:rPr>
        <w:t>Chintamani</w:t>
      </w:r>
      <w:r w:rsidRPr="0057713D">
        <w:rPr>
          <w:b/>
          <w:spacing w:val="-8"/>
          <w:sz w:val="24"/>
          <w:szCs w:val="24"/>
        </w:rPr>
        <w:t xml:space="preserve"> </w:t>
      </w:r>
      <w:r w:rsidRPr="0057713D">
        <w:rPr>
          <w:b/>
          <w:sz w:val="24"/>
          <w:szCs w:val="24"/>
        </w:rPr>
        <w:t xml:space="preserve">taluk Carbonates (CO </w:t>
      </w:r>
      <w:r w:rsidRPr="0057713D">
        <w:rPr>
          <w:b/>
          <w:sz w:val="24"/>
          <w:szCs w:val="24"/>
          <w:vertAlign w:val="superscript"/>
        </w:rPr>
        <w:t>-</w:t>
      </w:r>
      <w:r w:rsidRPr="0057713D">
        <w:rPr>
          <w:b/>
          <w:sz w:val="24"/>
          <w:szCs w:val="24"/>
        </w:rPr>
        <w:t xml:space="preserve">) and Bicarbonates (HCO </w:t>
      </w:r>
      <w:r w:rsidRPr="0057713D">
        <w:rPr>
          <w:b/>
          <w:sz w:val="24"/>
          <w:szCs w:val="24"/>
          <w:vertAlign w:val="superscript"/>
        </w:rPr>
        <w:t>-</w:t>
      </w:r>
      <w:r w:rsidRPr="0057713D">
        <w:rPr>
          <w:b/>
          <w:sz w:val="24"/>
          <w:szCs w:val="24"/>
        </w:rPr>
        <w:t>)</w:t>
      </w:r>
    </w:p>
    <w:p w14:paraId="314BED5C" w14:textId="77777777" w:rsidR="00F664FA" w:rsidRPr="0057713D" w:rsidRDefault="00F664FA" w:rsidP="00F664FA">
      <w:pPr>
        <w:pStyle w:val="BodyText"/>
        <w:spacing w:line="360" w:lineRule="auto"/>
        <w:ind w:left="448" w:right="446" w:firstLine="720"/>
        <w:jc w:val="both"/>
      </w:pPr>
      <w:r w:rsidRPr="0057713D">
        <w:t>Dissolved CO</w:t>
      </w:r>
      <w:r w:rsidRPr="0057713D">
        <w:rPr>
          <w:vertAlign w:val="subscript"/>
        </w:rPr>
        <w:t>2</w:t>
      </w:r>
      <w:r w:rsidRPr="0057713D">
        <w:t xml:space="preserve"> in rainwater is the main source of carbonate and bicarbonate ions in groundwater. Temperature and pressure control the solubility of CO</w:t>
      </w:r>
      <w:r w:rsidRPr="0057713D">
        <w:rPr>
          <w:vertAlign w:val="subscript"/>
        </w:rPr>
        <w:t>2</w:t>
      </w:r>
      <w:r w:rsidRPr="0057713D">
        <w:t xml:space="preserve"> in water; it is more soluble when the temperature increases and the pressure decreases and vice versa. CO</w:t>
      </w:r>
      <w:r w:rsidRPr="0057713D">
        <w:rPr>
          <w:vertAlign w:val="subscript"/>
        </w:rPr>
        <w:t>2</w:t>
      </w:r>
      <w:r w:rsidRPr="0057713D">
        <w:t>-rich water dissolves carbonate minerals found in soils and rocks as it flows through, forming bicarbonates.</w:t>
      </w:r>
      <w:r w:rsidRPr="0057713D">
        <w:rPr>
          <w:spacing w:val="-8"/>
        </w:rPr>
        <w:t xml:space="preserve"> </w:t>
      </w:r>
      <w:r w:rsidRPr="0057713D">
        <w:t>Due</w:t>
      </w:r>
      <w:r w:rsidRPr="0057713D">
        <w:rPr>
          <w:spacing w:val="-9"/>
        </w:rPr>
        <w:t xml:space="preserve"> </w:t>
      </w:r>
      <w:r w:rsidRPr="0057713D">
        <w:t>to</w:t>
      </w:r>
      <w:r w:rsidRPr="0057713D">
        <w:rPr>
          <w:spacing w:val="-8"/>
        </w:rPr>
        <w:t xml:space="preserve"> </w:t>
      </w:r>
      <w:r w:rsidRPr="0057713D">
        <w:t>the</w:t>
      </w:r>
      <w:r w:rsidRPr="0057713D">
        <w:rPr>
          <w:spacing w:val="-4"/>
        </w:rPr>
        <w:t xml:space="preserve"> </w:t>
      </w:r>
      <w:r w:rsidRPr="0057713D">
        <w:t>limited</w:t>
      </w:r>
      <w:r w:rsidRPr="0057713D">
        <w:rPr>
          <w:spacing w:val="-8"/>
        </w:rPr>
        <w:t xml:space="preserve"> </w:t>
      </w:r>
      <w:r w:rsidRPr="0057713D">
        <w:t>fluctuations</w:t>
      </w:r>
      <w:r w:rsidRPr="0057713D">
        <w:rPr>
          <w:spacing w:val="-6"/>
        </w:rPr>
        <w:t xml:space="preserve"> </w:t>
      </w:r>
      <w:r w:rsidRPr="0057713D">
        <w:t>in</w:t>
      </w:r>
      <w:r w:rsidRPr="0057713D">
        <w:rPr>
          <w:spacing w:val="-8"/>
        </w:rPr>
        <w:t xml:space="preserve"> </w:t>
      </w:r>
      <w:r w:rsidRPr="0057713D">
        <w:t>the</w:t>
      </w:r>
      <w:r w:rsidRPr="0057713D">
        <w:rPr>
          <w:spacing w:val="-9"/>
        </w:rPr>
        <w:t xml:space="preserve"> </w:t>
      </w:r>
      <w:r w:rsidRPr="0057713D">
        <w:t>interstitial</w:t>
      </w:r>
      <w:r w:rsidRPr="0057713D">
        <w:rPr>
          <w:spacing w:val="-9"/>
        </w:rPr>
        <w:t xml:space="preserve"> </w:t>
      </w:r>
      <w:r w:rsidRPr="0057713D">
        <w:t>pores</w:t>
      </w:r>
      <w:r w:rsidRPr="0057713D">
        <w:rPr>
          <w:spacing w:val="-6"/>
        </w:rPr>
        <w:t xml:space="preserve"> </w:t>
      </w:r>
      <w:r w:rsidRPr="0057713D">
        <w:t>of</w:t>
      </w:r>
      <w:r w:rsidRPr="0057713D">
        <w:rPr>
          <w:spacing w:val="-7"/>
        </w:rPr>
        <w:t xml:space="preserve"> </w:t>
      </w:r>
      <w:r w:rsidRPr="0057713D">
        <w:t>the</w:t>
      </w:r>
      <w:r w:rsidRPr="0057713D">
        <w:rPr>
          <w:spacing w:val="-9"/>
        </w:rPr>
        <w:t xml:space="preserve"> </w:t>
      </w:r>
      <w:r w:rsidRPr="0057713D">
        <w:t>rocks</w:t>
      </w:r>
      <w:r w:rsidRPr="0057713D">
        <w:rPr>
          <w:spacing w:val="-6"/>
        </w:rPr>
        <w:t xml:space="preserve"> </w:t>
      </w:r>
      <w:r w:rsidRPr="0057713D">
        <w:t>in</w:t>
      </w:r>
      <w:r w:rsidRPr="0057713D">
        <w:rPr>
          <w:spacing w:val="-8"/>
        </w:rPr>
        <w:t xml:space="preserve"> </w:t>
      </w:r>
      <w:r w:rsidRPr="0057713D">
        <w:t>the</w:t>
      </w:r>
      <w:r w:rsidRPr="0057713D">
        <w:rPr>
          <w:spacing w:val="-9"/>
        </w:rPr>
        <w:t xml:space="preserve"> </w:t>
      </w:r>
      <w:r w:rsidRPr="0057713D">
        <w:t>aeration zone, the bicarbonate concentration remains fairly constant.</w:t>
      </w:r>
    </w:p>
    <w:p w14:paraId="48DDB30B" w14:textId="77777777" w:rsidR="00F664FA" w:rsidRPr="0057713D" w:rsidRDefault="00F664FA" w:rsidP="00F664FA">
      <w:pPr>
        <w:pStyle w:val="BodyText"/>
        <w:spacing w:before="201" w:line="357" w:lineRule="auto"/>
        <w:ind w:left="448" w:right="449"/>
        <w:jc w:val="both"/>
      </w:pPr>
      <w:r w:rsidRPr="0057713D">
        <w:t>The</w:t>
      </w:r>
      <w:r w:rsidRPr="0057713D">
        <w:rPr>
          <w:spacing w:val="-7"/>
        </w:rPr>
        <w:t xml:space="preserve"> </w:t>
      </w:r>
      <w:r w:rsidRPr="0057713D">
        <w:t>carbonate</w:t>
      </w:r>
      <w:r w:rsidRPr="0057713D">
        <w:rPr>
          <w:spacing w:val="-7"/>
        </w:rPr>
        <w:t xml:space="preserve"> </w:t>
      </w:r>
      <w:r w:rsidRPr="0057713D">
        <w:t>and</w:t>
      </w:r>
      <w:r w:rsidRPr="0057713D">
        <w:rPr>
          <w:spacing w:val="-5"/>
        </w:rPr>
        <w:t xml:space="preserve"> </w:t>
      </w:r>
      <w:r w:rsidRPr="0057713D">
        <w:t>bicarbonate</w:t>
      </w:r>
      <w:r w:rsidRPr="0057713D">
        <w:rPr>
          <w:spacing w:val="-7"/>
        </w:rPr>
        <w:t xml:space="preserve"> </w:t>
      </w:r>
      <w:r w:rsidRPr="0057713D">
        <w:t>concentration</w:t>
      </w:r>
      <w:r w:rsidRPr="0057713D">
        <w:rPr>
          <w:spacing w:val="-5"/>
        </w:rPr>
        <w:t xml:space="preserve"> </w:t>
      </w:r>
      <w:r w:rsidRPr="0057713D">
        <w:t>data</w:t>
      </w:r>
      <w:r w:rsidRPr="0057713D">
        <w:rPr>
          <w:spacing w:val="-7"/>
        </w:rPr>
        <w:t xml:space="preserve"> </w:t>
      </w:r>
      <w:r w:rsidRPr="0057713D">
        <w:t>in</w:t>
      </w:r>
      <w:r w:rsidRPr="0057713D">
        <w:rPr>
          <w:spacing w:val="-1"/>
        </w:rPr>
        <w:t xml:space="preserve"> </w:t>
      </w:r>
      <w:r w:rsidRPr="0057713D">
        <w:t>Table</w:t>
      </w:r>
      <w:r w:rsidRPr="0057713D">
        <w:rPr>
          <w:spacing w:val="-7"/>
        </w:rPr>
        <w:t xml:space="preserve"> </w:t>
      </w:r>
      <w:r w:rsidRPr="0057713D">
        <w:t>4</w:t>
      </w:r>
      <w:r w:rsidRPr="0057713D">
        <w:rPr>
          <w:spacing w:val="-5"/>
        </w:rPr>
        <w:t xml:space="preserve"> </w:t>
      </w:r>
      <w:r w:rsidRPr="0057713D">
        <w:t>show</w:t>
      </w:r>
      <w:r w:rsidRPr="0057713D">
        <w:rPr>
          <w:spacing w:val="-4"/>
        </w:rPr>
        <w:t xml:space="preserve"> </w:t>
      </w:r>
      <w:r w:rsidRPr="0057713D">
        <w:t>that</w:t>
      </w:r>
      <w:r w:rsidRPr="0057713D">
        <w:rPr>
          <w:spacing w:val="-7"/>
        </w:rPr>
        <w:t xml:space="preserve"> </w:t>
      </w:r>
      <w:r w:rsidRPr="0057713D">
        <w:t>carbonate</w:t>
      </w:r>
      <w:r w:rsidRPr="0057713D">
        <w:rPr>
          <w:spacing w:val="-7"/>
        </w:rPr>
        <w:t xml:space="preserve"> </w:t>
      </w:r>
      <w:r w:rsidRPr="0057713D">
        <w:t>values</w:t>
      </w:r>
      <w:r w:rsidRPr="0057713D">
        <w:rPr>
          <w:spacing w:val="-4"/>
        </w:rPr>
        <w:t xml:space="preserve"> </w:t>
      </w:r>
      <w:r w:rsidRPr="0057713D">
        <w:t xml:space="preserve">range from 0 to 0.36 </w:t>
      </w:r>
      <w:proofErr w:type="spellStart"/>
      <w:r w:rsidRPr="0057713D">
        <w:t>meq</w:t>
      </w:r>
      <w:proofErr w:type="spellEnd"/>
      <w:r w:rsidRPr="0057713D">
        <w:t xml:space="preserve"> L</w:t>
      </w:r>
      <w:r w:rsidRPr="0057713D">
        <w:rPr>
          <w:vertAlign w:val="superscript"/>
        </w:rPr>
        <w:t>-1</w:t>
      </w:r>
      <w:r w:rsidRPr="0057713D">
        <w:t xml:space="preserve">, with a mean value of 0.05 </w:t>
      </w:r>
      <w:proofErr w:type="spellStart"/>
      <w:r w:rsidRPr="0057713D">
        <w:t>meq</w:t>
      </w:r>
      <w:proofErr w:type="spellEnd"/>
      <w:r w:rsidRPr="0057713D">
        <w:t xml:space="preserve"> L</w:t>
      </w:r>
      <w:r w:rsidRPr="0057713D">
        <w:rPr>
          <w:vertAlign w:val="superscript"/>
        </w:rPr>
        <w:t>-1</w:t>
      </w:r>
      <w:r w:rsidRPr="0057713D">
        <w:t>.</w:t>
      </w:r>
    </w:p>
    <w:p w14:paraId="7C2A97EA" w14:textId="77777777" w:rsidR="00F664FA" w:rsidRPr="0057713D" w:rsidRDefault="00F664FA" w:rsidP="00F664FA">
      <w:pPr>
        <w:pStyle w:val="BodyText"/>
        <w:spacing w:before="204" w:line="360" w:lineRule="auto"/>
        <w:ind w:left="448" w:right="447"/>
        <w:jc w:val="both"/>
      </w:pPr>
      <w:proofErr w:type="spellStart"/>
      <w:r w:rsidRPr="0057713D">
        <w:t>Mukate</w:t>
      </w:r>
      <w:proofErr w:type="spellEnd"/>
      <w:r w:rsidRPr="0057713D">
        <w:t xml:space="preserve"> </w:t>
      </w:r>
      <w:r w:rsidRPr="0057713D">
        <w:rPr>
          <w:i/>
        </w:rPr>
        <w:t xml:space="preserve">et al. </w:t>
      </w:r>
      <w:r w:rsidRPr="0057713D">
        <w:t>(2019) stated that the carbonate content could result from the weathering of silicate</w:t>
      </w:r>
      <w:r w:rsidRPr="0057713D">
        <w:rPr>
          <w:spacing w:val="-9"/>
        </w:rPr>
        <w:t xml:space="preserve"> </w:t>
      </w:r>
      <w:r w:rsidRPr="0057713D">
        <w:t>rock</w:t>
      </w:r>
      <w:r w:rsidRPr="0057713D">
        <w:rPr>
          <w:spacing w:val="-8"/>
        </w:rPr>
        <w:t xml:space="preserve"> </w:t>
      </w:r>
      <w:r w:rsidRPr="0057713D">
        <w:t>as</w:t>
      </w:r>
      <w:r w:rsidRPr="0057713D">
        <w:rPr>
          <w:spacing w:val="-6"/>
        </w:rPr>
        <w:t xml:space="preserve"> </w:t>
      </w:r>
      <w:r w:rsidRPr="0057713D">
        <w:t>well</w:t>
      </w:r>
      <w:r w:rsidRPr="0057713D">
        <w:rPr>
          <w:spacing w:val="-9"/>
        </w:rPr>
        <w:t xml:space="preserve"> </w:t>
      </w:r>
      <w:r w:rsidRPr="0057713D">
        <w:t>as</w:t>
      </w:r>
      <w:r w:rsidRPr="0057713D">
        <w:rPr>
          <w:spacing w:val="-6"/>
        </w:rPr>
        <w:t xml:space="preserve"> </w:t>
      </w:r>
      <w:r w:rsidRPr="0057713D">
        <w:t>atmospheric</w:t>
      </w:r>
      <w:r w:rsidRPr="0057713D">
        <w:rPr>
          <w:spacing w:val="-9"/>
        </w:rPr>
        <w:t xml:space="preserve"> </w:t>
      </w:r>
      <w:r w:rsidRPr="0057713D">
        <w:t>and</w:t>
      </w:r>
      <w:r w:rsidRPr="0057713D">
        <w:rPr>
          <w:spacing w:val="-8"/>
        </w:rPr>
        <w:t xml:space="preserve"> </w:t>
      </w:r>
      <w:r w:rsidRPr="0057713D">
        <w:t>soil</w:t>
      </w:r>
      <w:r w:rsidRPr="0057713D">
        <w:rPr>
          <w:spacing w:val="-9"/>
        </w:rPr>
        <w:t xml:space="preserve"> </w:t>
      </w:r>
      <w:r w:rsidRPr="0057713D">
        <w:t>carbon</w:t>
      </w:r>
      <w:r w:rsidRPr="0057713D">
        <w:rPr>
          <w:spacing w:val="-7"/>
        </w:rPr>
        <w:t xml:space="preserve"> </w:t>
      </w:r>
      <w:r w:rsidRPr="0057713D">
        <w:t>dioxide</w:t>
      </w:r>
      <w:r w:rsidRPr="0057713D">
        <w:rPr>
          <w:spacing w:val="-9"/>
        </w:rPr>
        <w:t xml:space="preserve"> </w:t>
      </w:r>
      <w:r w:rsidRPr="0057713D">
        <w:t>gas.</w:t>
      </w:r>
      <w:r w:rsidRPr="0057713D">
        <w:rPr>
          <w:spacing w:val="-8"/>
        </w:rPr>
        <w:t xml:space="preserve"> </w:t>
      </w:r>
      <w:r w:rsidRPr="0057713D">
        <w:t>Carbon</w:t>
      </w:r>
      <w:r w:rsidRPr="0057713D">
        <w:rPr>
          <w:spacing w:val="-7"/>
        </w:rPr>
        <w:t xml:space="preserve"> </w:t>
      </w:r>
      <w:r w:rsidRPr="0057713D">
        <w:t>dioxide</w:t>
      </w:r>
      <w:r w:rsidRPr="0057713D">
        <w:rPr>
          <w:spacing w:val="-9"/>
        </w:rPr>
        <w:t xml:space="preserve"> </w:t>
      </w:r>
      <w:r w:rsidRPr="0057713D">
        <w:t>is</w:t>
      </w:r>
      <w:r w:rsidRPr="0057713D">
        <w:rPr>
          <w:spacing w:val="-6"/>
        </w:rPr>
        <w:t xml:space="preserve"> </w:t>
      </w:r>
      <w:r w:rsidRPr="0057713D">
        <w:t>produced</w:t>
      </w:r>
      <w:r w:rsidRPr="0057713D">
        <w:rPr>
          <w:spacing w:val="-8"/>
        </w:rPr>
        <w:t xml:space="preserve"> </w:t>
      </w:r>
      <w:r w:rsidRPr="0057713D">
        <w:t xml:space="preserve">in the soil through the decomposition of organic matter and root respiration and mixes with precipitation to form bicarbonates. The data presented in Table 6 show that the bicarbonate content varies between 0.64 and 5.54 </w:t>
      </w:r>
      <w:proofErr w:type="spellStart"/>
      <w:r w:rsidRPr="0057713D">
        <w:t>meq</w:t>
      </w:r>
      <w:proofErr w:type="spellEnd"/>
      <w:r w:rsidRPr="0057713D">
        <w:t xml:space="preserve"> L</w:t>
      </w:r>
      <w:r w:rsidRPr="0057713D">
        <w:rPr>
          <w:vertAlign w:val="superscript"/>
        </w:rPr>
        <w:t>-1</w:t>
      </w:r>
      <w:r w:rsidRPr="0057713D">
        <w:t xml:space="preserve">, with an average of 3.52 </w:t>
      </w:r>
      <w:proofErr w:type="spellStart"/>
      <w:r w:rsidRPr="0057713D">
        <w:t>meq</w:t>
      </w:r>
      <w:proofErr w:type="spellEnd"/>
      <w:r w:rsidRPr="0057713D">
        <w:t xml:space="preserve"> L</w:t>
      </w:r>
      <w:r w:rsidRPr="0057713D">
        <w:rPr>
          <w:vertAlign w:val="superscript"/>
        </w:rPr>
        <w:t>-1</w:t>
      </w:r>
      <w:r w:rsidRPr="0057713D">
        <w:t>.</w:t>
      </w:r>
    </w:p>
    <w:p w14:paraId="0912F3EE" w14:textId="77777777" w:rsidR="00F664FA" w:rsidRPr="0057713D" w:rsidRDefault="00F664FA" w:rsidP="00F664FA">
      <w:pPr>
        <w:pStyle w:val="BodyText"/>
        <w:spacing w:line="360" w:lineRule="auto"/>
        <w:jc w:val="both"/>
        <w:sectPr w:rsidR="00F664FA" w:rsidRPr="0057713D">
          <w:type w:val="continuous"/>
          <w:pgSz w:w="11910" w:h="16840"/>
          <w:pgMar w:top="1420" w:right="992" w:bottom="280" w:left="992" w:header="720" w:footer="720" w:gutter="0"/>
          <w:cols w:space="720"/>
        </w:sectPr>
      </w:pPr>
    </w:p>
    <w:p w14:paraId="3724B81F" w14:textId="77777777" w:rsidR="00F664FA" w:rsidRPr="0057713D" w:rsidRDefault="00F664FA" w:rsidP="00F664FA">
      <w:pPr>
        <w:pStyle w:val="Heading1"/>
        <w:spacing w:before="116"/>
      </w:pPr>
      <w:r w:rsidRPr="0057713D">
        <w:rPr>
          <w:noProof/>
        </w:rPr>
        <w:lastRenderedPageBreak/>
        <mc:AlternateContent>
          <mc:Choice Requires="wps">
            <w:drawing>
              <wp:anchor distT="0" distB="0" distL="0" distR="0" simplePos="0" relativeHeight="485062656" behindDoc="1" locked="0" layoutInCell="1" allowOverlap="1" wp14:anchorId="6C88382D" wp14:editId="40E00937">
                <wp:simplePos x="0" y="0"/>
                <wp:positionH relativeFrom="page">
                  <wp:posOffset>1893316</wp:posOffset>
                </wp:positionH>
                <wp:positionV relativeFrom="paragraph">
                  <wp:posOffset>138443</wp:posOffset>
                </wp:positionV>
                <wp:extent cx="50800" cy="113030"/>
                <wp:effectExtent l="0" t="0" r="0" b="0"/>
                <wp:wrapNone/>
                <wp:docPr id="390"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800" cy="113030"/>
                        </a:xfrm>
                        <a:prstGeom prst="rect">
                          <a:avLst/>
                        </a:prstGeom>
                      </wps:spPr>
                      <wps:txbx>
                        <w:txbxContent>
                          <w:p w14:paraId="7CB9CBF2" w14:textId="77777777" w:rsidR="00F664FA" w:rsidRDefault="00F664FA" w:rsidP="00F664FA">
                            <w:pPr>
                              <w:spacing w:line="177" w:lineRule="exact"/>
                              <w:rPr>
                                <w:b/>
                                <w:sz w:val="16"/>
                              </w:rPr>
                            </w:pPr>
                            <w:r>
                              <w:rPr>
                                <w:b/>
                                <w:spacing w:val="-10"/>
                                <w:sz w:val="16"/>
                              </w:rPr>
                              <w:t>4</w:t>
                            </w:r>
                          </w:p>
                        </w:txbxContent>
                      </wps:txbx>
                      <wps:bodyPr wrap="square" lIns="0" tIns="0" rIns="0" bIns="0" rtlCol="0">
                        <a:noAutofit/>
                      </wps:bodyPr>
                    </wps:wsp>
                  </a:graphicData>
                </a:graphic>
              </wp:anchor>
            </w:drawing>
          </mc:Choice>
          <mc:Fallback>
            <w:pict>
              <v:shape w14:anchorId="6C88382D" id="Textbox 12" o:spid="_x0000_s1028" type="#_x0000_t202" style="position:absolute;left:0;text-align:left;margin-left:149.1pt;margin-top:10.9pt;width:4pt;height:8.9pt;z-index:-182538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" filled="f" stroked="f">
                <v:textbox inset="0,0,0,0">
                  <w:txbxContent>
                    <w:p w14:paraId="7CB9CBF2" w14:textId="77777777" w:rsidR="00F664FA" w:rsidRDefault="00F664FA" w:rsidP="00F664FA">
                      <w:pPr>
                        <w:spacing w:line="177" w:lineRule="exact"/>
                        <w:rPr>
                          <w:b/>
                          <w:sz w:val="16"/>
                        </w:rPr>
                      </w:pPr>
                      <w:r>
                        <w:rPr>
                          <w:b/>
                          <w:spacing w:val="-10"/>
                          <w:sz w:val="16"/>
                        </w:rPr>
                        <w:t>4</w:t>
                      </w:r>
                    </w:p>
                  </w:txbxContent>
                </v:textbox>
                <w10:wrap anchorx="page"/>
              </v:shape>
            </w:pict>
          </mc:Fallback>
        </mc:AlternateContent>
      </w:r>
      <w:r w:rsidRPr="0057713D">
        <w:t>Phosphate</w:t>
      </w:r>
      <w:r w:rsidRPr="0057713D">
        <w:rPr>
          <w:spacing w:val="-4"/>
        </w:rPr>
        <w:t xml:space="preserve"> </w:t>
      </w:r>
      <w:r w:rsidRPr="0057713D">
        <w:t>(PO</w:t>
      </w:r>
      <w:r w:rsidRPr="0057713D">
        <w:rPr>
          <w:spacing w:val="21"/>
        </w:rPr>
        <w:t xml:space="preserve"> </w:t>
      </w:r>
      <w:r w:rsidRPr="0057713D">
        <w:rPr>
          <w:vertAlign w:val="superscript"/>
        </w:rPr>
        <w:t>3-</w:t>
      </w:r>
      <w:r w:rsidRPr="0057713D">
        <w:rPr>
          <w:spacing w:val="-10"/>
        </w:rPr>
        <w:t>)</w:t>
      </w:r>
    </w:p>
    <w:p w14:paraId="16B83BC1" w14:textId="77777777" w:rsidR="00F664FA" w:rsidRPr="0057713D" w:rsidRDefault="00F664FA" w:rsidP="00F664FA">
      <w:pPr>
        <w:pStyle w:val="BodyText"/>
        <w:spacing w:before="63"/>
        <w:rPr>
          <w:b/>
        </w:rPr>
      </w:pPr>
    </w:p>
    <w:p w14:paraId="34D92152" w14:textId="77777777" w:rsidR="00F664FA" w:rsidRPr="0057713D" w:rsidRDefault="00F664FA" w:rsidP="00F664FA">
      <w:pPr>
        <w:pStyle w:val="BodyText"/>
        <w:spacing w:before="1" w:line="360" w:lineRule="auto"/>
        <w:ind w:left="448" w:right="444" w:firstLine="720"/>
        <w:jc w:val="both"/>
      </w:pPr>
      <w:r w:rsidRPr="0057713D">
        <w:t>The concentration of phosphate in groundwater is increased by natural processes such as</w:t>
      </w:r>
      <w:r w:rsidRPr="0057713D">
        <w:rPr>
          <w:spacing w:val="-15"/>
        </w:rPr>
        <w:t xml:space="preserve"> </w:t>
      </w:r>
      <w:r w:rsidRPr="0057713D">
        <w:t>the</w:t>
      </w:r>
      <w:r w:rsidRPr="0057713D">
        <w:rPr>
          <w:spacing w:val="-15"/>
        </w:rPr>
        <w:t xml:space="preserve"> </w:t>
      </w:r>
      <w:r w:rsidRPr="0057713D">
        <w:t>decomposition</w:t>
      </w:r>
      <w:r w:rsidRPr="0057713D">
        <w:rPr>
          <w:spacing w:val="-15"/>
        </w:rPr>
        <w:t xml:space="preserve"> </w:t>
      </w:r>
      <w:r w:rsidRPr="0057713D">
        <w:t>of</w:t>
      </w:r>
      <w:r w:rsidRPr="0057713D">
        <w:rPr>
          <w:spacing w:val="-15"/>
        </w:rPr>
        <w:t xml:space="preserve"> </w:t>
      </w:r>
      <w:r w:rsidRPr="0057713D">
        <w:t>rocks</w:t>
      </w:r>
      <w:r w:rsidRPr="0057713D">
        <w:rPr>
          <w:spacing w:val="-15"/>
        </w:rPr>
        <w:t xml:space="preserve"> </w:t>
      </w:r>
      <w:r w:rsidRPr="0057713D">
        <w:t>and</w:t>
      </w:r>
      <w:r w:rsidRPr="0057713D">
        <w:rPr>
          <w:spacing w:val="-15"/>
        </w:rPr>
        <w:t xml:space="preserve"> </w:t>
      </w:r>
      <w:r w:rsidRPr="0057713D">
        <w:t>minerals,</w:t>
      </w:r>
      <w:r w:rsidRPr="0057713D">
        <w:rPr>
          <w:spacing w:val="-15"/>
        </w:rPr>
        <w:t xml:space="preserve"> </w:t>
      </w:r>
      <w:r w:rsidRPr="0057713D">
        <w:t>atmospheric</w:t>
      </w:r>
      <w:r w:rsidRPr="0057713D">
        <w:rPr>
          <w:spacing w:val="-15"/>
        </w:rPr>
        <w:t xml:space="preserve"> </w:t>
      </w:r>
      <w:r w:rsidRPr="0057713D">
        <w:t>deposition,</w:t>
      </w:r>
      <w:r w:rsidRPr="0057713D">
        <w:rPr>
          <w:spacing w:val="-15"/>
        </w:rPr>
        <w:t xml:space="preserve"> </w:t>
      </w:r>
      <w:r w:rsidRPr="0057713D">
        <w:t>runoff,</w:t>
      </w:r>
      <w:r w:rsidRPr="0057713D">
        <w:rPr>
          <w:spacing w:val="-14"/>
        </w:rPr>
        <w:t xml:space="preserve"> </w:t>
      </w:r>
      <w:r w:rsidRPr="0057713D">
        <w:t>sedimentation,</w:t>
      </w:r>
      <w:r w:rsidRPr="0057713D">
        <w:rPr>
          <w:spacing w:val="-15"/>
        </w:rPr>
        <w:t xml:space="preserve"> </w:t>
      </w:r>
      <w:r w:rsidRPr="0057713D">
        <w:t>etc. In addition to natural processes, anthropogenic sources such as fertilizers, animal waste, phosphate mining, industrial wastewater, etc. also contribute to increasing the phosphate content in groundwater. Phosphate is not very mobile, as the formation of stable compounds such</w:t>
      </w:r>
      <w:r w:rsidRPr="0057713D">
        <w:rPr>
          <w:spacing w:val="-14"/>
        </w:rPr>
        <w:t xml:space="preserve"> </w:t>
      </w:r>
      <w:r w:rsidRPr="0057713D">
        <w:t>as</w:t>
      </w:r>
      <w:r w:rsidRPr="0057713D">
        <w:rPr>
          <w:spacing w:val="-12"/>
        </w:rPr>
        <w:t xml:space="preserve"> </w:t>
      </w:r>
      <w:r w:rsidRPr="0057713D">
        <w:t>Fe-P</w:t>
      </w:r>
      <w:r w:rsidRPr="0057713D">
        <w:rPr>
          <w:spacing w:val="-12"/>
        </w:rPr>
        <w:t xml:space="preserve"> </w:t>
      </w:r>
      <w:r w:rsidRPr="0057713D">
        <w:t>and</w:t>
      </w:r>
      <w:r w:rsidRPr="0057713D">
        <w:rPr>
          <w:spacing w:val="-14"/>
        </w:rPr>
        <w:t xml:space="preserve"> </w:t>
      </w:r>
      <w:r w:rsidRPr="0057713D">
        <w:t>Al-P</w:t>
      </w:r>
      <w:r w:rsidRPr="0057713D">
        <w:rPr>
          <w:spacing w:val="-12"/>
        </w:rPr>
        <w:t xml:space="preserve"> </w:t>
      </w:r>
      <w:r w:rsidRPr="0057713D">
        <w:t>is</w:t>
      </w:r>
      <w:r w:rsidRPr="0057713D">
        <w:rPr>
          <w:spacing w:val="-12"/>
        </w:rPr>
        <w:t xml:space="preserve"> </w:t>
      </w:r>
      <w:r w:rsidRPr="0057713D">
        <w:t>one</w:t>
      </w:r>
      <w:r w:rsidRPr="0057713D">
        <w:rPr>
          <w:spacing w:val="-15"/>
        </w:rPr>
        <w:t xml:space="preserve"> </w:t>
      </w:r>
      <w:r w:rsidRPr="0057713D">
        <w:t>of</w:t>
      </w:r>
      <w:r w:rsidRPr="0057713D">
        <w:rPr>
          <w:spacing w:val="-13"/>
        </w:rPr>
        <w:t xml:space="preserve"> </w:t>
      </w:r>
      <w:r w:rsidRPr="0057713D">
        <w:t>the</w:t>
      </w:r>
      <w:r w:rsidRPr="0057713D">
        <w:rPr>
          <w:spacing w:val="-15"/>
        </w:rPr>
        <w:t xml:space="preserve"> </w:t>
      </w:r>
      <w:r w:rsidRPr="0057713D">
        <w:t>reasons</w:t>
      </w:r>
      <w:r w:rsidRPr="0057713D">
        <w:rPr>
          <w:spacing w:val="-12"/>
        </w:rPr>
        <w:t xml:space="preserve"> </w:t>
      </w:r>
      <w:r w:rsidRPr="0057713D">
        <w:t>for</w:t>
      </w:r>
      <w:r w:rsidRPr="0057713D">
        <w:rPr>
          <w:spacing w:val="-13"/>
        </w:rPr>
        <w:t xml:space="preserve"> </w:t>
      </w:r>
      <w:r w:rsidRPr="0057713D">
        <w:t>the</w:t>
      </w:r>
      <w:r w:rsidRPr="0057713D">
        <w:rPr>
          <w:spacing w:val="-15"/>
        </w:rPr>
        <w:t xml:space="preserve"> </w:t>
      </w:r>
      <w:r w:rsidRPr="0057713D">
        <w:t>low</w:t>
      </w:r>
      <w:r w:rsidRPr="0057713D">
        <w:rPr>
          <w:spacing w:val="-12"/>
        </w:rPr>
        <w:t xml:space="preserve"> </w:t>
      </w:r>
      <w:r w:rsidRPr="0057713D">
        <w:t>phosphate</w:t>
      </w:r>
      <w:r w:rsidRPr="0057713D">
        <w:rPr>
          <w:spacing w:val="-15"/>
        </w:rPr>
        <w:t xml:space="preserve"> </w:t>
      </w:r>
      <w:r w:rsidRPr="0057713D">
        <w:t>concentration.</w:t>
      </w:r>
      <w:r w:rsidRPr="0057713D">
        <w:rPr>
          <w:spacing w:val="-9"/>
        </w:rPr>
        <w:t xml:space="preserve"> </w:t>
      </w:r>
      <w:r w:rsidRPr="0057713D">
        <w:t>The</w:t>
      </w:r>
      <w:r w:rsidRPr="0057713D">
        <w:rPr>
          <w:spacing w:val="-15"/>
        </w:rPr>
        <w:t xml:space="preserve"> </w:t>
      </w:r>
      <w:r w:rsidRPr="0057713D">
        <w:t>phosphate concentration</w:t>
      </w:r>
      <w:r w:rsidRPr="0057713D">
        <w:rPr>
          <w:spacing w:val="-3"/>
        </w:rPr>
        <w:t xml:space="preserve"> </w:t>
      </w:r>
      <w:r w:rsidRPr="0057713D">
        <w:t>in Table</w:t>
      </w:r>
      <w:r w:rsidRPr="0057713D">
        <w:rPr>
          <w:spacing w:val="-5"/>
        </w:rPr>
        <w:t xml:space="preserve"> </w:t>
      </w:r>
      <w:r w:rsidRPr="0057713D">
        <w:t>6</w:t>
      </w:r>
      <w:r w:rsidRPr="0057713D">
        <w:rPr>
          <w:spacing w:val="-3"/>
        </w:rPr>
        <w:t xml:space="preserve"> </w:t>
      </w:r>
      <w:r w:rsidRPr="0057713D">
        <w:t>varies</w:t>
      </w:r>
      <w:r w:rsidRPr="0057713D">
        <w:rPr>
          <w:spacing w:val="-2"/>
        </w:rPr>
        <w:t xml:space="preserve"> </w:t>
      </w:r>
      <w:r w:rsidRPr="0057713D">
        <w:t>between</w:t>
      </w:r>
      <w:r w:rsidRPr="0057713D">
        <w:rPr>
          <w:spacing w:val="-3"/>
        </w:rPr>
        <w:t xml:space="preserve"> </w:t>
      </w:r>
      <w:r w:rsidRPr="0057713D">
        <w:t>0.02</w:t>
      </w:r>
      <w:r w:rsidRPr="0057713D">
        <w:rPr>
          <w:spacing w:val="-3"/>
        </w:rPr>
        <w:t xml:space="preserve"> </w:t>
      </w:r>
      <w:r w:rsidRPr="0057713D">
        <w:t>and</w:t>
      </w:r>
      <w:r w:rsidRPr="0057713D">
        <w:rPr>
          <w:spacing w:val="-3"/>
        </w:rPr>
        <w:t xml:space="preserve"> </w:t>
      </w:r>
      <w:r w:rsidRPr="0057713D">
        <w:t>0.25</w:t>
      </w:r>
      <w:r w:rsidRPr="0057713D">
        <w:rPr>
          <w:spacing w:val="-3"/>
        </w:rPr>
        <w:t xml:space="preserve"> </w:t>
      </w:r>
      <w:proofErr w:type="spellStart"/>
      <w:r w:rsidRPr="0057713D">
        <w:t>meq</w:t>
      </w:r>
      <w:proofErr w:type="spellEnd"/>
      <w:r w:rsidRPr="0057713D">
        <w:rPr>
          <w:spacing w:val="-3"/>
        </w:rPr>
        <w:t xml:space="preserve"> </w:t>
      </w:r>
      <w:r w:rsidRPr="0057713D">
        <w:t>L</w:t>
      </w:r>
      <w:r w:rsidRPr="0057713D">
        <w:rPr>
          <w:vertAlign w:val="superscript"/>
        </w:rPr>
        <w:t>-1</w:t>
      </w:r>
      <w:r w:rsidRPr="0057713D">
        <w:rPr>
          <w:spacing w:val="-3"/>
        </w:rPr>
        <w:t xml:space="preserve"> </w:t>
      </w:r>
      <w:r w:rsidRPr="0057713D">
        <w:t>with</w:t>
      </w:r>
      <w:r w:rsidRPr="0057713D">
        <w:rPr>
          <w:spacing w:val="-3"/>
        </w:rPr>
        <w:t xml:space="preserve"> </w:t>
      </w:r>
      <w:r w:rsidRPr="0057713D">
        <w:t>a</w:t>
      </w:r>
      <w:r w:rsidRPr="0057713D">
        <w:rPr>
          <w:spacing w:val="-5"/>
        </w:rPr>
        <w:t xml:space="preserve"> </w:t>
      </w:r>
      <w:r w:rsidRPr="0057713D">
        <w:t>mean</w:t>
      </w:r>
      <w:r w:rsidRPr="0057713D">
        <w:rPr>
          <w:spacing w:val="-3"/>
        </w:rPr>
        <w:t xml:space="preserve"> </w:t>
      </w:r>
      <w:r w:rsidRPr="0057713D">
        <w:t>value</w:t>
      </w:r>
      <w:r w:rsidRPr="0057713D">
        <w:rPr>
          <w:spacing w:val="-5"/>
        </w:rPr>
        <w:t xml:space="preserve"> </w:t>
      </w:r>
      <w:r w:rsidRPr="0057713D">
        <w:t>of</w:t>
      </w:r>
      <w:r w:rsidRPr="0057713D">
        <w:rPr>
          <w:spacing w:val="-3"/>
        </w:rPr>
        <w:t xml:space="preserve"> </w:t>
      </w:r>
      <w:r w:rsidRPr="0057713D">
        <w:t>0.12</w:t>
      </w:r>
      <w:r w:rsidRPr="0057713D">
        <w:rPr>
          <w:spacing w:val="-3"/>
        </w:rPr>
        <w:t xml:space="preserve"> </w:t>
      </w:r>
      <w:proofErr w:type="spellStart"/>
      <w:r w:rsidRPr="0057713D">
        <w:t>meq</w:t>
      </w:r>
      <w:proofErr w:type="spellEnd"/>
      <w:r w:rsidRPr="0057713D">
        <w:t xml:space="preserve"> L</w:t>
      </w:r>
      <w:r w:rsidRPr="0057713D">
        <w:rPr>
          <w:vertAlign w:val="superscript"/>
        </w:rPr>
        <w:t>-1</w:t>
      </w:r>
      <w:r w:rsidRPr="0057713D">
        <w:t xml:space="preserve">. The results were similar to </w:t>
      </w:r>
      <w:proofErr w:type="spellStart"/>
      <w:r w:rsidRPr="0057713D">
        <w:t>Fadiran</w:t>
      </w:r>
      <w:proofErr w:type="spellEnd"/>
      <w:r w:rsidRPr="0057713D">
        <w:t xml:space="preserve"> </w:t>
      </w:r>
      <w:r w:rsidRPr="0057713D">
        <w:rPr>
          <w:i/>
        </w:rPr>
        <w:t xml:space="preserve">et al. </w:t>
      </w:r>
      <w:r w:rsidRPr="0057713D">
        <w:t>(2008).</w:t>
      </w:r>
    </w:p>
    <w:p w14:paraId="08E02833" w14:textId="77777777" w:rsidR="00F664FA" w:rsidRPr="0057713D" w:rsidRDefault="00F664FA" w:rsidP="00F664FA">
      <w:pPr>
        <w:pStyle w:val="Heading1"/>
        <w:spacing w:before="199"/>
      </w:pPr>
      <w:r w:rsidRPr="0057713D">
        <w:rPr>
          <w:noProof/>
        </w:rPr>
        <mc:AlternateContent>
          <mc:Choice Requires="wps">
            <w:drawing>
              <wp:anchor distT="0" distB="0" distL="0" distR="0" simplePos="0" relativeHeight="485063680" behindDoc="1" locked="0" layoutInCell="1" allowOverlap="1" wp14:anchorId="6DCE47FD" wp14:editId="1DAC99EA">
                <wp:simplePos x="0" y="0"/>
                <wp:positionH relativeFrom="page">
                  <wp:posOffset>1784985</wp:posOffset>
                </wp:positionH>
                <wp:positionV relativeFrom="paragraph">
                  <wp:posOffset>190976</wp:posOffset>
                </wp:positionV>
                <wp:extent cx="50800" cy="113030"/>
                <wp:effectExtent l="0" t="0" r="0" b="0"/>
                <wp:wrapNone/>
                <wp:docPr id="391"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800" cy="113030"/>
                        </a:xfrm>
                        <a:prstGeom prst="rect">
                          <a:avLst/>
                        </a:prstGeom>
                      </wps:spPr>
                      <wps:txbx>
                        <w:txbxContent>
                          <w:p w14:paraId="5A893F2A" w14:textId="77777777" w:rsidR="00F664FA" w:rsidRDefault="00F664FA" w:rsidP="00F664FA">
                            <w:pPr>
                              <w:spacing w:line="177" w:lineRule="exact"/>
                              <w:rPr>
                                <w:b/>
                                <w:sz w:val="16"/>
                              </w:rPr>
                            </w:pPr>
                            <w:r>
                              <w:rPr>
                                <w:b/>
                                <w:spacing w:val="-10"/>
                                <w:sz w:val="16"/>
                              </w:rPr>
                              <w:t>4</w:t>
                            </w:r>
                          </w:p>
                        </w:txbxContent>
                      </wps:txbx>
                      <wps:bodyPr wrap="square" lIns="0" tIns="0" rIns="0" bIns="0" rtlCol="0">
                        <a:noAutofit/>
                      </wps:bodyPr>
                    </wps:wsp>
                  </a:graphicData>
                </a:graphic>
              </wp:anchor>
            </w:drawing>
          </mc:Choice>
          <mc:Fallback>
            <w:pict>
              <v:shape w14:anchorId="6DCE47FD" id="Textbox 13" o:spid="_x0000_s1029" type="#_x0000_t202" style="position:absolute;left:0;text-align:left;margin-left:140.55pt;margin-top:15.05pt;width:4pt;height:8.9pt;z-index:-182528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" filled="f" stroked="f">
                <v:textbox inset="0,0,0,0">
                  <w:txbxContent>
                    <w:p w14:paraId="5A893F2A" w14:textId="77777777" w:rsidR="00F664FA" w:rsidRDefault="00F664FA" w:rsidP="00F664FA">
                      <w:pPr>
                        <w:spacing w:line="177" w:lineRule="exact"/>
                        <w:rPr>
                          <w:b/>
                          <w:sz w:val="16"/>
                        </w:rPr>
                      </w:pPr>
                      <w:r>
                        <w:rPr>
                          <w:b/>
                          <w:spacing w:val="-10"/>
                          <w:sz w:val="16"/>
                        </w:rPr>
                        <w:t>4</w:t>
                      </w:r>
                    </w:p>
                  </w:txbxContent>
                </v:textbox>
                <w10:wrap anchorx="page"/>
              </v:shape>
            </w:pict>
          </mc:Fallback>
        </mc:AlternateContent>
      </w:r>
      <w:r w:rsidRPr="0057713D">
        <w:t>Sulphate</w:t>
      </w:r>
      <w:r w:rsidRPr="0057713D">
        <w:rPr>
          <w:spacing w:val="-1"/>
        </w:rPr>
        <w:t xml:space="preserve"> </w:t>
      </w:r>
      <w:r w:rsidRPr="0057713D">
        <w:t>(SO</w:t>
      </w:r>
      <w:r w:rsidRPr="0057713D">
        <w:rPr>
          <w:spacing w:val="22"/>
        </w:rPr>
        <w:t xml:space="preserve"> </w:t>
      </w:r>
      <w:r w:rsidRPr="0057713D">
        <w:rPr>
          <w:vertAlign w:val="superscript"/>
        </w:rPr>
        <w:t>2-</w:t>
      </w:r>
      <w:r w:rsidRPr="0057713D">
        <w:rPr>
          <w:spacing w:val="-10"/>
        </w:rPr>
        <w:t>)</w:t>
      </w:r>
    </w:p>
    <w:p w14:paraId="1A72E51A" w14:textId="77777777" w:rsidR="00F664FA" w:rsidRPr="0057713D" w:rsidRDefault="00F664FA" w:rsidP="00F664FA">
      <w:pPr>
        <w:pStyle w:val="BodyText"/>
        <w:spacing w:before="239" w:line="360" w:lineRule="auto"/>
        <w:ind w:left="448" w:right="446" w:firstLine="720"/>
        <w:jc w:val="both"/>
      </w:pPr>
      <w:r w:rsidRPr="0057713D">
        <w:t xml:space="preserve">Sulphate </w:t>
      </w:r>
      <w:proofErr w:type="spellStart"/>
      <w:r w:rsidRPr="0057713D">
        <w:t>sulphur</w:t>
      </w:r>
      <w:proofErr w:type="spellEnd"/>
      <w:r w:rsidRPr="0057713D">
        <w:t xml:space="preserve"> is only present in atmospheric precipitation at a level of about 2 mg L</w:t>
      </w:r>
      <w:r w:rsidRPr="0057713D">
        <w:rPr>
          <w:vertAlign w:val="superscript"/>
        </w:rPr>
        <w:t>-1</w:t>
      </w:r>
      <w:r w:rsidRPr="0057713D">
        <w:t xml:space="preserve">, but it is present in groundwater due to oxidation, precipitation solution and concentration as the water flows through the rock. The sources of this contamination are </w:t>
      </w:r>
      <w:proofErr w:type="spellStart"/>
      <w:r w:rsidRPr="0057713D">
        <w:t>sulphur</w:t>
      </w:r>
      <w:proofErr w:type="spellEnd"/>
      <w:r w:rsidRPr="0057713D">
        <w:t xml:space="preserve"> minerals, </w:t>
      </w:r>
      <w:proofErr w:type="spellStart"/>
      <w:r w:rsidRPr="0057713D">
        <w:t>sulphides</w:t>
      </w:r>
      <w:proofErr w:type="spellEnd"/>
      <w:r w:rsidRPr="0057713D">
        <w:t xml:space="preserve"> of heavy metals, which are commonly found in igneous and metamorphic rocks. Sulphate salts are largely soluble in water and give it hardness. In the present results, the sulphate</w:t>
      </w:r>
      <w:r w:rsidRPr="0057713D">
        <w:rPr>
          <w:spacing w:val="-4"/>
        </w:rPr>
        <w:t xml:space="preserve"> </w:t>
      </w:r>
      <w:r w:rsidRPr="0057713D">
        <w:t>values</w:t>
      </w:r>
      <w:r w:rsidRPr="0057713D">
        <w:rPr>
          <w:spacing w:val="-1"/>
        </w:rPr>
        <w:t xml:space="preserve"> </w:t>
      </w:r>
      <w:r w:rsidRPr="0057713D">
        <w:t>in Table</w:t>
      </w:r>
      <w:r w:rsidRPr="0057713D">
        <w:rPr>
          <w:spacing w:val="-4"/>
        </w:rPr>
        <w:t xml:space="preserve"> </w:t>
      </w:r>
      <w:r w:rsidRPr="0057713D">
        <w:t>6</w:t>
      </w:r>
      <w:r w:rsidRPr="0057713D">
        <w:rPr>
          <w:spacing w:val="-2"/>
        </w:rPr>
        <w:t xml:space="preserve"> </w:t>
      </w:r>
      <w:r w:rsidRPr="0057713D">
        <w:t>and the</w:t>
      </w:r>
      <w:r w:rsidRPr="0057713D">
        <w:rPr>
          <w:spacing w:val="-4"/>
        </w:rPr>
        <w:t xml:space="preserve"> </w:t>
      </w:r>
      <w:r w:rsidRPr="0057713D">
        <w:t>values</w:t>
      </w:r>
      <w:r w:rsidRPr="0057713D">
        <w:rPr>
          <w:spacing w:val="-1"/>
        </w:rPr>
        <w:t xml:space="preserve"> </w:t>
      </w:r>
      <w:r w:rsidRPr="0057713D">
        <w:t>ranged</w:t>
      </w:r>
      <w:r w:rsidRPr="0057713D">
        <w:rPr>
          <w:spacing w:val="-2"/>
        </w:rPr>
        <w:t xml:space="preserve"> </w:t>
      </w:r>
      <w:r w:rsidRPr="0057713D">
        <w:t>from</w:t>
      </w:r>
      <w:r w:rsidRPr="0057713D">
        <w:rPr>
          <w:spacing w:val="-4"/>
        </w:rPr>
        <w:t xml:space="preserve"> </w:t>
      </w:r>
      <w:r w:rsidRPr="0057713D">
        <w:t>0.85</w:t>
      </w:r>
      <w:r w:rsidRPr="0057713D">
        <w:rPr>
          <w:spacing w:val="-2"/>
        </w:rPr>
        <w:t xml:space="preserve"> </w:t>
      </w:r>
      <w:r w:rsidRPr="0057713D">
        <w:t>to</w:t>
      </w:r>
      <w:r w:rsidRPr="0057713D">
        <w:rPr>
          <w:spacing w:val="-2"/>
        </w:rPr>
        <w:t xml:space="preserve"> </w:t>
      </w:r>
      <w:r w:rsidRPr="0057713D">
        <w:t xml:space="preserve">3.18 </w:t>
      </w:r>
      <w:proofErr w:type="spellStart"/>
      <w:r w:rsidRPr="0057713D">
        <w:t>meq</w:t>
      </w:r>
      <w:proofErr w:type="spellEnd"/>
      <w:r w:rsidRPr="0057713D">
        <w:rPr>
          <w:spacing w:val="-2"/>
        </w:rPr>
        <w:t xml:space="preserve"> </w:t>
      </w:r>
      <w:r w:rsidRPr="0057713D">
        <w:t>L</w:t>
      </w:r>
      <w:r w:rsidRPr="0057713D">
        <w:rPr>
          <w:vertAlign w:val="superscript"/>
        </w:rPr>
        <w:t>-1</w:t>
      </w:r>
      <w:r w:rsidRPr="0057713D">
        <w:rPr>
          <w:spacing w:val="-3"/>
        </w:rPr>
        <w:t xml:space="preserve"> </w:t>
      </w:r>
      <w:r w:rsidRPr="0057713D">
        <w:t>with</w:t>
      </w:r>
      <w:r w:rsidRPr="0057713D">
        <w:rPr>
          <w:spacing w:val="-2"/>
        </w:rPr>
        <w:t xml:space="preserve"> </w:t>
      </w:r>
      <w:r w:rsidRPr="0057713D">
        <w:t>a mean</w:t>
      </w:r>
      <w:r w:rsidRPr="0057713D">
        <w:rPr>
          <w:spacing w:val="-2"/>
        </w:rPr>
        <w:t xml:space="preserve"> </w:t>
      </w:r>
      <w:r w:rsidRPr="0057713D">
        <w:t xml:space="preserve">value of 1.88 </w:t>
      </w:r>
      <w:proofErr w:type="spellStart"/>
      <w:r w:rsidRPr="0057713D">
        <w:t>meq</w:t>
      </w:r>
      <w:proofErr w:type="spellEnd"/>
      <w:r w:rsidRPr="0057713D">
        <w:t xml:space="preserve"> L</w:t>
      </w:r>
      <w:r w:rsidRPr="0057713D">
        <w:rPr>
          <w:vertAlign w:val="superscript"/>
        </w:rPr>
        <w:t>-1</w:t>
      </w:r>
      <w:r w:rsidRPr="0057713D">
        <w:t>.</w:t>
      </w:r>
    </w:p>
    <w:p w14:paraId="44CBCF3E" w14:textId="77777777" w:rsidR="00F664FA" w:rsidRPr="0057713D" w:rsidRDefault="00F664FA" w:rsidP="00F664FA">
      <w:pPr>
        <w:pStyle w:val="BodyText"/>
        <w:spacing w:before="3" w:line="360" w:lineRule="auto"/>
        <w:ind w:left="448" w:right="449"/>
        <w:jc w:val="both"/>
      </w:pPr>
      <w:r w:rsidRPr="0057713D">
        <w:t xml:space="preserve">Barite, epsomite and gypsum </w:t>
      </w:r>
      <w:r w:rsidRPr="0057713D">
        <w:rPr>
          <w:i/>
        </w:rPr>
        <w:t xml:space="preserve">etc. </w:t>
      </w:r>
      <w:r w:rsidRPr="0057713D">
        <w:t>are the natural sources for the occurrence of sulphate in groundwater in dissolved form. Anomalies in the sulphate concentration in groundwater are found</w:t>
      </w:r>
      <w:r w:rsidRPr="0057713D">
        <w:rPr>
          <w:spacing w:val="-7"/>
        </w:rPr>
        <w:t xml:space="preserve"> </w:t>
      </w:r>
      <w:r w:rsidRPr="0057713D">
        <w:t>in</w:t>
      </w:r>
      <w:r w:rsidRPr="0057713D">
        <w:rPr>
          <w:spacing w:val="-8"/>
        </w:rPr>
        <w:t xml:space="preserve"> </w:t>
      </w:r>
      <w:r w:rsidRPr="0057713D">
        <w:t>the</w:t>
      </w:r>
      <w:r w:rsidRPr="0057713D">
        <w:rPr>
          <w:spacing w:val="-9"/>
        </w:rPr>
        <w:t xml:space="preserve"> </w:t>
      </w:r>
      <w:r w:rsidRPr="0057713D">
        <w:t>ore</w:t>
      </w:r>
      <w:r w:rsidRPr="0057713D">
        <w:rPr>
          <w:spacing w:val="-9"/>
        </w:rPr>
        <w:t xml:space="preserve"> </w:t>
      </w:r>
      <w:r w:rsidRPr="0057713D">
        <w:t>zones,</w:t>
      </w:r>
      <w:r w:rsidRPr="0057713D">
        <w:rPr>
          <w:spacing w:val="-2"/>
        </w:rPr>
        <w:t xml:space="preserve"> </w:t>
      </w:r>
      <w:r w:rsidRPr="0057713D">
        <w:t>especially</w:t>
      </w:r>
      <w:r w:rsidRPr="0057713D">
        <w:rPr>
          <w:spacing w:val="-2"/>
        </w:rPr>
        <w:t xml:space="preserve"> </w:t>
      </w:r>
      <w:r w:rsidRPr="0057713D">
        <w:t>in</w:t>
      </w:r>
      <w:r w:rsidRPr="0057713D">
        <w:rPr>
          <w:spacing w:val="-8"/>
        </w:rPr>
        <w:t xml:space="preserve"> </w:t>
      </w:r>
      <w:r w:rsidRPr="0057713D">
        <w:t>pyrite.</w:t>
      </w:r>
      <w:r w:rsidRPr="0057713D">
        <w:rPr>
          <w:spacing w:val="-8"/>
        </w:rPr>
        <w:t xml:space="preserve"> </w:t>
      </w:r>
      <w:r w:rsidRPr="0057713D">
        <w:t>In</w:t>
      </w:r>
      <w:r w:rsidRPr="0057713D">
        <w:rPr>
          <w:spacing w:val="-7"/>
        </w:rPr>
        <w:t xml:space="preserve"> </w:t>
      </w:r>
      <w:r w:rsidRPr="0057713D">
        <w:t>addition,</w:t>
      </w:r>
      <w:r w:rsidRPr="0057713D">
        <w:rPr>
          <w:spacing w:val="-8"/>
        </w:rPr>
        <w:t xml:space="preserve"> </w:t>
      </w:r>
      <w:r w:rsidRPr="0057713D">
        <w:t>the</w:t>
      </w:r>
      <w:r w:rsidRPr="0057713D">
        <w:rPr>
          <w:spacing w:val="-9"/>
        </w:rPr>
        <w:t xml:space="preserve"> </w:t>
      </w:r>
      <w:r w:rsidRPr="0057713D">
        <w:t>extensive</w:t>
      </w:r>
      <w:r w:rsidRPr="0057713D">
        <w:rPr>
          <w:spacing w:val="-9"/>
        </w:rPr>
        <w:t xml:space="preserve"> </w:t>
      </w:r>
      <w:r w:rsidRPr="0057713D">
        <w:t>use</w:t>
      </w:r>
      <w:r w:rsidRPr="0057713D">
        <w:rPr>
          <w:spacing w:val="-9"/>
        </w:rPr>
        <w:t xml:space="preserve"> </w:t>
      </w:r>
      <w:r w:rsidRPr="0057713D">
        <w:t>of</w:t>
      </w:r>
      <w:r w:rsidRPr="0057713D">
        <w:rPr>
          <w:spacing w:val="-3"/>
        </w:rPr>
        <w:t xml:space="preserve"> </w:t>
      </w:r>
      <w:r w:rsidRPr="0057713D">
        <w:t>sulphate</w:t>
      </w:r>
      <w:r w:rsidRPr="0057713D">
        <w:rPr>
          <w:spacing w:val="-9"/>
        </w:rPr>
        <w:t xml:space="preserve"> </w:t>
      </w:r>
      <w:proofErr w:type="spellStart"/>
      <w:r w:rsidRPr="0057713D">
        <w:t>fertilisers</w:t>
      </w:r>
      <w:proofErr w:type="spellEnd"/>
      <w:r w:rsidRPr="0057713D">
        <w:t xml:space="preserve"> enriches the sulphate concentration in the groundwater. The results of the present study are supported by the findings of </w:t>
      </w:r>
      <w:proofErr w:type="spellStart"/>
      <w:r w:rsidRPr="0057713D">
        <w:t>Gurugnanam</w:t>
      </w:r>
      <w:proofErr w:type="spellEnd"/>
      <w:r w:rsidRPr="0057713D">
        <w:t xml:space="preserve"> </w:t>
      </w:r>
      <w:r w:rsidRPr="0057713D">
        <w:rPr>
          <w:i/>
        </w:rPr>
        <w:t xml:space="preserve">et al. </w:t>
      </w:r>
      <w:r w:rsidRPr="0057713D">
        <w:t>(2009) and Swarna and Nageswara (2010).</w:t>
      </w:r>
    </w:p>
    <w:p w14:paraId="59DA4B39" w14:textId="77777777" w:rsidR="00F664FA" w:rsidRPr="0057713D" w:rsidRDefault="00F664FA" w:rsidP="00F664FA">
      <w:pPr>
        <w:pStyle w:val="Heading1"/>
        <w:spacing w:before="1"/>
      </w:pPr>
      <w:r w:rsidRPr="0057713D">
        <w:rPr>
          <w:noProof/>
        </w:rPr>
        <mc:AlternateContent>
          <mc:Choice Requires="wps">
            <w:drawing>
              <wp:anchor distT="0" distB="0" distL="0" distR="0" simplePos="0" relativeHeight="485064704" behindDoc="1" locked="0" layoutInCell="1" allowOverlap="1" wp14:anchorId="01997A28" wp14:editId="77F00354">
                <wp:simplePos x="0" y="0"/>
                <wp:positionH relativeFrom="page">
                  <wp:posOffset>1696085</wp:posOffset>
                </wp:positionH>
                <wp:positionV relativeFrom="paragraph">
                  <wp:posOffset>65148</wp:posOffset>
                </wp:positionV>
                <wp:extent cx="50800" cy="113030"/>
                <wp:effectExtent l="0" t="0" r="0" b="0"/>
                <wp:wrapNone/>
                <wp:docPr id="392"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800" cy="113030"/>
                        </a:xfrm>
                        <a:prstGeom prst="rect">
                          <a:avLst/>
                        </a:prstGeom>
                      </wps:spPr>
                      <wps:txbx>
                        <w:txbxContent>
                          <w:p w14:paraId="32D3F83D" w14:textId="77777777" w:rsidR="00F664FA" w:rsidRDefault="00F664FA" w:rsidP="00F664FA">
                            <w:pPr>
                              <w:spacing w:line="177" w:lineRule="exact"/>
                              <w:rPr>
                                <w:b/>
                                <w:sz w:val="16"/>
                              </w:rPr>
                            </w:pPr>
                            <w:r>
                              <w:rPr>
                                <w:b/>
                                <w:spacing w:val="-10"/>
                                <w:sz w:val="16"/>
                              </w:rPr>
                              <w:t>3</w:t>
                            </w:r>
                          </w:p>
                        </w:txbxContent>
                      </wps:txbx>
                      <wps:bodyPr wrap="square" lIns="0" tIns="0" rIns="0" bIns="0" rtlCol="0">
                        <a:noAutofit/>
                      </wps:bodyPr>
                    </wps:wsp>
                  </a:graphicData>
                </a:graphic>
              </wp:anchor>
            </w:drawing>
          </mc:Choice>
          <mc:Fallback>
            <w:pict>
              <v:shape w14:anchorId="01997A28" id="Textbox 14" o:spid="_x0000_s1030" type="#_x0000_t202" style="position:absolute;left:0;text-align:left;margin-left:133.55pt;margin-top:5.15pt;width:4pt;height:8.9pt;z-index:-182517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" filled="f" stroked="f">
                <v:textbox inset="0,0,0,0">
                  <w:txbxContent>
                    <w:p w14:paraId="32D3F83D" w14:textId="77777777" w:rsidR="00F664FA" w:rsidRDefault="00F664FA" w:rsidP="00F664FA">
                      <w:pPr>
                        <w:spacing w:line="177" w:lineRule="exact"/>
                        <w:rPr>
                          <w:b/>
                          <w:sz w:val="16"/>
                        </w:rPr>
                      </w:pPr>
                      <w:r>
                        <w:rPr>
                          <w:b/>
                          <w:spacing w:val="-10"/>
                          <w:sz w:val="16"/>
                        </w:rPr>
                        <w:t>3</w:t>
                      </w:r>
                    </w:p>
                  </w:txbxContent>
                </v:textbox>
                <w10:wrap anchorx="page"/>
              </v:shape>
            </w:pict>
          </mc:Fallback>
        </mc:AlternateContent>
      </w:r>
      <w:r w:rsidRPr="0057713D">
        <w:t>Nitrate</w:t>
      </w:r>
      <w:r w:rsidRPr="0057713D">
        <w:rPr>
          <w:spacing w:val="-3"/>
        </w:rPr>
        <w:t xml:space="preserve"> </w:t>
      </w:r>
      <w:r w:rsidRPr="0057713D">
        <w:t>(NO</w:t>
      </w:r>
      <w:r w:rsidRPr="0057713D">
        <w:rPr>
          <w:spacing w:val="19"/>
        </w:rPr>
        <w:t xml:space="preserve"> </w:t>
      </w:r>
      <w:r w:rsidRPr="0057713D">
        <w:rPr>
          <w:vertAlign w:val="superscript"/>
        </w:rPr>
        <w:t>-</w:t>
      </w:r>
      <w:r w:rsidRPr="0057713D">
        <w:rPr>
          <w:spacing w:val="-10"/>
        </w:rPr>
        <w:t>)</w:t>
      </w:r>
    </w:p>
    <w:p w14:paraId="2684B169" w14:textId="77777777" w:rsidR="00F664FA" w:rsidRPr="0057713D" w:rsidRDefault="00F664FA" w:rsidP="00F664FA">
      <w:pPr>
        <w:pStyle w:val="BodyText"/>
        <w:spacing w:before="139" w:line="360" w:lineRule="auto"/>
        <w:ind w:left="448" w:right="446" w:firstLine="720"/>
        <w:jc w:val="both"/>
      </w:pPr>
      <w:r w:rsidRPr="0057713D">
        <w:t>The</w:t>
      </w:r>
      <w:r w:rsidRPr="0057713D">
        <w:rPr>
          <w:spacing w:val="-11"/>
        </w:rPr>
        <w:t xml:space="preserve"> </w:t>
      </w:r>
      <w:r w:rsidRPr="0057713D">
        <w:t>most</w:t>
      </w:r>
      <w:r w:rsidRPr="0057713D">
        <w:rPr>
          <w:spacing w:val="-11"/>
        </w:rPr>
        <w:t xml:space="preserve"> </w:t>
      </w:r>
      <w:proofErr w:type="spellStart"/>
      <w:r w:rsidRPr="0057713D">
        <w:t>oxidised</w:t>
      </w:r>
      <w:proofErr w:type="spellEnd"/>
      <w:r w:rsidRPr="0057713D">
        <w:rPr>
          <w:spacing w:val="-10"/>
        </w:rPr>
        <w:t xml:space="preserve"> </w:t>
      </w:r>
      <w:r w:rsidRPr="0057713D">
        <w:t>form</w:t>
      </w:r>
      <w:r w:rsidRPr="0057713D">
        <w:rPr>
          <w:spacing w:val="-11"/>
        </w:rPr>
        <w:t xml:space="preserve"> </w:t>
      </w:r>
      <w:r w:rsidRPr="0057713D">
        <w:t>of</w:t>
      </w:r>
      <w:r w:rsidRPr="0057713D">
        <w:rPr>
          <w:spacing w:val="-10"/>
        </w:rPr>
        <w:t xml:space="preserve"> </w:t>
      </w:r>
      <w:r w:rsidRPr="0057713D">
        <w:t>nitrogen</w:t>
      </w:r>
      <w:r w:rsidRPr="0057713D">
        <w:rPr>
          <w:spacing w:val="-10"/>
        </w:rPr>
        <w:t xml:space="preserve"> </w:t>
      </w:r>
      <w:r w:rsidRPr="0057713D">
        <w:t>is</w:t>
      </w:r>
      <w:r w:rsidRPr="0057713D">
        <w:rPr>
          <w:spacing w:val="-9"/>
        </w:rPr>
        <w:t xml:space="preserve"> </w:t>
      </w:r>
      <w:r w:rsidRPr="0057713D">
        <w:t>nitrate.</w:t>
      </w:r>
      <w:r w:rsidRPr="0057713D">
        <w:rPr>
          <w:spacing w:val="-10"/>
        </w:rPr>
        <w:t xml:space="preserve"> </w:t>
      </w:r>
      <w:r w:rsidRPr="0057713D">
        <w:t>Nitrate</w:t>
      </w:r>
      <w:r w:rsidRPr="0057713D">
        <w:rPr>
          <w:spacing w:val="-11"/>
        </w:rPr>
        <w:t xml:space="preserve"> </w:t>
      </w:r>
      <w:r w:rsidRPr="0057713D">
        <w:t>in</w:t>
      </w:r>
      <w:r w:rsidRPr="0057713D">
        <w:rPr>
          <w:spacing w:val="-10"/>
        </w:rPr>
        <w:t xml:space="preserve"> </w:t>
      </w:r>
      <w:r w:rsidRPr="0057713D">
        <w:t>irrigation</w:t>
      </w:r>
      <w:r w:rsidRPr="0057713D">
        <w:rPr>
          <w:spacing w:val="-10"/>
        </w:rPr>
        <w:t xml:space="preserve"> </w:t>
      </w:r>
      <w:r w:rsidRPr="0057713D">
        <w:t>water</w:t>
      </w:r>
      <w:r w:rsidRPr="0057713D">
        <w:rPr>
          <w:spacing w:val="-10"/>
        </w:rPr>
        <w:t xml:space="preserve"> </w:t>
      </w:r>
      <w:r w:rsidRPr="0057713D">
        <w:t>is</w:t>
      </w:r>
      <w:r w:rsidRPr="0057713D">
        <w:rPr>
          <w:spacing w:val="-2"/>
        </w:rPr>
        <w:t xml:space="preserve"> </w:t>
      </w:r>
      <w:r w:rsidRPr="0057713D">
        <w:t>enriched</w:t>
      </w:r>
      <w:r w:rsidRPr="0057713D">
        <w:rPr>
          <w:spacing w:val="-10"/>
        </w:rPr>
        <w:t xml:space="preserve"> </w:t>
      </w:r>
      <w:r w:rsidRPr="0057713D">
        <w:t>due to</w:t>
      </w:r>
      <w:r w:rsidRPr="0057713D">
        <w:rPr>
          <w:spacing w:val="-13"/>
        </w:rPr>
        <w:t xml:space="preserve"> </w:t>
      </w:r>
      <w:r w:rsidRPr="0057713D">
        <w:t>natural</w:t>
      </w:r>
      <w:r w:rsidRPr="0057713D">
        <w:rPr>
          <w:spacing w:val="-9"/>
        </w:rPr>
        <w:t xml:space="preserve"> </w:t>
      </w:r>
      <w:r w:rsidRPr="0057713D">
        <w:t>and</w:t>
      </w:r>
      <w:r w:rsidRPr="0057713D">
        <w:rPr>
          <w:spacing w:val="-9"/>
        </w:rPr>
        <w:t xml:space="preserve"> </w:t>
      </w:r>
      <w:r w:rsidRPr="0057713D">
        <w:t>anthropogenic</w:t>
      </w:r>
      <w:r w:rsidRPr="0057713D">
        <w:rPr>
          <w:spacing w:val="-9"/>
        </w:rPr>
        <w:t xml:space="preserve"> </w:t>
      </w:r>
      <w:r w:rsidRPr="0057713D">
        <w:t>activities</w:t>
      </w:r>
      <w:r w:rsidRPr="0057713D">
        <w:rPr>
          <w:spacing w:val="-11"/>
        </w:rPr>
        <w:t xml:space="preserve"> </w:t>
      </w:r>
      <w:r w:rsidRPr="0057713D">
        <w:t>such</w:t>
      </w:r>
      <w:r w:rsidRPr="0057713D">
        <w:rPr>
          <w:spacing w:val="-9"/>
        </w:rPr>
        <w:t xml:space="preserve"> </w:t>
      </w:r>
      <w:r w:rsidRPr="0057713D">
        <w:t>as</w:t>
      </w:r>
      <w:r w:rsidRPr="0057713D">
        <w:rPr>
          <w:spacing w:val="-11"/>
        </w:rPr>
        <w:t xml:space="preserve"> </w:t>
      </w:r>
      <w:r w:rsidRPr="0057713D">
        <w:t>precipitation,</w:t>
      </w:r>
      <w:r w:rsidRPr="0057713D">
        <w:rPr>
          <w:spacing w:val="-9"/>
        </w:rPr>
        <w:t xml:space="preserve"> </w:t>
      </w:r>
      <w:r w:rsidRPr="0057713D">
        <w:t>use</w:t>
      </w:r>
      <w:r w:rsidRPr="0057713D">
        <w:rPr>
          <w:spacing w:val="-14"/>
        </w:rPr>
        <w:t xml:space="preserve"> </w:t>
      </w:r>
      <w:r w:rsidRPr="0057713D">
        <w:t>of</w:t>
      </w:r>
      <w:r w:rsidRPr="0057713D">
        <w:rPr>
          <w:spacing w:val="-9"/>
        </w:rPr>
        <w:t xml:space="preserve"> </w:t>
      </w:r>
      <w:r w:rsidRPr="0057713D">
        <w:t>extensive</w:t>
      </w:r>
      <w:r w:rsidRPr="0057713D">
        <w:rPr>
          <w:spacing w:val="-14"/>
        </w:rPr>
        <w:t xml:space="preserve"> </w:t>
      </w:r>
      <w:proofErr w:type="spellStart"/>
      <w:r w:rsidRPr="0057713D">
        <w:t>fertilisers</w:t>
      </w:r>
      <w:proofErr w:type="spellEnd"/>
      <w:r w:rsidRPr="0057713D">
        <w:t>,</w:t>
      </w:r>
      <w:r w:rsidRPr="0057713D">
        <w:rPr>
          <w:spacing w:val="-13"/>
        </w:rPr>
        <w:t xml:space="preserve"> </w:t>
      </w:r>
      <w:r w:rsidRPr="0057713D">
        <w:t>human and</w:t>
      </w:r>
      <w:r w:rsidRPr="0057713D">
        <w:rPr>
          <w:spacing w:val="-13"/>
        </w:rPr>
        <w:t xml:space="preserve"> </w:t>
      </w:r>
      <w:r w:rsidRPr="0057713D">
        <w:t>animal</w:t>
      </w:r>
      <w:r w:rsidRPr="0057713D">
        <w:rPr>
          <w:spacing w:val="-14"/>
        </w:rPr>
        <w:t xml:space="preserve"> </w:t>
      </w:r>
      <w:r w:rsidRPr="0057713D">
        <w:t>wastes,</w:t>
      </w:r>
      <w:r w:rsidRPr="0057713D">
        <w:rPr>
          <w:spacing w:val="-13"/>
        </w:rPr>
        <w:t xml:space="preserve"> </w:t>
      </w:r>
      <w:r w:rsidRPr="0057713D">
        <w:t>etc.,</w:t>
      </w:r>
      <w:r w:rsidRPr="0057713D">
        <w:rPr>
          <w:spacing w:val="-8"/>
        </w:rPr>
        <w:t xml:space="preserve"> </w:t>
      </w:r>
      <w:r w:rsidRPr="0057713D">
        <w:t>and</w:t>
      </w:r>
      <w:r w:rsidRPr="0057713D">
        <w:rPr>
          <w:spacing w:val="-13"/>
        </w:rPr>
        <w:t xml:space="preserve"> </w:t>
      </w:r>
      <w:r w:rsidRPr="0057713D">
        <w:t>ranges</w:t>
      </w:r>
      <w:r w:rsidRPr="0057713D">
        <w:rPr>
          <w:spacing w:val="-11"/>
        </w:rPr>
        <w:t xml:space="preserve"> </w:t>
      </w:r>
      <w:r w:rsidRPr="0057713D">
        <w:t>from</w:t>
      </w:r>
      <w:r w:rsidRPr="0057713D">
        <w:rPr>
          <w:spacing w:val="-14"/>
        </w:rPr>
        <w:t xml:space="preserve"> </w:t>
      </w:r>
      <w:r w:rsidRPr="0057713D">
        <w:t>30.25</w:t>
      </w:r>
      <w:r w:rsidRPr="0057713D">
        <w:rPr>
          <w:spacing w:val="-8"/>
        </w:rPr>
        <w:t xml:space="preserve"> </w:t>
      </w:r>
      <w:r w:rsidRPr="0057713D">
        <w:t>mg</w:t>
      </w:r>
      <w:r w:rsidRPr="0057713D">
        <w:rPr>
          <w:spacing w:val="-13"/>
        </w:rPr>
        <w:t xml:space="preserve"> </w:t>
      </w:r>
      <w:r w:rsidRPr="0057713D">
        <w:t>L</w:t>
      </w:r>
      <w:r w:rsidRPr="0057713D">
        <w:rPr>
          <w:vertAlign w:val="superscript"/>
        </w:rPr>
        <w:t>-1</w:t>
      </w:r>
      <w:r w:rsidRPr="0057713D">
        <w:rPr>
          <w:spacing w:val="-12"/>
        </w:rPr>
        <w:t xml:space="preserve"> </w:t>
      </w:r>
      <w:r w:rsidRPr="0057713D">
        <w:t>to</w:t>
      </w:r>
      <w:r w:rsidRPr="0057713D">
        <w:rPr>
          <w:spacing w:val="-13"/>
        </w:rPr>
        <w:t xml:space="preserve"> </w:t>
      </w:r>
      <w:r w:rsidRPr="0057713D">
        <w:t>80.52</w:t>
      </w:r>
      <w:r w:rsidRPr="0057713D">
        <w:rPr>
          <w:spacing w:val="-13"/>
        </w:rPr>
        <w:t xml:space="preserve"> </w:t>
      </w:r>
      <w:r w:rsidRPr="0057713D">
        <w:t>mg</w:t>
      </w:r>
      <w:r w:rsidRPr="0057713D">
        <w:rPr>
          <w:spacing w:val="-13"/>
        </w:rPr>
        <w:t xml:space="preserve"> </w:t>
      </w:r>
      <w:r w:rsidRPr="0057713D">
        <w:t>L</w:t>
      </w:r>
      <w:r w:rsidRPr="0057713D">
        <w:rPr>
          <w:vertAlign w:val="superscript"/>
        </w:rPr>
        <w:t>-1</w:t>
      </w:r>
      <w:r w:rsidRPr="0057713D">
        <w:rPr>
          <w:spacing w:val="-12"/>
        </w:rPr>
        <w:t xml:space="preserve"> </w:t>
      </w:r>
      <w:r w:rsidRPr="0057713D">
        <w:t>with</w:t>
      </w:r>
      <w:r w:rsidRPr="0057713D">
        <w:rPr>
          <w:spacing w:val="-8"/>
        </w:rPr>
        <w:t xml:space="preserve"> </w:t>
      </w:r>
      <w:r w:rsidRPr="0057713D">
        <w:t>an</w:t>
      </w:r>
      <w:r w:rsidRPr="0057713D">
        <w:rPr>
          <w:spacing w:val="-13"/>
        </w:rPr>
        <w:t xml:space="preserve"> </w:t>
      </w:r>
      <w:r w:rsidRPr="0057713D">
        <w:t>average</w:t>
      </w:r>
      <w:r w:rsidRPr="0057713D">
        <w:rPr>
          <w:spacing w:val="-14"/>
        </w:rPr>
        <w:t xml:space="preserve"> </w:t>
      </w:r>
      <w:r w:rsidRPr="0057713D">
        <w:t>of</w:t>
      </w:r>
      <w:r w:rsidRPr="0057713D">
        <w:rPr>
          <w:spacing w:val="-12"/>
        </w:rPr>
        <w:t xml:space="preserve"> </w:t>
      </w:r>
      <w:r w:rsidRPr="0057713D">
        <w:t>50.52 mg L</w:t>
      </w:r>
      <w:r w:rsidRPr="0057713D">
        <w:rPr>
          <w:vertAlign w:val="superscript"/>
        </w:rPr>
        <w:t>-1</w:t>
      </w:r>
      <w:r w:rsidRPr="0057713D">
        <w:t>, as shown in Table 6.</w:t>
      </w:r>
    </w:p>
    <w:p w14:paraId="4B96CB9B" w14:textId="77777777" w:rsidR="00F664FA" w:rsidRPr="0057713D" w:rsidRDefault="00F664FA" w:rsidP="00F664FA">
      <w:pPr>
        <w:pStyle w:val="BodyText"/>
        <w:spacing w:before="138"/>
      </w:pPr>
    </w:p>
    <w:p w14:paraId="730DD791" w14:textId="77777777" w:rsidR="00F664FA" w:rsidRPr="0057713D" w:rsidRDefault="00F664FA" w:rsidP="00F664FA">
      <w:pPr>
        <w:pStyle w:val="Heading1"/>
        <w:spacing w:before="1"/>
      </w:pPr>
      <w:r w:rsidRPr="0057713D">
        <w:t>Chloride</w:t>
      </w:r>
      <w:r w:rsidRPr="0057713D">
        <w:rPr>
          <w:spacing w:val="-4"/>
        </w:rPr>
        <w:t xml:space="preserve"> </w:t>
      </w:r>
      <w:r w:rsidRPr="0057713D">
        <w:t>(Cl</w:t>
      </w:r>
      <w:r w:rsidRPr="0057713D">
        <w:rPr>
          <w:vertAlign w:val="superscript"/>
        </w:rPr>
        <w:t>-</w:t>
      </w:r>
      <w:r w:rsidRPr="0057713D">
        <w:rPr>
          <w:spacing w:val="-10"/>
        </w:rPr>
        <w:t>)</w:t>
      </w:r>
    </w:p>
    <w:p w14:paraId="7513C2D8" w14:textId="77777777" w:rsidR="00F664FA" w:rsidRPr="0057713D" w:rsidRDefault="00F664FA" w:rsidP="00F664FA">
      <w:pPr>
        <w:pStyle w:val="BodyText"/>
        <w:spacing w:before="134" w:line="360" w:lineRule="auto"/>
        <w:ind w:left="448" w:right="453" w:firstLine="720"/>
        <w:jc w:val="both"/>
      </w:pPr>
      <w:r w:rsidRPr="0057713D">
        <w:t>The leaching of chloride-containing rocks and minerals such as sodalite and chlorapatite</w:t>
      </w:r>
      <w:r w:rsidRPr="0057713D">
        <w:rPr>
          <w:spacing w:val="48"/>
        </w:rPr>
        <w:t xml:space="preserve"> </w:t>
      </w:r>
      <w:r w:rsidRPr="0057713D">
        <w:t>can</w:t>
      </w:r>
      <w:r w:rsidRPr="0057713D">
        <w:rPr>
          <w:spacing w:val="52"/>
        </w:rPr>
        <w:t xml:space="preserve"> </w:t>
      </w:r>
      <w:r w:rsidRPr="0057713D">
        <w:t>lead</w:t>
      </w:r>
      <w:r w:rsidRPr="0057713D">
        <w:rPr>
          <w:spacing w:val="52"/>
        </w:rPr>
        <w:t xml:space="preserve"> </w:t>
      </w:r>
      <w:r w:rsidRPr="0057713D">
        <w:t>to</w:t>
      </w:r>
      <w:r w:rsidRPr="0057713D">
        <w:rPr>
          <w:spacing w:val="52"/>
        </w:rPr>
        <w:t xml:space="preserve"> </w:t>
      </w:r>
      <w:r w:rsidRPr="0057713D">
        <w:t>a</w:t>
      </w:r>
      <w:r w:rsidRPr="0057713D">
        <w:rPr>
          <w:spacing w:val="51"/>
        </w:rPr>
        <w:t xml:space="preserve"> </w:t>
      </w:r>
      <w:r w:rsidRPr="0057713D">
        <w:t>natural</w:t>
      </w:r>
      <w:r w:rsidRPr="0057713D">
        <w:rPr>
          <w:spacing w:val="51"/>
        </w:rPr>
        <w:t xml:space="preserve"> </w:t>
      </w:r>
      <w:r w:rsidRPr="0057713D">
        <w:t>process</w:t>
      </w:r>
      <w:r w:rsidRPr="0057713D">
        <w:rPr>
          <w:spacing w:val="54"/>
        </w:rPr>
        <w:t xml:space="preserve"> </w:t>
      </w:r>
      <w:r w:rsidRPr="0057713D">
        <w:t>of</w:t>
      </w:r>
      <w:r w:rsidRPr="0057713D">
        <w:rPr>
          <w:spacing w:val="52"/>
        </w:rPr>
        <w:t xml:space="preserve"> </w:t>
      </w:r>
      <w:r w:rsidRPr="0057713D">
        <w:t>chloride</w:t>
      </w:r>
      <w:r w:rsidRPr="0057713D">
        <w:rPr>
          <w:spacing w:val="51"/>
        </w:rPr>
        <w:t xml:space="preserve"> </w:t>
      </w:r>
      <w:r w:rsidRPr="0057713D">
        <w:t>accumulation</w:t>
      </w:r>
      <w:r w:rsidRPr="0057713D">
        <w:rPr>
          <w:spacing w:val="52"/>
        </w:rPr>
        <w:t xml:space="preserve"> </w:t>
      </w:r>
      <w:r w:rsidRPr="0057713D">
        <w:t>in</w:t>
      </w:r>
      <w:r w:rsidRPr="0057713D">
        <w:rPr>
          <w:spacing w:val="52"/>
        </w:rPr>
        <w:t xml:space="preserve"> </w:t>
      </w:r>
      <w:r w:rsidRPr="0057713D">
        <w:t>groundwater.</w:t>
      </w:r>
      <w:r w:rsidRPr="0057713D">
        <w:rPr>
          <w:spacing w:val="52"/>
        </w:rPr>
        <w:t xml:space="preserve"> </w:t>
      </w:r>
      <w:r w:rsidRPr="0057713D">
        <w:rPr>
          <w:spacing w:val="-5"/>
        </w:rPr>
        <w:t>The</w:t>
      </w:r>
    </w:p>
    <w:p w14:paraId="1226CB56" w14:textId="77777777" w:rsidR="00F664FA" w:rsidRPr="0057713D" w:rsidRDefault="00F664FA" w:rsidP="00F664FA">
      <w:pPr>
        <w:pStyle w:val="BodyText"/>
        <w:spacing w:line="360" w:lineRule="auto"/>
        <w:jc w:val="both"/>
        <w:sectPr w:rsidR="00F664FA" w:rsidRPr="0057713D">
          <w:pgSz w:w="11910" w:h="16840"/>
          <w:pgMar w:top="1940" w:right="992" w:bottom="280" w:left="992" w:header="720" w:footer="720" w:gutter="0"/>
          <w:cols w:space="720"/>
        </w:sectPr>
      </w:pPr>
    </w:p>
    <w:p w14:paraId="75536740" w14:textId="77777777" w:rsidR="00F664FA" w:rsidRPr="0057713D" w:rsidRDefault="00F664FA" w:rsidP="00F664FA">
      <w:pPr>
        <w:pStyle w:val="BodyText"/>
        <w:spacing w:before="61" w:line="360" w:lineRule="auto"/>
        <w:ind w:left="448" w:right="445"/>
        <w:jc w:val="both"/>
      </w:pPr>
      <w:r w:rsidRPr="0057713D">
        <w:lastRenderedPageBreak/>
        <w:t>uncontrolled discharge of waste products from agriculture, industry and wastewater etc. can also</w:t>
      </w:r>
      <w:r w:rsidRPr="0057713D">
        <w:rPr>
          <w:spacing w:val="-3"/>
        </w:rPr>
        <w:t xml:space="preserve"> </w:t>
      </w:r>
      <w:r w:rsidRPr="0057713D">
        <w:t>cause</w:t>
      </w:r>
      <w:r w:rsidRPr="0057713D">
        <w:rPr>
          <w:spacing w:val="-5"/>
        </w:rPr>
        <w:t xml:space="preserve"> </w:t>
      </w:r>
      <w:r w:rsidRPr="0057713D">
        <w:t>chloride concentrations.</w:t>
      </w:r>
      <w:r w:rsidRPr="0057713D">
        <w:rPr>
          <w:spacing w:val="-3"/>
        </w:rPr>
        <w:t xml:space="preserve"> </w:t>
      </w:r>
      <w:r w:rsidRPr="0057713D">
        <w:t>A</w:t>
      </w:r>
      <w:r w:rsidRPr="0057713D">
        <w:rPr>
          <w:spacing w:val="-2"/>
        </w:rPr>
        <w:t xml:space="preserve"> </w:t>
      </w:r>
      <w:r w:rsidRPr="0057713D">
        <w:t>high</w:t>
      </w:r>
      <w:r w:rsidRPr="0057713D">
        <w:rPr>
          <w:spacing w:val="-3"/>
        </w:rPr>
        <w:t xml:space="preserve"> </w:t>
      </w:r>
      <w:r w:rsidRPr="0057713D">
        <w:t>concentration</w:t>
      </w:r>
      <w:r w:rsidRPr="0057713D">
        <w:rPr>
          <w:spacing w:val="-3"/>
        </w:rPr>
        <w:t xml:space="preserve"> </w:t>
      </w:r>
      <w:r w:rsidRPr="0057713D">
        <w:t>of</w:t>
      </w:r>
      <w:r w:rsidRPr="0057713D">
        <w:rPr>
          <w:spacing w:val="-3"/>
        </w:rPr>
        <w:t xml:space="preserve"> </w:t>
      </w:r>
      <w:r w:rsidRPr="0057713D">
        <w:t>chloride</w:t>
      </w:r>
      <w:r w:rsidRPr="0057713D">
        <w:rPr>
          <w:spacing w:val="-5"/>
        </w:rPr>
        <w:t xml:space="preserve"> </w:t>
      </w:r>
      <w:r w:rsidRPr="0057713D">
        <w:t>in</w:t>
      </w:r>
      <w:r w:rsidRPr="0057713D">
        <w:rPr>
          <w:spacing w:val="-3"/>
        </w:rPr>
        <w:t xml:space="preserve"> </w:t>
      </w:r>
      <w:r w:rsidRPr="0057713D">
        <w:t>groundwater</w:t>
      </w:r>
      <w:r w:rsidRPr="0057713D">
        <w:rPr>
          <w:spacing w:val="-3"/>
        </w:rPr>
        <w:t xml:space="preserve"> </w:t>
      </w:r>
      <w:r w:rsidRPr="0057713D">
        <w:t>leads</w:t>
      </w:r>
      <w:r w:rsidRPr="0057713D">
        <w:rPr>
          <w:spacing w:val="-2"/>
        </w:rPr>
        <w:t xml:space="preserve"> </w:t>
      </w:r>
      <w:r w:rsidRPr="0057713D">
        <w:t>to</w:t>
      </w:r>
      <w:r w:rsidRPr="0057713D">
        <w:rPr>
          <w:spacing w:val="-3"/>
        </w:rPr>
        <w:t xml:space="preserve"> </w:t>
      </w:r>
      <w:r w:rsidRPr="0057713D">
        <w:t>a bad taste in the water. Chloride ions combine with sodium to form sodium chloride and thus increase the salt content of the groundwater. The chloride concentration of groundwater in Table</w:t>
      </w:r>
      <w:r w:rsidRPr="0057713D">
        <w:rPr>
          <w:spacing w:val="-14"/>
        </w:rPr>
        <w:t xml:space="preserve"> </w:t>
      </w:r>
      <w:r w:rsidRPr="0057713D">
        <w:t>6</w:t>
      </w:r>
      <w:r w:rsidRPr="0057713D">
        <w:rPr>
          <w:spacing w:val="-13"/>
        </w:rPr>
        <w:t xml:space="preserve"> </w:t>
      </w:r>
      <w:r w:rsidRPr="0057713D">
        <w:t>varies</w:t>
      </w:r>
      <w:r w:rsidRPr="0057713D">
        <w:rPr>
          <w:spacing w:val="-11"/>
        </w:rPr>
        <w:t xml:space="preserve"> </w:t>
      </w:r>
      <w:r w:rsidRPr="0057713D">
        <w:t>from</w:t>
      </w:r>
      <w:r w:rsidRPr="0057713D">
        <w:rPr>
          <w:spacing w:val="-9"/>
        </w:rPr>
        <w:t xml:space="preserve"> </w:t>
      </w:r>
      <w:r w:rsidRPr="0057713D">
        <w:t>4.32</w:t>
      </w:r>
      <w:r w:rsidRPr="0057713D">
        <w:rPr>
          <w:spacing w:val="-13"/>
        </w:rPr>
        <w:t xml:space="preserve"> </w:t>
      </w:r>
      <w:r w:rsidRPr="0057713D">
        <w:t>to</w:t>
      </w:r>
      <w:r w:rsidRPr="0057713D">
        <w:rPr>
          <w:spacing w:val="-13"/>
        </w:rPr>
        <w:t xml:space="preserve"> </w:t>
      </w:r>
      <w:r w:rsidRPr="0057713D">
        <w:t>16.56</w:t>
      </w:r>
      <w:r w:rsidRPr="0057713D">
        <w:rPr>
          <w:spacing w:val="-8"/>
        </w:rPr>
        <w:t xml:space="preserve"> </w:t>
      </w:r>
      <w:proofErr w:type="spellStart"/>
      <w:r w:rsidRPr="0057713D">
        <w:t>meq</w:t>
      </w:r>
      <w:proofErr w:type="spellEnd"/>
      <w:r w:rsidRPr="0057713D">
        <w:rPr>
          <w:spacing w:val="-13"/>
        </w:rPr>
        <w:t xml:space="preserve"> </w:t>
      </w:r>
      <w:r w:rsidRPr="0057713D">
        <w:t>L</w:t>
      </w:r>
      <w:r w:rsidRPr="0057713D">
        <w:rPr>
          <w:vertAlign w:val="superscript"/>
        </w:rPr>
        <w:t>-1</w:t>
      </w:r>
      <w:r w:rsidRPr="0057713D">
        <w:rPr>
          <w:spacing w:val="-12"/>
        </w:rPr>
        <w:t xml:space="preserve"> </w:t>
      </w:r>
      <w:r w:rsidRPr="0057713D">
        <w:t>with</w:t>
      </w:r>
      <w:r w:rsidRPr="0057713D">
        <w:rPr>
          <w:spacing w:val="-8"/>
        </w:rPr>
        <w:t xml:space="preserve"> </w:t>
      </w:r>
      <w:r w:rsidRPr="0057713D">
        <w:t>an</w:t>
      </w:r>
      <w:r w:rsidRPr="0057713D">
        <w:rPr>
          <w:spacing w:val="-13"/>
        </w:rPr>
        <w:t xml:space="preserve"> </w:t>
      </w:r>
      <w:r w:rsidRPr="0057713D">
        <w:t>average</w:t>
      </w:r>
      <w:r w:rsidRPr="0057713D">
        <w:rPr>
          <w:spacing w:val="-14"/>
        </w:rPr>
        <w:t xml:space="preserve"> </w:t>
      </w:r>
      <w:r w:rsidRPr="0057713D">
        <w:t>value</w:t>
      </w:r>
      <w:r w:rsidRPr="0057713D">
        <w:rPr>
          <w:spacing w:val="-14"/>
        </w:rPr>
        <w:t xml:space="preserve"> </w:t>
      </w:r>
      <w:r w:rsidRPr="0057713D">
        <w:t>of</w:t>
      </w:r>
      <w:r w:rsidRPr="0057713D">
        <w:rPr>
          <w:spacing w:val="-12"/>
        </w:rPr>
        <w:t xml:space="preserve"> </w:t>
      </w:r>
      <w:r w:rsidRPr="0057713D">
        <w:t>11.44</w:t>
      </w:r>
      <w:r w:rsidRPr="0057713D">
        <w:rPr>
          <w:spacing w:val="-13"/>
        </w:rPr>
        <w:t xml:space="preserve"> </w:t>
      </w:r>
      <w:proofErr w:type="spellStart"/>
      <w:r w:rsidRPr="0057713D">
        <w:t>meq</w:t>
      </w:r>
      <w:proofErr w:type="spellEnd"/>
      <w:r w:rsidRPr="0057713D">
        <w:rPr>
          <w:spacing w:val="-13"/>
        </w:rPr>
        <w:t xml:space="preserve"> </w:t>
      </w:r>
      <w:r w:rsidRPr="0057713D">
        <w:t>L</w:t>
      </w:r>
      <w:r w:rsidRPr="0057713D">
        <w:rPr>
          <w:vertAlign w:val="superscript"/>
        </w:rPr>
        <w:t>-1</w:t>
      </w:r>
      <w:r w:rsidRPr="0057713D">
        <w:t>.</w:t>
      </w:r>
      <w:r w:rsidRPr="0057713D">
        <w:rPr>
          <w:spacing w:val="-13"/>
        </w:rPr>
        <w:t xml:space="preserve"> </w:t>
      </w:r>
      <w:r w:rsidRPr="0057713D">
        <w:t>The</w:t>
      </w:r>
      <w:r w:rsidRPr="0057713D">
        <w:rPr>
          <w:spacing w:val="-9"/>
        </w:rPr>
        <w:t xml:space="preserve"> </w:t>
      </w:r>
      <w:r w:rsidRPr="0057713D">
        <w:t>chloride concentration is higher because the farmers in Chintamani use more bleaching powder as a disinfectant. Therefore, the toxicity of chloride is higher in these areas.</w:t>
      </w:r>
    </w:p>
    <w:p w14:paraId="1BACE742" w14:textId="77777777" w:rsidR="00F664FA" w:rsidRPr="0057713D" w:rsidRDefault="00F664FA" w:rsidP="00F664FA">
      <w:pPr>
        <w:pStyle w:val="BodyText"/>
        <w:spacing w:before="183" w:line="360" w:lineRule="auto"/>
        <w:ind w:left="448" w:right="454" w:firstLine="720"/>
        <w:jc w:val="both"/>
      </w:pPr>
      <w:proofErr w:type="spellStart"/>
      <w:r w:rsidRPr="0057713D">
        <w:t>Ramakrishnaiah</w:t>
      </w:r>
      <w:proofErr w:type="spellEnd"/>
      <w:r w:rsidRPr="0057713D">
        <w:t xml:space="preserve"> </w:t>
      </w:r>
      <w:r w:rsidRPr="0057713D">
        <w:rPr>
          <w:i/>
        </w:rPr>
        <w:t xml:space="preserve">et al. </w:t>
      </w:r>
      <w:r w:rsidRPr="0057713D">
        <w:t>(2009) reported that chloride concentration in groundwater is high, temperature is high and rainfall is low and soil porosity and permeability also play an important</w:t>
      </w:r>
      <w:r w:rsidRPr="0057713D">
        <w:rPr>
          <w:spacing w:val="-9"/>
        </w:rPr>
        <w:t xml:space="preserve"> </w:t>
      </w:r>
      <w:r w:rsidRPr="0057713D">
        <w:t>role</w:t>
      </w:r>
      <w:r w:rsidRPr="0057713D">
        <w:rPr>
          <w:spacing w:val="-4"/>
        </w:rPr>
        <w:t xml:space="preserve"> </w:t>
      </w:r>
      <w:r w:rsidRPr="0057713D">
        <w:t>in</w:t>
      </w:r>
      <w:r w:rsidRPr="0057713D">
        <w:rPr>
          <w:spacing w:val="-8"/>
        </w:rPr>
        <w:t xml:space="preserve"> </w:t>
      </w:r>
      <w:r w:rsidRPr="0057713D">
        <w:t>building</w:t>
      </w:r>
      <w:r w:rsidRPr="0057713D">
        <w:rPr>
          <w:spacing w:val="-8"/>
        </w:rPr>
        <w:t xml:space="preserve"> </w:t>
      </w:r>
      <w:r w:rsidRPr="0057713D">
        <w:t>up</w:t>
      </w:r>
      <w:r w:rsidRPr="0057713D">
        <w:rPr>
          <w:spacing w:val="-4"/>
        </w:rPr>
        <w:t xml:space="preserve"> </w:t>
      </w:r>
      <w:r w:rsidRPr="0057713D">
        <w:t>chloride</w:t>
      </w:r>
      <w:r w:rsidRPr="0057713D">
        <w:rPr>
          <w:spacing w:val="-4"/>
        </w:rPr>
        <w:t xml:space="preserve"> </w:t>
      </w:r>
      <w:r w:rsidRPr="0057713D">
        <w:t>concentration.</w:t>
      </w:r>
      <w:r w:rsidRPr="0057713D">
        <w:rPr>
          <w:spacing w:val="-3"/>
        </w:rPr>
        <w:t xml:space="preserve"> </w:t>
      </w:r>
      <w:r w:rsidRPr="0057713D">
        <w:t>The</w:t>
      </w:r>
      <w:r w:rsidRPr="0057713D">
        <w:rPr>
          <w:spacing w:val="-9"/>
        </w:rPr>
        <w:t xml:space="preserve"> </w:t>
      </w:r>
      <w:r w:rsidRPr="0057713D">
        <w:t>most</w:t>
      </w:r>
      <w:r w:rsidRPr="0057713D">
        <w:rPr>
          <w:spacing w:val="-4"/>
        </w:rPr>
        <w:t xml:space="preserve"> </w:t>
      </w:r>
      <w:r w:rsidRPr="0057713D">
        <w:t>important</w:t>
      </w:r>
      <w:r w:rsidRPr="0057713D">
        <w:rPr>
          <w:spacing w:val="-9"/>
        </w:rPr>
        <w:t xml:space="preserve"> </w:t>
      </w:r>
      <w:r w:rsidRPr="0057713D">
        <w:t>lithogenic</w:t>
      </w:r>
      <w:r w:rsidRPr="0057713D">
        <w:rPr>
          <w:spacing w:val="-9"/>
        </w:rPr>
        <w:t xml:space="preserve"> </w:t>
      </w:r>
      <w:r w:rsidRPr="0057713D">
        <w:t>sources</w:t>
      </w:r>
      <w:r w:rsidRPr="0057713D">
        <w:rPr>
          <w:spacing w:val="-6"/>
        </w:rPr>
        <w:t xml:space="preserve"> </w:t>
      </w:r>
      <w:r w:rsidRPr="0057713D">
        <w:t>of chloride</w:t>
      </w:r>
      <w:r w:rsidRPr="0057713D">
        <w:rPr>
          <w:spacing w:val="-1"/>
        </w:rPr>
        <w:t xml:space="preserve"> </w:t>
      </w:r>
      <w:r w:rsidRPr="0057713D">
        <w:t>in</w:t>
      </w:r>
      <w:r w:rsidRPr="0057713D">
        <w:rPr>
          <w:spacing w:val="-3"/>
        </w:rPr>
        <w:t xml:space="preserve"> </w:t>
      </w:r>
      <w:r w:rsidRPr="0057713D">
        <w:t>groundwater</w:t>
      </w:r>
      <w:r w:rsidRPr="0057713D">
        <w:rPr>
          <w:spacing w:val="-3"/>
        </w:rPr>
        <w:t xml:space="preserve"> </w:t>
      </w:r>
      <w:r w:rsidRPr="0057713D">
        <w:t>include</w:t>
      </w:r>
      <w:r w:rsidRPr="0057713D">
        <w:rPr>
          <w:spacing w:val="-1"/>
        </w:rPr>
        <w:t xml:space="preserve"> </w:t>
      </w:r>
      <w:r w:rsidRPr="0057713D">
        <w:t>atmospheric</w:t>
      </w:r>
      <w:r w:rsidRPr="0057713D">
        <w:rPr>
          <w:spacing w:val="-5"/>
        </w:rPr>
        <w:t xml:space="preserve"> </w:t>
      </w:r>
      <w:r w:rsidRPr="0057713D">
        <w:t>precipitation, the</w:t>
      </w:r>
      <w:r w:rsidRPr="0057713D">
        <w:rPr>
          <w:spacing w:val="-5"/>
        </w:rPr>
        <w:t xml:space="preserve"> </w:t>
      </w:r>
      <w:r w:rsidRPr="0057713D">
        <w:t>dissolution</w:t>
      </w:r>
      <w:r w:rsidRPr="0057713D">
        <w:rPr>
          <w:spacing w:val="-3"/>
        </w:rPr>
        <w:t xml:space="preserve"> </w:t>
      </w:r>
      <w:r w:rsidRPr="0057713D">
        <w:t>of</w:t>
      </w:r>
      <w:r w:rsidRPr="0057713D">
        <w:rPr>
          <w:spacing w:val="-3"/>
        </w:rPr>
        <w:t xml:space="preserve"> </w:t>
      </w:r>
      <w:r w:rsidRPr="0057713D">
        <w:t>salt</w:t>
      </w:r>
      <w:r w:rsidRPr="0057713D">
        <w:rPr>
          <w:spacing w:val="-5"/>
        </w:rPr>
        <w:t xml:space="preserve"> </w:t>
      </w:r>
      <w:r w:rsidRPr="0057713D">
        <w:t>deposits</w:t>
      </w:r>
      <w:r w:rsidRPr="0057713D">
        <w:rPr>
          <w:spacing w:val="-2"/>
        </w:rPr>
        <w:t xml:space="preserve"> </w:t>
      </w:r>
      <w:r w:rsidRPr="0057713D">
        <w:t xml:space="preserve">and the weathering of halite and evaporate. </w:t>
      </w:r>
      <w:proofErr w:type="spellStart"/>
      <w:r w:rsidRPr="0057713D">
        <w:t>Faeces</w:t>
      </w:r>
      <w:proofErr w:type="spellEnd"/>
      <w:r w:rsidRPr="0057713D">
        <w:t xml:space="preserve">, industrial and animal waste, </w:t>
      </w:r>
      <w:proofErr w:type="spellStart"/>
      <w:r w:rsidRPr="0057713D">
        <w:t>fertilisers</w:t>
      </w:r>
      <w:proofErr w:type="spellEnd"/>
      <w:r w:rsidRPr="0057713D">
        <w:t xml:space="preserve"> and leachate from landfills and dumps are all potential anthropogenic sources of chloride.</w:t>
      </w:r>
    </w:p>
    <w:p w14:paraId="53307CC2" w14:textId="77777777" w:rsidR="00F664FA" w:rsidRPr="0057713D" w:rsidRDefault="00F664FA" w:rsidP="00F664FA">
      <w:pPr>
        <w:pStyle w:val="Heading1"/>
        <w:spacing w:before="177"/>
      </w:pPr>
      <w:r w:rsidRPr="0057713D">
        <w:t>Fluoride</w:t>
      </w:r>
      <w:r w:rsidRPr="0057713D">
        <w:rPr>
          <w:spacing w:val="-8"/>
        </w:rPr>
        <w:t xml:space="preserve"> </w:t>
      </w:r>
      <w:r w:rsidRPr="0057713D">
        <w:t>(F</w:t>
      </w:r>
      <w:r w:rsidRPr="0057713D">
        <w:rPr>
          <w:vertAlign w:val="superscript"/>
        </w:rPr>
        <w:t>-</w:t>
      </w:r>
      <w:r w:rsidRPr="0057713D">
        <w:rPr>
          <w:spacing w:val="-10"/>
        </w:rPr>
        <w:t>)</w:t>
      </w:r>
    </w:p>
    <w:p w14:paraId="062EF7A5" w14:textId="77777777" w:rsidR="00F664FA" w:rsidRPr="0057713D" w:rsidRDefault="00F664FA" w:rsidP="00F664FA">
      <w:pPr>
        <w:pStyle w:val="BodyText"/>
        <w:spacing w:before="103"/>
        <w:rPr>
          <w:b/>
        </w:rPr>
      </w:pPr>
    </w:p>
    <w:p w14:paraId="52DF2E43" w14:textId="77777777" w:rsidR="00F664FA" w:rsidRPr="0057713D" w:rsidRDefault="00F664FA" w:rsidP="00F664FA">
      <w:pPr>
        <w:pStyle w:val="BodyText"/>
        <w:spacing w:before="1" w:line="360" w:lineRule="auto"/>
        <w:ind w:left="448" w:right="444" w:firstLine="720"/>
        <w:jc w:val="both"/>
      </w:pPr>
      <w:r w:rsidRPr="0057713D">
        <w:t>Natural processes such as the decomposition of rock and soil or the weathering and deposition of atmospheric volcanic particles can lead to a fluoride concentration in groundwater. In addition to natural processes, anthropogenic activities such as the extensive use of fertilizers, untreated wastewater and sewage sludge as well as industrial waste can also contribute</w:t>
      </w:r>
      <w:r w:rsidRPr="0057713D">
        <w:rPr>
          <w:spacing w:val="-15"/>
        </w:rPr>
        <w:t xml:space="preserve"> </w:t>
      </w:r>
      <w:r w:rsidRPr="0057713D">
        <w:t>to</w:t>
      </w:r>
      <w:r w:rsidRPr="0057713D">
        <w:rPr>
          <w:spacing w:val="-15"/>
        </w:rPr>
        <w:t xml:space="preserve"> </w:t>
      </w:r>
      <w:r w:rsidRPr="0057713D">
        <w:t>fluoride</w:t>
      </w:r>
      <w:r w:rsidRPr="0057713D">
        <w:rPr>
          <w:spacing w:val="-11"/>
        </w:rPr>
        <w:t xml:space="preserve"> </w:t>
      </w:r>
      <w:r w:rsidRPr="0057713D">
        <w:t>concentrations</w:t>
      </w:r>
      <w:r w:rsidRPr="0057713D">
        <w:rPr>
          <w:spacing w:val="-13"/>
        </w:rPr>
        <w:t xml:space="preserve"> </w:t>
      </w:r>
      <w:r w:rsidRPr="0057713D">
        <w:t>in</w:t>
      </w:r>
      <w:r w:rsidRPr="0057713D">
        <w:rPr>
          <w:spacing w:val="-15"/>
        </w:rPr>
        <w:t xml:space="preserve"> </w:t>
      </w:r>
      <w:r w:rsidRPr="0057713D">
        <w:t>groundwater.</w:t>
      </w:r>
      <w:r w:rsidRPr="0057713D">
        <w:rPr>
          <w:spacing w:val="-5"/>
        </w:rPr>
        <w:t xml:space="preserve"> </w:t>
      </w:r>
      <w:r w:rsidRPr="0057713D">
        <w:t>The</w:t>
      </w:r>
      <w:r w:rsidRPr="0057713D">
        <w:rPr>
          <w:spacing w:val="-15"/>
        </w:rPr>
        <w:t xml:space="preserve"> </w:t>
      </w:r>
      <w:r w:rsidRPr="0057713D">
        <w:t>fluoride</w:t>
      </w:r>
      <w:r w:rsidRPr="0057713D">
        <w:rPr>
          <w:spacing w:val="-9"/>
        </w:rPr>
        <w:t xml:space="preserve"> </w:t>
      </w:r>
      <w:r w:rsidRPr="0057713D">
        <w:t>concentration</w:t>
      </w:r>
      <w:r w:rsidRPr="0057713D">
        <w:rPr>
          <w:spacing w:val="-10"/>
        </w:rPr>
        <w:t xml:space="preserve"> </w:t>
      </w:r>
      <w:r w:rsidRPr="0057713D">
        <w:t>in</w:t>
      </w:r>
      <w:r w:rsidRPr="0057713D">
        <w:rPr>
          <w:spacing w:val="-15"/>
        </w:rPr>
        <w:t xml:space="preserve"> </w:t>
      </w:r>
      <w:r w:rsidRPr="0057713D">
        <w:t>Table</w:t>
      </w:r>
      <w:r w:rsidRPr="0057713D">
        <w:rPr>
          <w:spacing w:val="-15"/>
        </w:rPr>
        <w:t xml:space="preserve"> </w:t>
      </w:r>
      <w:r w:rsidRPr="0057713D">
        <w:t>6</w:t>
      </w:r>
      <w:r w:rsidRPr="0057713D">
        <w:rPr>
          <w:spacing w:val="-10"/>
        </w:rPr>
        <w:t xml:space="preserve"> </w:t>
      </w:r>
      <w:r w:rsidRPr="0057713D">
        <w:t xml:space="preserve">and was between 1.85 and 2.30 </w:t>
      </w:r>
      <w:proofErr w:type="spellStart"/>
      <w:r w:rsidRPr="0057713D">
        <w:t>meq</w:t>
      </w:r>
      <w:proofErr w:type="spellEnd"/>
      <w:r w:rsidRPr="0057713D">
        <w:t xml:space="preserve"> L</w:t>
      </w:r>
      <w:r w:rsidRPr="0057713D">
        <w:rPr>
          <w:vertAlign w:val="superscript"/>
        </w:rPr>
        <w:t>-1</w:t>
      </w:r>
      <w:r w:rsidRPr="0057713D">
        <w:t xml:space="preserve"> with an average value of 2.03 </w:t>
      </w:r>
      <w:proofErr w:type="spellStart"/>
      <w:r w:rsidRPr="0057713D">
        <w:t>meq</w:t>
      </w:r>
      <w:proofErr w:type="spellEnd"/>
      <w:r w:rsidRPr="0057713D">
        <w:t xml:space="preserve"> L</w:t>
      </w:r>
      <w:r w:rsidRPr="0057713D">
        <w:rPr>
          <w:vertAlign w:val="superscript"/>
        </w:rPr>
        <w:t>-1</w:t>
      </w:r>
      <w:r w:rsidRPr="0057713D">
        <w:t>.</w:t>
      </w:r>
    </w:p>
    <w:p w14:paraId="56FE9874" w14:textId="77777777" w:rsidR="00F664FA" w:rsidRPr="0057713D" w:rsidRDefault="00F664FA" w:rsidP="00F664FA">
      <w:pPr>
        <w:pStyle w:val="BodyText"/>
        <w:spacing w:before="241" w:line="360" w:lineRule="auto"/>
        <w:ind w:left="448" w:right="442" w:firstLine="720"/>
        <w:jc w:val="both"/>
      </w:pPr>
      <w:r w:rsidRPr="0057713D">
        <w:t>Fluoride</w:t>
      </w:r>
      <w:r w:rsidRPr="0057713D">
        <w:rPr>
          <w:spacing w:val="-1"/>
        </w:rPr>
        <w:t xml:space="preserve"> </w:t>
      </w:r>
      <w:r w:rsidRPr="0057713D">
        <w:t>in groundwater mainly originates from the weathering of fluoride-containing minerals such as muscovite, fluorite, biotite, fluorapatite and from industrial and agricultural sources.</w:t>
      </w:r>
      <w:r w:rsidRPr="0057713D">
        <w:rPr>
          <w:spacing w:val="-10"/>
        </w:rPr>
        <w:t xml:space="preserve"> </w:t>
      </w:r>
      <w:r w:rsidRPr="0057713D">
        <w:t>The</w:t>
      </w:r>
      <w:r w:rsidRPr="0057713D">
        <w:rPr>
          <w:spacing w:val="-11"/>
        </w:rPr>
        <w:t xml:space="preserve"> </w:t>
      </w:r>
      <w:r w:rsidRPr="0057713D">
        <w:t>alkaline</w:t>
      </w:r>
      <w:r w:rsidRPr="0057713D">
        <w:rPr>
          <w:spacing w:val="-11"/>
        </w:rPr>
        <w:t xml:space="preserve"> </w:t>
      </w:r>
      <w:r w:rsidRPr="0057713D">
        <w:t>water</w:t>
      </w:r>
      <w:r w:rsidRPr="0057713D">
        <w:rPr>
          <w:spacing w:val="-10"/>
        </w:rPr>
        <w:t xml:space="preserve"> </w:t>
      </w:r>
      <w:r w:rsidRPr="0057713D">
        <w:t>helps</w:t>
      </w:r>
      <w:r w:rsidRPr="0057713D">
        <w:rPr>
          <w:spacing w:val="-8"/>
        </w:rPr>
        <w:t xml:space="preserve"> </w:t>
      </w:r>
      <w:r w:rsidRPr="0057713D">
        <w:t>to</w:t>
      </w:r>
      <w:r w:rsidRPr="0057713D">
        <w:rPr>
          <w:spacing w:val="-10"/>
        </w:rPr>
        <w:t xml:space="preserve"> </w:t>
      </w:r>
      <w:r w:rsidRPr="0057713D">
        <w:t>mobilize</w:t>
      </w:r>
      <w:r w:rsidRPr="0057713D">
        <w:rPr>
          <w:spacing w:val="-11"/>
        </w:rPr>
        <w:t xml:space="preserve"> </w:t>
      </w:r>
      <w:r w:rsidRPr="0057713D">
        <w:t>F-</w:t>
      </w:r>
      <w:r w:rsidRPr="0057713D">
        <w:rPr>
          <w:spacing w:val="-9"/>
        </w:rPr>
        <w:t xml:space="preserve"> </w:t>
      </w:r>
      <w:r w:rsidRPr="0057713D">
        <w:t>from</w:t>
      </w:r>
      <w:r w:rsidRPr="0057713D">
        <w:rPr>
          <w:spacing w:val="-6"/>
        </w:rPr>
        <w:t xml:space="preserve"> </w:t>
      </w:r>
      <w:r w:rsidRPr="0057713D">
        <w:t>fluoride-containing</w:t>
      </w:r>
      <w:r w:rsidRPr="0057713D">
        <w:rPr>
          <w:spacing w:val="-4"/>
        </w:rPr>
        <w:t xml:space="preserve"> </w:t>
      </w:r>
      <w:r w:rsidRPr="0057713D">
        <w:t>minerals</w:t>
      </w:r>
      <w:r w:rsidRPr="0057713D">
        <w:rPr>
          <w:spacing w:val="-8"/>
        </w:rPr>
        <w:t xml:space="preserve"> </w:t>
      </w:r>
      <w:r w:rsidRPr="0057713D">
        <w:t>through</w:t>
      </w:r>
      <w:r w:rsidRPr="0057713D">
        <w:rPr>
          <w:spacing w:val="-9"/>
        </w:rPr>
        <w:t xml:space="preserve"> </w:t>
      </w:r>
      <w:r w:rsidRPr="0057713D">
        <w:t>the precipitation of calcium carbonate. The NaHCO</w:t>
      </w:r>
      <w:r w:rsidRPr="0057713D">
        <w:rPr>
          <w:vertAlign w:val="subscript"/>
        </w:rPr>
        <w:t>3</w:t>
      </w:r>
      <w:r w:rsidRPr="0057713D">
        <w:t xml:space="preserve">-rich water accelerates the dissolution of the fluoride-containing minerals, thereby releasing fluoride into the groundwater (Brindha </w:t>
      </w:r>
      <w:r w:rsidRPr="0057713D">
        <w:rPr>
          <w:i/>
        </w:rPr>
        <w:t>et al</w:t>
      </w:r>
      <w:r w:rsidRPr="0057713D">
        <w:t xml:space="preserve">. </w:t>
      </w:r>
      <w:r w:rsidRPr="0057713D">
        <w:rPr>
          <w:spacing w:val="-2"/>
        </w:rPr>
        <w:t>2012).</w:t>
      </w:r>
    </w:p>
    <w:p w14:paraId="002B8B5D" w14:textId="77777777" w:rsidR="00F664FA" w:rsidRPr="0057713D" w:rsidRDefault="00F664FA" w:rsidP="00F664FA">
      <w:pPr>
        <w:pStyle w:val="Heading1"/>
        <w:spacing w:before="183"/>
        <w:ind w:left="143"/>
      </w:pPr>
      <w:r w:rsidRPr="0057713D">
        <w:t>Table</w:t>
      </w:r>
      <w:r w:rsidRPr="0057713D">
        <w:rPr>
          <w:spacing w:val="-6"/>
        </w:rPr>
        <w:t xml:space="preserve"> </w:t>
      </w:r>
      <w:r w:rsidRPr="0057713D">
        <w:t>6:</w:t>
      </w:r>
      <w:r w:rsidRPr="0057713D">
        <w:rPr>
          <w:spacing w:val="-2"/>
        </w:rPr>
        <w:t xml:space="preserve"> </w:t>
      </w:r>
      <w:r w:rsidRPr="0057713D">
        <w:t>Anions</w:t>
      </w:r>
      <w:r w:rsidRPr="0057713D">
        <w:rPr>
          <w:spacing w:val="-2"/>
        </w:rPr>
        <w:t xml:space="preserve"> </w:t>
      </w:r>
      <w:r w:rsidRPr="0057713D">
        <w:t>concentration</w:t>
      </w:r>
      <w:r w:rsidRPr="0057713D">
        <w:rPr>
          <w:spacing w:val="-1"/>
        </w:rPr>
        <w:t xml:space="preserve"> </w:t>
      </w:r>
      <w:r w:rsidRPr="0057713D">
        <w:t>in</w:t>
      </w:r>
      <w:r w:rsidRPr="0057713D">
        <w:rPr>
          <w:spacing w:val="-1"/>
        </w:rPr>
        <w:t xml:space="preserve"> </w:t>
      </w:r>
      <w:r w:rsidRPr="0057713D">
        <w:t>irrigation</w:t>
      </w:r>
      <w:r w:rsidRPr="0057713D">
        <w:rPr>
          <w:spacing w:val="-2"/>
        </w:rPr>
        <w:t xml:space="preserve"> </w:t>
      </w:r>
      <w:r w:rsidRPr="0057713D">
        <w:t>water</w:t>
      </w:r>
      <w:r w:rsidRPr="0057713D">
        <w:rPr>
          <w:spacing w:val="1"/>
        </w:rPr>
        <w:t xml:space="preserve"> </w:t>
      </w:r>
      <w:r w:rsidRPr="0057713D">
        <w:t>collected</w:t>
      </w:r>
      <w:r w:rsidRPr="0057713D">
        <w:rPr>
          <w:spacing w:val="-2"/>
        </w:rPr>
        <w:t xml:space="preserve"> </w:t>
      </w:r>
      <w:r w:rsidRPr="0057713D">
        <w:t>from</w:t>
      </w:r>
      <w:r w:rsidRPr="0057713D">
        <w:rPr>
          <w:spacing w:val="-2"/>
        </w:rPr>
        <w:t xml:space="preserve"> </w:t>
      </w:r>
      <w:r w:rsidRPr="0057713D">
        <w:t>Chintamani</w:t>
      </w:r>
      <w:r w:rsidRPr="0057713D">
        <w:rPr>
          <w:spacing w:val="-4"/>
        </w:rPr>
        <w:t xml:space="preserve"> </w:t>
      </w:r>
      <w:r w:rsidRPr="0057713D">
        <w:rPr>
          <w:spacing w:val="-2"/>
        </w:rPr>
        <w:t>taluk</w:t>
      </w:r>
    </w:p>
    <w:p w14:paraId="218E0D82" w14:textId="77777777" w:rsidR="00F664FA" w:rsidRPr="0057713D" w:rsidRDefault="00F664FA" w:rsidP="00F664FA">
      <w:pPr>
        <w:pStyle w:val="BodyText"/>
        <w:spacing w:before="42" w:after="1"/>
        <w:rPr>
          <w:b/>
        </w:rPr>
      </w:pPr>
    </w:p>
    <w:tbl>
      <w:tblPr>
        <w:tblW w:w="0" w:type="auto"/>
        <w:tblInd w:w="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1"/>
        <w:gridCol w:w="1261"/>
        <w:gridCol w:w="1261"/>
        <w:gridCol w:w="1261"/>
        <w:gridCol w:w="1261"/>
        <w:gridCol w:w="1261"/>
        <w:gridCol w:w="1196"/>
        <w:gridCol w:w="1266"/>
      </w:tblGrid>
      <w:tr w:rsidR="00F664FA" w:rsidRPr="0057713D" w14:paraId="04AA593E" w14:textId="77777777" w:rsidTr="00506A5F">
        <w:trPr>
          <w:trHeight w:val="550"/>
        </w:trPr>
        <w:tc>
          <w:tcPr>
            <w:tcW w:w="1071" w:type="dxa"/>
          </w:tcPr>
          <w:p w14:paraId="61A8F9D6" w14:textId="77777777" w:rsidR="00F664FA" w:rsidRPr="0057713D" w:rsidRDefault="00F664FA" w:rsidP="00506A5F">
            <w:pPr>
              <w:pStyle w:val="TableParagraph"/>
              <w:spacing w:before="141" w:line="240" w:lineRule="auto"/>
              <w:ind w:left="19" w:right="8"/>
              <w:rPr>
                <w:b/>
                <w:sz w:val="24"/>
                <w:szCs w:val="24"/>
              </w:rPr>
            </w:pPr>
            <w:r w:rsidRPr="0057713D">
              <w:rPr>
                <w:b/>
                <w:spacing w:val="-2"/>
                <w:sz w:val="24"/>
                <w:szCs w:val="24"/>
              </w:rPr>
              <w:t>Samples</w:t>
            </w:r>
          </w:p>
        </w:tc>
        <w:tc>
          <w:tcPr>
            <w:tcW w:w="1261" w:type="dxa"/>
          </w:tcPr>
          <w:p w14:paraId="2A856527" w14:textId="77777777" w:rsidR="00F664FA" w:rsidRPr="0057713D" w:rsidRDefault="00F664FA" w:rsidP="00506A5F">
            <w:pPr>
              <w:pStyle w:val="TableParagraph"/>
              <w:spacing w:before="0" w:line="186" w:lineRule="exact"/>
              <w:ind w:left="1"/>
              <w:rPr>
                <w:b/>
                <w:sz w:val="24"/>
                <w:szCs w:val="24"/>
              </w:rPr>
            </w:pPr>
            <w:r w:rsidRPr="0057713D">
              <w:rPr>
                <w:b/>
                <w:position w:val="-7"/>
                <w:sz w:val="24"/>
                <w:szCs w:val="24"/>
              </w:rPr>
              <w:t>CO</w:t>
            </w:r>
            <w:r w:rsidRPr="0057713D">
              <w:rPr>
                <w:b/>
                <w:spacing w:val="17"/>
                <w:position w:val="-7"/>
                <w:sz w:val="24"/>
                <w:szCs w:val="24"/>
              </w:rPr>
              <w:t xml:space="preserve"> </w:t>
            </w:r>
            <w:r w:rsidRPr="0057713D">
              <w:rPr>
                <w:b/>
                <w:spacing w:val="-7"/>
                <w:sz w:val="24"/>
                <w:szCs w:val="24"/>
              </w:rPr>
              <w:t>2-</w:t>
            </w:r>
          </w:p>
          <w:p w14:paraId="5A865DE9" w14:textId="77777777" w:rsidR="00F664FA" w:rsidRPr="0057713D" w:rsidRDefault="00F664FA" w:rsidP="00506A5F">
            <w:pPr>
              <w:pStyle w:val="TableParagraph"/>
              <w:spacing w:before="0" w:line="92" w:lineRule="exact"/>
              <w:ind w:left="228"/>
              <w:rPr>
                <w:b/>
                <w:sz w:val="24"/>
                <w:szCs w:val="24"/>
              </w:rPr>
            </w:pPr>
            <w:r w:rsidRPr="0057713D">
              <w:rPr>
                <w:b/>
                <w:spacing w:val="-10"/>
                <w:sz w:val="24"/>
                <w:szCs w:val="24"/>
              </w:rPr>
              <w:t>3</w:t>
            </w:r>
          </w:p>
          <w:p w14:paraId="6FCD9E31" w14:textId="77777777" w:rsidR="00F664FA" w:rsidRPr="0057713D" w:rsidRDefault="00F664FA" w:rsidP="00506A5F">
            <w:pPr>
              <w:pStyle w:val="TableParagraph"/>
              <w:spacing w:before="0" w:line="252" w:lineRule="exact"/>
              <w:ind w:left="11" w:right="8"/>
              <w:rPr>
                <w:b/>
                <w:sz w:val="24"/>
                <w:szCs w:val="24"/>
              </w:rPr>
            </w:pPr>
            <w:r w:rsidRPr="0057713D">
              <w:rPr>
                <w:b/>
                <w:sz w:val="24"/>
                <w:szCs w:val="24"/>
              </w:rPr>
              <w:t>(</w:t>
            </w:r>
            <w:proofErr w:type="spellStart"/>
            <w:r w:rsidRPr="0057713D">
              <w:rPr>
                <w:b/>
                <w:sz w:val="24"/>
                <w:szCs w:val="24"/>
              </w:rPr>
              <w:t>meq</w:t>
            </w:r>
            <w:proofErr w:type="spellEnd"/>
            <w:r w:rsidRPr="0057713D">
              <w:rPr>
                <w:b/>
                <w:sz w:val="24"/>
                <w:szCs w:val="24"/>
              </w:rPr>
              <w:t xml:space="preserve"> 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261" w:type="dxa"/>
          </w:tcPr>
          <w:p w14:paraId="3E3AA2E1" w14:textId="77777777" w:rsidR="00F664FA" w:rsidRPr="0057713D" w:rsidRDefault="00F664FA" w:rsidP="00506A5F">
            <w:pPr>
              <w:pStyle w:val="TableParagraph"/>
              <w:spacing w:line="185" w:lineRule="exact"/>
              <w:ind w:left="289"/>
              <w:jc w:val="left"/>
              <w:rPr>
                <w:b/>
                <w:sz w:val="24"/>
                <w:szCs w:val="24"/>
              </w:rPr>
            </w:pPr>
            <w:r w:rsidRPr="0057713D">
              <w:rPr>
                <w:b/>
                <w:sz w:val="24"/>
                <w:szCs w:val="24"/>
              </w:rPr>
              <w:t>HCO</w:t>
            </w:r>
            <w:r w:rsidRPr="0057713D">
              <w:rPr>
                <w:b/>
                <w:spacing w:val="15"/>
                <w:sz w:val="24"/>
                <w:szCs w:val="24"/>
              </w:rPr>
              <w:t xml:space="preserve"> </w:t>
            </w:r>
            <w:r w:rsidRPr="0057713D">
              <w:rPr>
                <w:b/>
                <w:spacing w:val="-10"/>
                <w:sz w:val="24"/>
                <w:szCs w:val="24"/>
                <w:vertAlign w:val="superscript"/>
              </w:rPr>
              <w:t>-</w:t>
            </w:r>
          </w:p>
          <w:p w14:paraId="6A876CEC" w14:textId="77777777" w:rsidR="00F664FA" w:rsidRPr="0057713D" w:rsidRDefault="00F664FA" w:rsidP="00506A5F">
            <w:pPr>
              <w:pStyle w:val="TableParagraph"/>
              <w:spacing w:before="0" w:line="92" w:lineRule="exact"/>
              <w:ind w:left="0" w:right="334"/>
              <w:jc w:val="right"/>
              <w:rPr>
                <w:b/>
                <w:sz w:val="24"/>
                <w:szCs w:val="24"/>
              </w:rPr>
            </w:pPr>
            <w:r w:rsidRPr="0057713D">
              <w:rPr>
                <w:b/>
                <w:spacing w:val="-10"/>
                <w:sz w:val="24"/>
                <w:szCs w:val="24"/>
              </w:rPr>
              <w:t>3</w:t>
            </w:r>
          </w:p>
          <w:p w14:paraId="686A9C1C" w14:textId="77777777" w:rsidR="00F664FA" w:rsidRPr="0057713D" w:rsidRDefault="00F664FA" w:rsidP="00506A5F">
            <w:pPr>
              <w:pStyle w:val="TableParagraph"/>
              <w:spacing w:before="0" w:line="252" w:lineRule="exact"/>
              <w:ind w:left="154"/>
              <w:jc w:val="left"/>
              <w:rPr>
                <w:b/>
                <w:sz w:val="24"/>
                <w:szCs w:val="24"/>
              </w:rPr>
            </w:pPr>
            <w:r w:rsidRPr="0057713D">
              <w:rPr>
                <w:b/>
                <w:sz w:val="24"/>
                <w:szCs w:val="24"/>
              </w:rPr>
              <w:t>(</w:t>
            </w:r>
            <w:proofErr w:type="spellStart"/>
            <w:r w:rsidRPr="0057713D">
              <w:rPr>
                <w:b/>
                <w:sz w:val="24"/>
                <w:szCs w:val="24"/>
              </w:rPr>
              <w:t>meq</w:t>
            </w:r>
            <w:proofErr w:type="spellEnd"/>
            <w:r w:rsidRPr="0057713D">
              <w:rPr>
                <w:b/>
                <w:sz w:val="24"/>
                <w:szCs w:val="24"/>
              </w:rPr>
              <w:t xml:space="preserve"> 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261" w:type="dxa"/>
          </w:tcPr>
          <w:p w14:paraId="5CF3BA1C" w14:textId="77777777" w:rsidR="00F664FA" w:rsidRPr="0057713D" w:rsidRDefault="00F664FA" w:rsidP="00506A5F">
            <w:pPr>
              <w:pStyle w:val="TableParagraph"/>
              <w:spacing w:before="0" w:line="186" w:lineRule="exact"/>
              <w:ind w:left="9"/>
              <w:rPr>
                <w:b/>
                <w:sz w:val="24"/>
                <w:szCs w:val="24"/>
              </w:rPr>
            </w:pPr>
            <w:r w:rsidRPr="0057713D">
              <w:rPr>
                <w:b/>
                <w:position w:val="-7"/>
                <w:sz w:val="24"/>
                <w:szCs w:val="24"/>
              </w:rPr>
              <w:t>SO</w:t>
            </w:r>
            <w:r w:rsidRPr="0057713D">
              <w:rPr>
                <w:b/>
                <w:spacing w:val="19"/>
                <w:position w:val="-7"/>
                <w:sz w:val="24"/>
                <w:szCs w:val="24"/>
              </w:rPr>
              <w:t xml:space="preserve"> </w:t>
            </w:r>
            <w:r w:rsidRPr="0057713D">
              <w:rPr>
                <w:b/>
                <w:spacing w:val="-5"/>
                <w:sz w:val="24"/>
                <w:szCs w:val="24"/>
              </w:rPr>
              <w:t>2-</w:t>
            </w:r>
          </w:p>
          <w:p w14:paraId="0D379925" w14:textId="77777777" w:rsidR="00F664FA" w:rsidRPr="0057713D" w:rsidRDefault="00F664FA" w:rsidP="00506A5F">
            <w:pPr>
              <w:pStyle w:val="TableParagraph"/>
              <w:spacing w:before="0" w:line="92" w:lineRule="exact"/>
              <w:ind w:left="228" w:right="31"/>
              <w:rPr>
                <w:b/>
                <w:sz w:val="24"/>
                <w:szCs w:val="24"/>
              </w:rPr>
            </w:pPr>
            <w:r w:rsidRPr="0057713D">
              <w:rPr>
                <w:b/>
                <w:spacing w:val="-10"/>
                <w:sz w:val="24"/>
                <w:szCs w:val="24"/>
              </w:rPr>
              <w:t>4</w:t>
            </w:r>
          </w:p>
          <w:p w14:paraId="28FAD32B" w14:textId="77777777" w:rsidR="00F664FA" w:rsidRPr="0057713D" w:rsidRDefault="00F664FA" w:rsidP="00506A5F">
            <w:pPr>
              <w:pStyle w:val="TableParagraph"/>
              <w:spacing w:before="0" w:line="252" w:lineRule="exact"/>
              <w:ind w:left="11"/>
              <w:rPr>
                <w:b/>
                <w:sz w:val="24"/>
                <w:szCs w:val="24"/>
              </w:rPr>
            </w:pPr>
            <w:r w:rsidRPr="0057713D">
              <w:rPr>
                <w:b/>
                <w:sz w:val="24"/>
                <w:szCs w:val="24"/>
              </w:rPr>
              <w:t>(</w:t>
            </w:r>
            <w:proofErr w:type="spellStart"/>
            <w:r w:rsidRPr="0057713D">
              <w:rPr>
                <w:b/>
                <w:sz w:val="24"/>
                <w:szCs w:val="24"/>
              </w:rPr>
              <w:t>meq</w:t>
            </w:r>
            <w:proofErr w:type="spellEnd"/>
            <w:r w:rsidRPr="0057713D">
              <w:rPr>
                <w:b/>
                <w:sz w:val="24"/>
                <w:szCs w:val="24"/>
              </w:rPr>
              <w:t xml:space="preserve"> 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261" w:type="dxa"/>
          </w:tcPr>
          <w:p w14:paraId="3983F156" w14:textId="77777777" w:rsidR="00F664FA" w:rsidRPr="0057713D" w:rsidRDefault="00F664FA" w:rsidP="00506A5F">
            <w:pPr>
              <w:pStyle w:val="TableParagraph"/>
              <w:spacing w:before="0" w:line="186" w:lineRule="exact"/>
              <w:ind w:left="8"/>
              <w:rPr>
                <w:b/>
                <w:sz w:val="24"/>
                <w:szCs w:val="24"/>
              </w:rPr>
            </w:pPr>
            <w:r w:rsidRPr="0057713D">
              <w:rPr>
                <w:b/>
                <w:position w:val="-7"/>
                <w:sz w:val="24"/>
                <w:szCs w:val="24"/>
              </w:rPr>
              <w:t>PO</w:t>
            </w:r>
            <w:r w:rsidRPr="0057713D">
              <w:rPr>
                <w:b/>
                <w:spacing w:val="14"/>
                <w:position w:val="-7"/>
                <w:sz w:val="24"/>
                <w:szCs w:val="24"/>
              </w:rPr>
              <w:t xml:space="preserve"> </w:t>
            </w:r>
            <w:r w:rsidRPr="0057713D">
              <w:rPr>
                <w:b/>
                <w:spacing w:val="-5"/>
                <w:sz w:val="24"/>
                <w:szCs w:val="24"/>
              </w:rPr>
              <w:t>3-</w:t>
            </w:r>
          </w:p>
          <w:p w14:paraId="15CE4C7B" w14:textId="77777777" w:rsidR="00F664FA" w:rsidRPr="0057713D" w:rsidRDefault="00F664FA" w:rsidP="00506A5F">
            <w:pPr>
              <w:pStyle w:val="TableParagraph"/>
              <w:spacing w:before="0" w:line="92" w:lineRule="exact"/>
              <w:ind w:left="228" w:right="22"/>
              <w:rPr>
                <w:b/>
                <w:sz w:val="24"/>
                <w:szCs w:val="24"/>
              </w:rPr>
            </w:pPr>
            <w:r w:rsidRPr="0057713D">
              <w:rPr>
                <w:b/>
                <w:spacing w:val="-10"/>
                <w:sz w:val="24"/>
                <w:szCs w:val="24"/>
              </w:rPr>
              <w:t>4</w:t>
            </w:r>
          </w:p>
          <w:p w14:paraId="2658D52A" w14:textId="77777777" w:rsidR="00F664FA" w:rsidRPr="0057713D" w:rsidRDefault="00F664FA" w:rsidP="00506A5F">
            <w:pPr>
              <w:pStyle w:val="TableParagraph"/>
              <w:spacing w:before="0" w:line="252" w:lineRule="exact"/>
              <w:ind w:left="11" w:right="1"/>
              <w:rPr>
                <w:b/>
                <w:sz w:val="24"/>
                <w:szCs w:val="24"/>
              </w:rPr>
            </w:pPr>
            <w:r w:rsidRPr="0057713D">
              <w:rPr>
                <w:b/>
                <w:sz w:val="24"/>
                <w:szCs w:val="24"/>
              </w:rPr>
              <w:t>(</w:t>
            </w:r>
            <w:proofErr w:type="spellStart"/>
            <w:r w:rsidRPr="0057713D">
              <w:rPr>
                <w:b/>
                <w:sz w:val="24"/>
                <w:szCs w:val="24"/>
              </w:rPr>
              <w:t>meq</w:t>
            </w:r>
            <w:proofErr w:type="spellEnd"/>
            <w:r w:rsidRPr="0057713D">
              <w:rPr>
                <w:b/>
                <w:sz w:val="24"/>
                <w:szCs w:val="24"/>
              </w:rPr>
              <w:t xml:space="preserve"> 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261" w:type="dxa"/>
          </w:tcPr>
          <w:p w14:paraId="38F674DD" w14:textId="77777777" w:rsidR="00F664FA" w:rsidRPr="0057713D" w:rsidRDefault="00F664FA" w:rsidP="00506A5F">
            <w:pPr>
              <w:pStyle w:val="TableParagraph"/>
              <w:spacing w:before="0" w:line="276" w:lineRule="exact"/>
              <w:ind w:left="152" w:right="140" w:firstLine="330"/>
              <w:jc w:val="left"/>
              <w:rPr>
                <w:b/>
                <w:sz w:val="24"/>
                <w:szCs w:val="24"/>
              </w:rPr>
            </w:pPr>
            <w:r w:rsidRPr="0057713D">
              <w:rPr>
                <w:b/>
                <w:spacing w:val="-4"/>
                <w:sz w:val="24"/>
                <w:szCs w:val="24"/>
              </w:rPr>
              <w:t>Cl</w:t>
            </w:r>
            <w:r w:rsidRPr="0057713D">
              <w:rPr>
                <w:b/>
                <w:spacing w:val="-4"/>
                <w:sz w:val="24"/>
                <w:szCs w:val="24"/>
                <w:vertAlign w:val="superscript"/>
              </w:rPr>
              <w:t>-</w:t>
            </w:r>
            <w:r w:rsidRPr="0057713D">
              <w:rPr>
                <w:b/>
                <w:spacing w:val="-4"/>
                <w:sz w:val="24"/>
                <w:szCs w:val="24"/>
              </w:rPr>
              <w:t xml:space="preserve"> </w:t>
            </w:r>
            <w:r w:rsidRPr="0057713D">
              <w:rPr>
                <w:b/>
                <w:sz w:val="24"/>
                <w:szCs w:val="24"/>
              </w:rPr>
              <w:t>(</w:t>
            </w:r>
            <w:proofErr w:type="spellStart"/>
            <w:r w:rsidRPr="0057713D">
              <w:rPr>
                <w:b/>
                <w:sz w:val="24"/>
                <w:szCs w:val="24"/>
              </w:rPr>
              <w:t>meq</w:t>
            </w:r>
            <w:proofErr w:type="spellEnd"/>
            <w:r w:rsidRPr="0057713D">
              <w:rPr>
                <w:b/>
                <w:spacing w:val="-15"/>
                <w:sz w:val="24"/>
                <w:szCs w:val="24"/>
              </w:rPr>
              <w:t xml:space="preserve"> </w:t>
            </w:r>
            <w:r w:rsidRPr="0057713D">
              <w:rPr>
                <w:b/>
                <w:sz w:val="24"/>
                <w:szCs w:val="24"/>
              </w:rPr>
              <w:t>L</w:t>
            </w:r>
            <w:r w:rsidRPr="0057713D">
              <w:rPr>
                <w:b/>
                <w:sz w:val="24"/>
                <w:szCs w:val="24"/>
                <w:vertAlign w:val="superscript"/>
              </w:rPr>
              <w:t>-1</w:t>
            </w:r>
            <w:r w:rsidRPr="0057713D">
              <w:rPr>
                <w:b/>
                <w:sz w:val="24"/>
                <w:szCs w:val="24"/>
              </w:rPr>
              <w:t>)</w:t>
            </w:r>
          </w:p>
        </w:tc>
        <w:tc>
          <w:tcPr>
            <w:tcW w:w="1196" w:type="dxa"/>
          </w:tcPr>
          <w:p w14:paraId="61EE1C7F" w14:textId="77777777" w:rsidR="00F664FA" w:rsidRPr="0057713D" w:rsidRDefault="00F664FA" w:rsidP="00506A5F">
            <w:pPr>
              <w:pStyle w:val="TableParagraph"/>
              <w:spacing w:before="0" w:line="276" w:lineRule="exact"/>
              <w:ind w:left="151" w:right="2" w:firstLine="225"/>
              <w:jc w:val="left"/>
              <w:rPr>
                <w:b/>
                <w:sz w:val="24"/>
                <w:szCs w:val="24"/>
              </w:rPr>
            </w:pPr>
            <w:r w:rsidRPr="0057713D">
              <w:rPr>
                <w:b/>
                <w:spacing w:val="-4"/>
                <w:sz w:val="24"/>
                <w:szCs w:val="24"/>
              </w:rPr>
              <w:t>NO</w:t>
            </w:r>
            <w:r w:rsidRPr="0057713D">
              <w:rPr>
                <w:b/>
                <w:spacing w:val="-4"/>
                <w:sz w:val="24"/>
                <w:szCs w:val="24"/>
                <w:vertAlign w:val="subscript"/>
              </w:rPr>
              <w:t>3</w:t>
            </w:r>
            <w:r w:rsidRPr="0057713D">
              <w:rPr>
                <w:b/>
                <w:spacing w:val="-4"/>
                <w:sz w:val="24"/>
                <w:szCs w:val="24"/>
              </w:rPr>
              <w:t xml:space="preserve"> </w:t>
            </w:r>
            <w:r w:rsidRPr="0057713D">
              <w:rPr>
                <w:b/>
                <w:sz w:val="24"/>
                <w:szCs w:val="24"/>
              </w:rPr>
              <w:t>(mg</w:t>
            </w:r>
            <w:r w:rsidRPr="0057713D">
              <w:rPr>
                <w:b/>
                <w:spacing w:val="-15"/>
                <w:sz w:val="24"/>
                <w:szCs w:val="24"/>
              </w:rPr>
              <w:t xml:space="preserve"> </w:t>
            </w:r>
            <w:r w:rsidRPr="0057713D">
              <w:rPr>
                <w:b/>
                <w:sz w:val="24"/>
                <w:szCs w:val="24"/>
              </w:rPr>
              <w:t>L</w:t>
            </w:r>
            <w:r w:rsidRPr="0057713D">
              <w:rPr>
                <w:b/>
                <w:sz w:val="24"/>
                <w:szCs w:val="24"/>
                <w:vertAlign w:val="superscript"/>
              </w:rPr>
              <w:t>-1</w:t>
            </w:r>
            <w:r w:rsidRPr="0057713D">
              <w:rPr>
                <w:b/>
                <w:sz w:val="24"/>
                <w:szCs w:val="24"/>
              </w:rPr>
              <w:t>)</w:t>
            </w:r>
            <w:r w:rsidRPr="0057713D">
              <w:rPr>
                <w:b/>
                <w:sz w:val="24"/>
                <w:szCs w:val="24"/>
                <w:vertAlign w:val="superscript"/>
              </w:rPr>
              <w:t>-</w:t>
            </w:r>
          </w:p>
        </w:tc>
        <w:tc>
          <w:tcPr>
            <w:tcW w:w="1266" w:type="dxa"/>
          </w:tcPr>
          <w:p w14:paraId="06C828A7" w14:textId="77777777" w:rsidR="00F664FA" w:rsidRPr="0057713D" w:rsidRDefault="00F664FA" w:rsidP="00506A5F">
            <w:pPr>
              <w:pStyle w:val="TableParagraph"/>
              <w:spacing w:before="0" w:line="276" w:lineRule="exact"/>
              <w:ind w:left="2" w:right="3"/>
              <w:rPr>
                <w:b/>
                <w:sz w:val="24"/>
                <w:szCs w:val="24"/>
              </w:rPr>
            </w:pPr>
            <w:r w:rsidRPr="0057713D">
              <w:rPr>
                <w:b/>
                <w:spacing w:val="-5"/>
                <w:position w:val="-7"/>
                <w:sz w:val="24"/>
                <w:szCs w:val="24"/>
              </w:rPr>
              <w:t>F</w:t>
            </w:r>
            <w:r w:rsidRPr="0057713D">
              <w:rPr>
                <w:b/>
                <w:spacing w:val="-5"/>
                <w:sz w:val="24"/>
                <w:szCs w:val="24"/>
              </w:rPr>
              <w:t>-</w:t>
            </w:r>
          </w:p>
          <w:p w14:paraId="47CC5374" w14:textId="77777777" w:rsidR="00F664FA" w:rsidRPr="0057713D" w:rsidRDefault="00F664FA" w:rsidP="00506A5F">
            <w:pPr>
              <w:pStyle w:val="TableParagraph"/>
              <w:spacing w:before="0"/>
              <w:ind w:left="3" w:right="1"/>
              <w:rPr>
                <w:b/>
                <w:sz w:val="24"/>
                <w:szCs w:val="24"/>
              </w:rPr>
            </w:pPr>
            <w:r w:rsidRPr="0057713D">
              <w:rPr>
                <w:b/>
                <w:sz w:val="24"/>
                <w:szCs w:val="24"/>
              </w:rPr>
              <w:t>(</w:t>
            </w:r>
            <w:proofErr w:type="spellStart"/>
            <w:r w:rsidRPr="0057713D">
              <w:rPr>
                <w:b/>
                <w:sz w:val="24"/>
                <w:szCs w:val="24"/>
              </w:rPr>
              <w:t>meq</w:t>
            </w:r>
            <w:proofErr w:type="spellEnd"/>
            <w:r w:rsidRPr="0057713D">
              <w:rPr>
                <w:b/>
                <w:sz w:val="24"/>
                <w:szCs w:val="24"/>
              </w:rPr>
              <w:t xml:space="preserve"> 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r>
      <w:tr w:rsidR="00F664FA" w:rsidRPr="0057713D" w14:paraId="4A80E6E5" w14:textId="77777777" w:rsidTr="00506A5F">
        <w:trPr>
          <w:trHeight w:val="278"/>
        </w:trPr>
        <w:tc>
          <w:tcPr>
            <w:tcW w:w="1071" w:type="dxa"/>
          </w:tcPr>
          <w:p w14:paraId="162E59AC" w14:textId="77777777" w:rsidR="00F664FA" w:rsidRPr="0057713D" w:rsidRDefault="00F664FA" w:rsidP="00506A5F">
            <w:pPr>
              <w:pStyle w:val="TableParagraph"/>
              <w:spacing w:before="0" w:line="259" w:lineRule="exact"/>
              <w:ind w:left="19" w:right="10"/>
              <w:rPr>
                <w:sz w:val="24"/>
                <w:szCs w:val="24"/>
              </w:rPr>
            </w:pPr>
            <w:r w:rsidRPr="0057713D">
              <w:rPr>
                <w:spacing w:val="-10"/>
                <w:sz w:val="24"/>
                <w:szCs w:val="24"/>
              </w:rPr>
              <w:t>1</w:t>
            </w:r>
          </w:p>
        </w:tc>
        <w:tc>
          <w:tcPr>
            <w:tcW w:w="1261" w:type="dxa"/>
          </w:tcPr>
          <w:p w14:paraId="0B32CD2A" w14:textId="77777777" w:rsidR="00F664FA" w:rsidRPr="0057713D" w:rsidRDefault="00F664FA" w:rsidP="00506A5F">
            <w:pPr>
              <w:pStyle w:val="TableParagraph"/>
              <w:spacing w:before="0" w:line="259" w:lineRule="exact"/>
              <w:ind w:left="8"/>
              <w:rPr>
                <w:sz w:val="24"/>
                <w:szCs w:val="24"/>
              </w:rPr>
            </w:pPr>
            <w:r w:rsidRPr="0057713D">
              <w:rPr>
                <w:spacing w:val="-4"/>
                <w:sz w:val="24"/>
                <w:szCs w:val="24"/>
              </w:rPr>
              <w:t>0.04</w:t>
            </w:r>
          </w:p>
        </w:tc>
        <w:tc>
          <w:tcPr>
            <w:tcW w:w="1261" w:type="dxa"/>
          </w:tcPr>
          <w:p w14:paraId="36F58825" w14:textId="77777777" w:rsidR="00F664FA" w:rsidRPr="0057713D" w:rsidRDefault="00F664FA" w:rsidP="00506A5F">
            <w:pPr>
              <w:pStyle w:val="TableParagraph"/>
              <w:spacing w:before="0" w:line="259" w:lineRule="exact"/>
              <w:ind w:left="7"/>
              <w:rPr>
                <w:sz w:val="24"/>
                <w:szCs w:val="24"/>
              </w:rPr>
            </w:pPr>
            <w:r w:rsidRPr="0057713D">
              <w:rPr>
                <w:spacing w:val="-4"/>
                <w:sz w:val="24"/>
                <w:szCs w:val="24"/>
              </w:rPr>
              <w:t>4.78</w:t>
            </w:r>
          </w:p>
        </w:tc>
        <w:tc>
          <w:tcPr>
            <w:tcW w:w="1261" w:type="dxa"/>
          </w:tcPr>
          <w:p w14:paraId="0474BCA6" w14:textId="77777777" w:rsidR="00F664FA" w:rsidRPr="0057713D" w:rsidRDefault="00F664FA" w:rsidP="00506A5F">
            <w:pPr>
              <w:pStyle w:val="TableParagraph"/>
              <w:spacing w:before="0" w:line="259" w:lineRule="exact"/>
              <w:ind w:left="6"/>
              <w:rPr>
                <w:sz w:val="24"/>
                <w:szCs w:val="24"/>
              </w:rPr>
            </w:pPr>
            <w:r w:rsidRPr="0057713D">
              <w:rPr>
                <w:spacing w:val="-4"/>
                <w:sz w:val="24"/>
                <w:szCs w:val="24"/>
              </w:rPr>
              <w:t>1.48</w:t>
            </w:r>
          </w:p>
        </w:tc>
        <w:tc>
          <w:tcPr>
            <w:tcW w:w="1261" w:type="dxa"/>
          </w:tcPr>
          <w:p w14:paraId="0D75F18B" w14:textId="77777777" w:rsidR="00F664FA" w:rsidRPr="0057713D" w:rsidRDefault="00F664FA" w:rsidP="00506A5F">
            <w:pPr>
              <w:pStyle w:val="TableParagraph"/>
              <w:spacing w:before="0" w:line="259" w:lineRule="exact"/>
              <w:ind w:left="5"/>
              <w:rPr>
                <w:sz w:val="24"/>
                <w:szCs w:val="24"/>
              </w:rPr>
            </w:pPr>
            <w:r w:rsidRPr="0057713D">
              <w:rPr>
                <w:spacing w:val="-4"/>
                <w:sz w:val="24"/>
                <w:szCs w:val="24"/>
              </w:rPr>
              <w:t>0.07</w:t>
            </w:r>
          </w:p>
        </w:tc>
        <w:tc>
          <w:tcPr>
            <w:tcW w:w="1261" w:type="dxa"/>
          </w:tcPr>
          <w:p w14:paraId="00C00EAF" w14:textId="77777777" w:rsidR="00F664FA" w:rsidRPr="0057713D" w:rsidRDefault="00F664FA" w:rsidP="00506A5F">
            <w:pPr>
              <w:pStyle w:val="TableParagraph"/>
              <w:spacing w:before="0" w:line="259" w:lineRule="exact"/>
              <w:ind w:left="4"/>
              <w:rPr>
                <w:sz w:val="24"/>
                <w:szCs w:val="24"/>
              </w:rPr>
            </w:pPr>
            <w:r w:rsidRPr="0057713D">
              <w:rPr>
                <w:spacing w:val="-2"/>
                <w:sz w:val="24"/>
                <w:szCs w:val="24"/>
              </w:rPr>
              <w:t>12.60</w:t>
            </w:r>
          </w:p>
        </w:tc>
        <w:tc>
          <w:tcPr>
            <w:tcW w:w="1196" w:type="dxa"/>
          </w:tcPr>
          <w:p w14:paraId="62FFF0FE" w14:textId="77777777" w:rsidR="00F664FA" w:rsidRPr="0057713D" w:rsidRDefault="00F664FA" w:rsidP="00506A5F">
            <w:pPr>
              <w:pStyle w:val="TableParagraph"/>
              <w:spacing w:before="0" w:line="259" w:lineRule="exact"/>
              <w:ind w:left="9" w:right="2"/>
              <w:rPr>
                <w:sz w:val="24"/>
                <w:szCs w:val="24"/>
              </w:rPr>
            </w:pPr>
            <w:r w:rsidRPr="0057713D">
              <w:rPr>
                <w:spacing w:val="-2"/>
                <w:sz w:val="24"/>
                <w:szCs w:val="24"/>
              </w:rPr>
              <w:t>30.25</w:t>
            </w:r>
          </w:p>
        </w:tc>
        <w:tc>
          <w:tcPr>
            <w:tcW w:w="1266" w:type="dxa"/>
          </w:tcPr>
          <w:p w14:paraId="0FCD1A91" w14:textId="77777777" w:rsidR="00F664FA" w:rsidRPr="0057713D" w:rsidRDefault="00F664FA" w:rsidP="00506A5F">
            <w:pPr>
              <w:pStyle w:val="TableParagraph"/>
              <w:spacing w:before="0" w:line="259" w:lineRule="exact"/>
              <w:ind w:left="2" w:right="3"/>
              <w:rPr>
                <w:sz w:val="24"/>
                <w:szCs w:val="24"/>
              </w:rPr>
            </w:pPr>
            <w:r w:rsidRPr="0057713D">
              <w:rPr>
                <w:spacing w:val="-4"/>
                <w:sz w:val="24"/>
                <w:szCs w:val="24"/>
              </w:rPr>
              <w:t>1.88</w:t>
            </w:r>
          </w:p>
        </w:tc>
      </w:tr>
      <w:tr w:rsidR="00F664FA" w:rsidRPr="0057713D" w14:paraId="1D5B9253" w14:textId="77777777" w:rsidTr="00506A5F">
        <w:trPr>
          <w:trHeight w:val="274"/>
        </w:trPr>
        <w:tc>
          <w:tcPr>
            <w:tcW w:w="1071" w:type="dxa"/>
          </w:tcPr>
          <w:p w14:paraId="4E26BE33" w14:textId="77777777" w:rsidR="00F664FA" w:rsidRPr="0057713D" w:rsidRDefault="00F664FA" w:rsidP="00506A5F">
            <w:pPr>
              <w:pStyle w:val="TableParagraph"/>
              <w:ind w:left="19" w:right="10"/>
              <w:rPr>
                <w:sz w:val="24"/>
                <w:szCs w:val="24"/>
              </w:rPr>
            </w:pPr>
            <w:r w:rsidRPr="0057713D">
              <w:rPr>
                <w:spacing w:val="-10"/>
                <w:sz w:val="24"/>
                <w:szCs w:val="24"/>
              </w:rPr>
              <w:t>2</w:t>
            </w:r>
          </w:p>
        </w:tc>
        <w:tc>
          <w:tcPr>
            <w:tcW w:w="1261" w:type="dxa"/>
          </w:tcPr>
          <w:p w14:paraId="3F5B90A8" w14:textId="77777777" w:rsidR="00F664FA" w:rsidRPr="0057713D" w:rsidRDefault="00F664FA" w:rsidP="00506A5F">
            <w:pPr>
              <w:pStyle w:val="TableParagraph"/>
              <w:ind w:left="8"/>
              <w:rPr>
                <w:sz w:val="24"/>
                <w:szCs w:val="24"/>
              </w:rPr>
            </w:pPr>
            <w:r w:rsidRPr="0057713D">
              <w:rPr>
                <w:spacing w:val="-4"/>
                <w:sz w:val="24"/>
                <w:szCs w:val="24"/>
              </w:rPr>
              <w:t>0.16</w:t>
            </w:r>
          </w:p>
        </w:tc>
        <w:tc>
          <w:tcPr>
            <w:tcW w:w="1261" w:type="dxa"/>
          </w:tcPr>
          <w:p w14:paraId="36C9469D" w14:textId="77777777" w:rsidR="00F664FA" w:rsidRPr="0057713D" w:rsidRDefault="00F664FA" w:rsidP="00506A5F">
            <w:pPr>
              <w:pStyle w:val="TableParagraph"/>
              <w:ind w:left="7"/>
              <w:rPr>
                <w:sz w:val="24"/>
                <w:szCs w:val="24"/>
              </w:rPr>
            </w:pPr>
            <w:r w:rsidRPr="0057713D">
              <w:rPr>
                <w:spacing w:val="-4"/>
                <w:sz w:val="24"/>
                <w:szCs w:val="24"/>
              </w:rPr>
              <w:t>5.38</w:t>
            </w:r>
          </w:p>
        </w:tc>
        <w:tc>
          <w:tcPr>
            <w:tcW w:w="1261" w:type="dxa"/>
          </w:tcPr>
          <w:p w14:paraId="62A6B6BF" w14:textId="77777777" w:rsidR="00F664FA" w:rsidRPr="0057713D" w:rsidRDefault="00F664FA" w:rsidP="00506A5F">
            <w:pPr>
              <w:pStyle w:val="TableParagraph"/>
              <w:ind w:left="6"/>
              <w:rPr>
                <w:sz w:val="24"/>
                <w:szCs w:val="24"/>
              </w:rPr>
            </w:pPr>
            <w:r w:rsidRPr="0057713D">
              <w:rPr>
                <w:spacing w:val="-4"/>
                <w:sz w:val="24"/>
                <w:szCs w:val="24"/>
              </w:rPr>
              <w:t>1.91</w:t>
            </w:r>
          </w:p>
        </w:tc>
        <w:tc>
          <w:tcPr>
            <w:tcW w:w="1261" w:type="dxa"/>
          </w:tcPr>
          <w:p w14:paraId="30BDA2B1" w14:textId="77777777" w:rsidR="00F664FA" w:rsidRPr="0057713D" w:rsidRDefault="00F664FA" w:rsidP="00506A5F">
            <w:pPr>
              <w:pStyle w:val="TableParagraph"/>
              <w:ind w:left="5"/>
              <w:rPr>
                <w:sz w:val="24"/>
                <w:szCs w:val="24"/>
              </w:rPr>
            </w:pPr>
            <w:r w:rsidRPr="0057713D">
              <w:rPr>
                <w:spacing w:val="-4"/>
                <w:sz w:val="24"/>
                <w:szCs w:val="24"/>
              </w:rPr>
              <w:t>0.19</w:t>
            </w:r>
          </w:p>
        </w:tc>
        <w:tc>
          <w:tcPr>
            <w:tcW w:w="1261" w:type="dxa"/>
          </w:tcPr>
          <w:p w14:paraId="761729F4" w14:textId="77777777" w:rsidR="00F664FA" w:rsidRPr="0057713D" w:rsidRDefault="00F664FA" w:rsidP="00506A5F">
            <w:pPr>
              <w:pStyle w:val="TableParagraph"/>
              <w:ind w:left="4"/>
              <w:rPr>
                <w:sz w:val="24"/>
                <w:szCs w:val="24"/>
              </w:rPr>
            </w:pPr>
            <w:r w:rsidRPr="0057713D">
              <w:rPr>
                <w:spacing w:val="-2"/>
                <w:sz w:val="24"/>
                <w:szCs w:val="24"/>
              </w:rPr>
              <w:t>12.88</w:t>
            </w:r>
          </w:p>
        </w:tc>
        <w:tc>
          <w:tcPr>
            <w:tcW w:w="1196" w:type="dxa"/>
          </w:tcPr>
          <w:p w14:paraId="71B164AF" w14:textId="77777777" w:rsidR="00F664FA" w:rsidRPr="0057713D" w:rsidRDefault="00F664FA" w:rsidP="00506A5F">
            <w:pPr>
              <w:pStyle w:val="TableParagraph"/>
              <w:ind w:left="9" w:right="2"/>
              <w:rPr>
                <w:sz w:val="24"/>
                <w:szCs w:val="24"/>
              </w:rPr>
            </w:pPr>
            <w:r w:rsidRPr="0057713D">
              <w:rPr>
                <w:spacing w:val="-2"/>
                <w:sz w:val="24"/>
                <w:szCs w:val="24"/>
              </w:rPr>
              <w:t>32.56</w:t>
            </w:r>
          </w:p>
        </w:tc>
        <w:tc>
          <w:tcPr>
            <w:tcW w:w="1266" w:type="dxa"/>
          </w:tcPr>
          <w:p w14:paraId="3D706EE8" w14:textId="77777777" w:rsidR="00F664FA" w:rsidRPr="0057713D" w:rsidRDefault="00F664FA" w:rsidP="00506A5F">
            <w:pPr>
              <w:pStyle w:val="TableParagraph"/>
              <w:ind w:left="2" w:right="3"/>
              <w:rPr>
                <w:sz w:val="24"/>
                <w:szCs w:val="24"/>
              </w:rPr>
            </w:pPr>
            <w:r w:rsidRPr="0057713D">
              <w:rPr>
                <w:spacing w:val="-4"/>
                <w:sz w:val="24"/>
                <w:szCs w:val="24"/>
              </w:rPr>
              <w:t>2.09</w:t>
            </w:r>
          </w:p>
        </w:tc>
      </w:tr>
      <w:tr w:rsidR="00F664FA" w:rsidRPr="0057713D" w14:paraId="62C1E467" w14:textId="77777777" w:rsidTr="00506A5F">
        <w:trPr>
          <w:trHeight w:val="275"/>
        </w:trPr>
        <w:tc>
          <w:tcPr>
            <w:tcW w:w="1071" w:type="dxa"/>
          </w:tcPr>
          <w:p w14:paraId="5D093E09" w14:textId="77777777" w:rsidR="00F664FA" w:rsidRPr="0057713D" w:rsidRDefault="00F664FA" w:rsidP="00506A5F">
            <w:pPr>
              <w:pStyle w:val="TableParagraph"/>
              <w:ind w:left="19" w:right="10"/>
              <w:rPr>
                <w:sz w:val="24"/>
                <w:szCs w:val="24"/>
              </w:rPr>
            </w:pPr>
            <w:r w:rsidRPr="0057713D">
              <w:rPr>
                <w:spacing w:val="-10"/>
                <w:sz w:val="24"/>
                <w:szCs w:val="24"/>
              </w:rPr>
              <w:t>3</w:t>
            </w:r>
          </w:p>
        </w:tc>
        <w:tc>
          <w:tcPr>
            <w:tcW w:w="1261" w:type="dxa"/>
          </w:tcPr>
          <w:p w14:paraId="469DCED6" w14:textId="77777777" w:rsidR="00F664FA" w:rsidRPr="0057713D" w:rsidRDefault="00F664FA" w:rsidP="00506A5F">
            <w:pPr>
              <w:pStyle w:val="TableParagraph"/>
              <w:ind w:left="8"/>
              <w:rPr>
                <w:sz w:val="24"/>
                <w:szCs w:val="24"/>
              </w:rPr>
            </w:pPr>
            <w:r w:rsidRPr="0057713D">
              <w:rPr>
                <w:spacing w:val="-4"/>
                <w:sz w:val="24"/>
                <w:szCs w:val="24"/>
              </w:rPr>
              <w:t>0.20</w:t>
            </w:r>
          </w:p>
        </w:tc>
        <w:tc>
          <w:tcPr>
            <w:tcW w:w="1261" w:type="dxa"/>
          </w:tcPr>
          <w:p w14:paraId="2F14D357" w14:textId="77777777" w:rsidR="00F664FA" w:rsidRPr="0057713D" w:rsidRDefault="00F664FA" w:rsidP="00506A5F">
            <w:pPr>
              <w:pStyle w:val="TableParagraph"/>
              <w:ind w:left="7"/>
              <w:rPr>
                <w:sz w:val="24"/>
                <w:szCs w:val="24"/>
              </w:rPr>
            </w:pPr>
            <w:r w:rsidRPr="0057713D">
              <w:rPr>
                <w:spacing w:val="-4"/>
                <w:sz w:val="24"/>
                <w:szCs w:val="24"/>
              </w:rPr>
              <w:t>5.54</w:t>
            </w:r>
          </w:p>
        </w:tc>
        <w:tc>
          <w:tcPr>
            <w:tcW w:w="1261" w:type="dxa"/>
          </w:tcPr>
          <w:p w14:paraId="4CFC8426" w14:textId="77777777" w:rsidR="00F664FA" w:rsidRPr="0057713D" w:rsidRDefault="00F664FA" w:rsidP="00506A5F">
            <w:pPr>
              <w:pStyle w:val="TableParagraph"/>
              <w:ind w:left="6"/>
              <w:rPr>
                <w:sz w:val="24"/>
                <w:szCs w:val="24"/>
              </w:rPr>
            </w:pPr>
            <w:r w:rsidRPr="0057713D">
              <w:rPr>
                <w:spacing w:val="-4"/>
                <w:sz w:val="24"/>
                <w:szCs w:val="24"/>
              </w:rPr>
              <w:t>1.48</w:t>
            </w:r>
          </w:p>
        </w:tc>
        <w:tc>
          <w:tcPr>
            <w:tcW w:w="1261" w:type="dxa"/>
          </w:tcPr>
          <w:p w14:paraId="0E6693F4" w14:textId="77777777" w:rsidR="00F664FA" w:rsidRPr="0057713D" w:rsidRDefault="00F664FA" w:rsidP="00506A5F">
            <w:pPr>
              <w:pStyle w:val="TableParagraph"/>
              <w:ind w:left="5"/>
              <w:rPr>
                <w:sz w:val="24"/>
                <w:szCs w:val="24"/>
              </w:rPr>
            </w:pPr>
            <w:r w:rsidRPr="0057713D">
              <w:rPr>
                <w:spacing w:val="-4"/>
                <w:sz w:val="24"/>
                <w:szCs w:val="24"/>
              </w:rPr>
              <w:t>0.09</w:t>
            </w:r>
          </w:p>
        </w:tc>
        <w:tc>
          <w:tcPr>
            <w:tcW w:w="1261" w:type="dxa"/>
          </w:tcPr>
          <w:p w14:paraId="1046AB92" w14:textId="77777777" w:rsidR="00F664FA" w:rsidRPr="0057713D" w:rsidRDefault="00F664FA" w:rsidP="00506A5F">
            <w:pPr>
              <w:pStyle w:val="TableParagraph"/>
              <w:ind w:left="4"/>
              <w:rPr>
                <w:sz w:val="24"/>
                <w:szCs w:val="24"/>
              </w:rPr>
            </w:pPr>
            <w:r w:rsidRPr="0057713D">
              <w:rPr>
                <w:spacing w:val="-4"/>
                <w:sz w:val="24"/>
                <w:szCs w:val="24"/>
              </w:rPr>
              <w:t>9.00</w:t>
            </w:r>
          </w:p>
        </w:tc>
        <w:tc>
          <w:tcPr>
            <w:tcW w:w="1196" w:type="dxa"/>
          </w:tcPr>
          <w:p w14:paraId="0230AECC" w14:textId="77777777" w:rsidR="00F664FA" w:rsidRPr="0057713D" w:rsidRDefault="00F664FA" w:rsidP="00506A5F">
            <w:pPr>
              <w:pStyle w:val="TableParagraph"/>
              <w:ind w:left="9" w:right="2"/>
              <w:rPr>
                <w:sz w:val="24"/>
                <w:szCs w:val="24"/>
              </w:rPr>
            </w:pPr>
            <w:r w:rsidRPr="0057713D">
              <w:rPr>
                <w:spacing w:val="-2"/>
                <w:sz w:val="24"/>
                <w:szCs w:val="24"/>
              </w:rPr>
              <w:t>40.12</w:t>
            </w:r>
          </w:p>
        </w:tc>
        <w:tc>
          <w:tcPr>
            <w:tcW w:w="1266" w:type="dxa"/>
          </w:tcPr>
          <w:p w14:paraId="20AE88C6" w14:textId="77777777" w:rsidR="00F664FA" w:rsidRPr="0057713D" w:rsidRDefault="00F664FA" w:rsidP="00506A5F">
            <w:pPr>
              <w:pStyle w:val="TableParagraph"/>
              <w:ind w:left="2" w:right="3"/>
              <w:rPr>
                <w:sz w:val="24"/>
                <w:szCs w:val="24"/>
              </w:rPr>
            </w:pPr>
            <w:r w:rsidRPr="0057713D">
              <w:rPr>
                <w:spacing w:val="-4"/>
                <w:sz w:val="24"/>
                <w:szCs w:val="24"/>
              </w:rPr>
              <w:t>1.98</w:t>
            </w:r>
          </w:p>
        </w:tc>
      </w:tr>
    </w:tbl>
    <w:p w14:paraId="43643768" w14:textId="77777777" w:rsidR="00F664FA" w:rsidRPr="0057713D" w:rsidRDefault="00F664FA" w:rsidP="00F664FA">
      <w:pPr>
        <w:pStyle w:val="TableParagraph"/>
        <w:rPr>
          <w:sz w:val="24"/>
          <w:szCs w:val="24"/>
        </w:rPr>
        <w:sectPr w:rsidR="00F664FA" w:rsidRPr="0057713D">
          <w:pgSz w:w="11910" w:h="16840"/>
          <w:pgMar w:top="1380" w:right="992" w:bottom="1494" w:left="992" w:header="720" w:footer="720" w:gutter="0"/>
          <w:cols w:space="720"/>
        </w:sectPr>
      </w:pPr>
    </w:p>
    <w:tbl>
      <w:tblPr>
        <w:tblW w:w="0" w:type="auto"/>
        <w:tblInd w:w="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1"/>
        <w:gridCol w:w="1261"/>
        <w:gridCol w:w="1261"/>
        <w:gridCol w:w="1261"/>
        <w:gridCol w:w="1261"/>
        <w:gridCol w:w="1261"/>
        <w:gridCol w:w="1196"/>
        <w:gridCol w:w="1266"/>
      </w:tblGrid>
      <w:tr w:rsidR="00F664FA" w:rsidRPr="0057713D" w14:paraId="3717CA39" w14:textId="77777777" w:rsidTr="00506A5F">
        <w:trPr>
          <w:trHeight w:val="275"/>
        </w:trPr>
        <w:tc>
          <w:tcPr>
            <w:tcW w:w="1071" w:type="dxa"/>
          </w:tcPr>
          <w:p w14:paraId="76AE7183" w14:textId="77777777" w:rsidR="00F664FA" w:rsidRPr="0057713D" w:rsidRDefault="00F664FA" w:rsidP="00506A5F">
            <w:pPr>
              <w:pStyle w:val="TableParagraph"/>
              <w:ind w:left="19" w:right="10"/>
              <w:rPr>
                <w:sz w:val="24"/>
                <w:szCs w:val="24"/>
              </w:rPr>
            </w:pPr>
            <w:r w:rsidRPr="0057713D">
              <w:rPr>
                <w:spacing w:val="-10"/>
                <w:sz w:val="24"/>
                <w:szCs w:val="24"/>
              </w:rPr>
              <w:lastRenderedPageBreak/>
              <w:t>4</w:t>
            </w:r>
          </w:p>
        </w:tc>
        <w:tc>
          <w:tcPr>
            <w:tcW w:w="1261" w:type="dxa"/>
          </w:tcPr>
          <w:p w14:paraId="1D459B8A" w14:textId="77777777" w:rsidR="00F664FA" w:rsidRPr="0057713D" w:rsidRDefault="00F664FA" w:rsidP="00506A5F">
            <w:pPr>
              <w:pStyle w:val="TableParagraph"/>
              <w:ind w:left="8"/>
              <w:rPr>
                <w:sz w:val="24"/>
                <w:szCs w:val="24"/>
              </w:rPr>
            </w:pPr>
            <w:r w:rsidRPr="0057713D">
              <w:rPr>
                <w:spacing w:val="-4"/>
                <w:sz w:val="24"/>
                <w:szCs w:val="24"/>
              </w:rPr>
              <w:t>0.12</w:t>
            </w:r>
          </w:p>
        </w:tc>
        <w:tc>
          <w:tcPr>
            <w:tcW w:w="1261" w:type="dxa"/>
          </w:tcPr>
          <w:p w14:paraId="126CB4CF" w14:textId="77777777" w:rsidR="00F664FA" w:rsidRPr="0057713D" w:rsidRDefault="00F664FA" w:rsidP="00506A5F">
            <w:pPr>
              <w:pStyle w:val="TableParagraph"/>
              <w:ind w:left="7"/>
              <w:rPr>
                <w:sz w:val="24"/>
                <w:szCs w:val="24"/>
              </w:rPr>
            </w:pPr>
            <w:r w:rsidRPr="0057713D">
              <w:rPr>
                <w:spacing w:val="-4"/>
                <w:sz w:val="24"/>
                <w:szCs w:val="24"/>
              </w:rPr>
              <w:t>4.60</w:t>
            </w:r>
          </w:p>
        </w:tc>
        <w:tc>
          <w:tcPr>
            <w:tcW w:w="1261" w:type="dxa"/>
          </w:tcPr>
          <w:p w14:paraId="6F611B19" w14:textId="77777777" w:rsidR="00F664FA" w:rsidRPr="0057713D" w:rsidRDefault="00F664FA" w:rsidP="00506A5F">
            <w:pPr>
              <w:pStyle w:val="TableParagraph"/>
              <w:ind w:left="6"/>
              <w:rPr>
                <w:sz w:val="24"/>
                <w:szCs w:val="24"/>
              </w:rPr>
            </w:pPr>
            <w:r w:rsidRPr="0057713D">
              <w:rPr>
                <w:spacing w:val="-4"/>
                <w:sz w:val="24"/>
                <w:szCs w:val="24"/>
              </w:rPr>
              <w:t>1.91</w:t>
            </w:r>
          </w:p>
        </w:tc>
        <w:tc>
          <w:tcPr>
            <w:tcW w:w="1261" w:type="dxa"/>
          </w:tcPr>
          <w:p w14:paraId="7B598D3B" w14:textId="77777777" w:rsidR="00F664FA" w:rsidRPr="0057713D" w:rsidRDefault="00F664FA" w:rsidP="00506A5F">
            <w:pPr>
              <w:pStyle w:val="TableParagraph"/>
              <w:ind w:left="5"/>
              <w:rPr>
                <w:sz w:val="24"/>
                <w:szCs w:val="24"/>
              </w:rPr>
            </w:pPr>
            <w:r w:rsidRPr="0057713D">
              <w:rPr>
                <w:spacing w:val="-4"/>
                <w:sz w:val="24"/>
                <w:szCs w:val="24"/>
              </w:rPr>
              <w:t>0.08</w:t>
            </w:r>
          </w:p>
        </w:tc>
        <w:tc>
          <w:tcPr>
            <w:tcW w:w="1261" w:type="dxa"/>
          </w:tcPr>
          <w:p w14:paraId="358C1A14" w14:textId="77777777" w:rsidR="00F664FA" w:rsidRPr="0057713D" w:rsidRDefault="00F664FA" w:rsidP="00506A5F">
            <w:pPr>
              <w:pStyle w:val="TableParagraph"/>
              <w:ind w:left="4"/>
              <w:rPr>
                <w:sz w:val="24"/>
                <w:szCs w:val="24"/>
              </w:rPr>
            </w:pPr>
            <w:r w:rsidRPr="0057713D">
              <w:rPr>
                <w:spacing w:val="-2"/>
                <w:sz w:val="24"/>
                <w:szCs w:val="24"/>
              </w:rPr>
              <w:t>13.12</w:t>
            </w:r>
          </w:p>
        </w:tc>
        <w:tc>
          <w:tcPr>
            <w:tcW w:w="1196" w:type="dxa"/>
          </w:tcPr>
          <w:p w14:paraId="5AD13EAA" w14:textId="77777777" w:rsidR="00F664FA" w:rsidRPr="0057713D" w:rsidRDefault="00F664FA" w:rsidP="00506A5F">
            <w:pPr>
              <w:pStyle w:val="TableParagraph"/>
              <w:ind w:left="9" w:right="2"/>
              <w:rPr>
                <w:sz w:val="24"/>
                <w:szCs w:val="24"/>
              </w:rPr>
            </w:pPr>
            <w:r w:rsidRPr="0057713D">
              <w:rPr>
                <w:spacing w:val="-2"/>
                <w:sz w:val="24"/>
                <w:szCs w:val="24"/>
              </w:rPr>
              <w:t>48.35</w:t>
            </w:r>
          </w:p>
        </w:tc>
        <w:tc>
          <w:tcPr>
            <w:tcW w:w="1266" w:type="dxa"/>
          </w:tcPr>
          <w:p w14:paraId="285DF1F3" w14:textId="77777777" w:rsidR="00F664FA" w:rsidRPr="0057713D" w:rsidRDefault="00F664FA" w:rsidP="00506A5F">
            <w:pPr>
              <w:pStyle w:val="TableParagraph"/>
              <w:ind w:left="2" w:right="3"/>
              <w:rPr>
                <w:sz w:val="24"/>
                <w:szCs w:val="24"/>
              </w:rPr>
            </w:pPr>
            <w:r w:rsidRPr="0057713D">
              <w:rPr>
                <w:spacing w:val="-4"/>
                <w:sz w:val="24"/>
                <w:szCs w:val="24"/>
              </w:rPr>
              <w:t>2.22</w:t>
            </w:r>
          </w:p>
        </w:tc>
      </w:tr>
      <w:tr w:rsidR="00F664FA" w:rsidRPr="0057713D" w14:paraId="56B5C496" w14:textId="77777777" w:rsidTr="00506A5F">
        <w:trPr>
          <w:trHeight w:val="275"/>
        </w:trPr>
        <w:tc>
          <w:tcPr>
            <w:tcW w:w="1071" w:type="dxa"/>
          </w:tcPr>
          <w:p w14:paraId="26B5C978" w14:textId="77777777" w:rsidR="00F664FA" w:rsidRPr="0057713D" w:rsidRDefault="00F664FA" w:rsidP="00506A5F">
            <w:pPr>
              <w:pStyle w:val="TableParagraph"/>
              <w:ind w:left="19" w:right="10"/>
              <w:rPr>
                <w:sz w:val="24"/>
                <w:szCs w:val="24"/>
              </w:rPr>
            </w:pPr>
            <w:r w:rsidRPr="0057713D">
              <w:rPr>
                <w:spacing w:val="-10"/>
                <w:sz w:val="24"/>
                <w:szCs w:val="24"/>
              </w:rPr>
              <w:t>5</w:t>
            </w:r>
          </w:p>
        </w:tc>
        <w:tc>
          <w:tcPr>
            <w:tcW w:w="1261" w:type="dxa"/>
          </w:tcPr>
          <w:p w14:paraId="26FED57D" w14:textId="77777777" w:rsidR="00F664FA" w:rsidRPr="0057713D" w:rsidRDefault="00F664FA" w:rsidP="00506A5F">
            <w:pPr>
              <w:pStyle w:val="TableParagraph"/>
              <w:ind w:left="8"/>
              <w:rPr>
                <w:sz w:val="24"/>
                <w:szCs w:val="24"/>
              </w:rPr>
            </w:pPr>
            <w:r w:rsidRPr="0057713D">
              <w:rPr>
                <w:spacing w:val="-4"/>
                <w:sz w:val="24"/>
                <w:szCs w:val="24"/>
              </w:rPr>
              <w:t>0.28</w:t>
            </w:r>
          </w:p>
        </w:tc>
        <w:tc>
          <w:tcPr>
            <w:tcW w:w="1261" w:type="dxa"/>
          </w:tcPr>
          <w:p w14:paraId="1950EE89" w14:textId="77777777" w:rsidR="00F664FA" w:rsidRPr="0057713D" w:rsidRDefault="00F664FA" w:rsidP="00506A5F">
            <w:pPr>
              <w:pStyle w:val="TableParagraph"/>
              <w:ind w:left="7"/>
              <w:rPr>
                <w:sz w:val="24"/>
                <w:szCs w:val="24"/>
              </w:rPr>
            </w:pPr>
            <w:r w:rsidRPr="0057713D">
              <w:rPr>
                <w:spacing w:val="-4"/>
                <w:sz w:val="24"/>
                <w:szCs w:val="24"/>
              </w:rPr>
              <w:t>4.82</w:t>
            </w:r>
          </w:p>
        </w:tc>
        <w:tc>
          <w:tcPr>
            <w:tcW w:w="1261" w:type="dxa"/>
          </w:tcPr>
          <w:p w14:paraId="50DBB43E" w14:textId="77777777" w:rsidR="00F664FA" w:rsidRPr="0057713D" w:rsidRDefault="00F664FA" w:rsidP="00506A5F">
            <w:pPr>
              <w:pStyle w:val="TableParagraph"/>
              <w:ind w:left="6"/>
              <w:rPr>
                <w:sz w:val="24"/>
                <w:szCs w:val="24"/>
              </w:rPr>
            </w:pPr>
            <w:r w:rsidRPr="0057713D">
              <w:rPr>
                <w:spacing w:val="-4"/>
                <w:sz w:val="24"/>
                <w:szCs w:val="24"/>
              </w:rPr>
              <w:t>3.18</w:t>
            </w:r>
          </w:p>
        </w:tc>
        <w:tc>
          <w:tcPr>
            <w:tcW w:w="1261" w:type="dxa"/>
          </w:tcPr>
          <w:p w14:paraId="179E8A63" w14:textId="77777777" w:rsidR="00F664FA" w:rsidRPr="0057713D" w:rsidRDefault="00F664FA" w:rsidP="00506A5F">
            <w:pPr>
              <w:pStyle w:val="TableParagraph"/>
              <w:ind w:left="5"/>
              <w:rPr>
                <w:sz w:val="24"/>
                <w:szCs w:val="24"/>
              </w:rPr>
            </w:pPr>
            <w:r w:rsidRPr="0057713D">
              <w:rPr>
                <w:spacing w:val="-4"/>
                <w:sz w:val="24"/>
                <w:szCs w:val="24"/>
              </w:rPr>
              <w:t>0.12</w:t>
            </w:r>
          </w:p>
        </w:tc>
        <w:tc>
          <w:tcPr>
            <w:tcW w:w="1261" w:type="dxa"/>
          </w:tcPr>
          <w:p w14:paraId="382FC5F7" w14:textId="77777777" w:rsidR="00F664FA" w:rsidRPr="0057713D" w:rsidRDefault="00F664FA" w:rsidP="00506A5F">
            <w:pPr>
              <w:pStyle w:val="TableParagraph"/>
              <w:ind w:left="4"/>
              <w:rPr>
                <w:sz w:val="24"/>
                <w:szCs w:val="24"/>
              </w:rPr>
            </w:pPr>
            <w:r w:rsidRPr="0057713D">
              <w:rPr>
                <w:spacing w:val="-4"/>
                <w:sz w:val="24"/>
                <w:szCs w:val="24"/>
              </w:rPr>
              <w:t>9.24</w:t>
            </w:r>
          </w:p>
        </w:tc>
        <w:tc>
          <w:tcPr>
            <w:tcW w:w="1196" w:type="dxa"/>
          </w:tcPr>
          <w:p w14:paraId="1BCA71F2" w14:textId="77777777" w:rsidR="00F664FA" w:rsidRPr="0057713D" w:rsidRDefault="00F664FA" w:rsidP="00506A5F">
            <w:pPr>
              <w:pStyle w:val="TableParagraph"/>
              <w:ind w:left="9" w:right="2"/>
              <w:rPr>
                <w:sz w:val="24"/>
                <w:szCs w:val="24"/>
              </w:rPr>
            </w:pPr>
            <w:r w:rsidRPr="0057713D">
              <w:rPr>
                <w:spacing w:val="-2"/>
                <w:sz w:val="24"/>
                <w:szCs w:val="24"/>
              </w:rPr>
              <w:t>36.78</w:t>
            </w:r>
          </w:p>
        </w:tc>
        <w:tc>
          <w:tcPr>
            <w:tcW w:w="1266" w:type="dxa"/>
          </w:tcPr>
          <w:p w14:paraId="408202E4" w14:textId="77777777" w:rsidR="00F664FA" w:rsidRPr="0057713D" w:rsidRDefault="00F664FA" w:rsidP="00506A5F">
            <w:pPr>
              <w:pStyle w:val="TableParagraph"/>
              <w:ind w:left="2" w:right="3"/>
              <w:rPr>
                <w:sz w:val="24"/>
                <w:szCs w:val="24"/>
              </w:rPr>
            </w:pPr>
            <w:r w:rsidRPr="0057713D">
              <w:rPr>
                <w:spacing w:val="-4"/>
                <w:sz w:val="24"/>
                <w:szCs w:val="24"/>
              </w:rPr>
              <w:t>2.20</w:t>
            </w:r>
          </w:p>
        </w:tc>
      </w:tr>
      <w:tr w:rsidR="00F664FA" w:rsidRPr="0057713D" w14:paraId="437F0FE1" w14:textId="77777777" w:rsidTr="00506A5F">
        <w:trPr>
          <w:trHeight w:val="280"/>
        </w:trPr>
        <w:tc>
          <w:tcPr>
            <w:tcW w:w="1071" w:type="dxa"/>
          </w:tcPr>
          <w:p w14:paraId="16438D94" w14:textId="77777777" w:rsidR="00F664FA" w:rsidRPr="0057713D" w:rsidRDefault="00F664FA" w:rsidP="00506A5F">
            <w:pPr>
              <w:pStyle w:val="TableParagraph"/>
              <w:spacing w:line="259" w:lineRule="exact"/>
              <w:ind w:left="19" w:right="10"/>
              <w:rPr>
                <w:sz w:val="24"/>
                <w:szCs w:val="24"/>
              </w:rPr>
            </w:pPr>
            <w:r w:rsidRPr="0057713D">
              <w:rPr>
                <w:spacing w:val="-10"/>
                <w:sz w:val="24"/>
                <w:szCs w:val="24"/>
              </w:rPr>
              <w:t>6</w:t>
            </w:r>
          </w:p>
        </w:tc>
        <w:tc>
          <w:tcPr>
            <w:tcW w:w="1261" w:type="dxa"/>
          </w:tcPr>
          <w:p w14:paraId="389B2D80" w14:textId="77777777" w:rsidR="00F664FA" w:rsidRPr="0057713D" w:rsidRDefault="00F664FA" w:rsidP="00506A5F">
            <w:pPr>
              <w:pStyle w:val="TableParagraph"/>
              <w:spacing w:line="259" w:lineRule="exact"/>
              <w:ind w:left="8"/>
              <w:rPr>
                <w:sz w:val="24"/>
                <w:szCs w:val="24"/>
              </w:rPr>
            </w:pPr>
            <w:r w:rsidRPr="0057713D">
              <w:rPr>
                <w:spacing w:val="-4"/>
                <w:sz w:val="24"/>
                <w:szCs w:val="24"/>
              </w:rPr>
              <w:t>0.32</w:t>
            </w:r>
          </w:p>
        </w:tc>
        <w:tc>
          <w:tcPr>
            <w:tcW w:w="1261" w:type="dxa"/>
          </w:tcPr>
          <w:p w14:paraId="342D4CF6" w14:textId="77777777" w:rsidR="00F664FA" w:rsidRPr="0057713D" w:rsidRDefault="00F664FA" w:rsidP="00506A5F">
            <w:pPr>
              <w:pStyle w:val="TableParagraph"/>
              <w:spacing w:line="259" w:lineRule="exact"/>
              <w:ind w:left="7"/>
              <w:rPr>
                <w:sz w:val="24"/>
                <w:szCs w:val="24"/>
              </w:rPr>
            </w:pPr>
            <w:r w:rsidRPr="0057713D">
              <w:rPr>
                <w:spacing w:val="-4"/>
                <w:sz w:val="24"/>
                <w:szCs w:val="24"/>
              </w:rPr>
              <w:t>5.00</w:t>
            </w:r>
          </w:p>
        </w:tc>
        <w:tc>
          <w:tcPr>
            <w:tcW w:w="1261" w:type="dxa"/>
          </w:tcPr>
          <w:p w14:paraId="48EE3B74" w14:textId="77777777" w:rsidR="00F664FA" w:rsidRPr="0057713D" w:rsidRDefault="00F664FA" w:rsidP="00506A5F">
            <w:pPr>
              <w:pStyle w:val="TableParagraph"/>
              <w:spacing w:line="259" w:lineRule="exact"/>
              <w:ind w:left="6"/>
              <w:rPr>
                <w:sz w:val="24"/>
                <w:szCs w:val="24"/>
              </w:rPr>
            </w:pPr>
            <w:r w:rsidRPr="0057713D">
              <w:rPr>
                <w:spacing w:val="-4"/>
                <w:sz w:val="24"/>
                <w:szCs w:val="24"/>
              </w:rPr>
              <w:t>2.33</w:t>
            </w:r>
          </w:p>
        </w:tc>
        <w:tc>
          <w:tcPr>
            <w:tcW w:w="1261" w:type="dxa"/>
          </w:tcPr>
          <w:p w14:paraId="766BB2EB" w14:textId="77777777" w:rsidR="00F664FA" w:rsidRPr="0057713D" w:rsidRDefault="00F664FA" w:rsidP="00506A5F">
            <w:pPr>
              <w:pStyle w:val="TableParagraph"/>
              <w:spacing w:line="259" w:lineRule="exact"/>
              <w:ind w:left="5"/>
              <w:rPr>
                <w:sz w:val="24"/>
                <w:szCs w:val="24"/>
              </w:rPr>
            </w:pPr>
            <w:r w:rsidRPr="0057713D">
              <w:rPr>
                <w:spacing w:val="-4"/>
                <w:sz w:val="24"/>
                <w:szCs w:val="24"/>
              </w:rPr>
              <w:t>0.08</w:t>
            </w:r>
          </w:p>
        </w:tc>
        <w:tc>
          <w:tcPr>
            <w:tcW w:w="1261" w:type="dxa"/>
          </w:tcPr>
          <w:p w14:paraId="1CBBE326" w14:textId="77777777" w:rsidR="00F664FA" w:rsidRPr="0057713D" w:rsidRDefault="00F664FA" w:rsidP="00506A5F">
            <w:pPr>
              <w:pStyle w:val="TableParagraph"/>
              <w:spacing w:line="259" w:lineRule="exact"/>
              <w:ind w:left="4"/>
              <w:rPr>
                <w:sz w:val="24"/>
                <w:szCs w:val="24"/>
              </w:rPr>
            </w:pPr>
            <w:r w:rsidRPr="0057713D">
              <w:rPr>
                <w:spacing w:val="-4"/>
                <w:sz w:val="24"/>
                <w:szCs w:val="24"/>
              </w:rPr>
              <w:t>9.36</w:t>
            </w:r>
          </w:p>
        </w:tc>
        <w:tc>
          <w:tcPr>
            <w:tcW w:w="1196" w:type="dxa"/>
          </w:tcPr>
          <w:p w14:paraId="6F05F35B"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45.12</w:t>
            </w:r>
          </w:p>
        </w:tc>
        <w:tc>
          <w:tcPr>
            <w:tcW w:w="1266" w:type="dxa"/>
          </w:tcPr>
          <w:p w14:paraId="5255DFFF"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2.04</w:t>
            </w:r>
          </w:p>
        </w:tc>
      </w:tr>
      <w:tr w:rsidR="00F664FA" w:rsidRPr="0057713D" w14:paraId="7457B094" w14:textId="77777777" w:rsidTr="00506A5F">
        <w:trPr>
          <w:trHeight w:val="275"/>
        </w:trPr>
        <w:tc>
          <w:tcPr>
            <w:tcW w:w="1071" w:type="dxa"/>
          </w:tcPr>
          <w:p w14:paraId="7C910732" w14:textId="77777777" w:rsidR="00F664FA" w:rsidRPr="0057713D" w:rsidRDefault="00F664FA" w:rsidP="00506A5F">
            <w:pPr>
              <w:pStyle w:val="TableParagraph"/>
              <w:ind w:left="19" w:right="10"/>
              <w:rPr>
                <w:sz w:val="24"/>
                <w:szCs w:val="24"/>
              </w:rPr>
            </w:pPr>
            <w:r w:rsidRPr="0057713D">
              <w:rPr>
                <w:spacing w:val="-10"/>
                <w:sz w:val="24"/>
                <w:szCs w:val="24"/>
              </w:rPr>
              <w:t>7</w:t>
            </w:r>
          </w:p>
        </w:tc>
        <w:tc>
          <w:tcPr>
            <w:tcW w:w="1261" w:type="dxa"/>
          </w:tcPr>
          <w:p w14:paraId="62CE0EE9" w14:textId="77777777" w:rsidR="00F664FA" w:rsidRPr="0057713D" w:rsidRDefault="00F664FA" w:rsidP="00506A5F">
            <w:pPr>
              <w:pStyle w:val="TableParagraph"/>
              <w:ind w:left="8"/>
              <w:rPr>
                <w:sz w:val="24"/>
                <w:szCs w:val="24"/>
              </w:rPr>
            </w:pPr>
            <w:r w:rsidRPr="0057713D">
              <w:rPr>
                <w:spacing w:val="-4"/>
                <w:sz w:val="24"/>
                <w:szCs w:val="24"/>
              </w:rPr>
              <w:t>0.24</w:t>
            </w:r>
          </w:p>
        </w:tc>
        <w:tc>
          <w:tcPr>
            <w:tcW w:w="1261" w:type="dxa"/>
          </w:tcPr>
          <w:p w14:paraId="161EE354" w14:textId="77777777" w:rsidR="00F664FA" w:rsidRPr="0057713D" w:rsidRDefault="00F664FA" w:rsidP="00506A5F">
            <w:pPr>
              <w:pStyle w:val="TableParagraph"/>
              <w:ind w:left="7"/>
              <w:rPr>
                <w:sz w:val="24"/>
                <w:szCs w:val="24"/>
              </w:rPr>
            </w:pPr>
            <w:r w:rsidRPr="0057713D">
              <w:rPr>
                <w:spacing w:val="-4"/>
                <w:sz w:val="24"/>
                <w:szCs w:val="24"/>
              </w:rPr>
              <w:t>5.54</w:t>
            </w:r>
          </w:p>
        </w:tc>
        <w:tc>
          <w:tcPr>
            <w:tcW w:w="1261" w:type="dxa"/>
          </w:tcPr>
          <w:p w14:paraId="3A03C975" w14:textId="77777777" w:rsidR="00F664FA" w:rsidRPr="0057713D" w:rsidRDefault="00F664FA" w:rsidP="00506A5F">
            <w:pPr>
              <w:pStyle w:val="TableParagraph"/>
              <w:ind w:left="6"/>
              <w:rPr>
                <w:sz w:val="24"/>
                <w:szCs w:val="24"/>
              </w:rPr>
            </w:pPr>
            <w:r w:rsidRPr="0057713D">
              <w:rPr>
                <w:spacing w:val="-4"/>
                <w:sz w:val="24"/>
                <w:szCs w:val="24"/>
              </w:rPr>
              <w:t>2.76</w:t>
            </w:r>
          </w:p>
        </w:tc>
        <w:tc>
          <w:tcPr>
            <w:tcW w:w="1261" w:type="dxa"/>
          </w:tcPr>
          <w:p w14:paraId="3E547355" w14:textId="77777777" w:rsidR="00F664FA" w:rsidRPr="0057713D" w:rsidRDefault="00F664FA" w:rsidP="00506A5F">
            <w:pPr>
              <w:pStyle w:val="TableParagraph"/>
              <w:ind w:left="5"/>
              <w:rPr>
                <w:sz w:val="24"/>
                <w:szCs w:val="24"/>
              </w:rPr>
            </w:pPr>
            <w:r w:rsidRPr="0057713D">
              <w:rPr>
                <w:spacing w:val="-4"/>
                <w:sz w:val="24"/>
                <w:szCs w:val="24"/>
              </w:rPr>
              <w:t>0.07</w:t>
            </w:r>
          </w:p>
        </w:tc>
        <w:tc>
          <w:tcPr>
            <w:tcW w:w="1261" w:type="dxa"/>
          </w:tcPr>
          <w:p w14:paraId="48D957F3" w14:textId="77777777" w:rsidR="00F664FA" w:rsidRPr="0057713D" w:rsidRDefault="00F664FA" w:rsidP="00506A5F">
            <w:pPr>
              <w:pStyle w:val="TableParagraph"/>
              <w:ind w:left="4"/>
              <w:rPr>
                <w:sz w:val="24"/>
                <w:szCs w:val="24"/>
              </w:rPr>
            </w:pPr>
            <w:r w:rsidRPr="0057713D">
              <w:rPr>
                <w:spacing w:val="-2"/>
                <w:sz w:val="24"/>
                <w:szCs w:val="24"/>
              </w:rPr>
              <w:t>12.80</w:t>
            </w:r>
          </w:p>
        </w:tc>
        <w:tc>
          <w:tcPr>
            <w:tcW w:w="1196" w:type="dxa"/>
          </w:tcPr>
          <w:p w14:paraId="550FD779" w14:textId="77777777" w:rsidR="00F664FA" w:rsidRPr="0057713D" w:rsidRDefault="00F664FA" w:rsidP="00506A5F">
            <w:pPr>
              <w:pStyle w:val="TableParagraph"/>
              <w:ind w:left="9" w:right="2"/>
              <w:rPr>
                <w:sz w:val="24"/>
                <w:szCs w:val="24"/>
              </w:rPr>
            </w:pPr>
            <w:r w:rsidRPr="0057713D">
              <w:rPr>
                <w:spacing w:val="-2"/>
                <w:sz w:val="24"/>
                <w:szCs w:val="24"/>
              </w:rPr>
              <w:t>52.65</w:t>
            </w:r>
          </w:p>
        </w:tc>
        <w:tc>
          <w:tcPr>
            <w:tcW w:w="1266" w:type="dxa"/>
          </w:tcPr>
          <w:p w14:paraId="5BCA20C3" w14:textId="77777777" w:rsidR="00F664FA" w:rsidRPr="0057713D" w:rsidRDefault="00F664FA" w:rsidP="00506A5F">
            <w:pPr>
              <w:pStyle w:val="TableParagraph"/>
              <w:ind w:left="2" w:right="3"/>
              <w:rPr>
                <w:sz w:val="24"/>
                <w:szCs w:val="24"/>
              </w:rPr>
            </w:pPr>
            <w:r w:rsidRPr="0057713D">
              <w:rPr>
                <w:spacing w:val="-4"/>
                <w:sz w:val="24"/>
                <w:szCs w:val="24"/>
              </w:rPr>
              <w:t>2.25</w:t>
            </w:r>
          </w:p>
        </w:tc>
      </w:tr>
      <w:tr w:rsidR="00F664FA" w:rsidRPr="0057713D" w14:paraId="2716E02C" w14:textId="77777777" w:rsidTr="00506A5F">
        <w:trPr>
          <w:trHeight w:val="275"/>
        </w:trPr>
        <w:tc>
          <w:tcPr>
            <w:tcW w:w="1071" w:type="dxa"/>
          </w:tcPr>
          <w:p w14:paraId="631E1281" w14:textId="77777777" w:rsidR="00F664FA" w:rsidRPr="0057713D" w:rsidRDefault="00F664FA" w:rsidP="00506A5F">
            <w:pPr>
              <w:pStyle w:val="TableParagraph"/>
              <w:ind w:left="19" w:right="10"/>
              <w:rPr>
                <w:sz w:val="24"/>
                <w:szCs w:val="24"/>
              </w:rPr>
            </w:pPr>
            <w:r w:rsidRPr="0057713D">
              <w:rPr>
                <w:spacing w:val="-10"/>
                <w:sz w:val="24"/>
                <w:szCs w:val="24"/>
              </w:rPr>
              <w:t>8</w:t>
            </w:r>
          </w:p>
        </w:tc>
        <w:tc>
          <w:tcPr>
            <w:tcW w:w="1261" w:type="dxa"/>
          </w:tcPr>
          <w:p w14:paraId="13B8B8B5" w14:textId="77777777" w:rsidR="00F664FA" w:rsidRPr="0057713D" w:rsidRDefault="00F664FA" w:rsidP="00506A5F">
            <w:pPr>
              <w:pStyle w:val="TableParagraph"/>
              <w:ind w:left="8"/>
              <w:rPr>
                <w:sz w:val="24"/>
                <w:szCs w:val="24"/>
              </w:rPr>
            </w:pPr>
            <w:r w:rsidRPr="0057713D">
              <w:rPr>
                <w:spacing w:val="-4"/>
                <w:sz w:val="24"/>
                <w:szCs w:val="24"/>
              </w:rPr>
              <w:t>0.12</w:t>
            </w:r>
          </w:p>
        </w:tc>
        <w:tc>
          <w:tcPr>
            <w:tcW w:w="1261" w:type="dxa"/>
          </w:tcPr>
          <w:p w14:paraId="3092A310" w14:textId="77777777" w:rsidR="00F664FA" w:rsidRPr="0057713D" w:rsidRDefault="00F664FA" w:rsidP="00506A5F">
            <w:pPr>
              <w:pStyle w:val="TableParagraph"/>
              <w:ind w:left="7"/>
              <w:rPr>
                <w:sz w:val="24"/>
                <w:szCs w:val="24"/>
              </w:rPr>
            </w:pPr>
            <w:r w:rsidRPr="0057713D">
              <w:rPr>
                <w:spacing w:val="-4"/>
                <w:sz w:val="24"/>
                <w:szCs w:val="24"/>
              </w:rPr>
              <w:t>4.86</w:t>
            </w:r>
          </w:p>
        </w:tc>
        <w:tc>
          <w:tcPr>
            <w:tcW w:w="1261" w:type="dxa"/>
          </w:tcPr>
          <w:p w14:paraId="04867635" w14:textId="77777777" w:rsidR="00F664FA" w:rsidRPr="0057713D" w:rsidRDefault="00F664FA" w:rsidP="00506A5F">
            <w:pPr>
              <w:pStyle w:val="TableParagraph"/>
              <w:ind w:left="6"/>
              <w:rPr>
                <w:sz w:val="24"/>
                <w:szCs w:val="24"/>
              </w:rPr>
            </w:pPr>
            <w:r w:rsidRPr="0057713D">
              <w:rPr>
                <w:spacing w:val="-4"/>
                <w:sz w:val="24"/>
                <w:szCs w:val="24"/>
              </w:rPr>
              <w:t>3.18</w:t>
            </w:r>
          </w:p>
        </w:tc>
        <w:tc>
          <w:tcPr>
            <w:tcW w:w="1261" w:type="dxa"/>
          </w:tcPr>
          <w:p w14:paraId="3571771E" w14:textId="77777777" w:rsidR="00F664FA" w:rsidRPr="0057713D" w:rsidRDefault="00F664FA" w:rsidP="00506A5F">
            <w:pPr>
              <w:pStyle w:val="TableParagraph"/>
              <w:ind w:left="5"/>
              <w:rPr>
                <w:sz w:val="24"/>
                <w:szCs w:val="24"/>
              </w:rPr>
            </w:pPr>
            <w:r w:rsidRPr="0057713D">
              <w:rPr>
                <w:spacing w:val="-4"/>
                <w:sz w:val="24"/>
                <w:szCs w:val="24"/>
              </w:rPr>
              <w:t>0.14</w:t>
            </w:r>
          </w:p>
        </w:tc>
        <w:tc>
          <w:tcPr>
            <w:tcW w:w="1261" w:type="dxa"/>
          </w:tcPr>
          <w:p w14:paraId="5CF385A6" w14:textId="77777777" w:rsidR="00F664FA" w:rsidRPr="0057713D" w:rsidRDefault="00F664FA" w:rsidP="00506A5F">
            <w:pPr>
              <w:pStyle w:val="TableParagraph"/>
              <w:ind w:left="4"/>
              <w:rPr>
                <w:sz w:val="24"/>
                <w:szCs w:val="24"/>
              </w:rPr>
            </w:pPr>
            <w:r w:rsidRPr="0057713D">
              <w:rPr>
                <w:spacing w:val="-2"/>
                <w:sz w:val="24"/>
                <w:szCs w:val="24"/>
              </w:rPr>
              <w:t>14.08</w:t>
            </w:r>
          </w:p>
        </w:tc>
        <w:tc>
          <w:tcPr>
            <w:tcW w:w="1196" w:type="dxa"/>
          </w:tcPr>
          <w:p w14:paraId="055B23A6" w14:textId="77777777" w:rsidR="00F664FA" w:rsidRPr="0057713D" w:rsidRDefault="00F664FA" w:rsidP="00506A5F">
            <w:pPr>
              <w:pStyle w:val="TableParagraph"/>
              <w:ind w:left="9" w:right="2"/>
              <w:rPr>
                <w:sz w:val="24"/>
                <w:szCs w:val="24"/>
              </w:rPr>
            </w:pPr>
            <w:r w:rsidRPr="0057713D">
              <w:rPr>
                <w:spacing w:val="-2"/>
                <w:sz w:val="24"/>
                <w:szCs w:val="24"/>
              </w:rPr>
              <w:t>50.38</w:t>
            </w:r>
          </w:p>
        </w:tc>
        <w:tc>
          <w:tcPr>
            <w:tcW w:w="1266" w:type="dxa"/>
          </w:tcPr>
          <w:p w14:paraId="147351D4" w14:textId="77777777" w:rsidR="00F664FA" w:rsidRPr="0057713D" w:rsidRDefault="00F664FA" w:rsidP="00506A5F">
            <w:pPr>
              <w:pStyle w:val="TableParagraph"/>
              <w:ind w:left="2" w:right="3"/>
              <w:rPr>
                <w:sz w:val="24"/>
                <w:szCs w:val="24"/>
              </w:rPr>
            </w:pPr>
            <w:r w:rsidRPr="0057713D">
              <w:rPr>
                <w:spacing w:val="-4"/>
                <w:sz w:val="24"/>
                <w:szCs w:val="24"/>
              </w:rPr>
              <w:t>2.01</w:t>
            </w:r>
          </w:p>
        </w:tc>
      </w:tr>
      <w:tr w:rsidR="00F664FA" w:rsidRPr="0057713D" w14:paraId="73837D71" w14:textId="77777777" w:rsidTr="00506A5F">
        <w:trPr>
          <w:trHeight w:val="275"/>
        </w:trPr>
        <w:tc>
          <w:tcPr>
            <w:tcW w:w="1071" w:type="dxa"/>
          </w:tcPr>
          <w:p w14:paraId="33A2CDA1" w14:textId="77777777" w:rsidR="00F664FA" w:rsidRPr="0057713D" w:rsidRDefault="00F664FA" w:rsidP="00506A5F">
            <w:pPr>
              <w:pStyle w:val="TableParagraph"/>
              <w:ind w:left="19" w:right="10"/>
              <w:rPr>
                <w:sz w:val="24"/>
                <w:szCs w:val="24"/>
              </w:rPr>
            </w:pPr>
            <w:r w:rsidRPr="0057713D">
              <w:rPr>
                <w:spacing w:val="-10"/>
                <w:sz w:val="24"/>
                <w:szCs w:val="24"/>
              </w:rPr>
              <w:t>9</w:t>
            </w:r>
          </w:p>
        </w:tc>
        <w:tc>
          <w:tcPr>
            <w:tcW w:w="1261" w:type="dxa"/>
          </w:tcPr>
          <w:p w14:paraId="07B76492" w14:textId="77777777" w:rsidR="00F664FA" w:rsidRPr="0057713D" w:rsidRDefault="00F664FA" w:rsidP="00506A5F">
            <w:pPr>
              <w:pStyle w:val="TableParagraph"/>
              <w:ind w:left="8"/>
              <w:rPr>
                <w:sz w:val="24"/>
                <w:szCs w:val="24"/>
              </w:rPr>
            </w:pPr>
            <w:r w:rsidRPr="0057713D">
              <w:rPr>
                <w:spacing w:val="-4"/>
                <w:sz w:val="24"/>
                <w:szCs w:val="24"/>
              </w:rPr>
              <w:t>0.16</w:t>
            </w:r>
          </w:p>
        </w:tc>
        <w:tc>
          <w:tcPr>
            <w:tcW w:w="1261" w:type="dxa"/>
          </w:tcPr>
          <w:p w14:paraId="2199E8AB" w14:textId="77777777" w:rsidR="00F664FA" w:rsidRPr="0057713D" w:rsidRDefault="00F664FA" w:rsidP="00506A5F">
            <w:pPr>
              <w:pStyle w:val="TableParagraph"/>
              <w:ind w:left="7"/>
              <w:rPr>
                <w:sz w:val="24"/>
                <w:szCs w:val="24"/>
              </w:rPr>
            </w:pPr>
            <w:r w:rsidRPr="0057713D">
              <w:rPr>
                <w:spacing w:val="-4"/>
                <w:sz w:val="24"/>
                <w:szCs w:val="24"/>
              </w:rPr>
              <w:t>4.30</w:t>
            </w:r>
          </w:p>
        </w:tc>
        <w:tc>
          <w:tcPr>
            <w:tcW w:w="1261" w:type="dxa"/>
          </w:tcPr>
          <w:p w14:paraId="287FA15E" w14:textId="77777777" w:rsidR="00F664FA" w:rsidRPr="0057713D" w:rsidRDefault="00F664FA" w:rsidP="00506A5F">
            <w:pPr>
              <w:pStyle w:val="TableParagraph"/>
              <w:ind w:left="6"/>
              <w:rPr>
                <w:sz w:val="24"/>
                <w:szCs w:val="24"/>
              </w:rPr>
            </w:pPr>
            <w:r w:rsidRPr="0057713D">
              <w:rPr>
                <w:spacing w:val="-4"/>
                <w:sz w:val="24"/>
                <w:szCs w:val="24"/>
              </w:rPr>
              <w:t>1.48</w:t>
            </w:r>
          </w:p>
        </w:tc>
        <w:tc>
          <w:tcPr>
            <w:tcW w:w="1261" w:type="dxa"/>
          </w:tcPr>
          <w:p w14:paraId="435E644C" w14:textId="77777777" w:rsidR="00F664FA" w:rsidRPr="0057713D" w:rsidRDefault="00F664FA" w:rsidP="00506A5F">
            <w:pPr>
              <w:pStyle w:val="TableParagraph"/>
              <w:ind w:left="5"/>
              <w:rPr>
                <w:sz w:val="24"/>
                <w:szCs w:val="24"/>
              </w:rPr>
            </w:pPr>
            <w:r w:rsidRPr="0057713D">
              <w:rPr>
                <w:spacing w:val="-4"/>
                <w:sz w:val="24"/>
                <w:szCs w:val="24"/>
              </w:rPr>
              <w:t>0.12</w:t>
            </w:r>
          </w:p>
        </w:tc>
        <w:tc>
          <w:tcPr>
            <w:tcW w:w="1261" w:type="dxa"/>
          </w:tcPr>
          <w:p w14:paraId="173A8696" w14:textId="77777777" w:rsidR="00F664FA" w:rsidRPr="0057713D" w:rsidRDefault="00F664FA" w:rsidP="00506A5F">
            <w:pPr>
              <w:pStyle w:val="TableParagraph"/>
              <w:ind w:left="4"/>
              <w:rPr>
                <w:sz w:val="24"/>
                <w:szCs w:val="24"/>
              </w:rPr>
            </w:pPr>
            <w:r w:rsidRPr="0057713D">
              <w:rPr>
                <w:spacing w:val="-2"/>
                <w:sz w:val="24"/>
                <w:szCs w:val="24"/>
              </w:rPr>
              <w:t>14.28</w:t>
            </w:r>
          </w:p>
        </w:tc>
        <w:tc>
          <w:tcPr>
            <w:tcW w:w="1196" w:type="dxa"/>
          </w:tcPr>
          <w:p w14:paraId="3B49ED34" w14:textId="77777777" w:rsidR="00F664FA" w:rsidRPr="0057713D" w:rsidRDefault="00F664FA" w:rsidP="00506A5F">
            <w:pPr>
              <w:pStyle w:val="TableParagraph"/>
              <w:ind w:left="9" w:right="2"/>
              <w:rPr>
                <w:sz w:val="24"/>
                <w:szCs w:val="24"/>
              </w:rPr>
            </w:pPr>
            <w:r w:rsidRPr="0057713D">
              <w:rPr>
                <w:spacing w:val="-2"/>
                <w:sz w:val="24"/>
                <w:szCs w:val="24"/>
              </w:rPr>
              <w:t>55.45</w:t>
            </w:r>
          </w:p>
        </w:tc>
        <w:tc>
          <w:tcPr>
            <w:tcW w:w="1266" w:type="dxa"/>
          </w:tcPr>
          <w:p w14:paraId="1E1DAD06" w14:textId="77777777" w:rsidR="00F664FA" w:rsidRPr="0057713D" w:rsidRDefault="00F664FA" w:rsidP="00506A5F">
            <w:pPr>
              <w:pStyle w:val="TableParagraph"/>
              <w:ind w:left="2" w:right="3"/>
              <w:rPr>
                <w:sz w:val="24"/>
                <w:szCs w:val="24"/>
              </w:rPr>
            </w:pPr>
            <w:r w:rsidRPr="0057713D">
              <w:rPr>
                <w:spacing w:val="-4"/>
                <w:sz w:val="24"/>
                <w:szCs w:val="24"/>
              </w:rPr>
              <w:t>1.93</w:t>
            </w:r>
          </w:p>
        </w:tc>
      </w:tr>
      <w:tr w:rsidR="00F664FA" w:rsidRPr="0057713D" w14:paraId="4727F4E6" w14:textId="77777777" w:rsidTr="00506A5F">
        <w:trPr>
          <w:trHeight w:val="275"/>
        </w:trPr>
        <w:tc>
          <w:tcPr>
            <w:tcW w:w="1071" w:type="dxa"/>
          </w:tcPr>
          <w:p w14:paraId="16705615" w14:textId="77777777" w:rsidR="00F664FA" w:rsidRPr="0057713D" w:rsidRDefault="00F664FA" w:rsidP="00506A5F">
            <w:pPr>
              <w:pStyle w:val="TableParagraph"/>
              <w:ind w:left="19" w:right="10"/>
              <w:rPr>
                <w:sz w:val="24"/>
                <w:szCs w:val="24"/>
              </w:rPr>
            </w:pPr>
            <w:r w:rsidRPr="0057713D">
              <w:rPr>
                <w:spacing w:val="-5"/>
                <w:sz w:val="24"/>
                <w:szCs w:val="24"/>
              </w:rPr>
              <w:t>10</w:t>
            </w:r>
          </w:p>
        </w:tc>
        <w:tc>
          <w:tcPr>
            <w:tcW w:w="1261" w:type="dxa"/>
          </w:tcPr>
          <w:p w14:paraId="6EA32B2F" w14:textId="77777777" w:rsidR="00F664FA" w:rsidRPr="0057713D" w:rsidRDefault="00F664FA" w:rsidP="00506A5F">
            <w:pPr>
              <w:pStyle w:val="TableParagraph"/>
              <w:ind w:left="8"/>
              <w:rPr>
                <w:sz w:val="24"/>
                <w:szCs w:val="24"/>
              </w:rPr>
            </w:pPr>
            <w:r w:rsidRPr="0057713D">
              <w:rPr>
                <w:spacing w:val="-4"/>
                <w:sz w:val="24"/>
                <w:szCs w:val="24"/>
              </w:rPr>
              <w:t>0.04</w:t>
            </w:r>
          </w:p>
        </w:tc>
        <w:tc>
          <w:tcPr>
            <w:tcW w:w="1261" w:type="dxa"/>
          </w:tcPr>
          <w:p w14:paraId="04BC95D3" w14:textId="77777777" w:rsidR="00F664FA" w:rsidRPr="0057713D" w:rsidRDefault="00F664FA" w:rsidP="00506A5F">
            <w:pPr>
              <w:pStyle w:val="TableParagraph"/>
              <w:ind w:left="7"/>
              <w:rPr>
                <w:sz w:val="24"/>
                <w:szCs w:val="24"/>
              </w:rPr>
            </w:pPr>
            <w:r w:rsidRPr="0057713D">
              <w:rPr>
                <w:spacing w:val="-4"/>
                <w:sz w:val="24"/>
                <w:szCs w:val="24"/>
              </w:rPr>
              <w:t>4.46</w:t>
            </w:r>
          </w:p>
        </w:tc>
        <w:tc>
          <w:tcPr>
            <w:tcW w:w="1261" w:type="dxa"/>
          </w:tcPr>
          <w:p w14:paraId="51CC7AEB" w14:textId="77777777" w:rsidR="00F664FA" w:rsidRPr="0057713D" w:rsidRDefault="00F664FA" w:rsidP="00506A5F">
            <w:pPr>
              <w:pStyle w:val="TableParagraph"/>
              <w:ind w:left="6"/>
              <w:rPr>
                <w:sz w:val="24"/>
                <w:szCs w:val="24"/>
              </w:rPr>
            </w:pPr>
            <w:r w:rsidRPr="0057713D">
              <w:rPr>
                <w:spacing w:val="-4"/>
                <w:sz w:val="24"/>
                <w:szCs w:val="24"/>
              </w:rPr>
              <w:t>2.97</w:t>
            </w:r>
          </w:p>
        </w:tc>
        <w:tc>
          <w:tcPr>
            <w:tcW w:w="1261" w:type="dxa"/>
          </w:tcPr>
          <w:p w14:paraId="2C947D36" w14:textId="77777777" w:rsidR="00F664FA" w:rsidRPr="0057713D" w:rsidRDefault="00F664FA" w:rsidP="00506A5F">
            <w:pPr>
              <w:pStyle w:val="TableParagraph"/>
              <w:ind w:left="5"/>
              <w:rPr>
                <w:sz w:val="24"/>
                <w:szCs w:val="24"/>
              </w:rPr>
            </w:pPr>
            <w:r w:rsidRPr="0057713D">
              <w:rPr>
                <w:spacing w:val="-4"/>
                <w:sz w:val="24"/>
                <w:szCs w:val="24"/>
              </w:rPr>
              <w:t>0.10</w:t>
            </w:r>
          </w:p>
        </w:tc>
        <w:tc>
          <w:tcPr>
            <w:tcW w:w="1261" w:type="dxa"/>
          </w:tcPr>
          <w:p w14:paraId="57945369" w14:textId="77777777" w:rsidR="00F664FA" w:rsidRPr="0057713D" w:rsidRDefault="00F664FA" w:rsidP="00506A5F">
            <w:pPr>
              <w:pStyle w:val="TableParagraph"/>
              <w:ind w:left="4"/>
              <w:rPr>
                <w:sz w:val="24"/>
                <w:szCs w:val="24"/>
              </w:rPr>
            </w:pPr>
            <w:r w:rsidRPr="0057713D">
              <w:rPr>
                <w:spacing w:val="-2"/>
                <w:sz w:val="24"/>
                <w:szCs w:val="24"/>
              </w:rPr>
              <w:t>12.52</w:t>
            </w:r>
          </w:p>
        </w:tc>
        <w:tc>
          <w:tcPr>
            <w:tcW w:w="1196" w:type="dxa"/>
          </w:tcPr>
          <w:p w14:paraId="7050D854" w14:textId="77777777" w:rsidR="00F664FA" w:rsidRPr="0057713D" w:rsidRDefault="00F664FA" w:rsidP="00506A5F">
            <w:pPr>
              <w:pStyle w:val="TableParagraph"/>
              <w:ind w:left="9" w:right="2"/>
              <w:rPr>
                <w:sz w:val="24"/>
                <w:szCs w:val="24"/>
              </w:rPr>
            </w:pPr>
            <w:r w:rsidRPr="0057713D">
              <w:rPr>
                <w:spacing w:val="-2"/>
                <w:sz w:val="24"/>
                <w:szCs w:val="24"/>
              </w:rPr>
              <w:t>58.68</w:t>
            </w:r>
          </w:p>
        </w:tc>
        <w:tc>
          <w:tcPr>
            <w:tcW w:w="1266" w:type="dxa"/>
          </w:tcPr>
          <w:p w14:paraId="68881203" w14:textId="77777777" w:rsidR="00F664FA" w:rsidRPr="0057713D" w:rsidRDefault="00F664FA" w:rsidP="00506A5F">
            <w:pPr>
              <w:pStyle w:val="TableParagraph"/>
              <w:ind w:left="2" w:right="3"/>
              <w:rPr>
                <w:sz w:val="24"/>
                <w:szCs w:val="24"/>
              </w:rPr>
            </w:pPr>
            <w:r w:rsidRPr="0057713D">
              <w:rPr>
                <w:spacing w:val="-4"/>
                <w:sz w:val="24"/>
                <w:szCs w:val="24"/>
              </w:rPr>
              <w:t>1.98</w:t>
            </w:r>
          </w:p>
        </w:tc>
      </w:tr>
      <w:tr w:rsidR="00F664FA" w:rsidRPr="0057713D" w14:paraId="0859150E" w14:textId="77777777" w:rsidTr="00506A5F">
        <w:trPr>
          <w:trHeight w:val="280"/>
        </w:trPr>
        <w:tc>
          <w:tcPr>
            <w:tcW w:w="1071" w:type="dxa"/>
          </w:tcPr>
          <w:p w14:paraId="62EB0667"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11</w:t>
            </w:r>
          </w:p>
        </w:tc>
        <w:tc>
          <w:tcPr>
            <w:tcW w:w="1261" w:type="dxa"/>
          </w:tcPr>
          <w:p w14:paraId="6D617801" w14:textId="77777777" w:rsidR="00F664FA" w:rsidRPr="0057713D" w:rsidRDefault="00F664FA" w:rsidP="00506A5F">
            <w:pPr>
              <w:pStyle w:val="TableParagraph"/>
              <w:spacing w:line="259" w:lineRule="exact"/>
              <w:ind w:left="8"/>
              <w:rPr>
                <w:sz w:val="24"/>
                <w:szCs w:val="24"/>
              </w:rPr>
            </w:pPr>
            <w:r w:rsidRPr="0057713D">
              <w:rPr>
                <w:spacing w:val="-4"/>
                <w:sz w:val="24"/>
                <w:szCs w:val="24"/>
              </w:rPr>
              <w:t>0.36</w:t>
            </w:r>
          </w:p>
        </w:tc>
        <w:tc>
          <w:tcPr>
            <w:tcW w:w="1261" w:type="dxa"/>
          </w:tcPr>
          <w:p w14:paraId="4F45AF5B" w14:textId="77777777" w:rsidR="00F664FA" w:rsidRPr="0057713D" w:rsidRDefault="00F664FA" w:rsidP="00506A5F">
            <w:pPr>
              <w:pStyle w:val="TableParagraph"/>
              <w:spacing w:line="259" w:lineRule="exact"/>
              <w:ind w:left="7"/>
              <w:rPr>
                <w:sz w:val="24"/>
                <w:szCs w:val="24"/>
              </w:rPr>
            </w:pPr>
            <w:r w:rsidRPr="0057713D">
              <w:rPr>
                <w:spacing w:val="-4"/>
                <w:sz w:val="24"/>
                <w:szCs w:val="24"/>
              </w:rPr>
              <w:t>4.34</w:t>
            </w:r>
          </w:p>
        </w:tc>
        <w:tc>
          <w:tcPr>
            <w:tcW w:w="1261" w:type="dxa"/>
          </w:tcPr>
          <w:p w14:paraId="3F650C9A" w14:textId="77777777" w:rsidR="00F664FA" w:rsidRPr="0057713D" w:rsidRDefault="00F664FA" w:rsidP="00506A5F">
            <w:pPr>
              <w:pStyle w:val="TableParagraph"/>
              <w:spacing w:line="259" w:lineRule="exact"/>
              <w:ind w:left="6"/>
              <w:rPr>
                <w:sz w:val="24"/>
                <w:szCs w:val="24"/>
              </w:rPr>
            </w:pPr>
            <w:r w:rsidRPr="0057713D">
              <w:rPr>
                <w:spacing w:val="-4"/>
                <w:sz w:val="24"/>
                <w:szCs w:val="24"/>
              </w:rPr>
              <w:t>2.54</w:t>
            </w:r>
          </w:p>
        </w:tc>
        <w:tc>
          <w:tcPr>
            <w:tcW w:w="1261" w:type="dxa"/>
          </w:tcPr>
          <w:p w14:paraId="22A141EB" w14:textId="77777777" w:rsidR="00F664FA" w:rsidRPr="0057713D" w:rsidRDefault="00F664FA" w:rsidP="00506A5F">
            <w:pPr>
              <w:pStyle w:val="TableParagraph"/>
              <w:spacing w:line="259" w:lineRule="exact"/>
              <w:ind w:left="5"/>
              <w:rPr>
                <w:sz w:val="24"/>
                <w:szCs w:val="24"/>
              </w:rPr>
            </w:pPr>
            <w:r w:rsidRPr="0057713D">
              <w:rPr>
                <w:spacing w:val="-4"/>
                <w:sz w:val="24"/>
                <w:szCs w:val="24"/>
              </w:rPr>
              <w:t>0.12</w:t>
            </w:r>
          </w:p>
        </w:tc>
        <w:tc>
          <w:tcPr>
            <w:tcW w:w="1261" w:type="dxa"/>
          </w:tcPr>
          <w:p w14:paraId="1F6AA346" w14:textId="77777777" w:rsidR="00F664FA" w:rsidRPr="0057713D" w:rsidRDefault="00F664FA" w:rsidP="00506A5F">
            <w:pPr>
              <w:pStyle w:val="TableParagraph"/>
              <w:spacing w:line="259" w:lineRule="exact"/>
              <w:ind w:left="4"/>
              <w:rPr>
                <w:sz w:val="24"/>
                <w:szCs w:val="24"/>
              </w:rPr>
            </w:pPr>
            <w:r w:rsidRPr="0057713D">
              <w:rPr>
                <w:spacing w:val="-2"/>
                <w:sz w:val="24"/>
                <w:szCs w:val="24"/>
              </w:rPr>
              <w:t>13.32</w:t>
            </w:r>
          </w:p>
        </w:tc>
        <w:tc>
          <w:tcPr>
            <w:tcW w:w="1196" w:type="dxa"/>
          </w:tcPr>
          <w:p w14:paraId="5906722B"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62.48</w:t>
            </w:r>
          </w:p>
        </w:tc>
        <w:tc>
          <w:tcPr>
            <w:tcW w:w="1266" w:type="dxa"/>
          </w:tcPr>
          <w:p w14:paraId="6756CF3C"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1.96</w:t>
            </w:r>
          </w:p>
        </w:tc>
      </w:tr>
      <w:tr w:rsidR="00F664FA" w:rsidRPr="0057713D" w14:paraId="52825459" w14:textId="77777777" w:rsidTr="00506A5F">
        <w:trPr>
          <w:trHeight w:val="275"/>
        </w:trPr>
        <w:tc>
          <w:tcPr>
            <w:tcW w:w="1071" w:type="dxa"/>
          </w:tcPr>
          <w:p w14:paraId="5C896EE9" w14:textId="77777777" w:rsidR="00F664FA" w:rsidRPr="0057713D" w:rsidRDefault="00F664FA" w:rsidP="00506A5F">
            <w:pPr>
              <w:pStyle w:val="TableParagraph"/>
              <w:ind w:left="19" w:right="10"/>
              <w:rPr>
                <w:sz w:val="24"/>
                <w:szCs w:val="24"/>
              </w:rPr>
            </w:pPr>
            <w:r w:rsidRPr="0057713D">
              <w:rPr>
                <w:spacing w:val="-5"/>
                <w:sz w:val="24"/>
                <w:szCs w:val="24"/>
              </w:rPr>
              <w:t>12</w:t>
            </w:r>
          </w:p>
        </w:tc>
        <w:tc>
          <w:tcPr>
            <w:tcW w:w="1261" w:type="dxa"/>
          </w:tcPr>
          <w:p w14:paraId="1F70BCA9" w14:textId="77777777" w:rsidR="00F664FA" w:rsidRPr="0057713D" w:rsidRDefault="00F664FA" w:rsidP="00506A5F">
            <w:pPr>
              <w:pStyle w:val="TableParagraph"/>
              <w:ind w:left="8"/>
              <w:rPr>
                <w:sz w:val="24"/>
                <w:szCs w:val="24"/>
              </w:rPr>
            </w:pPr>
            <w:r w:rsidRPr="0057713D">
              <w:rPr>
                <w:spacing w:val="-4"/>
                <w:sz w:val="24"/>
                <w:szCs w:val="24"/>
              </w:rPr>
              <w:t>0.32</w:t>
            </w:r>
          </w:p>
        </w:tc>
        <w:tc>
          <w:tcPr>
            <w:tcW w:w="1261" w:type="dxa"/>
          </w:tcPr>
          <w:p w14:paraId="430254F8" w14:textId="77777777" w:rsidR="00F664FA" w:rsidRPr="0057713D" w:rsidRDefault="00F664FA" w:rsidP="00506A5F">
            <w:pPr>
              <w:pStyle w:val="TableParagraph"/>
              <w:ind w:left="7"/>
              <w:rPr>
                <w:sz w:val="24"/>
                <w:szCs w:val="24"/>
              </w:rPr>
            </w:pPr>
            <w:r w:rsidRPr="0057713D">
              <w:rPr>
                <w:spacing w:val="-4"/>
                <w:sz w:val="24"/>
                <w:szCs w:val="24"/>
              </w:rPr>
              <w:t>4.66</w:t>
            </w:r>
          </w:p>
        </w:tc>
        <w:tc>
          <w:tcPr>
            <w:tcW w:w="1261" w:type="dxa"/>
          </w:tcPr>
          <w:p w14:paraId="4B828310" w14:textId="77777777" w:rsidR="00F664FA" w:rsidRPr="0057713D" w:rsidRDefault="00F664FA" w:rsidP="00506A5F">
            <w:pPr>
              <w:pStyle w:val="TableParagraph"/>
              <w:ind w:left="6"/>
              <w:rPr>
                <w:sz w:val="24"/>
                <w:szCs w:val="24"/>
              </w:rPr>
            </w:pPr>
            <w:r w:rsidRPr="0057713D">
              <w:rPr>
                <w:spacing w:val="-4"/>
                <w:sz w:val="24"/>
                <w:szCs w:val="24"/>
              </w:rPr>
              <w:t>2.12</w:t>
            </w:r>
          </w:p>
        </w:tc>
        <w:tc>
          <w:tcPr>
            <w:tcW w:w="1261" w:type="dxa"/>
          </w:tcPr>
          <w:p w14:paraId="68EAD5E6" w14:textId="77777777" w:rsidR="00F664FA" w:rsidRPr="0057713D" w:rsidRDefault="00F664FA" w:rsidP="00506A5F">
            <w:pPr>
              <w:pStyle w:val="TableParagraph"/>
              <w:ind w:left="5"/>
              <w:rPr>
                <w:sz w:val="24"/>
                <w:szCs w:val="24"/>
              </w:rPr>
            </w:pPr>
            <w:r w:rsidRPr="0057713D">
              <w:rPr>
                <w:spacing w:val="-4"/>
                <w:sz w:val="24"/>
                <w:szCs w:val="24"/>
              </w:rPr>
              <w:t>0.14</w:t>
            </w:r>
          </w:p>
        </w:tc>
        <w:tc>
          <w:tcPr>
            <w:tcW w:w="1261" w:type="dxa"/>
          </w:tcPr>
          <w:p w14:paraId="141CD7A3" w14:textId="77777777" w:rsidR="00F664FA" w:rsidRPr="0057713D" w:rsidRDefault="00F664FA" w:rsidP="00506A5F">
            <w:pPr>
              <w:pStyle w:val="TableParagraph"/>
              <w:ind w:left="4"/>
              <w:rPr>
                <w:sz w:val="24"/>
                <w:szCs w:val="24"/>
              </w:rPr>
            </w:pPr>
            <w:r w:rsidRPr="0057713D">
              <w:rPr>
                <w:spacing w:val="-4"/>
                <w:sz w:val="24"/>
                <w:szCs w:val="24"/>
              </w:rPr>
              <w:t>8.52</w:t>
            </w:r>
          </w:p>
        </w:tc>
        <w:tc>
          <w:tcPr>
            <w:tcW w:w="1196" w:type="dxa"/>
          </w:tcPr>
          <w:p w14:paraId="31893E17" w14:textId="77777777" w:rsidR="00F664FA" w:rsidRPr="0057713D" w:rsidRDefault="00F664FA" w:rsidP="00506A5F">
            <w:pPr>
              <w:pStyle w:val="TableParagraph"/>
              <w:ind w:left="9" w:right="2"/>
              <w:rPr>
                <w:sz w:val="24"/>
                <w:szCs w:val="24"/>
              </w:rPr>
            </w:pPr>
            <w:r w:rsidRPr="0057713D">
              <w:rPr>
                <w:spacing w:val="-2"/>
                <w:sz w:val="24"/>
                <w:szCs w:val="24"/>
              </w:rPr>
              <w:t>70.25</w:t>
            </w:r>
          </w:p>
        </w:tc>
        <w:tc>
          <w:tcPr>
            <w:tcW w:w="1266" w:type="dxa"/>
          </w:tcPr>
          <w:p w14:paraId="791FC2D5" w14:textId="77777777" w:rsidR="00F664FA" w:rsidRPr="0057713D" w:rsidRDefault="00F664FA" w:rsidP="00506A5F">
            <w:pPr>
              <w:pStyle w:val="TableParagraph"/>
              <w:ind w:left="2" w:right="3"/>
              <w:rPr>
                <w:sz w:val="24"/>
                <w:szCs w:val="24"/>
              </w:rPr>
            </w:pPr>
            <w:r w:rsidRPr="0057713D">
              <w:rPr>
                <w:spacing w:val="-4"/>
                <w:sz w:val="24"/>
                <w:szCs w:val="24"/>
              </w:rPr>
              <w:t>1.98</w:t>
            </w:r>
          </w:p>
        </w:tc>
      </w:tr>
      <w:tr w:rsidR="00F664FA" w:rsidRPr="0057713D" w14:paraId="7BF404BC" w14:textId="77777777" w:rsidTr="00506A5F">
        <w:trPr>
          <w:trHeight w:val="275"/>
        </w:trPr>
        <w:tc>
          <w:tcPr>
            <w:tcW w:w="1071" w:type="dxa"/>
          </w:tcPr>
          <w:p w14:paraId="6CEAB49E" w14:textId="77777777" w:rsidR="00F664FA" w:rsidRPr="0057713D" w:rsidRDefault="00F664FA" w:rsidP="00506A5F">
            <w:pPr>
              <w:pStyle w:val="TableParagraph"/>
              <w:ind w:left="19" w:right="10"/>
              <w:rPr>
                <w:sz w:val="24"/>
                <w:szCs w:val="24"/>
              </w:rPr>
            </w:pPr>
            <w:r w:rsidRPr="0057713D">
              <w:rPr>
                <w:spacing w:val="-5"/>
                <w:sz w:val="24"/>
                <w:szCs w:val="24"/>
              </w:rPr>
              <w:t>13</w:t>
            </w:r>
          </w:p>
        </w:tc>
        <w:tc>
          <w:tcPr>
            <w:tcW w:w="1261" w:type="dxa"/>
          </w:tcPr>
          <w:p w14:paraId="03200CE2" w14:textId="77777777" w:rsidR="00F664FA" w:rsidRPr="0057713D" w:rsidRDefault="00F664FA" w:rsidP="00506A5F">
            <w:pPr>
              <w:pStyle w:val="TableParagraph"/>
              <w:ind w:left="8"/>
              <w:rPr>
                <w:sz w:val="24"/>
                <w:szCs w:val="24"/>
              </w:rPr>
            </w:pPr>
            <w:r w:rsidRPr="0057713D">
              <w:rPr>
                <w:spacing w:val="-4"/>
                <w:sz w:val="24"/>
                <w:szCs w:val="24"/>
              </w:rPr>
              <w:t>0.16</w:t>
            </w:r>
          </w:p>
        </w:tc>
        <w:tc>
          <w:tcPr>
            <w:tcW w:w="1261" w:type="dxa"/>
          </w:tcPr>
          <w:p w14:paraId="7F9AFAC3" w14:textId="77777777" w:rsidR="00F664FA" w:rsidRPr="0057713D" w:rsidRDefault="00F664FA" w:rsidP="00506A5F">
            <w:pPr>
              <w:pStyle w:val="TableParagraph"/>
              <w:ind w:left="7"/>
              <w:rPr>
                <w:sz w:val="24"/>
                <w:szCs w:val="24"/>
              </w:rPr>
            </w:pPr>
            <w:r w:rsidRPr="0057713D">
              <w:rPr>
                <w:spacing w:val="-4"/>
                <w:sz w:val="24"/>
                <w:szCs w:val="24"/>
              </w:rPr>
              <w:t>5.54</w:t>
            </w:r>
          </w:p>
        </w:tc>
        <w:tc>
          <w:tcPr>
            <w:tcW w:w="1261" w:type="dxa"/>
          </w:tcPr>
          <w:p w14:paraId="779301AD" w14:textId="77777777" w:rsidR="00F664FA" w:rsidRPr="0057713D" w:rsidRDefault="00F664FA" w:rsidP="00506A5F">
            <w:pPr>
              <w:pStyle w:val="TableParagraph"/>
              <w:ind w:left="6"/>
              <w:rPr>
                <w:sz w:val="24"/>
                <w:szCs w:val="24"/>
              </w:rPr>
            </w:pPr>
            <w:r w:rsidRPr="0057713D">
              <w:rPr>
                <w:spacing w:val="-4"/>
                <w:sz w:val="24"/>
                <w:szCs w:val="24"/>
              </w:rPr>
              <w:t>2.97</w:t>
            </w:r>
          </w:p>
        </w:tc>
        <w:tc>
          <w:tcPr>
            <w:tcW w:w="1261" w:type="dxa"/>
          </w:tcPr>
          <w:p w14:paraId="5DB43DE9" w14:textId="77777777" w:rsidR="00F664FA" w:rsidRPr="0057713D" w:rsidRDefault="00F664FA" w:rsidP="00506A5F">
            <w:pPr>
              <w:pStyle w:val="TableParagraph"/>
              <w:ind w:left="5"/>
              <w:rPr>
                <w:sz w:val="24"/>
                <w:szCs w:val="24"/>
              </w:rPr>
            </w:pPr>
            <w:r w:rsidRPr="0057713D">
              <w:rPr>
                <w:spacing w:val="-4"/>
                <w:sz w:val="24"/>
                <w:szCs w:val="24"/>
              </w:rPr>
              <w:t>0.18</w:t>
            </w:r>
          </w:p>
        </w:tc>
        <w:tc>
          <w:tcPr>
            <w:tcW w:w="1261" w:type="dxa"/>
          </w:tcPr>
          <w:p w14:paraId="66B7FB6B" w14:textId="77777777" w:rsidR="00F664FA" w:rsidRPr="0057713D" w:rsidRDefault="00F664FA" w:rsidP="00506A5F">
            <w:pPr>
              <w:pStyle w:val="TableParagraph"/>
              <w:ind w:left="4"/>
              <w:rPr>
                <w:sz w:val="24"/>
                <w:szCs w:val="24"/>
              </w:rPr>
            </w:pPr>
            <w:r w:rsidRPr="0057713D">
              <w:rPr>
                <w:spacing w:val="-4"/>
                <w:sz w:val="24"/>
                <w:szCs w:val="24"/>
              </w:rPr>
              <w:t>8.80</w:t>
            </w:r>
          </w:p>
        </w:tc>
        <w:tc>
          <w:tcPr>
            <w:tcW w:w="1196" w:type="dxa"/>
          </w:tcPr>
          <w:p w14:paraId="3B3527AA" w14:textId="77777777" w:rsidR="00F664FA" w:rsidRPr="0057713D" w:rsidRDefault="00F664FA" w:rsidP="00506A5F">
            <w:pPr>
              <w:pStyle w:val="TableParagraph"/>
              <w:ind w:left="9" w:right="2"/>
              <w:rPr>
                <w:sz w:val="24"/>
                <w:szCs w:val="24"/>
              </w:rPr>
            </w:pPr>
            <w:r w:rsidRPr="0057713D">
              <w:rPr>
                <w:spacing w:val="-2"/>
                <w:sz w:val="24"/>
                <w:szCs w:val="24"/>
              </w:rPr>
              <w:t>42.98</w:t>
            </w:r>
          </w:p>
        </w:tc>
        <w:tc>
          <w:tcPr>
            <w:tcW w:w="1266" w:type="dxa"/>
          </w:tcPr>
          <w:p w14:paraId="013F7EE7" w14:textId="77777777" w:rsidR="00F664FA" w:rsidRPr="0057713D" w:rsidRDefault="00F664FA" w:rsidP="00506A5F">
            <w:pPr>
              <w:pStyle w:val="TableParagraph"/>
              <w:ind w:left="2" w:right="3"/>
              <w:rPr>
                <w:sz w:val="24"/>
                <w:szCs w:val="24"/>
              </w:rPr>
            </w:pPr>
            <w:r w:rsidRPr="0057713D">
              <w:rPr>
                <w:spacing w:val="-4"/>
                <w:sz w:val="24"/>
                <w:szCs w:val="24"/>
              </w:rPr>
              <w:t>2.17</w:t>
            </w:r>
          </w:p>
        </w:tc>
      </w:tr>
      <w:tr w:rsidR="00F664FA" w:rsidRPr="0057713D" w14:paraId="2C42F397" w14:textId="77777777" w:rsidTr="00506A5F">
        <w:trPr>
          <w:trHeight w:val="275"/>
        </w:trPr>
        <w:tc>
          <w:tcPr>
            <w:tcW w:w="1071" w:type="dxa"/>
          </w:tcPr>
          <w:p w14:paraId="5B668F91" w14:textId="77777777" w:rsidR="00F664FA" w:rsidRPr="0057713D" w:rsidRDefault="00F664FA" w:rsidP="00506A5F">
            <w:pPr>
              <w:pStyle w:val="TableParagraph"/>
              <w:ind w:left="19" w:right="10"/>
              <w:rPr>
                <w:sz w:val="24"/>
                <w:szCs w:val="24"/>
              </w:rPr>
            </w:pPr>
            <w:r w:rsidRPr="0057713D">
              <w:rPr>
                <w:spacing w:val="-5"/>
                <w:sz w:val="24"/>
                <w:szCs w:val="24"/>
              </w:rPr>
              <w:t>14</w:t>
            </w:r>
          </w:p>
        </w:tc>
        <w:tc>
          <w:tcPr>
            <w:tcW w:w="1261" w:type="dxa"/>
          </w:tcPr>
          <w:p w14:paraId="089E8904" w14:textId="77777777" w:rsidR="00F664FA" w:rsidRPr="0057713D" w:rsidRDefault="00F664FA" w:rsidP="00506A5F">
            <w:pPr>
              <w:pStyle w:val="TableParagraph"/>
              <w:ind w:left="8"/>
              <w:rPr>
                <w:sz w:val="24"/>
                <w:szCs w:val="24"/>
              </w:rPr>
            </w:pPr>
            <w:r w:rsidRPr="0057713D">
              <w:rPr>
                <w:spacing w:val="-4"/>
                <w:sz w:val="24"/>
                <w:szCs w:val="24"/>
              </w:rPr>
              <w:t>0.20</w:t>
            </w:r>
          </w:p>
        </w:tc>
        <w:tc>
          <w:tcPr>
            <w:tcW w:w="1261" w:type="dxa"/>
          </w:tcPr>
          <w:p w14:paraId="44FB220A" w14:textId="77777777" w:rsidR="00F664FA" w:rsidRPr="0057713D" w:rsidRDefault="00F664FA" w:rsidP="00506A5F">
            <w:pPr>
              <w:pStyle w:val="TableParagraph"/>
              <w:ind w:left="7"/>
              <w:rPr>
                <w:sz w:val="24"/>
                <w:szCs w:val="24"/>
              </w:rPr>
            </w:pPr>
            <w:r w:rsidRPr="0057713D">
              <w:rPr>
                <w:spacing w:val="-4"/>
                <w:sz w:val="24"/>
                <w:szCs w:val="24"/>
              </w:rPr>
              <w:t>3.66</w:t>
            </w:r>
          </w:p>
        </w:tc>
        <w:tc>
          <w:tcPr>
            <w:tcW w:w="1261" w:type="dxa"/>
          </w:tcPr>
          <w:p w14:paraId="7155AD53" w14:textId="77777777" w:rsidR="00F664FA" w:rsidRPr="0057713D" w:rsidRDefault="00F664FA" w:rsidP="00506A5F">
            <w:pPr>
              <w:pStyle w:val="TableParagraph"/>
              <w:ind w:left="6"/>
              <w:rPr>
                <w:sz w:val="24"/>
                <w:szCs w:val="24"/>
              </w:rPr>
            </w:pPr>
            <w:r w:rsidRPr="0057713D">
              <w:rPr>
                <w:spacing w:val="-4"/>
                <w:sz w:val="24"/>
                <w:szCs w:val="24"/>
              </w:rPr>
              <w:t>2.12</w:t>
            </w:r>
          </w:p>
        </w:tc>
        <w:tc>
          <w:tcPr>
            <w:tcW w:w="1261" w:type="dxa"/>
          </w:tcPr>
          <w:p w14:paraId="7EE7453B" w14:textId="77777777" w:rsidR="00F664FA" w:rsidRPr="0057713D" w:rsidRDefault="00F664FA" w:rsidP="00506A5F">
            <w:pPr>
              <w:pStyle w:val="TableParagraph"/>
              <w:ind w:left="5"/>
              <w:rPr>
                <w:sz w:val="24"/>
                <w:szCs w:val="24"/>
              </w:rPr>
            </w:pPr>
            <w:r w:rsidRPr="0057713D">
              <w:rPr>
                <w:spacing w:val="-4"/>
                <w:sz w:val="24"/>
                <w:szCs w:val="24"/>
              </w:rPr>
              <w:t>0.20</w:t>
            </w:r>
          </w:p>
        </w:tc>
        <w:tc>
          <w:tcPr>
            <w:tcW w:w="1261" w:type="dxa"/>
          </w:tcPr>
          <w:p w14:paraId="0957E0D9" w14:textId="77777777" w:rsidR="00F664FA" w:rsidRPr="0057713D" w:rsidRDefault="00F664FA" w:rsidP="00506A5F">
            <w:pPr>
              <w:pStyle w:val="TableParagraph"/>
              <w:ind w:left="4"/>
              <w:rPr>
                <w:sz w:val="24"/>
                <w:szCs w:val="24"/>
              </w:rPr>
            </w:pPr>
            <w:r w:rsidRPr="0057713D">
              <w:rPr>
                <w:spacing w:val="-2"/>
                <w:sz w:val="24"/>
                <w:szCs w:val="24"/>
              </w:rPr>
              <w:t>13.88</w:t>
            </w:r>
          </w:p>
        </w:tc>
        <w:tc>
          <w:tcPr>
            <w:tcW w:w="1196" w:type="dxa"/>
          </w:tcPr>
          <w:p w14:paraId="0B59946A" w14:textId="77777777" w:rsidR="00F664FA" w:rsidRPr="0057713D" w:rsidRDefault="00F664FA" w:rsidP="00506A5F">
            <w:pPr>
              <w:pStyle w:val="TableParagraph"/>
              <w:ind w:left="9" w:right="2"/>
              <w:rPr>
                <w:sz w:val="24"/>
                <w:szCs w:val="24"/>
              </w:rPr>
            </w:pPr>
            <w:r w:rsidRPr="0057713D">
              <w:rPr>
                <w:spacing w:val="-2"/>
                <w:sz w:val="24"/>
                <w:szCs w:val="24"/>
              </w:rPr>
              <w:t>58.74</w:t>
            </w:r>
          </w:p>
        </w:tc>
        <w:tc>
          <w:tcPr>
            <w:tcW w:w="1266" w:type="dxa"/>
          </w:tcPr>
          <w:p w14:paraId="069F671A"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2269A92A" w14:textId="77777777" w:rsidTr="00506A5F">
        <w:trPr>
          <w:trHeight w:val="275"/>
        </w:trPr>
        <w:tc>
          <w:tcPr>
            <w:tcW w:w="1071" w:type="dxa"/>
          </w:tcPr>
          <w:p w14:paraId="1F87A29A" w14:textId="77777777" w:rsidR="00F664FA" w:rsidRPr="0057713D" w:rsidRDefault="00F664FA" w:rsidP="00506A5F">
            <w:pPr>
              <w:pStyle w:val="TableParagraph"/>
              <w:ind w:left="19" w:right="10"/>
              <w:rPr>
                <w:sz w:val="24"/>
                <w:szCs w:val="24"/>
              </w:rPr>
            </w:pPr>
            <w:r w:rsidRPr="0057713D">
              <w:rPr>
                <w:spacing w:val="-5"/>
                <w:sz w:val="24"/>
                <w:szCs w:val="24"/>
              </w:rPr>
              <w:t>15</w:t>
            </w:r>
          </w:p>
        </w:tc>
        <w:tc>
          <w:tcPr>
            <w:tcW w:w="1261" w:type="dxa"/>
          </w:tcPr>
          <w:p w14:paraId="3175B102"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0B146303" w14:textId="77777777" w:rsidR="00F664FA" w:rsidRPr="0057713D" w:rsidRDefault="00F664FA" w:rsidP="00506A5F">
            <w:pPr>
              <w:pStyle w:val="TableParagraph"/>
              <w:ind w:left="7"/>
              <w:rPr>
                <w:sz w:val="24"/>
                <w:szCs w:val="24"/>
              </w:rPr>
            </w:pPr>
            <w:r w:rsidRPr="0057713D">
              <w:rPr>
                <w:spacing w:val="-4"/>
                <w:sz w:val="24"/>
                <w:szCs w:val="24"/>
              </w:rPr>
              <w:t>4.66</w:t>
            </w:r>
          </w:p>
        </w:tc>
        <w:tc>
          <w:tcPr>
            <w:tcW w:w="1261" w:type="dxa"/>
          </w:tcPr>
          <w:p w14:paraId="28270FEE" w14:textId="77777777" w:rsidR="00F664FA" w:rsidRPr="0057713D" w:rsidRDefault="00F664FA" w:rsidP="00506A5F">
            <w:pPr>
              <w:pStyle w:val="TableParagraph"/>
              <w:ind w:left="6"/>
              <w:rPr>
                <w:sz w:val="24"/>
                <w:szCs w:val="24"/>
              </w:rPr>
            </w:pPr>
            <w:r w:rsidRPr="0057713D">
              <w:rPr>
                <w:spacing w:val="-4"/>
                <w:sz w:val="24"/>
                <w:szCs w:val="24"/>
              </w:rPr>
              <w:t>2.33</w:t>
            </w:r>
          </w:p>
        </w:tc>
        <w:tc>
          <w:tcPr>
            <w:tcW w:w="1261" w:type="dxa"/>
          </w:tcPr>
          <w:p w14:paraId="7D9AECE2" w14:textId="77777777" w:rsidR="00F664FA" w:rsidRPr="0057713D" w:rsidRDefault="00F664FA" w:rsidP="00506A5F">
            <w:pPr>
              <w:pStyle w:val="TableParagraph"/>
              <w:ind w:left="5"/>
              <w:rPr>
                <w:sz w:val="24"/>
                <w:szCs w:val="24"/>
              </w:rPr>
            </w:pPr>
            <w:r w:rsidRPr="0057713D">
              <w:rPr>
                <w:spacing w:val="-4"/>
                <w:sz w:val="24"/>
                <w:szCs w:val="24"/>
              </w:rPr>
              <w:t>0.18</w:t>
            </w:r>
          </w:p>
        </w:tc>
        <w:tc>
          <w:tcPr>
            <w:tcW w:w="1261" w:type="dxa"/>
          </w:tcPr>
          <w:p w14:paraId="3B7E889F" w14:textId="77777777" w:rsidR="00F664FA" w:rsidRPr="0057713D" w:rsidRDefault="00F664FA" w:rsidP="00506A5F">
            <w:pPr>
              <w:pStyle w:val="TableParagraph"/>
              <w:ind w:left="4"/>
              <w:rPr>
                <w:sz w:val="24"/>
                <w:szCs w:val="24"/>
              </w:rPr>
            </w:pPr>
            <w:r w:rsidRPr="0057713D">
              <w:rPr>
                <w:spacing w:val="-2"/>
                <w:sz w:val="24"/>
                <w:szCs w:val="24"/>
              </w:rPr>
              <w:t>15.44</w:t>
            </w:r>
          </w:p>
        </w:tc>
        <w:tc>
          <w:tcPr>
            <w:tcW w:w="1196" w:type="dxa"/>
          </w:tcPr>
          <w:p w14:paraId="004C129C" w14:textId="77777777" w:rsidR="00F664FA" w:rsidRPr="0057713D" w:rsidRDefault="00F664FA" w:rsidP="00506A5F">
            <w:pPr>
              <w:pStyle w:val="TableParagraph"/>
              <w:ind w:left="9" w:right="2"/>
              <w:rPr>
                <w:sz w:val="24"/>
                <w:szCs w:val="24"/>
              </w:rPr>
            </w:pPr>
            <w:r w:rsidRPr="0057713D">
              <w:rPr>
                <w:spacing w:val="-2"/>
                <w:sz w:val="24"/>
                <w:szCs w:val="24"/>
              </w:rPr>
              <w:t>60.25</w:t>
            </w:r>
          </w:p>
        </w:tc>
        <w:tc>
          <w:tcPr>
            <w:tcW w:w="1266" w:type="dxa"/>
          </w:tcPr>
          <w:p w14:paraId="01728BCB" w14:textId="77777777" w:rsidR="00F664FA" w:rsidRPr="0057713D" w:rsidRDefault="00F664FA" w:rsidP="00506A5F">
            <w:pPr>
              <w:pStyle w:val="TableParagraph"/>
              <w:ind w:left="2" w:right="3"/>
              <w:rPr>
                <w:sz w:val="24"/>
                <w:szCs w:val="24"/>
              </w:rPr>
            </w:pPr>
            <w:r w:rsidRPr="0057713D">
              <w:rPr>
                <w:spacing w:val="-4"/>
                <w:sz w:val="24"/>
                <w:szCs w:val="24"/>
              </w:rPr>
              <w:t>2.06</w:t>
            </w:r>
          </w:p>
        </w:tc>
      </w:tr>
      <w:tr w:rsidR="00F664FA" w:rsidRPr="0057713D" w14:paraId="23802EE8" w14:textId="77777777" w:rsidTr="00506A5F">
        <w:trPr>
          <w:trHeight w:val="280"/>
        </w:trPr>
        <w:tc>
          <w:tcPr>
            <w:tcW w:w="1071" w:type="dxa"/>
          </w:tcPr>
          <w:p w14:paraId="4A8B7DDF"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16</w:t>
            </w:r>
          </w:p>
        </w:tc>
        <w:tc>
          <w:tcPr>
            <w:tcW w:w="1261" w:type="dxa"/>
          </w:tcPr>
          <w:p w14:paraId="6468A95A" w14:textId="77777777" w:rsidR="00F664FA" w:rsidRPr="0057713D" w:rsidRDefault="00F664FA" w:rsidP="00506A5F">
            <w:pPr>
              <w:pStyle w:val="TableParagraph"/>
              <w:spacing w:line="259" w:lineRule="exact"/>
              <w:ind w:left="8"/>
              <w:rPr>
                <w:sz w:val="24"/>
                <w:szCs w:val="24"/>
              </w:rPr>
            </w:pPr>
            <w:r w:rsidRPr="0057713D">
              <w:rPr>
                <w:spacing w:val="-4"/>
                <w:sz w:val="24"/>
                <w:szCs w:val="24"/>
              </w:rPr>
              <w:t>0.00</w:t>
            </w:r>
          </w:p>
        </w:tc>
        <w:tc>
          <w:tcPr>
            <w:tcW w:w="1261" w:type="dxa"/>
          </w:tcPr>
          <w:p w14:paraId="1E35DDA1" w14:textId="77777777" w:rsidR="00F664FA" w:rsidRPr="0057713D" w:rsidRDefault="00F664FA" w:rsidP="00506A5F">
            <w:pPr>
              <w:pStyle w:val="TableParagraph"/>
              <w:spacing w:line="259" w:lineRule="exact"/>
              <w:ind w:left="7"/>
              <w:rPr>
                <w:sz w:val="24"/>
                <w:szCs w:val="24"/>
              </w:rPr>
            </w:pPr>
            <w:r w:rsidRPr="0057713D">
              <w:rPr>
                <w:spacing w:val="-4"/>
                <w:sz w:val="24"/>
                <w:szCs w:val="24"/>
              </w:rPr>
              <w:t>1.28</w:t>
            </w:r>
          </w:p>
        </w:tc>
        <w:tc>
          <w:tcPr>
            <w:tcW w:w="1261" w:type="dxa"/>
          </w:tcPr>
          <w:p w14:paraId="13842D9A" w14:textId="77777777" w:rsidR="00F664FA" w:rsidRPr="0057713D" w:rsidRDefault="00F664FA" w:rsidP="00506A5F">
            <w:pPr>
              <w:pStyle w:val="TableParagraph"/>
              <w:spacing w:line="259" w:lineRule="exact"/>
              <w:ind w:left="6"/>
              <w:rPr>
                <w:sz w:val="24"/>
                <w:szCs w:val="24"/>
              </w:rPr>
            </w:pPr>
            <w:r w:rsidRPr="0057713D">
              <w:rPr>
                <w:spacing w:val="-4"/>
                <w:sz w:val="24"/>
                <w:szCs w:val="24"/>
              </w:rPr>
              <w:t>1.91</w:t>
            </w:r>
          </w:p>
        </w:tc>
        <w:tc>
          <w:tcPr>
            <w:tcW w:w="1261" w:type="dxa"/>
          </w:tcPr>
          <w:p w14:paraId="50D624B1" w14:textId="77777777" w:rsidR="00F664FA" w:rsidRPr="0057713D" w:rsidRDefault="00F664FA" w:rsidP="00506A5F">
            <w:pPr>
              <w:pStyle w:val="TableParagraph"/>
              <w:spacing w:line="259" w:lineRule="exact"/>
              <w:ind w:left="5"/>
              <w:rPr>
                <w:sz w:val="24"/>
                <w:szCs w:val="24"/>
              </w:rPr>
            </w:pPr>
            <w:r w:rsidRPr="0057713D">
              <w:rPr>
                <w:spacing w:val="-4"/>
                <w:sz w:val="24"/>
                <w:szCs w:val="24"/>
              </w:rPr>
              <w:t>0.06</w:t>
            </w:r>
          </w:p>
        </w:tc>
        <w:tc>
          <w:tcPr>
            <w:tcW w:w="1261" w:type="dxa"/>
          </w:tcPr>
          <w:p w14:paraId="424A7989" w14:textId="77777777" w:rsidR="00F664FA" w:rsidRPr="0057713D" w:rsidRDefault="00F664FA" w:rsidP="00506A5F">
            <w:pPr>
              <w:pStyle w:val="TableParagraph"/>
              <w:spacing w:line="259" w:lineRule="exact"/>
              <w:ind w:left="4"/>
              <w:rPr>
                <w:sz w:val="24"/>
                <w:szCs w:val="24"/>
              </w:rPr>
            </w:pPr>
            <w:r w:rsidRPr="0057713D">
              <w:rPr>
                <w:spacing w:val="-2"/>
                <w:sz w:val="24"/>
                <w:szCs w:val="24"/>
              </w:rPr>
              <w:t>15.80</w:t>
            </w:r>
          </w:p>
        </w:tc>
        <w:tc>
          <w:tcPr>
            <w:tcW w:w="1196" w:type="dxa"/>
          </w:tcPr>
          <w:p w14:paraId="3E255170"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65.79</w:t>
            </w:r>
          </w:p>
        </w:tc>
        <w:tc>
          <w:tcPr>
            <w:tcW w:w="1266" w:type="dxa"/>
          </w:tcPr>
          <w:p w14:paraId="38B21945"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1.90</w:t>
            </w:r>
          </w:p>
        </w:tc>
      </w:tr>
      <w:tr w:rsidR="00F664FA" w:rsidRPr="0057713D" w14:paraId="43A6E0F4" w14:textId="77777777" w:rsidTr="00506A5F">
        <w:trPr>
          <w:trHeight w:val="275"/>
        </w:trPr>
        <w:tc>
          <w:tcPr>
            <w:tcW w:w="1071" w:type="dxa"/>
          </w:tcPr>
          <w:p w14:paraId="07942EA9" w14:textId="77777777" w:rsidR="00F664FA" w:rsidRPr="0057713D" w:rsidRDefault="00F664FA" w:rsidP="00506A5F">
            <w:pPr>
              <w:pStyle w:val="TableParagraph"/>
              <w:ind w:left="19" w:right="10"/>
              <w:rPr>
                <w:sz w:val="24"/>
                <w:szCs w:val="24"/>
              </w:rPr>
            </w:pPr>
            <w:r w:rsidRPr="0057713D">
              <w:rPr>
                <w:spacing w:val="-5"/>
                <w:sz w:val="24"/>
                <w:szCs w:val="24"/>
              </w:rPr>
              <w:t>17</w:t>
            </w:r>
          </w:p>
        </w:tc>
        <w:tc>
          <w:tcPr>
            <w:tcW w:w="1261" w:type="dxa"/>
          </w:tcPr>
          <w:p w14:paraId="5ACEBB98"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47FFAAE2" w14:textId="77777777" w:rsidR="00F664FA" w:rsidRPr="0057713D" w:rsidRDefault="00F664FA" w:rsidP="00506A5F">
            <w:pPr>
              <w:pStyle w:val="TableParagraph"/>
              <w:ind w:left="7"/>
              <w:rPr>
                <w:sz w:val="24"/>
                <w:szCs w:val="24"/>
              </w:rPr>
            </w:pPr>
            <w:r w:rsidRPr="0057713D">
              <w:rPr>
                <w:spacing w:val="-4"/>
                <w:sz w:val="24"/>
                <w:szCs w:val="24"/>
              </w:rPr>
              <w:t>1.10</w:t>
            </w:r>
          </w:p>
        </w:tc>
        <w:tc>
          <w:tcPr>
            <w:tcW w:w="1261" w:type="dxa"/>
          </w:tcPr>
          <w:p w14:paraId="364B72D3" w14:textId="77777777" w:rsidR="00F664FA" w:rsidRPr="0057713D" w:rsidRDefault="00F664FA" w:rsidP="00506A5F">
            <w:pPr>
              <w:pStyle w:val="TableParagraph"/>
              <w:ind w:left="6"/>
              <w:rPr>
                <w:sz w:val="24"/>
                <w:szCs w:val="24"/>
              </w:rPr>
            </w:pPr>
            <w:r w:rsidRPr="0057713D">
              <w:rPr>
                <w:spacing w:val="-4"/>
                <w:sz w:val="24"/>
                <w:szCs w:val="24"/>
              </w:rPr>
              <w:t>1.70</w:t>
            </w:r>
          </w:p>
        </w:tc>
        <w:tc>
          <w:tcPr>
            <w:tcW w:w="1261" w:type="dxa"/>
          </w:tcPr>
          <w:p w14:paraId="0780D083" w14:textId="77777777" w:rsidR="00F664FA" w:rsidRPr="0057713D" w:rsidRDefault="00F664FA" w:rsidP="00506A5F">
            <w:pPr>
              <w:pStyle w:val="TableParagraph"/>
              <w:ind w:left="5"/>
              <w:rPr>
                <w:sz w:val="24"/>
                <w:szCs w:val="24"/>
              </w:rPr>
            </w:pPr>
            <w:r w:rsidRPr="0057713D">
              <w:rPr>
                <w:spacing w:val="-4"/>
                <w:sz w:val="24"/>
                <w:szCs w:val="24"/>
              </w:rPr>
              <w:t>0.09</w:t>
            </w:r>
          </w:p>
        </w:tc>
        <w:tc>
          <w:tcPr>
            <w:tcW w:w="1261" w:type="dxa"/>
          </w:tcPr>
          <w:p w14:paraId="73CBEC7B" w14:textId="77777777" w:rsidR="00F664FA" w:rsidRPr="0057713D" w:rsidRDefault="00F664FA" w:rsidP="00506A5F">
            <w:pPr>
              <w:pStyle w:val="TableParagraph"/>
              <w:ind w:left="4"/>
              <w:rPr>
                <w:sz w:val="24"/>
                <w:szCs w:val="24"/>
              </w:rPr>
            </w:pPr>
            <w:r w:rsidRPr="0057713D">
              <w:rPr>
                <w:spacing w:val="-4"/>
                <w:sz w:val="24"/>
                <w:szCs w:val="24"/>
              </w:rPr>
              <w:t>9.72</w:t>
            </w:r>
          </w:p>
        </w:tc>
        <w:tc>
          <w:tcPr>
            <w:tcW w:w="1196" w:type="dxa"/>
          </w:tcPr>
          <w:p w14:paraId="713C220B" w14:textId="77777777" w:rsidR="00F664FA" w:rsidRPr="0057713D" w:rsidRDefault="00F664FA" w:rsidP="00506A5F">
            <w:pPr>
              <w:pStyle w:val="TableParagraph"/>
              <w:ind w:left="9" w:right="2"/>
              <w:rPr>
                <w:sz w:val="24"/>
                <w:szCs w:val="24"/>
              </w:rPr>
            </w:pPr>
            <w:r w:rsidRPr="0057713D">
              <w:rPr>
                <w:spacing w:val="-2"/>
                <w:sz w:val="24"/>
                <w:szCs w:val="24"/>
              </w:rPr>
              <w:t>63.24</w:t>
            </w:r>
          </w:p>
        </w:tc>
        <w:tc>
          <w:tcPr>
            <w:tcW w:w="1266" w:type="dxa"/>
          </w:tcPr>
          <w:p w14:paraId="2AF2E779"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4D86995B" w14:textId="77777777" w:rsidTr="00506A5F">
        <w:trPr>
          <w:trHeight w:val="275"/>
        </w:trPr>
        <w:tc>
          <w:tcPr>
            <w:tcW w:w="1071" w:type="dxa"/>
          </w:tcPr>
          <w:p w14:paraId="7410BBDE" w14:textId="77777777" w:rsidR="00F664FA" w:rsidRPr="0057713D" w:rsidRDefault="00F664FA" w:rsidP="00506A5F">
            <w:pPr>
              <w:pStyle w:val="TableParagraph"/>
              <w:ind w:left="19" w:right="10"/>
              <w:rPr>
                <w:sz w:val="24"/>
                <w:szCs w:val="24"/>
              </w:rPr>
            </w:pPr>
            <w:r w:rsidRPr="0057713D">
              <w:rPr>
                <w:spacing w:val="-5"/>
                <w:sz w:val="24"/>
                <w:szCs w:val="24"/>
              </w:rPr>
              <w:t>18</w:t>
            </w:r>
          </w:p>
        </w:tc>
        <w:tc>
          <w:tcPr>
            <w:tcW w:w="1261" w:type="dxa"/>
          </w:tcPr>
          <w:p w14:paraId="41041B93"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55A2ADD8" w14:textId="77777777" w:rsidR="00F664FA" w:rsidRPr="0057713D" w:rsidRDefault="00F664FA" w:rsidP="00506A5F">
            <w:pPr>
              <w:pStyle w:val="TableParagraph"/>
              <w:ind w:left="7"/>
              <w:rPr>
                <w:sz w:val="24"/>
                <w:szCs w:val="24"/>
              </w:rPr>
            </w:pPr>
            <w:r w:rsidRPr="0057713D">
              <w:rPr>
                <w:spacing w:val="-4"/>
                <w:sz w:val="24"/>
                <w:szCs w:val="24"/>
              </w:rPr>
              <w:t>0.64</w:t>
            </w:r>
          </w:p>
        </w:tc>
        <w:tc>
          <w:tcPr>
            <w:tcW w:w="1261" w:type="dxa"/>
          </w:tcPr>
          <w:p w14:paraId="5CF41055" w14:textId="77777777" w:rsidR="00F664FA" w:rsidRPr="0057713D" w:rsidRDefault="00F664FA" w:rsidP="00506A5F">
            <w:pPr>
              <w:pStyle w:val="TableParagraph"/>
              <w:ind w:left="6"/>
              <w:rPr>
                <w:sz w:val="24"/>
                <w:szCs w:val="24"/>
              </w:rPr>
            </w:pPr>
            <w:r w:rsidRPr="0057713D">
              <w:rPr>
                <w:spacing w:val="-4"/>
                <w:sz w:val="24"/>
                <w:szCs w:val="24"/>
              </w:rPr>
              <w:t>0.85</w:t>
            </w:r>
          </w:p>
        </w:tc>
        <w:tc>
          <w:tcPr>
            <w:tcW w:w="1261" w:type="dxa"/>
          </w:tcPr>
          <w:p w14:paraId="1A23770E" w14:textId="77777777" w:rsidR="00F664FA" w:rsidRPr="0057713D" w:rsidRDefault="00F664FA" w:rsidP="00506A5F">
            <w:pPr>
              <w:pStyle w:val="TableParagraph"/>
              <w:ind w:left="5"/>
              <w:rPr>
                <w:sz w:val="24"/>
                <w:szCs w:val="24"/>
              </w:rPr>
            </w:pPr>
            <w:r w:rsidRPr="0057713D">
              <w:rPr>
                <w:spacing w:val="-4"/>
                <w:sz w:val="24"/>
                <w:szCs w:val="24"/>
              </w:rPr>
              <w:t>0.07</w:t>
            </w:r>
          </w:p>
        </w:tc>
        <w:tc>
          <w:tcPr>
            <w:tcW w:w="1261" w:type="dxa"/>
          </w:tcPr>
          <w:p w14:paraId="5D9B1652" w14:textId="77777777" w:rsidR="00F664FA" w:rsidRPr="0057713D" w:rsidRDefault="00F664FA" w:rsidP="00506A5F">
            <w:pPr>
              <w:pStyle w:val="TableParagraph"/>
              <w:ind w:left="4"/>
              <w:rPr>
                <w:sz w:val="24"/>
                <w:szCs w:val="24"/>
              </w:rPr>
            </w:pPr>
            <w:r w:rsidRPr="0057713D">
              <w:rPr>
                <w:spacing w:val="-4"/>
                <w:sz w:val="24"/>
                <w:szCs w:val="24"/>
              </w:rPr>
              <w:t>8.12</w:t>
            </w:r>
          </w:p>
        </w:tc>
        <w:tc>
          <w:tcPr>
            <w:tcW w:w="1196" w:type="dxa"/>
          </w:tcPr>
          <w:p w14:paraId="21B43782" w14:textId="77777777" w:rsidR="00F664FA" w:rsidRPr="0057713D" w:rsidRDefault="00F664FA" w:rsidP="00506A5F">
            <w:pPr>
              <w:pStyle w:val="TableParagraph"/>
              <w:ind w:left="9" w:right="2"/>
              <w:rPr>
                <w:sz w:val="24"/>
                <w:szCs w:val="24"/>
              </w:rPr>
            </w:pPr>
            <w:r w:rsidRPr="0057713D">
              <w:rPr>
                <w:spacing w:val="-2"/>
                <w:sz w:val="24"/>
                <w:szCs w:val="24"/>
              </w:rPr>
              <w:t>40.32</w:t>
            </w:r>
          </w:p>
        </w:tc>
        <w:tc>
          <w:tcPr>
            <w:tcW w:w="1266" w:type="dxa"/>
          </w:tcPr>
          <w:p w14:paraId="19C24966" w14:textId="77777777" w:rsidR="00F664FA" w:rsidRPr="0057713D" w:rsidRDefault="00F664FA" w:rsidP="00506A5F">
            <w:pPr>
              <w:pStyle w:val="TableParagraph"/>
              <w:ind w:left="2" w:right="3"/>
              <w:rPr>
                <w:sz w:val="24"/>
                <w:szCs w:val="24"/>
              </w:rPr>
            </w:pPr>
            <w:r w:rsidRPr="0057713D">
              <w:rPr>
                <w:spacing w:val="-4"/>
                <w:sz w:val="24"/>
                <w:szCs w:val="24"/>
              </w:rPr>
              <w:t>2.06</w:t>
            </w:r>
          </w:p>
        </w:tc>
      </w:tr>
      <w:tr w:rsidR="00F664FA" w:rsidRPr="0057713D" w14:paraId="5DDABD27" w14:textId="77777777" w:rsidTr="00506A5F">
        <w:trPr>
          <w:trHeight w:val="275"/>
        </w:trPr>
        <w:tc>
          <w:tcPr>
            <w:tcW w:w="1071" w:type="dxa"/>
          </w:tcPr>
          <w:p w14:paraId="3FB626F4" w14:textId="77777777" w:rsidR="00F664FA" w:rsidRPr="0057713D" w:rsidRDefault="00F664FA" w:rsidP="00506A5F">
            <w:pPr>
              <w:pStyle w:val="TableParagraph"/>
              <w:ind w:left="19" w:right="10"/>
              <w:rPr>
                <w:sz w:val="24"/>
                <w:szCs w:val="24"/>
              </w:rPr>
            </w:pPr>
            <w:r w:rsidRPr="0057713D">
              <w:rPr>
                <w:spacing w:val="-5"/>
                <w:sz w:val="24"/>
                <w:szCs w:val="24"/>
              </w:rPr>
              <w:t>19</w:t>
            </w:r>
          </w:p>
        </w:tc>
        <w:tc>
          <w:tcPr>
            <w:tcW w:w="1261" w:type="dxa"/>
          </w:tcPr>
          <w:p w14:paraId="4A0131E3"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2AE3A3BD" w14:textId="77777777" w:rsidR="00F664FA" w:rsidRPr="0057713D" w:rsidRDefault="00F664FA" w:rsidP="00506A5F">
            <w:pPr>
              <w:pStyle w:val="TableParagraph"/>
              <w:ind w:left="7"/>
              <w:rPr>
                <w:sz w:val="24"/>
                <w:szCs w:val="24"/>
              </w:rPr>
            </w:pPr>
            <w:r w:rsidRPr="0057713D">
              <w:rPr>
                <w:spacing w:val="-4"/>
                <w:sz w:val="24"/>
                <w:szCs w:val="24"/>
              </w:rPr>
              <w:t>1.02</w:t>
            </w:r>
          </w:p>
        </w:tc>
        <w:tc>
          <w:tcPr>
            <w:tcW w:w="1261" w:type="dxa"/>
          </w:tcPr>
          <w:p w14:paraId="7A0D4E11" w14:textId="77777777" w:rsidR="00F664FA" w:rsidRPr="0057713D" w:rsidRDefault="00F664FA" w:rsidP="00506A5F">
            <w:pPr>
              <w:pStyle w:val="TableParagraph"/>
              <w:ind w:left="6"/>
              <w:rPr>
                <w:sz w:val="24"/>
                <w:szCs w:val="24"/>
              </w:rPr>
            </w:pPr>
            <w:r w:rsidRPr="0057713D">
              <w:rPr>
                <w:spacing w:val="-4"/>
                <w:sz w:val="24"/>
                <w:szCs w:val="24"/>
              </w:rPr>
              <w:t>1.48</w:t>
            </w:r>
          </w:p>
        </w:tc>
        <w:tc>
          <w:tcPr>
            <w:tcW w:w="1261" w:type="dxa"/>
          </w:tcPr>
          <w:p w14:paraId="6B78DC28" w14:textId="77777777" w:rsidR="00F664FA" w:rsidRPr="0057713D" w:rsidRDefault="00F664FA" w:rsidP="00506A5F">
            <w:pPr>
              <w:pStyle w:val="TableParagraph"/>
              <w:ind w:left="5"/>
              <w:rPr>
                <w:sz w:val="24"/>
                <w:szCs w:val="24"/>
              </w:rPr>
            </w:pPr>
            <w:r w:rsidRPr="0057713D">
              <w:rPr>
                <w:spacing w:val="-4"/>
                <w:sz w:val="24"/>
                <w:szCs w:val="24"/>
              </w:rPr>
              <w:t>0.10</w:t>
            </w:r>
          </w:p>
        </w:tc>
        <w:tc>
          <w:tcPr>
            <w:tcW w:w="1261" w:type="dxa"/>
          </w:tcPr>
          <w:p w14:paraId="16A2DFA6" w14:textId="77777777" w:rsidR="00F664FA" w:rsidRPr="0057713D" w:rsidRDefault="00F664FA" w:rsidP="00506A5F">
            <w:pPr>
              <w:pStyle w:val="TableParagraph"/>
              <w:ind w:left="4"/>
              <w:rPr>
                <w:sz w:val="24"/>
                <w:szCs w:val="24"/>
              </w:rPr>
            </w:pPr>
            <w:r w:rsidRPr="0057713D">
              <w:rPr>
                <w:spacing w:val="-2"/>
                <w:sz w:val="24"/>
                <w:szCs w:val="24"/>
              </w:rPr>
              <w:t>10.20</w:t>
            </w:r>
          </w:p>
        </w:tc>
        <w:tc>
          <w:tcPr>
            <w:tcW w:w="1196" w:type="dxa"/>
          </w:tcPr>
          <w:p w14:paraId="016A9330" w14:textId="77777777" w:rsidR="00F664FA" w:rsidRPr="0057713D" w:rsidRDefault="00F664FA" w:rsidP="00506A5F">
            <w:pPr>
              <w:pStyle w:val="TableParagraph"/>
              <w:ind w:left="9" w:right="2"/>
              <w:rPr>
                <w:sz w:val="24"/>
                <w:szCs w:val="24"/>
              </w:rPr>
            </w:pPr>
            <w:r w:rsidRPr="0057713D">
              <w:rPr>
                <w:spacing w:val="-2"/>
                <w:sz w:val="24"/>
                <w:szCs w:val="24"/>
              </w:rPr>
              <w:t>32.45</w:t>
            </w:r>
          </w:p>
        </w:tc>
        <w:tc>
          <w:tcPr>
            <w:tcW w:w="1266" w:type="dxa"/>
          </w:tcPr>
          <w:p w14:paraId="709D4E88"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19D11C9A" w14:textId="77777777" w:rsidTr="00506A5F">
        <w:trPr>
          <w:trHeight w:val="275"/>
        </w:trPr>
        <w:tc>
          <w:tcPr>
            <w:tcW w:w="1071" w:type="dxa"/>
          </w:tcPr>
          <w:p w14:paraId="2B976F64" w14:textId="77777777" w:rsidR="00F664FA" w:rsidRPr="0057713D" w:rsidRDefault="00F664FA" w:rsidP="00506A5F">
            <w:pPr>
              <w:pStyle w:val="TableParagraph"/>
              <w:ind w:left="19" w:right="10"/>
              <w:rPr>
                <w:sz w:val="24"/>
                <w:szCs w:val="24"/>
              </w:rPr>
            </w:pPr>
            <w:r w:rsidRPr="0057713D">
              <w:rPr>
                <w:spacing w:val="-5"/>
                <w:sz w:val="24"/>
                <w:szCs w:val="24"/>
              </w:rPr>
              <w:t>20</w:t>
            </w:r>
          </w:p>
        </w:tc>
        <w:tc>
          <w:tcPr>
            <w:tcW w:w="1261" w:type="dxa"/>
          </w:tcPr>
          <w:p w14:paraId="6B990A38"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6929FDB4" w14:textId="77777777" w:rsidR="00F664FA" w:rsidRPr="0057713D" w:rsidRDefault="00F664FA" w:rsidP="00506A5F">
            <w:pPr>
              <w:pStyle w:val="TableParagraph"/>
              <w:ind w:left="7"/>
              <w:rPr>
                <w:sz w:val="24"/>
                <w:szCs w:val="24"/>
              </w:rPr>
            </w:pPr>
            <w:r w:rsidRPr="0057713D">
              <w:rPr>
                <w:spacing w:val="-4"/>
                <w:sz w:val="24"/>
                <w:szCs w:val="24"/>
              </w:rPr>
              <w:t>0.76</w:t>
            </w:r>
          </w:p>
        </w:tc>
        <w:tc>
          <w:tcPr>
            <w:tcW w:w="1261" w:type="dxa"/>
          </w:tcPr>
          <w:p w14:paraId="0AF6C9DF" w14:textId="77777777" w:rsidR="00F664FA" w:rsidRPr="0057713D" w:rsidRDefault="00F664FA" w:rsidP="00506A5F">
            <w:pPr>
              <w:pStyle w:val="TableParagraph"/>
              <w:ind w:left="6"/>
              <w:rPr>
                <w:sz w:val="24"/>
                <w:szCs w:val="24"/>
              </w:rPr>
            </w:pPr>
            <w:r w:rsidRPr="0057713D">
              <w:rPr>
                <w:spacing w:val="-4"/>
                <w:sz w:val="24"/>
                <w:szCs w:val="24"/>
              </w:rPr>
              <w:t>1.48</w:t>
            </w:r>
          </w:p>
        </w:tc>
        <w:tc>
          <w:tcPr>
            <w:tcW w:w="1261" w:type="dxa"/>
          </w:tcPr>
          <w:p w14:paraId="38AB1D92" w14:textId="77777777" w:rsidR="00F664FA" w:rsidRPr="0057713D" w:rsidRDefault="00F664FA" w:rsidP="00506A5F">
            <w:pPr>
              <w:pStyle w:val="TableParagraph"/>
              <w:ind w:left="5"/>
              <w:rPr>
                <w:sz w:val="24"/>
                <w:szCs w:val="24"/>
              </w:rPr>
            </w:pPr>
            <w:r w:rsidRPr="0057713D">
              <w:rPr>
                <w:spacing w:val="-4"/>
                <w:sz w:val="24"/>
                <w:szCs w:val="24"/>
              </w:rPr>
              <w:t>0.11</w:t>
            </w:r>
          </w:p>
        </w:tc>
        <w:tc>
          <w:tcPr>
            <w:tcW w:w="1261" w:type="dxa"/>
          </w:tcPr>
          <w:p w14:paraId="179A2E4D" w14:textId="77777777" w:rsidR="00F664FA" w:rsidRPr="0057713D" w:rsidRDefault="00F664FA" w:rsidP="00506A5F">
            <w:pPr>
              <w:pStyle w:val="TableParagraph"/>
              <w:ind w:left="4"/>
              <w:rPr>
                <w:sz w:val="24"/>
                <w:szCs w:val="24"/>
              </w:rPr>
            </w:pPr>
            <w:r w:rsidRPr="0057713D">
              <w:rPr>
                <w:spacing w:val="-2"/>
                <w:sz w:val="24"/>
                <w:szCs w:val="24"/>
              </w:rPr>
              <w:t>10.32</w:t>
            </w:r>
          </w:p>
        </w:tc>
        <w:tc>
          <w:tcPr>
            <w:tcW w:w="1196" w:type="dxa"/>
          </w:tcPr>
          <w:p w14:paraId="10EF05A9" w14:textId="77777777" w:rsidR="00F664FA" w:rsidRPr="0057713D" w:rsidRDefault="00F664FA" w:rsidP="00506A5F">
            <w:pPr>
              <w:pStyle w:val="TableParagraph"/>
              <w:ind w:left="9" w:right="2"/>
              <w:rPr>
                <w:sz w:val="24"/>
                <w:szCs w:val="24"/>
              </w:rPr>
            </w:pPr>
            <w:r w:rsidRPr="0057713D">
              <w:rPr>
                <w:spacing w:val="-2"/>
                <w:sz w:val="24"/>
                <w:szCs w:val="24"/>
              </w:rPr>
              <w:t>36.56</w:t>
            </w:r>
          </w:p>
        </w:tc>
        <w:tc>
          <w:tcPr>
            <w:tcW w:w="1266" w:type="dxa"/>
          </w:tcPr>
          <w:p w14:paraId="3CB8D506"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00719C46" w14:textId="77777777" w:rsidTr="00506A5F">
        <w:trPr>
          <w:trHeight w:val="280"/>
        </w:trPr>
        <w:tc>
          <w:tcPr>
            <w:tcW w:w="1071" w:type="dxa"/>
          </w:tcPr>
          <w:p w14:paraId="0642F61F"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21</w:t>
            </w:r>
          </w:p>
        </w:tc>
        <w:tc>
          <w:tcPr>
            <w:tcW w:w="1261" w:type="dxa"/>
          </w:tcPr>
          <w:p w14:paraId="51E8C340" w14:textId="77777777" w:rsidR="00F664FA" w:rsidRPr="0057713D" w:rsidRDefault="00F664FA" w:rsidP="00506A5F">
            <w:pPr>
              <w:pStyle w:val="TableParagraph"/>
              <w:spacing w:line="259" w:lineRule="exact"/>
              <w:ind w:left="8"/>
              <w:rPr>
                <w:sz w:val="24"/>
                <w:szCs w:val="24"/>
              </w:rPr>
            </w:pPr>
            <w:r w:rsidRPr="0057713D">
              <w:rPr>
                <w:spacing w:val="-4"/>
                <w:sz w:val="24"/>
                <w:szCs w:val="24"/>
              </w:rPr>
              <w:t>0.00</w:t>
            </w:r>
          </w:p>
        </w:tc>
        <w:tc>
          <w:tcPr>
            <w:tcW w:w="1261" w:type="dxa"/>
          </w:tcPr>
          <w:p w14:paraId="69974CBB" w14:textId="77777777" w:rsidR="00F664FA" w:rsidRPr="0057713D" w:rsidRDefault="00F664FA" w:rsidP="00506A5F">
            <w:pPr>
              <w:pStyle w:val="TableParagraph"/>
              <w:spacing w:line="259" w:lineRule="exact"/>
              <w:ind w:left="7"/>
              <w:rPr>
                <w:sz w:val="24"/>
                <w:szCs w:val="24"/>
              </w:rPr>
            </w:pPr>
            <w:r w:rsidRPr="0057713D">
              <w:rPr>
                <w:spacing w:val="-4"/>
                <w:sz w:val="24"/>
                <w:szCs w:val="24"/>
              </w:rPr>
              <w:t>0.82</w:t>
            </w:r>
          </w:p>
        </w:tc>
        <w:tc>
          <w:tcPr>
            <w:tcW w:w="1261" w:type="dxa"/>
          </w:tcPr>
          <w:p w14:paraId="6C67A402" w14:textId="77777777" w:rsidR="00F664FA" w:rsidRPr="0057713D" w:rsidRDefault="00F664FA" w:rsidP="00506A5F">
            <w:pPr>
              <w:pStyle w:val="TableParagraph"/>
              <w:spacing w:line="259" w:lineRule="exact"/>
              <w:ind w:left="6"/>
              <w:rPr>
                <w:sz w:val="24"/>
                <w:szCs w:val="24"/>
              </w:rPr>
            </w:pPr>
            <w:r w:rsidRPr="0057713D">
              <w:rPr>
                <w:spacing w:val="-4"/>
                <w:sz w:val="24"/>
                <w:szCs w:val="24"/>
              </w:rPr>
              <w:t>1.91</w:t>
            </w:r>
          </w:p>
        </w:tc>
        <w:tc>
          <w:tcPr>
            <w:tcW w:w="1261" w:type="dxa"/>
          </w:tcPr>
          <w:p w14:paraId="5F0BC727" w14:textId="77777777" w:rsidR="00F664FA" w:rsidRPr="0057713D" w:rsidRDefault="00F664FA" w:rsidP="00506A5F">
            <w:pPr>
              <w:pStyle w:val="TableParagraph"/>
              <w:spacing w:line="259" w:lineRule="exact"/>
              <w:ind w:left="5"/>
              <w:rPr>
                <w:sz w:val="24"/>
                <w:szCs w:val="24"/>
              </w:rPr>
            </w:pPr>
            <w:r w:rsidRPr="0057713D">
              <w:rPr>
                <w:spacing w:val="-4"/>
                <w:sz w:val="24"/>
                <w:szCs w:val="24"/>
              </w:rPr>
              <w:t>0.12</w:t>
            </w:r>
          </w:p>
        </w:tc>
        <w:tc>
          <w:tcPr>
            <w:tcW w:w="1261" w:type="dxa"/>
          </w:tcPr>
          <w:p w14:paraId="61E408B2" w14:textId="77777777" w:rsidR="00F664FA" w:rsidRPr="0057713D" w:rsidRDefault="00F664FA" w:rsidP="00506A5F">
            <w:pPr>
              <w:pStyle w:val="TableParagraph"/>
              <w:spacing w:line="259" w:lineRule="exact"/>
              <w:ind w:left="4"/>
              <w:rPr>
                <w:sz w:val="24"/>
                <w:szCs w:val="24"/>
              </w:rPr>
            </w:pPr>
            <w:r w:rsidRPr="0057713D">
              <w:rPr>
                <w:spacing w:val="-2"/>
                <w:sz w:val="24"/>
                <w:szCs w:val="24"/>
              </w:rPr>
              <w:t>14.32</w:t>
            </w:r>
          </w:p>
        </w:tc>
        <w:tc>
          <w:tcPr>
            <w:tcW w:w="1196" w:type="dxa"/>
          </w:tcPr>
          <w:p w14:paraId="042E733A"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40.85</w:t>
            </w:r>
          </w:p>
        </w:tc>
        <w:tc>
          <w:tcPr>
            <w:tcW w:w="1266" w:type="dxa"/>
          </w:tcPr>
          <w:p w14:paraId="05073464"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2.17</w:t>
            </w:r>
          </w:p>
        </w:tc>
      </w:tr>
      <w:tr w:rsidR="00F664FA" w:rsidRPr="0057713D" w14:paraId="6B1E1614" w14:textId="77777777" w:rsidTr="00506A5F">
        <w:trPr>
          <w:trHeight w:val="275"/>
        </w:trPr>
        <w:tc>
          <w:tcPr>
            <w:tcW w:w="1071" w:type="dxa"/>
          </w:tcPr>
          <w:p w14:paraId="2184E8E5" w14:textId="77777777" w:rsidR="00F664FA" w:rsidRPr="0057713D" w:rsidRDefault="00F664FA" w:rsidP="00506A5F">
            <w:pPr>
              <w:pStyle w:val="TableParagraph"/>
              <w:ind w:left="19" w:right="10"/>
              <w:rPr>
                <w:sz w:val="24"/>
                <w:szCs w:val="24"/>
              </w:rPr>
            </w:pPr>
            <w:r w:rsidRPr="0057713D">
              <w:rPr>
                <w:spacing w:val="-5"/>
                <w:sz w:val="24"/>
                <w:szCs w:val="24"/>
              </w:rPr>
              <w:t>22</w:t>
            </w:r>
          </w:p>
        </w:tc>
        <w:tc>
          <w:tcPr>
            <w:tcW w:w="1261" w:type="dxa"/>
          </w:tcPr>
          <w:p w14:paraId="02E76D44"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0357810B" w14:textId="77777777" w:rsidR="00F664FA" w:rsidRPr="0057713D" w:rsidRDefault="00F664FA" w:rsidP="00506A5F">
            <w:pPr>
              <w:pStyle w:val="TableParagraph"/>
              <w:ind w:left="7"/>
              <w:rPr>
                <w:sz w:val="24"/>
                <w:szCs w:val="24"/>
              </w:rPr>
            </w:pPr>
            <w:r w:rsidRPr="0057713D">
              <w:rPr>
                <w:spacing w:val="-4"/>
                <w:sz w:val="24"/>
                <w:szCs w:val="24"/>
              </w:rPr>
              <w:t>0.70</w:t>
            </w:r>
          </w:p>
        </w:tc>
        <w:tc>
          <w:tcPr>
            <w:tcW w:w="1261" w:type="dxa"/>
          </w:tcPr>
          <w:p w14:paraId="4EFE28B9" w14:textId="77777777" w:rsidR="00F664FA" w:rsidRPr="0057713D" w:rsidRDefault="00F664FA" w:rsidP="00506A5F">
            <w:pPr>
              <w:pStyle w:val="TableParagraph"/>
              <w:ind w:left="6"/>
              <w:rPr>
                <w:sz w:val="24"/>
                <w:szCs w:val="24"/>
              </w:rPr>
            </w:pPr>
            <w:r w:rsidRPr="0057713D">
              <w:rPr>
                <w:spacing w:val="-4"/>
                <w:sz w:val="24"/>
                <w:szCs w:val="24"/>
              </w:rPr>
              <w:t>1.48</w:t>
            </w:r>
          </w:p>
        </w:tc>
        <w:tc>
          <w:tcPr>
            <w:tcW w:w="1261" w:type="dxa"/>
          </w:tcPr>
          <w:p w14:paraId="076D305C" w14:textId="77777777" w:rsidR="00F664FA" w:rsidRPr="0057713D" w:rsidRDefault="00F664FA" w:rsidP="00506A5F">
            <w:pPr>
              <w:pStyle w:val="TableParagraph"/>
              <w:ind w:left="5"/>
              <w:rPr>
                <w:sz w:val="24"/>
                <w:szCs w:val="24"/>
              </w:rPr>
            </w:pPr>
            <w:r w:rsidRPr="0057713D">
              <w:rPr>
                <w:spacing w:val="-4"/>
                <w:sz w:val="24"/>
                <w:szCs w:val="24"/>
              </w:rPr>
              <w:t>0.20</w:t>
            </w:r>
          </w:p>
        </w:tc>
        <w:tc>
          <w:tcPr>
            <w:tcW w:w="1261" w:type="dxa"/>
          </w:tcPr>
          <w:p w14:paraId="02E4DC45" w14:textId="77777777" w:rsidR="00F664FA" w:rsidRPr="0057713D" w:rsidRDefault="00F664FA" w:rsidP="00506A5F">
            <w:pPr>
              <w:pStyle w:val="TableParagraph"/>
              <w:ind w:left="4"/>
              <w:rPr>
                <w:sz w:val="24"/>
                <w:szCs w:val="24"/>
              </w:rPr>
            </w:pPr>
            <w:r w:rsidRPr="0057713D">
              <w:rPr>
                <w:spacing w:val="-2"/>
                <w:sz w:val="24"/>
                <w:szCs w:val="24"/>
              </w:rPr>
              <w:t>12.16</w:t>
            </w:r>
          </w:p>
        </w:tc>
        <w:tc>
          <w:tcPr>
            <w:tcW w:w="1196" w:type="dxa"/>
          </w:tcPr>
          <w:p w14:paraId="20E2E1F0" w14:textId="77777777" w:rsidR="00F664FA" w:rsidRPr="0057713D" w:rsidRDefault="00F664FA" w:rsidP="00506A5F">
            <w:pPr>
              <w:pStyle w:val="TableParagraph"/>
              <w:ind w:left="9" w:right="2"/>
              <w:rPr>
                <w:sz w:val="24"/>
                <w:szCs w:val="24"/>
              </w:rPr>
            </w:pPr>
            <w:r w:rsidRPr="0057713D">
              <w:rPr>
                <w:spacing w:val="-2"/>
                <w:sz w:val="24"/>
                <w:szCs w:val="24"/>
              </w:rPr>
              <w:t>75.45</w:t>
            </w:r>
          </w:p>
        </w:tc>
        <w:tc>
          <w:tcPr>
            <w:tcW w:w="1266" w:type="dxa"/>
          </w:tcPr>
          <w:p w14:paraId="3B0287BC"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7179F272" w14:textId="77777777" w:rsidTr="00506A5F">
        <w:trPr>
          <w:trHeight w:val="275"/>
        </w:trPr>
        <w:tc>
          <w:tcPr>
            <w:tcW w:w="1071" w:type="dxa"/>
          </w:tcPr>
          <w:p w14:paraId="7C41F4D9" w14:textId="77777777" w:rsidR="00F664FA" w:rsidRPr="0057713D" w:rsidRDefault="00F664FA" w:rsidP="00506A5F">
            <w:pPr>
              <w:pStyle w:val="TableParagraph"/>
              <w:ind w:left="19" w:right="10"/>
              <w:rPr>
                <w:sz w:val="24"/>
                <w:szCs w:val="24"/>
              </w:rPr>
            </w:pPr>
            <w:r w:rsidRPr="0057713D">
              <w:rPr>
                <w:spacing w:val="-5"/>
                <w:sz w:val="24"/>
                <w:szCs w:val="24"/>
              </w:rPr>
              <w:t>23</w:t>
            </w:r>
          </w:p>
        </w:tc>
        <w:tc>
          <w:tcPr>
            <w:tcW w:w="1261" w:type="dxa"/>
          </w:tcPr>
          <w:p w14:paraId="095B2524"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08AC96BF" w14:textId="77777777" w:rsidR="00F664FA" w:rsidRPr="0057713D" w:rsidRDefault="00F664FA" w:rsidP="00506A5F">
            <w:pPr>
              <w:pStyle w:val="TableParagraph"/>
              <w:ind w:left="7"/>
              <w:rPr>
                <w:sz w:val="24"/>
                <w:szCs w:val="24"/>
              </w:rPr>
            </w:pPr>
            <w:r w:rsidRPr="0057713D">
              <w:rPr>
                <w:spacing w:val="-4"/>
                <w:sz w:val="24"/>
                <w:szCs w:val="24"/>
              </w:rPr>
              <w:t>0.76</w:t>
            </w:r>
          </w:p>
        </w:tc>
        <w:tc>
          <w:tcPr>
            <w:tcW w:w="1261" w:type="dxa"/>
          </w:tcPr>
          <w:p w14:paraId="601FC77F" w14:textId="77777777" w:rsidR="00F664FA" w:rsidRPr="0057713D" w:rsidRDefault="00F664FA" w:rsidP="00506A5F">
            <w:pPr>
              <w:pStyle w:val="TableParagraph"/>
              <w:ind w:left="6"/>
              <w:rPr>
                <w:sz w:val="24"/>
                <w:szCs w:val="24"/>
              </w:rPr>
            </w:pPr>
            <w:r w:rsidRPr="0057713D">
              <w:rPr>
                <w:spacing w:val="-4"/>
                <w:sz w:val="24"/>
                <w:szCs w:val="24"/>
              </w:rPr>
              <w:t>1.70</w:t>
            </w:r>
          </w:p>
        </w:tc>
        <w:tc>
          <w:tcPr>
            <w:tcW w:w="1261" w:type="dxa"/>
          </w:tcPr>
          <w:p w14:paraId="3E353020" w14:textId="77777777" w:rsidR="00F664FA" w:rsidRPr="0057713D" w:rsidRDefault="00F664FA" w:rsidP="00506A5F">
            <w:pPr>
              <w:pStyle w:val="TableParagraph"/>
              <w:ind w:left="5"/>
              <w:rPr>
                <w:sz w:val="24"/>
                <w:szCs w:val="24"/>
              </w:rPr>
            </w:pPr>
            <w:r w:rsidRPr="0057713D">
              <w:rPr>
                <w:spacing w:val="-4"/>
                <w:sz w:val="24"/>
                <w:szCs w:val="24"/>
              </w:rPr>
              <w:t>0.18</w:t>
            </w:r>
          </w:p>
        </w:tc>
        <w:tc>
          <w:tcPr>
            <w:tcW w:w="1261" w:type="dxa"/>
          </w:tcPr>
          <w:p w14:paraId="1983FF10" w14:textId="77777777" w:rsidR="00F664FA" w:rsidRPr="0057713D" w:rsidRDefault="00F664FA" w:rsidP="00506A5F">
            <w:pPr>
              <w:pStyle w:val="TableParagraph"/>
              <w:ind w:left="4"/>
              <w:rPr>
                <w:sz w:val="24"/>
                <w:szCs w:val="24"/>
              </w:rPr>
            </w:pPr>
            <w:r w:rsidRPr="0057713D">
              <w:rPr>
                <w:spacing w:val="-2"/>
                <w:sz w:val="24"/>
                <w:szCs w:val="24"/>
              </w:rPr>
              <w:t>12.64</w:t>
            </w:r>
          </w:p>
        </w:tc>
        <w:tc>
          <w:tcPr>
            <w:tcW w:w="1196" w:type="dxa"/>
          </w:tcPr>
          <w:p w14:paraId="77DCCE91" w14:textId="77777777" w:rsidR="00F664FA" w:rsidRPr="0057713D" w:rsidRDefault="00F664FA" w:rsidP="00506A5F">
            <w:pPr>
              <w:pStyle w:val="TableParagraph"/>
              <w:ind w:left="9" w:right="2"/>
              <w:rPr>
                <w:sz w:val="24"/>
                <w:szCs w:val="24"/>
              </w:rPr>
            </w:pPr>
            <w:r w:rsidRPr="0057713D">
              <w:rPr>
                <w:spacing w:val="-2"/>
                <w:sz w:val="24"/>
                <w:szCs w:val="24"/>
              </w:rPr>
              <w:t>60.28</w:t>
            </w:r>
          </w:p>
        </w:tc>
        <w:tc>
          <w:tcPr>
            <w:tcW w:w="1266" w:type="dxa"/>
          </w:tcPr>
          <w:p w14:paraId="6CED94FF" w14:textId="77777777" w:rsidR="00F664FA" w:rsidRPr="0057713D" w:rsidRDefault="00F664FA" w:rsidP="00506A5F">
            <w:pPr>
              <w:pStyle w:val="TableParagraph"/>
              <w:ind w:left="2" w:right="3"/>
              <w:rPr>
                <w:sz w:val="24"/>
                <w:szCs w:val="24"/>
              </w:rPr>
            </w:pPr>
            <w:r w:rsidRPr="0057713D">
              <w:rPr>
                <w:spacing w:val="-4"/>
                <w:sz w:val="24"/>
                <w:szCs w:val="24"/>
              </w:rPr>
              <w:t>2.06</w:t>
            </w:r>
          </w:p>
        </w:tc>
      </w:tr>
      <w:tr w:rsidR="00F664FA" w:rsidRPr="0057713D" w14:paraId="79753527" w14:textId="77777777" w:rsidTr="00506A5F">
        <w:trPr>
          <w:trHeight w:val="275"/>
        </w:trPr>
        <w:tc>
          <w:tcPr>
            <w:tcW w:w="1071" w:type="dxa"/>
          </w:tcPr>
          <w:p w14:paraId="6E56EA56" w14:textId="77777777" w:rsidR="00F664FA" w:rsidRPr="0057713D" w:rsidRDefault="00F664FA" w:rsidP="00506A5F">
            <w:pPr>
              <w:pStyle w:val="TableParagraph"/>
              <w:ind w:left="19" w:right="10"/>
              <w:rPr>
                <w:sz w:val="24"/>
                <w:szCs w:val="24"/>
              </w:rPr>
            </w:pPr>
            <w:r w:rsidRPr="0057713D">
              <w:rPr>
                <w:spacing w:val="-5"/>
                <w:sz w:val="24"/>
                <w:szCs w:val="24"/>
              </w:rPr>
              <w:t>24</w:t>
            </w:r>
          </w:p>
        </w:tc>
        <w:tc>
          <w:tcPr>
            <w:tcW w:w="1261" w:type="dxa"/>
          </w:tcPr>
          <w:p w14:paraId="1768C6E0"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29A24CED" w14:textId="77777777" w:rsidR="00F664FA" w:rsidRPr="0057713D" w:rsidRDefault="00F664FA" w:rsidP="00506A5F">
            <w:pPr>
              <w:pStyle w:val="TableParagraph"/>
              <w:ind w:left="7"/>
              <w:rPr>
                <w:sz w:val="24"/>
                <w:szCs w:val="24"/>
              </w:rPr>
            </w:pPr>
            <w:r w:rsidRPr="0057713D">
              <w:rPr>
                <w:spacing w:val="-4"/>
                <w:sz w:val="24"/>
                <w:szCs w:val="24"/>
              </w:rPr>
              <w:t>0.84</w:t>
            </w:r>
          </w:p>
        </w:tc>
        <w:tc>
          <w:tcPr>
            <w:tcW w:w="1261" w:type="dxa"/>
          </w:tcPr>
          <w:p w14:paraId="526DF9DC" w14:textId="77777777" w:rsidR="00F664FA" w:rsidRPr="0057713D" w:rsidRDefault="00F664FA" w:rsidP="00506A5F">
            <w:pPr>
              <w:pStyle w:val="TableParagraph"/>
              <w:ind w:left="6"/>
              <w:rPr>
                <w:sz w:val="24"/>
                <w:szCs w:val="24"/>
              </w:rPr>
            </w:pPr>
            <w:r w:rsidRPr="0057713D">
              <w:rPr>
                <w:spacing w:val="-4"/>
                <w:sz w:val="24"/>
                <w:szCs w:val="24"/>
              </w:rPr>
              <w:t>2.54</w:t>
            </w:r>
          </w:p>
        </w:tc>
        <w:tc>
          <w:tcPr>
            <w:tcW w:w="1261" w:type="dxa"/>
          </w:tcPr>
          <w:p w14:paraId="60175DFD" w14:textId="77777777" w:rsidR="00F664FA" w:rsidRPr="0057713D" w:rsidRDefault="00F664FA" w:rsidP="00506A5F">
            <w:pPr>
              <w:pStyle w:val="TableParagraph"/>
              <w:ind w:left="5"/>
              <w:rPr>
                <w:sz w:val="24"/>
                <w:szCs w:val="24"/>
              </w:rPr>
            </w:pPr>
            <w:r w:rsidRPr="0057713D">
              <w:rPr>
                <w:spacing w:val="-4"/>
                <w:sz w:val="24"/>
                <w:szCs w:val="24"/>
              </w:rPr>
              <w:t>0.12</w:t>
            </w:r>
          </w:p>
        </w:tc>
        <w:tc>
          <w:tcPr>
            <w:tcW w:w="1261" w:type="dxa"/>
          </w:tcPr>
          <w:p w14:paraId="7B7D906B" w14:textId="77777777" w:rsidR="00F664FA" w:rsidRPr="0057713D" w:rsidRDefault="00F664FA" w:rsidP="00506A5F">
            <w:pPr>
              <w:pStyle w:val="TableParagraph"/>
              <w:ind w:left="4"/>
              <w:rPr>
                <w:sz w:val="24"/>
                <w:szCs w:val="24"/>
              </w:rPr>
            </w:pPr>
            <w:r w:rsidRPr="0057713D">
              <w:rPr>
                <w:spacing w:val="-2"/>
                <w:sz w:val="24"/>
                <w:szCs w:val="24"/>
              </w:rPr>
              <w:t>14.24</w:t>
            </w:r>
          </w:p>
        </w:tc>
        <w:tc>
          <w:tcPr>
            <w:tcW w:w="1196" w:type="dxa"/>
          </w:tcPr>
          <w:p w14:paraId="1B1A4D16" w14:textId="77777777" w:rsidR="00F664FA" w:rsidRPr="0057713D" w:rsidRDefault="00F664FA" w:rsidP="00506A5F">
            <w:pPr>
              <w:pStyle w:val="TableParagraph"/>
              <w:ind w:left="9" w:right="2"/>
              <w:rPr>
                <w:sz w:val="24"/>
                <w:szCs w:val="24"/>
              </w:rPr>
            </w:pPr>
            <w:r w:rsidRPr="0057713D">
              <w:rPr>
                <w:spacing w:val="-2"/>
                <w:sz w:val="24"/>
                <w:szCs w:val="24"/>
              </w:rPr>
              <w:t>52.64</w:t>
            </w:r>
          </w:p>
        </w:tc>
        <w:tc>
          <w:tcPr>
            <w:tcW w:w="1266" w:type="dxa"/>
          </w:tcPr>
          <w:p w14:paraId="5B0C1457" w14:textId="77777777" w:rsidR="00F664FA" w:rsidRPr="0057713D" w:rsidRDefault="00F664FA" w:rsidP="00506A5F">
            <w:pPr>
              <w:pStyle w:val="TableParagraph"/>
              <w:ind w:left="2" w:right="3"/>
              <w:rPr>
                <w:sz w:val="24"/>
                <w:szCs w:val="24"/>
              </w:rPr>
            </w:pPr>
            <w:r w:rsidRPr="0057713D">
              <w:rPr>
                <w:spacing w:val="-4"/>
                <w:sz w:val="24"/>
                <w:szCs w:val="24"/>
              </w:rPr>
              <w:t>2.12</w:t>
            </w:r>
          </w:p>
        </w:tc>
      </w:tr>
      <w:tr w:rsidR="00F664FA" w:rsidRPr="0057713D" w14:paraId="2C4046D6" w14:textId="77777777" w:rsidTr="00506A5F">
        <w:trPr>
          <w:trHeight w:val="275"/>
        </w:trPr>
        <w:tc>
          <w:tcPr>
            <w:tcW w:w="1071" w:type="dxa"/>
          </w:tcPr>
          <w:p w14:paraId="20851A6C" w14:textId="77777777" w:rsidR="00F664FA" w:rsidRPr="0057713D" w:rsidRDefault="00F664FA" w:rsidP="00506A5F">
            <w:pPr>
              <w:pStyle w:val="TableParagraph"/>
              <w:ind w:left="19" w:right="10"/>
              <w:rPr>
                <w:sz w:val="24"/>
                <w:szCs w:val="24"/>
              </w:rPr>
            </w:pPr>
            <w:r w:rsidRPr="0057713D">
              <w:rPr>
                <w:spacing w:val="-5"/>
                <w:sz w:val="24"/>
                <w:szCs w:val="24"/>
              </w:rPr>
              <w:t>25</w:t>
            </w:r>
          </w:p>
        </w:tc>
        <w:tc>
          <w:tcPr>
            <w:tcW w:w="1261" w:type="dxa"/>
          </w:tcPr>
          <w:p w14:paraId="2D536173"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72CE45CD" w14:textId="77777777" w:rsidR="00F664FA" w:rsidRPr="0057713D" w:rsidRDefault="00F664FA" w:rsidP="00506A5F">
            <w:pPr>
              <w:pStyle w:val="TableParagraph"/>
              <w:ind w:left="7"/>
              <w:rPr>
                <w:sz w:val="24"/>
                <w:szCs w:val="24"/>
              </w:rPr>
            </w:pPr>
            <w:r w:rsidRPr="0057713D">
              <w:rPr>
                <w:spacing w:val="-4"/>
                <w:sz w:val="24"/>
                <w:szCs w:val="24"/>
              </w:rPr>
              <w:t>1.00</w:t>
            </w:r>
          </w:p>
        </w:tc>
        <w:tc>
          <w:tcPr>
            <w:tcW w:w="1261" w:type="dxa"/>
          </w:tcPr>
          <w:p w14:paraId="6E58BF2F" w14:textId="77777777" w:rsidR="00F664FA" w:rsidRPr="0057713D" w:rsidRDefault="00F664FA" w:rsidP="00506A5F">
            <w:pPr>
              <w:pStyle w:val="TableParagraph"/>
              <w:ind w:left="6"/>
              <w:rPr>
                <w:sz w:val="24"/>
                <w:szCs w:val="24"/>
              </w:rPr>
            </w:pPr>
            <w:r w:rsidRPr="0057713D">
              <w:rPr>
                <w:spacing w:val="-4"/>
                <w:sz w:val="24"/>
                <w:szCs w:val="24"/>
              </w:rPr>
              <w:t>2.76</w:t>
            </w:r>
          </w:p>
        </w:tc>
        <w:tc>
          <w:tcPr>
            <w:tcW w:w="1261" w:type="dxa"/>
          </w:tcPr>
          <w:p w14:paraId="5DAB55B3" w14:textId="77777777" w:rsidR="00F664FA" w:rsidRPr="0057713D" w:rsidRDefault="00F664FA" w:rsidP="00506A5F">
            <w:pPr>
              <w:pStyle w:val="TableParagraph"/>
              <w:ind w:left="5"/>
              <w:rPr>
                <w:sz w:val="24"/>
                <w:szCs w:val="24"/>
              </w:rPr>
            </w:pPr>
            <w:r w:rsidRPr="0057713D">
              <w:rPr>
                <w:spacing w:val="-4"/>
                <w:sz w:val="24"/>
                <w:szCs w:val="24"/>
              </w:rPr>
              <w:t>0.14</w:t>
            </w:r>
          </w:p>
        </w:tc>
        <w:tc>
          <w:tcPr>
            <w:tcW w:w="1261" w:type="dxa"/>
          </w:tcPr>
          <w:p w14:paraId="110395F6" w14:textId="77777777" w:rsidR="00F664FA" w:rsidRPr="0057713D" w:rsidRDefault="00F664FA" w:rsidP="00506A5F">
            <w:pPr>
              <w:pStyle w:val="TableParagraph"/>
              <w:ind w:left="4"/>
              <w:rPr>
                <w:sz w:val="24"/>
                <w:szCs w:val="24"/>
              </w:rPr>
            </w:pPr>
            <w:r w:rsidRPr="0057713D">
              <w:rPr>
                <w:spacing w:val="-2"/>
                <w:sz w:val="24"/>
                <w:szCs w:val="24"/>
              </w:rPr>
              <w:t>13.12</w:t>
            </w:r>
          </w:p>
        </w:tc>
        <w:tc>
          <w:tcPr>
            <w:tcW w:w="1196" w:type="dxa"/>
          </w:tcPr>
          <w:p w14:paraId="519CC15A" w14:textId="77777777" w:rsidR="00F664FA" w:rsidRPr="0057713D" w:rsidRDefault="00F664FA" w:rsidP="00506A5F">
            <w:pPr>
              <w:pStyle w:val="TableParagraph"/>
              <w:ind w:left="9" w:right="2"/>
              <w:rPr>
                <w:sz w:val="24"/>
                <w:szCs w:val="24"/>
              </w:rPr>
            </w:pPr>
            <w:r w:rsidRPr="0057713D">
              <w:rPr>
                <w:spacing w:val="-2"/>
                <w:sz w:val="24"/>
                <w:szCs w:val="24"/>
              </w:rPr>
              <w:t>80.52</w:t>
            </w:r>
          </w:p>
        </w:tc>
        <w:tc>
          <w:tcPr>
            <w:tcW w:w="1266" w:type="dxa"/>
          </w:tcPr>
          <w:p w14:paraId="05B28260" w14:textId="77777777" w:rsidR="00F664FA" w:rsidRPr="0057713D" w:rsidRDefault="00F664FA" w:rsidP="00506A5F">
            <w:pPr>
              <w:pStyle w:val="TableParagraph"/>
              <w:ind w:left="2" w:right="3"/>
              <w:rPr>
                <w:sz w:val="24"/>
                <w:szCs w:val="24"/>
              </w:rPr>
            </w:pPr>
            <w:r w:rsidRPr="0057713D">
              <w:rPr>
                <w:spacing w:val="-4"/>
                <w:sz w:val="24"/>
                <w:szCs w:val="24"/>
              </w:rPr>
              <w:t>2.22</w:t>
            </w:r>
          </w:p>
        </w:tc>
      </w:tr>
      <w:tr w:rsidR="00F664FA" w:rsidRPr="0057713D" w14:paraId="73DAE072" w14:textId="77777777" w:rsidTr="00506A5F">
        <w:trPr>
          <w:trHeight w:val="275"/>
        </w:trPr>
        <w:tc>
          <w:tcPr>
            <w:tcW w:w="1071" w:type="dxa"/>
          </w:tcPr>
          <w:p w14:paraId="38EA4ECB" w14:textId="77777777" w:rsidR="00F664FA" w:rsidRPr="0057713D" w:rsidRDefault="00F664FA" w:rsidP="00506A5F">
            <w:pPr>
              <w:pStyle w:val="TableParagraph"/>
              <w:ind w:left="19" w:right="10"/>
              <w:rPr>
                <w:sz w:val="24"/>
                <w:szCs w:val="24"/>
              </w:rPr>
            </w:pPr>
            <w:r w:rsidRPr="0057713D">
              <w:rPr>
                <w:spacing w:val="-5"/>
                <w:sz w:val="24"/>
                <w:szCs w:val="24"/>
              </w:rPr>
              <w:t>26</w:t>
            </w:r>
          </w:p>
        </w:tc>
        <w:tc>
          <w:tcPr>
            <w:tcW w:w="1261" w:type="dxa"/>
          </w:tcPr>
          <w:p w14:paraId="0FDD8D6D"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4187539B" w14:textId="77777777" w:rsidR="00F664FA" w:rsidRPr="0057713D" w:rsidRDefault="00F664FA" w:rsidP="00506A5F">
            <w:pPr>
              <w:pStyle w:val="TableParagraph"/>
              <w:ind w:left="7"/>
              <w:rPr>
                <w:sz w:val="24"/>
                <w:szCs w:val="24"/>
              </w:rPr>
            </w:pPr>
            <w:r w:rsidRPr="0057713D">
              <w:rPr>
                <w:spacing w:val="-4"/>
                <w:sz w:val="24"/>
                <w:szCs w:val="24"/>
              </w:rPr>
              <w:t>0.76</w:t>
            </w:r>
          </w:p>
        </w:tc>
        <w:tc>
          <w:tcPr>
            <w:tcW w:w="1261" w:type="dxa"/>
          </w:tcPr>
          <w:p w14:paraId="7F9F464F" w14:textId="77777777" w:rsidR="00F664FA" w:rsidRPr="0057713D" w:rsidRDefault="00F664FA" w:rsidP="00506A5F">
            <w:pPr>
              <w:pStyle w:val="TableParagraph"/>
              <w:ind w:left="6"/>
              <w:rPr>
                <w:sz w:val="24"/>
                <w:szCs w:val="24"/>
              </w:rPr>
            </w:pPr>
            <w:r w:rsidRPr="0057713D">
              <w:rPr>
                <w:spacing w:val="-4"/>
                <w:sz w:val="24"/>
                <w:szCs w:val="24"/>
              </w:rPr>
              <w:t>2.12</w:t>
            </w:r>
          </w:p>
        </w:tc>
        <w:tc>
          <w:tcPr>
            <w:tcW w:w="1261" w:type="dxa"/>
          </w:tcPr>
          <w:p w14:paraId="1C593F36" w14:textId="77777777" w:rsidR="00F664FA" w:rsidRPr="0057713D" w:rsidRDefault="00F664FA" w:rsidP="00506A5F">
            <w:pPr>
              <w:pStyle w:val="TableParagraph"/>
              <w:ind w:left="5"/>
              <w:rPr>
                <w:sz w:val="24"/>
                <w:szCs w:val="24"/>
              </w:rPr>
            </w:pPr>
            <w:r w:rsidRPr="0057713D">
              <w:rPr>
                <w:spacing w:val="-4"/>
                <w:sz w:val="24"/>
                <w:szCs w:val="24"/>
              </w:rPr>
              <w:t>0.15</w:t>
            </w:r>
          </w:p>
        </w:tc>
        <w:tc>
          <w:tcPr>
            <w:tcW w:w="1261" w:type="dxa"/>
          </w:tcPr>
          <w:p w14:paraId="26DAAD7F" w14:textId="77777777" w:rsidR="00F664FA" w:rsidRPr="0057713D" w:rsidRDefault="00F664FA" w:rsidP="00506A5F">
            <w:pPr>
              <w:pStyle w:val="TableParagraph"/>
              <w:ind w:left="4"/>
              <w:rPr>
                <w:sz w:val="24"/>
                <w:szCs w:val="24"/>
              </w:rPr>
            </w:pPr>
            <w:r w:rsidRPr="0057713D">
              <w:rPr>
                <w:spacing w:val="-4"/>
                <w:sz w:val="24"/>
                <w:szCs w:val="24"/>
              </w:rPr>
              <w:t>9.84</w:t>
            </w:r>
          </w:p>
        </w:tc>
        <w:tc>
          <w:tcPr>
            <w:tcW w:w="1196" w:type="dxa"/>
          </w:tcPr>
          <w:p w14:paraId="2E3EA16D" w14:textId="77777777" w:rsidR="00F664FA" w:rsidRPr="0057713D" w:rsidRDefault="00F664FA" w:rsidP="00506A5F">
            <w:pPr>
              <w:pStyle w:val="TableParagraph"/>
              <w:ind w:left="9" w:right="2"/>
              <w:rPr>
                <w:sz w:val="24"/>
                <w:szCs w:val="24"/>
              </w:rPr>
            </w:pPr>
            <w:r w:rsidRPr="0057713D">
              <w:rPr>
                <w:spacing w:val="-2"/>
                <w:sz w:val="24"/>
                <w:szCs w:val="24"/>
              </w:rPr>
              <w:t>78.40</w:t>
            </w:r>
          </w:p>
        </w:tc>
        <w:tc>
          <w:tcPr>
            <w:tcW w:w="1266" w:type="dxa"/>
          </w:tcPr>
          <w:p w14:paraId="33C3A698" w14:textId="77777777" w:rsidR="00F664FA" w:rsidRPr="0057713D" w:rsidRDefault="00F664FA" w:rsidP="00506A5F">
            <w:pPr>
              <w:pStyle w:val="TableParagraph"/>
              <w:ind w:left="2" w:right="3"/>
              <w:rPr>
                <w:sz w:val="24"/>
                <w:szCs w:val="24"/>
              </w:rPr>
            </w:pPr>
            <w:r w:rsidRPr="0057713D">
              <w:rPr>
                <w:spacing w:val="-4"/>
                <w:sz w:val="24"/>
                <w:szCs w:val="24"/>
              </w:rPr>
              <w:t>1.88</w:t>
            </w:r>
          </w:p>
        </w:tc>
      </w:tr>
      <w:tr w:rsidR="00F664FA" w:rsidRPr="0057713D" w14:paraId="207DE34C" w14:textId="77777777" w:rsidTr="00506A5F">
        <w:trPr>
          <w:trHeight w:val="280"/>
        </w:trPr>
        <w:tc>
          <w:tcPr>
            <w:tcW w:w="1071" w:type="dxa"/>
          </w:tcPr>
          <w:p w14:paraId="2EE15D57"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27</w:t>
            </w:r>
          </w:p>
        </w:tc>
        <w:tc>
          <w:tcPr>
            <w:tcW w:w="1261" w:type="dxa"/>
          </w:tcPr>
          <w:p w14:paraId="16C6AA0D" w14:textId="77777777" w:rsidR="00F664FA" w:rsidRPr="0057713D" w:rsidRDefault="00F664FA" w:rsidP="00506A5F">
            <w:pPr>
              <w:pStyle w:val="TableParagraph"/>
              <w:spacing w:line="259" w:lineRule="exact"/>
              <w:ind w:left="8"/>
              <w:rPr>
                <w:sz w:val="24"/>
                <w:szCs w:val="24"/>
              </w:rPr>
            </w:pPr>
            <w:r w:rsidRPr="0057713D">
              <w:rPr>
                <w:spacing w:val="-4"/>
                <w:sz w:val="24"/>
                <w:szCs w:val="24"/>
              </w:rPr>
              <w:t>0.00</w:t>
            </w:r>
          </w:p>
        </w:tc>
        <w:tc>
          <w:tcPr>
            <w:tcW w:w="1261" w:type="dxa"/>
          </w:tcPr>
          <w:p w14:paraId="5E766739" w14:textId="77777777" w:rsidR="00F664FA" w:rsidRPr="0057713D" w:rsidRDefault="00F664FA" w:rsidP="00506A5F">
            <w:pPr>
              <w:pStyle w:val="TableParagraph"/>
              <w:spacing w:line="259" w:lineRule="exact"/>
              <w:ind w:left="7"/>
              <w:rPr>
                <w:sz w:val="24"/>
                <w:szCs w:val="24"/>
              </w:rPr>
            </w:pPr>
            <w:r w:rsidRPr="0057713D">
              <w:rPr>
                <w:spacing w:val="-4"/>
                <w:sz w:val="24"/>
                <w:szCs w:val="24"/>
              </w:rPr>
              <w:t>0.80</w:t>
            </w:r>
          </w:p>
        </w:tc>
        <w:tc>
          <w:tcPr>
            <w:tcW w:w="1261" w:type="dxa"/>
          </w:tcPr>
          <w:p w14:paraId="7F62DFE0" w14:textId="77777777" w:rsidR="00F664FA" w:rsidRPr="0057713D" w:rsidRDefault="00F664FA" w:rsidP="00506A5F">
            <w:pPr>
              <w:pStyle w:val="TableParagraph"/>
              <w:spacing w:line="259" w:lineRule="exact"/>
              <w:ind w:left="6"/>
              <w:rPr>
                <w:sz w:val="24"/>
                <w:szCs w:val="24"/>
              </w:rPr>
            </w:pPr>
            <w:r w:rsidRPr="0057713D">
              <w:rPr>
                <w:spacing w:val="-4"/>
                <w:sz w:val="24"/>
                <w:szCs w:val="24"/>
              </w:rPr>
              <w:t>1.48</w:t>
            </w:r>
          </w:p>
        </w:tc>
        <w:tc>
          <w:tcPr>
            <w:tcW w:w="1261" w:type="dxa"/>
          </w:tcPr>
          <w:p w14:paraId="0F33A357" w14:textId="77777777" w:rsidR="00F664FA" w:rsidRPr="0057713D" w:rsidRDefault="00F664FA" w:rsidP="00506A5F">
            <w:pPr>
              <w:pStyle w:val="TableParagraph"/>
              <w:spacing w:line="259" w:lineRule="exact"/>
              <w:ind w:left="5"/>
              <w:rPr>
                <w:sz w:val="24"/>
                <w:szCs w:val="24"/>
              </w:rPr>
            </w:pPr>
            <w:r w:rsidRPr="0057713D">
              <w:rPr>
                <w:spacing w:val="-4"/>
                <w:sz w:val="24"/>
                <w:szCs w:val="24"/>
              </w:rPr>
              <w:t>0.02</w:t>
            </w:r>
          </w:p>
        </w:tc>
        <w:tc>
          <w:tcPr>
            <w:tcW w:w="1261" w:type="dxa"/>
          </w:tcPr>
          <w:p w14:paraId="4B0E09F6" w14:textId="77777777" w:rsidR="00F664FA" w:rsidRPr="0057713D" w:rsidRDefault="00F664FA" w:rsidP="00506A5F">
            <w:pPr>
              <w:pStyle w:val="TableParagraph"/>
              <w:spacing w:line="259" w:lineRule="exact"/>
              <w:ind w:left="4"/>
              <w:rPr>
                <w:sz w:val="24"/>
                <w:szCs w:val="24"/>
              </w:rPr>
            </w:pPr>
            <w:r w:rsidRPr="0057713D">
              <w:rPr>
                <w:spacing w:val="-2"/>
                <w:sz w:val="24"/>
                <w:szCs w:val="24"/>
              </w:rPr>
              <w:t>11.84</w:t>
            </w:r>
          </w:p>
        </w:tc>
        <w:tc>
          <w:tcPr>
            <w:tcW w:w="1196" w:type="dxa"/>
          </w:tcPr>
          <w:p w14:paraId="74A0F589"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45.63</w:t>
            </w:r>
          </w:p>
        </w:tc>
        <w:tc>
          <w:tcPr>
            <w:tcW w:w="1266" w:type="dxa"/>
          </w:tcPr>
          <w:p w14:paraId="5DF87A6F"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2.30</w:t>
            </w:r>
          </w:p>
        </w:tc>
      </w:tr>
      <w:tr w:rsidR="00F664FA" w:rsidRPr="0057713D" w14:paraId="13622D41" w14:textId="77777777" w:rsidTr="00506A5F">
        <w:trPr>
          <w:trHeight w:val="275"/>
        </w:trPr>
        <w:tc>
          <w:tcPr>
            <w:tcW w:w="1071" w:type="dxa"/>
          </w:tcPr>
          <w:p w14:paraId="18858E76" w14:textId="77777777" w:rsidR="00F664FA" w:rsidRPr="0057713D" w:rsidRDefault="00F664FA" w:rsidP="00506A5F">
            <w:pPr>
              <w:pStyle w:val="TableParagraph"/>
              <w:ind w:left="19" w:right="10"/>
              <w:rPr>
                <w:sz w:val="24"/>
                <w:szCs w:val="24"/>
              </w:rPr>
            </w:pPr>
            <w:r w:rsidRPr="0057713D">
              <w:rPr>
                <w:spacing w:val="-5"/>
                <w:sz w:val="24"/>
                <w:szCs w:val="24"/>
              </w:rPr>
              <w:t>28</w:t>
            </w:r>
          </w:p>
        </w:tc>
        <w:tc>
          <w:tcPr>
            <w:tcW w:w="1261" w:type="dxa"/>
          </w:tcPr>
          <w:p w14:paraId="56B71304"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48616B9A" w14:textId="77777777" w:rsidR="00F664FA" w:rsidRPr="0057713D" w:rsidRDefault="00F664FA" w:rsidP="00506A5F">
            <w:pPr>
              <w:pStyle w:val="TableParagraph"/>
              <w:ind w:left="7"/>
              <w:rPr>
                <w:sz w:val="24"/>
                <w:szCs w:val="24"/>
              </w:rPr>
            </w:pPr>
            <w:r w:rsidRPr="0057713D">
              <w:rPr>
                <w:spacing w:val="-4"/>
                <w:sz w:val="24"/>
                <w:szCs w:val="24"/>
              </w:rPr>
              <w:t>0.70</w:t>
            </w:r>
          </w:p>
        </w:tc>
        <w:tc>
          <w:tcPr>
            <w:tcW w:w="1261" w:type="dxa"/>
          </w:tcPr>
          <w:p w14:paraId="5C69C30B" w14:textId="77777777" w:rsidR="00F664FA" w:rsidRPr="0057713D" w:rsidRDefault="00F664FA" w:rsidP="00506A5F">
            <w:pPr>
              <w:pStyle w:val="TableParagraph"/>
              <w:ind w:left="6"/>
              <w:rPr>
                <w:sz w:val="24"/>
                <w:szCs w:val="24"/>
              </w:rPr>
            </w:pPr>
            <w:r w:rsidRPr="0057713D">
              <w:rPr>
                <w:spacing w:val="-4"/>
                <w:sz w:val="24"/>
                <w:szCs w:val="24"/>
              </w:rPr>
              <w:t>1.27</w:t>
            </w:r>
          </w:p>
        </w:tc>
        <w:tc>
          <w:tcPr>
            <w:tcW w:w="1261" w:type="dxa"/>
          </w:tcPr>
          <w:p w14:paraId="606C5D81" w14:textId="77777777" w:rsidR="00F664FA" w:rsidRPr="0057713D" w:rsidRDefault="00F664FA" w:rsidP="00506A5F">
            <w:pPr>
              <w:pStyle w:val="TableParagraph"/>
              <w:ind w:left="5"/>
              <w:rPr>
                <w:sz w:val="24"/>
                <w:szCs w:val="24"/>
              </w:rPr>
            </w:pPr>
            <w:r w:rsidRPr="0057713D">
              <w:rPr>
                <w:spacing w:val="-4"/>
                <w:sz w:val="24"/>
                <w:szCs w:val="24"/>
              </w:rPr>
              <w:t>0.10</w:t>
            </w:r>
          </w:p>
        </w:tc>
        <w:tc>
          <w:tcPr>
            <w:tcW w:w="1261" w:type="dxa"/>
          </w:tcPr>
          <w:p w14:paraId="384BF5E8" w14:textId="77777777" w:rsidR="00F664FA" w:rsidRPr="0057713D" w:rsidRDefault="00F664FA" w:rsidP="00506A5F">
            <w:pPr>
              <w:pStyle w:val="TableParagraph"/>
              <w:ind w:left="4"/>
              <w:rPr>
                <w:sz w:val="24"/>
                <w:szCs w:val="24"/>
              </w:rPr>
            </w:pPr>
            <w:r w:rsidRPr="0057713D">
              <w:rPr>
                <w:spacing w:val="-2"/>
                <w:sz w:val="24"/>
                <w:szCs w:val="24"/>
              </w:rPr>
              <w:t>12.48</w:t>
            </w:r>
          </w:p>
        </w:tc>
        <w:tc>
          <w:tcPr>
            <w:tcW w:w="1196" w:type="dxa"/>
          </w:tcPr>
          <w:p w14:paraId="5525892A" w14:textId="77777777" w:rsidR="00F664FA" w:rsidRPr="0057713D" w:rsidRDefault="00F664FA" w:rsidP="00506A5F">
            <w:pPr>
              <w:pStyle w:val="TableParagraph"/>
              <w:ind w:left="9" w:right="2"/>
              <w:rPr>
                <w:sz w:val="24"/>
                <w:szCs w:val="24"/>
              </w:rPr>
            </w:pPr>
            <w:r w:rsidRPr="0057713D">
              <w:rPr>
                <w:spacing w:val="-2"/>
                <w:sz w:val="24"/>
                <w:szCs w:val="24"/>
              </w:rPr>
              <w:t>78.63</w:t>
            </w:r>
          </w:p>
        </w:tc>
        <w:tc>
          <w:tcPr>
            <w:tcW w:w="1266" w:type="dxa"/>
          </w:tcPr>
          <w:p w14:paraId="1C0BFFD4" w14:textId="77777777" w:rsidR="00F664FA" w:rsidRPr="0057713D" w:rsidRDefault="00F664FA" w:rsidP="00506A5F">
            <w:pPr>
              <w:pStyle w:val="TableParagraph"/>
              <w:ind w:left="2" w:right="3"/>
              <w:rPr>
                <w:sz w:val="24"/>
                <w:szCs w:val="24"/>
              </w:rPr>
            </w:pPr>
            <w:r w:rsidRPr="0057713D">
              <w:rPr>
                <w:spacing w:val="-4"/>
                <w:sz w:val="24"/>
                <w:szCs w:val="24"/>
              </w:rPr>
              <w:t>2.20</w:t>
            </w:r>
          </w:p>
        </w:tc>
      </w:tr>
      <w:tr w:rsidR="00F664FA" w:rsidRPr="0057713D" w14:paraId="72BEDDDE" w14:textId="77777777" w:rsidTr="00506A5F">
        <w:trPr>
          <w:trHeight w:val="275"/>
        </w:trPr>
        <w:tc>
          <w:tcPr>
            <w:tcW w:w="1071" w:type="dxa"/>
          </w:tcPr>
          <w:p w14:paraId="386EC3CC" w14:textId="77777777" w:rsidR="00F664FA" w:rsidRPr="0057713D" w:rsidRDefault="00F664FA" w:rsidP="00506A5F">
            <w:pPr>
              <w:pStyle w:val="TableParagraph"/>
              <w:ind w:left="19" w:right="10"/>
              <w:rPr>
                <w:sz w:val="24"/>
                <w:szCs w:val="24"/>
              </w:rPr>
            </w:pPr>
            <w:r w:rsidRPr="0057713D">
              <w:rPr>
                <w:spacing w:val="-5"/>
                <w:sz w:val="24"/>
                <w:szCs w:val="24"/>
              </w:rPr>
              <w:t>29</w:t>
            </w:r>
          </w:p>
        </w:tc>
        <w:tc>
          <w:tcPr>
            <w:tcW w:w="1261" w:type="dxa"/>
          </w:tcPr>
          <w:p w14:paraId="0C5A30E5"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7B12751D" w14:textId="77777777" w:rsidR="00F664FA" w:rsidRPr="0057713D" w:rsidRDefault="00F664FA" w:rsidP="00506A5F">
            <w:pPr>
              <w:pStyle w:val="TableParagraph"/>
              <w:ind w:left="7"/>
              <w:rPr>
                <w:sz w:val="24"/>
                <w:szCs w:val="24"/>
              </w:rPr>
            </w:pPr>
            <w:r w:rsidRPr="0057713D">
              <w:rPr>
                <w:spacing w:val="-4"/>
                <w:sz w:val="24"/>
                <w:szCs w:val="24"/>
              </w:rPr>
              <w:t>0.94</w:t>
            </w:r>
          </w:p>
        </w:tc>
        <w:tc>
          <w:tcPr>
            <w:tcW w:w="1261" w:type="dxa"/>
          </w:tcPr>
          <w:p w14:paraId="0E23D505" w14:textId="77777777" w:rsidR="00F664FA" w:rsidRPr="0057713D" w:rsidRDefault="00F664FA" w:rsidP="00506A5F">
            <w:pPr>
              <w:pStyle w:val="TableParagraph"/>
              <w:ind w:left="6"/>
              <w:rPr>
                <w:sz w:val="24"/>
                <w:szCs w:val="24"/>
              </w:rPr>
            </w:pPr>
            <w:r w:rsidRPr="0057713D">
              <w:rPr>
                <w:spacing w:val="-4"/>
                <w:sz w:val="24"/>
                <w:szCs w:val="24"/>
              </w:rPr>
              <w:t>1.70</w:t>
            </w:r>
          </w:p>
        </w:tc>
        <w:tc>
          <w:tcPr>
            <w:tcW w:w="1261" w:type="dxa"/>
          </w:tcPr>
          <w:p w14:paraId="0FAFE17C" w14:textId="77777777" w:rsidR="00F664FA" w:rsidRPr="0057713D" w:rsidRDefault="00F664FA" w:rsidP="00506A5F">
            <w:pPr>
              <w:pStyle w:val="TableParagraph"/>
              <w:ind w:left="5"/>
              <w:rPr>
                <w:sz w:val="24"/>
                <w:szCs w:val="24"/>
              </w:rPr>
            </w:pPr>
            <w:r w:rsidRPr="0057713D">
              <w:rPr>
                <w:spacing w:val="-4"/>
                <w:sz w:val="24"/>
                <w:szCs w:val="24"/>
              </w:rPr>
              <w:t>0.10</w:t>
            </w:r>
          </w:p>
        </w:tc>
        <w:tc>
          <w:tcPr>
            <w:tcW w:w="1261" w:type="dxa"/>
          </w:tcPr>
          <w:p w14:paraId="6969FC28" w14:textId="77777777" w:rsidR="00F664FA" w:rsidRPr="0057713D" w:rsidRDefault="00F664FA" w:rsidP="00506A5F">
            <w:pPr>
              <w:pStyle w:val="TableParagraph"/>
              <w:ind w:left="4"/>
              <w:rPr>
                <w:sz w:val="24"/>
                <w:szCs w:val="24"/>
              </w:rPr>
            </w:pPr>
            <w:r w:rsidRPr="0057713D">
              <w:rPr>
                <w:spacing w:val="-2"/>
                <w:sz w:val="24"/>
                <w:szCs w:val="24"/>
              </w:rPr>
              <w:t>13.00</w:t>
            </w:r>
          </w:p>
        </w:tc>
        <w:tc>
          <w:tcPr>
            <w:tcW w:w="1196" w:type="dxa"/>
          </w:tcPr>
          <w:p w14:paraId="21FB6785" w14:textId="77777777" w:rsidR="00F664FA" w:rsidRPr="0057713D" w:rsidRDefault="00F664FA" w:rsidP="00506A5F">
            <w:pPr>
              <w:pStyle w:val="TableParagraph"/>
              <w:ind w:left="9" w:right="2"/>
              <w:rPr>
                <w:sz w:val="24"/>
                <w:szCs w:val="24"/>
              </w:rPr>
            </w:pPr>
            <w:r w:rsidRPr="0057713D">
              <w:rPr>
                <w:spacing w:val="-2"/>
                <w:sz w:val="24"/>
                <w:szCs w:val="24"/>
              </w:rPr>
              <w:t>54.25</w:t>
            </w:r>
          </w:p>
        </w:tc>
        <w:tc>
          <w:tcPr>
            <w:tcW w:w="1266" w:type="dxa"/>
          </w:tcPr>
          <w:p w14:paraId="44BF1CC0" w14:textId="77777777" w:rsidR="00F664FA" w:rsidRPr="0057713D" w:rsidRDefault="00F664FA" w:rsidP="00506A5F">
            <w:pPr>
              <w:pStyle w:val="TableParagraph"/>
              <w:ind w:left="2" w:right="3"/>
              <w:rPr>
                <w:sz w:val="24"/>
                <w:szCs w:val="24"/>
              </w:rPr>
            </w:pPr>
            <w:r w:rsidRPr="0057713D">
              <w:rPr>
                <w:spacing w:val="-4"/>
                <w:sz w:val="24"/>
                <w:szCs w:val="24"/>
              </w:rPr>
              <w:t>2.22</w:t>
            </w:r>
          </w:p>
        </w:tc>
      </w:tr>
      <w:tr w:rsidR="00F664FA" w:rsidRPr="0057713D" w14:paraId="3FCB0D25" w14:textId="77777777" w:rsidTr="00506A5F">
        <w:trPr>
          <w:trHeight w:val="275"/>
        </w:trPr>
        <w:tc>
          <w:tcPr>
            <w:tcW w:w="1071" w:type="dxa"/>
          </w:tcPr>
          <w:p w14:paraId="1F5291F9" w14:textId="77777777" w:rsidR="00F664FA" w:rsidRPr="0057713D" w:rsidRDefault="00F664FA" w:rsidP="00506A5F">
            <w:pPr>
              <w:pStyle w:val="TableParagraph"/>
              <w:ind w:left="19" w:right="10"/>
              <w:rPr>
                <w:sz w:val="24"/>
                <w:szCs w:val="24"/>
              </w:rPr>
            </w:pPr>
            <w:r w:rsidRPr="0057713D">
              <w:rPr>
                <w:spacing w:val="-5"/>
                <w:sz w:val="24"/>
                <w:szCs w:val="24"/>
              </w:rPr>
              <w:t>30</w:t>
            </w:r>
          </w:p>
        </w:tc>
        <w:tc>
          <w:tcPr>
            <w:tcW w:w="1261" w:type="dxa"/>
          </w:tcPr>
          <w:p w14:paraId="3DB6CEE8"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292C5EC4" w14:textId="77777777" w:rsidR="00F664FA" w:rsidRPr="0057713D" w:rsidRDefault="00F664FA" w:rsidP="00506A5F">
            <w:pPr>
              <w:pStyle w:val="TableParagraph"/>
              <w:ind w:left="7"/>
              <w:rPr>
                <w:sz w:val="24"/>
                <w:szCs w:val="24"/>
              </w:rPr>
            </w:pPr>
            <w:r w:rsidRPr="0057713D">
              <w:rPr>
                <w:spacing w:val="-4"/>
                <w:sz w:val="24"/>
                <w:szCs w:val="24"/>
              </w:rPr>
              <w:t>1.20</w:t>
            </w:r>
          </w:p>
        </w:tc>
        <w:tc>
          <w:tcPr>
            <w:tcW w:w="1261" w:type="dxa"/>
          </w:tcPr>
          <w:p w14:paraId="263C5FCB" w14:textId="77777777" w:rsidR="00F664FA" w:rsidRPr="0057713D" w:rsidRDefault="00F664FA" w:rsidP="00506A5F">
            <w:pPr>
              <w:pStyle w:val="TableParagraph"/>
              <w:ind w:left="6"/>
              <w:rPr>
                <w:sz w:val="24"/>
                <w:szCs w:val="24"/>
              </w:rPr>
            </w:pPr>
            <w:r w:rsidRPr="0057713D">
              <w:rPr>
                <w:spacing w:val="-4"/>
                <w:sz w:val="24"/>
                <w:szCs w:val="24"/>
              </w:rPr>
              <w:t>1.91</w:t>
            </w:r>
          </w:p>
        </w:tc>
        <w:tc>
          <w:tcPr>
            <w:tcW w:w="1261" w:type="dxa"/>
          </w:tcPr>
          <w:p w14:paraId="7533B95F" w14:textId="77777777" w:rsidR="00F664FA" w:rsidRPr="0057713D" w:rsidRDefault="00F664FA" w:rsidP="00506A5F">
            <w:pPr>
              <w:pStyle w:val="TableParagraph"/>
              <w:ind w:left="5"/>
              <w:rPr>
                <w:sz w:val="24"/>
                <w:szCs w:val="24"/>
              </w:rPr>
            </w:pPr>
            <w:r w:rsidRPr="0057713D">
              <w:rPr>
                <w:spacing w:val="-4"/>
                <w:sz w:val="24"/>
                <w:szCs w:val="24"/>
              </w:rPr>
              <w:t>0.12</w:t>
            </w:r>
          </w:p>
        </w:tc>
        <w:tc>
          <w:tcPr>
            <w:tcW w:w="1261" w:type="dxa"/>
          </w:tcPr>
          <w:p w14:paraId="5C5B6E6A" w14:textId="77777777" w:rsidR="00F664FA" w:rsidRPr="0057713D" w:rsidRDefault="00F664FA" w:rsidP="00506A5F">
            <w:pPr>
              <w:pStyle w:val="TableParagraph"/>
              <w:ind w:left="4"/>
              <w:rPr>
                <w:sz w:val="24"/>
                <w:szCs w:val="24"/>
              </w:rPr>
            </w:pPr>
            <w:r w:rsidRPr="0057713D">
              <w:rPr>
                <w:spacing w:val="-2"/>
                <w:sz w:val="24"/>
                <w:szCs w:val="24"/>
              </w:rPr>
              <w:t>13.40</w:t>
            </w:r>
          </w:p>
        </w:tc>
        <w:tc>
          <w:tcPr>
            <w:tcW w:w="1196" w:type="dxa"/>
          </w:tcPr>
          <w:p w14:paraId="3AA7D0EB" w14:textId="77777777" w:rsidR="00F664FA" w:rsidRPr="0057713D" w:rsidRDefault="00F664FA" w:rsidP="00506A5F">
            <w:pPr>
              <w:pStyle w:val="TableParagraph"/>
              <w:ind w:left="9" w:right="2"/>
              <w:rPr>
                <w:sz w:val="24"/>
                <w:szCs w:val="24"/>
              </w:rPr>
            </w:pPr>
            <w:r w:rsidRPr="0057713D">
              <w:rPr>
                <w:spacing w:val="-2"/>
                <w:sz w:val="24"/>
                <w:szCs w:val="24"/>
              </w:rPr>
              <w:t>58.38</w:t>
            </w:r>
          </w:p>
        </w:tc>
        <w:tc>
          <w:tcPr>
            <w:tcW w:w="1266" w:type="dxa"/>
          </w:tcPr>
          <w:p w14:paraId="53069D3D" w14:textId="77777777" w:rsidR="00F664FA" w:rsidRPr="0057713D" w:rsidRDefault="00F664FA" w:rsidP="00506A5F">
            <w:pPr>
              <w:pStyle w:val="TableParagraph"/>
              <w:ind w:left="2" w:right="3"/>
              <w:rPr>
                <w:sz w:val="24"/>
                <w:szCs w:val="24"/>
              </w:rPr>
            </w:pPr>
            <w:r w:rsidRPr="0057713D">
              <w:rPr>
                <w:spacing w:val="-4"/>
                <w:sz w:val="24"/>
                <w:szCs w:val="24"/>
              </w:rPr>
              <w:t>2.06</w:t>
            </w:r>
          </w:p>
        </w:tc>
      </w:tr>
      <w:tr w:rsidR="00F664FA" w:rsidRPr="0057713D" w14:paraId="64E7DEAF" w14:textId="77777777" w:rsidTr="00506A5F">
        <w:trPr>
          <w:trHeight w:val="275"/>
        </w:trPr>
        <w:tc>
          <w:tcPr>
            <w:tcW w:w="1071" w:type="dxa"/>
          </w:tcPr>
          <w:p w14:paraId="6BC41211" w14:textId="77777777" w:rsidR="00F664FA" w:rsidRPr="0057713D" w:rsidRDefault="00F664FA" w:rsidP="00506A5F">
            <w:pPr>
              <w:pStyle w:val="TableParagraph"/>
              <w:ind w:left="19" w:right="10"/>
              <w:rPr>
                <w:sz w:val="24"/>
                <w:szCs w:val="24"/>
              </w:rPr>
            </w:pPr>
            <w:r w:rsidRPr="0057713D">
              <w:rPr>
                <w:spacing w:val="-5"/>
                <w:sz w:val="24"/>
                <w:szCs w:val="24"/>
              </w:rPr>
              <w:t>31</w:t>
            </w:r>
          </w:p>
        </w:tc>
        <w:tc>
          <w:tcPr>
            <w:tcW w:w="1261" w:type="dxa"/>
          </w:tcPr>
          <w:p w14:paraId="5BF5F6E8"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060E0F4E" w14:textId="77777777" w:rsidR="00F664FA" w:rsidRPr="0057713D" w:rsidRDefault="00F664FA" w:rsidP="00506A5F">
            <w:pPr>
              <w:pStyle w:val="TableParagraph"/>
              <w:ind w:left="7"/>
              <w:rPr>
                <w:sz w:val="24"/>
                <w:szCs w:val="24"/>
              </w:rPr>
            </w:pPr>
            <w:r w:rsidRPr="0057713D">
              <w:rPr>
                <w:spacing w:val="-4"/>
                <w:sz w:val="24"/>
                <w:szCs w:val="24"/>
              </w:rPr>
              <w:t>4.44</w:t>
            </w:r>
          </w:p>
        </w:tc>
        <w:tc>
          <w:tcPr>
            <w:tcW w:w="1261" w:type="dxa"/>
          </w:tcPr>
          <w:p w14:paraId="646DE1D3" w14:textId="77777777" w:rsidR="00F664FA" w:rsidRPr="0057713D" w:rsidRDefault="00F664FA" w:rsidP="00506A5F">
            <w:pPr>
              <w:pStyle w:val="TableParagraph"/>
              <w:ind w:left="6"/>
              <w:rPr>
                <w:sz w:val="24"/>
                <w:szCs w:val="24"/>
              </w:rPr>
            </w:pPr>
            <w:r w:rsidRPr="0057713D">
              <w:rPr>
                <w:spacing w:val="-4"/>
                <w:sz w:val="24"/>
                <w:szCs w:val="24"/>
              </w:rPr>
              <w:t>0.85</w:t>
            </w:r>
          </w:p>
        </w:tc>
        <w:tc>
          <w:tcPr>
            <w:tcW w:w="1261" w:type="dxa"/>
          </w:tcPr>
          <w:p w14:paraId="667D4839" w14:textId="77777777" w:rsidR="00F664FA" w:rsidRPr="0057713D" w:rsidRDefault="00F664FA" w:rsidP="00506A5F">
            <w:pPr>
              <w:pStyle w:val="TableParagraph"/>
              <w:ind w:left="5"/>
              <w:rPr>
                <w:sz w:val="24"/>
                <w:szCs w:val="24"/>
              </w:rPr>
            </w:pPr>
            <w:r w:rsidRPr="0057713D">
              <w:rPr>
                <w:spacing w:val="-4"/>
                <w:sz w:val="24"/>
                <w:szCs w:val="24"/>
              </w:rPr>
              <w:t>0.08</w:t>
            </w:r>
          </w:p>
        </w:tc>
        <w:tc>
          <w:tcPr>
            <w:tcW w:w="1261" w:type="dxa"/>
          </w:tcPr>
          <w:p w14:paraId="6F48941C" w14:textId="77777777" w:rsidR="00F664FA" w:rsidRPr="0057713D" w:rsidRDefault="00F664FA" w:rsidP="00506A5F">
            <w:pPr>
              <w:pStyle w:val="TableParagraph"/>
              <w:ind w:left="4"/>
              <w:rPr>
                <w:sz w:val="24"/>
                <w:szCs w:val="24"/>
              </w:rPr>
            </w:pPr>
            <w:r w:rsidRPr="0057713D">
              <w:rPr>
                <w:spacing w:val="-4"/>
                <w:sz w:val="24"/>
                <w:szCs w:val="24"/>
              </w:rPr>
              <w:t>7.16</w:t>
            </w:r>
          </w:p>
        </w:tc>
        <w:tc>
          <w:tcPr>
            <w:tcW w:w="1196" w:type="dxa"/>
          </w:tcPr>
          <w:p w14:paraId="4E66FB78" w14:textId="77777777" w:rsidR="00F664FA" w:rsidRPr="0057713D" w:rsidRDefault="00F664FA" w:rsidP="00506A5F">
            <w:pPr>
              <w:pStyle w:val="TableParagraph"/>
              <w:ind w:left="9" w:right="2"/>
              <w:rPr>
                <w:sz w:val="24"/>
                <w:szCs w:val="24"/>
              </w:rPr>
            </w:pPr>
            <w:r w:rsidRPr="0057713D">
              <w:rPr>
                <w:spacing w:val="-2"/>
                <w:sz w:val="24"/>
                <w:szCs w:val="24"/>
              </w:rPr>
              <w:t>77.35</w:t>
            </w:r>
          </w:p>
        </w:tc>
        <w:tc>
          <w:tcPr>
            <w:tcW w:w="1266" w:type="dxa"/>
          </w:tcPr>
          <w:p w14:paraId="5FCA09D3" w14:textId="77777777" w:rsidR="00F664FA" w:rsidRPr="0057713D" w:rsidRDefault="00F664FA" w:rsidP="00506A5F">
            <w:pPr>
              <w:pStyle w:val="TableParagraph"/>
              <w:ind w:left="2" w:right="3"/>
              <w:rPr>
                <w:sz w:val="24"/>
                <w:szCs w:val="24"/>
              </w:rPr>
            </w:pPr>
            <w:r w:rsidRPr="0057713D">
              <w:rPr>
                <w:spacing w:val="-4"/>
                <w:sz w:val="24"/>
                <w:szCs w:val="24"/>
              </w:rPr>
              <w:t>1.98</w:t>
            </w:r>
          </w:p>
        </w:tc>
      </w:tr>
      <w:tr w:rsidR="00F664FA" w:rsidRPr="0057713D" w14:paraId="6D59D215" w14:textId="77777777" w:rsidTr="00506A5F">
        <w:trPr>
          <w:trHeight w:val="280"/>
        </w:trPr>
        <w:tc>
          <w:tcPr>
            <w:tcW w:w="1071" w:type="dxa"/>
          </w:tcPr>
          <w:p w14:paraId="2E56C328"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32</w:t>
            </w:r>
          </w:p>
        </w:tc>
        <w:tc>
          <w:tcPr>
            <w:tcW w:w="1261" w:type="dxa"/>
          </w:tcPr>
          <w:p w14:paraId="5189985E" w14:textId="77777777" w:rsidR="00F664FA" w:rsidRPr="0057713D" w:rsidRDefault="00F664FA" w:rsidP="00506A5F">
            <w:pPr>
              <w:pStyle w:val="TableParagraph"/>
              <w:spacing w:line="259" w:lineRule="exact"/>
              <w:ind w:left="8"/>
              <w:rPr>
                <w:sz w:val="24"/>
                <w:szCs w:val="24"/>
              </w:rPr>
            </w:pPr>
            <w:r w:rsidRPr="0057713D">
              <w:rPr>
                <w:spacing w:val="-4"/>
                <w:sz w:val="24"/>
                <w:szCs w:val="24"/>
              </w:rPr>
              <w:t>0.00</w:t>
            </w:r>
          </w:p>
        </w:tc>
        <w:tc>
          <w:tcPr>
            <w:tcW w:w="1261" w:type="dxa"/>
          </w:tcPr>
          <w:p w14:paraId="26A728E3" w14:textId="77777777" w:rsidR="00F664FA" w:rsidRPr="0057713D" w:rsidRDefault="00F664FA" w:rsidP="00506A5F">
            <w:pPr>
              <w:pStyle w:val="TableParagraph"/>
              <w:spacing w:line="259" w:lineRule="exact"/>
              <w:ind w:left="7"/>
              <w:rPr>
                <w:sz w:val="24"/>
                <w:szCs w:val="24"/>
              </w:rPr>
            </w:pPr>
            <w:r w:rsidRPr="0057713D">
              <w:rPr>
                <w:spacing w:val="-4"/>
                <w:sz w:val="24"/>
                <w:szCs w:val="24"/>
              </w:rPr>
              <w:t>4.48</w:t>
            </w:r>
          </w:p>
        </w:tc>
        <w:tc>
          <w:tcPr>
            <w:tcW w:w="1261" w:type="dxa"/>
          </w:tcPr>
          <w:p w14:paraId="75D86507" w14:textId="77777777" w:rsidR="00F664FA" w:rsidRPr="0057713D" w:rsidRDefault="00F664FA" w:rsidP="00506A5F">
            <w:pPr>
              <w:pStyle w:val="TableParagraph"/>
              <w:spacing w:line="259" w:lineRule="exact"/>
              <w:ind w:left="6"/>
              <w:rPr>
                <w:sz w:val="24"/>
                <w:szCs w:val="24"/>
              </w:rPr>
            </w:pPr>
            <w:r w:rsidRPr="0057713D">
              <w:rPr>
                <w:spacing w:val="-4"/>
                <w:sz w:val="24"/>
                <w:szCs w:val="24"/>
              </w:rPr>
              <w:t>1.06</w:t>
            </w:r>
          </w:p>
        </w:tc>
        <w:tc>
          <w:tcPr>
            <w:tcW w:w="1261" w:type="dxa"/>
          </w:tcPr>
          <w:p w14:paraId="09A8B236" w14:textId="77777777" w:rsidR="00F664FA" w:rsidRPr="0057713D" w:rsidRDefault="00F664FA" w:rsidP="00506A5F">
            <w:pPr>
              <w:pStyle w:val="TableParagraph"/>
              <w:spacing w:line="259" w:lineRule="exact"/>
              <w:ind w:left="5"/>
              <w:rPr>
                <w:sz w:val="24"/>
                <w:szCs w:val="24"/>
              </w:rPr>
            </w:pPr>
            <w:r w:rsidRPr="0057713D">
              <w:rPr>
                <w:spacing w:val="-4"/>
                <w:sz w:val="24"/>
                <w:szCs w:val="24"/>
              </w:rPr>
              <w:t>0.10</w:t>
            </w:r>
          </w:p>
        </w:tc>
        <w:tc>
          <w:tcPr>
            <w:tcW w:w="1261" w:type="dxa"/>
          </w:tcPr>
          <w:p w14:paraId="27C96E0D" w14:textId="77777777" w:rsidR="00F664FA" w:rsidRPr="0057713D" w:rsidRDefault="00F664FA" w:rsidP="00506A5F">
            <w:pPr>
              <w:pStyle w:val="TableParagraph"/>
              <w:spacing w:line="259" w:lineRule="exact"/>
              <w:ind w:left="4"/>
              <w:rPr>
                <w:sz w:val="24"/>
                <w:szCs w:val="24"/>
              </w:rPr>
            </w:pPr>
            <w:r w:rsidRPr="0057713D">
              <w:rPr>
                <w:spacing w:val="-4"/>
                <w:sz w:val="24"/>
                <w:szCs w:val="24"/>
              </w:rPr>
              <w:t>7.64</w:t>
            </w:r>
          </w:p>
        </w:tc>
        <w:tc>
          <w:tcPr>
            <w:tcW w:w="1196" w:type="dxa"/>
          </w:tcPr>
          <w:p w14:paraId="758FB78B"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60.45</w:t>
            </w:r>
          </w:p>
        </w:tc>
        <w:tc>
          <w:tcPr>
            <w:tcW w:w="1266" w:type="dxa"/>
          </w:tcPr>
          <w:p w14:paraId="258152FF"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1.88</w:t>
            </w:r>
          </w:p>
        </w:tc>
      </w:tr>
      <w:tr w:rsidR="00F664FA" w:rsidRPr="0057713D" w14:paraId="6C4CDC9E" w14:textId="77777777" w:rsidTr="00506A5F">
        <w:trPr>
          <w:trHeight w:val="275"/>
        </w:trPr>
        <w:tc>
          <w:tcPr>
            <w:tcW w:w="1071" w:type="dxa"/>
          </w:tcPr>
          <w:p w14:paraId="29DD5A7A" w14:textId="77777777" w:rsidR="00F664FA" w:rsidRPr="0057713D" w:rsidRDefault="00F664FA" w:rsidP="00506A5F">
            <w:pPr>
              <w:pStyle w:val="TableParagraph"/>
              <w:ind w:left="19" w:right="10"/>
              <w:rPr>
                <w:sz w:val="24"/>
                <w:szCs w:val="24"/>
              </w:rPr>
            </w:pPr>
            <w:r w:rsidRPr="0057713D">
              <w:rPr>
                <w:spacing w:val="-5"/>
                <w:sz w:val="24"/>
                <w:szCs w:val="24"/>
              </w:rPr>
              <w:t>33</w:t>
            </w:r>
          </w:p>
        </w:tc>
        <w:tc>
          <w:tcPr>
            <w:tcW w:w="1261" w:type="dxa"/>
          </w:tcPr>
          <w:p w14:paraId="2BE4D50F"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04CE7905" w14:textId="77777777" w:rsidR="00F664FA" w:rsidRPr="0057713D" w:rsidRDefault="00F664FA" w:rsidP="00506A5F">
            <w:pPr>
              <w:pStyle w:val="TableParagraph"/>
              <w:ind w:left="7"/>
              <w:rPr>
                <w:sz w:val="24"/>
                <w:szCs w:val="24"/>
              </w:rPr>
            </w:pPr>
            <w:r w:rsidRPr="0057713D">
              <w:rPr>
                <w:spacing w:val="-4"/>
                <w:sz w:val="24"/>
                <w:szCs w:val="24"/>
              </w:rPr>
              <w:t>4.42</w:t>
            </w:r>
          </w:p>
        </w:tc>
        <w:tc>
          <w:tcPr>
            <w:tcW w:w="1261" w:type="dxa"/>
          </w:tcPr>
          <w:p w14:paraId="00055CC2" w14:textId="77777777" w:rsidR="00F664FA" w:rsidRPr="0057713D" w:rsidRDefault="00F664FA" w:rsidP="00506A5F">
            <w:pPr>
              <w:pStyle w:val="TableParagraph"/>
              <w:ind w:left="6"/>
              <w:rPr>
                <w:sz w:val="24"/>
                <w:szCs w:val="24"/>
              </w:rPr>
            </w:pPr>
            <w:r w:rsidRPr="0057713D">
              <w:rPr>
                <w:spacing w:val="-4"/>
                <w:sz w:val="24"/>
                <w:szCs w:val="24"/>
              </w:rPr>
              <w:t>1.27</w:t>
            </w:r>
          </w:p>
        </w:tc>
        <w:tc>
          <w:tcPr>
            <w:tcW w:w="1261" w:type="dxa"/>
          </w:tcPr>
          <w:p w14:paraId="68C42AD5" w14:textId="77777777" w:rsidR="00F664FA" w:rsidRPr="0057713D" w:rsidRDefault="00F664FA" w:rsidP="00506A5F">
            <w:pPr>
              <w:pStyle w:val="TableParagraph"/>
              <w:ind w:left="5"/>
              <w:rPr>
                <w:sz w:val="24"/>
                <w:szCs w:val="24"/>
              </w:rPr>
            </w:pPr>
            <w:r w:rsidRPr="0057713D">
              <w:rPr>
                <w:spacing w:val="-4"/>
                <w:sz w:val="24"/>
                <w:szCs w:val="24"/>
              </w:rPr>
              <w:t>0.10</w:t>
            </w:r>
          </w:p>
        </w:tc>
        <w:tc>
          <w:tcPr>
            <w:tcW w:w="1261" w:type="dxa"/>
          </w:tcPr>
          <w:p w14:paraId="48AC1B9A" w14:textId="77777777" w:rsidR="00F664FA" w:rsidRPr="0057713D" w:rsidRDefault="00F664FA" w:rsidP="00506A5F">
            <w:pPr>
              <w:pStyle w:val="TableParagraph"/>
              <w:ind w:left="4"/>
              <w:rPr>
                <w:sz w:val="24"/>
                <w:szCs w:val="24"/>
              </w:rPr>
            </w:pPr>
            <w:r w:rsidRPr="0057713D">
              <w:rPr>
                <w:spacing w:val="-2"/>
                <w:sz w:val="24"/>
                <w:szCs w:val="24"/>
              </w:rPr>
              <w:t>12.76</w:t>
            </w:r>
          </w:p>
        </w:tc>
        <w:tc>
          <w:tcPr>
            <w:tcW w:w="1196" w:type="dxa"/>
          </w:tcPr>
          <w:p w14:paraId="0DABABB4" w14:textId="77777777" w:rsidR="00F664FA" w:rsidRPr="0057713D" w:rsidRDefault="00F664FA" w:rsidP="00506A5F">
            <w:pPr>
              <w:pStyle w:val="TableParagraph"/>
              <w:ind w:left="9" w:right="2"/>
              <w:rPr>
                <w:sz w:val="24"/>
                <w:szCs w:val="24"/>
              </w:rPr>
            </w:pPr>
            <w:r w:rsidRPr="0057713D">
              <w:rPr>
                <w:spacing w:val="-2"/>
                <w:sz w:val="24"/>
                <w:szCs w:val="24"/>
              </w:rPr>
              <w:t>65.28</w:t>
            </w:r>
          </w:p>
        </w:tc>
        <w:tc>
          <w:tcPr>
            <w:tcW w:w="1266" w:type="dxa"/>
          </w:tcPr>
          <w:p w14:paraId="0DE6DA2E" w14:textId="77777777" w:rsidR="00F664FA" w:rsidRPr="0057713D" w:rsidRDefault="00F664FA" w:rsidP="00506A5F">
            <w:pPr>
              <w:pStyle w:val="TableParagraph"/>
              <w:ind w:left="2" w:right="3"/>
              <w:rPr>
                <w:sz w:val="24"/>
                <w:szCs w:val="24"/>
              </w:rPr>
            </w:pPr>
            <w:r w:rsidRPr="0057713D">
              <w:rPr>
                <w:spacing w:val="-4"/>
                <w:sz w:val="24"/>
                <w:szCs w:val="24"/>
              </w:rPr>
              <w:t>1.85</w:t>
            </w:r>
          </w:p>
        </w:tc>
      </w:tr>
      <w:tr w:rsidR="00F664FA" w:rsidRPr="0057713D" w14:paraId="15743951" w14:textId="77777777" w:rsidTr="00506A5F">
        <w:trPr>
          <w:trHeight w:val="275"/>
        </w:trPr>
        <w:tc>
          <w:tcPr>
            <w:tcW w:w="1071" w:type="dxa"/>
          </w:tcPr>
          <w:p w14:paraId="5BB8854B" w14:textId="77777777" w:rsidR="00F664FA" w:rsidRPr="0057713D" w:rsidRDefault="00F664FA" w:rsidP="00506A5F">
            <w:pPr>
              <w:pStyle w:val="TableParagraph"/>
              <w:ind w:left="19" w:right="10"/>
              <w:rPr>
                <w:sz w:val="24"/>
                <w:szCs w:val="24"/>
              </w:rPr>
            </w:pPr>
            <w:r w:rsidRPr="0057713D">
              <w:rPr>
                <w:spacing w:val="-5"/>
                <w:sz w:val="24"/>
                <w:szCs w:val="24"/>
              </w:rPr>
              <w:t>34</w:t>
            </w:r>
          </w:p>
        </w:tc>
        <w:tc>
          <w:tcPr>
            <w:tcW w:w="1261" w:type="dxa"/>
          </w:tcPr>
          <w:p w14:paraId="50DE7DAA"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0287C06C" w14:textId="77777777" w:rsidR="00F664FA" w:rsidRPr="0057713D" w:rsidRDefault="00F664FA" w:rsidP="00506A5F">
            <w:pPr>
              <w:pStyle w:val="TableParagraph"/>
              <w:ind w:left="7"/>
              <w:rPr>
                <w:sz w:val="24"/>
                <w:szCs w:val="24"/>
              </w:rPr>
            </w:pPr>
            <w:r w:rsidRPr="0057713D">
              <w:rPr>
                <w:spacing w:val="-4"/>
                <w:sz w:val="24"/>
                <w:szCs w:val="24"/>
              </w:rPr>
              <w:t>4.38</w:t>
            </w:r>
          </w:p>
        </w:tc>
        <w:tc>
          <w:tcPr>
            <w:tcW w:w="1261" w:type="dxa"/>
          </w:tcPr>
          <w:p w14:paraId="2CEDA4A9" w14:textId="77777777" w:rsidR="00F664FA" w:rsidRPr="0057713D" w:rsidRDefault="00F664FA" w:rsidP="00506A5F">
            <w:pPr>
              <w:pStyle w:val="TableParagraph"/>
              <w:ind w:left="6"/>
              <w:rPr>
                <w:sz w:val="24"/>
                <w:szCs w:val="24"/>
              </w:rPr>
            </w:pPr>
            <w:r w:rsidRPr="0057713D">
              <w:rPr>
                <w:spacing w:val="-4"/>
                <w:sz w:val="24"/>
                <w:szCs w:val="24"/>
              </w:rPr>
              <w:t>1.06</w:t>
            </w:r>
          </w:p>
        </w:tc>
        <w:tc>
          <w:tcPr>
            <w:tcW w:w="1261" w:type="dxa"/>
          </w:tcPr>
          <w:p w14:paraId="33D2AE6E" w14:textId="77777777" w:rsidR="00F664FA" w:rsidRPr="0057713D" w:rsidRDefault="00F664FA" w:rsidP="00506A5F">
            <w:pPr>
              <w:pStyle w:val="TableParagraph"/>
              <w:ind w:left="5"/>
              <w:rPr>
                <w:sz w:val="24"/>
                <w:szCs w:val="24"/>
              </w:rPr>
            </w:pPr>
            <w:r w:rsidRPr="0057713D">
              <w:rPr>
                <w:spacing w:val="-4"/>
                <w:sz w:val="24"/>
                <w:szCs w:val="24"/>
              </w:rPr>
              <w:t>0.12</w:t>
            </w:r>
          </w:p>
        </w:tc>
        <w:tc>
          <w:tcPr>
            <w:tcW w:w="1261" w:type="dxa"/>
          </w:tcPr>
          <w:p w14:paraId="347A83EF" w14:textId="77777777" w:rsidR="00F664FA" w:rsidRPr="0057713D" w:rsidRDefault="00F664FA" w:rsidP="00506A5F">
            <w:pPr>
              <w:pStyle w:val="TableParagraph"/>
              <w:ind w:left="4"/>
              <w:rPr>
                <w:sz w:val="24"/>
                <w:szCs w:val="24"/>
              </w:rPr>
            </w:pPr>
            <w:r w:rsidRPr="0057713D">
              <w:rPr>
                <w:spacing w:val="-2"/>
                <w:sz w:val="24"/>
                <w:szCs w:val="24"/>
              </w:rPr>
              <w:t>10.80</w:t>
            </w:r>
          </w:p>
        </w:tc>
        <w:tc>
          <w:tcPr>
            <w:tcW w:w="1196" w:type="dxa"/>
          </w:tcPr>
          <w:p w14:paraId="5B2436B9" w14:textId="77777777" w:rsidR="00F664FA" w:rsidRPr="0057713D" w:rsidRDefault="00F664FA" w:rsidP="00506A5F">
            <w:pPr>
              <w:pStyle w:val="TableParagraph"/>
              <w:ind w:left="9" w:right="2"/>
              <w:rPr>
                <w:sz w:val="24"/>
                <w:szCs w:val="24"/>
              </w:rPr>
            </w:pPr>
            <w:r w:rsidRPr="0057713D">
              <w:rPr>
                <w:spacing w:val="-2"/>
                <w:sz w:val="24"/>
                <w:szCs w:val="24"/>
              </w:rPr>
              <w:t>66.89</w:t>
            </w:r>
          </w:p>
        </w:tc>
        <w:tc>
          <w:tcPr>
            <w:tcW w:w="1266" w:type="dxa"/>
          </w:tcPr>
          <w:p w14:paraId="17543B50" w14:textId="77777777" w:rsidR="00F664FA" w:rsidRPr="0057713D" w:rsidRDefault="00F664FA" w:rsidP="00506A5F">
            <w:pPr>
              <w:pStyle w:val="TableParagraph"/>
              <w:ind w:left="2" w:right="3"/>
              <w:rPr>
                <w:sz w:val="24"/>
                <w:szCs w:val="24"/>
              </w:rPr>
            </w:pPr>
            <w:r w:rsidRPr="0057713D">
              <w:rPr>
                <w:spacing w:val="-4"/>
                <w:sz w:val="24"/>
                <w:szCs w:val="24"/>
              </w:rPr>
              <w:t>2.12</w:t>
            </w:r>
          </w:p>
        </w:tc>
      </w:tr>
      <w:tr w:rsidR="00F664FA" w:rsidRPr="0057713D" w14:paraId="0CED0F02" w14:textId="77777777" w:rsidTr="00506A5F">
        <w:trPr>
          <w:trHeight w:val="275"/>
        </w:trPr>
        <w:tc>
          <w:tcPr>
            <w:tcW w:w="1071" w:type="dxa"/>
          </w:tcPr>
          <w:p w14:paraId="26C79652" w14:textId="77777777" w:rsidR="00F664FA" w:rsidRPr="0057713D" w:rsidRDefault="00F664FA" w:rsidP="00506A5F">
            <w:pPr>
              <w:pStyle w:val="TableParagraph"/>
              <w:ind w:left="19" w:right="10"/>
              <w:rPr>
                <w:sz w:val="24"/>
                <w:szCs w:val="24"/>
              </w:rPr>
            </w:pPr>
            <w:r w:rsidRPr="0057713D">
              <w:rPr>
                <w:spacing w:val="-5"/>
                <w:sz w:val="24"/>
                <w:szCs w:val="24"/>
              </w:rPr>
              <w:t>35</w:t>
            </w:r>
          </w:p>
        </w:tc>
        <w:tc>
          <w:tcPr>
            <w:tcW w:w="1261" w:type="dxa"/>
          </w:tcPr>
          <w:p w14:paraId="51DE7C9D"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5F5F6F0C" w14:textId="77777777" w:rsidR="00F664FA" w:rsidRPr="0057713D" w:rsidRDefault="00F664FA" w:rsidP="00506A5F">
            <w:pPr>
              <w:pStyle w:val="TableParagraph"/>
              <w:ind w:left="7"/>
              <w:rPr>
                <w:sz w:val="24"/>
                <w:szCs w:val="24"/>
              </w:rPr>
            </w:pPr>
            <w:r w:rsidRPr="0057713D">
              <w:rPr>
                <w:spacing w:val="-4"/>
                <w:sz w:val="24"/>
                <w:szCs w:val="24"/>
              </w:rPr>
              <w:t>4.46</w:t>
            </w:r>
          </w:p>
        </w:tc>
        <w:tc>
          <w:tcPr>
            <w:tcW w:w="1261" w:type="dxa"/>
          </w:tcPr>
          <w:p w14:paraId="6B33FB4B" w14:textId="77777777" w:rsidR="00F664FA" w:rsidRPr="0057713D" w:rsidRDefault="00F664FA" w:rsidP="00506A5F">
            <w:pPr>
              <w:pStyle w:val="TableParagraph"/>
              <w:ind w:left="6"/>
              <w:rPr>
                <w:sz w:val="24"/>
                <w:szCs w:val="24"/>
              </w:rPr>
            </w:pPr>
            <w:r w:rsidRPr="0057713D">
              <w:rPr>
                <w:spacing w:val="-4"/>
                <w:sz w:val="24"/>
                <w:szCs w:val="24"/>
              </w:rPr>
              <w:t>0.85</w:t>
            </w:r>
          </w:p>
        </w:tc>
        <w:tc>
          <w:tcPr>
            <w:tcW w:w="1261" w:type="dxa"/>
          </w:tcPr>
          <w:p w14:paraId="443C6794" w14:textId="77777777" w:rsidR="00F664FA" w:rsidRPr="0057713D" w:rsidRDefault="00F664FA" w:rsidP="00506A5F">
            <w:pPr>
              <w:pStyle w:val="TableParagraph"/>
              <w:ind w:left="5"/>
              <w:rPr>
                <w:sz w:val="24"/>
                <w:szCs w:val="24"/>
              </w:rPr>
            </w:pPr>
            <w:r w:rsidRPr="0057713D">
              <w:rPr>
                <w:spacing w:val="-4"/>
                <w:sz w:val="24"/>
                <w:szCs w:val="24"/>
              </w:rPr>
              <w:t>0.13</w:t>
            </w:r>
          </w:p>
        </w:tc>
        <w:tc>
          <w:tcPr>
            <w:tcW w:w="1261" w:type="dxa"/>
          </w:tcPr>
          <w:p w14:paraId="5C5E7201" w14:textId="77777777" w:rsidR="00F664FA" w:rsidRPr="0057713D" w:rsidRDefault="00F664FA" w:rsidP="00506A5F">
            <w:pPr>
              <w:pStyle w:val="TableParagraph"/>
              <w:ind w:left="4"/>
              <w:rPr>
                <w:sz w:val="24"/>
                <w:szCs w:val="24"/>
              </w:rPr>
            </w:pPr>
            <w:r w:rsidRPr="0057713D">
              <w:rPr>
                <w:spacing w:val="-4"/>
                <w:sz w:val="24"/>
                <w:szCs w:val="24"/>
              </w:rPr>
              <w:t>6.84</w:t>
            </w:r>
          </w:p>
        </w:tc>
        <w:tc>
          <w:tcPr>
            <w:tcW w:w="1196" w:type="dxa"/>
          </w:tcPr>
          <w:p w14:paraId="2E487704" w14:textId="77777777" w:rsidR="00F664FA" w:rsidRPr="0057713D" w:rsidRDefault="00F664FA" w:rsidP="00506A5F">
            <w:pPr>
              <w:pStyle w:val="TableParagraph"/>
              <w:ind w:left="9" w:right="2"/>
              <w:rPr>
                <w:sz w:val="24"/>
                <w:szCs w:val="24"/>
              </w:rPr>
            </w:pPr>
            <w:r w:rsidRPr="0057713D">
              <w:rPr>
                <w:spacing w:val="-2"/>
                <w:sz w:val="24"/>
                <w:szCs w:val="24"/>
              </w:rPr>
              <w:t>75.29</w:t>
            </w:r>
          </w:p>
        </w:tc>
        <w:tc>
          <w:tcPr>
            <w:tcW w:w="1266" w:type="dxa"/>
          </w:tcPr>
          <w:p w14:paraId="2D0AA873" w14:textId="77777777" w:rsidR="00F664FA" w:rsidRPr="0057713D" w:rsidRDefault="00F664FA" w:rsidP="00506A5F">
            <w:pPr>
              <w:pStyle w:val="TableParagraph"/>
              <w:ind w:left="2" w:right="3"/>
              <w:rPr>
                <w:sz w:val="24"/>
                <w:szCs w:val="24"/>
              </w:rPr>
            </w:pPr>
            <w:r w:rsidRPr="0057713D">
              <w:rPr>
                <w:spacing w:val="-4"/>
                <w:sz w:val="24"/>
                <w:szCs w:val="24"/>
              </w:rPr>
              <w:t>2.09</w:t>
            </w:r>
          </w:p>
        </w:tc>
      </w:tr>
      <w:tr w:rsidR="00F664FA" w:rsidRPr="0057713D" w14:paraId="17825A6E" w14:textId="77777777" w:rsidTr="00506A5F">
        <w:trPr>
          <w:trHeight w:val="275"/>
        </w:trPr>
        <w:tc>
          <w:tcPr>
            <w:tcW w:w="1071" w:type="dxa"/>
          </w:tcPr>
          <w:p w14:paraId="7D658149" w14:textId="77777777" w:rsidR="00F664FA" w:rsidRPr="0057713D" w:rsidRDefault="00F664FA" w:rsidP="00506A5F">
            <w:pPr>
              <w:pStyle w:val="TableParagraph"/>
              <w:ind w:left="19" w:right="10"/>
              <w:rPr>
                <w:sz w:val="24"/>
                <w:szCs w:val="24"/>
              </w:rPr>
            </w:pPr>
            <w:r w:rsidRPr="0057713D">
              <w:rPr>
                <w:spacing w:val="-5"/>
                <w:sz w:val="24"/>
                <w:szCs w:val="24"/>
              </w:rPr>
              <w:t>36</w:t>
            </w:r>
          </w:p>
        </w:tc>
        <w:tc>
          <w:tcPr>
            <w:tcW w:w="1261" w:type="dxa"/>
          </w:tcPr>
          <w:p w14:paraId="3A1DCB40"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240B284C" w14:textId="77777777" w:rsidR="00F664FA" w:rsidRPr="0057713D" w:rsidRDefault="00F664FA" w:rsidP="00506A5F">
            <w:pPr>
              <w:pStyle w:val="TableParagraph"/>
              <w:ind w:left="7"/>
              <w:rPr>
                <w:sz w:val="24"/>
                <w:szCs w:val="24"/>
              </w:rPr>
            </w:pPr>
            <w:r w:rsidRPr="0057713D">
              <w:rPr>
                <w:spacing w:val="-4"/>
                <w:sz w:val="24"/>
                <w:szCs w:val="24"/>
              </w:rPr>
              <w:t>4.52</w:t>
            </w:r>
          </w:p>
        </w:tc>
        <w:tc>
          <w:tcPr>
            <w:tcW w:w="1261" w:type="dxa"/>
          </w:tcPr>
          <w:p w14:paraId="5B15C17A" w14:textId="77777777" w:rsidR="00F664FA" w:rsidRPr="0057713D" w:rsidRDefault="00F664FA" w:rsidP="00506A5F">
            <w:pPr>
              <w:pStyle w:val="TableParagraph"/>
              <w:ind w:left="6"/>
              <w:rPr>
                <w:sz w:val="24"/>
                <w:szCs w:val="24"/>
              </w:rPr>
            </w:pPr>
            <w:r w:rsidRPr="0057713D">
              <w:rPr>
                <w:spacing w:val="-4"/>
                <w:sz w:val="24"/>
                <w:szCs w:val="24"/>
              </w:rPr>
              <w:t>1.27</w:t>
            </w:r>
          </w:p>
        </w:tc>
        <w:tc>
          <w:tcPr>
            <w:tcW w:w="1261" w:type="dxa"/>
          </w:tcPr>
          <w:p w14:paraId="6CAC454D" w14:textId="77777777" w:rsidR="00F664FA" w:rsidRPr="0057713D" w:rsidRDefault="00F664FA" w:rsidP="00506A5F">
            <w:pPr>
              <w:pStyle w:val="TableParagraph"/>
              <w:ind w:left="5"/>
              <w:rPr>
                <w:sz w:val="24"/>
                <w:szCs w:val="24"/>
              </w:rPr>
            </w:pPr>
            <w:r w:rsidRPr="0057713D">
              <w:rPr>
                <w:spacing w:val="-4"/>
                <w:sz w:val="24"/>
                <w:szCs w:val="24"/>
              </w:rPr>
              <w:t>0.11</w:t>
            </w:r>
          </w:p>
        </w:tc>
        <w:tc>
          <w:tcPr>
            <w:tcW w:w="1261" w:type="dxa"/>
          </w:tcPr>
          <w:p w14:paraId="27EB8EF7" w14:textId="77777777" w:rsidR="00F664FA" w:rsidRPr="0057713D" w:rsidRDefault="00F664FA" w:rsidP="00506A5F">
            <w:pPr>
              <w:pStyle w:val="TableParagraph"/>
              <w:ind w:left="4"/>
              <w:rPr>
                <w:sz w:val="24"/>
                <w:szCs w:val="24"/>
              </w:rPr>
            </w:pPr>
            <w:r w:rsidRPr="0057713D">
              <w:rPr>
                <w:spacing w:val="-4"/>
                <w:sz w:val="24"/>
                <w:szCs w:val="24"/>
              </w:rPr>
              <w:t>6.36</w:t>
            </w:r>
          </w:p>
        </w:tc>
        <w:tc>
          <w:tcPr>
            <w:tcW w:w="1196" w:type="dxa"/>
          </w:tcPr>
          <w:p w14:paraId="12D8541A" w14:textId="77777777" w:rsidR="00F664FA" w:rsidRPr="0057713D" w:rsidRDefault="00F664FA" w:rsidP="00506A5F">
            <w:pPr>
              <w:pStyle w:val="TableParagraph"/>
              <w:ind w:left="9" w:right="2"/>
              <w:rPr>
                <w:sz w:val="24"/>
                <w:szCs w:val="24"/>
              </w:rPr>
            </w:pPr>
            <w:r w:rsidRPr="0057713D">
              <w:rPr>
                <w:spacing w:val="-2"/>
                <w:sz w:val="24"/>
                <w:szCs w:val="24"/>
              </w:rPr>
              <w:t>45.74</w:t>
            </w:r>
          </w:p>
        </w:tc>
        <w:tc>
          <w:tcPr>
            <w:tcW w:w="1266" w:type="dxa"/>
          </w:tcPr>
          <w:p w14:paraId="101F3008"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6934945A" w14:textId="77777777" w:rsidTr="00506A5F">
        <w:trPr>
          <w:trHeight w:val="280"/>
        </w:trPr>
        <w:tc>
          <w:tcPr>
            <w:tcW w:w="1071" w:type="dxa"/>
          </w:tcPr>
          <w:p w14:paraId="7ED3F849"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37</w:t>
            </w:r>
          </w:p>
        </w:tc>
        <w:tc>
          <w:tcPr>
            <w:tcW w:w="1261" w:type="dxa"/>
          </w:tcPr>
          <w:p w14:paraId="24E90FEB" w14:textId="77777777" w:rsidR="00F664FA" w:rsidRPr="0057713D" w:rsidRDefault="00F664FA" w:rsidP="00506A5F">
            <w:pPr>
              <w:pStyle w:val="TableParagraph"/>
              <w:spacing w:line="259" w:lineRule="exact"/>
              <w:ind w:left="8"/>
              <w:rPr>
                <w:sz w:val="24"/>
                <w:szCs w:val="24"/>
              </w:rPr>
            </w:pPr>
            <w:r w:rsidRPr="0057713D">
              <w:rPr>
                <w:spacing w:val="-4"/>
                <w:sz w:val="24"/>
                <w:szCs w:val="24"/>
              </w:rPr>
              <w:t>0.00</w:t>
            </w:r>
          </w:p>
        </w:tc>
        <w:tc>
          <w:tcPr>
            <w:tcW w:w="1261" w:type="dxa"/>
          </w:tcPr>
          <w:p w14:paraId="1C14668B" w14:textId="77777777" w:rsidR="00F664FA" w:rsidRPr="0057713D" w:rsidRDefault="00F664FA" w:rsidP="00506A5F">
            <w:pPr>
              <w:pStyle w:val="TableParagraph"/>
              <w:spacing w:line="259" w:lineRule="exact"/>
              <w:ind w:left="7"/>
              <w:rPr>
                <w:sz w:val="24"/>
                <w:szCs w:val="24"/>
              </w:rPr>
            </w:pPr>
            <w:r w:rsidRPr="0057713D">
              <w:rPr>
                <w:spacing w:val="-4"/>
                <w:sz w:val="24"/>
                <w:szCs w:val="24"/>
              </w:rPr>
              <w:t>4.44</w:t>
            </w:r>
          </w:p>
        </w:tc>
        <w:tc>
          <w:tcPr>
            <w:tcW w:w="1261" w:type="dxa"/>
          </w:tcPr>
          <w:p w14:paraId="55AE9080" w14:textId="77777777" w:rsidR="00F664FA" w:rsidRPr="0057713D" w:rsidRDefault="00F664FA" w:rsidP="00506A5F">
            <w:pPr>
              <w:pStyle w:val="TableParagraph"/>
              <w:spacing w:line="259" w:lineRule="exact"/>
              <w:ind w:left="6"/>
              <w:rPr>
                <w:sz w:val="24"/>
                <w:szCs w:val="24"/>
              </w:rPr>
            </w:pPr>
            <w:r w:rsidRPr="0057713D">
              <w:rPr>
                <w:spacing w:val="-4"/>
                <w:sz w:val="24"/>
                <w:szCs w:val="24"/>
              </w:rPr>
              <w:t>2.33</w:t>
            </w:r>
          </w:p>
        </w:tc>
        <w:tc>
          <w:tcPr>
            <w:tcW w:w="1261" w:type="dxa"/>
          </w:tcPr>
          <w:p w14:paraId="24EA6C92" w14:textId="77777777" w:rsidR="00F664FA" w:rsidRPr="0057713D" w:rsidRDefault="00F664FA" w:rsidP="00506A5F">
            <w:pPr>
              <w:pStyle w:val="TableParagraph"/>
              <w:spacing w:line="259" w:lineRule="exact"/>
              <w:ind w:left="5"/>
              <w:rPr>
                <w:sz w:val="24"/>
                <w:szCs w:val="24"/>
              </w:rPr>
            </w:pPr>
            <w:r w:rsidRPr="0057713D">
              <w:rPr>
                <w:spacing w:val="-4"/>
                <w:sz w:val="24"/>
                <w:szCs w:val="24"/>
              </w:rPr>
              <w:t>0.03</w:t>
            </w:r>
          </w:p>
        </w:tc>
        <w:tc>
          <w:tcPr>
            <w:tcW w:w="1261" w:type="dxa"/>
          </w:tcPr>
          <w:p w14:paraId="5053F05C" w14:textId="77777777" w:rsidR="00F664FA" w:rsidRPr="0057713D" w:rsidRDefault="00F664FA" w:rsidP="00506A5F">
            <w:pPr>
              <w:pStyle w:val="TableParagraph"/>
              <w:spacing w:line="259" w:lineRule="exact"/>
              <w:ind w:left="4"/>
              <w:rPr>
                <w:sz w:val="24"/>
                <w:szCs w:val="24"/>
              </w:rPr>
            </w:pPr>
            <w:r w:rsidRPr="0057713D">
              <w:rPr>
                <w:spacing w:val="-4"/>
                <w:sz w:val="24"/>
                <w:szCs w:val="24"/>
              </w:rPr>
              <w:t>4.32</w:t>
            </w:r>
          </w:p>
        </w:tc>
        <w:tc>
          <w:tcPr>
            <w:tcW w:w="1196" w:type="dxa"/>
          </w:tcPr>
          <w:p w14:paraId="3F38D2A9"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58.85</w:t>
            </w:r>
          </w:p>
        </w:tc>
        <w:tc>
          <w:tcPr>
            <w:tcW w:w="1266" w:type="dxa"/>
          </w:tcPr>
          <w:p w14:paraId="01F6840D"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1.90</w:t>
            </w:r>
          </w:p>
        </w:tc>
      </w:tr>
      <w:tr w:rsidR="00F664FA" w:rsidRPr="0057713D" w14:paraId="00A0F9E5" w14:textId="77777777" w:rsidTr="00506A5F">
        <w:trPr>
          <w:trHeight w:val="275"/>
        </w:trPr>
        <w:tc>
          <w:tcPr>
            <w:tcW w:w="1071" w:type="dxa"/>
          </w:tcPr>
          <w:p w14:paraId="212C324B" w14:textId="77777777" w:rsidR="00F664FA" w:rsidRPr="0057713D" w:rsidRDefault="00F664FA" w:rsidP="00506A5F">
            <w:pPr>
              <w:pStyle w:val="TableParagraph"/>
              <w:ind w:left="19" w:right="10"/>
              <w:rPr>
                <w:sz w:val="24"/>
                <w:szCs w:val="24"/>
              </w:rPr>
            </w:pPr>
            <w:r w:rsidRPr="0057713D">
              <w:rPr>
                <w:spacing w:val="-5"/>
                <w:sz w:val="24"/>
                <w:szCs w:val="24"/>
              </w:rPr>
              <w:t>38</w:t>
            </w:r>
          </w:p>
        </w:tc>
        <w:tc>
          <w:tcPr>
            <w:tcW w:w="1261" w:type="dxa"/>
          </w:tcPr>
          <w:p w14:paraId="37921973"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7AE71F13" w14:textId="77777777" w:rsidR="00F664FA" w:rsidRPr="0057713D" w:rsidRDefault="00F664FA" w:rsidP="00506A5F">
            <w:pPr>
              <w:pStyle w:val="TableParagraph"/>
              <w:ind w:left="7"/>
              <w:rPr>
                <w:sz w:val="24"/>
                <w:szCs w:val="24"/>
              </w:rPr>
            </w:pPr>
            <w:r w:rsidRPr="0057713D">
              <w:rPr>
                <w:spacing w:val="-4"/>
                <w:sz w:val="24"/>
                <w:szCs w:val="24"/>
              </w:rPr>
              <w:t>4.48</w:t>
            </w:r>
          </w:p>
        </w:tc>
        <w:tc>
          <w:tcPr>
            <w:tcW w:w="1261" w:type="dxa"/>
          </w:tcPr>
          <w:p w14:paraId="0FA014FD" w14:textId="77777777" w:rsidR="00F664FA" w:rsidRPr="0057713D" w:rsidRDefault="00F664FA" w:rsidP="00506A5F">
            <w:pPr>
              <w:pStyle w:val="TableParagraph"/>
              <w:ind w:left="6"/>
              <w:rPr>
                <w:sz w:val="24"/>
                <w:szCs w:val="24"/>
              </w:rPr>
            </w:pPr>
            <w:r w:rsidRPr="0057713D">
              <w:rPr>
                <w:spacing w:val="-4"/>
                <w:sz w:val="24"/>
                <w:szCs w:val="24"/>
              </w:rPr>
              <w:t>3.18</w:t>
            </w:r>
          </w:p>
        </w:tc>
        <w:tc>
          <w:tcPr>
            <w:tcW w:w="1261" w:type="dxa"/>
          </w:tcPr>
          <w:p w14:paraId="0B51F5C5" w14:textId="77777777" w:rsidR="00F664FA" w:rsidRPr="0057713D" w:rsidRDefault="00F664FA" w:rsidP="00506A5F">
            <w:pPr>
              <w:pStyle w:val="TableParagraph"/>
              <w:ind w:left="5"/>
              <w:rPr>
                <w:sz w:val="24"/>
                <w:szCs w:val="24"/>
              </w:rPr>
            </w:pPr>
            <w:r w:rsidRPr="0057713D">
              <w:rPr>
                <w:spacing w:val="-4"/>
                <w:sz w:val="24"/>
                <w:szCs w:val="24"/>
              </w:rPr>
              <w:t>0.20</w:t>
            </w:r>
          </w:p>
        </w:tc>
        <w:tc>
          <w:tcPr>
            <w:tcW w:w="1261" w:type="dxa"/>
          </w:tcPr>
          <w:p w14:paraId="624E4175" w14:textId="77777777" w:rsidR="00F664FA" w:rsidRPr="0057713D" w:rsidRDefault="00F664FA" w:rsidP="00506A5F">
            <w:pPr>
              <w:pStyle w:val="TableParagraph"/>
              <w:ind w:left="4"/>
              <w:rPr>
                <w:sz w:val="24"/>
                <w:szCs w:val="24"/>
              </w:rPr>
            </w:pPr>
            <w:r w:rsidRPr="0057713D">
              <w:rPr>
                <w:spacing w:val="-4"/>
                <w:sz w:val="24"/>
                <w:szCs w:val="24"/>
              </w:rPr>
              <w:t>9.28</w:t>
            </w:r>
          </w:p>
        </w:tc>
        <w:tc>
          <w:tcPr>
            <w:tcW w:w="1196" w:type="dxa"/>
          </w:tcPr>
          <w:p w14:paraId="6F321CDD" w14:textId="77777777" w:rsidR="00F664FA" w:rsidRPr="0057713D" w:rsidRDefault="00F664FA" w:rsidP="00506A5F">
            <w:pPr>
              <w:pStyle w:val="TableParagraph"/>
              <w:ind w:left="9" w:right="2"/>
              <w:rPr>
                <w:sz w:val="24"/>
                <w:szCs w:val="24"/>
              </w:rPr>
            </w:pPr>
            <w:r w:rsidRPr="0057713D">
              <w:rPr>
                <w:spacing w:val="-2"/>
                <w:sz w:val="24"/>
                <w:szCs w:val="24"/>
              </w:rPr>
              <w:t>65.45</w:t>
            </w:r>
          </w:p>
        </w:tc>
        <w:tc>
          <w:tcPr>
            <w:tcW w:w="1266" w:type="dxa"/>
          </w:tcPr>
          <w:p w14:paraId="708A31AF"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57A82780" w14:textId="77777777" w:rsidTr="00506A5F">
        <w:trPr>
          <w:trHeight w:val="274"/>
        </w:trPr>
        <w:tc>
          <w:tcPr>
            <w:tcW w:w="1071" w:type="dxa"/>
          </w:tcPr>
          <w:p w14:paraId="3A9F6849" w14:textId="77777777" w:rsidR="00F664FA" w:rsidRPr="0057713D" w:rsidRDefault="00F664FA" w:rsidP="00506A5F">
            <w:pPr>
              <w:pStyle w:val="TableParagraph"/>
              <w:ind w:left="19" w:right="10"/>
              <w:rPr>
                <w:sz w:val="24"/>
                <w:szCs w:val="24"/>
              </w:rPr>
            </w:pPr>
            <w:r w:rsidRPr="0057713D">
              <w:rPr>
                <w:spacing w:val="-5"/>
                <w:sz w:val="24"/>
                <w:szCs w:val="24"/>
              </w:rPr>
              <w:t>39</w:t>
            </w:r>
          </w:p>
        </w:tc>
        <w:tc>
          <w:tcPr>
            <w:tcW w:w="1261" w:type="dxa"/>
          </w:tcPr>
          <w:p w14:paraId="107084CD"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47A367F7" w14:textId="77777777" w:rsidR="00F664FA" w:rsidRPr="0057713D" w:rsidRDefault="00F664FA" w:rsidP="00506A5F">
            <w:pPr>
              <w:pStyle w:val="TableParagraph"/>
              <w:ind w:left="7"/>
              <w:rPr>
                <w:sz w:val="24"/>
                <w:szCs w:val="24"/>
              </w:rPr>
            </w:pPr>
            <w:r w:rsidRPr="0057713D">
              <w:rPr>
                <w:spacing w:val="-4"/>
                <w:sz w:val="24"/>
                <w:szCs w:val="24"/>
              </w:rPr>
              <w:t>4.56</w:t>
            </w:r>
          </w:p>
        </w:tc>
        <w:tc>
          <w:tcPr>
            <w:tcW w:w="1261" w:type="dxa"/>
          </w:tcPr>
          <w:p w14:paraId="62D8511C" w14:textId="77777777" w:rsidR="00F664FA" w:rsidRPr="0057713D" w:rsidRDefault="00F664FA" w:rsidP="00506A5F">
            <w:pPr>
              <w:pStyle w:val="TableParagraph"/>
              <w:ind w:left="6"/>
              <w:rPr>
                <w:sz w:val="24"/>
                <w:szCs w:val="24"/>
              </w:rPr>
            </w:pPr>
            <w:r w:rsidRPr="0057713D">
              <w:rPr>
                <w:spacing w:val="-4"/>
                <w:sz w:val="24"/>
                <w:szCs w:val="24"/>
              </w:rPr>
              <w:t>2.54</w:t>
            </w:r>
          </w:p>
        </w:tc>
        <w:tc>
          <w:tcPr>
            <w:tcW w:w="1261" w:type="dxa"/>
          </w:tcPr>
          <w:p w14:paraId="1FAC8BF8" w14:textId="77777777" w:rsidR="00F664FA" w:rsidRPr="0057713D" w:rsidRDefault="00F664FA" w:rsidP="00506A5F">
            <w:pPr>
              <w:pStyle w:val="TableParagraph"/>
              <w:ind w:left="5"/>
              <w:rPr>
                <w:sz w:val="24"/>
                <w:szCs w:val="24"/>
              </w:rPr>
            </w:pPr>
            <w:r w:rsidRPr="0057713D">
              <w:rPr>
                <w:spacing w:val="-4"/>
                <w:sz w:val="24"/>
                <w:szCs w:val="24"/>
              </w:rPr>
              <w:t>0.25</w:t>
            </w:r>
          </w:p>
        </w:tc>
        <w:tc>
          <w:tcPr>
            <w:tcW w:w="1261" w:type="dxa"/>
          </w:tcPr>
          <w:p w14:paraId="3982790B" w14:textId="77777777" w:rsidR="00F664FA" w:rsidRPr="0057713D" w:rsidRDefault="00F664FA" w:rsidP="00506A5F">
            <w:pPr>
              <w:pStyle w:val="TableParagraph"/>
              <w:ind w:left="4"/>
              <w:rPr>
                <w:sz w:val="24"/>
                <w:szCs w:val="24"/>
              </w:rPr>
            </w:pPr>
            <w:r w:rsidRPr="0057713D">
              <w:rPr>
                <w:spacing w:val="-4"/>
                <w:sz w:val="24"/>
                <w:szCs w:val="24"/>
              </w:rPr>
              <w:t>7.56</w:t>
            </w:r>
          </w:p>
        </w:tc>
        <w:tc>
          <w:tcPr>
            <w:tcW w:w="1196" w:type="dxa"/>
          </w:tcPr>
          <w:p w14:paraId="5D6A6D91" w14:textId="77777777" w:rsidR="00F664FA" w:rsidRPr="0057713D" w:rsidRDefault="00F664FA" w:rsidP="00506A5F">
            <w:pPr>
              <w:pStyle w:val="TableParagraph"/>
              <w:ind w:left="9" w:right="2"/>
              <w:rPr>
                <w:sz w:val="24"/>
                <w:szCs w:val="24"/>
              </w:rPr>
            </w:pPr>
            <w:r w:rsidRPr="0057713D">
              <w:rPr>
                <w:spacing w:val="-2"/>
                <w:sz w:val="24"/>
                <w:szCs w:val="24"/>
              </w:rPr>
              <w:t>71.28</w:t>
            </w:r>
          </w:p>
        </w:tc>
        <w:tc>
          <w:tcPr>
            <w:tcW w:w="1266" w:type="dxa"/>
          </w:tcPr>
          <w:p w14:paraId="56FA33F5" w14:textId="77777777" w:rsidR="00F664FA" w:rsidRPr="0057713D" w:rsidRDefault="00F664FA" w:rsidP="00506A5F">
            <w:pPr>
              <w:pStyle w:val="TableParagraph"/>
              <w:ind w:left="2" w:right="3"/>
              <w:rPr>
                <w:sz w:val="24"/>
                <w:szCs w:val="24"/>
              </w:rPr>
            </w:pPr>
            <w:r w:rsidRPr="0057713D">
              <w:rPr>
                <w:spacing w:val="-4"/>
                <w:sz w:val="24"/>
                <w:szCs w:val="24"/>
              </w:rPr>
              <w:t>1.98</w:t>
            </w:r>
          </w:p>
        </w:tc>
      </w:tr>
      <w:tr w:rsidR="00F664FA" w:rsidRPr="0057713D" w14:paraId="10142882" w14:textId="77777777" w:rsidTr="00506A5F">
        <w:trPr>
          <w:trHeight w:val="275"/>
        </w:trPr>
        <w:tc>
          <w:tcPr>
            <w:tcW w:w="1071" w:type="dxa"/>
          </w:tcPr>
          <w:p w14:paraId="6900501C" w14:textId="77777777" w:rsidR="00F664FA" w:rsidRPr="0057713D" w:rsidRDefault="00F664FA" w:rsidP="00506A5F">
            <w:pPr>
              <w:pStyle w:val="TableParagraph"/>
              <w:ind w:left="19" w:right="10"/>
              <w:rPr>
                <w:sz w:val="24"/>
                <w:szCs w:val="24"/>
              </w:rPr>
            </w:pPr>
            <w:r w:rsidRPr="0057713D">
              <w:rPr>
                <w:spacing w:val="-5"/>
                <w:sz w:val="24"/>
                <w:szCs w:val="24"/>
              </w:rPr>
              <w:t>40</w:t>
            </w:r>
          </w:p>
        </w:tc>
        <w:tc>
          <w:tcPr>
            <w:tcW w:w="1261" w:type="dxa"/>
          </w:tcPr>
          <w:p w14:paraId="4C0E309E"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576BED32" w14:textId="77777777" w:rsidR="00F664FA" w:rsidRPr="0057713D" w:rsidRDefault="00F664FA" w:rsidP="00506A5F">
            <w:pPr>
              <w:pStyle w:val="TableParagraph"/>
              <w:ind w:left="7"/>
              <w:rPr>
                <w:sz w:val="24"/>
                <w:szCs w:val="24"/>
              </w:rPr>
            </w:pPr>
            <w:r w:rsidRPr="0057713D">
              <w:rPr>
                <w:spacing w:val="-4"/>
                <w:sz w:val="24"/>
                <w:szCs w:val="24"/>
              </w:rPr>
              <w:t>4.56</w:t>
            </w:r>
          </w:p>
        </w:tc>
        <w:tc>
          <w:tcPr>
            <w:tcW w:w="1261" w:type="dxa"/>
          </w:tcPr>
          <w:p w14:paraId="62778229" w14:textId="77777777" w:rsidR="00F664FA" w:rsidRPr="0057713D" w:rsidRDefault="00F664FA" w:rsidP="00506A5F">
            <w:pPr>
              <w:pStyle w:val="TableParagraph"/>
              <w:ind w:left="6"/>
              <w:rPr>
                <w:sz w:val="24"/>
                <w:szCs w:val="24"/>
              </w:rPr>
            </w:pPr>
            <w:r w:rsidRPr="0057713D">
              <w:rPr>
                <w:spacing w:val="-4"/>
                <w:sz w:val="24"/>
                <w:szCs w:val="24"/>
              </w:rPr>
              <w:t>1.70</w:t>
            </w:r>
          </w:p>
        </w:tc>
        <w:tc>
          <w:tcPr>
            <w:tcW w:w="1261" w:type="dxa"/>
          </w:tcPr>
          <w:p w14:paraId="1DC9476C" w14:textId="77777777" w:rsidR="00F664FA" w:rsidRPr="0057713D" w:rsidRDefault="00F664FA" w:rsidP="00506A5F">
            <w:pPr>
              <w:pStyle w:val="TableParagraph"/>
              <w:ind w:left="5"/>
              <w:rPr>
                <w:sz w:val="24"/>
                <w:szCs w:val="24"/>
              </w:rPr>
            </w:pPr>
            <w:r w:rsidRPr="0057713D">
              <w:rPr>
                <w:spacing w:val="-4"/>
                <w:sz w:val="24"/>
                <w:szCs w:val="24"/>
              </w:rPr>
              <w:t>0.11</w:t>
            </w:r>
          </w:p>
        </w:tc>
        <w:tc>
          <w:tcPr>
            <w:tcW w:w="1261" w:type="dxa"/>
          </w:tcPr>
          <w:p w14:paraId="4DC5BC9F" w14:textId="77777777" w:rsidR="00F664FA" w:rsidRPr="0057713D" w:rsidRDefault="00F664FA" w:rsidP="00506A5F">
            <w:pPr>
              <w:pStyle w:val="TableParagraph"/>
              <w:ind w:left="4"/>
              <w:rPr>
                <w:sz w:val="24"/>
                <w:szCs w:val="24"/>
              </w:rPr>
            </w:pPr>
            <w:r w:rsidRPr="0057713D">
              <w:rPr>
                <w:spacing w:val="-2"/>
                <w:sz w:val="24"/>
                <w:szCs w:val="24"/>
              </w:rPr>
              <w:t>10.04</w:t>
            </w:r>
          </w:p>
        </w:tc>
        <w:tc>
          <w:tcPr>
            <w:tcW w:w="1196" w:type="dxa"/>
          </w:tcPr>
          <w:p w14:paraId="35E1F70E" w14:textId="77777777" w:rsidR="00F664FA" w:rsidRPr="0057713D" w:rsidRDefault="00F664FA" w:rsidP="00506A5F">
            <w:pPr>
              <w:pStyle w:val="TableParagraph"/>
              <w:ind w:left="9" w:right="2"/>
              <w:rPr>
                <w:sz w:val="24"/>
                <w:szCs w:val="24"/>
              </w:rPr>
            </w:pPr>
            <w:r w:rsidRPr="0057713D">
              <w:rPr>
                <w:spacing w:val="-2"/>
                <w:sz w:val="24"/>
                <w:szCs w:val="24"/>
              </w:rPr>
              <w:t>35.45</w:t>
            </w:r>
          </w:p>
        </w:tc>
        <w:tc>
          <w:tcPr>
            <w:tcW w:w="1266" w:type="dxa"/>
          </w:tcPr>
          <w:p w14:paraId="38CF9F04"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5A58FBC2" w14:textId="77777777" w:rsidTr="00506A5F">
        <w:trPr>
          <w:trHeight w:val="275"/>
        </w:trPr>
        <w:tc>
          <w:tcPr>
            <w:tcW w:w="1071" w:type="dxa"/>
          </w:tcPr>
          <w:p w14:paraId="7062C4B6" w14:textId="77777777" w:rsidR="00F664FA" w:rsidRPr="0057713D" w:rsidRDefault="00F664FA" w:rsidP="00506A5F">
            <w:pPr>
              <w:pStyle w:val="TableParagraph"/>
              <w:ind w:left="19" w:right="10"/>
              <w:rPr>
                <w:sz w:val="24"/>
                <w:szCs w:val="24"/>
              </w:rPr>
            </w:pPr>
            <w:r w:rsidRPr="0057713D">
              <w:rPr>
                <w:spacing w:val="-5"/>
                <w:sz w:val="24"/>
                <w:szCs w:val="24"/>
              </w:rPr>
              <w:t>41</w:t>
            </w:r>
          </w:p>
        </w:tc>
        <w:tc>
          <w:tcPr>
            <w:tcW w:w="1261" w:type="dxa"/>
          </w:tcPr>
          <w:p w14:paraId="182170E2"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55F43DD4" w14:textId="77777777" w:rsidR="00F664FA" w:rsidRPr="0057713D" w:rsidRDefault="00F664FA" w:rsidP="00506A5F">
            <w:pPr>
              <w:pStyle w:val="TableParagraph"/>
              <w:ind w:left="7"/>
              <w:rPr>
                <w:sz w:val="24"/>
                <w:szCs w:val="24"/>
              </w:rPr>
            </w:pPr>
            <w:r w:rsidRPr="0057713D">
              <w:rPr>
                <w:spacing w:val="-4"/>
                <w:sz w:val="24"/>
                <w:szCs w:val="24"/>
              </w:rPr>
              <w:t>4.48</w:t>
            </w:r>
          </w:p>
        </w:tc>
        <w:tc>
          <w:tcPr>
            <w:tcW w:w="1261" w:type="dxa"/>
          </w:tcPr>
          <w:p w14:paraId="15F4E2E8" w14:textId="77777777" w:rsidR="00F664FA" w:rsidRPr="0057713D" w:rsidRDefault="00F664FA" w:rsidP="00506A5F">
            <w:pPr>
              <w:pStyle w:val="TableParagraph"/>
              <w:ind w:left="6"/>
              <w:rPr>
                <w:sz w:val="24"/>
                <w:szCs w:val="24"/>
              </w:rPr>
            </w:pPr>
            <w:r w:rsidRPr="0057713D">
              <w:rPr>
                <w:spacing w:val="-4"/>
                <w:sz w:val="24"/>
                <w:szCs w:val="24"/>
              </w:rPr>
              <w:t>1.27</w:t>
            </w:r>
          </w:p>
        </w:tc>
        <w:tc>
          <w:tcPr>
            <w:tcW w:w="1261" w:type="dxa"/>
          </w:tcPr>
          <w:p w14:paraId="6EB19F8B" w14:textId="77777777" w:rsidR="00F664FA" w:rsidRPr="0057713D" w:rsidRDefault="00F664FA" w:rsidP="00506A5F">
            <w:pPr>
              <w:pStyle w:val="TableParagraph"/>
              <w:ind w:left="5"/>
              <w:rPr>
                <w:sz w:val="24"/>
                <w:szCs w:val="24"/>
              </w:rPr>
            </w:pPr>
            <w:r w:rsidRPr="0057713D">
              <w:rPr>
                <w:spacing w:val="-4"/>
                <w:sz w:val="24"/>
                <w:szCs w:val="24"/>
              </w:rPr>
              <w:t>0.07</w:t>
            </w:r>
          </w:p>
        </w:tc>
        <w:tc>
          <w:tcPr>
            <w:tcW w:w="1261" w:type="dxa"/>
          </w:tcPr>
          <w:p w14:paraId="2F42795B" w14:textId="77777777" w:rsidR="00F664FA" w:rsidRPr="0057713D" w:rsidRDefault="00F664FA" w:rsidP="00506A5F">
            <w:pPr>
              <w:pStyle w:val="TableParagraph"/>
              <w:ind w:left="4"/>
              <w:rPr>
                <w:sz w:val="24"/>
                <w:szCs w:val="24"/>
              </w:rPr>
            </w:pPr>
            <w:r w:rsidRPr="0057713D">
              <w:rPr>
                <w:spacing w:val="-4"/>
                <w:sz w:val="24"/>
                <w:szCs w:val="24"/>
              </w:rPr>
              <w:t>8.64</w:t>
            </w:r>
          </w:p>
        </w:tc>
        <w:tc>
          <w:tcPr>
            <w:tcW w:w="1196" w:type="dxa"/>
          </w:tcPr>
          <w:p w14:paraId="2436543A" w14:textId="77777777" w:rsidR="00F664FA" w:rsidRPr="0057713D" w:rsidRDefault="00F664FA" w:rsidP="00506A5F">
            <w:pPr>
              <w:pStyle w:val="TableParagraph"/>
              <w:ind w:left="9" w:right="2"/>
              <w:rPr>
                <w:sz w:val="24"/>
                <w:szCs w:val="24"/>
              </w:rPr>
            </w:pPr>
            <w:r w:rsidRPr="0057713D">
              <w:rPr>
                <w:spacing w:val="-2"/>
                <w:sz w:val="24"/>
                <w:szCs w:val="24"/>
              </w:rPr>
              <w:t>38.50</w:t>
            </w:r>
          </w:p>
        </w:tc>
        <w:tc>
          <w:tcPr>
            <w:tcW w:w="1266" w:type="dxa"/>
          </w:tcPr>
          <w:p w14:paraId="534A0970"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4C4F2E63" w14:textId="77777777" w:rsidTr="00506A5F">
        <w:trPr>
          <w:trHeight w:val="280"/>
        </w:trPr>
        <w:tc>
          <w:tcPr>
            <w:tcW w:w="1071" w:type="dxa"/>
          </w:tcPr>
          <w:p w14:paraId="22BF14CD"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42</w:t>
            </w:r>
          </w:p>
        </w:tc>
        <w:tc>
          <w:tcPr>
            <w:tcW w:w="1261" w:type="dxa"/>
          </w:tcPr>
          <w:p w14:paraId="178DAF5A" w14:textId="77777777" w:rsidR="00F664FA" w:rsidRPr="0057713D" w:rsidRDefault="00F664FA" w:rsidP="00506A5F">
            <w:pPr>
              <w:pStyle w:val="TableParagraph"/>
              <w:spacing w:line="259" w:lineRule="exact"/>
              <w:ind w:left="8"/>
              <w:rPr>
                <w:sz w:val="24"/>
                <w:szCs w:val="24"/>
              </w:rPr>
            </w:pPr>
            <w:r w:rsidRPr="0057713D">
              <w:rPr>
                <w:spacing w:val="-4"/>
                <w:sz w:val="24"/>
                <w:szCs w:val="24"/>
              </w:rPr>
              <w:t>0.00</w:t>
            </w:r>
          </w:p>
        </w:tc>
        <w:tc>
          <w:tcPr>
            <w:tcW w:w="1261" w:type="dxa"/>
          </w:tcPr>
          <w:p w14:paraId="318CCFFC" w14:textId="77777777" w:rsidR="00F664FA" w:rsidRPr="0057713D" w:rsidRDefault="00F664FA" w:rsidP="00506A5F">
            <w:pPr>
              <w:pStyle w:val="TableParagraph"/>
              <w:spacing w:line="259" w:lineRule="exact"/>
              <w:ind w:left="7"/>
              <w:rPr>
                <w:sz w:val="24"/>
                <w:szCs w:val="24"/>
              </w:rPr>
            </w:pPr>
            <w:r w:rsidRPr="0057713D">
              <w:rPr>
                <w:spacing w:val="-4"/>
                <w:sz w:val="24"/>
                <w:szCs w:val="24"/>
              </w:rPr>
              <w:t>4.64</w:t>
            </w:r>
          </w:p>
        </w:tc>
        <w:tc>
          <w:tcPr>
            <w:tcW w:w="1261" w:type="dxa"/>
          </w:tcPr>
          <w:p w14:paraId="0213CA8C" w14:textId="77777777" w:rsidR="00F664FA" w:rsidRPr="0057713D" w:rsidRDefault="00F664FA" w:rsidP="00506A5F">
            <w:pPr>
              <w:pStyle w:val="TableParagraph"/>
              <w:spacing w:line="259" w:lineRule="exact"/>
              <w:ind w:left="6"/>
              <w:rPr>
                <w:sz w:val="24"/>
                <w:szCs w:val="24"/>
              </w:rPr>
            </w:pPr>
            <w:r w:rsidRPr="0057713D">
              <w:rPr>
                <w:spacing w:val="-4"/>
                <w:sz w:val="24"/>
                <w:szCs w:val="24"/>
              </w:rPr>
              <w:t>1.48</w:t>
            </w:r>
          </w:p>
        </w:tc>
        <w:tc>
          <w:tcPr>
            <w:tcW w:w="1261" w:type="dxa"/>
          </w:tcPr>
          <w:p w14:paraId="4C4E01B9" w14:textId="77777777" w:rsidR="00F664FA" w:rsidRPr="0057713D" w:rsidRDefault="00F664FA" w:rsidP="00506A5F">
            <w:pPr>
              <w:pStyle w:val="TableParagraph"/>
              <w:spacing w:line="259" w:lineRule="exact"/>
              <w:ind w:left="5"/>
              <w:rPr>
                <w:sz w:val="24"/>
                <w:szCs w:val="24"/>
              </w:rPr>
            </w:pPr>
            <w:r w:rsidRPr="0057713D">
              <w:rPr>
                <w:spacing w:val="-4"/>
                <w:sz w:val="24"/>
                <w:szCs w:val="24"/>
              </w:rPr>
              <w:t>0.10</w:t>
            </w:r>
          </w:p>
        </w:tc>
        <w:tc>
          <w:tcPr>
            <w:tcW w:w="1261" w:type="dxa"/>
          </w:tcPr>
          <w:p w14:paraId="67A4FE22" w14:textId="77777777" w:rsidR="00F664FA" w:rsidRPr="0057713D" w:rsidRDefault="00F664FA" w:rsidP="00506A5F">
            <w:pPr>
              <w:pStyle w:val="TableParagraph"/>
              <w:spacing w:line="259" w:lineRule="exact"/>
              <w:ind w:left="4"/>
              <w:rPr>
                <w:sz w:val="24"/>
                <w:szCs w:val="24"/>
              </w:rPr>
            </w:pPr>
            <w:r w:rsidRPr="0057713D">
              <w:rPr>
                <w:spacing w:val="-2"/>
                <w:sz w:val="24"/>
                <w:szCs w:val="24"/>
              </w:rPr>
              <w:t>12.12</w:t>
            </w:r>
          </w:p>
        </w:tc>
        <w:tc>
          <w:tcPr>
            <w:tcW w:w="1196" w:type="dxa"/>
          </w:tcPr>
          <w:p w14:paraId="3FB64CB9"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45.78</w:t>
            </w:r>
          </w:p>
        </w:tc>
        <w:tc>
          <w:tcPr>
            <w:tcW w:w="1266" w:type="dxa"/>
          </w:tcPr>
          <w:p w14:paraId="4FAA1E09"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1.93</w:t>
            </w:r>
          </w:p>
        </w:tc>
      </w:tr>
      <w:tr w:rsidR="00F664FA" w:rsidRPr="0057713D" w14:paraId="5B49AEC5" w14:textId="77777777" w:rsidTr="00506A5F">
        <w:trPr>
          <w:trHeight w:val="275"/>
        </w:trPr>
        <w:tc>
          <w:tcPr>
            <w:tcW w:w="1071" w:type="dxa"/>
          </w:tcPr>
          <w:p w14:paraId="14B3741E" w14:textId="77777777" w:rsidR="00F664FA" w:rsidRPr="0057713D" w:rsidRDefault="00F664FA" w:rsidP="00506A5F">
            <w:pPr>
              <w:pStyle w:val="TableParagraph"/>
              <w:ind w:left="19" w:right="10"/>
              <w:rPr>
                <w:sz w:val="24"/>
                <w:szCs w:val="24"/>
              </w:rPr>
            </w:pPr>
            <w:r w:rsidRPr="0057713D">
              <w:rPr>
                <w:spacing w:val="-5"/>
                <w:sz w:val="24"/>
                <w:szCs w:val="24"/>
              </w:rPr>
              <w:t>43</w:t>
            </w:r>
          </w:p>
        </w:tc>
        <w:tc>
          <w:tcPr>
            <w:tcW w:w="1261" w:type="dxa"/>
          </w:tcPr>
          <w:p w14:paraId="437A68CF"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4A1392BB" w14:textId="77777777" w:rsidR="00F664FA" w:rsidRPr="0057713D" w:rsidRDefault="00F664FA" w:rsidP="00506A5F">
            <w:pPr>
              <w:pStyle w:val="TableParagraph"/>
              <w:ind w:left="7"/>
              <w:rPr>
                <w:sz w:val="24"/>
                <w:szCs w:val="24"/>
              </w:rPr>
            </w:pPr>
            <w:r w:rsidRPr="0057713D">
              <w:rPr>
                <w:spacing w:val="-4"/>
                <w:sz w:val="24"/>
                <w:szCs w:val="24"/>
              </w:rPr>
              <w:t>4.68</w:t>
            </w:r>
          </w:p>
        </w:tc>
        <w:tc>
          <w:tcPr>
            <w:tcW w:w="1261" w:type="dxa"/>
          </w:tcPr>
          <w:p w14:paraId="6BF0FF59" w14:textId="77777777" w:rsidR="00F664FA" w:rsidRPr="0057713D" w:rsidRDefault="00F664FA" w:rsidP="00506A5F">
            <w:pPr>
              <w:pStyle w:val="TableParagraph"/>
              <w:ind w:left="6"/>
              <w:rPr>
                <w:sz w:val="24"/>
                <w:szCs w:val="24"/>
              </w:rPr>
            </w:pPr>
            <w:r w:rsidRPr="0057713D">
              <w:rPr>
                <w:spacing w:val="-4"/>
                <w:sz w:val="24"/>
                <w:szCs w:val="24"/>
              </w:rPr>
              <w:t>1.91</w:t>
            </w:r>
          </w:p>
        </w:tc>
        <w:tc>
          <w:tcPr>
            <w:tcW w:w="1261" w:type="dxa"/>
          </w:tcPr>
          <w:p w14:paraId="1780FD5C" w14:textId="77777777" w:rsidR="00F664FA" w:rsidRPr="0057713D" w:rsidRDefault="00F664FA" w:rsidP="00506A5F">
            <w:pPr>
              <w:pStyle w:val="TableParagraph"/>
              <w:ind w:left="5"/>
              <w:rPr>
                <w:sz w:val="24"/>
                <w:szCs w:val="24"/>
              </w:rPr>
            </w:pPr>
            <w:r w:rsidRPr="0057713D">
              <w:rPr>
                <w:spacing w:val="-4"/>
                <w:sz w:val="24"/>
                <w:szCs w:val="24"/>
              </w:rPr>
              <w:t>0.08</w:t>
            </w:r>
          </w:p>
        </w:tc>
        <w:tc>
          <w:tcPr>
            <w:tcW w:w="1261" w:type="dxa"/>
          </w:tcPr>
          <w:p w14:paraId="4A8467FF" w14:textId="77777777" w:rsidR="00F664FA" w:rsidRPr="0057713D" w:rsidRDefault="00F664FA" w:rsidP="00506A5F">
            <w:pPr>
              <w:pStyle w:val="TableParagraph"/>
              <w:ind w:left="4"/>
              <w:rPr>
                <w:sz w:val="24"/>
                <w:szCs w:val="24"/>
              </w:rPr>
            </w:pPr>
            <w:r w:rsidRPr="0057713D">
              <w:rPr>
                <w:spacing w:val="-2"/>
                <w:sz w:val="24"/>
                <w:szCs w:val="24"/>
              </w:rPr>
              <w:t>15.52</w:t>
            </w:r>
          </w:p>
        </w:tc>
        <w:tc>
          <w:tcPr>
            <w:tcW w:w="1196" w:type="dxa"/>
          </w:tcPr>
          <w:p w14:paraId="5496769B" w14:textId="77777777" w:rsidR="00F664FA" w:rsidRPr="0057713D" w:rsidRDefault="00F664FA" w:rsidP="00506A5F">
            <w:pPr>
              <w:pStyle w:val="TableParagraph"/>
              <w:ind w:left="9" w:right="2"/>
              <w:rPr>
                <w:sz w:val="24"/>
                <w:szCs w:val="24"/>
              </w:rPr>
            </w:pPr>
            <w:r w:rsidRPr="0057713D">
              <w:rPr>
                <w:spacing w:val="-2"/>
                <w:sz w:val="24"/>
                <w:szCs w:val="24"/>
              </w:rPr>
              <w:t>36.45</w:t>
            </w:r>
          </w:p>
        </w:tc>
        <w:tc>
          <w:tcPr>
            <w:tcW w:w="1266" w:type="dxa"/>
          </w:tcPr>
          <w:p w14:paraId="2B50F166" w14:textId="77777777" w:rsidR="00F664FA" w:rsidRPr="0057713D" w:rsidRDefault="00F664FA" w:rsidP="00506A5F">
            <w:pPr>
              <w:pStyle w:val="TableParagraph"/>
              <w:ind w:left="2" w:right="3"/>
              <w:rPr>
                <w:sz w:val="24"/>
                <w:szCs w:val="24"/>
              </w:rPr>
            </w:pPr>
            <w:r w:rsidRPr="0057713D">
              <w:rPr>
                <w:spacing w:val="-4"/>
                <w:sz w:val="24"/>
                <w:szCs w:val="24"/>
              </w:rPr>
              <w:t>1.93</w:t>
            </w:r>
          </w:p>
        </w:tc>
      </w:tr>
      <w:tr w:rsidR="00F664FA" w:rsidRPr="0057713D" w14:paraId="3BCC0825" w14:textId="77777777" w:rsidTr="00506A5F">
        <w:trPr>
          <w:trHeight w:val="275"/>
        </w:trPr>
        <w:tc>
          <w:tcPr>
            <w:tcW w:w="1071" w:type="dxa"/>
          </w:tcPr>
          <w:p w14:paraId="34C297CE" w14:textId="77777777" w:rsidR="00F664FA" w:rsidRPr="0057713D" w:rsidRDefault="00F664FA" w:rsidP="00506A5F">
            <w:pPr>
              <w:pStyle w:val="TableParagraph"/>
              <w:ind w:left="19" w:right="10"/>
              <w:rPr>
                <w:sz w:val="24"/>
                <w:szCs w:val="24"/>
              </w:rPr>
            </w:pPr>
            <w:r w:rsidRPr="0057713D">
              <w:rPr>
                <w:spacing w:val="-5"/>
                <w:sz w:val="24"/>
                <w:szCs w:val="24"/>
              </w:rPr>
              <w:t>44</w:t>
            </w:r>
          </w:p>
        </w:tc>
        <w:tc>
          <w:tcPr>
            <w:tcW w:w="1261" w:type="dxa"/>
          </w:tcPr>
          <w:p w14:paraId="28468451"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344EE008" w14:textId="77777777" w:rsidR="00F664FA" w:rsidRPr="0057713D" w:rsidRDefault="00F664FA" w:rsidP="00506A5F">
            <w:pPr>
              <w:pStyle w:val="TableParagraph"/>
              <w:ind w:left="7"/>
              <w:rPr>
                <w:sz w:val="24"/>
                <w:szCs w:val="24"/>
              </w:rPr>
            </w:pPr>
            <w:r w:rsidRPr="0057713D">
              <w:rPr>
                <w:spacing w:val="-4"/>
                <w:sz w:val="24"/>
                <w:szCs w:val="24"/>
              </w:rPr>
              <w:t>4.54</w:t>
            </w:r>
          </w:p>
        </w:tc>
        <w:tc>
          <w:tcPr>
            <w:tcW w:w="1261" w:type="dxa"/>
          </w:tcPr>
          <w:p w14:paraId="50F56D1F" w14:textId="77777777" w:rsidR="00F664FA" w:rsidRPr="0057713D" w:rsidRDefault="00F664FA" w:rsidP="00506A5F">
            <w:pPr>
              <w:pStyle w:val="TableParagraph"/>
              <w:ind w:left="6"/>
              <w:rPr>
                <w:sz w:val="24"/>
                <w:szCs w:val="24"/>
              </w:rPr>
            </w:pPr>
            <w:r w:rsidRPr="0057713D">
              <w:rPr>
                <w:spacing w:val="-4"/>
                <w:sz w:val="24"/>
                <w:szCs w:val="24"/>
              </w:rPr>
              <w:t>1.48</w:t>
            </w:r>
          </w:p>
        </w:tc>
        <w:tc>
          <w:tcPr>
            <w:tcW w:w="1261" w:type="dxa"/>
          </w:tcPr>
          <w:p w14:paraId="72680C69" w14:textId="77777777" w:rsidR="00F664FA" w:rsidRPr="0057713D" w:rsidRDefault="00F664FA" w:rsidP="00506A5F">
            <w:pPr>
              <w:pStyle w:val="TableParagraph"/>
              <w:ind w:left="5"/>
              <w:rPr>
                <w:sz w:val="24"/>
                <w:szCs w:val="24"/>
              </w:rPr>
            </w:pPr>
            <w:r w:rsidRPr="0057713D">
              <w:rPr>
                <w:spacing w:val="-4"/>
                <w:sz w:val="24"/>
                <w:szCs w:val="24"/>
              </w:rPr>
              <w:t>0.12</w:t>
            </w:r>
          </w:p>
        </w:tc>
        <w:tc>
          <w:tcPr>
            <w:tcW w:w="1261" w:type="dxa"/>
          </w:tcPr>
          <w:p w14:paraId="1CB1034B" w14:textId="77777777" w:rsidR="00F664FA" w:rsidRPr="0057713D" w:rsidRDefault="00F664FA" w:rsidP="00506A5F">
            <w:pPr>
              <w:pStyle w:val="TableParagraph"/>
              <w:ind w:left="4"/>
              <w:rPr>
                <w:sz w:val="24"/>
                <w:szCs w:val="24"/>
              </w:rPr>
            </w:pPr>
            <w:r w:rsidRPr="0057713D">
              <w:rPr>
                <w:spacing w:val="-2"/>
                <w:sz w:val="24"/>
                <w:szCs w:val="24"/>
              </w:rPr>
              <w:t>11.84</w:t>
            </w:r>
          </w:p>
        </w:tc>
        <w:tc>
          <w:tcPr>
            <w:tcW w:w="1196" w:type="dxa"/>
          </w:tcPr>
          <w:p w14:paraId="4DD8247E" w14:textId="77777777" w:rsidR="00F664FA" w:rsidRPr="0057713D" w:rsidRDefault="00F664FA" w:rsidP="00506A5F">
            <w:pPr>
              <w:pStyle w:val="TableParagraph"/>
              <w:ind w:left="9" w:right="2"/>
              <w:rPr>
                <w:sz w:val="24"/>
                <w:szCs w:val="24"/>
              </w:rPr>
            </w:pPr>
            <w:r w:rsidRPr="0057713D">
              <w:rPr>
                <w:spacing w:val="-2"/>
                <w:sz w:val="24"/>
                <w:szCs w:val="24"/>
              </w:rPr>
              <w:t>70.78</w:t>
            </w:r>
          </w:p>
        </w:tc>
        <w:tc>
          <w:tcPr>
            <w:tcW w:w="1266" w:type="dxa"/>
          </w:tcPr>
          <w:p w14:paraId="77FCE437" w14:textId="77777777" w:rsidR="00F664FA" w:rsidRPr="0057713D" w:rsidRDefault="00F664FA" w:rsidP="00506A5F">
            <w:pPr>
              <w:pStyle w:val="TableParagraph"/>
              <w:ind w:left="2" w:right="3"/>
              <w:rPr>
                <w:sz w:val="24"/>
                <w:szCs w:val="24"/>
              </w:rPr>
            </w:pPr>
            <w:r w:rsidRPr="0057713D">
              <w:rPr>
                <w:spacing w:val="-4"/>
                <w:sz w:val="24"/>
                <w:szCs w:val="24"/>
              </w:rPr>
              <w:t>1.93</w:t>
            </w:r>
          </w:p>
        </w:tc>
      </w:tr>
      <w:tr w:rsidR="00F664FA" w:rsidRPr="0057713D" w14:paraId="44967404" w14:textId="77777777" w:rsidTr="00506A5F">
        <w:trPr>
          <w:trHeight w:val="275"/>
        </w:trPr>
        <w:tc>
          <w:tcPr>
            <w:tcW w:w="1071" w:type="dxa"/>
          </w:tcPr>
          <w:p w14:paraId="1D613827" w14:textId="77777777" w:rsidR="00F664FA" w:rsidRPr="0057713D" w:rsidRDefault="00F664FA" w:rsidP="00506A5F">
            <w:pPr>
              <w:pStyle w:val="TableParagraph"/>
              <w:ind w:left="19" w:right="10"/>
              <w:rPr>
                <w:sz w:val="24"/>
                <w:szCs w:val="24"/>
              </w:rPr>
            </w:pPr>
            <w:r w:rsidRPr="0057713D">
              <w:rPr>
                <w:spacing w:val="-5"/>
                <w:sz w:val="24"/>
                <w:szCs w:val="24"/>
              </w:rPr>
              <w:t>45</w:t>
            </w:r>
          </w:p>
        </w:tc>
        <w:tc>
          <w:tcPr>
            <w:tcW w:w="1261" w:type="dxa"/>
          </w:tcPr>
          <w:p w14:paraId="35B3F94D"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546FBD3D" w14:textId="77777777" w:rsidR="00F664FA" w:rsidRPr="0057713D" w:rsidRDefault="00F664FA" w:rsidP="00506A5F">
            <w:pPr>
              <w:pStyle w:val="TableParagraph"/>
              <w:ind w:left="7"/>
              <w:rPr>
                <w:sz w:val="24"/>
                <w:szCs w:val="24"/>
              </w:rPr>
            </w:pPr>
            <w:r w:rsidRPr="0057713D">
              <w:rPr>
                <w:spacing w:val="-4"/>
                <w:sz w:val="24"/>
                <w:szCs w:val="24"/>
              </w:rPr>
              <w:t>4.70</w:t>
            </w:r>
          </w:p>
        </w:tc>
        <w:tc>
          <w:tcPr>
            <w:tcW w:w="1261" w:type="dxa"/>
          </w:tcPr>
          <w:p w14:paraId="5DBBA4D3" w14:textId="77777777" w:rsidR="00F664FA" w:rsidRPr="0057713D" w:rsidRDefault="00F664FA" w:rsidP="00506A5F">
            <w:pPr>
              <w:pStyle w:val="TableParagraph"/>
              <w:ind w:left="6"/>
              <w:rPr>
                <w:sz w:val="24"/>
                <w:szCs w:val="24"/>
              </w:rPr>
            </w:pPr>
            <w:r w:rsidRPr="0057713D">
              <w:rPr>
                <w:spacing w:val="-4"/>
                <w:sz w:val="24"/>
                <w:szCs w:val="24"/>
              </w:rPr>
              <w:t>1.06</w:t>
            </w:r>
          </w:p>
        </w:tc>
        <w:tc>
          <w:tcPr>
            <w:tcW w:w="1261" w:type="dxa"/>
          </w:tcPr>
          <w:p w14:paraId="02AF206D" w14:textId="77777777" w:rsidR="00F664FA" w:rsidRPr="0057713D" w:rsidRDefault="00F664FA" w:rsidP="00506A5F">
            <w:pPr>
              <w:pStyle w:val="TableParagraph"/>
              <w:ind w:left="5"/>
              <w:rPr>
                <w:sz w:val="24"/>
                <w:szCs w:val="24"/>
              </w:rPr>
            </w:pPr>
            <w:r w:rsidRPr="0057713D">
              <w:rPr>
                <w:spacing w:val="-4"/>
                <w:sz w:val="24"/>
                <w:szCs w:val="24"/>
              </w:rPr>
              <w:t>0.16</w:t>
            </w:r>
          </w:p>
        </w:tc>
        <w:tc>
          <w:tcPr>
            <w:tcW w:w="1261" w:type="dxa"/>
          </w:tcPr>
          <w:p w14:paraId="137BAD0C" w14:textId="77777777" w:rsidR="00F664FA" w:rsidRPr="0057713D" w:rsidRDefault="00F664FA" w:rsidP="00506A5F">
            <w:pPr>
              <w:pStyle w:val="TableParagraph"/>
              <w:ind w:left="4"/>
              <w:rPr>
                <w:sz w:val="24"/>
                <w:szCs w:val="24"/>
              </w:rPr>
            </w:pPr>
            <w:r w:rsidRPr="0057713D">
              <w:rPr>
                <w:spacing w:val="-2"/>
                <w:sz w:val="24"/>
                <w:szCs w:val="24"/>
              </w:rPr>
              <w:t>14.32</w:t>
            </w:r>
          </w:p>
        </w:tc>
        <w:tc>
          <w:tcPr>
            <w:tcW w:w="1196" w:type="dxa"/>
          </w:tcPr>
          <w:p w14:paraId="0AAA68BA" w14:textId="77777777" w:rsidR="00F664FA" w:rsidRPr="0057713D" w:rsidRDefault="00F664FA" w:rsidP="00506A5F">
            <w:pPr>
              <w:pStyle w:val="TableParagraph"/>
              <w:ind w:left="9" w:right="2"/>
              <w:rPr>
                <w:sz w:val="24"/>
                <w:szCs w:val="24"/>
              </w:rPr>
            </w:pPr>
            <w:r w:rsidRPr="0057713D">
              <w:rPr>
                <w:spacing w:val="-2"/>
                <w:sz w:val="24"/>
                <w:szCs w:val="24"/>
              </w:rPr>
              <w:t>65.40</w:t>
            </w:r>
          </w:p>
        </w:tc>
        <w:tc>
          <w:tcPr>
            <w:tcW w:w="1266" w:type="dxa"/>
          </w:tcPr>
          <w:p w14:paraId="46805700" w14:textId="77777777" w:rsidR="00F664FA" w:rsidRPr="0057713D" w:rsidRDefault="00F664FA" w:rsidP="00506A5F">
            <w:pPr>
              <w:pStyle w:val="TableParagraph"/>
              <w:ind w:left="2" w:right="3"/>
              <w:rPr>
                <w:sz w:val="24"/>
                <w:szCs w:val="24"/>
              </w:rPr>
            </w:pPr>
            <w:r w:rsidRPr="0057713D">
              <w:rPr>
                <w:spacing w:val="-4"/>
                <w:sz w:val="24"/>
                <w:szCs w:val="24"/>
              </w:rPr>
              <w:t>2.01</w:t>
            </w:r>
          </w:p>
        </w:tc>
      </w:tr>
      <w:tr w:rsidR="00F664FA" w:rsidRPr="0057713D" w14:paraId="7C00406C" w14:textId="77777777" w:rsidTr="00506A5F">
        <w:trPr>
          <w:trHeight w:val="275"/>
        </w:trPr>
        <w:tc>
          <w:tcPr>
            <w:tcW w:w="1071" w:type="dxa"/>
          </w:tcPr>
          <w:p w14:paraId="5AED8F33" w14:textId="77777777" w:rsidR="00F664FA" w:rsidRPr="0057713D" w:rsidRDefault="00F664FA" w:rsidP="00506A5F">
            <w:pPr>
              <w:pStyle w:val="TableParagraph"/>
              <w:ind w:left="19" w:right="10"/>
              <w:rPr>
                <w:sz w:val="24"/>
                <w:szCs w:val="24"/>
              </w:rPr>
            </w:pPr>
            <w:r w:rsidRPr="0057713D">
              <w:rPr>
                <w:spacing w:val="-5"/>
                <w:sz w:val="24"/>
                <w:szCs w:val="24"/>
              </w:rPr>
              <w:t>46</w:t>
            </w:r>
          </w:p>
        </w:tc>
        <w:tc>
          <w:tcPr>
            <w:tcW w:w="1261" w:type="dxa"/>
          </w:tcPr>
          <w:p w14:paraId="669B77E2"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75530991" w14:textId="77777777" w:rsidR="00F664FA" w:rsidRPr="0057713D" w:rsidRDefault="00F664FA" w:rsidP="00506A5F">
            <w:pPr>
              <w:pStyle w:val="TableParagraph"/>
              <w:ind w:left="7"/>
              <w:rPr>
                <w:sz w:val="24"/>
                <w:szCs w:val="24"/>
              </w:rPr>
            </w:pPr>
            <w:r w:rsidRPr="0057713D">
              <w:rPr>
                <w:spacing w:val="-4"/>
                <w:sz w:val="24"/>
                <w:szCs w:val="24"/>
              </w:rPr>
              <w:t>4.60</w:t>
            </w:r>
          </w:p>
        </w:tc>
        <w:tc>
          <w:tcPr>
            <w:tcW w:w="1261" w:type="dxa"/>
          </w:tcPr>
          <w:p w14:paraId="0DA2F22B" w14:textId="77777777" w:rsidR="00F664FA" w:rsidRPr="0057713D" w:rsidRDefault="00F664FA" w:rsidP="00506A5F">
            <w:pPr>
              <w:pStyle w:val="TableParagraph"/>
              <w:ind w:left="6"/>
              <w:rPr>
                <w:sz w:val="24"/>
                <w:szCs w:val="24"/>
              </w:rPr>
            </w:pPr>
            <w:r w:rsidRPr="0057713D">
              <w:rPr>
                <w:spacing w:val="-4"/>
                <w:sz w:val="24"/>
                <w:szCs w:val="24"/>
              </w:rPr>
              <w:t>2.12</w:t>
            </w:r>
          </w:p>
        </w:tc>
        <w:tc>
          <w:tcPr>
            <w:tcW w:w="1261" w:type="dxa"/>
          </w:tcPr>
          <w:p w14:paraId="3F312414" w14:textId="77777777" w:rsidR="00F664FA" w:rsidRPr="0057713D" w:rsidRDefault="00F664FA" w:rsidP="00506A5F">
            <w:pPr>
              <w:pStyle w:val="TableParagraph"/>
              <w:ind w:left="5"/>
              <w:rPr>
                <w:sz w:val="24"/>
                <w:szCs w:val="24"/>
              </w:rPr>
            </w:pPr>
            <w:r w:rsidRPr="0057713D">
              <w:rPr>
                <w:spacing w:val="-4"/>
                <w:sz w:val="24"/>
                <w:szCs w:val="24"/>
              </w:rPr>
              <w:t>0.13</w:t>
            </w:r>
          </w:p>
        </w:tc>
        <w:tc>
          <w:tcPr>
            <w:tcW w:w="1261" w:type="dxa"/>
          </w:tcPr>
          <w:p w14:paraId="5B41DF8B" w14:textId="77777777" w:rsidR="00F664FA" w:rsidRPr="0057713D" w:rsidRDefault="00F664FA" w:rsidP="00506A5F">
            <w:pPr>
              <w:pStyle w:val="TableParagraph"/>
              <w:ind w:left="4"/>
              <w:rPr>
                <w:sz w:val="24"/>
                <w:szCs w:val="24"/>
              </w:rPr>
            </w:pPr>
            <w:r w:rsidRPr="0057713D">
              <w:rPr>
                <w:spacing w:val="-2"/>
                <w:sz w:val="24"/>
                <w:szCs w:val="24"/>
              </w:rPr>
              <w:t>13.76</w:t>
            </w:r>
          </w:p>
        </w:tc>
        <w:tc>
          <w:tcPr>
            <w:tcW w:w="1196" w:type="dxa"/>
          </w:tcPr>
          <w:p w14:paraId="0929ADE4" w14:textId="77777777" w:rsidR="00F664FA" w:rsidRPr="0057713D" w:rsidRDefault="00F664FA" w:rsidP="00506A5F">
            <w:pPr>
              <w:pStyle w:val="TableParagraph"/>
              <w:ind w:left="9" w:right="2"/>
              <w:rPr>
                <w:sz w:val="24"/>
                <w:szCs w:val="24"/>
              </w:rPr>
            </w:pPr>
            <w:r w:rsidRPr="0057713D">
              <w:rPr>
                <w:spacing w:val="-2"/>
                <w:sz w:val="24"/>
                <w:szCs w:val="24"/>
              </w:rPr>
              <w:t>75.62</w:t>
            </w:r>
          </w:p>
        </w:tc>
        <w:tc>
          <w:tcPr>
            <w:tcW w:w="1266" w:type="dxa"/>
          </w:tcPr>
          <w:p w14:paraId="1F00C7DE" w14:textId="77777777" w:rsidR="00F664FA" w:rsidRPr="0057713D" w:rsidRDefault="00F664FA" w:rsidP="00506A5F">
            <w:pPr>
              <w:pStyle w:val="TableParagraph"/>
              <w:ind w:left="2" w:right="3"/>
              <w:rPr>
                <w:sz w:val="24"/>
                <w:szCs w:val="24"/>
              </w:rPr>
            </w:pPr>
            <w:r w:rsidRPr="0057713D">
              <w:rPr>
                <w:spacing w:val="-4"/>
                <w:sz w:val="24"/>
                <w:szCs w:val="24"/>
              </w:rPr>
              <w:t>1.98</w:t>
            </w:r>
          </w:p>
        </w:tc>
      </w:tr>
      <w:tr w:rsidR="00F664FA" w:rsidRPr="0057713D" w14:paraId="35F71DED" w14:textId="77777777" w:rsidTr="00506A5F">
        <w:trPr>
          <w:trHeight w:val="280"/>
        </w:trPr>
        <w:tc>
          <w:tcPr>
            <w:tcW w:w="1071" w:type="dxa"/>
          </w:tcPr>
          <w:p w14:paraId="30B478F4"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47</w:t>
            </w:r>
          </w:p>
        </w:tc>
        <w:tc>
          <w:tcPr>
            <w:tcW w:w="1261" w:type="dxa"/>
          </w:tcPr>
          <w:p w14:paraId="1690FD16" w14:textId="77777777" w:rsidR="00F664FA" w:rsidRPr="0057713D" w:rsidRDefault="00F664FA" w:rsidP="00506A5F">
            <w:pPr>
              <w:pStyle w:val="TableParagraph"/>
              <w:spacing w:line="259" w:lineRule="exact"/>
              <w:ind w:left="8"/>
              <w:rPr>
                <w:sz w:val="24"/>
                <w:szCs w:val="24"/>
              </w:rPr>
            </w:pPr>
            <w:r w:rsidRPr="0057713D">
              <w:rPr>
                <w:spacing w:val="-4"/>
                <w:sz w:val="24"/>
                <w:szCs w:val="24"/>
              </w:rPr>
              <w:t>0.00</w:t>
            </w:r>
          </w:p>
        </w:tc>
        <w:tc>
          <w:tcPr>
            <w:tcW w:w="1261" w:type="dxa"/>
          </w:tcPr>
          <w:p w14:paraId="534A03AB" w14:textId="77777777" w:rsidR="00F664FA" w:rsidRPr="0057713D" w:rsidRDefault="00F664FA" w:rsidP="00506A5F">
            <w:pPr>
              <w:pStyle w:val="TableParagraph"/>
              <w:spacing w:line="259" w:lineRule="exact"/>
              <w:ind w:left="7"/>
              <w:rPr>
                <w:sz w:val="24"/>
                <w:szCs w:val="24"/>
              </w:rPr>
            </w:pPr>
            <w:r w:rsidRPr="0057713D">
              <w:rPr>
                <w:spacing w:val="-4"/>
                <w:sz w:val="24"/>
                <w:szCs w:val="24"/>
              </w:rPr>
              <w:t>4.64</w:t>
            </w:r>
          </w:p>
        </w:tc>
        <w:tc>
          <w:tcPr>
            <w:tcW w:w="1261" w:type="dxa"/>
          </w:tcPr>
          <w:p w14:paraId="597B8652" w14:textId="77777777" w:rsidR="00F664FA" w:rsidRPr="0057713D" w:rsidRDefault="00F664FA" w:rsidP="00506A5F">
            <w:pPr>
              <w:pStyle w:val="TableParagraph"/>
              <w:spacing w:line="259" w:lineRule="exact"/>
              <w:ind w:left="6"/>
              <w:rPr>
                <w:sz w:val="24"/>
                <w:szCs w:val="24"/>
              </w:rPr>
            </w:pPr>
            <w:r w:rsidRPr="0057713D">
              <w:rPr>
                <w:spacing w:val="-4"/>
                <w:sz w:val="24"/>
                <w:szCs w:val="24"/>
              </w:rPr>
              <w:t>2.54</w:t>
            </w:r>
          </w:p>
        </w:tc>
        <w:tc>
          <w:tcPr>
            <w:tcW w:w="1261" w:type="dxa"/>
          </w:tcPr>
          <w:p w14:paraId="72DCD167" w14:textId="77777777" w:rsidR="00F664FA" w:rsidRPr="0057713D" w:rsidRDefault="00F664FA" w:rsidP="00506A5F">
            <w:pPr>
              <w:pStyle w:val="TableParagraph"/>
              <w:spacing w:line="259" w:lineRule="exact"/>
              <w:ind w:left="5"/>
              <w:rPr>
                <w:sz w:val="24"/>
                <w:szCs w:val="24"/>
              </w:rPr>
            </w:pPr>
            <w:r w:rsidRPr="0057713D">
              <w:rPr>
                <w:spacing w:val="-4"/>
                <w:sz w:val="24"/>
                <w:szCs w:val="24"/>
              </w:rPr>
              <w:t>0.07</w:t>
            </w:r>
          </w:p>
        </w:tc>
        <w:tc>
          <w:tcPr>
            <w:tcW w:w="1261" w:type="dxa"/>
          </w:tcPr>
          <w:p w14:paraId="1C5A3F8D" w14:textId="77777777" w:rsidR="00F664FA" w:rsidRPr="0057713D" w:rsidRDefault="00F664FA" w:rsidP="00506A5F">
            <w:pPr>
              <w:pStyle w:val="TableParagraph"/>
              <w:spacing w:line="259" w:lineRule="exact"/>
              <w:ind w:left="4"/>
              <w:rPr>
                <w:sz w:val="24"/>
                <w:szCs w:val="24"/>
              </w:rPr>
            </w:pPr>
            <w:r w:rsidRPr="0057713D">
              <w:rPr>
                <w:spacing w:val="-2"/>
                <w:sz w:val="24"/>
                <w:szCs w:val="24"/>
              </w:rPr>
              <w:t>16.56</w:t>
            </w:r>
          </w:p>
        </w:tc>
        <w:tc>
          <w:tcPr>
            <w:tcW w:w="1196" w:type="dxa"/>
          </w:tcPr>
          <w:p w14:paraId="4D44C3B0"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74.21</w:t>
            </w:r>
          </w:p>
        </w:tc>
        <w:tc>
          <w:tcPr>
            <w:tcW w:w="1266" w:type="dxa"/>
          </w:tcPr>
          <w:p w14:paraId="62140B01"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2.01</w:t>
            </w:r>
          </w:p>
        </w:tc>
      </w:tr>
      <w:tr w:rsidR="00F664FA" w:rsidRPr="0057713D" w14:paraId="1622235B" w14:textId="77777777" w:rsidTr="00506A5F">
        <w:trPr>
          <w:trHeight w:val="275"/>
        </w:trPr>
        <w:tc>
          <w:tcPr>
            <w:tcW w:w="1071" w:type="dxa"/>
          </w:tcPr>
          <w:p w14:paraId="6443CA89" w14:textId="77777777" w:rsidR="00F664FA" w:rsidRPr="0057713D" w:rsidRDefault="00F664FA" w:rsidP="00506A5F">
            <w:pPr>
              <w:pStyle w:val="TableParagraph"/>
              <w:ind w:left="19" w:right="10"/>
              <w:rPr>
                <w:sz w:val="24"/>
                <w:szCs w:val="24"/>
              </w:rPr>
            </w:pPr>
            <w:r w:rsidRPr="0057713D">
              <w:rPr>
                <w:spacing w:val="-5"/>
                <w:sz w:val="24"/>
                <w:szCs w:val="24"/>
              </w:rPr>
              <w:t>48</w:t>
            </w:r>
          </w:p>
        </w:tc>
        <w:tc>
          <w:tcPr>
            <w:tcW w:w="1261" w:type="dxa"/>
          </w:tcPr>
          <w:p w14:paraId="17BDE7E0"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6B754ABF" w14:textId="77777777" w:rsidR="00F664FA" w:rsidRPr="0057713D" w:rsidRDefault="00F664FA" w:rsidP="00506A5F">
            <w:pPr>
              <w:pStyle w:val="TableParagraph"/>
              <w:ind w:left="7"/>
              <w:rPr>
                <w:sz w:val="24"/>
                <w:szCs w:val="24"/>
              </w:rPr>
            </w:pPr>
            <w:r w:rsidRPr="0057713D">
              <w:rPr>
                <w:spacing w:val="-4"/>
                <w:sz w:val="24"/>
                <w:szCs w:val="24"/>
              </w:rPr>
              <w:t>4.70</w:t>
            </w:r>
          </w:p>
        </w:tc>
        <w:tc>
          <w:tcPr>
            <w:tcW w:w="1261" w:type="dxa"/>
          </w:tcPr>
          <w:p w14:paraId="0DC18171" w14:textId="77777777" w:rsidR="00F664FA" w:rsidRPr="0057713D" w:rsidRDefault="00F664FA" w:rsidP="00506A5F">
            <w:pPr>
              <w:pStyle w:val="TableParagraph"/>
              <w:ind w:left="6"/>
              <w:rPr>
                <w:sz w:val="24"/>
                <w:szCs w:val="24"/>
              </w:rPr>
            </w:pPr>
            <w:r w:rsidRPr="0057713D">
              <w:rPr>
                <w:spacing w:val="-4"/>
                <w:sz w:val="24"/>
                <w:szCs w:val="24"/>
              </w:rPr>
              <w:t>1.91</w:t>
            </w:r>
          </w:p>
        </w:tc>
        <w:tc>
          <w:tcPr>
            <w:tcW w:w="1261" w:type="dxa"/>
          </w:tcPr>
          <w:p w14:paraId="538F8FDC" w14:textId="77777777" w:rsidR="00F664FA" w:rsidRPr="0057713D" w:rsidRDefault="00F664FA" w:rsidP="00506A5F">
            <w:pPr>
              <w:pStyle w:val="TableParagraph"/>
              <w:ind w:left="5"/>
              <w:rPr>
                <w:sz w:val="24"/>
                <w:szCs w:val="24"/>
              </w:rPr>
            </w:pPr>
            <w:r w:rsidRPr="0057713D">
              <w:rPr>
                <w:spacing w:val="-4"/>
                <w:sz w:val="24"/>
                <w:szCs w:val="24"/>
              </w:rPr>
              <w:t>0.09</w:t>
            </w:r>
          </w:p>
        </w:tc>
        <w:tc>
          <w:tcPr>
            <w:tcW w:w="1261" w:type="dxa"/>
          </w:tcPr>
          <w:p w14:paraId="458ED386" w14:textId="77777777" w:rsidR="00F664FA" w:rsidRPr="0057713D" w:rsidRDefault="00F664FA" w:rsidP="00506A5F">
            <w:pPr>
              <w:pStyle w:val="TableParagraph"/>
              <w:ind w:left="4"/>
              <w:rPr>
                <w:sz w:val="24"/>
                <w:szCs w:val="24"/>
              </w:rPr>
            </w:pPr>
            <w:r w:rsidRPr="0057713D">
              <w:rPr>
                <w:spacing w:val="-2"/>
                <w:sz w:val="24"/>
                <w:szCs w:val="24"/>
              </w:rPr>
              <w:t>10.24</w:t>
            </w:r>
          </w:p>
        </w:tc>
        <w:tc>
          <w:tcPr>
            <w:tcW w:w="1196" w:type="dxa"/>
          </w:tcPr>
          <w:p w14:paraId="1355850A" w14:textId="77777777" w:rsidR="00F664FA" w:rsidRPr="0057713D" w:rsidRDefault="00F664FA" w:rsidP="00506A5F">
            <w:pPr>
              <w:pStyle w:val="TableParagraph"/>
              <w:ind w:left="9" w:right="2"/>
              <w:rPr>
                <w:sz w:val="24"/>
                <w:szCs w:val="24"/>
              </w:rPr>
            </w:pPr>
            <w:r w:rsidRPr="0057713D">
              <w:rPr>
                <w:spacing w:val="-2"/>
                <w:sz w:val="24"/>
                <w:szCs w:val="24"/>
              </w:rPr>
              <w:t>77.85</w:t>
            </w:r>
          </w:p>
        </w:tc>
        <w:tc>
          <w:tcPr>
            <w:tcW w:w="1266" w:type="dxa"/>
          </w:tcPr>
          <w:p w14:paraId="52DD7D70" w14:textId="77777777" w:rsidR="00F664FA" w:rsidRPr="0057713D" w:rsidRDefault="00F664FA" w:rsidP="00506A5F">
            <w:pPr>
              <w:pStyle w:val="TableParagraph"/>
              <w:ind w:left="2" w:right="3"/>
              <w:rPr>
                <w:sz w:val="24"/>
                <w:szCs w:val="24"/>
              </w:rPr>
            </w:pPr>
            <w:r w:rsidRPr="0057713D">
              <w:rPr>
                <w:spacing w:val="-4"/>
                <w:sz w:val="24"/>
                <w:szCs w:val="24"/>
              </w:rPr>
              <w:t>2.12</w:t>
            </w:r>
          </w:p>
        </w:tc>
      </w:tr>
      <w:tr w:rsidR="00F664FA" w:rsidRPr="0057713D" w14:paraId="71B0DC83" w14:textId="77777777" w:rsidTr="00506A5F">
        <w:trPr>
          <w:trHeight w:val="275"/>
        </w:trPr>
        <w:tc>
          <w:tcPr>
            <w:tcW w:w="1071" w:type="dxa"/>
          </w:tcPr>
          <w:p w14:paraId="36B32297" w14:textId="77777777" w:rsidR="00F664FA" w:rsidRPr="0057713D" w:rsidRDefault="00F664FA" w:rsidP="00506A5F">
            <w:pPr>
              <w:pStyle w:val="TableParagraph"/>
              <w:ind w:left="19" w:right="10"/>
              <w:rPr>
                <w:sz w:val="24"/>
                <w:szCs w:val="24"/>
              </w:rPr>
            </w:pPr>
            <w:r w:rsidRPr="0057713D">
              <w:rPr>
                <w:spacing w:val="-5"/>
                <w:sz w:val="24"/>
                <w:szCs w:val="24"/>
              </w:rPr>
              <w:t>49</w:t>
            </w:r>
          </w:p>
        </w:tc>
        <w:tc>
          <w:tcPr>
            <w:tcW w:w="1261" w:type="dxa"/>
          </w:tcPr>
          <w:p w14:paraId="1142CE1B"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4AE98DB7" w14:textId="77777777" w:rsidR="00F664FA" w:rsidRPr="0057713D" w:rsidRDefault="00F664FA" w:rsidP="00506A5F">
            <w:pPr>
              <w:pStyle w:val="TableParagraph"/>
              <w:ind w:left="7"/>
              <w:rPr>
                <w:sz w:val="24"/>
                <w:szCs w:val="24"/>
              </w:rPr>
            </w:pPr>
            <w:r w:rsidRPr="0057713D">
              <w:rPr>
                <w:spacing w:val="-4"/>
                <w:sz w:val="24"/>
                <w:szCs w:val="24"/>
              </w:rPr>
              <w:t>4.48</w:t>
            </w:r>
          </w:p>
        </w:tc>
        <w:tc>
          <w:tcPr>
            <w:tcW w:w="1261" w:type="dxa"/>
          </w:tcPr>
          <w:p w14:paraId="7CEE9040" w14:textId="77777777" w:rsidR="00F664FA" w:rsidRPr="0057713D" w:rsidRDefault="00F664FA" w:rsidP="00506A5F">
            <w:pPr>
              <w:pStyle w:val="TableParagraph"/>
              <w:ind w:left="6"/>
              <w:rPr>
                <w:sz w:val="24"/>
                <w:szCs w:val="24"/>
              </w:rPr>
            </w:pPr>
            <w:r w:rsidRPr="0057713D">
              <w:rPr>
                <w:spacing w:val="-4"/>
                <w:sz w:val="24"/>
                <w:szCs w:val="24"/>
              </w:rPr>
              <w:t>1.70</w:t>
            </w:r>
          </w:p>
        </w:tc>
        <w:tc>
          <w:tcPr>
            <w:tcW w:w="1261" w:type="dxa"/>
          </w:tcPr>
          <w:p w14:paraId="6720E13B" w14:textId="77777777" w:rsidR="00F664FA" w:rsidRPr="0057713D" w:rsidRDefault="00F664FA" w:rsidP="00506A5F">
            <w:pPr>
              <w:pStyle w:val="TableParagraph"/>
              <w:ind w:left="5"/>
              <w:rPr>
                <w:sz w:val="24"/>
                <w:szCs w:val="24"/>
              </w:rPr>
            </w:pPr>
            <w:r w:rsidRPr="0057713D">
              <w:rPr>
                <w:spacing w:val="-4"/>
                <w:sz w:val="24"/>
                <w:szCs w:val="24"/>
              </w:rPr>
              <w:t>0.07</w:t>
            </w:r>
          </w:p>
        </w:tc>
        <w:tc>
          <w:tcPr>
            <w:tcW w:w="1261" w:type="dxa"/>
          </w:tcPr>
          <w:p w14:paraId="736D898B" w14:textId="77777777" w:rsidR="00F664FA" w:rsidRPr="0057713D" w:rsidRDefault="00F664FA" w:rsidP="00506A5F">
            <w:pPr>
              <w:pStyle w:val="TableParagraph"/>
              <w:ind w:left="4"/>
              <w:rPr>
                <w:sz w:val="24"/>
                <w:szCs w:val="24"/>
              </w:rPr>
            </w:pPr>
            <w:r w:rsidRPr="0057713D">
              <w:rPr>
                <w:spacing w:val="-2"/>
                <w:sz w:val="24"/>
                <w:szCs w:val="24"/>
              </w:rPr>
              <w:t>15.28</w:t>
            </w:r>
          </w:p>
        </w:tc>
        <w:tc>
          <w:tcPr>
            <w:tcW w:w="1196" w:type="dxa"/>
          </w:tcPr>
          <w:p w14:paraId="4C429607" w14:textId="77777777" w:rsidR="00F664FA" w:rsidRPr="0057713D" w:rsidRDefault="00F664FA" w:rsidP="00506A5F">
            <w:pPr>
              <w:pStyle w:val="TableParagraph"/>
              <w:ind w:left="9" w:right="2"/>
              <w:rPr>
                <w:sz w:val="24"/>
                <w:szCs w:val="24"/>
              </w:rPr>
            </w:pPr>
            <w:r w:rsidRPr="0057713D">
              <w:rPr>
                <w:spacing w:val="-2"/>
                <w:sz w:val="24"/>
                <w:szCs w:val="24"/>
              </w:rPr>
              <w:t>60.28</w:t>
            </w:r>
          </w:p>
        </w:tc>
        <w:tc>
          <w:tcPr>
            <w:tcW w:w="1266" w:type="dxa"/>
          </w:tcPr>
          <w:p w14:paraId="31826030" w14:textId="77777777" w:rsidR="00F664FA" w:rsidRPr="0057713D" w:rsidRDefault="00F664FA" w:rsidP="00506A5F">
            <w:pPr>
              <w:pStyle w:val="TableParagraph"/>
              <w:ind w:left="2" w:right="3"/>
              <w:rPr>
                <w:sz w:val="24"/>
                <w:szCs w:val="24"/>
              </w:rPr>
            </w:pPr>
            <w:r w:rsidRPr="0057713D">
              <w:rPr>
                <w:spacing w:val="-4"/>
                <w:sz w:val="24"/>
                <w:szCs w:val="24"/>
              </w:rPr>
              <w:t>2.17</w:t>
            </w:r>
          </w:p>
        </w:tc>
      </w:tr>
      <w:tr w:rsidR="00F664FA" w:rsidRPr="0057713D" w14:paraId="570C88FB" w14:textId="77777777" w:rsidTr="00506A5F">
        <w:trPr>
          <w:trHeight w:val="274"/>
        </w:trPr>
        <w:tc>
          <w:tcPr>
            <w:tcW w:w="1071" w:type="dxa"/>
          </w:tcPr>
          <w:p w14:paraId="29088DF2" w14:textId="77777777" w:rsidR="00F664FA" w:rsidRPr="0057713D" w:rsidRDefault="00F664FA" w:rsidP="00506A5F">
            <w:pPr>
              <w:pStyle w:val="TableParagraph"/>
              <w:spacing w:before="0"/>
              <w:ind w:left="19" w:right="10"/>
              <w:rPr>
                <w:sz w:val="24"/>
                <w:szCs w:val="24"/>
              </w:rPr>
            </w:pPr>
            <w:r w:rsidRPr="0057713D">
              <w:rPr>
                <w:spacing w:val="-5"/>
                <w:sz w:val="24"/>
                <w:szCs w:val="24"/>
              </w:rPr>
              <w:t>50</w:t>
            </w:r>
          </w:p>
        </w:tc>
        <w:tc>
          <w:tcPr>
            <w:tcW w:w="1261" w:type="dxa"/>
          </w:tcPr>
          <w:p w14:paraId="483A363C" w14:textId="77777777" w:rsidR="00F664FA" w:rsidRPr="0057713D" w:rsidRDefault="00F664FA" w:rsidP="00506A5F">
            <w:pPr>
              <w:pStyle w:val="TableParagraph"/>
              <w:spacing w:before="0"/>
              <w:ind w:left="8"/>
              <w:rPr>
                <w:sz w:val="24"/>
                <w:szCs w:val="24"/>
              </w:rPr>
            </w:pPr>
            <w:r w:rsidRPr="0057713D">
              <w:rPr>
                <w:spacing w:val="-4"/>
                <w:sz w:val="24"/>
                <w:szCs w:val="24"/>
              </w:rPr>
              <w:t>0.00</w:t>
            </w:r>
          </w:p>
        </w:tc>
        <w:tc>
          <w:tcPr>
            <w:tcW w:w="1261" w:type="dxa"/>
          </w:tcPr>
          <w:p w14:paraId="7C3F73E9" w14:textId="77777777" w:rsidR="00F664FA" w:rsidRPr="0057713D" w:rsidRDefault="00F664FA" w:rsidP="00506A5F">
            <w:pPr>
              <w:pStyle w:val="TableParagraph"/>
              <w:spacing w:before="0"/>
              <w:ind w:left="7"/>
              <w:rPr>
                <w:sz w:val="24"/>
                <w:szCs w:val="24"/>
              </w:rPr>
            </w:pPr>
            <w:r w:rsidRPr="0057713D">
              <w:rPr>
                <w:spacing w:val="-4"/>
                <w:sz w:val="24"/>
                <w:szCs w:val="24"/>
              </w:rPr>
              <w:t>4.36</w:t>
            </w:r>
          </w:p>
        </w:tc>
        <w:tc>
          <w:tcPr>
            <w:tcW w:w="1261" w:type="dxa"/>
          </w:tcPr>
          <w:p w14:paraId="294EA2DD" w14:textId="77777777" w:rsidR="00F664FA" w:rsidRPr="0057713D" w:rsidRDefault="00F664FA" w:rsidP="00506A5F">
            <w:pPr>
              <w:pStyle w:val="TableParagraph"/>
              <w:spacing w:before="0"/>
              <w:ind w:left="6"/>
              <w:rPr>
                <w:sz w:val="24"/>
                <w:szCs w:val="24"/>
              </w:rPr>
            </w:pPr>
            <w:r w:rsidRPr="0057713D">
              <w:rPr>
                <w:spacing w:val="-4"/>
                <w:sz w:val="24"/>
                <w:szCs w:val="24"/>
              </w:rPr>
              <w:t>1.27</w:t>
            </w:r>
          </w:p>
        </w:tc>
        <w:tc>
          <w:tcPr>
            <w:tcW w:w="1261" w:type="dxa"/>
          </w:tcPr>
          <w:p w14:paraId="48CABD72" w14:textId="77777777" w:rsidR="00F664FA" w:rsidRPr="0057713D" w:rsidRDefault="00F664FA" w:rsidP="00506A5F">
            <w:pPr>
              <w:pStyle w:val="TableParagraph"/>
              <w:spacing w:before="0"/>
              <w:ind w:left="5"/>
              <w:rPr>
                <w:sz w:val="24"/>
                <w:szCs w:val="24"/>
              </w:rPr>
            </w:pPr>
            <w:r w:rsidRPr="0057713D">
              <w:rPr>
                <w:spacing w:val="-4"/>
                <w:sz w:val="24"/>
                <w:szCs w:val="24"/>
              </w:rPr>
              <w:t>0.10</w:t>
            </w:r>
          </w:p>
        </w:tc>
        <w:tc>
          <w:tcPr>
            <w:tcW w:w="1261" w:type="dxa"/>
          </w:tcPr>
          <w:p w14:paraId="24D28AFE" w14:textId="77777777" w:rsidR="00F664FA" w:rsidRPr="0057713D" w:rsidRDefault="00F664FA" w:rsidP="00506A5F">
            <w:pPr>
              <w:pStyle w:val="TableParagraph"/>
              <w:spacing w:before="0"/>
              <w:ind w:left="4"/>
              <w:rPr>
                <w:sz w:val="24"/>
                <w:szCs w:val="24"/>
              </w:rPr>
            </w:pPr>
            <w:r w:rsidRPr="0057713D">
              <w:rPr>
                <w:spacing w:val="-2"/>
                <w:sz w:val="24"/>
                <w:szCs w:val="24"/>
              </w:rPr>
              <w:t>10.16</w:t>
            </w:r>
          </w:p>
        </w:tc>
        <w:tc>
          <w:tcPr>
            <w:tcW w:w="1196" w:type="dxa"/>
          </w:tcPr>
          <w:p w14:paraId="3C2AFE2D" w14:textId="77777777" w:rsidR="00F664FA" w:rsidRPr="0057713D" w:rsidRDefault="00F664FA" w:rsidP="00506A5F">
            <w:pPr>
              <w:pStyle w:val="TableParagraph"/>
              <w:spacing w:before="0"/>
              <w:ind w:left="9" w:right="2"/>
              <w:rPr>
                <w:sz w:val="24"/>
                <w:szCs w:val="24"/>
              </w:rPr>
            </w:pPr>
            <w:r w:rsidRPr="0057713D">
              <w:rPr>
                <w:spacing w:val="-2"/>
                <w:sz w:val="24"/>
                <w:szCs w:val="24"/>
              </w:rPr>
              <w:t>70.56</w:t>
            </w:r>
          </w:p>
        </w:tc>
        <w:tc>
          <w:tcPr>
            <w:tcW w:w="1266" w:type="dxa"/>
          </w:tcPr>
          <w:p w14:paraId="5865DE43" w14:textId="77777777" w:rsidR="00F664FA" w:rsidRPr="0057713D" w:rsidRDefault="00F664FA" w:rsidP="00506A5F">
            <w:pPr>
              <w:pStyle w:val="TableParagraph"/>
              <w:spacing w:before="0"/>
              <w:ind w:left="2" w:right="3"/>
              <w:rPr>
                <w:sz w:val="24"/>
                <w:szCs w:val="24"/>
              </w:rPr>
            </w:pPr>
            <w:r w:rsidRPr="0057713D">
              <w:rPr>
                <w:spacing w:val="-4"/>
                <w:sz w:val="24"/>
                <w:szCs w:val="24"/>
              </w:rPr>
              <w:t>1.98</w:t>
            </w:r>
          </w:p>
        </w:tc>
      </w:tr>
      <w:tr w:rsidR="00F664FA" w:rsidRPr="0057713D" w14:paraId="3A9EF5F0" w14:textId="77777777" w:rsidTr="00506A5F">
        <w:trPr>
          <w:trHeight w:val="275"/>
        </w:trPr>
        <w:tc>
          <w:tcPr>
            <w:tcW w:w="1071" w:type="dxa"/>
          </w:tcPr>
          <w:p w14:paraId="16EFDA74" w14:textId="77777777" w:rsidR="00F664FA" w:rsidRPr="0057713D" w:rsidRDefault="00F664FA" w:rsidP="00506A5F">
            <w:pPr>
              <w:pStyle w:val="TableParagraph"/>
              <w:ind w:left="19" w:right="9"/>
              <w:rPr>
                <w:b/>
                <w:sz w:val="24"/>
                <w:szCs w:val="24"/>
              </w:rPr>
            </w:pPr>
            <w:r w:rsidRPr="0057713D">
              <w:rPr>
                <w:b/>
                <w:spacing w:val="-5"/>
                <w:sz w:val="24"/>
                <w:szCs w:val="24"/>
              </w:rPr>
              <w:t>Min</w:t>
            </w:r>
          </w:p>
        </w:tc>
        <w:tc>
          <w:tcPr>
            <w:tcW w:w="1261" w:type="dxa"/>
          </w:tcPr>
          <w:p w14:paraId="0A9C62BE" w14:textId="77777777" w:rsidR="00F664FA" w:rsidRPr="0057713D" w:rsidRDefault="00F664FA" w:rsidP="00506A5F">
            <w:pPr>
              <w:pStyle w:val="TableParagraph"/>
              <w:ind w:left="8"/>
              <w:rPr>
                <w:b/>
                <w:sz w:val="24"/>
                <w:szCs w:val="24"/>
              </w:rPr>
            </w:pPr>
            <w:r w:rsidRPr="0057713D">
              <w:rPr>
                <w:b/>
                <w:spacing w:val="-4"/>
                <w:sz w:val="24"/>
                <w:szCs w:val="24"/>
              </w:rPr>
              <w:t>0.00</w:t>
            </w:r>
          </w:p>
        </w:tc>
        <w:tc>
          <w:tcPr>
            <w:tcW w:w="1261" w:type="dxa"/>
          </w:tcPr>
          <w:p w14:paraId="2C84DB41" w14:textId="77777777" w:rsidR="00F664FA" w:rsidRPr="0057713D" w:rsidRDefault="00F664FA" w:rsidP="00506A5F">
            <w:pPr>
              <w:pStyle w:val="TableParagraph"/>
              <w:ind w:left="7"/>
              <w:rPr>
                <w:b/>
                <w:sz w:val="24"/>
                <w:szCs w:val="24"/>
              </w:rPr>
            </w:pPr>
            <w:r w:rsidRPr="0057713D">
              <w:rPr>
                <w:b/>
                <w:spacing w:val="-4"/>
                <w:sz w:val="24"/>
                <w:szCs w:val="24"/>
              </w:rPr>
              <w:t>0.64</w:t>
            </w:r>
          </w:p>
        </w:tc>
        <w:tc>
          <w:tcPr>
            <w:tcW w:w="1261" w:type="dxa"/>
          </w:tcPr>
          <w:p w14:paraId="7FDC2A58" w14:textId="77777777" w:rsidR="00F664FA" w:rsidRPr="0057713D" w:rsidRDefault="00F664FA" w:rsidP="00506A5F">
            <w:pPr>
              <w:pStyle w:val="TableParagraph"/>
              <w:ind w:left="6"/>
              <w:rPr>
                <w:b/>
                <w:sz w:val="24"/>
                <w:szCs w:val="24"/>
              </w:rPr>
            </w:pPr>
            <w:r w:rsidRPr="0057713D">
              <w:rPr>
                <w:b/>
                <w:spacing w:val="-4"/>
                <w:sz w:val="24"/>
                <w:szCs w:val="24"/>
              </w:rPr>
              <w:t>0.85</w:t>
            </w:r>
          </w:p>
        </w:tc>
        <w:tc>
          <w:tcPr>
            <w:tcW w:w="1261" w:type="dxa"/>
          </w:tcPr>
          <w:p w14:paraId="3C517B17" w14:textId="77777777" w:rsidR="00F664FA" w:rsidRPr="0057713D" w:rsidRDefault="00F664FA" w:rsidP="00506A5F">
            <w:pPr>
              <w:pStyle w:val="TableParagraph"/>
              <w:ind w:left="5"/>
              <w:rPr>
                <w:b/>
                <w:sz w:val="24"/>
                <w:szCs w:val="24"/>
              </w:rPr>
            </w:pPr>
            <w:r w:rsidRPr="0057713D">
              <w:rPr>
                <w:b/>
                <w:spacing w:val="-4"/>
                <w:sz w:val="24"/>
                <w:szCs w:val="24"/>
              </w:rPr>
              <w:t>0.02</w:t>
            </w:r>
          </w:p>
        </w:tc>
        <w:tc>
          <w:tcPr>
            <w:tcW w:w="1261" w:type="dxa"/>
          </w:tcPr>
          <w:p w14:paraId="1CEBE46B" w14:textId="77777777" w:rsidR="00F664FA" w:rsidRPr="0057713D" w:rsidRDefault="00F664FA" w:rsidP="00506A5F">
            <w:pPr>
              <w:pStyle w:val="TableParagraph"/>
              <w:ind w:left="4"/>
              <w:rPr>
                <w:b/>
                <w:sz w:val="24"/>
                <w:szCs w:val="24"/>
              </w:rPr>
            </w:pPr>
            <w:r w:rsidRPr="0057713D">
              <w:rPr>
                <w:b/>
                <w:spacing w:val="-4"/>
                <w:sz w:val="24"/>
                <w:szCs w:val="24"/>
              </w:rPr>
              <w:t>4.32</w:t>
            </w:r>
          </w:p>
        </w:tc>
        <w:tc>
          <w:tcPr>
            <w:tcW w:w="1196" w:type="dxa"/>
          </w:tcPr>
          <w:p w14:paraId="20A6A627" w14:textId="77777777" w:rsidR="00F664FA" w:rsidRPr="0057713D" w:rsidRDefault="00F664FA" w:rsidP="00506A5F">
            <w:pPr>
              <w:pStyle w:val="TableParagraph"/>
              <w:ind w:left="9" w:right="2"/>
              <w:rPr>
                <w:b/>
                <w:sz w:val="24"/>
                <w:szCs w:val="24"/>
              </w:rPr>
            </w:pPr>
            <w:r w:rsidRPr="0057713D">
              <w:rPr>
                <w:b/>
                <w:spacing w:val="-2"/>
                <w:sz w:val="24"/>
                <w:szCs w:val="24"/>
              </w:rPr>
              <w:t>30.25</w:t>
            </w:r>
          </w:p>
        </w:tc>
        <w:tc>
          <w:tcPr>
            <w:tcW w:w="1266" w:type="dxa"/>
          </w:tcPr>
          <w:p w14:paraId="3440F25F" w14:textId="77777777" w:rsidR="00F664FA" w:rsidRPr="0057713D" w:rsidRDefault="00F664FA" w:rsidP="00506A5F">
            <w:pPr>
              <w:pStyle w:val="TableParagraph"/>
              <w:ind w:left="2" w:right="3"/>
              <w:rPr>
                <w:b/>
                <w:sz w:val="24"/>
                <w:szCs w:val="24"/>
              </w:rPr>
            </w:pPr>
            <w:r w:rsidRPr="0057713D">
              <w:rPr>
                <w:b/>
                <w:spacing w:val="-4"/>
                <w:sz w:val="24"/>
                <w:szCs w:val="24"/>
              </w:rPr>
              <w:t>1.85</w:t>
            </w:r>
          </w:p>
        </w:tc>
      </w:tr>
    </w:tbl>
    <w:p w14:paraId="7F4DC057" w14:textId="77777777" w:rsidR="00F664FA" w:rsidRPr="0057713D" w:rsidRDefault="00F664FA" w:rsidP="00F664FA">
      <w:pPr>
        <w:pStyle w:val="TableParagraph"/>
        <w:rPr>
          <w:b/>
          <w:sz w:val="24"/>
          <w:szCs w:val="24"/>
        </w:rPr>
        <w:sectPr w:rsidR="00F664FA" w:rsidRPr="0057713D">
          <w:type w:val="continuous"/>
          <w:pgSz w:w="11910" w:h="16840"/>
          <w:pgMar w:top="1420" w:right="992" w:bottom="1549" w:left="992" w:header="720" w:footer="720" w:gutter="0"/>
          <w:cols w:space="720"/>
        </w:sectPr>
      </w:pPr>
    </w:p>
    <w:tbl>
      <w:tblPr>
        <w:tblW w:w="0" w:type="auto"/>
        <w:tblInd w:w="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1"/>
        <w:gridCol w:w="1261"/>
        <w:gridCol w:w="1261"/>
        <w:gridCol w:w="1261"/>
        <w:gridCol w:w="1261"/>
        <w:gridCol w:w="1261"/>
        <w:gridCol w:w="1196"/>
        <w:gridCol w:w="1266"/>
      </w:tblGrid>
      <w:tr w:rsidR="00F664FA" w:rsidRPr="0057713D" w14:paraId="3EAA698E" w14:textId="77777777" w:rsidTr="00506A5F">
        <w:trPr>
          <w:trHeight w:val="275"/>
        </w:trPr>
        <w:tc>
          <w:tcPr>
            <w:tcW w:w="1071" w:type="dxa"/>
          </w:tcPr>
          <w:p w14:paraId="64D8C6BC" w14:textId="77777777" w:rsidR="00F664FA" w:rsidRPr="0057713D" w:rsidRDefault="00F664FA" w:rsidP="00506A5F">
            <w:pPr>
              <w:pStyle w:val="TableParagraph"/>
              <w:ind w:left="19" w:right="6"/>
              <w:rPr>
                <w:b/>
                <w:sz w:val="24"/>
                <w:szCs w:val="24"/>
              </w:rPr>
            </w:pPr>
            <w:r w:rsidRPr="0057713D">
              <w:rPr>
                <w:b/>
                <w:spacing w:val="-5"/>
                <w:sz w:val="24"/>
                <w:szCs w:val="24"/>
              </w:rPr>
              <w:lastRenderedPageBreak/>
              <w:t>Max</w:t>
            </w:r>
          </w:p>
        </w:tc>
        <w:tc>
          <w:tcPr>
            <w:tcW w:w="1261" w:type="dxa"/>
          </w:tcPr>
          <w:p w14:paraId="6B4D0152" w14:textId="77777777" w:rsidR="00F664FA" w:rsidRPr="0057713D" w:rsidRDefault="00F664FA" w:rsidP="00506A5F">
            <w:pPr>
              <w:pStyle w:val="TableParagraph"/>
              <w:ind w:left="8"/>
              <w:rPr>
                <w:b/>
                <w:sz w:val="24"/>
                <w:szCs w:val="24"/>
              </w:rPr>
            </w:pPr>
            <w:r w:rsidRPr="0057713D">
              <w:rPr>
                <w:b/>
                <w:spacing w:val="-4"/>
                <w:sz w:val="24"/>
                <w:szCs w:val="24"/>
              </w:rPr>
              <w:t>0.36</w:t>
            </w:r>
          </w:p>
        </w:tc>
        <w:tc>
          <w:tcPr>
            <w:tcW w:w="1261" w:type="dxa"/>
          </w:tcPr>
          <w:p w14:paraId="04389DA1" w14:textId="77777777" w:rsidR="00F664FA" w:rsidRPr="0057713D" w:rsidRDefault="00F664FA" w:rsidP="00506A5F">
            <w:pPr>
              <w:pStyle w:val="TableParagraph"/>
              <w:ind w:left="7"/>
              <w:rPr>
                <w:b/>
                <w:sz w:val="24"/>
                <w:szCs w:val="24"/>
              </w:rPr>
            </w:pPr>
            <w:r w:rsidRPr="0057713D">
              <w:rPr>
                <w:b/>
                <w:spacing w:val="-4"/>
                <w:sz w:val="24"/>
                <w:szCs w:val="24"/>
              </w:rPr>
              <w:t>5.54</w:t>
            </w:r>
          </w:p>
        </w:tc>
        <w:tc>
          <w:tcPr>
            <w:tcW w:w="1261" w:type="dxa"/>
          </w:tcPr>
          <w:p w14:paraId="0B03E044" w14:textId="77777777" w:rsidR="00F664FA" w:rsidRPr="0057713D" w:rsidRDefault="00F664FA" w:rsidP="00506A5F">
            <w:pPr>
              <w:pStyle w:val="TableParagraph"/>
              <w:ind w:left="6"/>
              <w:rPr>
                <w:b/>
                <w:sz w:val="24"/>
                <w:szCs w:val="24"/>
              </w:rPr>
            </w:pPr>
            <w:r w:rsidRPr="0057713D">
              <w:rPr>
                <w:b/>
                <w:spacing w:val="-4"/>
                <w:sz w:val="24"/>
                <w:szCs w:val="24"/>
              </w:rPr>
              <w:t>3.18</w:t>
            </w:r>
          </w:p>
        </w:tc>
        <w:tc>
          <w:tcPr>
            <w:tcW w:w="1261" w:type="dxa"/>
          </w:tcPr>
          <w:p w14:paraId="2EBF3BB7" w14:textId="77777777" w:rsidR="00F664FA" w:rsidRPr="0057713D" w:rsidRDefault="00F664FA" w:rsidP="00506A5F">
            <w:pPr>
              <w:pStyle w:val="TableParagraph"/>
              <w:ind w:left="5"/>
              <w:rPr>
                <w:b/>
                <w:sz w:val="24"/>
                <w:szCs w:val="24"/>
              </w:rPr>
            </w:pPr>
            <w:r w:rsidRPr="0057713D">
              <w:rPr>
                <w:b/>
                <w:spacing w:val="-4"/>
                <w:sz w:val="24"/>
                <w:szCs w:val="24"/>
              </w:rPr>
              <w:t>0.25</w:t>
            </w:r>
          </w:p>
        </w:tc>
        <w:tc>
          <w:tcPr>
            <w:tcW w:w="1261" w:type="dxa"/>
          </w:tcPr>
          <w:p w14:paraId="796298FE" w14:textId="77777777" w:rsidR="00F664FA" w:rsidRPr="0057713D" w:rsidRDefault="00F664FA" w:rsidP="00506A5F">
            <w:pPr>
              <w:pStyle w:val="TableParagraph"/>
              <w:ind w:left="4"/>
              <w:rPr>
                <w:b/>
                <w:sz w:val="24"/>
                <w:szCs w:val="24"/>
              </w:rPr>
            </w:pPr>
            <w:r w:rsidRPr="0057713D">
              <w:rPr>
                <w:b/>
                <w:spacing w:val="-2"/>
                <w:sz w:val="24"/>
                <w:szCs w:val="24"/>
              </w:rPr>
              <w:t>16.56</w:t>
            </w:r>
          </w:p>
        </w:tc>
        <w:tc>
          <w:tcPr>
            <w:tcW w:w="1196" w:type="dxa"/>
          </w:tcPr>
          <w:p w14:paraId="56944D58" w14:textId="77777777" w:rsidR="00F664FA" w:rsidRPr="0057713D" w:rsidRDefault="00F664FA" w:rsidP="00506A5F">
            <w:pPr>
              <w:pStyle w:val="TableParagraph"/>
              <w:ind w:left="9" w:right="2"/>
              <w:rPr>
                <w:b/>
                <w:sz w:val="24"/>
                <w:szCs w:val="24"/>
              </w:rPr>
            </w:pPr>
            <w:r w:rsidRPr="0057713D">
              <w:rPr>
                <w:b/>
                <w:spacing w:val="-2"/>
                <w:sz w:val="24"/>
                <w:szCs w:val="24"/>
              </w:rPr>
              <w:t>80.52</w:t>
            </w:r>
          </w:p>
        </w:tc>
        <w:tc>
          <w:tcPr>
            <w:tcW w:w="1266" w:type="dxa"/>
          </w:tcPr>
          <w:p w14:paraId="12681997" w14:textId="77777777" w:rsidR="00F664FA" w:rsidRPr="0057713D" w:rsidRDefault="00F664FA" w:rsidP="00506A5F">
            <w:pPr>
              <w:pStyle w:val="TableParagraph"/>
              <w:ind w:left="2" w:right="3"/>
              <w:rPr>
                <w:b/>
                <w:sz w:val="24"/>
                <w:szCs w:val="24"/>
              </w:rPr>
            </w:pPr>
            <w:r w:rsidRPr="0057713D">
              <w:rPr>
                <w:b/>
                <w:spacing w:val="-4"/>
                <w:sz w:val="24"/>
                <w:szCs w:val="24"/>
              </w:rPr>
              <w:t>2.30</w:t>
            </w:r>
          </w:p>
        </w:tc>
      </w:tr>
      <w:tr w:rsidR="00F664FA" w:rsidRPr="0057713D" w14:paraId="54D8A09B" w14:textId="77777777" w:rsidTr="00506A5F">
        <w:trPr>
          <w:trHeight w:val="275"/>
        </w:trPr>
        <w:tc>
          <w:tcPr>
            <w:tcW w:w="1071" w:type="dxa"/>
          </w:tcPr>
          <w:p w14:paraId="2AA0532A" w14:textId="77777777" w:rsidR="00F664FA" w:rsidRPr="0057713D" w:rsidRDefault="00F664FA" w:rsidP="00506A5F">
            <w:pPr>
              <w:pStyle w:val="TableParagraph"/>
              <w:ind w:left="19" w:right="6"/>
              <w:rPr>
                <w:b/>
                <w:sz w:val="24"/>
                <w:szCs w:val="24"/>
              </w:rPr>
            </w:pPr>
            <w:r w:rsidRPr="0057713D">
              <w:rPr>
                <w:b/>
                <w:spacing w:val="-5"/>
                <w:sz w:val="24"/>
                <w:szCs w:val="24"/>
              </w:rPr>
              <w:t>Avg</w:t>
            </w:r>
          </w:p>
        </w:tc>
        <w:tc>
          <w:tcPr>
            <w:tcW w:w="1261" w:type="dxa"/>
          </w:tcPr>
          <w:p w14:paraId="63A33F48" w14:textId="77777777" w:rsidR="00F664FA" w:rsidRPr="0057713D" w:rsidRDefault="00F664FA" w:rsidP="00506A5F">
            <w:pPr>
              <w:pStyle w:val="TableParagraph"/>
              <w:ind w:left="8"/>
              <w:rPr>
                <w:b/>
                <w:sz w:val="24"/>
                <w:szCs w:val="24"/>
              </w:rPr>
            </w:pPr>
            <w:r w:rsidRPr="0057713D">
              <w:rPr>
                <w:b/>
                <w:spacing w:val="-4"/>
                <w:sz w:val="24"/>
                <w:szCs w:val="24"/>
              </w:rPr>
              <w:t>0.05</w:t>
            </w:r>
          </w:p>
        </w:tc>
        <w:tc>
          <w:tcPr>
            <w:tcW w:w="1261" w:type="dxa"/>
          </w:tcPr>
          <w:p w14:paraId="08BFA2DF" w14:textId="77777777" w:rsidR="00F664FA" w:rsidRPr="0057713D" w:rsidRDefault="00F664FA" w:rsidP="00506A5F">
            <w:pPr>
              <w:pStyle w:val="TableParagraph"/>
              <w:ind w:left="7"/>
              <w:rPr>
                <w:b/>
                <w:sz w:val="24"/>
                <w:szCs w:val="24"/>
              </w:rPr>
            </w:pPr>
            <w:r w:rsidRPr="0057713D">
              <w:rPr>
                <w:b/>
                <w:spacing w:val="-4"/>
                <w:sz w:val="24"/>
                <w:szCs w:val="24"/>
              </w:rPr>
              <w:t>3.52</w:t>
            </w:r>
          </w:p>
        </w:tc>
        <w:tc>
          <w:tcPr>
            <w:tcW w:w="1261" w:type="dxa"/>
          </w:tcPr>
          <w:p w14:paraId="3AD80633" w14:textId="77777777" w:rsidR="00F664FA" w:rsidRPr="0057713D" w:rsidRDefault="00F664FA" w:rsidP="00506A5F">
            <w:pPr>
              <w:pStyle w:val="TableParagraph"/>
              <w:ind w:left="6"/>
              <w:rPr>
                <w:b/>
                <w:sz w:val="24"/>
                <w:szCs w:val="24"/>
              </w:rPr>
            </w:pPr>
            <w:r w:rsidRPr="0057713D">
              <w:rPr>
                <w:b/>
                <w:spacing w:val="-4"/>
                <w:sz w:val="24"/>
                <w:szCs w:val="24"/>
              </w:rPr>
              <w:t>1.88</w:t>
            </w:r>
          </w:p>
        </w:tc>
        <w:tc>
          <w:tcPr>
            <w:tcW w:w="1261" w:type="dxa"/>
          </w:tcPr>
          <w:p w14:paraId="0C72AD6B" w14:textId="77777777" w:rsidR="00F664FA" w:rsidRPr="0057713D" w:rsidRDefault="00F664FA" w:rsidP="00506A5F">
            <w:pPr>
              <w:pStyle w:val="TableParagraph"/>
              <w:ind w:left="5"/>
              <w:rPr>
                <w:b/>
                <w:sz w:val="24"/>
                <w:szCs w:val="24"/>
              </w:rPr>
            </w:pPr>
            <w:r w:rsidRPr="0057713D">
              <w:rPr>
                <w:b/>
                <w:spacing w:val="-4"/>
                <w:sz w:val="24"/>
                <w:szCs w:val="24"/>
              </w:rPr>
              <w:t>0.12</w:t>
            </w:r>
          </w:p>
        </w:tc>
        <w:tc>
          <w:tcPr>
            <w:tcW w:w="1261" w:type="dxa"/>
          </w:tcPr>
          <w:p w14:paraId="2673A203" w14:textId="77777777" w:rsidR="00F664FA" w:rsidRPr="0057713D" w:rsidRDefault="00F664FA" w:rsidP="00506A5F">
            <w:pPr>
              <w:pStyle w:val="TableParagraph"/>
              <w:ind w:left="4"/>
              <w:rPr>
                <w:b/>
                <w:sz w:val="24"/>
                <w:szCs w:val="24"/>
              </w:rPr>
            </w:pPr>
            <w:r w:rsidRPr="0057713D">
              <w:rPr>
                <w:b/>
                <w:spacing w:val="-2"/>
                <w:sz w:val="24"/>
                <w:szCs w:val="24"/>
              </w:rPr>
              <w:t>11.44</w:t>
            </w:r>
          </w:p>
        </w:tc>
        <w:tc>
          <w:tcPr>
            <w:tcW w:w="1196" w:type="dxa"/>
          </w:tcPr>
          <w:p w14:paraId="3D1B1326" w14:textId="77777777" w:rsidR="00F664FA" w:rsidRPr="0057713D" w:rsidRDefault="00F664FA" w:rsidP="00506A5F">
            <w:pPr>
              <w:pStyle w:val="TableParagraph"/>
              <w:ind w:left="9" w:right="2"/>
              <w:rPr>
                <w:b/>
                <w:sz w:val="24"/>
                <w:szCs w:val="24"/>
              </w:rPr>
            </w:pPr>
            <w:r w:rsidRPr="0057713D">
              <w:rPr>
                <w:b/>
                <w:spacing w:val="-2"/>
                <w:sz w:val="24"/>
                <w:szCs w:val="24"/>
              </w:rPr>
              <w:t>56.92</w:t>
            </w:r>
          </w:p>
        </w:tc>
        <w:tc>
          <w:tcPr>
            <w:tcW w:w="1266" w:type="dxa"/>
          </w:tcPr>
          <w:p w14:paraId="52BA6C46" w14:textId="77777777" w:rsidR="00F664FA" w:rsidRPr="0057713D" w:rsidRDefault="00F664FA" w:rsidP="00506A5F">
            <w:pPr>
              <w:pStyle w:val="TableParagraph"/>
              <w:ind w:left="2" w:right="3"/>
              <w:rPr>
                <w:b/>
                <w:sz w:val="24"/>
                <w:szCs w:val="24"/>
              </w:rPr>
            </w:pPr>
            <w:r w:rsidRPr="0057713D">
              <w:rPr>
                <w:b/>
                <w:spacing w:val="-4"/>
                <w:sz w:val="24"/>
                <w:szCs w:val="24"/>
              </w:rPr>
              <w:t>2.03</w:t>
            </w:r>
          </w:p>
        </w:tc>
      </w:tr>
      <w:tr w:rsidR="00F664FA" w:rsidRPr="0057713D" w14:paraId="3523ABC1" w14:textId="77777777" w:rsidTr="00506A5F">
        <w:trPr>
          <w:trHeight w:val="280"/>
        </w:trPr>
        <w:tc>
          <w:tcPr>
            <w:tcW w:w="1071" w:type="dxa"/>
          </w:tcPr>
          <w:p w14:paraId="159638B9" w14:textId="77777777" w:rsidR="00F664FA" w:rsidRPr="0057713D" w:rsidRDefault="00F664FA" w:rsidP="00506A5F">
            <w:pPr>
              <w:pStyle w:val="TableParagraph"/>
              <w:spacing w:line="259" w:lineRule="exact"/>
              <w:ind w:left="19" w:right="1"/>
              <w:rPr>
                <w:b/>
                <w:sz w:val="24"/>
                <w:szCs w:val="24"/>
              </w:rPr>
            </w:pPr>
            <w:r w:rsidRPr="0057713D">
              <w:rPr>
                <w:b/>
                <w:spacing w:val="-5"/>
                <w:sz w:val="24"/>
                <w:szCs w:val="24"/>
              </w:rPr>
              <w:t>SD</w:t>
            </w:r>
          </w:p>
        </w:tc>
        <w:tc>
          <w:tcPr>
            <w:tcW w:w="1261" w:type="dxa"/>
          </w:tcPr>
          <w:p w14:paraId="3F0ABF97" w14:textId="77777777" w:rsidR="00F664FA" w:rsidRPr="0057713D" w:rsidRDefault="00F664FA" w:rsidP="00506A5F">
            <w:pPr>
              <w:pStyle w:val="TableParagraph"/>
              <w:spacing w:line="259" w:lineRule="exact"/>
              <w:ind w:left="8"/>
              <w:rPr>
                <w:b/>
                <w:sz w:val="24"/>
                <w:szCs w:val="24"/>
              </w:rPr>
            </w:pPr>
            <w:r w:rsidRPr="0057713D">
              <w:rPr>
                <w:b/>
                <w:spacing w:val="-4"/>
                <w:sz w:val="24"/>
                <w:szCs w:val="24"/>
              </w:rPr>
              <w:t>0.10</w:t>
            </w:r>
          </w:p>
        </w:tc>
        <w:tc>
          <w:tcPr>
            <w:tcW w:w="1261" w:type="dxa"/>
          </w:tcPr>
          <w:p w14:paraId="1A64C80B" w14:textId="77777777" w:rsidR="00F664FA" w:rsidRPr="0057713D" w:rsidRDefault="00F664FA" w:rsidP="00506A5F">
            <w:pPr>
              <w:pStyle w:val="TableParagraph"/>
              <w:spacing w:line="259" w:lineRule="exact"/>
              <w:ind w:left="7"/>
              <w:rPr>
                <w:b/>
                <w:sz w:val="24"/>
                <w:szCs w:val="24"/>
              </w:rPr>
            </w:pPr>
            <w:r w:rsidRPr="0057713D">
              <w:rPr>
                <w:b/>
                <w:spacing w:val="-4"/>
                <w:sz w:val="24"/>
                <w:szCs w:val="24"/>
              </w:rPr>
              <w:t>1.77</w:t>
            </w:r>
          </w:p>
        </w:tc>
        <w:tc>
          <w:tcPr>
            <w:tcW w:w="1261" w:type="dxa"/>
          </w:tcPr>
          <w:p w14:paraId="275B0CB7" w14:textId="77777777" w:rsidR="00F664FA" w:rsidRPr="0057713D" w:rsidRDefault="00F664FA" w:rsidP="00506A5F">
            <w:pPr>
              <w:pStyle w:val="TableParagraph"/>
              <w:spacing w:line="259" w:lineRule="exact"/>
              <w:ind w:left="6"/>
              <w:rPr>
                <w:b/>
                <w:sz w:val="24"/>
                <w:szCs w:val="24"/>
              </w:rPr>
            </w:pPr>
            <w:r w:rsidRPr="0057713D">
              <w:rPr>
                <w:b/>
                <w:spacing w:val="-4"/>
                <w:sz w:val="24"/>
                <w:szCs w:val="24"/>
              </w:rPr>
              <w:t>0.64</w:t>
            </w:r>
          </w:p>
        </w:tc>
        <w:tc>
          <w:tcPr>
            <w:tcW w:w="1261" w:type="dxa"/>
          </w:tcPr>
          <w:p w14:paraId="6B037D3A" w14:textId="77777777" w:rsidR="00F664FA" w:rsidRPr="0057713D" w:rsidRDefault="00F664FA" w:rsidP="00506A5F">
            <w:pPr>
              <w:pStyle w:val="TableParagraph"/>
              <w:spacing w:line="259" w:lineRule="exact"/>
              <w:ind w:left="5"/>
              <w:rPr>
                <w:b/>
                <w:sz w:val="24"/>
                <w:szCs w:val="24"/>
              </w:rPr>
            </w:pPr>
            <w:r w:rsidRPr="0057713D">
              <w:rPr>
                <w:b/>
                <w:spacing w:val="-4"/>
                <w:sz w:val="24"/>
                <w:szCs w:val="24"/>
              </w:rPr>
              <w:t>0.05</w:t>
            </w:r>
          </w:p>
        </w:tc>
        <w:tc>
          <w:tcPr>
            <w:tcW w:w="1261" w:type="dxa"/>
          </w:tcPr>
          <w:p w14:paraId="7FE81579" w14:textId="77777777" w:rsidR="00F664FA" w:rsidRPr="0057713D" w:rsidRDefault="00F664FA" w:rsidP="00506A5F">
            <w:pPr>
              <w:pStyle w:val="TableParagraph"/>
              <w:spacing w:line="259" w:lineRule="exact"/>
              <w:ind w:left="4"/>
              <w:rPr>
                <w:b/>
                <w:sz w:val="24"/>
                <w:szCs w:val="24"/>
              </w:rPr>
            </w:pPr>
            <w:r w:rsidRPr="0057713D">
              <w:rPr>
                <w:b/>
                <w:spacing w:val="-4"/>
                <w:sz w:val="24"/>
                <w:szCs w:val="24"/>
              </w:rPr>
              <w:t>2.80</w:t>
            </w:r>
          </w:p>
        </w:tc>
        <w:tc>
          <w:tcPr>
            <w:tcW w:w="1196" w:type="dxa"/>
          </w:tcPr>
          <w:p w14:paraId="058CC975" w14:textId="77777777" w:rsidR="00F664FA" w:rsidRPr="0057713D" w:rsidRDefault="00F664FA" w:rsidP="00506A5F">
            <w:pPr>
              <w:pStyle w:val="TableParagraph"/>
              <w:spacing w:line="259" w:lineRule="exact"/>
              <w:ind w:left="9" w:right="2"/>
              <w:rPr>
                <w:b/>
                <w:sz w:val="24"/>
                <w:szCs w:val="24"/>
              </w:rPr>
            </w:pPr>
            <w:r w:rsidRPr="0057713D">
              <w:rPr>
                <w:b/>
                <w:spacing w:val="-2"/>
                <w:sz w:val="24"/>
                <w:szCs w:val="24"/>
              </w:rPr>
              <w:t>14.70</w:t>
            </w:r>
          </w:p>
        </w:tc>
        <w:tc>
          <w:tcPr>
            <w:tcW w:w="1266" w:type="dxa"/>
          </w:tcPr>
          <w:p w14:paraId="051942C8" w14:textId="77777777" w:rsidR="00F664FA" w:rsidRPr="0057713D" w:rsidRDefault="00F664FA" w:rsidP="00506A5F">
            <w:pPr>
              <w:pStyle w:val="TableParagraph"/>
              <w:spacing w:line="259" w:lineRule="exact"/>
              <w:ind w:left="2" w:right="3"/>
              <w:rPr>
                <w:b/>
                <w:sz w:val="24"/>
                <w:szCs w:val="24"/>
              </w:rPr>
            </w:pPr>
            <w:r w:rsidRPr="0057713D">
              <w:rPr>
                <w:b/>
                <w:spacing w:val="-4"/>
                <w:sz w:val="24"/>
                <w:szCs w:val="24"/>
              </w:rPr>
              <w:t>0.11</w:t>
            </w:r>
          </w:p>
        </w:tc>
      </w:tr>
      <w:tr w:rsidR="00F664FA" w:rsidRPr="0057713D" w14:paraId="1D3D5726" w14:textId="77777777" w:rsidTr="00506A5F">
        <w:trPr>
          <w:trHeight w:val="275"/>
        </w:trPr>
        <w:tc>
          <w:tcPr>
            <w:tcW w:w="1071" w:type="dxa"/>
          </w:tcPr>
          <w:p w14:paraId="3480CE53" w14:textId="77777777" w:rsidR="00F664FA" w:rsidRPr="0057713D" w:rsidRDefault="00F664FA" w:rsidP="00506A5F">
            <w:pPr>
              <w:pStyle w:val="TableParagraph"/>
              <w:ind w:left="19"/>
              <w:rPr>
                <w:b/>
                <w:sz w:val="24"/>
                <w:szCs w:val="24"/>
              </w:rPr>
            </w:pPr>
            <w:r w:rsidRPr="0057713D">
              <w:rPr>
                <w:b/>
                <w:spacing w:val="-5"/>
                <w:sz w:val="24"/>
                <w:szCs w:val="24"/>
              </w:rPr>
              <w:t>CV</w:t>
            </w:r>
          </w:p>
        </w:tc>
        <w:tc>
          <w:tcPr>
            <w:tcW w:w="1261" w:type="dxa"/>
          </w:tcPr>
          <w:p w14:paraId="4C781D5E" w14:textId="77777777" w:rsidR="00F664FA" w:rsidRPr="0057713D" w:rsidRDefault="00F664FA" w:rsidP="00506A5F">
            <w:pPr>
              <w:pStyle w:val="TableParagraph"/>
              <w:ind w:left="8"/>
              <w:rPr>
                <w:b/>
                <w:sz w:val="24"/>
                <w:szCs w:val="24"/>
              </w:rPr>
            </w:pPr>
            <w:r w:rsidRPr="0057713D">
              <w:rPr>
                <w:b/>
                <w:spacing w:val="-2"/>
                <w:sz w:val="24"/>
                <w:szCs w:val="24"/>
              </w:rPr>
              <w:t>187.76</w:t>
            </w:r>
          </w:p>
        </w:tc>
        <w:tc>
          <w:tcPr>
            <w:tcW w:w="1261" w:type="dxa"/>
          </w:tcPr>
          <w:p w14:paraId="370B8979" w14:textId="77777777" w:rsidR="00F664FA" w:rsidRPr="0057713D" w:rsidRDefault="00F664FA" w:rsidP="00506A5F">
            <w:pPr>
              <w:pStyle w:val="TableParagraph"/>
              <w:ind w:left="7"/>
              <w:rPr>
                <w:b/>
                <w:sz w:val="24"/>
                <w:szCs w:val="24"/>
              </w:rPr>
            </w:pPr>
            <w:r w:rsidRPr="0057713D">
              <w:rPr>
                <w:b/>
                <w:spacing w:val="-2"/>
                <w:sz w:val="24"/>
                <w:szCs w:val="24"/>
              </w:rPr>
              <w:t>50.34</w:t>
            </w:r>
          </w:p>
        </w:tc>
        <w:tc>
          <w:tcPr>
            <w:tcW w:w="1261" w:type="dxa"/>
          </w:tcPr>
          <w:p w14:paraId="50A5B721" w14:textId="77777777" w:rsidR="00F664FA" w:rsidRPr="0057713D" w:rsidRDefault="00F664FA" w:rsidP="00506A5F">
            <w:pPr>
              <w:pStyle w:val="TableParagraph"/>
              <w:ind w:left="6"/>
              <w:rPr>
                <w:b/>
                <w:sz w:val="24"/>
                <w:szCs w:val="24"/>
              </w:rPr>
            </w:pPr>
            <w:r w:rsidRPr="0057713D">
              <w:rPr>
                <w:b/>
                <w:spacing w:val="-2"/>
                <w:sz w:val="24"/>
                <w:szCs w:val="24"/>
              </w:rPr>
              <w:t>34.20</w:t>
            </w:r>
          </w:p>
        </w:tc>
        <w:tc>
          <w:tcPr>
            <w:tcW w:w="1261" w:type="dxa"/>
          </w:tcPr>
          <w:p w14:paraId="006F5478" w14:textId="77777777" w:rsidR="00F664FA" w:rsidRPr="0057713D" w:rsidRDefault="00F664FA" w:rsidP="00506A5F">
            <w:pPr>
              <w:pStyle w:val="TableParagraph"/>
              <w:ind w:left="5"/>
              <w:rPr>
                <w:b/>
                <w:sz w:val="24"/>
                <w:szCs w:val="24"/>
              </w:rPr>
            </w:pPr>
            <w:r w:rsidRPr="0057713D">
              <w:rPr>
                <w:b/>
                <w:spacing w:val="-2"/>
                <w:sz w:val="24"/>
                <w:szCs w:val="24"/>
              </w:rPr>
              <w:t>40.22</w:t>
            </w:r>
          </w:p>
        </w:tc>
        <w:tc>
          <w:tcPr>
            <w:tcW w:w="1261" w:type="dxa"/>
          </w:tcPr>
          <w:p w14:paraId="4A082D26" w14:textId="77777777" w:rsidR="00F664FA" w:rsidRPr="0057713D" w:rsidRDefault="00F664FA" w:rsidP="00506A5F">
            <w:pPr>
              <w:pStyle w:val="TableParagraph"/>
              <w:ind w:left="4"/>
              <w:rPr>
                <w:b/>
                <w:sz w:val="24"/>
                <w:szCs w:val="24"/>
              </w:rPr>
            </w:pPr>
            <w:r w:rsidRPr="0057713D">
              <w:rPr>
                <w:b/>
                <w:spacing w:val="-2"/>
                <w:sz w:val="24"/>
                <w:szCs w:val="24"/>
              </w:rPr>
              <w:t>24.47</w:t>
            </w:r>
          </w:p>
        </w:tc>
        <w:tc>
          <w:tcPr>
            <w:tcW w:w="1196" w:type="dxa"/>
          </w:tcPr>
          <w:p w14:paraId="36B8F56E" w14:textId="77777777" w:rsidR="00F664FA" w:rsidRPr="0057713D" w:rsidRDefault="00F664FA" w:rsidP="00506A5F">
            <w:pPr>
              <w:pStyle w:val="TableParagraph"/>
              <w:ind w:left="9"/>
              <w:rPr>
                <w:b/>
                <w:sz w:val="24"/>
                <w:szCs w:val="24"/>
              </w:rPr>
            </w:pPr>
            <w:r w:rsidRPr="0057713D">
              <w:rPr>
                <w:b/>
                <w:spacing w:val="-4"/>
                <w:sz w:val="24"/>
                <w:szCs w:val="24"/>
              </w:rPr>
              <w:t>0.26</w:t>
            </w:r>
          </w:p>
        </w:tc>
        <w:tc>
          <w:tcPr>
            <w:tcW w:w="1266" w:type="dxa"/>
          </w:tcPr>
          <w:p w14:paraId="70AC4E1B" w14:textId="77777777" w:rsidR="00F664FA" w:rsidRPr="0057713D" w:rsidRDefault="00F664FA" w:rsidP="00506A5F">
            <w:pPr>
              <w:pStyle w:val="TableParagraph"/>
              <w:ind w:left="2" w:right="3"/>
              <w:rPr>
                <w:b/>
                <w:sz w:val="24"/>
                <w:szCs w:val="24"/>
              </w:rPr>
            </w:pPr>
            <w:r w:rsidRPr="0057713D">
              <w:rPr>
                <w:b/>
                <w:spacing w:val="-4"/>
                <w:sz w:val="24"/>
                <w:szCs w:val="24"/>
              </w:rPr>
              <w:t>5.54</w:t>
            </w:r>
          </w:p>
        </w:tc>
      </w:tr>
    </w:tbl>
    <w:p w14:paraId="554511AA" w14:textId="77777777" w:rsidR="00F664FA" w:rsidRPr="0057713D" w:rsidRDefault="00F664FA" w:rsidP="00F664FA">
      <w:pPr>
        <w:spacing w:before="262"/>
        <w:ind w:left="448"/>
        <w:rPr>
          <w:b/>
          <w:sz w:val="24"/>
          <w:szCs w:val="24"/>
        </w:rPr>
      </w:pPr>
      <w:r w:rsidRPr="0057713D">
        <w:rPr>
          <w:b/>
          <w:sz w:val="24"/>
          <w:szCs w:val="24"/>
        </w:rPr>
        <w:t>Hydro-geochemical</w:t>
      </w:r>
      <w:r w:rsidRPr="0057713D">
        <w:rPr>
          <w:b/>
          <w:spacing w:val="-5"/>
          <w:sz w:val="24"/>
          <w:szCs w:val="24"/>
        </w:rPr>
        <w:t xml:space="preserve"> </w:t>
      </w:r>
      <w:r w:rsidRPr="0057713D">
        <w:rPr>
          <w:b/>
          <w:sz w:val="24"/>
          <w:szCs w:val="24"/>
        </w:rPr>
        <w:t>facies</w:t>
      </w:r>
      <w:r w:rsidRPr="0057713D">
        <w:rPr>
          <w:b/>
          <w:spacing w:val="-1"/>
          <w:sz w:val="24"/>
          <w:szCs w:val="24"/>
        </w:rPr>
        <w:t xml:space="preserve"> </w:t>
      </w:r>
      <w:r w:rsidRPr="0057713D">
        <w:rPr>
          <w:b/>
          <w:sz w:val="24"/>
          <w:szCs w:val="24"/>
        </w:rPr>
        <w:t>(piper</w:t>
      </w:r>
      <w:r w:rsidRPr="0057713D">
        <w:rPr>
          <w:b/>
          <w:spacing w:val="-4"/>
          <w:sz w:val="24"/>
          <w:szCs w:val="24"/>
        </w:rPr>
        <w:t xml:space="preserve"> </w:t>
      </w:r>
      <w:r w:rsidRPr="0057713D">
        <w:rPr>
          <w:b/>
          <w:sz w:val="24"/>
          <w:szCs w:val="24"/>
        </w:rPr>
        <w:t>diagram)</w:t>
      </w:r>
      <w:r w:rsidRPr="0057713D">
        <w:rPr>
          <w:b/>
          <w:spacing w:val="-2"/>
          <w:sz w:val="24"/>
          <w:szCs w:val="24"/>
        </w:rPr>
        <w:t xml:space="preserve"> </w:t>
      </w:r>
      <w:r w:rsidRPr="0057713D">
        <w:rPr>
          <w:b/>
          <w:sz w:val="24"/>
          <w:szCs w:val="24"/>
        </w:rPr>
        <w:t>of</w:t>
      </w:r>
      <w:r w:rsidRPr="0057713D">
        <w:rPr>
          <w:b/>
          <w:spacing w:val="-2"/>
          <w:sz w:val="24"/>
          <w:szCs w:val="24"/>
        </w:rPr>
        <w:t xml:space="preserve"> </w:t>
      </w:r>
      <w:r w:rsidRPr="0057713D">
        <w:rPr>
          <w:b/>
          <w:sz w:val="24"/>
          <w:szCs w:val="24"/>
        </w:rPr>
        <w:t>irrigation</w:t>
      </w:r>
      <w:r w:rsidRPr="0057713D">
        <w:rPr>
          <w:b/>
          <w:spacing w:val="-2"/>
          <w:sz w:val="24"/>
          <w:szCs w:val="24"/>
        </w:rPr>
        <w:t xml:space="preserve"> </w:t>
      </w:r>
      <w:r w:rsidRPr="0057713D">
        <w:rPr>
          <w:b/>
          <w:sz w:val="24"/>
          <w:szCs w:val="24"/>
        </w:rPr>
        <w:t>water</w:t>
      </w:r>
      <w:r w:rsidRPr="0057713D">
        <w:rPr>
          <w:b/>
          <w:spacing w:val="1"/>
          <w:sz w:val="24"/>
          <w:szCs w:val="24"/>
        </w:rPr>
        <w:t xml:space="preserve"> </w:t>
      </w:r>
      <w:r w:rsidRPr="0057713D">
        <w:rPr>
          <w:b/>
          <w:sz w:val="24"/>
          <w:szCs w:val="24"/>
        </w:rPr>
        <w:t>in</w:t>
      </w:r>
      <w:r w:rsidRPr="0057713D">
        <w:rPr>
          <w:b/>
          <w:spacing w:val="-1"/>
          <w:sz w:val="24"/>
          <w:szCs w:val="24"/>
        </w:rPr>
        <w:t xml:space="preserve"> </w:t>
      </w:r>
      <w:r w:rsidRPr="0057713D">
        <w:rPr>
          <w:b/>
          <w:sz w:val="24"/>
          <w:szCs w:val="24"/>
        </w:rPr>
        <w:t>Chintamani</w:t>
      </w:r>
      <w:r w:rsidRPr="0057713D">
        <w:rPr>
          <w:b/>
          <w:spacing w:val="-4"/>
          <w:sz w:val="24"/>
          <w:szCs w:val="24"/>
        </w:rPr>
        <w:t xml:space="preserve"> </w:t>
      </w:r>
      <w:r w:rsidRPr="0057713D">
        <w:rPr>
          <w:b/>
          <w:spacing w:val="-2"/>
          <w:sz w:val="24"/>
          <w:szCs w:val="24"/>
        </w:rPr>
        <w:t>taluk</w:t>
      </w:r>
    </w:p>
    <w:p w14:paraId="55C37DD3" w14:textId="77777777" w:rsidR="00F664FA" w:rsidRPr="0057713D" w:rsidRDefault="00F664FA" w:rsidP="00F664FA">
      <w:pPr>
        <w:pStyle w:val="BodyText"/>
        <w:spacing w:before="42"/>
        <w:rPr>
          <w:b/>
        </w:rPr>
      </w:pPr>
    </w:p>
    <w:p w14:paraId="47BEE40A" w14:textId="77777777" w:rsidR="00F664FA" w:rsidRPr="0057713D" w:rsidRDefault="00F664FA" w:rsidP="00F664FA">
      <w:pPr>
        <w:pStyle w:val="BodyText"/>
        <w:spacing w:before="1" w:line="360" w:lineRule="auto"/>
        <w:ind w:left="448" w:right="446" w:firstLine="720"/>
        <w:jc w:val="both"/>
      </w:pPr>
      <w:r w:rsidRPr="0057713D">
        <w:t>The evaluation of the connection between the salts found and their impact on water quality</w:t>
      </w:r>
      <w:r w:rsidRPr="0057713D">
        <w:rPr>
          <w:spacing w:val="-11"/>
        </w:rPr>
        <w:t xml:space="preserve"> </w:t>
      </w:r>
      <w:r w:rsidRPr="0057713D">
        <w:t>is</w:t>
      </w:r>
      <w:r w:rsidRPr="0057713D">
        <w:rPr>
          <w:spacing w:val="-9"/>
        </w:rPr>
        <w:t xml:space="preserve"> </w:t>
      </w:r>
      <w:r w:rsidRPr="0057713D">
        <w:t>done</w:t>
      </w:r>
      <w:r w:rsidRPr="0057713D">
        <w:rPr>
          <w:spacing w:val="-12"/>
        </w:rPr>
        <w:t xml:space="preserve"> </w:t>
      </w:r>
      <w:r w:rsidRPr="0057713D">
        <w:t>through</w:t>
      </w:r>
      <w:r w:rsidRPr="0057713D">
        <w:rPr>
          <w:spacing w:val="-10"/>
        </w:rPr>
        <w:t xml:space="preserve"> </w:t>
      </w:r>
      <w:r w:rsidRPr="0057713D">
        <w:t>the</w:t>
      </w:r>
      <w:r w:rsidRPr="0057713D">
        <w:rPr>
          <w:spacing w:val="-12"/>
        </w:rPr>
        <w:t xml:space="preserve"> </w:t>
      </w:r>
      <w:r w:rsidRPr="0057713D">
        <w:t>utilization</w:t>
      </w:r>
      <w:r w:rsidRPr="0057713D">
        <w:rPr>
          <w:spacing w:val="-11"/>
        </w:rPr>
        <w:t xml:space="preserve"> </w:t>
      </w:r>
      <w:r w:rsidRPr="0057713D">
        <w:t>of</w:t>
      </w:r>
      <w:r w:rsidRPr="0057713D">
        <w:rPr>
          <w:spacing w:val="-10"/>
        </w:rPr>
        <w:t xml:space="preserve"> </w:t>
      </w:r>
      <w:r w:rsidRPr="0057713D">
        <w:t>hydro-geochemical</w:t>
      </w:r>
      <w:r w:rsidRPr="0057713D">
        <w:rPr>
          <w:spacing w:val="-12"/>
        </w:rPr>
        <w:t xml:space="preserve"> </w:t>
      </w:r>
      <w:r w:rsidRPr="0057713D">
        <w:t>facies.</w:t>
      </w:r>
      <w:r w:rsidRPr="0057713D">
        <w:rPr>
          <w:spacing w:val="-11"/>
        </w:rPr>
        <w:t xml:space="preserve"> </w:t>
      </w:r>
      <w:r w:rsidRPr="0057713D">
        <w:t>Within</w:t>
      </w:r>
      <w:r w:rsidRPr="0057713D">
        <w:rPr>
          <w:spacing w:val="-11"/>
        </w:rPr>
        <w:t xml:space="preserve"> </w:t>
      </w:r>
      <w:r w:rsidRPr="0057713D">
        <w:t>hydro-geochemical research, the piper diagram, also referred to as the Trilinear diagram, serves as an effective visual representation of the chemical composition in water samples. This diagram is constructed</w:t>
      </w:r>
      <w:r w:rsidRPr="0057713D">
        <w:rPr>
          <w:spacing w:val="-10"/>
        </w:rPr>
        <w:t xml:space="preserve"> </w:t>
      </w:r>
      <w:r w:rsidRPr="0057713D">
        <w:t>based</w:t>
      </w:r>
      <w:r w:rsidRPr="0057713D">
        <w:rPr>
          <w:spacing w:val="-10"/>
        </w:rPr>
        <w:t xml:space="preserve"> </w:t>
      </w:r>
      <w:r w:rsidRPr="0057713D">
        <w:t>on</w:t>
      </w:r>
      <w:r w:rsidRPr="0057713D">
        <w:rPr>
          <w:spacing w:val="-10"/>
        </w:rPr>
        <w:t xml:space="preserve"> </w:t>
      </w:r>
      <w:r w:rsidRPr="0057713D">
        <w:t>the</w:t>
      </w:r>
      <w:r w:rsidRPr="0057713D">
        <w:rPr>
          <w:spacing w:val="-10"/>
        </w:rPr>
        <w:t xml:space="preserve"> </w:t>
      </w:r>
      <w:r w:rsidRPr="0057713D">
        <w:t>percentage</w:t>
      </w:r>
      <w:r w:rsidRPr="0057713D">
        <w:rPr>
          <w:spacing w:val="-10"/>
        </w:rPr>
        <w:t xml:space="preserve"> </w:t>
      </w:r>
      <w:r w:rsidRPr="0057713D">
        <w:t>values</w:t>
      </w:r>
      <w:r w:rsidRPr="0057713D">
        <w:rPr>
          <w:spacing w:val="-8"/>
        </w:rPr>
        <w:t xml:space="preserve"> </w:t>
      </w:r>
      <w:r w:rsidRPr="0057713D">
        <w:t>of</w:t>
      </w:r>
      <w:r w:rsidRPr="0057713D">
        <w:rPr>
          <w:spacing w:val="-9"/>
        </w:rPr>
        <w:t xml:space="preserve"> </w:t>
      </w:r>
      <w:r w:rsidRPr="0057713D">
        <w:t>six</w:t>
      </w:r>
      <w:r w:rsidRPr="0057713D">
        <w:rPr>
          <w:spacing w:val="-10"/>
        </w:rPr>
        <w:t xml:space="preserve"> </w:t>
      </w:r>
      <w:r w:rsidRPr="0057713D">
        <w:t>ion</w:t>
      </w:r>
      <w:r w:rsidRPr="0057713D">
        <w:rPr>
          <w:spacing w:val="-10"/>
        </w:rPr>
        <w:t xml:space="preserve"> </w:t>
      </w:r>
      <w:r w:rsidRPr="0057713D">
        <w:t>groups:</w:t>
      </w:r>
      <w:r w:rsidRPr="0057713D">
        <w:rPr>
          <w:spacing w:val="-10"/>
        </w:rPr>
        <w:t xml:space="preserve"> </w:t>
      </w:r>
      <w:r w:rsidRPr="0057713D">
        <w:t>sulphate,</w:t>
      </w:r>
      <w:r w:rsidRPr="0057713D">
        <w:rPr>
          <w:spacing w:val="-10"/>
        </w:rPr>
        <w:t xml:space="preserve"> </w:t>
      </w:r>
      <w:r w:rsidRPr="0057713D">
        <w:t>chloride,</w:t>
      </w:r>
      <w:r w:rsidRPr="0057713D">
        <w:rPr>
          <w:spacing w:val="-10"/>
        </w:rPr>
        <w:t xml:space="preserve"> </w:t>
      </w:r>
      <w:r w:rsidRPr="0057713D">
        <w:t>carbonate</w:t>
      </w:r>
      <w:r w:rsidRPr="0057713D">
        <w:rPr>
          <w:spacing w:val="-10"/>
        </w:rPr>
        <w:t xml:space="preserve"> </w:t>
      </w:r>
      <w:r w:rsidRPr="0057713D">
        <w:t xml:space="preserve">and bicarbonate anions, as well as calcium, magnesium, sodium, and potassium cations. The fundamental principle underlying this approach is that cations and anions are typically found in natural waters in a chemically balanced state (Ravikumar </w:t>
      </w:r>
      <w:r w:rsidRPr="0057713D">
        <w:rPr>
          <w:i/>
        </w:rPr>
        <w:t xml:space="preserve">et al., </w:t>
      </w:r>
      <w:r w:rsidRPr="0057713D">
        <w:t>2015).</w:t>
      </w:r>
    </w:p>
    <w:p w14:paraId="013F2C0D" w14:textId="77777777" w:rsidR="00F664FA" w:rsidRPr="0057713D" w:rsidRDefault="00F664FA" w:rsidP="00F664FA">
      <w:pPr>
        <w:pStyle w:val="BodyText"/>
        <w:spacing w:before="199" w:line="360" w:lineRule="auto"/>
        <w:ind w:left="448" w:right="437" w:firstLine="720"/>
        <w:jc w:val="both"/>
      </w:pPr>
      <w:r w:rsidRPr="0057713D">
        <w:t>Two</w:t>
      </w:r>
      <w:r w:rsidRPr="0057713D">
        <w:rPr>
          <w:spacing w:val="-9"/>
        </w:rPr>
        <w:t xml:space="preserve"> </w:t>
      </w:r>
      <w:r w:rsidRPr="0057713D">
        <w:t>triangles</w:t>
      </w:r>
      <w:r w:rsidRPr="0057713D">
        <w:rPr>
          <w:spacing w:val="-7"/>
        </w:rPr>
        <w:t xml:space="preserve"> </w:t>
      </w:r>
      <w:r w:rsidRPr="0057713D">
        <w:t>are</w:t>
      </w:r>
      <w:r w:rsidRPr="0057713D">
        <w:rPr>
          <w:spacing w:val="-10"/>
        </w:rPr>
        <w:t xml:space="preserve"> </w:t>
      </w:r>
      <w:r w:rsidRPr="0057713D">
        <w:t>utilized</w:t>
      </w:r>
      <w:r w:rsidRPr="0057713D">
        <w:rPr>
          <w:spacing w:val="-3"/>
        </w:rPr>
        <w:t xml:space="preserve"> </w:t>
      </w:r>
      <w:r w:rsidRPr="0057713D">
        <w:t>in</w:t>
      </w:r>
      <w:r w:rsidRPr="0057713D">
        <w:rPr>
          <w:spacing w:val="-9"/>
        </w:rPr>
        <w:t xml:space="preserve"> </w:t>
      </w:r>
      <w:r w:rsidRPr="0057713D">
        <w:t>piper</w:t>
      </w:r>
      <w:r w:rsidRPr="0057713D">
        <w:rPr>
          <w:spacing w:val="-9"/>
        </w:rPr>
        <w:t xml:space="preserve"> </w:t>
      </w:r>
      <w:r w:rsidRPr="0057713D">
        <w:t>plots;</w:t>
      </w:r>
      <w:r w:rsidRPr="0057713D">
        <w:rPr>
          <w:spacing w:val="-10"/>
        </w:rPr>
        <w:t xml:space="preserve"> </w:t>
      </w:r>
      <w:r w:rsidRPr="0057713D">
        <w:t>one</w:t>
      </w:r>
      <w:r w:rsidRPr="0057713D">
        <w:rPr>
          <w:spacing w:val="-10"/>
        </w:rPr>
        <w:t xml:space="preserve"> </w:t>
      </w:r>
      <w:r w:rsidRPr="0057713D">
        <w:t>triangle</w:t>
      </w:r>
      <w:r w:rsidRPr="0057713D">
        <w:rPr>
          <w:spacing w:val="-5"/>
        </w:rPr>
        <w:t xml:space="preserve"> </w:t>
      </w:r>
      <w:r w:rsidRPr="0057713D">
        <w:t>is</w:t>
      </w:r>
      <w:r w:rsidRPr="0057713D">
        <w:rPr>
          <w:spacing w:val="-7"/>
        </w:rPr>
        <w:t xml:space="preserve"> </w:t>
      </w:r>
      <w:r w:rsidRPr="0057713D">
        <w:t>designated</w:t>
      </w:r>
      <w:r w:rsidRPr="0057713D">
        <w:rPr>
          <w:spacing w:val="-9"/>
        </w:rPr>
        <w:t xml:space="preserve"> </w:t>
      </w:r>
      <w:r w:rsidRPr="0057713D">
        <w:t>for</w:t>
      </w:r>
      <w:r w:rsidRPr="0057713D">
        <w:rPr>
          <w:spacing w:val="-8"/>
        </w:rPr>
        <w:t xml:space="preserve"> </w:t>
      </w:r>
      <w:r w:rsidRPr="0057713D">
        <w:t>cations</w:t>
      </w:r>
      <w:r w:rsidRPr="0057713D">
        <w:rPr>
          <w:spacing w:val="-7"/>
        </w:rPr>
        <w:t xml:space="preserve"> </w:t>
      </w:r>
      <w:r w:rsidRPr="0057713D">
        <w:t>while</w:t>
      </w:r>
      <w:r w:rsidRPr="0057713D">
        <w:rPr>
          <w:spacing w:val="-5"/>
        </w:rPr>
        <w:t xml:space="preserve"> </w:t>
      </w:r>
      <w:r w:rsidRPr="0057713D">
        <w:t>the other</w:t>
      </w:r>
      <w:r w:rsidRPr="0057713D">
        <w:rPr>
          <w:spacing w:val="-8"/>
        </w:rPr>
        <w:t xml:space="preserve"> </w:t>
      </w:r>
      <w:r w:rsidRPr="0057713D">
        <w:t>is</w:t>
      </w:r>
      <w:r w:rsidRPr="0057713D">
        <w:rPr>
          <w:spacing w:val="-6"/>
        </w:rPr>
        <w:t xml:space="preserve"> </w:t>
      </w:r>
      <w:r w:rsidRPr="0057713D">
        <w:t>designated</w:t>
      </w:r>
      <w:r w:rsidRPr="0057713D">
        <w:rPr>
          <w:spacing w:val="-8"/>
        </w:rPr>
        <w:t xml:space="preserve"> </w:t>
      </w:r>
      <w:r w:rsidRPr="0057713D">
        <w:t>for</w:t>
      </w:r>
      <w:r w:rsidRPr="0057713D">
        <w:rPr>
          <w:spacing w:val="-7"/>
        </w:rPr>
        <w:t xml:space="preserve"> </w:t>
      </w:r>
      <w:r w:rsidRPr="0057713D">
        <w:t>anions.</w:t>
      </w:r>
      <w:r w:rsidRPr="0057713D">
        <w:rPr>
          <w:spacing w:val="-8"/>
        </w:rPr>
        <w:t xml:space="preserve"> </w:t>
      </w:r>
      <w:r w:rsidRPr="0057713D">
        <w:t>The</w:t>
      </w:r>
      <w:r w:rsidRPr="0057713D">
        <w:rPr>
          <w:spacing w:val="-9"/>
        </w:rPr>
        <w:t xml:space="preserve"> </w:t>
      </w:r>
      <w:r w:rsidRPr="0057713D">
        <w:t>conclusion</w:t>
      </w:r>
      <w:r w:rsidRPr="0057713D">
        <w:rPr>
          <w:spacing w:val="-8"/>
        </w:rPr>
        <w:t xml:space="preserve"> </w:t>
      </w:r>
      <w:r w:rsidRPr="0057713D">
        <w:t>is</w:t>
      </w:r>
      <w:r w:rsidRPr="0057713D">
        <w:rPr>
          <w:spacing w:val="-6"/>
        </w:rPr>
        <w:t xml:space="preserve"> </w:t>
      </w:r>
      <w:r w:rsidRPr="0057713D">
        <w:t>drawn</w:t>
      </w:r>
      <w:r w:rsidRPr="0057713D">
        <w:rPr>
          <w:spacing w:val="-8"/>
        </w:rPr>
        <w:t xml:space="preserve"> </w:t>
      </w:r>
      <w:r w:rsidRPr="0057713D">
        <w:t>based</w:t>
      </w:r>
      <w:r w:rsidRPr="0057713D">
        <w:rPr>
          <w:spacing w:val="-8"/>
        </w:rPr>
        <w:t xml:space="preserve"> </w:t>
      </w:r>
      <w:r w:rsidRPr="0057713D">
        <w:t>on</w:t>
      </w:r>
      <w:r w:rsidRPr="0057713D">
        <w:rPr>
          <w:spacing w:val="-8"/>
        </w:rPr>
        <w:t xml:space="preserve"> </w:t>
      </w:r>
      <w:r w:rsidRPr="0057713D">
        <w:t>the</w:t>
      </w:r>
      <w:r w:rsidRPr="0057713D">
        <w:rPr>
          <w:spacing w:val="-9"/>
        </w:rPr>
        <w:t xml:space="preserve"> </w:t>
      </w:r>
      <w:r w:rsidRPr="0057713D">
        <w:t>hydro-geochemical</w:t>
      </w:r>
      <w:r w:rsidRPr="0057713D">
        <w:rPr>
          <w:spacing w:val="-9"/>
        </w:rPr>
        <w:t xml:space="preserve"> </w:t>
      </w:r>
      <w:r w:rsidRPr="0057713D">
        <w:t>facies concept from a single point within a diamond-shaped region formed by merging the cations and anion fields. These tri-linear diagrams are beneficial in clearly illustrating the chemical relationships among water samples (</w:t>
      </w:r>
      <w:proofErr w:type="spellStart"/>
      <w:r w:rsidRPr="0057713D">
        <w:t>Sadashivaiah</w:t>
      </w:r>
      <w:proofErr w:type="spellEnd"/>
      <w:r w:rsidRPr="0057713D">
        <w:t xml:space="preserve"> </w:t>
      </w:r>
      <w:r w:rsidRPr="0057713D">
        <w:rPr>
          <w:i/>
        </w:rPr>
        <w:t xml:space="preserve">et al., </w:t>
      </w:r>
      <w:r w:rsidRPr="0057713D">
        <w:t>2008). The research revealed that strong</w:t>
      </w:r>
      <w:r w:rsidRPr="0057713D">
        <w:rPr>
          <w:spacing w:val="-15"/>
        </w:rPr>
        <w:t xml:space="preserve"> </w:t>
      </w:r>
      <w:r w:rsidRPr="0057713D">
        <w:t>alkalis</w:t>
      </w:r>
      <w:r w:rsidRPr="0057713D">
        <w:rPr>
          <w:spacing w:val="-12"/>
        </w:rPr>
        <w:t xml:space="preserve"> </w:t>
      </w:r>
      <w:r w:rsidRPr="0057713D">
        <w:t>(Ca2+</w:t>
      </w:r>
      <w:r w:rsidRPr="0057713D">
        <w:rPr>
          <w:spacing w:val="-14"/>
        </w:rPr>
        <w:t xml:space="preserve"> </w:t>
      </w:r>
      <w:r w:rsidRPr="0057713D">
        <w:t>and</w:t>
      </w:r>
      <w:r w:rsidRPr="0057713D">
        <w:rPr>
          <w:spacing w:val="-14"/>
        </w:rPr>
        <w:t xml:space="preserve"> </w:t>
      </w:r>
      <w:r w:rsidRPr="0057713D">
        <w:t>Mg2+)</w:t>
      </w:r>
      <w:r w:rsidRPr="0057713D">
        <w:rPr>
          <w:spacing w:val="-14"/>
        </w:rPr>
        <w:t xml:space="preserve"> </w:t>
      </w:r>
      <w:r w:rsidRPr="0057713D">
        <w:t>significantly</w:t>
      </w:r>
      <w:r w:rsidRPr="0057713D">
        <w:rPr>
          <w:spacing w:val="-14"/>
        </w:rPr>
        <w:t xml:space="preserve"> </w:t>
      </w:r>
      <w:r w:rsidRPr="0057713D">
        <w:t>surpass</w:t>
      </w:r>
      <w:r w:rsidRPr="0057713D">
        <w:rPr>
          <w:spacing w:val="-15"/>
        </w:rPr>
        <w:t xml:space="preserve"> </w:t>
      </w:r>
      <w:r w:rsidRPr="0057713D">
        <w:t>the</w:t>
      </w:r>
      <w:r w:rsidRPr="0057713D">
        <w:rPr>
          <w:spacing w:val="-15"/>
        </w:rPr>
        <w:t xml:space="preserve"> </w:t>
      </w:r>
      <w:r w:rsidRPr="0057713D">
        <w:t>weak</w:t>
      </w:r>
      <w:r w:rsidRPr="0057713D">
        <w:rPr>
          <w:spacing w:val="-14"/>
        </w:rPr>
        <w:t xml:space="preserve"> </w:t>
      </w:r>
      <w:r w:rsidRPr="0057713D">
        <w:t>alkalis</w:t>
      </w:r>
      <w:r w:rsidRPr="0057713D">
        <w:rPr>
          <w:spacing w:val="-12"/>
        </w:rPr>
        <w:t xml:space="preserve"> </w:t>
      </w:r>
      <w:r w:rsidRPr="0057713D">
        <w:t>(Na+</w:t>
      </w:r>
      <w:r w:rsidRPr="0057713D">
        <w:rPr>
          <w:spacing w:val="-14"/>
        </w:rPr>
        <w:t xml:space="preserve"> </w:t>
      </w:r>
      <w:r w:rsidRPr="0057713D">
        <w:t>and</w:t>
      </w:r>
      <w:r w:rsidRPr="0057713D">
        <w:rPr>
          <w:spacing w:val="-14"/>
        </w:rPr>
        <w:t xml:space="preserve"> </w:t>
      </w:r>
      <w:r w:rsidRPr="0057713D">
        <w:t>K+)</w:t>
      </w:r>
      <w:r w:rsidRPr="0057713D">
        <w:rPr>
          <w:spacing w:val="-14"/>
        </w:rPr>
        <w:t xml:space="preserve"> </w:t>
      </w:r>
      <w:r w:rsidRPr="0057713D">
        <w:t>and</w:t>
      </w:r>
      <w:r w:rsidRPr="0057713D">
        <w:rPr>
          <w:spacing w:val="-14"/>
        </w:rPr>
        <w:t xml:space="preserve"> </w:t>
      </w:r>
      <w:r w:rsidRPr="0057713D">
        <w:t>strong acids</w:t>
      </w:r>
      <w:r w:rsidRPr="0057713D">
        <w:rPr>
          <w:spacing w:val="-3"/>
        </w:rPr>
        <w:t xml:space="preserve"> </w:t>
      </w:r>
      <w:r w:rsidRPr="0057713D">
        <w:t>(Cl-</w:t>
      </w:r>
      <w:r w:rsidRPr="0057713D">
        <w:rPr>
          <w:spacing w:val="-4"/>
        </w:rPr>
        <w:t xml:space="preserve"> </w:t>
      </w:r>
      <w:r w:rsidRPr="0057713D">
        <w:t>and</w:t>
      </w:r>
      <w:r w:rsidRPr="0057713D">
        <w:rPr>
          <w:spacing w:val="-4"/>
        </w:rPr>
        <w:t xml:space="preserve"> </w:t>
      </w:r>
      <w:r w:rsidRPr="0057713D">
        <w:t>SO42-)</w:t>
      </w:r>
      <w:r w:rsidRPr="0057713D">
        <w:rPr>
          <w:spacing w:val="-4"/>
        </w:rPr>
        <w:t xml:space="preserve"> </w:t>
      </w:r>
      <w:r w:rsidRPr="0057713D">
        <w:t>significantly</w:t>
      </w:r>
      <w:r w:rsidRPr="0057713D">
        <w:rPr>
          <w:spacing w:val="-4"/>
        </w:rPr>
        <w:t xml:space="preserve"> </w:t>
      </w:r>
      <w:r w:rsidRPr="0057713D">
        <w:t>surpass</w:t>
      </w:r>
      <w:r w:rsidRPr="0057713D">
        <w:rPr>
          <w:spacing w:val="-3"/>
        </w:rPr>
        <w:t xml:space="preserve"> </w:t>
      </w:r>
      <w:r w:rsidRPr="0057713D">
        <w:t>the</w:t>
      </w:r>
      <w:r w:rsidRPr="0057713D">
        <w:rPr>
          <w:spacing w:val="-6"/>
        </w:rPr>
        <w:t xml:space="preserve"> </w:t>
      </w:r>
      <w:r w:rsidRPr="0057713D">
        <w:t>weak</w:t>
      </w:r>
      <w:r w:rsidRPr="0057713D">
        <w:rPr>
          <w:spacing w:val="-4"/>
        </w:rPr>
        <w:t xml:space="preserve"> </w:t>
      </w:r>
      <w:r w:rsidRPr="0057713D">
        <w:t>acids</w:t>
      </w:r>
      <w:r w:rsidRPr="0057713D">
        <w:rPr>
          <w:spacing w:val="-3"/>
        </w:rPr>
        <w:t xml:space="preserve"> </w:t>
      </w:r>
      <w:r w:rsidRPr="0057713D">
        <w:t>(HCO3-</w:t>
      </w:r>
      <w:r w:rsidRPr="0057713D">
        <w:rPr>
          <w:spacing w:val="-4"/>
        </w:rPr>
        <w:t xml:space="preserve"> </w:t>
      </w:r>
      <w:r w:rsidRPr="0057713D">
        <w:t>and</w:t>
      </w:r>
      <w:r w:rsidRPr="0057713D">
        <w:rPr>
          <w:spacing w:val="-4"/>
        </w:rPr>
        <w:t xml:space="preserve"> </w:t>
      </w:r>
      <w:r w:rsidRPr="0057713D">
        <w:t>CO32-)</w:t>
      </w:r>
      <w:r w:rsidRPr="0057713D">
        <w:rPr>
          <w:spacing w:val="-9"/>
        </w:rPr>
        <w:t xml:space="preserve"> </w:t>
      </w:r>
      <w:r w:rsidRPr="0057713D">
        <w:t>in</w:t>
      </w:r>
      <w:r w:rsidRPr="0057713D">
        <w:rPr>
          <w:spacing w:val="-4"/>
        </w:rPr>
        <w:t xml:space="preserve"> </w:t>
      </w:r>
      <w:r w:rsidRPr="0057713D">
        <w:t>ground</w:t>
      </w:r>
      <w:r w:rsidRPr="0057713D">
        <w:rPr>
          <w:spacing w:val="-4"/>
        </w:rPr>
        <w:t xml:space="preserve"> </w:t>
      </w:r>
      <w:r w:rsidRPr="0057713D">
        <w:t>and surface water of agroecosystems in Bengaluru (Ramya and Elango, 2018).</w:t>
      </w:r>
    </w:p>
    <w:p w14:paraId="6F89AF15" w14:textId="77777777" w:rsidR="00F664FA" w:rsidRPr="0057713D" w:rsidRDefault="00F664FA" w:rsidP="00F664FA">
      <w:pPr>
        <w:pStyle w:val="BodyText"/>
        <w:spacing w:before="199" w:line="360" w:lineRule="auto"/>
        <w:ind w:left="448" w:right="452" w:firstLine="720"/>
        <w:jc w:val="both"/>
      </w:pPr>
      <w:r w:rsidRPr="0057713D">
        <w:t>Based on the piper plot diagram (Fig. 3), it can be inferred that the water quality is classified as calcium-magnesium-chloride-sulphate type. The elevated levels of calcium and magnesium,</w:t>
      </w:r>
      <w:r w:rsidRPr="0057713D">
        <w:rPr>
          <w:spacing w:val="-5"/>
        </w:rPr>
        <w:t xml:space="preserve"> </w:t>
      </w:r>
      <w:r w:rsidRPr="0057713D">
        <w:t>as</w:t>
      </w:r>
      <w:r w:rsidRPr="0057713D">
        <w:rPr>
          <w:spacing w:val="-7"/>
        </w:rPr>
        <w:t xml:space="preserve"> </w:t>
      </w:r>
      <w:r w:rsidRPr="0057713D">
        <w:t>well</w:t>
      </w:r>
      <w:r w:rsidRPr="0057713D">
        <w:rPr>
          <w:spacing w:val="-6"/>
        </w:rPr>
        <w:t xml:space="preserve"> </w:t>
      </w:r>
      <w:r w:rsidRPr="0057713D">
        <w:t>as</w:t>
      </w:r>
      <w:r w:rsidRPr="0057713D">
        <w:rPr>
          <w:spacing w:val="-7"/>
        </w:rPr>
        <w:t xml:space="preserve"> </w:t>
      </w:r>
      <w:r w:rsidRPr="0057713D">
        <w:t>sulphate,</w:t>
      </w:r>
      <w:r w:rsidRPr="0057713D">
        <w:rPr>
          <w:spacing w:val="-9"/>
        </w:rPr>
        <w:t xml:space="preserve"> </w:t>
      </w:r>
      <w:r w:rsidRPr="0057713D">
        <w:t>may</w:t>
      </w:r>
      <w:r w:rsidRPr="0057713D">
        <w:rPr>
          <w:spacing w:val="-9"/>
        </w:rPr>
        <w:t xml:space="preserve"> </w:t>
      </w:r>
      <w:r w:rsidRPr="0057713D">
        <w:t>be</w:t>
      </w:r>
      <w:r w:rsidRPr="0057713D">
        <w:rPr>
          <w:spacing w:val="-6"/>
        </w:rPr>
        <w:t xml:space="preserve"> </w:t>
      </w:r>
      <w:r w:rsidRPr="0057713D">
        <w:t>attributed</w:t>
      </w:r>
      <w:r w:rsidRPr="0057713D">
        <w:rPr>
          <w:spacing w:val="-5"/>
        </w:rPr>
        <w:t xml:space="preserve"> </w:t>
      </w:r>
      <w:r w:rsidRPr="0057713D">
        <w:t>to</w:t>
      </w:r>
      <w:r w:rsidRPr="0057713D">
        <w:rPr>
          <w:spacing w:val="-4"/>
        </w:rPr>
        <w:t xml:space="preserve"> </w:t>
      </w:r>
      <w:r w:rsidRPr="0057713D">
        <w:t>the</w:t>
      </w:r>
      <w:r w:rsidRPr="0057713D">
        <w:rPr>
          <w:spacing w:val="-10"/>
        </w:rPr>
        <w:t xml:space="preserve"> </w:t>
      </w:r>
      <w:r w:rsidRPr="0057713D">
        <w:t>dissolution</w:t>
      </w:r>
      <w:r w:rsidRPr="0057713D">
        <w:rPr>
          <w:spacing w:val="-9"/>
        </w:rPr>
        <w:t xml:space="preserve"> </w:t>
      </w:r>
      <w:r w:rsidRPr="0057713D">
        <w:t>and</w:t>
      </w:r>
      <w:r w:rsidRPr="0057713D">
        <w:rPr>
          <w:spacing w:val="-4"/>
        </w:rPr>
        <w:t xml:space="preserve"> </w:t>
      </w:r>
      <w:r w:rsidRPr="0057713D">
        <w:t>leaching</w:t>
      </w:r>
      <w:r w:rsidRPr="0057713D">
        <w:rPr>
          <w:spacing w:val="-9"/>
        </w:rPr>
        <w:t xml:space="preserve"> </w:t>
      </w:r>
      <w:r w:rsidRPr="0057713D">
        <w:t>of</w:t>
      </w:r>
      <w:r w:rsidRPr="0057713D">
        <w:rPr>
          <w:spacing w:val="-8"/>
        </w:rPr>
        <w:t xml:space="preserve"> </w:t>
      </w:r>
      <w:r w:rsidRPr="0057713D">
        <w:t>rocks</w:t>
      </w:r>
      <w:r w:rsidRPr="0057713D">
        <w:rPr>
          <w:spacing w:val="-7"/>
        </w:rPr>
        <w:t xml:space="preserve"> </w:t>
      </w:r>
      <w:r w:rsidRPr="0057713D">
        <w:t>rich in these minerals into the irrigation water. The combination of these ions with chloride and sulphate contributes to the permanent hardness of the water.</w:t>
      </w:r>
    </w:p>
    <w:p w14:paraId="100EB9F6" w14:textId="77777777" w:rsidR="00F664FA" w:rsidRPr="0057713D" w:rsidRDefault="00F664FA" w:rsidP="00F664FA">
      <w:pPr>
        <w:pStyle w:val="BodyText"/>
        <w:spacing w:before="201" w:line="360" w:lineRule="auto"/>
        <w:ind w:left="448" w:right="442" w:firstLine="720"/>
        <w:jc w:val="both"/>
      </w:pPr>
      <w:r w:rsidRPr="0057713D">
        <w:t>Study</w:t>
      </w:r>
      <w:r w:rsidRPr="0057713D">
        <w:rPr>
          <w:spacing w:val="-14"/>
        </w:rPr>
        <w:t xml:space="preserve"> </w:t>
      </w:r>
      <w:r w:rsidRPr="0057713D">
        <w:t>on</w:t>
      </w:r>
      <w:r w:rsidRPr="0057713D">
        <w:rPr>
          <w:spacing w:val="-14"/>
        </w:rPr>
        <w:t xml:space="preserve"> </w:t>
      </w:r>
      <w:r w:rsidRPr="0057713D">
        <w:t>the</w:t>
      </w:r>
      <w:r w:rsidRPr="0057713D">
        <w:rPr>
          <w:spacing w:val="-15"/>
        </w:rPr>
        <w:t xml:space="preserve"> </w:t>
      </w:r>
      <w:r w:rsidRPr="0057713D">
        <w:t>hydro-chemical</w:t>
      </w:r>
      <w:r w:rsidRPr="0057713D">
        <w:rPr>
          <w:spacing w:val="-15"/>
        </w:rPr>
        <w:t xml:space="preserve"> </w:t>
      </w:r>
      <w:r w:rsidRPr="0057713D">
        <w:t>facies</w:t>
      </w:r>
      <w:r w:rsidRPr="0057713D">
        <w:rPr>
          <w:spacing w:val="-12"/>
        </w:rPr>
        <w:t xml:space="preserve"> </w:t>
      </w:r>
      <w:r w:rsidRPr="0057713D">
        <w:t>of</w:t>
      </w:r>
      <w:r w:rsidRPr="0057713D">
        <w:rPr>
          <w:spacing w:val="-13"/>
        </w:rPr>
        <w:t xml:space="preserve"> </w:t>
      </w:r>
      <w:r w:rsidRPr="0057713D">
        <w:t>surface</w:t>
      </w:r>
      <w:r w:rsidRPr="0057713D">
        <w:rPr>
          <w:spacing w:val="-15"/>
        </w:rPr>
        <w:t xml:space="preserve"> </w:t>
      </w:r>
      <w:r w:rsidRPr="0057713D">
        <w:t>water</w:t>
      </w:r>
      <w:r w:rsidRPr="0057713D">
        <w:rPr>
          <w:spacing w:val="-9"/>
        </w:rPr>
        <w:t xml:space="preserve"> </w:t>
      </w:r>
      <w:r w:rsidRPr="0057713D">
        <w:t>in</w:t>
      </w:r>
      <w:r w:rsidRPr="0057713D">
        <w:rPr>
          <w:spacing w:val="-14"/>
        </w:rPr>
        <w:t xml:space="preserve"> </w:t>
      </w:r>
      <w:r w:rsidRPr="0057713D">
        <w:t>rural-urban</w:t>
      </w:r>
      <w:r w:rsidRPr="0057713D">
        <w:rPr>
          <w:spacing w:val="-14"/>
        </w:rPr>
        <w:t xml:space="preserve"> </w:t>
      </w:r>
      <w:r w:rsidRPr="0057713D">
        <w:t>and</w:t>
      </w:r>
      <w:r w:rsidRPr="0057713D">
        <w:rPr>
          <w:spacing w:val="-14"/>
        </w:rPr>
        <w:t xml:space="preserve"> </w:t>
      </w:r>
      <w:r w:rsidRPr="0057713D">
        <w:t>transition</w:t>
      </w:r>
      <w:r w:rsidRPr="0057713D">
        <w:rPr>
          <w:spacing w:val="-9"/>
        </w:rPr>
        <w:t xml:space="preserve"> </w:t>
      </w:r>
      <w:r w:rsidRPr="0057713D">
        <w:t>zones, revealing that the majority of samples belonged to the mixed Ca-Mg-Cl type, followed by the Ca-Mg-Cl-SO4</w:t>
      </w:r>
      <w:r w:rsidRPr="0057713D">
        <w:rPr>
          <w:spacing w:val="-9"/>
        </w:rPr>
        <w:t xml:space="preserve"> </w:t>
      </w:r>
      <w:r w:rsidRPr="0057713D">
        <w:t>type</w:t>
      </w:r>
      <w:r w:rsidRPr="0057713D">
        <w:rPr>
          <w:spacing w:val="-10"/>
        </w:rPr>
        <w:t xml:space="preserve"> </w:t>
      </w:r>
      <w:r w:rsidRPr="0057713D">
        <w:t>and</w:t>
      </w:r>
      <w:r w:rsidRPr="0057713D">
        <w:rPr>
          <w:spacing w:val="-9"/>
        </w:rPr>
        <w:t xml:space="preserve"> </w:t>
      </w:r>
      <w:r w:rsidRPr="0057713D">
        <w:t>the</w:t>
      </w:r>
      <w:r w:rsidRPr="0057713D">
        <w:rPr>
          <w:spacing w:val="-10"/>
        </w:rPr>
        <w:t xml:space="preserve"> </w:t>
      </w:r>
      <w:r w:rsidRPr="0057713D">
        <w:t>Na-K-Cl-SO4</w:t>
      </w:r>
      <w:r w:rsidRPr="0057713D">
        <w:rPr>
          <w:spacing w:val="-9"/>
        </w:rPr>
        <w:t xml:space="preserve"> </w:t>
      </w:r>
      <w:r w:rsidRPr="0057713D">
        <w:t>type.</w:t>
      </w:r>
      <w:r w:rsidRPr="0057713D">
        <w:rPr>
          <w:spacing w:val="-9"/>
        </w:rPr>
        <w:t xml:space="preserve"> </w:t>
      </w:r>
      <w:r w:rsidRPr="0057713D">
        <w:t>This</w:t>
      </w:r>
      <w:r w:rsidRPr="0057713D">
        <w:rPr>
          <w:spacing w:val="-7"/>
        </w:rPr>
        <w:t xml:space="preserve"> </w:t>
      </w:r>
      <w:r w:rsidRPr="0057713D">
        <w:t>trend</w:t>
      </w:r>
      <w:r w:rsidRPr="0057713D">
        <w:rPr>
          <w:spacing w:val="-9"/>
        </w:rPr>
        <w:t xml:space="preserve"> </w:t>
      </w:r>
      <w:r w:rsidRPr="0057713D">
        <w:t>was</w:t>
      </w:r>
      <w:r w:rsidRPr="0057713D">
        <w:rPr>
          <w:spacing w:val="-7"/>
        </w:rPr>
        <w:t xml:space="preserve"> </w:t>
      </w:r>
      <w:r w:rsidRPr="0057713D">
        <w:t>also</w:t>
      </w:r>
      <w:r w:rsidRPr="0057713D">
        <w:rPr>
          <w:spacing w:val="-9"/>
        </w:rPr>
        <w:t xml:space="preserve"> </w:t>
      </w:r>
      <w:r w:rsidRPr="0057713D">
        <w:t>observed</w:t>
      </w:r>
      <w:r w:rsidRPr="0057713D">
        <w:rPr>
          <w:spacing w:val="-9"/>
        </w:rPr>
        <w:t xml:space="preserve"> </w:t>
      </w:r>
      <w:r w:rsidRPr="0057713D">
        <w:t>by</w:t>
      </w:r>
      <w:r w:rsidRPr="0057713D">
        <w:rPr>
          <w:spacing w:val="-9"/>
        </w:rPr>
        <w:t xml:space="preserve"> </w:t>
      </w:r>
      <w:r w:rsidRPr="0057713D">
        <w:t>Alexandre</w:t>
      </w:r>
      <w:r w:rsidRPr="0057713D">
        <w:rPr>
          <w:spacing w:val="-10"/>
        </w:rPr>
        <w:t xml:space="preserve"> </w:t>
      </w:r>
      <w:r w:rsidRPr="0057713D">
        <w:t>et al. (2017). This analysis provides insights into the prevalence of common ions in water samples,</w:t>
      </w:r>
      <w:r w:rsidRPr="0057713D">
        <w:rPr>
          <w:spacing w:val="-14"/>
        </w:rPr>
        <w:t xml:space="preserve"> </w:t>
      </w:r>
      <w:r w:rsidRPr="0057713D">
        <w:t>which</w:t>
      </w:r>
      <w:r w:rsidRPr="0057713D">
        <w:rPr>
          <w:spacing w:val="-9"/>
        </w:rPr>
        <w:t xml:space="preserve"> </w:t>
      </w:r>
      <w:r w:rsidRPr="0057713D">
        <w:t>can</w:t>
      </w:r>
      <w:r w:rsidRPr="0057713D">
        <w:rPr>
          <w:spacing w:val="-14"/>
        </w:rPr>
        <w:t xml:space="preserve"> </w:t>
      </w:r>
      <w:r w:rsidRPr="0057713D">
        <w:t>have</w:t>
      </w:r>
      <w:r w:rsidRPr="0057713D">
        <w:rPr>
          <w:spacing w:val="-10"/>
        </w:rPr>
        <w:t xml:space="preserve"> </w:t>
      </w:r>
      <w:r w:rsidRPr="0057713D">
        <w:t>implications</w:t>
      </w:r>
      <w:r w:rsidRPr="0057713D">
        <w:rPr>
          <w:spacing w:val="-12"/>
        </w:rPr>
        <w:t xml:space="preserve"> </w:t>
      </w:r>
      <w:r w:rsidRPr="0057713D">
        <w:t>for</w:t>
      </w:r>
      <w:r w:rsidRPr="0057713D">
        <w:rPr>
          <w:spacing w:val="-13"/>
        </w:rPr>
        <w:t xml:space="preserve"> </w:t>
      </w:r>
      <w:r w:rsidRPr="0057713D">
        <w:t>soil</w:t>
      </w:r>
      <w:r w:rsidRPr="0057713D">
        <w:rPr>
          <w:spacing w:val="-15"/>
        </w:rPr>
        <w:t xml:space="preserve"> </w:t>
      </w:r>
      <w:r w:rsidRPr="0057713D">
        <w:t>health,</w:t>
      </w:r>
      <w:r w:rsidRPr="0057713D">
        <w:rPr>
          <w:spacing w:val="-4"/>
        </w:rPr>
        <w:t xml:space="preserve"> </w:t>
      </w:r>
      <w:r w:rsidRPr="0057713D">
        <w:t>bioaccumulation</w:t>
      </w:r>
      <w:r w:rsidRPr="0057713D">
        <w:rPr>
          <w:spacing w:val="-14"/>
        </w:rPr>
        <w:t xml:space="preserve"> </w:t>
      </w:r>
      <w:r w:rsidRPr="0057713D">
        <w:t>of</w:t>
      </w:r>
      <w:r w:rsidRPr="0057713D">
        <w:rPr>
          <w:spacing w:val="-9"/>
        </w:rPr>
        <w:t xml:space="preserve"> </w:t>
      </w:r>
      <w:r w:rsidRPr="0057713D">
        <w:t>ions</w:t>
      </w:r>
      <w:r w:rsidRPr="0057713D">
        <w:rPr>
          <w:spacing w:val="-12"/>
        </w:rPr>
        <w:t xml:space="preserve"> </w:t>
      </w:r>
      <w:r w:rsidRPr="0057713D">
        <w:t>in</w:t>
      </w:r>
      <w:r w:rsidRPr="0057713D">
        <w:rPr>
          <w:spacing w:val="-9"/>
        </w:rPr>
        <w:t xml:space="preserve"> </w:t>
      </w:r>
      <w:r w:rsidRPr="0057713D">
        <w:t>the</w:t>
      </w:r>
      <w:r w:rsidRPr="0057713D">
        <w:rPr>
          <w:spacing w:val="-15"/>
        </w:rPr>
        <w:t xml:space="preserve"> </w:t>
      </w:r>
      <w:r w:rsidRPr="0057713D">
        <w:t>food</w:t>
      </w:r>
      <w:r w:rsidRPr="0057713D">
        <w:rPr>
          <w:spacing w:val="-9"/>
        </w:rPr>
        <w:t xml:space="preserve"> </w:t>
      </w:r>
      <w:r w:rsidRPr="0057713D">
        <w:t>chain (such as chloride), and both positive and negative effects on crops in agro-ecosystems.</w:t>
      </w:r>
    </w:p>
    <w:p w14:paraId="2000BEA7" w14:textId="77777777" w:rsidR="00F664FA" w:rsidRPr="0057713D" w:rsidRDefault="00F664FA" w:rsidP="00F664FA">
      <w:pPr>
        <w:pStyle w:val="BodyText"/>
        <w:spacing w:line="360" w:lineRule="auto"/>
        <w:jc w:val="both"/>
        <w:sectPr w:rsidR="00F664FA" w:rsidRPr="0057713D">
          <w:type w:val="continuous"/>
          <w:pgSz w:w="11910" w:h="16840"/>
          <w:pgMar w:top="1420" w:right="992" w:bottom="280" w:left="992" w:header="720" w:footer="720" w:gutter="0"/>
          <w:cols w:space="720"/>
        </w:sectPr>
      </w:pPr>
    </w:p>
    <w:p w14:paraId="579ECD8E" w14:textId="77777777" w:rsidR="00F664FA" w:rsidRPr="0057713D" w:rsidRDefault="00F664FA" w:rsidP="00F664FA">
      <w:pPr>
        <w:pStyle w:val="BodyText"/>
        <w:spacing w:before="136"/>
      </w:pPr>
    </w:p>
    <w:p w14:paraId="0240A5F8" w14:textId="77777777" w:rsidR="00F664FA" w:rsidRPr="0057713D" w:rsidRDefault="00F664FA" w:rsidP="00F664FA">
      <w:pPr>
        <w:spacing w:before="1"/>
        <w:ind w:left="4247"/>
        <w:rPr>
          <w:b/>
          <w:sz w:val="24"/>
          <w:szCs w:val="24"/>
        </w:rPr>
      </w:pPr>
      <w:r w:rsidRPr="0057713D">
        <w:rPr>
          <w:b/>
          <w:noProof/>
          <w:sz w:val="24"/>
          <w:szCs w:val="24"/>
        </w:rPr>
        <mc:AlternateContent>
          <mc:Choice Requires="wps">
            <w:drawing>
              <wp:anchor distT="0" distB="0" distL="0" distR="0" simplePos="0" relativeHeight="485066752" behindDoc="1" locked="0" layoutInCell="1" allowOverlap="1" wp14:anchorId="4DBCB390" wp14:editId="5B417F0A">
                <wp:simplePos x="0" y="0"/>
                <wp:positionH relativeFrom="page">
                  <wp:posOffset>3211829</wp:posOffset>
                </wp:positionH>
                <wp:positionV relativeFrom="paragraph">
                  <wp:posOffset>133933</wp:posOffset>
                </wp:positionV>
                <wp:extent cx="95250" cy="115570"/>
                <wp:effectExtent l="0" t="0" r="0" b="0"/>
                <wp:wrapNone/>
                <wp:docPr id="393"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 cy="115570"/>
                        </a:xfrm>
                        <a:prstGeom prst="rect">
                          <a:avLst/>
                        </a:prstGeom>
                      </wps:spPr>
                      <wps:txbx>
                        <w:txbxContent>
                          <w:p w14:paraId="21BA2CE7" w14:textId="77777777" w:rsidR="00F664FA" w:rsidRDefault="00F664FA" w:rsidP="00F664FA">
                            <w:pPr>
                              <w:spacing w:line="181" w:lineRule="exact"/>
                              <w:rPr>
                                <w:rFonts w:ascii="Arial MT"/>
                                <w:sz w:val="16"/>
                              </w:rPr>
                            </w:pPr>
                            <w:r>
                              <w:rPr>
                                <w:rFonts w:ascii="Arial MT"/>
                                <w:spacing w:val="-5"/>
                                <w:w w:val="80"/>
                                <w:sz w:val="16"/>
                              </w:rPr>
                              <w:t>80</w:t>
                            </w:r>
                          </w:p>
                        </w:txbxContent>
                      </wps:txbx>
                      <wps:bodyPr wrap="square" lIns="0" tIns="0" rIns="0" bIns="0" rtlCol="0">
                        <a:noAutofit/>
                      </wps:bodyPr>
                    </wps:wsp>
                  </a:graphicData>
                </a:graphic>
              </wp:anchor>
            </w:drawing>
          </mc:Choice>
          <mc:Fallback>
            <w:pict>
              <v:shape w14:anchorId="4DBCB390" id="Textbox 15" o:spid="_x0000_s1031" type="#_x0000_t202" style="position:absolute;left:0;text-align:left;margin-left:252.9pt;margin-top:10.55pt;width:7.5pt;height:9.1pt;z-index:-182497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" filled="f" stroked="f">
                <v:textbox inset="0,0,0,0">
                  <w:txbxContent>
                    <w:p w14:paraId="21BA2CE7" w14:textId="77777777" w:rsidR="00F664FA" w:rsidRDefault="00F664FA" w:rsidP="00F664FA">
                      <w:pPr>
                        <w:spacing w:line="181" w:lineRule="exact"/>
                        <w:rPr>
                          <w:rFonts w:ascii="Arial MT"/>
                          <w:sz w:val="16"/>
                        </w:rPr>
                      </w:pPr>
                      <w:r>
                        <w:rPr>
                          <w:rFonts w:ascii="Arial MT"/>
                          <w:spacing w:val="-5"/>
                          <w:w w:val="80"/>
                          <w:sz w:val="16"/>
                        </w:rPr>
                        <w:t>80</w:t>
                      </w:r>
                    </w:p>
                  </w:txbxContent>
                </v:textbox>
                <w10:wrap anchorx="page"/>
              </v:shape>
            </w:pict>
          </mc:Fallback>
        </mc:AlternateContent>
      </w:r>
      <w:r w:rsidRPr="0057713D">
        <w:rPr>
          <w:spacing w:val="-2"/>
          <w:w w:val="90"/>
          <w:position w:val="12"/>
          <w:sz w:val="24"/>
          <w:szCs w:val="24"/>
        </w:rPr>
        <w:t>9</w:t>
      </w:r>
      <w:r w:rsidRPr="0057713D">
        <w:rPr>
          <w:b/>
          <w:color w:val="385622"/>
          <w:spacing w:val="-2"/>
          <w:w w:val="90"/>
          <w:sz w:val="24"/>
          <w:szCs w:val="24"/>
        </w:rPr>
        <w:t>c</w:t>
      </w:r>
      <w:r w:rsidRPr="0057713D">
        <w:rPr>
          <w:spacing w:val="-2"/>
          <w:w w:val="90"/>
          <w:position w:val="12"/>
          <w:sz w:val="24"/>
          <w:szCs w:val="24"/>
        </w:rPr>
        <w:t>0</w:t>
      </w:r>
      <w:proofErr w:type="spellStart"/>
      <w:r w:rsidRPr="0057713D">
        <w:rPr>
          <w:b/>
          <w:color w:val="385622"/>
          <w:spacing w:val="-2"/>
          <w:w w:val="90"/>
          <w:sz w:val="24"/>
          <w:szCs w:val="24"/>
        </w:rPr>
        <w:t>alcium</w:t>
      </w:r>
      <w:proofErr w:type="spellEnd"/>
      <w:r w:rsidRPr="0057713D">
        <w:rPr>
          <w:b/>
          <w:color w:val="385622"/>
          <w:spacing w:val="-2"/>
          <w:w w:val="90"/>
          <w:sz w:val="24"/>
          <w:szCs w:val="24"/>
        </w:rPr>
        <w:t>-</w:t>
      </w:r>
    </w:p>
    <w:p w14:paraId="052BC55B" w14:textId="77777777" w:rsidR="00F664FA" w:rsidRPr="0057713D" w:rsidRDefault="00F664FA" w:rsidP="00F664FA">
      <w:pPr>
        <w:spacing w:line="256" w:lineRule="exact"/>
        <w:ind w:left="3884"/>
        <w:rPr>
          <w:b/>
          <w:sz w:val="24"/>
          <w:szCs w:val="24"/>
        </w:rPr>
      </w:pPr>
      <w:r w:rsidRPr="0057713D">
        <w:rPr>
          <w:w w:val="90"/>
          <w:position w:val="-5"/>
          <w:sz w:val="24"/>
          <w:szCs w:val="24"/>
        </w:rPr>
        <w:t>70</w:t>
      </w:r>
      <w:r w:rsidRPr="0057713D">
        <w:rPr>
          <w:spacing w:val="68"/>
          <w:position w:val="-5"/>
          <w:sz w:val="24"/>
          <w:szCs w:val="24"/>
        </w:rPr>
        <w:t xml:space="preserve"> </w:t>
      </w:r>
      <w:r w:rsidRPr="0057713D">
        <w:rPr>
          <w:b/>
          <w:color w:val="385622"/>
          <w:spacing w:val="-2"/>
          <w:w w:val="90"/>
          <w:sz w:val="24"/>
          <w:szCs w:val="24"/>
        </w:rPr>
        <w:t>magnesium</w:t>
      </w:r>
    </w:p>
    <w:p w14:paraId="7B3EF89E" w14:textId="77777777" w:rsidR="00F664FA" w:rsidRPr="0057713D" w:rsidRDefault="00F664FA" w:rsidP="00F664FA">
      <w:pPr>
        <w:spacing w:line="217" w:lineRule="exact"/>
        <w:ind w:left="3703"/>
        <w:rPr>
          <w:b/>
          <w:sz w:val="24"/>
          <w:szCs w:val="24"/>
        </w:rPr>
      </w:pPr>
      <w:r w:rsidRPr="0057713D">
        <w:rPr>
          <w:w w:val="80"/>
          <w:position w:val="-3"/>
          <w:sz w:val="24"/>
          <w:szCs w:val="24"/>
        </w:rPr>
        <w:t>60</w:t>
      </w:r>
      <w:r w:rsidRPr="0057713D">
        <w:rPr>
          <w:spacing w:val="45"/>
          <w:position w:val="-3"/>
          <w:sz w:val="24"/>
          <w:szCs w:val="24"/>
        </w:rPr>
        <w:t xml:space="preserve"> </w:t>
      </w:r>
      <w:r w:rsidRPr="0057713D">
        <w:rPr>
          <w:b/>
          <w:color w:val="385622"/>
          <w:w w:val="80"/>
          <w:sz w:val="24"/>
          <w:szCs w:val="24"/>
        </w:rPr>
        <w:t>chloride-</w:t>
      </w:r>
      <w:r w:rsidRPr="0057713D">
        <w:rPr>
          <w:b/>
          <w:color w:val="385622"/>
          <w:spacing w:val="-2"/>
          <w:w w:val="80"/>
          <w:sz w:val="24"/>
          <w:szCs w:val="24"/>
        </w:rPr>
        <w:t>sulphate</w:t>
      </w:r>
    </w:p>
    <w:p w14:paraId="39D4BDF3" w14:textId="77777777" w:rsidR="00F664FA" w:rsidRPr="0057713D" w:rsidRDefault="00F664FA" w:rsidP="00F664FA">
      <w:pPr>
        <w:tabs>
          <w:tab w:val="left" w:pos="4444"/>
        </w:tabs>
        <w:spacing w:line="223" w:lineRule="exact"/>
        <w:ind w:left="3521"/>
        <w:rPr>
          <w:b/>
          <w:position w:val="2"/>
          <w:sz w:val="24"/>
          <w:szCs w:val="24"/>
        </w:rPr>
      </w:pPr>
      <w:r w:rsidRPr="0057713D">
        <w:rPr>
          <w:spacing w:val="-5"/>
          <w:w w:val="90"/>
          <w:sz w:val="24"/>
          <w:szCs w:val="24"/>
        </w:rPr>
        <w:t>50</w:t>
      </w:r>
      <w:r w:rsidRPr="0057713D">
        <w:rPr>
          <w:sz w:val="24"/>
          <w:szCs w:val="24"/>
        </w:rPr>
        <w:tab/>
      </w:r>
      <w:r w:rsidRPr="0057713D">
        <w:rPr>
          <w:b/>
          <w:color w:val="385622"/>
          <w:spacing w:val="-4"/>
          <w:w w:val="90"/>
          <w:position w:val="2"/>
          <w:sz w:val="24"/>
          <w:szCs w:val="24"/>
        </w:rPr>
        <w:t>type</w:t>
      </w:r>
    </w:p>
    <w:p w14:paraId="3187E7DF" w14:textId="77777777" w:rsidR="00F664FA" w:rsidRPr="0057713D" w:rsidRDefault="00F664FA" w:rsidP="00F664FA">
      <w:pPr>
        <w:tabs>
          <w:tab w:val="left" w:pos="4140"/>
        </w:tabs>
        <w:spacing w:before="23"/>
        <w:ind w:left="3340"/>
        <w:rPr>
          <w:b/>
          <w:sz w:val="24"/>
          <w:szCs w:val="24"/>
        </w:rPr>
      </w:pPr>
      <w:r w:rsidRPr="0057713D">
        <w:rPr>
          <w:b/>
          <w:noProof/>
          <w:sz w:val="24"/>
          <w:szCs w:val="24"/>
        </w:rPr>
        <mc:AlternateContent>
          <mc:Choice Requires="wps">
            <w:drawing>
              <wp:anchor distT="0" distB="0" distL="0" distR="0" simplePos="0" relativeHeight="485055488" behindDoc="0" locked="0" layoutInCell="1" allowOverlap="1" wp14:anchorId="7AB399C4" wp14:editId="571EED10">
                <wp:simplePos x="0" y="0"/>
                <wp:positionH relativeFrom="page">
                  <wp:posOffset>2635504</wp:posOffset>
                </wp:positionH>
                <wp:positionV relativeFrom="paragraph">
                  <wp:posOffset>146020</wp:posOffset>
                </wp:positionV>
                <wp:extent cx="95250" cy="115570"/>
                <wp:effectExtent l="0" t="0" r="0" b="0"/>
                <wp:wrapNone/>
                <wp:docPr id="394"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 cy="115570"/>
                        </a:xfrm>
                        <a:prstGeom prst="rect">
                          <a:avLst/>
                        </a:prstGeom>
                      </wps:spPr>
                      <wps:txbx>
                        <w:txbxContent>
                          <w:p w14:paraId="4481DBC6" w14:textId="77777777" w:rsidR="00F664FA" w:rsidRDefault="00F664FA" w:rsidP="00F664FA">
                            <w:pPr>
                              <w:spacing w:line="181" w:lineRule="exact"/>
                              <w:rPr>
                                <w:rFonts w:ascii="Arial MT"/>
                                <w:sz w:val="16"/>
                              </w:rPr>
                            </w:pPr>
                            <w:r>
                              <w:rPr>
                                <w:rFonts w:ascii="Arial MT"/>
                                <w:spacing w:val="-5"/>
                                <w:w w:val="80"/>
                                <w:sz w:val="16"/>
                              </w:rPr>
                              <w:t>30</w:t>
                            </w:r>
                          </w:p>
                        </w:txbxContent>
                      </wps:txbx>
                      <wps:bodyPr wrap="square" lIns="0" tIns="0" rIns="0" bIns="0" rtlCol="0">
                        <a:noAutofit/>
                      </wps:bodyPr>
                    </wps:wsp>
                  </a:graphicData>
                </a:graphic>
              </wp:anchor>
            </w:drawing>
          </mc:Choice>
          <mc:Fallback>
            <w:pict>
              <v:shape w14:anchorId="7AB399C4" id="Textbox 16" o:spid="_x0000_s1032" type="#_x0000_t202" style="position:absolute;left:0;text-align:left;margin-left:207.5pt;margin-top:11.5pt;width:7.5pt;height:9.1pt;z-index:4850554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" filled="f" stroked="f">
                <v:textbox inset="0,0,0,0">
                  <w:txbxContent>
                    <w:p w14:paraId="4481DBC6" w14:textId="77777777" w:rsidR="00F664FA" w:rsidRDefault="00F664FA" w:rsidP="00F664FA">
                      <w:pPr>
                        <w:spacing w:line="181" w:lineRule="exact"/>
                        <w:rPr>
                          <w:rFonts w:ascii="Arial MT"/>
                          <w:sz w:val="16"/>
                        </w:rPr>
                      </w:pPr>
                      <w:r>
                        <w:rPr>
                          <w:rFonts w:ascii="Arial MT"/>
                          <w:spacing w:val="-5"/>
                          <w:w w:val="80"/>
                          <w:sz w:val="16"/>
                        </w:rPr>
                        <w:t>30</w:t>
                      </w:r>
                    </w:p>
                  </w:txbxContent>
                </v:textbox>
                <w10:wrap anchorx="page"/>
              </v:shape>
            </w:pict>
          </mc:Fallback>
        </mc:AlternateContent>
      </w:r>
      <w:r w:rsidRPr="0057713D">
        <w:rPr>
          <w:spacing w:val="-5"/>
          <w:w w:val="90"/>
          <w:position w:val="12"/>
          <w:sz w:val="24"/>
          <w:szCs w:val="24"/>
        </w:rPr>
        <w:t>40</w:t>
      </w:r>
      <w:r w:rsidRPr="0057713D">
        <w:rPr>
          <w:position w:val="12"/>
          <w:sz w:val="24"/>
          <w:szCs w:val="24"/>
        </w:rPr>
        <w:tab/>
      </w:r>
      <w:r w:rsidRPr="0057713D">
        <w:rPr>
          <w:b/>
          <w:color w:val="385622"/>
          <w:w w:val="80"/>
          <w:sz w:val="24"/>
          <w:szCs w:val="24"/>
        </w:rPr>
        <w:t>mixed</w:t>
      </w:r>
      <w:r w:rsidRPr="0057713D">
        <w:rPr>
          <w:b/>
          <w:color w:val="385622"/>
          <w:sz w:val="24"/>
          <w:szCs w:val="24"/>
        </w:rPr>
        <w:t xml:space="preserve"> </w:t>
      </w:r>
      <w:r w:rsidRPr="0057713D">
        <w:rPr>
          <w:b/>
          <w:color w:val="385622"/>
          <w:spacing w:val="-4"/>
          <w:w w:val="90"/>
          <w:sz w:val="24"/>
          <w:szCs w:val="24"/>
        </w:rPr>
        <w:t>type</w:t>
      </w:r>
    </w:p>
    <w:p w14:paraId="45D732A0" w14:textId="77777777" w:rsidR="00F664FA" w:rsidRPr="0057713D" w:rsidRDefault="00F664FA" w:rsidP="00F664FA">
      <w:pPr>
        <w:spacing w:before="98" w:line="170" w:lineRule="exact"/>
        <w:ind w:right="155"/>
        <w:jc w:val="center"/>
        <w:rPr>
          <w:sz w:val="24"/>
          <w:szCs w:val="24"/>
        </w:rPr>
      </w:pPr>
      <w:r w:rsidRPr="0057713D">
        <w:rPr>
          <w:spacing w:val="-5"/>
          <w:w w:val="90"/>
          <w:sz w:val="24"/>
          <w:szCs w:val="24"/>
        </w:rPr>
        <w:t>20</w:t>
      </w:r>
    </w:p>
    <w:p w14:paraId="6BBDEB14" w14:textId="77777777" w:rsidR="00F664FA" w:rsidRPr="0057713D" w:rsidRDefault="00F664FA" w:rsidP="00F664FA">
      <w:pPr>
        <w:spacing w:line="38" w:lineRule="exact"/>
        <w:jc w:val="right"/>
        <w:rPr>
          <w:b/>
          <w:sz w:val="24"/>
          <w:szCs w:val="24"/>
        </w:rPr>
      </w:pPr>
      <w:r w:rsidRPr="0057713D">
        <w:rPr>
          <w:b/>
          <w:color w:val="385622"/>
          <w:w w:val="80"/>
          <w:sz w:val="24"/>
          <w:szCs w:val="24"/>
        </w:rPr>
        <w:t>sodium-</w:t>
      </w:r>
      <w:r w:rsidRPr="0057713D">
        <w:rPr>
          <w:b/>
          <w:color w:val="385622"/>
          <w:spacing w:val="-2"/>
          <w:w w:val="85"/>
          <w:sz w:val="24"/>
          <w:szCs w:val="24"/>
        </w:rPr>
        <w:t>potassium</w:t>
      </w:r>
    </w:p>
    <w:p w14:paraId="6FF05EFD" w14:textId="77777777" w:rsidR="00F664FA" w:rsidRPr="0057713D" w:rsidRDefault="00F664FA" w:rsidP="00F664FA">
      <w:pPr>
        <w:spacing w:before="66"/>
        <w:ind w:left="1463"/>
        <w:rPr>
          <w:b/>
          <w:sz w:val="24"/>
          <w:szCs w:val="24"/>
        </w:rPr>
      </w:pPr>
      <w:r w:rsidRPr="0057713D">
        <w:rPr>
          <w:sz w:val="24"/>
          <w:szCs w:val="24"/>
        </w:rPr>
        <w:br w:type="column"/>
      </w:r>
      <w:r w:rsidRPr="0057713D">
        <w:rPr>
          <w:b/>
          <w:sz w:val="24"/>
          <w:szCs w:val="24"/>
          <w:u w:val="single"/>
        </w:rPr>
        <w:t>Water</w:t>
      </w:r>
      <w:r w:rsidRPr="0057713D">
        <w:rPr>
          <w:b/>
          <w:spacing w:val="-1"/>
          <w:sz w:val="24"/>
          <w:szCs w:val="24"/>
          <w:u w:val="single"/>
        </w:rPr>
        <w:t xml:space="preserve"> </w:t>
      </w:r>
      <w:r w:rsidRPr="0057713D">
        <w:rPr>
          <w:b/>
          <w:spacing w:val="-4"/>
          <w:sz w:val="24"/>
          <w:szCs w:val="24"/>
          <w:u w:val="single"/>
        </w:rPr>
        <w:t>Type</w:t>
      </w:r>
    </w:p>
    <w:p w14:paraId="73791282" w14:textId="77777777" w:rsidR="00F664FA" w:rsidRPr="0057713D" w:rsidRDefault="00F664FA" w:rsidP="00F664FA">
      <w:pPr>
        <w:pStyle w:val="ListParagraph"/>
        <w:numPr>
          <w:ilvl w:val="0"/>
          <w:numId w:val="3"/>
        </w:numPr>
        <w:tabs>
          <w:tab w:val="left" w:pos="1242"/>
        </w:tabs>
        <w:spacing w:before="2" w:line="251" w:lineRule="exact"/>
        <w:ind w:left="1242" w:hanging="219"/>
        <w:jc w:val="left"/>
        <w:rPr>
          <w:b/>
          <w:sz w:val="24"/>
          <w:szCs w:val="24"/>
        </w:rPr>
      </w:pPr>
      <w:r w:rsidRPr="0057713D">
        <w:rPr>
          <w:b/>
          <w:noProof/>
          <w:sz w:val="24"/>
          <w:szCs w:val="24"/>
        </w:rPr>
        <mc:AlternateContent>
          <mc:Choice Requires="wpg">
            <w:drawing>
              <wp:anchor distT="0" distB="0" distL="0" distR="0" simplePos="0" relativeHeight="485065728" behindDoc="1" locked="0" layoutInCell="1" allowOverlap="1" wp14:anchorId="58795833" wp14:editId="4239911E">
                <wp:simplePos x="0" y="0"/>
                <wp:positionH relativeFrom="page">
                  <wp:posOffset>1028242</wp:posOffset>
                </wp:positionH>
                <wp:positionV relativeFrom="paragraph">
                  <wp:posOffset>-143623</wp:posOffset>
                </wp:positionV>
                <wp:extent cx="5080635" cy="3068955"/>
                <wp:effectExtent l="0" t="0" r="0" b="0"/>
                <wp:wrapNone/>
                <wp:docPr id="395" name="Group 3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80635" cy="3068955"/>
                          <a:chOff x="0" y="0"/>
                          <a:chExt cx="5080635" cy="3068955"/>
                        </a:xfrm>
                      </wpg:grpSpPr>
                      <wps:wsp>
                        <wps:cNvPr id="396" name="Graphic 18"/>
                        <wps:cNvSpPr/>
                        <wps:spPr>
                          <a:xfrm>
                            <a:off x="1502232" y="623697"/>
                            <a:ext cx="2073275" cy="654050"/>
                          </a:xfrm>
                          <a:custGeom>
                            <a:avLst/>
                            <a:gdLst/>
                            <a:ahLst/>
                            <a:cxnLst/>
                            <a:rect l="l" t="t" r="r" b="b"/>
                            <a:pathLst>
                              <a:path w="2073275" h="654050">
                                <a:moveTo>
                                  <a:pt x="0" y="654050"/>
                                </a:moveTo>
                                <a:lnTo>
                                  <a:pt x="2073275" y="654050"/>
                                </a:lnTo>
                              </a:path>
                              <a:path w="2073275" h="654050">
                                <a:moveTo>
                                  <a:pt x="117475" y="523875"/>
                                </a:moveTo>
                                <a:lnTo>
                                  <a:pt x="1958975" y="523875"/>
                                </a:lnTo>
                              </a:path>
                              <a:path w="2073275" h="654050">
                                <a:moveTo>
                                  <a:pt x="231775" y="393700"/>
                                </a:moveTo>
                                <a:lnTo>
                                  <a:pt x="1844675" y="393700"/>
                                </a:lnTo>
                              </a:path>
                              <a:path w="2073275" h="654050">
                                <a:moveTo>
                                  <a:pt x="346075" y="260350"/>
                                </a:moveTo>
                                <a:lnTo>
                                  <a:pt x="1730375" y="260350"/>
                                </a:lnTo>
                              </a:path>
                              <a:path w="2073275" h="654050">
                                <a:moveTo>
                                  <a:pt x="946150" y="130175"/>
                                </a:moveTo>
                                <a:lnTo>
                                  <a:pt x="1612900" y="130175"/>
                                </a:lnTo>
                              </a:path>
                              <a:path w="2073275" h="654050">
                                <a:moveTo>
                                  <a:pt x="463550" y="130175"/>
                                </a:moveTo>
                                <a:lnTo>
                                  <a:pt x="869950" y="130175"/>
                                </a:lnTo>
                              </a:path>
                              <a:path w="2073275" h="654050">
                                <a:moveTo>
                                  <a:pt x="577850" y="0"/>
                                </a:moveTo>
                                <a:lnTo>
                                  <a:pt x="679450" y="0"/>
                                </a:lnTo>
                              </a:path>
                            </a:pathLst>
                          </a:custGeom>
                          <a:ln w="6350">
                            <a:solidFill>
                              <a:srgbClr val="A6A6A6"/>
                            </a:solidFill>
                            <a:prstDash val="solid"/>
                          </a:ln>
                        </wps:spPr>
                        <wps:bodyPr wrap="square" lIns="0" tIns="0" rIns="0" bIns="0" rtlCol="0">
                          <a:prstTxWarp prst="textNoShape">
                            <a:avLst/>
                          </a:prstTxWarp>
                          <a:noAutofit/>
                        </wps:bodyPr>
                      </wps:wsp>
                      <wps:wsp>
                        <wps:cNvPr id="397" name="Graphic 19"/>
                        <wps:cNvSpPr/>
                        <wps:spPr>
                          <a:xfrm>
                            <a:off x="2259469" y="620522"/>
                            <a:ext cx="1270" cy="6350"/>
                          </a:xfrm>
                          <a:custGeom>
                            <a:avLst/>
                            <a:gdLst/>
                            <a:ahLst/>
                            <a:cxnLst/>
                            <a:rect l="l" t="t" r="r" b="b"/>
                            <a:pathLst>
                              <a:path h="6350">
                                <a:moveTo>
                                  <a:pt x="0" y="0"/>
                                </a:moveTo>
                                <a:lnTo>
                                  <a:pt x="0" y="6350"/>
                                </a:lnTo>
                              </a:path>
                            </a:pathLst>
                          </a:custGeom>
                          <a:ln w="3175">
                            <a:solidFill>
                              <a:srgbClr val="A6A6A6"/>
                            </a:solidFill>
                            <a:prstDash val="solid"/>
                          </a:ln>
                        </wps:spPr>
                        <wps:bodyPr wrap="square" lIns="0" tIns="0" rIns="0" bIns="0" rtlCol="0">
                          <a:prstTxWarp prst="textNoShape">
                            <a:avLst/>
                          </a:prstTxWarp>
                          <a:noAutofit/>
                        </wps:bodyPr>
                      </wps:wsp>
                      <wps:wsp>
                        <wps:cNvPr id="398" name="Graphic 20"/>
                        <wps:cNvSpPr/>
                        <wps:spPr>
                          <a:xfrm>
                            <a:off x="121538" y="232409"/>
                            <a:ext cx="4838065" cy="2743200"/>
                          </a:xfrm>
                          <a:custGeom>
                            <a:avLst/>
                            <a:gdLst/>
                            <a:ahLst/>
                            <a:cxnLst/>
                            <a:rect l="l" t="t" r="r" b="b"/>
                            <a:pathLst>
                              <a:path w="4838065" h="2743200">
                                <a:moveTo>
                                  <a:pt x="2415743" y="391286"/>
                                </a:moveTo>
                                <a:lnTo>
                                  <a:pt x="2879293" y="391286"/>
                                </a:lnTo>
                              </a:path>
                              <a:path w="4838065" h="2743200">
                                <a:moveTo>
                                  <a:pt x="2412568" y="261111"/>
                                </a:moveTo>
                                <a:lnTo>
                                  <a:pt x="2545918" y="261111"/>
                                </a:lnTo>
                              </a:path>
                              <a:path w="4838065" h="2743200">
                                <a:moveTo>
                                  <a:pt x="2622118" y="261111"/>
                                </a:moveTo>
                                <a:lnTo>
                                  <a:pt x="2764993" y="261111"/>
                                </a:lnTo>
                              </a:path>
                              <a:path w="4838065" h="2743200">
                                <a:moveTo>
                                  <a:pt x="2072843" y="261111"/>
                                </a:moveTo>
                                <a:lnTo>
                                  <a:pt x="2177618" y="261111"/>
                                </a:lnTo>
                              </a:path>
                              <a:path w="4838065" h="2743200">
                                <a:moveTo>
                                  <a:pt x="2187143" y="130936"/>
                                </a:moveTo>
                                <a:lnTo>
                                  <a:pt x="2431618" y="130936"/>
                                </a:lnTo>
                              </a:path>
                              <a:path w="4838065" h="2743200">
                                <a:moveTo>
                                  <a:pt x="2603068" y="130936"/>
                                </a:moveTo>
                                <a:lnTo>
                                  <a:pt x="2650693" y="130936"/>
                                </a:lnTo>
                              </a:path>
                              <a:path w="4838065" h="2743200">
                                <a:moveTo>
                                  <a:pt x="2304618" y="0"/>
                                </a:moveTo>
                                <a:lnTo>
                                  <a:pt x="2412568" y="0"/>
                                </a:lnTo>
                              </a:path>
                              <a:path w="4838065" h="2743200">
                                <a:moveTo>
                                  <a:pt x="2488768" y="0"/>
                                </a:moveTo>
                                <a:lnTo>
                                  <a:pt x="2533218" y="0"/>
                                </a:lnTo>
                              </a:path>
                              <a:path w="4838065" h="2743200">
                                <a:moveTo>
                                  <a:pt x="2304618" y="0"/>
                                </a:moveTo>
                                <a:lnTo>
                                  <a:pt x="3339668" y="1175511"/>
                                </a:lnTo>
                              </a:path>
                              <a:path w="4838065" h="2743200">
                                <a:moveTo>
                                  <a:pt x="2187143" y="130936"/>
                                </a:moveTo>
                                <a:lnTo>
                                  <a:pt x="3111068" y="1175511"/>
                                </a:lnTo>
                              </a:path>
                              <a:path w="4838065" h="2743200">
                                <a:moveTo>
                                  <a:pt x="2072843" y="261111"/>
                                </a:moveTo>
                                <a:lnTo>
                                  <a:pt x="2879293" y="1175511"/>
                                </a:lnTo>
                              </a:path>
                              <a:path w="4838065" h="2743200">
                                <a:moveTo>
                                  <a:pt x="1958543" y="391286"/>
                                </a:moveTo>
                                <a:lnTo>
                                  <a:pt x="2650693" y="1175511"/>
                                </a:lnTo>
                              </a:path>
                              <a:path w="4838065" h="2743200">
                                <a:moveTo>
                                  <a:pt x="1844243" y="521461"/>
                                </a:moveTo>
                                <a:lnTo>
                                  <a:pt x="2418918" y="1175511"/>
                                </a:lnTo>
                              </a:path>
                              <a:path w="4838065" h="2743200">
                                <a:moveTo>
                                  <a:pt x="1726768" y="651636"/>
                                </a:moveTo>
                                <a:lnTo>
                                  <a:pt x="2187143" y="1175511"/>
                                </a:lnTo>
                              </a:path>
                              <a:path w="4838065" h="2743200">
                                <a:moveTo>
                                  <a:pt x="1612468" y="784986"/>
                                </a:moveTo>
                                <a:lnTo>
                                  <a:pt x="1958543" y="1175511"/>
                                </a:lnTo>
                              </a:path>
                              <a:path w="4838065" h="2743200">
                                <a:moveTo>
                                  <a:pt x="1498168" y="915161"/>
                                </a:moveTo>
                                <a:lnTo>
                                  <a:pt x="1726768" y="1175511"/>
                                </a:lnTo>
                              </a:path>
                              <a:path w="4838065" h="2743200">
                                <a:moveTo>
                                  <a:pt x="1380693" y="1045336"/>
                                </a:moveTo>
                                <a:lnTo>
                                  <a:pt x="1498168" y="1175511"/>
                                </a:lnTo>
                              </a:path>
                              <a:path w="4838065" h="2743200">
                                <a:moveTo>
                                  <a:pt x="2533218" y="0"/>
                                </a:moveTo>
                                <a:lnTo>
                                  <a:pt x="1498168" y="1175511"/>
                                </a:lnTo>
                              </a:path>
                              <a:path w="4838065" h="2743200">
                                <a:moveTo>
                                  <a:pt x="2650693" y="130936"/>
                                </a:moveTo>
                                <a:lnTo>
                                  <a:pt x="1726768" y="1175511"/>
                                </a:lnTo>
                              </a:path>
                              <a:path w="4838065" h="2743200">
                                <a:moveTo>
                                  <a:pt x="2764993" y="261111"/>
                                </a:moveTo>
                                <a:lnTo>
                                  <a:pt x="1958543" y="1175511"/>
                                </a:lnTo>
                              </a:path>
                              <a:path w="4838065" h="2743200">
                                <a:moveTo>
                                  <a:pt x="2879293" y="391286"/>
                                </a:moveTo>
                                <a:lnTo>
                                  <a:pt x="2187143" y="1175511"/>
                                </a:lnTo>
                              </a:path>
                              <a:path w="4838065" h="2743200">
                                <a:moveTo>
                                  <a:pt x="2993593" y="521461"/>
                                </a:moveTo>
                                <a:lnTo>
                                  <a:pt x="2418918" y="1175511"/>
                                </a:lnTo>
                              </a:path>
                              <a:path w="4838065" h="2743200">
                                <a:moveTo>
                                  <a:pt x="3111068" y="651636"/>
                                </a:moveTo>
                                <a:lnTo>
                                  <a:pt x="2650693" y="1175511"/>
                                </a:lnTo>
                              </a:path>
                              <a:path w="4838065" h="2743200">
                                <a:moveTo>
                                  <a:pt x="3225368" y="784986"/>
                                </a:moveTo>
                                <a:lnTo>
                                  <a:pt x="2879293" y="1175511"/>
                                </a:lnTo>
                              </a:path>
                              <a:path w="4838065" h="2743200">
                                <a:moveTo>
                                  <a:pt x="3339668" y="915161"/>
                                </a:moveTo>
                                <a:lnTo>
                                  <a:pt x="3111068" y="1175511"/>
                                </a:lnTo>
                              </a:path>
                              <a:path w="4838065" h="2743200">
                                <a:moveTo>
                                  <a:pt x="3453968" y="1045336"/>
                                </a:moveTo>
                                <a:lnTo>
                                  <a:pt x="3339668" y="1175511"/>
                                </a:lnTo>
                              </a:path>
                              <a:path w="4838065" h="2743200">
                                <a:moveTo>
                                  <a:pt x="1267028" y="1175511"/>
                                </a:moveTo>
                                <a:lnTo>
                                  <a:pt x="3570554" y="1175511"/>
                                </a:lnTo>
                              </a:path>
                              <a:path w="4838065" h="2743200">
                                <a:moveTo>
                                  <a:pt x="1380693" y="1305686"/>
                                </a:moveTo>
                                <a:lnTo>
                                  <a:pt x="3453968" y="1305686"/>
                                </a:lnTo>
                              </a:path>
                              <a:path w="4838065" h="2743200">
                                <a:moveTo>
                                  <a:pt x="1498168" y="1435861"/>
                                </a:moveTo>
                                <a:lnTo>
                                  <a:pt x="3339668" y="1435861"/>
                                </a:lnTo>
                              </a:path>
                              <a:path w="4838065" h="2743200">
                                <a:moveTo>
                                  <a:pt x="1612468" y="1566036"/>
                                </a:moveTo>
                                <a:lnTo>
                                  <a:pt x="3225368" y="1566036"/>
                                </a:lnTo>
                              </a:path>
                              <a:path w="4838065" h="2743200">
                                <a:moveTo>
                                  <a:pt x="1726768" y="1699386"/>
                                </a:moveTo>
                                <a:lnTo>
                                  <a:pt x="3111068" y="1699386"/>
                                </a:lnTo>
                              </a:path>
                              <a:path w="4838065" h="2743200">
                                <a:moveTo>
                                  <a:pt x="1844243" y="1829561"/>
                                </a:moveTo>
                                <a:lnTo>
                                  <a:pt x="2993593" y="1829561"/>
                                </a:lnTo>
                              </a:path>
                              <a:path w="4838065" h="2743200">
                                <a:moveTo>
                                  <a:pt x="1958543" y="1959736"/>
                                </a:moveTo>
                                <a:lnTo>
                                  <a:pt x="2879293" y="1959736"/>
                                </a:lnTo>
                              </a:path>
                              <a:path w="4838065" h="2743200">
                                <a:moveTo>
                                  <a:pt x="2072843" y="2089911"/>
                                </a:moveTo>
                                <a:lnTo>
                                  <a:pt x="2764993" y="2089911"/>
                                </a:lnTo>
                              </a:path>
                              <a:path w="4838065" h="2743200">
                                <a:moveTo>
                                  <a:pt x="2187143" y="2220086"/>
                                </a:moveTo>
                                <a:lnTo>
                                  <a:pt x="2650693" y="2220086"/>
                                </a:lnTo>
                              </a:path>
                              <a:path w="4838065" h="2743200">
                                <a:moveTo>
                                  <a:pt x="2304618" y="2350896"/>
                                </a:moveTo>
                                <a:lnTo>
                                  <a:pt x="2533218" y="2350896"/>
                                </a:lnTo>
                              </a:path>
                              <a:path w="4838065" h="2743200">
                                <a:moveTo>
                                  <a:pt x="2304618" y="2350896"/>
                                </a:moveTo>
                                <a:lnTo>
                                  <a:pt x="3339668" y="1175511"/>
                                </a:lnTo>
                              </a:path>
                              <a:path w="4838065" h="2743200">
                                <a:moveTo>
                                  <a:pt x="2187143" y="2220086"/>
                                </a:moveTo>
                                <a:lnTo>
                                  <a:pt x="3111068" y="1175511"/>
                                </a:lnTo>
                              </a:path>
                              <a:path w="4838065" h="2743200">
                                <a:moveTo>
                                  <a:pt x="2072843" y="2089911"/>
                                </a:moveTo>
                                <a:lnTo>
                                  <a:pt x="2879293" y="1175511"/>
                                </a:lnTo>
                              </a:path>
                              <a:path w="4838065" h="2743200">
                                <a:moveTo>
                                  <a:pt x="1958543" y="1959736"/>
                                </a:moveTo>
                                <a:lnTo>
                                  <a:pt x="2650693" y="1175511"/>
                                </a:lnTo>
                              </a:path>
                              <a:path w="4838065" h="2743200">
                                <a:moveTo>
                                  <a:pt x="1844243" y="1829561"/>
                                </a:moveTo>
                                <a:lnTo>
                                  <a:pt x="2418918" y="1175511"/>
                                </a:lnTo>
                              </a:path>
                              <a:path w="4838065" h="2743200">
                                <a:moveTo>
                                  <a:pt x="1726768" y="1699386"/>
                                </a:moveTo>
                                <a:lnTo>
                                  <a:pt x="2187143" y="1175511"/>
                                </a:lnTo>
                              </a:path>
                              <a:path w="4838065" h="2743200">
                                <a:moveTo>
                                  <a:pt x="1612468" y="1566036"/>
                                </a:moveTo>
                                <a:lnTo>
                                  <a:pt x="1958543" y="1175511"/>
                                </a:lnTo>
                              </a:path>
                              <a:path w="4838065" h="2743200">
                                <a:moveTo>
                                  <a:pt x="1498168" y="1435861"/>
                                </a:moveTo>
                                <a:lnTo>
                                  <a:pt x="1726768" y="1175511"/>
                                </a:lnTo>
                              </a:path>
                              <a:path w="4838065" h="2743200">
                                <a:moveTo>
                                  <a:pt x="1380693" y="1305686"/>
                                </a:moveTo>
                                <a:lnTo>
                                  <a:pt x="1498168" y="1175511"/>
                                </a:lnTo>
                              </a:path>
                              <a:path w="4838065" h="2743200">
                                <a:moveTo>
                                  <a:pt x="2533218" y="2350896"/>
                                </a:moveTo>
                                <a:lnTo>
                                  <a:pt x="1498168" y="1175511"/>
                                </a:lnTo>
                              </a:path>
                              <a:path w="4838065" h="2743200">
                                <a:moveTo>
                                  <a:pt x="2650693" y="2220086"/>
                                </a:moveTo>
                                <a:lnTo>
                                  <a:pt x="1726768" y="1175511"/>
                                </a:lnTo>
                              </a:path>
                              <a:path w="4838065" h="2743200">
                                <a:moveTo>
                                  <a:pt x="2764993" y="2089911"/>
                                </a:moveTo>
                                <a:lnTo>
                                  <a:pt x="1958543" y="1175511"/>
                                </a:lnTo>
                              </a:path>
                              <a:path w="4838065" h="2743200">
                                <a:moveTo>
                                  <a:pt x="2879293" y="1959736"/>
                                </a:moveTo>
                                <a:lnTo>
                                  <a:pt x="2187143" y="1175511"/>
                                </a:lnTo>
                              </a:path>
                              <a:path w="4838065" h="2743200">
                                <a:moveTo>
                                  <a:pt x="2993593" y="1829561"/>
                                </a:moveTo>
                                <a:lnTo>
                                  <a:pt x="2418918" y="1175511"/>
                                </a:lnTo>
                              </a:path>
                              <a:path w="4838065" h="2743200">
                                <a:moveTo>
                                  <a:pt x="3111068" y="1699386"/>
                                </a:moveTo>
                                <a:lnTo>
                                  <a:pt x="2650693" y="1175511"/>
                                </a:lnTo>
                              </a:path>
                              <a:path w="4838065" h="2743200">
                                <a:moveTo>
                                  <a:pt x="3225368" y="1566036"/>
                                </a:moveTo>
                                <a:lnTo>
                                  <a:pt x="2879293" y="1175511"/>
                                </a:lnTo>
                              </a:path>
                              <a:path w="4838065" h="2743200">
                                <a:moveTo>
                                  <a:pt x="3339668" y="1435861"/>
                                </a:moveTo>
                                <a:lnTo>
                                  <a:pt x="3111068" y="1175511"/>
                                </a:lnTo>
                              </a:path>
                              <a:path w="4838065" h="2743200">
                                <a:moveTo>
                                  <a:pt x="3453968" y="1305686"/>
                                </a:moveTo>
                                <a:lnTo>
                                  <a:pt x="3339668" y="1175511"/>
                                </a:lnTo>
                              </a:path>
                              <a:path w="4838065" h="2743200">
                                <a:moveTo>
                                  <a:pt x="0" y="2610611"/>
                                </a:moveTo>
                                <a:lnTo>
                                  <a:pt x="2073224" y="2610611"/>
                                </a:lnTo>
                              </a:path>
                              <a:path w="4838065" h="2743200">
                                <a:moveTo>
                                  <a:pt x="342468" y="2480436"/>
                                </a:moveTo>
                                <a:lnTo>
                                  <a:pt x="482168" y="2480436"/>
                                </a:lnTo>
                              </a:path>
                              <a:path w="4838065" h="2743200">
                                <a:moveTo>
                                  <a:pt x="618693" y="2480436"/>
                                </a:moveTo>
                                <a:lnTo>
                                  <a:pt x="1958543" y="2480436"/>
                                </a:lnTo>
                              </a:path>
                              <a:path w="4838065" h="2743200">
                                <a:moveTo>
                                  <a:pt x="113868" y="2480436"/>
                                </a:moveTo>
                                <a:lnTo>
                                  <a:pt x="266268" y="2480436"/>
                                </a:lnTo>
                              </a:path>
                              <a:path w="4838065" h="2743200">
                                <a:moveTo>
                                  <a:pt x="767918" y="2350261"/>
                                </a:moveTo>
                                <a:lnTo>
                                  <a:pt x="1844243" y="2350261"/>
                                </a:lnTo>
                              </a:path>
                              <a:path w="4838065" h="2743200">
                                <a:moveTo>
                                  <a:pt x="231343" y="2350261"/>
                                </a:moveTo>
                                <a:lnTo>
                                  <a:pt x="336118" y="2350261"/>
                                </a:lnTo>
                              </a:path>
                              <a:path w="4838065" h="2743200">
                                <a:moveTo>
                                  <a:pt x="345643" y="2220086"/>
                                </a:moveTo>
                                <a:lnTo>
                                  <a:pt x="513918" y="2220086"/>
                                </a:lnTo>
                              </a:path>
                              <a:path w="4838065" h="2743200">
                                <a:moveTo>
                                  <a:pt x="590118" y="2220086"/>
                                </a:moveTo>
                                <a:lnTo>
                                  <a:pt x="1726768" y="2220086"/>
                                </a:lnTo>
                              </a:path>
                              <a:path w="4838065" h="2743200">
                                <a:moveTo>
                                  <a:pt x="459943" y="2089911"/>
                                </a:moveTo>
                                <a:lnTo>
                                  <a:pt x="1612468" y="2089911"/>
                                </a:lnTo>
                              </a:path>
                              <a:path w="4838065" h="2743200">
                                <a:moveTo>
                                  <a:pt x="577418" y="1959736"/>
                                </a:moveTo>
                                <a:lnTo>
                                  <a:pt x="1498168" y="1959736"/>
                                </a:lnTo>
                              </a:path>
                              <a:path w="4838065" h="2743200">
                                <a:moveTo>
                                  <a:pt x="691718" y="1829561"/>
                                </a:moveTo>
                                <a:lnTo>
                                  <a:pt x="1380693" y="1829561"/>
                                </a:lnTo>
                              </a:path>
                              <a:path w="4838065" h="2743200">
                                <a:moveTo>
                                  <a:pt x="806018" y="1699386"/>
                                </a:moveTo>
                                <a:lnTo>
                                  <a:pt x="1266393" y="1699386"/>
                                </a:lnTo>
                              </a:path>
                              <a:path w="4838065" h="2743200">
                                <a:moveTo>
                                  <a:pt x="920318" y="1567306"/>
                                </a:moveTo>
                                <a:lnTo>
                                  <a:pt x="1152093" y="1567306"/>
                                </a:lnTo>
                              </a:path>
                              <a:path w="4838065" h="2743200">
                                <a:moveTo>
                                  <a:pt x="920318" y="1567306"/>
                                </a:moveTo>
                                <a:lnTo>
                                  <a:pt x="1958543" y="2742691"/>
                                </a:lnTo>
                              </a:path>
                              <a:path w="4838065" h="2743200">
                                <a:moveTo>
                                  <a:pt x="806018" y="1699386"/>
                                </a:moveTo>
                                <a:lnTo>
                                  <a:pt x="1726768" y="2742691"/>
                                </a:lnTo>
                              </a:path>
                              <a:path w="4838065" h="2743200">
                                <a:moveTo>
                                  <a:pt x="691718" y="1829561"/>
                                </a:moveTo>
                                <a:lnTo>
                                  <a:pt x="1498168" y="2742691"/>
                                </a:lnTo>
                              </a:path>
                              <a:path w="4838065" h="2743200">
                                <a:moveTo>
                                  <a:pt x="577418" y="1959736"/>
                                </a:moveTo>
                                <a:lnTo>
                                  <a:pt x="1266393" y="2742691"/>
                                </a:lnTo>
                              </a:path>
                              <a:path w="4838065" h="2743200">
                                <a:moveTo>
                                  <a:pt x="459943" y="2089911"/>
                                </a:moveTo>
                                <a:lnTo>
                                  <a:pt x="1037793" y="2742691"/>
                                </a:lnTo>
                              </a:path>
                              <a:path w="4838065" h="2743200">
                                <a:moveTo>
                                  <a:pt x="345643" y="2220086"/>
                                </a:moveTo>
                                <a:lnTo>
                                  <a:pt x="806018" y="2742691"/>
                                </a:lnTo>
                              </a:path>
                              <a:path w="4838065" h="2743200">
                                <a:moveTo>
                                  <a:pt x="231343" y="2350261"/>
                                </a:moveTo>
                                <a:lnTo>
                                  <a:pt x="577418" y="2742691"/>
                                </a:lnTo>
                              </a:path>
                              <a:path w="4838065" h="2743200">
                                <a:moveTo>
                                  <a:pt x="113868" y="2480436"/>
                                </a:moveTo>
                                <a:lnTo>
                                  <a:pt x="345643" y="2742691"/>
                                </a:lnTo>
                              </a:path>
                              <a:path w="4838065" h="2743200">
                                <a:moveTo>
                                  <a:pt x="0" y="2610611"/>
                                </a:moveTo>
                                <a:lnTo>
                                  <a:pt x="113868" y="2742691"/>
                                </a:lnTo>
                              </a:path>
                              <a:path w="4838065" h="2743200">
                                <a:moveTo>
                                  <a:pt x="1152093" y="1567306"/>
                                </a:moveTo>
                                <a:lnTo>
                                  <a:pt x="113868" y="2742691"/>
                                </a:lnTo>
                              </a:path>
                              <a:path w="4838065" h="2743200">
                                <a:moveTo>
                                  <a:pt x="1266393" y="1699386"/>
                                </a:moveTo>
                                <a:lnTo>
                                  <a:pt x="345643" y="2742691"/>
                                </a:lnTo>
                              </a:path>
                              <a:path w="4838065" h="2743200">
                                <a:moveTo>
                                  <a:pt x="1380693" y="1829561"/>
                                </a:moveTo>
                                <a:lnTo>
                                  <a:pt x="577418" y="2742691"/>
                                </a:lnTo>
                              </a:path>
                              <a:path w="4838065" h="2743200">
                                <a:moveTo>
                                  <a:pt x="1498168" y="1959736"/>
                                </a:moveTo>
                                <a:lnTo>
                                  <a:pt x="806018" y="2742691"/>
                                </a:lnTo>
                              </a:path>
                              <a:path w="4838065" h="2743200">
                                <a:moveTo>
                                  <a:pt x="1612468" y="2089911"/>
                                </a:moveTo>
                                <a:lnTo>
                                  <a:pt x="1037793" y="2742691"/>
                                </a:lnTo>
                              </a:path>
                              <a:path w="4838065" h="2743200">
                                <a:moveTo>
                                  <a:pt x="1726768" y="2220086"/>
                                </a:moveTo>
                                <a:lnTo>
                                  <a:pt x="1266393" y="2742691"/>
                                </a:lnTo>
                              </a:path>
                              <a:path w="4838065" h="2743200">
                                <a:moveTo>
                                  <a:pt x="1844243" y="2350261"/>
                                </a:moveTo>
                                <a:lnTo>
                                  <a:pt x="1498168" y="2742691"/>
                                </a:lnTo>
                              </a:path>
                              <a:path w="4838065" h="2743200">
                                <a:moveTo>
                                  <a:pt x="1958543" y="2480436"/>
                                </a:moveTo>
                                <a:lnTo>
                                  <a:pt x="1726768" y="2742691"/>
                                </a:lnTo>
                              </a:path>
                              <a:path w="4838065" h="2743200">
                                <a:moveTo>
                                  <a:pt x="2073224" y="2610611"/>
                                </a:moveTo>
                                <a:lnTo>
                                  <a:pt x="1958543" y="2742691"/>
                                </a:lnTo>
                              </a:path>
                              <a:path w="4838065" h="2743200">
                                <a:moveTo>
                                  <a:pt x="4469968" y="2610611"/>
                                </a:moveTo>
                                <a:lnTo>
                                  <a:pt x="4603318" y="2610611"/>
                                </a:lnTo>
                              </a:path>
                              <a:path w="4838065" h="2743200">
                                <a:moveTo>
                                  <a:pt x="4806518" y="2610611"/>
                                </a:moveTo>
                                <a:lnTo>
                                  <a:pt x="4837506" y="2610611"/>
                                </a:lnTo>
                              </a:path>
                              <a:path w="4838065" h="2743200">
                                <a:moveTo>
                                  <a:pt x="2764358" y="2610611"/>
                                </a:moveTo>
                                <a:lnTo>
                                  <a:pt x="4073093" y="2610611"/>
                                </a:lnTo>
                              </a:path>
                              <a:path w="4838065" h="2743200">
                                <a:moveTo>
                                  <a:pt x="3996893" y="2480436"/>
                                </a:moveTo>
                                <a:lnTo>
                                  <a:pt x="4723968" y="2480436"/>
                                </a:lnTo>
                              </a:path>
                              <a:path w="4838065" h="2743200">
                                <a:moveTo>
                                  <a:pt x="2879293" y="2480436"/>
                                </a:moveTo>
                                <a:lnTo>
                                  <a:pt x="3920693" y="2480436"/>
                                </a:lnTo>
                              </a:path>
                              <a:path w="4838065" h="2743200">
                                <a:moveTo>
                                  <a:pt x="2993593" y="2350261"/>
                                </a:moveTo>
                                <a:lnTo>
                                  <a:pt x="4606493" y="2350261"/>
                                </a:lnTo>
                              </a:path>
                              <a:path w="4838065" h="2743200">
                                <a:moveTo>
                                  <a:pt x="3111068" y="2220086"/>
                                </a:moveTo>
                                <a:lnTo>
                                  <a:pt x="4492193" y="2220086"/>
                                </a:lnTo>
                              </a:path>
                              <a:path w="4838065" h="2743200">
                                <a:moveTo>
                                  <a:pt x="3225368" y="2089911"/>
                                </a:moveTo>
                                <a:lnTo>
                                  <a:pt x="4377893" y="2089911"/>
                                </a:lnTo>
                              </a:path>
                              <a:path w="4838065" h="2743200">
                                <a:moveTo>
                                  <a:pt x="3339668" y="1959736"/>
                                </a:moveTo>
                                <a:lnTo>
                                  <a:pt x="4260418" y="1959736"/>
                                </a:lnTo>
                              </a:path>
                              <a:path w="4838065" h="2743200">
                                <a:moveTo>
                                  <a:pt x="3453968" y="1829561"/>
                                </a:moveTo>
                                <a:lnTo>
                                  <a:pt x="4146118" y="1829561"/>
                                </a:lnTo>
                              </a:path>
                              <a:path w="4838065" h="2743200">
                                <a:moveTo>
                                  <a:pt x="3571443" y="1699386"/>
                                </a:moveTo>
                                <a:lnTo>
                                  <a:pt x="4031818" y="1699386"/>
                                </a:lnTo>
                              </a:path>
                              <a:path w="4838065" h="2743200">
                                <a:moveTo>
                                  <a:pt x="3685743" y="1567306"/>
                                </a:moveTo>
                                <a:lnTo>
                                  <a:pt x="3917518" y="1567306"/>
                                </a:lnTo>
                              </a:path>
                              <a:path w="4838065" h="2743200">
                                <a:moveTo>
                                  <a:pt x="3685743" y="1567306"/>
                                </a:moveTo>
                                <a:lnTo>
                                  <a:pt x="4723968" y="2742691"/>
                                </a:lnTo>
                              </a:path>
                              <a:path w="4838065" h="2743200">
                                <a:moveTo>
                                  <a:pt x="3571443" y="1699386"/>
                                </a:moveTo>
                                <a:lnTo>
                                  <a:pt x="4492193" y="2742691"/>
                                </a:lnTo>
                              </a:path>
                              <a:path w="4838065" h="2743200">
                                <a:moveTo>
                                  <a:pt x="3453968" y="1829561"/>
                                </a:moveTo>
                                <a:lnTo>
                                  <a:pt x="4260418" y="2742691"/>
                                </a:lnTo>
                              </a:path>
                              <a:path w="4838065" h="2743200">
                                <a:moveTo>
                                  <a:pt x="3339668" y="1959736"/>
                                </a:moveTo>
                                <a:lnTo>
                                  <a:pt x="4031818" y="2742691"/>
                                </a:lnTo>
                              </a:path>
                              <a:path w="4838065" h="2743200">
                                <a:moveTo>
                                  <a:pt x="3225368" y="2089911"/>
                                </a:moveTo>
                                <a:lnTo>
                                  <a:pt x="3800043" y="2742691"/>
                                </a:lnTo>
                              </a:path>
                              <a:path w="4838065" h="2743200">
                                <a:moveTo>
                                  <a:pt x="3111068" y="2220086"/>
                                </a:moveTo>
                                <a:lnTo>
                                  <a:pt x="3571443" y="2742691"/>
                                </a:lnTo>
                              </a:path>
                              <a:path w="4838065" h="2743200">
                                <a:moveTo>
                                  <a:pt x="2993593" y="2350261"/>
                                </a:moveTo>
                                <a:lnTo>
                                  <a:pt x="3339668" y="2742691"/>
                                </a:lnTo>
                              </a:path>
                              <a:path w="4838065" h="2743200">
                                <a:moveTo>
                                  <a:pt x="2879293" y="2480436"/>
                                </a:moveTo>
                                <a:lnTo>
                                  <a:pt x="3111068" y="2742691"/>
                                </a:lnTo>
                              </a:path>
                              <a:path w="4838065" h="2743200">
                                <a:moveTo>
                                  <a:pt x="2764358" y="2610611"/>
                                </a:moveTo>
                                <a:lnTo>
                                  <a:pt x="2879293" y="2742691"/>
                                </a:lnTo>
                              </a:path>
                              <a:path w="4838065" h="2743200">
                                <a:moveTo>
                                  <a:pt x="3917518" y="1567306"/>
                                </a:moveTo>
                                <a:lnTo>
                                  <a:pt x="2879293" y="2742691"/>
                                </a:lnTo>
                              </a:path>
                              <a:path w="4838065" h="2743200">
                                <a:moveTo>
                                  <a:pt x="4031818" y="1699386"/>
                                </a:moveTo>
                                <a:lnTo>
                                  <a:pt x="3111068" y="2742691"/>
                                </a:lnTo>
                              </a:path>
                              <a:path w="4838065" h="2743200">
                                <a:moveTo>
                                  <a:pt x="4146118" y="1829561"/>
                                </a:moveTo>
                                <a:lnTo>
                                  <a:pt x="3339668" y="2742691"/>
                                </a:lnTo>
                              </a:path>
                              <a:path w="4838065" h="2743200">
                                <a:moveTo>
                                  <a:pt x="4260418" y="1959736"/>
                                </a:moveTo>
                                <a:lnTo>
                                  <a:pt x="3571443" y="2742691"/>
                                </a:lnTo>
                              </a:path>
                              <a:path w="4838065" h="2743200">
                                <a:moveTo>
                                  <a:pt x="4377893" y="2089911"/>
                                </a:moveTo>
                                <a:lnTo>
                                  <a:pt x="3800043" y="2742691"/>
                                </a:lnTo>
                              </a:path>
                              <a:path w="4838065" h="2743200">
                                <a:moveTo>
                                  <a:pt x="4492193" y="2220086"/>
                                </a:moveTo>
                                <a:lnTo>
                                  <a:pt x="4031818" y="2742691"/>
                                </a:lnTo>
                              </a:path>
                              <a:path w="4838065" h="2743200">
                                <a:moveTo>
                                  <a:pt x="4606493" y="2350261"/>
                                </a:moveTo>
                                <a:lnTo>
                                  <a:pt x="4260418" y="2742691"/>
                                </a:lnTo>
                              </a:path>
                              <a:path w="4838065" h="2743200">
                                <a:moveTo>
                                  <a:pt x="4723968" y="2480436"/>
                                </a:moveTo>
                                <a:lnTo>
                                  <a:pt x="4492193" y="2742691"/>
                                </a:lnTo>
                              </a:path>
                              <a:path w="4838065" h="2743200">
                                <a:moveTo>
                                  <a:pt x="4837506" y="2610611"/>
                                </a:moveTo>
                                <a:lnTo>
                                  <a:pt x="4723968" y="2742691"/>
                                </a:lnTo>
                              </a:path>
                            </a:pathLst>
                          </a:custGeom>
                          <a:ln w="6350">
                            <a:solidFill>
                              <a:srgbClr val="A6A6A6"/>
                            </a:solidFill>
                            <a:prstDash val="solid"/>
                          </a:ln>
                        </wps:spPr>
                        <wps:bodyPr wrap="square" lIns="0" tIns="0" rIns="0" bIns="0" rtlCol="0">
                          <a:prstTxWarp prst="textNoShape">
                            <a:avLst/>
                          </a:prstTxWarp>
                          <a:noAutofit/>
                        </wps:bodyPr>
                      </wps:wsp>
                      <wps:wsp>
                        <wps:cNvPr id="399" name="Graphic 21"/>
                        <wps:cNvSpPr/>
                        <wps:spPr>
                          <a:xfrm>
                            <a:off x="1388567" y="101854"/>
                            <a:ext cx="2303780" cy="2612390"/>
                          </a:xfrm>
                          <a:custGeom>
                            <a:avLst/>
                            <a:gdLst/>
                            <a:ahLst/>
                            <a:cxnLst/>
                            <a:rect l="l" t="t" r="r" b="b"/>
                            <a:pathLst>
                              <a:path w="2303780" h="2612390">
                                <a:moveTo>
                                  <a:pt x="1151763" y="2612009"/>
                                </a:moveTo>
                                <a:lnTo>
                                  <a:pt x="0" y="1305941"/>
                                </a:lnTo>
                              </a:path>
                              <a:path w="2303780" h="2612390">
                                <a:moveTo>
                                  <a:pt x="0" y="1306068"/>
                                </a:moveTo>
                                <a:lnTo>
                                  <a:pt x="1151889" y="0"/>
                                </a:lnTo>
                                <a:lnTo>
                                  <a:pt x="2303526" y="1306068"/>
                                </a:lnTo>
                                <a:lnTo>
                                  <a:pt x="1151889" y="2612009"/>
                                </a:lnTo>
                              </a:path>
                            </a:pathLst>
                          </a:custGeom>
                          <a:ln w="12700">
                            <a:solidFill>
                              <a:srgbClr val="000000"/>
                            </a:solidFill>
                            <a:prstDash val="solid"/>
                          </a:ln>
                        </wps:spPr>
                        <wps:bodyPr wrap="square" lIns="0" tIns="0" rIns="0" bIns="0" rtlCol="0">
                          <a:prstTxWarp prst="textNoShape">
                            <a:avLst/>
                          </a:prstTxWarp>
                          <a:noAutofit/>
                        </wps:bodyPr>
                      </wps:wsp>
                      <wps:wsp>
                        <wps:cNvPr id="400" name="Graphic 22"/>
                        <wps:cNvSpPr/>
                        <wps:spPr>
                          <a:xfrm>
                            <a:off x="6350" y="1669033"/>
                            <a:ext cx="2303780" cy="1306195"/>
                          </a:xfrm>
                          <a:custGeom>
                            <a:avLst/>
                            <a:gdLst/>
                            <a:ahLst/>
                            <a:cxnLst/>
                            <a:rect l="l" t="t" r="r" b="b"/>
                            <a:pathLst>
                              <a:path w="2303780" h="1306195">
                                <a:moveTo>
                                  <a:pt x="1152982" y="0"/>
                                </a:moveTo>
                                <a:lnTo>
                                  <a:pt x="0" y="1306068"/>
                                </a:lnTo>
                                <a:lnTo>
                                  <a:pt x="2303602" y="1306068"/>
                                </a:lnTo>
                                <a:lnTo>
                                  <a:pt x="1152982" y="0"/>
                                </a:lnTo>
                              </a:path>
                            </a:pathLst>
                          </a:custGeom>
                          <a:ln w="12700">
                            <a:solidFill>
                              <a:srgbClr val="000000"/>
                            </a:solidFill>
                            <a:prstDash val="solid"/>
                          </a:ln>
                        </wps:spPr>
                        <wps:bodyPr wrap="square" lIns="0" tIns="0" rIns="0" bIns="0" rtlCol="0">
                          <a:prstTxWarp prst="textNoShape">
                            <a:avLst/>
                          </a:prstTxWarp>
                          <a:noAutofit/>
                        </wps:bodyPr>
                      </wps:wsp>
                      <wps:wsp>
                        <wps:cNvPr id="401" name="Graphic 23"/>
                        <wps:cNvSpPr/>
                        <wps:spPr>
                          <a:xfrm>
                            <a:off x="2770708" y="1669033"/>
                            <a:ext cx="2303780" cy="1306195"/>
                          </a:xfrm>
                          <a:custGeom>
                            <a:avLst/>
                            <a:gdLst/>
                            <a:ahLst/>
                            <a:cxnLst/>
                            <a:rect l="l" t="t" r="r" b="b"/>
                            <a:pathLst>
                              <a:path w="2303780" h="1306195">
                                <a:moveTo>
                                  <a:pt x="1150874" y="0"/>
                                </a:moveTo>
                                <a:lnTo>
                                  <a:pt x="0" y="1306068"/>
                                </a:lnTo>
                                <a:lnTo>
                                  <a:pt x="2303526" y="1306068"/>
                                </a:lnTo>
                                <a:lnTo>
                                  <a:pt x="1150874" y="0"/>
                                </a:lnTo>
                              </a:path>
                            </a:pathLst>
                          </a:custGeom>
                          <a:ln w="12700">
                            <a:solidFill>
                              <a:srgbClr val="000000"/>
                            </a:solidFill>
                            <a:prstDash val="solid"/>
                          </a:ln>
                        </wps:spPr>
                        <wps:bodyPr wrap="square" lIns="0" tIns="0" rIns="0" bIns="0" rtlCol="0">
                          <a:prstTxWarp prst="textNoShape">
                            <a:avLst/>
                          </a:prstTxWarp>
                          <a:noAutofit/>
                        </wps:bodyPr>
                      </wps:wsp>
                      <wps:wsp>
                        <wps:cNvPr id="402" name="Graphic 24"/>
                        <wps:cNvSpPr/>
                        <wps:spPr>
                          <a:xfrm>
                            <a:off x="121538" y="232409"/>
                            <a:ext cx="4838065" cy="2743200"/>
                          </a:xfrm>
                          <a:custGeom>
                            <a:avLst/>
                            <a:gdLst/>
                            <a:ahLst/>
                            <a:cxnLst/>
                            <a:rect l="l" t="t" r="r" b="b"/>
                            <a:pathLst>
                              <a:path w="4838065" h="2743200">
                                <a:moveTo>
                                  <a:pt x="3455365" y="1045336"/>
                                </a:moveTo>
                                <a:lnTo>
                                  <a:pt x="3438093" y="1064386"/>
                                </a:lnTo>
                              </a:path>
                              <a:path w="4838065" h="2743200">
                                <a:moveTo>
                                  <a:pt x="3339668" y="915161"/>
                                </a:moveTo>
                                <a:lnTo>
                                  <a:pt x="3323793" y="934211"/>
                                </a:lnTo>
                              </a:path>
                              <a:path w="4838065" h="2743200">
                                <a:moveTo>
                                  <a:pt x="3225368" y="784986"/>
                                </a:moveTo>
                                <a:lnTo>
                                  <a:pt x="3206318" y="804036"/>
                                </a:lnTo>
                              </a:path>
                              <a:path w="4838065" h="2743200">
                                <a:moveTo>
                                  <a:pt x="3111068" y="651636"/>
                                </a:moveTo>
                                <a:lnTo>
                                  <a:pt x="3092018" y="673861"/>
                                </a:lnTo>
                              </a:path>
                              <a:path w="4838065" h="2743200">
                                <a:moveTo>
                                  <a:pt x="2993593" y="521461"/>
                                </a:moveTo>
                                <a:lnTo>
                                  <a:pt x="2977718" y="540511"/>
                                </a:lnTo>
                              </a:path>
                              <a:path w="4838065" h="2743200">
                                <a:moveTo>
                                  <a:pt x="2879293" y="391286"/>
                                </a:moveTo>
                                <a:lnTo>
                                  <a:pt x="2863418" y="410336"/>
                                </a:lnTo>
                              </a:path>
                              <a:path w="4838065" h="2743200">
                                <a:moveTo>
                                  <a:pt x="2764993" y="261111"/>
                                </a:moveTo>
                                <a:lnTo>
                                  <a:pt x="2745943" y="280161"/>
                                </a:lnTo>
                              </a:path>
                              <a:path w="4838065" h="2743200">
                                <a:moveTo>
                                  <a:pt x="2650693" y="130936"/>
                                </a:moveTo>
                                <a:lnTo>
                                  <a:pt x="2631643" y="149986"/>
                                </a:lnTo>
                              </a:path>
                              <a:path w="4838065" h="2743200">
                                <a:moveTo>
                                  <a:pt x="2533218" y="0"/>
                                </a:moveTo>
                                <a:lnTo>
                                  <a:pt x="2517343" y="19811"/>
                                </a:lnTo>
                              </a:path>
                              <a:path w="4838065" h="2743200">
                                <a:moveTo>
                                  <a:pt x="2304618" y="0"/>
                                </a:moveTo>
                                <a:lnTo>
                                  <a:pt x="2339543" y="0"/>
                                </a:lnTo>
                              </a:path>
                              <a:path w="4838065" h="2743200">
                                <a:moveTo>
                                  <a:pt x="2187143" y="130936"/>
                                </a:moveTo>
                                <a:lnTo>
                                  <a:pt x="2222068" y="130936"/>
                                </a:lnTo>
                              </a:path>
                              <a:path w="4838065" h="2743200">
                                <a:moveTo>
                                  <a:pt x="2072843" y="261111"/>
                                </a:moveTo>
                                <a:lnTo>
                                  <a:pt x="2107768" y="261111"/>
                                </a:lnTo>
                              </a:path>
                              <a:path w="4838065" h="2743200">
                                <a:moveTo>
                                  <a:pt x="1958543" y="391286"/>
                                </a:moveTo>
                                <a:lnTo>
                                  <a:pt x="1993468" y="391286"/>
                                </a:lnTo>
                              </a:path>
                              <a:path w="4838065" h="2743200">
                                <a:moveTo>
                                  <a:pt x="1844243" y="521461"/>
                                </a:moveTo>
                                <a:lnTo>
                                  <a:pt x="1875993" y="521461"/>
                                </a:lnTo>
                              </a:path>
                              <a:path w="4838065" h="2743200">
                                <a:moveTo>
                                  <a:pt x="1726768" y="651636"/>
                                </a:moveTo>
                                <a:lnTo>
                                  <a:pt x="1761693" y="651636"/>
                                </a:lnTo>
                              </a:path>
                              <a:path w="4838065" h="2743200">
                                <a:moveTo>
                                  <a:pt x="1612468" y="784986"/>
                                </a:moveTo>
                                <a:lnTo>
                                  <a:pt x="1647393" y="784986"/>
                                </a:lnTo>
                              </a:path>
                              <a:path w="4838065" h="2743200">
                                <a:moveTo>
                                  <a:pt x="1498168" y="915161"/>
                                </a:moveTo>
                                <a:lnTo>
                                  <a:pt x="1533093" y="915161"/>
                                </a:lnTo>
                              </a:path>
                              <a:path w="4838065" h="2743200">
                                <a:moveTo>
                                  <a:pt x="1382217" y="1045336"/>
                                </a:moveTo>
                                <a:lnTo>
                                  <a:pt x="1415618" y="1045336"/>
                                </a:lnTo>
                              </a:path>
                              <a:path w="4838065" h="2743200">
                                <a:moveTo>
                                  <a:pt x="3455365" y="1305686"/>
                                </a:moveTo>
                                <a:lnTo>
                                  <a:pt x="3438093" y="1286636"/>
                                </a:lnTo>
                              </a:path>
                              <a:path w="4838065" h="2743200">
                                <a:moveTo>
                                  <a:pt x="3339668" y="1435861"/>
                                </a:moveTo>
                                <a:lnTo>
                                  <a:pt x="3323793" y="1416811"/>
                                </a:lnTo>
                              </a:path>
                              <a:path w="4838065" h="2743200">
                                <a:moveTo>
                                  <a:pt x="3225368" y="1566036"/>
                                </a:moveTo>
                                <a:lnTo>
                                  <a:pt x="3206318" y="1546986"/>
                                </a:lnTo>
                              </a:path>
                              <a:path w="4838065" h="2743200">
                                <a:moveTo>
                                  <a:pt x="3111068" y="1699386"/>
                                </a:moveTo>
                                <a:lnTo>
                                  <a:pt x="3092018" y="1677161"/>
                                </a:lnTo>
                              </a:path>
                              <a:path w="4838065" h="2743200">
                                <a:moveTo>
                                  <a:pt x="2993593" y="1829561"/>
                                </a:moveTo>
                                <a:lnTo>
                                  <a:pt x="2977718" y="1807336"/>
                                </a:lnTo>
                              </a:path>
                              <a:path w="4838065" h="2743200">
                                <a:moveTo>
                                  <a:pt x="2879293" y="1959736"/>
                                </a:moveTo>
                                <a:lnTo>
                                  <a:pt x="2863418" y="1940686"/>
                                </a:lnTo>
                              </a:path>
                              <a:path w="4838065" h="2743200">
                                <a:moveTo>
                                  <a:pt x="2764993" y="2089911"/>
                                </a:moveTo>
                                <a:lnTo>
                                  <a:pt x="2745943" y="2070861"/>
                                </a:lnTo>
                              </a:path>
                              <a:path w="4838065" h="2743200">
                                <a:moveTo>
                                  <a:pt x="2650693" y="2220086"/>
                                </a:moveTo>
                                <a:lnTo>
                                  <a:pt x="2631643" y="2201036"/>
                                </a:lnTo>
                              </a:path>
                              <a:path w="4838065" h="2743200">
                                <a:moveTo>
                                  <a:pt x="2533218" y="2350896"/>
                                </a:moveTo>
                                <a:lnTo>
                                  <a:pt x="2517343" y="2331211"/>
                                </a:lnTo>
                              </a:path>
                              <a:path w="4838065" h="2743200">
                                <a:moveTo>
                                  <a:pt x="2304618" y="2350896"/>
                                </a:moveTo>
                                <a:lnTo>
                                  <a:pt x="2339543" y="2350896"/>
                                </a:lnTo>
                              </a:path>
                              <a:path w="4838065" h="2743200">
                                <a:moveTo>
                                  <a:pt x="2187143" y="2220086"/>
                                </a:moveTo>
                                <a:lnTo>
                                  <a:pt x="2222068" y="2220086"/>
                                </a:lnTo>
                              </a:path>
                              <a:path w="4838065" h="2743200">
                                <a:moveTo>
                                  <a:pt x="2072843" y="2089911"/>
                                </a:moveTo>
                                <a:lnTo>
                                  <a:pt x="2107768" y="2089911"/>
                                </a:lnTo>
                              </a:path>
                              <a:path w="4838065" h="2743200">
                                <a:moveTo>
                                  <a:pt x="1958543" y="1959736"/>
                                </a:moveTo>
                                <a:lnTo>
                                  <a:pt x="1993468" y="1959736"/>
                                </a:lnTo>
                              </a:path>
                              <a:path w="4838065" h="2743200">
                                <a:moveTo>
                                  <a:pt x="1844243" y="1829561"/>
                                </a:moveTo>
                                <a:lnTo>
                                  <a:pt x="1875993" y="1829561"/>
                                </a:lnTo>
                              </a:path>
                              <a:path w="4838065" h="2743200">
                                <a:moveTo>
                                  <a:pt x="1726768" y="1699386"/>
                                </a:moveTo>
                                <a:lnTo>
                                  <a:pt x="1761693" y="1699386"/>
                                </a:lnTo>
                              </a:path>
                              <a:path w="4838065" h="2743200">
                                <a:moveTo>
                                  <a:pt x="1612468" y="1566036"/>
                                </a:moveTo>
                                <a:lnTo>
                                  <a:pt x="1647393" y="1566036"/>
                                </a:lnTo>
                              </a:path>
                              <a:path w="4838065" h="2743200">
                                <a:moveTo>
                                  <a:pt x="1498168" y="1435861"/>
                                </a:moveTo>
                                <a:lnTo>
                                  <a:pt x="1533093" y="1435861"/>
                                </a:lnTo>
                              </a:path>
                              <a:path w="4838065" h="2743200">
                                <a:moveTo>
                                  <a:pt x="1382217" y="1305686"/>
                                </a:moveTo>
                                <a:lnTo>
                                  <a:pt x="1415618" y="1305686"/>
                                </a:lnTo>
                              </a:path>
                              <a:path w="4838065" h="2743200">
                                <a:moveTo>
                                  <a:pt x="1382217" y="1045336"/>
                                </a:moveTo>
                                <a:lnTo>
                                  <a:pt x="1399743" y="1064386"/>
                                </a:lnTo>
                              </a:path>
                              <a:path w="4838065" h="2743200">
                                <a:moveTo>
                                  <a:pt x="1498168" y="915161"/>
                                </a:moveTo>
                                <a:lnTo>
                                  <a:pt x="1514043" y="934211"/>
                                </a:lnTo>
                              </a:path>
                              <a:path w="4838065" h="2743200">
                                <a:moveTo>
                                  <a:pt x="1612468" y="784986"/>
                                </a:moveTo>
                                <a:lnTo>
                                  <a:pt x="1628343" y="804036"/>
                                </a:lnTo>
                              </a:path>
                              <a:path w="4838065" h="2743200">
                                <a:moveTo>
                                  <a:pt x="1726768" y="651636"/>
                                </a:moveTo>
                                <a:lnTo>
                                  <a:pt x="1745818" y="673861"/>
                                </a:lnTo>
                              </a:path>
                              <a:path w="4838065" h="2743200">
                                <a:moveTo>
                                  <a:pt x="1844243" y="521461"/>
                                </a:moveTo>
                                <a:lnTo>
                                  <a:pt x="1860118" y="540511"/>
                                </a:lnTo>
                              </a:path>
                              <a:path w="4838065" h="2743200">
                                <a:moveTo>
                                  <a:pt x="1958543" y="391286"/>
                                </a:moveTo>
                                <a:lnTo>
                                  <a:pt x="1974418" y="410336"/>
                                </a:lnTo>
                              </a:path>
                              <a:path w="4838065" h="2743200">
                                <a:moveTo>
                                  <a:pt x="2072843" y="261111"/>
                                </a:moveTo>
                                <a:lnTo>
                                  <a:pt x="2091893" y="280161"/>
                                </a:lnTo>
                              </a:path>
                              <a:path w="4838065" h="2743200">
                                <a:moveTo>
                                  <a:pt x="2187143" y="130936"/>
                                </a:moveTo>
                                <a:lnTo>
                                  <a:pt x="2206193" y="149986"/>
                                </a:lnTo>
                              </a:path>
                              <a:path w="4838065" h="2743200">
                                <a:moveTo>
                                  <a:pt x="2304618" y="0"/>
                                </a:moveTo>
                                <a:lnTo>
                                  <a:pt x="2320493" y="19811"/>
                                </a:lnTo>
                              </a:path>
                              <a:path w="4838065" h="2743200">
                                <a:moveTo>
                                  <a:pt x="2879293" y="2742691"/>
                                </a:moveTo>
                                <a:lnTo>
                                  <a:pt x="2863418" y="2721736"/>
                                </a:lnTo>
                              </a:path>
                              <a:path w="4838065" h="2743200">
                                <a:moveTo>
                                  <a:pt x="3111068" y="2742691"/>
                                </a:moveTo>
                                <a:lnTo>
                                  <a:pt x="3092018" y="2721736"/>
                                </a:lnTo>
                              </a:path>
                              <a:path w="4838065" h="2743200">
                                <a:moveTo>
                                  <a:pt x="3339668" y="2742691"/>
                                </a:moveTo>
                                <a:lnTo>
                                  <a:pt x="3323793" y="2721736"/>
                                </a:lnTo>
                              </a:path>
                              <a:path w="4838065" h="2743200">
                                <a:moveTo>
                                  <a:pt x="3571443" y="2742691"/>
                                </a:moveTo>
                                <a:lnTo>
                                  <a:pt x="3552393" y="2721736"/>
                                </a:lnTo>
                              </a:path>
                              <a:path w="4838065" h="2743200">
                                <a:moveTo>
                                  <a:pt x="3800043" y="2742691"/>
                                </a:moveTo>
                                <a:lnTo>
                                  <a:pt x="3784168" y="2721736"/>
                                </a:lnTo>
                              </a:path>
                              <a:path w="4838065" h="2743200">
                                <a:moveTo>
                                  <a:pt x="4031818" y="2742691"/>
                                </a:moveTo>
                                <a:lnTo>
                                  <a:pt x="4012768" y="2721736"/>
                                </a:lnTo>
                              </a:path>
                              <a:path w="4838065" h="2743200">
                                <a:moveTo>
                                  <a:pt x="4260418" y="2742691"/>
                                </a:moveTo>
                                <a:lnTo>
                                  <a:pt x="4244543" y="2721736"/>
                                </a:lnTo>
                              </a:path>
                              <a:path w="4838065" h="2743200">
                                <a:moveTo>
                                  <a:pt x="4492193" y="2742691"/>
                                </a:moveTo>
                                <a:lnTo>
                                  <a:pt x="4476318" y="2721736"/>
                                </a:lnTo>
                              </a:path>
                              <a:path w="4838065" h="2743200">
                                <a:moveTo>
                                  <a:pt x="4723968" y="2742691"/>
                                </a:moveTo>
                                <a:lnTo>
                                  <a:pt x="4704918" y="2721736"/>
                                </a:lnTo>
                              </a:path>
                              <a:path w="4838065" h="2743200">
                                <a:moveTo>
                                  <a:pt x="4837506" y="2610611"/>
                                </a:moveTo>
                                <a:lnTo>
                                  <a:pt x="4819218" y="2632836"/>
                                </a:lnTo>
                              </a:path>
                              <a:path w="4838065" h="2743200">
                                <a:moveTo>
                                  <a:pt x="4723968" y="2480436"/>
                                </a:moveTo>
                                <a:lnTo>
                                  <a:pt x="4704918" y="2499486"/>
                                </a:lnTo>
                              </a:path>
                              <a:path w="4838065" h="2743200">
                                <a:moveTo>
                                  <a:pt x="4606493" y="2350261"/>
                                </a:moveTo>
                                <a:lnTo>
                                  <a:pt x="4590618" y="2369311"/>
                                </a:lnTo>
                              </a:path>
                              <a:path w="4838065" h="2743200">
                                <a:moveTo>
                                  <a:pt x="4492193" y="2220086"/>
                                </a:moveTo>
                                <a:lnTo>
                                  <a:pt x="4476318" y="2239136"/>
                                </a:lnTo>
                              </a:path>
                              <a:path w="4838065" h="2743200">
                                <a:moveTo>
                                  <a:pt x="4377893" y="2089911"/>
                                </a:moveTo>
                                <a:lnTo>
                                  <a:pt x="4358843" y="2108961"/>
                                </a:lnTo>
                              </a:path>
                              <a:path w="4838065" h="2743200">
                                <a:moveTo>
                                  <a:pt x="4260418" y="1959736"/>
                                </a:moveTo>
                                <a:lnTo>
                                  <a:pt x="4244543" y="1978786"/>
                                </a:lnTo>
                              </a:path>
                              <a:path w="4838065" h="2743200">
                                <a:moveTo>
                                  <a:pt x="4146118" y="1829561"/>
                                </a:moveTo>
                                <a:lnTo>
                                  <a:pt x="4130243" y="1848611"/>
                                </a:lnTo>
                              </a:path>
                              <a:path w="4838065" h="2743200">
                                <a:moveTo>
                                  <a:pt x="4031818" y="1699386"/>
                                </a:moveTo>
                                <a:lnTo>
                                  <a:pt x="4012768" y="1718436"/>
                                </a:lnTo>
                              </a:path>
                              <a:path w="4838065" h="2743200">
                                <a:moveTo>
                                  <a:pt x="3917518" y="1567306"/>
                                </a:moveTo>
                                <a:lnTo>
                                  <a:pt x="3898468" y="1588261"/>
                                </a:lnTo>
                              </a:path>
                              <a:path w="4838065" h="2743200">
                                <a:moveTo>
                                  <a:pt x="3685743" y="1567306"/>
                                </a:moveTo>
                                <a:lnTo>
                                  <a:pt x="3720668" y="1567306"/>
                                </a:lnTo>
                              </a:path>
                              <a:path w="4838065" h="2743200">
                                <a:moveTo>
                                  <a:pt x="3571443" y="1699386"/>
                                </a:moveTo>
                                <a:lnTo>
                                  <a:pt x="3606368" y="1699386"/>
                                </a:lnTo>
                              </a:path>
                              <a:path w="4838065" h="2743200">
                                <a:moveTo>
                                  <a:pt x="3453968" y="1829561"/>
                                </a:moveTo>
                                <a:lnTo>
                                  <a:pt x="3488893" y="1829561"/>
                                </a:lnTo>
                              </a:path>
                              <a:path w="4838065" h="2743200">
                                <a:moveTo>
                                  <a:pt x="3339668" y="1959736"/>
                                </a:moveTo>
                                <a:lnTo>
                                  <a:pt x="3374593" y="1959736"/>
                                </a:lnTo>
                              </a:path>
                              <a:path w="4838065" h="2743200">
                                <a:moveTo>
                                  <a:pt x="3225368" y="2089911"/>
                                </a:moveTo>
                                <a:lnTo>
                                  <a:pt x="3260293" y="2089911"/>
                                </a:lnTo>
                              </a:path>
                              <a:path w="4838065" h="2743200">
                                <a:moveTo>
                                  <a:pt x="3111068" y="2220086"/>
                                </a:moveTo>
                                <a:lnTo>
                                  <a:pt x="3145993" y="2220086"/>
                                </a:lnTo>
                              </a:path>
                              <a:path w="4838065" h="2743200">
                                <a:moveTo>
                                  <a:pt x="2993593" y="2350261"/>
                                </a:moveTo>
                                <a:lnTo>
                                  <a:pt x="3028518" y="2350261"/>
                                </a:lnTo>
                              </a:path>
                              <a:path w="4838065" h="2743200">
                                <a:moveTo>
                                  <a:pt x="2879293" y="2480436"/>
                                </a:moveTo>
                                <a:lnTo>
                                  <a:pt x="2914218" y="2480436"/>
                                </a:lnTo>
                              </a:path>
                              <a:path w="4838065" h="2743200">
                                <a:moveTo>
                                  <a:pt x="2764358" y="2610611"/>
                                </a:moveTo>
                                <a:lnTo>
                                  <a:pt x="2799918" y="2610611"/>
                                </a:lnTo>
                              </a:path>
                              <a:path w="4838065" h="2743200">
                                <a:moveTo>
                                  <a:pt x="113868" y="2742691"/>
                                </a:moveTo>
                                <a:lnTo>
                                  <a:pt x="97993" y="2721736"/>
                                </a:lnTo>
                              </a:path>
                              <a:path w="4838065" h="2743200">
                                <a:moveTo>
                                  <a:pt x="345643" y="2742691"/>
                                </a:moveTo>
                                <a:lnTo>
                                  <a:pt x="329768" y="2721736"/>
                                </a:lnTo>
                              </a:path>
                              <a:path w="4838065" h="2743200">
                                <a:moveTo>
                                  <a:pt x="577418" y="2742691"/>
                                </a:moveTo>
                                <a:lnTo>
                                  <a:pt x="558368" y="2721736"/>
                                </a:lnTo>
                              </a:path>
                              <a:path w="4838065" h="2743200">
                                <a:moveTo>
                                  <a:pt x="806018" y="2742691"/>
                                </a:moveTo>
                                <a:lnTo>
                                  <a:pt x="790143" y="2721736"/>
                                </a:lnTo>
                              </a:path>
                              <a:path w="4838065" h="2743200">
                                <a:moveTo>
                                  <a:pt x="1037793" y="2742691"/>
                                </a:moveTo>
                                <a:lnTo>
                                  <a:pt x="1018743" y="2721736"/>
                                </a:lnTo>
                              </a:path>
                              <a:path w="4838065" h="2743200">
                                <a:moveTo>
                                  <a:pt x="1266393" y="2742691"/>
                                </a:moveTo>
                                <a:lnTo>
                                  <a:pt x="1250518" y="2721736"/>
                                </a:lnTo>
                              </a:path>
                              <a:path w="4838065" h="2743200">
                                <a:moveTo>
                                  <a:pt x="1498168" y="2742691"/>
                                </a:moveTo>
                                <a:lnTo>
                                  <a:pt x="1479118" y="2721736"/>
                                </a:lnTo>
                              </a:path>
                              <a:path w="4838065" h="2743200">
                                <a:moveTo>
                                  <a:pt x="1726768" y="2742691"/>
                                </a:moveTo>
                                <a:lnTo>
                                  <a:pt x="1710893" y="2721736"/>
                                </a:lnTo>
                              </a:path>
                              <a:path w="4838065" h="2743200">
                                <a:moveTo>
                                  <a:pt x="1958543" y="2742691"/>
                                </a:moveTo>
                                <a:lnTo>
                                  <a:pt x="1939493" y="2721736"/>
                                </a:lnTo>
                              </a:path>
                              <a:path w="4838065" h="2743200">
                                <a:moveTo>
                                  <a:pt x="2073224" y="2610611"/>
                                </a:moveTo>
                                <a:lnTo>
                                  <a:pt x="2056968" y="2632836"/>
                                </a:lnTo>
                              </a:path>
                              <a:path w="4838065" h="2743200">
                                <a:moveTo>
                                  <a:pt x="1958543" y="2480436"/>
                                </a:moveTo>
                                <a:lnTo>
                                  <a:pt x="1939493" y="2499486"/>
                                </a:lnTo>
                              </a:path>
                              <a:path w="4838065" h="2743200">
                                <a:moveTo>
                                  <a:pt x="1844243" y="2350261"/>
                                </a:moveTo>
                                <a:lnTo>
                                  <a:pt x="1825193" y="2369311"/>
                                </a:lnTo>
                              </a:path>
                              <a:path w="4838065" h="2743200">
                                <a:moveTo>
                                  <a:pt x="1726768" y="2220086"/>
                                </a:moveTo>
                                <a:lnTo>
                                  <a:pt x="1710893" y="2239136"/>
                                </a:lnTo>
                              </a:path>
                              <a:path w="4838065" h="2743200">
                                <a:moveTo>
                                  <a:pt x="1612468" y="2089911"/>
                                </a:moveTo>
                                <a:lnTo>
                                  <a:pt x="1596593" y="2108961"/>
                                </a:lnTo>
                              </a:path>
                              <a:path w="4838065" h="2743200">
                                <a:moveTo>
                                  <a:pt x="1498168" y="1959736"/>
                                </a:moveTo>
                                <a:lnTo>
                                  <a:pt x="1479118" y="1978786"/>
                                </a:lnTo>
                              </a:path>
                              <a:path w="4838065" h="2743200">
                                <a:moveTo>
                                  <a:pt x="1380693" y="1829561"/>
                                </a:moveTo>
                                <a:lnTo>
                                  <a:pt x="1364818" y="1848611"/>
                                </a:lnTo>
                              </a:path>
                              <a:path w="4838065" h="2743200">
                                <a:moveTo>
                                  <a:pt x="1266393" y="1699386"/>
                                </a:moveTo>
                                <a:lnTo>
                                  <a:pt x="1250518" y="1718436"/>
                                </a:lnTo>
                              </a:path>
                              <a:path w="4838065" h="2743200">
                                <a:moveTo>
                                  <a:pt x="1152093" y="1567306"/>
                                </a:moveTo>
                                <a:lnTo>
                                  <a:pt x="1133043" y="1588261"/>
                                </a:lnTo>
                              </a:path>
                              <a:path w="4838065" h="2743200">
                                <a:moveTo>
                                  <a:pt x="920318" y="1567306"/>
                                </a:moveTo>
                                <a:lnTo>
                                  <a:pt x="955243" y="1567306"/>
                                </a:lnTo>
                              </a:path>
                              <a:path w="4838065" h="2743200">
                                <a:moveTo>
                                  <a:pt x="806018" y="1699386"/>
                                </a:moveTo>
                                <a:lnTo>
                                  <a:pt x="840943" y="1699386"/>
                                </a:lnTo>
                              </a:path>
                              <a:path w="4838065" h="2743200">
                                <a:moveTo>
                                  <a:pt x="691718" y="1829561"/>
                                </a:moveTo>
                                <a:lnTo>
                                  <a:pt x="726643" y="1829561"/>
                                </a:lnTo>
                              </a:path>
                              <a:path w="4838065" h="2743200">
                                <a:moveTo>
                                  <a:pt x="577418" y="1959736"/>
                                </a:moveTo>
                                <a:lnTo>
                                  <a:pt x="609168" y="1959736"/>
                                </a:lnTo>
                              </a:path>
                              <a:path w="4838065" h="2743200">
                                <a:moveTo>
                                  <a:pt x="459943" y="2089911"/>
                                </a:moveTo>
                                <a:lnTo>
                                  <a:pt x="494868" y="2089911"/>
                                </a:lnTo>
                              </a:path>
                              <a:path w="4838065" h="2743200">
                                <a:moveTo>
                                  <a:pt x="345643" y="2220086"/>
                                </a:moveTo>
                                <a:lnTo>
                                  <a:pt x="380568" y="2220086"/>
                                </a:lnTo>
                              </a:path>
                              <a:path w="4838065" h="2743200">
                                <a:moveTo>
                                  <a:pt x="231343" y="2350261"/>
                                </a:moveTo>
                                <a:lnTo>
                                  <a:pt x="266268" y="2350261"/>
                                </a:lnTo>
                              </a:path>
                              <a:path w="4838065" h="2743200">
                                <a:moveTo>
                                  <a:pt x="113868" y="2480436"/>
                                </a:moveTo>
                                <a:lnTo>
                                  <a:pt x="148793" y="2480436"/>
                                </a:lnTo>
                              </a:path>
                              <a:path w="4838065" h="2743200">
                                <a:moveTo>
                                  <a:pt x="0" y="2610611"/>
                                </a:moveTo>
                                <a:lnTo>
                                  <a:pt x="34493" y="2610611"/>
                                </a:lnTo>
                              </a:path>
                            </a:pathLst>
                          </a:custGeom>
                          <a:ln w="6350">
                            <a:solidFill>
                              <a:srgbClr val="000000"/>
                            </a:solidFill>
                            <a:prstDash val="solid"/>
                          </a:ln>
                        </wps:spPr>
                        <wps:bodyPr wrap="square" lIns="0" tIns="0" rIns="0" bIns="0" rtlCol="0">
                          <a:prstTxWarp prst="textNoShape">
                            <a:avLst/>
                          </a:prstTxWarp>
                          <a:noAutofit/>
                        </wps:bodyPr>
                      </wps:wsp>
                      <wps:wsp>
                        <wps:cNvPr id="403" name="Graphic 25"/>
                        <wps:cNvSpPr/>
                        <wps:spPr>
                          <a:xfrm>
                            <a:off x="6350" y="101854"/>
                            <a:ext cx="5067935" cy="2873375"/>
                          </a:xfrm>
                          <a:custGeom>
                            <a:avLst/>
                            <a:gdLst/>
                            <a:ahLst/>
                            <a:cxnLst/>
                            <a:rect l="l" t="t" r="r" b="b"/>
                            <a:pathLst>
                              <a:path w="5067935" h="2873375">
                                <a:moveTo>
                                  <a:pt x="1152982" y="1566418"/>
                                </a:moveTo>
                                <a:lnTo>
                                  <a:pt x="575132" y="2220468"/>
                                </a:lnTo>
                                <a:lnTo>
                                  <a:pt x="1727657" y="2220468"/>
                                </a:lnTo>
                                <a:lnTo>
                                  <a:pt x="1152982" y="1566418"/>
                                </a:lnTo>
                              </a:path>
                              <a:path w="5067935" h="2873375">
                                <a:moveTo>
                                  <a:pt x="0" y="2873248"/>
                                </a:moveTo>
                                <a:lnTo>
                                  <a:pt x="575132" y="2220468"/>
                                </a:lnTo>
                                <a:lnTo>
                                  <a:pt x="1152982" y="2873248"/>
                                </a:lnTo>
                                <a:lnTo>
                                  <a:pt x="0" y="2873248"/>
                                </a:lnTo>
                              </a:path>
                              <a:path w="5067935" h="2873375">
                                <a:moveTo>
                                  <a:pt x="575132" y="2220468"/>
                                </a:moveTo>
                                <a:lnTo>
                                  <a:pt x="1152982" y="2873248"/>
                                </a:lnTo>
                                <a:lnTo>
                                  <a:pt x="1727657" y="2220468"/>
                                </a:lnTo>
                                <a:lnTo>
                                  <a:pt x="575132" y="2220468"/>
                                </a:lnTo>
                              </a:path>
                              <a:path w="5067935" h="2873375">
                                <a:moveTo>
                                  <a:pt x="1727657" y="2220468"/>
                                </a:moveTo>
                                <a:lnTo>
                                  <a:pt x="1152982" y="2873248"/>
                                </a:lnTo>
                                <a:lnTo>
                                  <a:pt x="2302332" y="2873248"/>
                                </a:lnTo>
                                <a:lnTo>
                                  <a:pt x="1727657" y="2220468"/>
                                </a:lnTo>
                              </a:path>
                              <a:path w="5067935" h="2873375">
                                <a:moveTo>
                                  <a:pt x="3915232" y="1566418"/>
                                </a:moveTo>
                                <a:lnTo>
                                  <a:pt x="3340557" y="2220468"/>
                                </a:lnTo>
                                <a:lnTo>
                                  <a:pt x="4493082" y="2220468"/>
                                </a:lnTo>
                                <a:lnTo>
                                  <a:pt x="3915232" y="1566418"/>
                                </a:lnTo>
                              </a:path>
                              <a:path w="5067935" h="2873375">
                                <a:moveTo>
                                  <a:pt x="2765882" y="2873248"/>
                                </a:moveTo>
                                <a:lnTo>
                                  <a:pt x="3340557" y="2220468"/>
                                </a:lnTo>
                                <a:lnTo>
                                  <a:pt x="3915232" y="2873248"/>
                                </a:lnTo>
                                <a:lnTo>
                                  <a:pt x="2765882" y="2873248"/>
                                </a:lnTo>
                              </a:path>
                              <a:path w="5067935" h="2873375">
                                <a:moveTo>
                                  <a:pt x="3340557" y="2220468"/>
                                </a:moveTo>
                                <a:lnTo>
                                  <a:pt x="3915232" y="2873248"/>
                                </a:lnTo>
                                <a:lnTo>
                                  <a:pt x="4493082" y="2220468"/>
                                </a:lnTo>
                                <a:lnTo>
                                  <a:pt x="3340557" y="2220468"/>
                                </a:lnTo>
                              </a:path>
                              <a:path w="5067935" h="2873375">
                                <a:moveTo>
                                  <a:pt x="4493082" y="2220468"/>
                                </a:moveTo>
                                <a:lnTo>
                                  <a:pt x="3915232" y="2873248"/>
                                </a:lnTo>
                                <a:lnTo>
                                  <a:pt x="5067884" y="2873248"/>
                                </a:lnTo>
                                <a:lnTo>
                                  <a:pt x="4493082" y="2220468"/>
                                </a:lnTo>
                              </a:path>
                              <a:path w="5067935" h="2873375">
                                <a:moveTo>
                                  <a:pt x="2534107" y="0"/>
                                </a:moveTo>
                                <a:lnTo>
                                  <a:pt x="1959432" y="652018"/>
                                </a:lnTo>
                                <a:lnTo>
                                  <a:pt x="3108782" y="652018"/>
                                </a:lnTo>
                                <a:lnTo>
                                  <a:pt x="2534107" y="0"/>
                                </a:lnTo>
                              </a:path>
                              <a:path w="5067935" h="2873375">
                                <a:moveTo>
                                  <a:pt x="1959432" y="652018"/>
                                </a:moveTo>
                                <a:lnTo>
                                  <a:pt x="2534107" y="1306068"/>
                                </a:lnTo>
                                <a:lnTo>
                                  <a:pt x="3108782" y="652018"/>
                                </a:lnTo>
                                <a:lnTo>
                                  <a:pt x="1959432" y="652018"/>
                                </a:lnTo>
                              </a:path>
                              <a:path w="5067935" h="2873375">
                                <a:moveTo>
                                  <a:pt x="1959432" y="652018"/>
                                </a:moveTo>
                                <a:lnTo>
                                  <a:pt x="1381582" y="1306068"/>
                                </a:lnTo>
                                <a:lnTo>
                                  <a:pt x="1959432" y="1960118"/>
                                </a:lnTo>
                                <a:lnTo>
                                  <a:pt x="2534107" y="1306068"/>
                                </a:lnTo>
                                <a:lnTo>
                                  <a:pt x="1959432" y="652018"/>
                                </a:lnTo>
                              </a:path>
                              <a:path w="5067935" h="2873375">
                                <a:moveTo>
                                  <a:pt x="3108782" y="652018"/>
                                </a:moveTo>
                                <a:lnTo>
                                  <a:pt x="2534107" y="1306068"/>
                                </a:lnTo>
                                <a:lnTo>
                                  <a:pt x="3108782" y="1960118"/>
                                </a:lnTo>
                                <a:lnTo>
                                  <a:pt x="3686632" y="1306068"/>
                                </a:lnTo>
                                <a:lnTo>
                                  <a:pt x="3108782" y="1960118"/>
                                </a:lnTo>
                              </a:path>
                              <a:path w="5067935" h="2873375">
                                <a:moveTo>
                                  <a:pt x="2534107" y="1306068"/>
                                </a:moveTo>
                                <a:lnTo>
                                  <a:pt x="1959432" y="652018"/>
                                </a:lnTo>
                                <a:lnTo>
                                  <a:pt x="3108782" y="652018"/>
                                </a:lnTo>
                                <a:lnTo>
                                  <a:pt x="2534107" y="1306068"/>
                                </a:lnTo>
                              </a:path>
                              <a:path w="5067935" h="2873375">
                                <a:moveTo>
                                  <a:pt x="1959432" y="1960118"/>
                                </a:moveTo>
                                <a:lnTo>
                                  <a:pt x="2534107" y="2610993"/>
                                </a:lnTo>
                                <a:lnTo>
                                  <a:pt x="3108782" y="1960118"/>
                                </a:lnTo>
                                <a:lnTo>
                                  <a:pt x="1959432" y="1960118"/>
                                </a:lnTo>
                              </a:path>
                            </a:pathLst>
                          </a:custGeom>
                          <a:ln w="9525">
                            <a:solidFill>
                              <a:srgbClr val="001F5F"/>
                            </a:solidFill>
                            <a:prstDash val="solid"/>
                          </a:ln>
                        </wps:spPr>
                        <wps:bodyPr wrap="square" lIns="0" tIns="0" rIns="0" bIns="0" rtlCol="0">
                          <a:prstTxWarp prst="textNoShape">
                            <a:avLst/>
                          </a:prstTxWarp>
                          <a:noAutofit/>
                        </wps:bodyPr>
                      </wps:wsp>
                      <wps:wsp>
                        <wps:cNvPr id="404" name="Graphic 26"/>
                        <wps:cNvSpPr/>
                        <wps:spPr>
                          <a:xfrm>
                            <a:off x="502107" y="26239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05" name="Graphic 27"/>
                        <wps:cNvSpPr/>
                        <wps:spPr>
                          <a:xfrm>
                            <a:off x="502107" y="26239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06" name="Graphic 28"/>
                        <wps:cNvSpPr/>
                        <wps:spPr>
                          <a:xfrm>
                            <a:off x="575132" y="25921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07" name="Graphic 29"/>
                        <wps:cNvSpPr/>
                        <wps:spPr>
                          <a:xfrm>
                            <a:off x="575132" y="25921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08" name="Graphic 30"/>
                        <wps:cNvSpPr/>
                        <wps:spPr>
                          <a:xfrm>
                            <a:off x="727532" y="26017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09" name="Graphic 31"/>
                        <wps:cNvSpPr/>
                        <wps:spPr>
                          <a:xfrm>
                            <a:off x="727532" y="26017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10" name="Graphic 32"/>
                        <wps:cNvSpPr/>
                        <wps:spPr>
                          <a:xfrm>
                            <a:off x="641807" y="26017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11" name="Graphic 33"/>
                        <wps:cNvSpPr/>
                        <wps:spPr>
                          <a:xfrm>
                            <a:off x="641807" y="26017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12" name="Graphic 34"/>
                        <wps:cNvSpPr/>
                        <wps:spPr>
                          <a:xfrm>
                            <a:off x="581482" y="25794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13" name="Graphic 35"/>
                        <wps:cNvSpPr/>
                        <wps:spPr>
                          <a:xfrm>
                            <a:off x="581482" y="25794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14" name="Graphic 36"/>
                        <wps:cNvSpPr/>
                        <wps:spPr>
                          <a:xfrm>
                            <a:off x="610057" y="26620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15" name="Graphic 37"/>
                        <wps:cNvSpPr/>
                        <wps:spPr>
                          <a:xfrm>
                            <a:off x="610057" y="26620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16" name="Graphic 38"/>
                        <wps:cNvSpPr/>
                        <wps:spPr>
                          <a:xfrm>
                            <a:off x="387807" y="26398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17" name="Graphic 39"/>
                        <wps:cNvSpPr/>
                        <wps:spPr>
                          <a:xfrm>
                            <a:off x="387807" y="26398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18" name="Graphic 40"/>
                        <wps:cNvSpPr/>
                        <wps:spPr>
                          <a:xfrm>
                            <a:off x="705307" y="25477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19" name="Graphic 41"/>
                        <wps:cNvSpPr/>
                        <wps:spPr>
                          <a:xfrm>
                            <a:off x="705307" y="25477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20" name="Graphic 42"/>
                        <wps:cNvSpPr/>
                        <wps:spPr>
                          <a:xfrm>
                            <a:off x="610057" y="25286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21" name="Graphic 43"/>
                        <wps:cNvSpPr/>
                        <wps:spPr>
                          <a:xfrm>
                            <a:off x="610057" y="25286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22" name="Graphic 44"/>
                        <wps:cNvSpPr/>
                        <wps:spPr>
                          <a:xfrm>
                            <a:off x="597357" y="26048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23" name="Graphic 45"/>
                        <wps:cNvSpPr/>
                        <wps:spPr>
                          <a:xfrm>
                            <a:off x="597357" y="26048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24" name="Graphic 46"/>
                        <wps:cNvSpPr/>
                        <wps:spPr>
                          <a:xfrm>
                            <a:off x="679907" y="25826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25" name="Graphic 47"/>
                        <wps:cNvSpPr/>
                        <wps:spPr>
                          <a:xfrm>
                            <a:off x="679907" y="25826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26" name="Graphic 48"/>
                        <wps:cNvSpPr/>
                        <wps:spPr>
                          <a:xfrm>
                            <a:off x="581482" y="25953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27" name="Graphic 49"/>
                        <wps:cNvSpPr/>
                        <wps:spPr>
                          <a:xfrm>
                            <a:off x="581482" y="25953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28" name="Graphic 50"/>
                        <wps:cNvSpPr/>
                        <wps:spPr>
                          <a:xfrm>
                            <a:off x="530682" y="25890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29" name="Graphic 51"/>
                        <wps:cNvSpPr/>
                        <wps:spPr>
                          <a:xfrm>
                            <a:off x="530682" y="25890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30" name="Graphic 52"/>
                        <wps:cNvSpPr/>
                        <wps:spPr>
                          <a:xfrm>
                            <a:off x="600532" y="24874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31" name="Graphic 53"/>
                        <wps:cNvSpPr/>
                        <wps:spPr>
                          <a:xfrm>
                            <a:off x="600532" y="24874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32" name="Graphic 54"/>
                        <wps:cNvSpPr/>
                        <wps:spPr>
                          <a:xfrm>
                            <a:off x="610057" y="24747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33" name="Graphic 55"/>
                        <wps:cNvSpPr/>
                        <wps:spPr>
                          <a:xfrm>
                            <a:off x="610057" y="24747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34" name="Graphic 56"/>
                        <wps:cNvSpPr/>
                        <wps:spPr>
                          <a:xfrm>
                            <a:off x="584657" y="25413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35" name="Graphic 57"/>
                        <wps:cNvSpPr/>
                        <wps:spPr>
                          <a:xfrm>
                            <a:off x="584657" y="25413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36" name="Graphic 58"/>
                        <wps:cNvSpPr/>
                        <wps:spPr>
                          <a:xfrm>
                            <a:off x="606882" y="25286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37" name="Graphic 59"/>
                        <wps:cNvSpPr/>
                        <wps:spPr>
                          <a:xfrm>
                            <a:off x="606882" y="25286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38" name="Graphic 60"/>
                        <wps:cNvSpPr/>
                        <wps:spPr>
                          <a:xfrm>
                            <a:off x="603707" y="25636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39" name="Graphic 61"/>
                        <wps:cNvSpPr/>
                        <wps:spPr>
                          <a:xfrm>
                            <a:off x="603707" y="25636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40" name="Graphic 62"/>
                        <wps:cNvSpPr/>
                        <wps:spPr>
                          <a:xfrm>
                            <a:off x="740232" y="26175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41" name="Graphic 63"/>
                        <wps:cNvSpPr/>
                        <wps:spPr>
                          <a:xfrm>
                            <a:off x="740232" y="26175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42" name="Graphic 64"/>
                        <wps:cNvSpPr/>
                        <wps:spPr>
                          <a:xfrm>
                            <a:off x="648157" y="25286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43" name="Graphic 65"/>
                        <wps:cNvSpPr/>
                        <wps:spPr>
                          <a:xfrm>
                            <a:off x="648157" y="25286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44" name="Graphic 66"/>
                        <wps:cNvSpPr/>
                        <wps:spPr>
                          <a:xfrm>
                            <a:off x="568782" y="25858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45" name="Graphic 67"/>
                        <wps:cNvSpPr/>
                        <wps:spPr>
                          <a:xfrm>
                            <a:off x="568782" y="25858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46" name="Graphic 68"/>
                        <wps:cNvSpPr/>
                        <wps:spPr>
                          <a:xfrm>
                            <a:off x="603707" y="26620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47" name="Graphic 69"/>
                        <wps:cNvSpPr/>
                        <wps:spPr>
                          <a:xfrm>
                            <a:off x="603707" y="26620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48" name="Graphic 70"/>
                        <wps:cNvSpPr/>
                        <wps:spPr>
                          <a:xfrm>
                            <a:off x="502107" y="25191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49" name="Graphic 71"/>
                        <wps:cNvSpPr/>
                        <wps:spPr>
                          <a:xfrm>
                            <a:off x="502107" y="25191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50" name="Graphic 72"/>
                        <wps:cNvSpPr/>
                        <wps:spPr>
                          <a:xfrm>
                            <a:off x="664032" y="26429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51" name="Graphic 73"/>
                        <wps:cNvSpPr/>
                        <wps:spPr>
                          <a:xfrm>
                            <a:off x="664032" y="26429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52" name="Graphic 74"/>
                        <wps:cNvSpPr/>
                        <wps:spPr>
                          <a:xfrm>
                            <a:off x="641807" y="25223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53" name="Graphic 75"/>
                        <wps:cNvSpPr/>
                        <wps:spPr>
                          <a:xfrm>
                            <a:off x="641807" y="25223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54" name="Graphic 76"/>
                        <wps:cNvSpPr/>
                        <wps:spPr>
                          <a:xfrm>
                            <a:off x="543382" y="25540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55" name="Graphic 77"/>
                        <wps:cNvSpPr/>
                        <wps:spPr>
                          <a:xfrm>
                            <a:off x="543382" y="25540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56" name="Graphic 78"/>
                        <wps:cNvSpPr/>
                        <wps:spPr>
                          <a:xfrm>
                            <a:off x="571957" y="26112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57" name="Graphic 79"/>
                        <wps:cNvSpPr/>
                        <wps:spPr>
                          <a:xfrm>
                            <a:off x="571957" y="26112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58" name="Graphic 80"/>
                        <wps:cNvSpPr/>
                        <wps:spPr>
                          <a:xfrm>
                            <a:off x="603707" y="25667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59" name="Graphic 81"/>
                        <wps:cNvSpPr/>
                        <wps:spPr>
                          <a:xfrm>
                            <a:off x="603707" y="25667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60" name="Graphic 82"/>
                        <wps:cNvSpPr/>
                        <wps:spPr>
                          <a:xfrm>
                            <a:off x="460832" y="26144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61" name="Graphic 83"/>
                        <wps:cNvSpPr/>
                        <wps:spPr>
                          <a:xfrm>
                            <a:off x="460832" y="26144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62" name="Graphic 84"/>
                        <wps:cNvSpPr/>
                        <wps:spPr>
                          <a:xfrm>
                            <a:off x="635457" y="24366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63" name="Graphic 85"/>
                        <wps:cNvSpPr/>
                        <wps:spPr>
                          <a:xfrm>
                            <a:off x="635457" y="24366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64" name="Graphic 86"/>
                        <wps:cNvSpPr/>
                        <wps:spPr>
                          <a:xfrm>
                            <a:off x="654507" y="25382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65" name="Graphic 87"/>
                        <wps:cNvSpPr/>
                        <wps:spPr>
                          <a:xfrm>
                            <a:off x="654507" y="25382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66" name="Graphic 88"/>
                        <wps:cNvSpPr/>
                        <wps:spPr>
                          <a:xfrm>
                            <a:off x="603707" y="24810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67" name="Graphic 89"/>
                        <wps:cNvSpPr/>
                        <wps:spPr>
                          <a:xfrm>
                            <a:off x="603707" y="24810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68" name="Graphic 90"/>
                        <wps:cNvSpPr/>
                        <wps:spPr>
                          <a:xfrm>
                            <a:off x="540207" y="24969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69" name="Graphic 91"/>
                        <wps:cNvSpPr/>
                        <wps:spPr>
                          <a:xfrm>
                            <a:off x="540207" y="24969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70" name="Graphic 92"/>
                        <wps:cNvSpPr/>
                        <wps:spPr>
                          <a:xfrm>
                            <a:off x="813257" y="25667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71" name="Graphic 93"/>
                        <wps:cNvSpPr/>
                        <wps:spPr>
                          <a:xfrm>
                            <a:off x="813257" y="25667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72" name="Graphic 94"/>
                        <wps:cNvSpPr/>
                        <wps:spPr>
                          <a:xfrm>
                            <a:off x="581482" y="25159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73" name="Graphic 95"/>
                        <wps:cNvSpPr/>
                        <wps:spPr>
                          <a:xfrm>
                            <a:off x="581482" y="25159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74" name="Graphic 96"/>
                        <wps:cNvSpPr/>
                        <wps:spPr>
                          <a:xfrm>
                            <a:off x="568782" y="25540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75" name="Graphic 97"/>
                        <wps:cNvSpPr/>
                        <wps:spPr>
                          <a:xfrm>
                            <a:off x="568782" y="25540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76" name="Graphic 98"/>
                        <wps:cNvSpPr/>
                        <wps:spPr>
                          <a:xfrm>
                            <a:off x="505282" y="24969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77" name="Graphic 99"/>
                        <wps:cNvSpPr/>
                        <wps:spPr>
                          <a:xfrm>
                            <a:off x="505282" y="24969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78" name="Graphic 100"/>
                        <wps:cNvSpPr/>
                        <wps:spPr>
                          <a:xfrm>
                            <a:off x="759282" y="25223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79" name="Graphic 101"/>
                        <wps:cNvSpPr/>
                        <wps:spPr>
                          <a:xfrm>
                            <a:off x="759282" y="25223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80" name="Graphic 102"/>
                        <wps:cNvSpPr/>
                        <wps:spPr>
                          <a:xfrm>
                            <a:off x="597357" y="25001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81" name="Graphic 103"/>
                        <wps:cNvSpPr/>
                        <wps:spPr>
                          <a:xfrm>
                            <a:off x="597357" y="25001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82" name="Graphic 104"/>
                        <wps:cNvSpPr/>
                        <wps:spPr>
                          <a:xfrm>
                            <a:off x="457657" y="25731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83" name="Graphic 105"/>
                        <wps:cNvSpPr/>
                        <wps:spPr>
                          <a:xfrm>
                            <a:off x="457657" y="25731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84" name="Graphic 106"/>
                        <wps:cNvSpPr/>
                        <wps:spPr>
                          <a:xfrm>
                            <a:off x="502107" y="25509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85" name="Graphic 107"/>
                        <wps:cNvSpPr/>
                        <wps:spPr>
                          <a:xfrm>
                            <a:off x="502107" y="25509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86" name="Graphic 108"/>
                        <wps:cNvSpPr/>
                        <wps:spPr>
                          <a:xfrm>
                            <a:off x="575132" y="24747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87" name="Graphic 109"/>
                        <wps:cNvSpPr/>
                        <wps:spPr>
                          <a:xfrm>
                            <a:off x="575132" y="24747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88" name="Graphic 110"/>
                        <wps:cNvSpPr/>
                        <wps:spPr>
                          <a:xfrm>
                            <a:off x="603707" y="25731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89" name="Graphic 111"/>
                        <wps:cNvSpPr/>
                        <wps:spPr>
                          <a:xfrm>
                            <a:off x="603707" y="25731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90" name="Graphic 112"/>
                        <wps:cNvSpPr/>
                        <wps:spPr>
                          <a:xfrm>
                            <a:off x="597357" y="25128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91" name="Graphic 113"/>
                        <wps:cNvSpPr/>
                        <wps:spPr>
                          <a:xfrm>
                            <a:off x="597357" y="25128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92" name="Graphic 114"/>
                        <wps:cNvSpPr/>
                        <wps:spPr>
                          <a:xfrm>
                            <a:off x="698957" y="25128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93" name="Graphic 115"/>
                        <wps:cNvSpPr/>
                        <wps:spPr>
                          <a:xfrm>
                            <a:off x="698957" y="25128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94" name="Graphic 116"/>
                        <wps:cNvSpPr/>
                        <wps:spPr>
                          <a:xfrm>
                            <a:off x="664032" y="25318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95" name="Graphic 117"/>
                        <wps:cNvSpPr/>
                        <wps:spPr>
                          <a:xfrm>
                            <a:off x="664032" y="25318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96" name="Graphic 118"/>
                        <wps:cNvSpPr/>
                        <wps:spPr>
                          <a:xfrm>
                            <a:off x="619582" y="25667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97" name="Graphic 119"/>
                        <wps:cNvSpPr/>
                        <wps:spPr>
                          <a:xfrm>
                            <a:off x="619582" y="25667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98" name="Graphic 120"/>
                        <wps:cNvSpPr/>
                        <wps:spPr>
                          <a:xfrm>
                            <a:off x="524332" y="25223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99" name="Graphic 121"/>
                        <wps:cNvSpPr/>
                        <wps:spPr>
                          <a:xfrm>
                            <a:off x="524332" y="25223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00" name="Graphic 122"/>
                        <wps:cNvSpPr/>
                        <wps:spPr>
                          <a:xfrm>
                            <a:off x="578307" y="25794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01" name="Graphic 123"/>
                        <wps:cNvSpPr/>
                        <wps:spPr>
                          <a:xfrm>
                            <a:off x="578307" y="25794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02" name="Graphic 124"/>
                        <wps:cNvSpPr/>
                        <wps:spPr>
                          <a:xfrm>
                            <a:off x="559257" y="24969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03" name="Graphic 125"/>
                        <wps:cNvSpPr/>
                        <wps:spPr>
                          <a:xfrm>
                            <a:off x="559257" y="24969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04" name="Graphic 126"/>
                        <wps:cNvSpPr/>
                        <wps:spPr>
                          <a:xfrm>
                            <a:off x="4420057" y="28430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05" name="Graphic 127"/>
                        <wps:cNvSpPr/>
                        <wps:spPr>
                          <a:xfrm>
                            <a:off x="4420057" y="28430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06" name="Graphic 128"/>
                        <wps:cNvSpPr/>
                        <wps:spPr>
                          <a:xfrm>
                            <a:off x="4369257" y="28271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07" name="Graphic 129"/>
                        <wps:cNvSpPr/>
                        <wps:spPr>
                          <a:xfrm>
                            <a:off x="4369257" y="28271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08" name="Graphic 130"/>
                        <wps:cNvSpPr/>
                        <wps:spPr>
                          <a:xfrm>
                            <a:off x="4216857" y="28303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09" name="Graphic 131"/>
                        <wps:cNvSpPr/>
                        <wps:spPr>
                          <a:xfrm>
                            <a:off x="4216857" y="28303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10" name="Graphic 132"/>
                        <wps:cNvSpPr/>
                        <wps:spPr>
                          <a:xfrm>
                            <a:off x="4442282" y="28239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11" name="Graphic 133"/>
                        <wps:cNvSpPr/>
                        <wps:spPr>
                          <a:xfrm>
                            <a:off x="4442282" y="28239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12" name="Graphic 134"/>
                        <wps:cNvSpPr/>
                        <wps:spPr>
                          <a:xfrm>
                            <a:off x="4254957" y="27255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13" name="Graphic 135"/>
                        <wps:cNvSpPr/>
                        <wps:spPr>
                          <a:xfrm>
                            <a:off x="4254957" y="27255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14" name="Graphic 136"/>
                        <wps:cNvSpPr/>
                        <wps:spPr>
                          <a:xfrm>
                            <a:off x="4251782" y="27763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15" name="Graphic 137"/>
                        <wps:cNvSpPr/>
                        <wps:spPr>
                          <a:xfrm>
                            <a:off x="4251782" y="27763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16" name="Graphic 138"/>
                        <wps:cNvSpPr/>
                        <wps:spPr>
                          <a:xfrm>
                            <a:off x="4337507" y="27858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17" name="Graphic 139"/>
                        <wps:cNvSpPr/>
                        <wps:spPr>
                          <a:xfrm>
                            <a:off x="4337507" y="27858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18" name="Graphic 140"/>
                        <wps:cNvSpPr/>
                        <wps:spPr>
                          <a:xfrm>
                            <a:off x="4410532" y="27668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19" name="Graphic 141"/>
                        <wps:cNvSpPr/>
                        <wps:spPr>
                          <a:xfrm>
                            <a:off x="4410532" y="27668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20" name="Graphic 142"/>
                        <wps:cNvSpPr/>
                        <wps:spPr>
                          <a:xfrm>
                            <a:off x="4496257" y="28493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21" name="Graphic 143"/>
                        <wps:cNvSpPr/>
                        <wps:spPr>
                          <a:xfrm>
                            <a:off x="4496257" y="28493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22" name="Graphic 144"/>
                        <wps:cNvSpPr/>
                        <wps:spPr>
                          <a:xfrm>
                            <a:off x="4407357" y="27604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23" name="Graphic 145"/>
                        <wps:cNvSpPr/>
                        <wps:spPr>
                          <a:xfrm>
                            <a:off x="4407357" y="27604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24" name="Graphic 146"/>
                        <wps:cNvSpPr/>
                        <wps:spPr>
                          <a:xfrm>
                            <a:off x="4426407" y="27890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25" name="Graphic 147"/>
                        <wps:cNvSpPr/>
                        <wps:spPr>
                          <a:xfrm>
                            <a:off x="4426407" y="27890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26" name="Graphic 148"/>
                        <wps:cNvSpPr/>
                        <wps:spPr>
                          <a:xfrm>
                            <a:off x="4245432" y="27795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27" name="Graphic 149"/>
                        <wps:cNvSpPr/>
                        <wps:spPr>
                          <a:xfrm>
                            <a:off x="4245432" y="27795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28" name="Graphic 150"/>
                        <wps:cNvSpPr/>
                        <wps:spPr>
                          <a:xfrm>
                            <a:off x="4194632" y="27382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29" name="Graphic 151"/>
                        <wps:cNvSpPr/>
                        <wps:spPr>
                          <a:xfrm>
                            <a:off x="4194632" y="27382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30" name="Graphic 152"/>
                        <wps:cNvSpPr/>
                        <wps:spPr>
                          <a:xfrm>
                            <a:off x="4515307" y="28112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31" name="Graphic 153"/>
                        <wps:cNvSpPr/>
                        <wps:spPr>
                          <a:xfrm>
                            <a:off x="4515307" y="28112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32" name="Graphic 154"/>
                        <wps:cNvSpPr/>
                        <wps:spPr>
                          <a:xfrm>
                            <a:off x="4486732" y="28112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33" name="Graphic 155"/>
                        <wps:cNvSpPr/>
                        <wps:spPr>
                          <a:xfrm>
                            <a:off x="4486732" y="28112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34" name="Graphic 156"/>
                        <wps:cNvSpPr/>
                        <wps:spPr>
                          <a:xfrm>
                            <a:off x="4788357" y="28176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35" name="Graphic 157"/>
                        <wps:cNvSpPr/>
                        <wps:spPr>
                          <a:xfrm>
                            <a:off x="4788357" y="28176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36" name="Graphic 158"/>
                        <wps:cNvSpPr/>
                        <wps:spPr>
                          <a:xfrm>
                            <a:off x="4724857" y="27826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37" name="Graphic 159"/>
                        <wps:cNvSpPr/>
                        <wps:spPr>
                          <a:xfrm>
                            <a:off x="4724857" y="27826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38" name="Graphic 160"/>
                        <wps:cNvSpPr/>
                        <wps:spPr>
                          <a:xfrm>
                            <a:off x="4826457" y="28430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39" name="Graphic 161"/>
                        <wps:cNvSpPr/>
                        <wps:spPr>
                          <a:xfrm>
                            <a:off x="4826457" y="28430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40" name="Graphic 162"/>
                        <wps:cNvSpPr/>
                        <wps:spPr>
                          <a:xfrm>
                            <a:off x="4759782" y="28049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41" name="Graphic 163"/>
                        <wps:cNvSpPr/>
                        <wps:spPr>
                          <a:xfrm>
                            <a:off x="4759782" y="28049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42" name="Graphic 164"/>
                        <wps:cNvSpPr/>
                        <wps:spPr>
                          <a:xfrm>
                            <a:off x="4797882" y="28049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43" name="Graphic 165"/>
                        <wps:cNvSpPr/>
                        <wps:spPr>
                          <a:xfrm>
                            <a:off x="4797882" y="28049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44" name="Graphic 166"/>
                        <wps:cNvSpPr/>
                        <wps:spPr>
                          <a:xfrm>
                            <a:off x="4823282" y="28080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45" name="Graphic 167"/>
                        <wps:cNvSpPr/>
                        <wps:spPr>
                          <a:xfrm>
                            <a:off x="4823282" y="28080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46" name="Graphic 168"/>
                        <wps:cNvSpPr/>
                        <wps:spPr>
                          <a:xfrm>
                            <a:off x="4832807" y="28176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47" name="Graphic 169"/>
                        <wps:cNvSpPr/>
                        <wps:spPr>
                          <a:xfrm>
                            <a:off x="4832807" y="28176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48" name="Graphic 170"/>
                        <wps:cNvSpPr/>
                        <wps:spPr>
                          <a:xfrm>
                            <a:off x="4820107" y="28080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49" name="Graphic 171"/>
                        <wps:cNvSpPr/>
                        <wps:spPr>
                          <a:xfrm>
                            <a:off x="4820107" y="28080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50" name="Graphic 172"/>
                        <wps:cNvSpPr/>
                        <wps:spPr>
                          <a:xfrm>
                            <a:off x="4788357" y="27699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51" name="Graphic 173"/>
                        <wps:cNvSpPr/>
                        <wps:spPr>
                          <a:xfrm>
                            <a:off x="4788357" y="27699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52" name="Graphic 174"/>
                        <wps:cNvSpPr/>
                        <wps:spPr>
                          <a:xfrm>
                            <a:off x="4750257" y="27477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53" name="Graphic 175"/>
                        <wps:cNvSpPr/>
                        <wps:spPr>
                          <a:xfrm>
                            <a:off x="4750257" y="2747772"/>
                            <a:ext cx="76200" cy="76200"/>
                          </a:xfrm>
                          <a:custGeom>
                            <a:avLst/>
                            <a:gdLst/>
                            <a:ahLst/>
                            <a:cxnLst/>
                            <a:rect l="l" t="t" r="r" b="b"/>
                            <a:pathLst>
                              <a:path w="76200" h="76200">
                                <a:moveTo>
                                  <a:pt x="0" y="76200"/>
                                </a:moveTo>
                                <a:lnTo>
                                  <a:pt x="76200" y="76200"/>
                                </a:lnTo>
                                <a:lnTo>
                                  <a:pt x="76200" y="0"/>
                                </a:lnTo>
                                <a:lnTo>
                                  <a:pt x="0" y="0"/>
                                </a:lnTo>
                                <a:lnTo>
                                  <a:pt x="0" y="76200"/>
                                </a:lnTo>
                                <a:close/>
                              </a:path>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54" name="Graphic 176"/>
                        <wps:cNvSpPr/>
                        <wps:spPr>
                          <a:xfrm>
                            <a:off x="4820107" y="28176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55" name="Graphic 177"/>
                        <wps:cNvSpPr/>
                        <wps:spPr>
                          <a:xfrm>
                            <a:off x="4820107" y="28176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56" name="Graphic 178"/>
                        <wps:cNvSpPr/>
                        <wps:spPr>
                          <a:xfrm>
                            <a:off x="4851857" y="28366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57" name="Graphic 179"/>
                        <wps:cNvSpPr/>
                        <wps:spPr>
                          <a:xfrm>
                            <a:off x="4851857" y="28366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58" name="Graphic 180"/>
                        <wps:cNvSpPr/>
                        <wps:spPr>
                          <a:xfrm>
                            <a:off x="4804232" y="28144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59" name="Graphic 181"/>
                        <wps:cNvSpPr/>
                        <wps:spPr>
                          <a:xfrm>
                            <a:off x="4804232" y="28144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60" name="Graphic 182"/>
                        <wps:cNvSpPr/>
                        <wps:spPr>
                          <a:xfrm>
                            <a:off x="4769307" y="28017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61" name="Graphic 183"/>
                        <wps:cNvSpPr/>
                        <wps:spPr>
                          <a:xfrm>
                            <a:off x="4769307" y="28017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62" name="Graphic 184"/>
                        <wps:cNvSpPr/>
                        <wps:spPr>
                          <a:xfrm>
                            <a:off x="4261307" y="28588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63" name="Graphic 185"/>
                        <wps:cNvSpPr/>
                        <wps:spPr>
                          <a:xfrm>
                            <a:off x="4261307" y="28588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64" name="Graphic 186"/>
                        <wps:cNvSpPr/>
                        <wps:spPr>
                          <a:xfrm>
                            <a:off x="4270832" y="28461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65" name="Graphic 187"/>
                        <wps:cNvSpPr/>
                        <wps:spPr>
                          <a:xfrm>
                            <a:off x="4270832" y="28461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66" name="Graphic 188"/>
                        <wps:cNvSpPr/>
                        <wps:spPr>
                          <a:xfrm>
                            <a:off x="4461332" y="28557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67" name="Graphic 189"/>
                        <wps:cNvSpPr/>
                        <wps:spPr>
                          <a:xfrm>
                            <a:off x="4461332" y="28557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68" name="Graphic 190"/>
                        <wps:cNvSpPr/>
                        <wps:spPr>
                          <a:xfrm>
                            <a:off x="4420057" y="28620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69" name="Graphic 191"/>
                        <wps:cNvSpPr/>
                        <wps:spPr>
                          <a:xfrm>
                            <a:off x="4420057" y="28620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70" name="Graphic 192"/>
                        <wps:cNvSpPr/>
                        <wps:spPr>
                          <a:xfrm>
                            <a:off x="4245432" y="28588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71" name="Graphic 193"/>
                        <wps:cNvSpPr/>
                        <wps:spPr>
                          <a:xfrm>
                            <a:off x="4245432" y="28588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72" name="Graphic 194"/>
                        <wps:cNvSpPr/>
                        <wps:spPr>
                          <a:xfrm>
                            <a:off x="4194632" y="28207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73" name="Graphic 195"/>
                        <wps:cNvSpPr/>
                        <wps:spPr>
                          <a:xfrm>
                            <a:off x="4194632" y="28207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74" name="Graphic 196"/>
                        <wps:cNvSpPr/>
                        <wps:spPr>
                          <a:xfrm>
                            <a:off x="4042232" y="27033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75" name="Graphic 197"/>
                        <wps:cNvSpPr/>
                        <wps:spPr>
                          <a:xfrm>
                            <a:off x="4042232" y="27033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76" name="Graphic 198"/>
                        <wps:cNvSpPr/>
                        <wps:spPr>
                          <a:xfrm>
                            <a:off x="4296232" y="27160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77" name="Graphic 199"/>
                        <wps:cNvSpPr/>
                        <wps:spPr>
                          <a:xfrm>
                            <a:off x="4296232" y="27160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78" name="Graphic 200"/>
                        <wps:cNvSpPr/>
                        <wps:spPr>
                          <a:xfrm>
                            <a:off x="4229557" y="27382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79" name="Graphic 201"/>
                        <wps:cNvSpPr/>
                        <wps:spPr>
                          <a:xfrm>
                            <a:off x="4229557" y="27382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80" name="Graphic 202"/>
                        <wps:cNvSpPr/>
                        <wps:spPr>
                          <a:xfrm>
                            <a:off x="4353382" y="28144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81" name="Graphic 203"/>
                        <wps:cNvSpPr/>
                        <wps:spPr>
                          <a:xfrm>
                            <a:off x="4353382" y="28144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82" name="Graphic 204"/>
                        <wps:cNvSpPr/>
                        <wps:spPr>
                          <a:xfrm>
                            <a:off x="4315282" y="28366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83" name="Graphic 205"/>
                        <wps:cNvSpPr/>
                        <wps:spPr>
                          <a:xfrm>
                            <a:off x="4315282" y="28366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84" name="Graphic 206"/>
                        <wps:cNvSpPr/>
                        <wps:spPr>
                          <a:xfrm>
                            <a:off x="4423232" y="28398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85" name="Graphic 207"/>
                        <wps:cNvSpPr/>
                        <wps:spPr>
                          <a:xfrm>
                            <a:off x="4423232" y="28398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86" name="Graphic 208"/>
                        <wps:cNvSpPr/>
                        <wps:spPr>
                          <a:xfrm>
                            <a:off x="4496257" y="28334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87" name="Graphic 209"/>
                        <wps:cNvSpPr/>
                        <wps:spPr>
                          <a:xfrm>
                            <a:off x="4496257" y="28334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88" name="Graphic 210"/>
                        <wps:cNvSpPr/>
                        <wps:spPr>
                          <a:xfrm>
                            <a:off x="4420057" y="28398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89" name="Graphic 211"/>
                        <wps:cNvSpPr/>
                        <wps:spPr>
                          <a:xfrm>
                            <a:off x="4420057" y="28398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90" name="Graphic 212"/>
                        <wps:cNvSpPr/>
                        <wps:spPr>
                          <a:xfrm>
                            <a:off x="4489907" y="28747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91" name="Graphic 213"/>
                        <wps:cNvSpPr/>
                        <wps:spPr>
                          <a:xfrm>
                            <a:off x="4489907" y="28747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92" name="Graphic 214"/>
                        <wps:cNvSpPr/>
                        <wps:spPr>
                          <a:xfrm>
                            <a:off x="4454982" y="28144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93" name="Graphic 215"/>
                        <wps:cNvSpPr/>
                        <wps:spPr>
                          <a:xfrm>
                            <a:off x="4454982" y="28144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94" name="Graphic 216"/>
                        <wps:cNvSpPr/>
                        <wps:spPr>
                          <a:xfrm>
                            <a:off x="4508957" y="28080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95" name="Graphic 217"/>
                        <wps:cNvSpPr/>
                        <wps:spPr>
                          <a:xfrm>
                            <a:off x="4508957" y="28080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96" name="Graphic 218"/>
                        <wps:cNvSpPr/>
                        <wps:spPr>
                          <a:xfrm>
                            <a:off x="4350207" y="28049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97" name="Graphic 219"/>
                        <wps:cNvSpPr/>
                        <wps:spPr>
                          <a:xfrm>
                            <a:off x="4350207" y="28049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98" name="Graphic 220"/>
                        <wps:cNvSpPr/>
                        <wps:spPr>
                          <a:xfrm>
                            <a:off x="4515307" y="28430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99" name="Graphic 221"/>
                        <wps:cNvSpPr/>
                        <wps:spPr>
                          <a:xfrm>
                            <a:off x="4515307" y="28430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00" name="Graphic 222"/>
                        <wps:cNvSpPr/>
                        <wps:spPr>
                          <a:xfrm>
                            <a:off x="4388307" y="28430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01" name="Graphic 223"/>
                        <wps:cNvSpPr/>
                        <wps:spPr>
                          <a:xfrm>
                            <a:off x="4388307" y="28430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02" name="Graphic 224"/>
                        <wps:cNvSpPr/>
                        <wps:spPr>
                          <a:xfrm>
                            <a:off x="2365832" y="5125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03" name="Graphic 225"/>
                        <wps:cNvSpPr/>
                        <wps:spPr>
                          <a:xfrm>
                            <a:off x="2365832" y="5125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04" name="Graphic 226"/>
                        <wps:cNvSpPr/>
                        <wps:spPr>
                          <a:xfrm>
                            <a:off x="2369007" y="5601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05" name="Graphic 227"/>
                        <wps:cNvSpPr/>
                        <wps:spPr>
                          <a:xfrm>
                            <a:off x="2369007" y="5601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06" name="Graphic 228"/>
                        <wps:cNvSpPr/>
                        <wps:spPr>
                          <a:xfrm>
                            <a:off x="2372182" y="7379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07" name="Graphic 229"/>
                        <wps:cNvSpPr/>
                        <wps:spPr>
                          <a:xfrm>
                            <a:off x="2372182" y="7379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08" name="Graphic 230"/>
                        <wps:cNvSpPr/>
                        <wps:spPr>
                          <a:xfrm>
                            <a:off x="2442032" y="5570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09" name="Graphic 231"/>
                        <wps:cNvSpPr/>
                        <wps:spPr>
                          <a:xfrm>
                            <a:off x="2442032" y="5570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10" name="Graphic 232"/>
                        <wps:cNvSpPr/>
                        <wps:spPr>
                          <a:xfrm>
                            <a:off x="2353132" y="5697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11" name="Graphic 233"/>
                        <wps:cNvSpPr/>
                        <wps:spPr>
                          <a:xfrm>
                            <a:off x="2353132" y="5697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12" name="Graphic 234"/>
                        <wps:cNvSpPr/>
                        <wps:spPr>
                          <a:xfrm>
                            <a:off x="2381707" y="6554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13" name="Graphic 235"/>
                        <wps:cNvSpPr/>
                        <wps:spPr>
                          <a:xfrm>
                            <a:off x="2381707" y="6554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14" name="Graphic 236"/>
                        <wps:cNvSpPr/>
                        <wps:spPr>
                          <a:xfrm>
                            <a:off x="2299157" y="4712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15" name="Graphic 237"/>
                        <wps:cNvSpPr/>
                        <wps:spPr>
                          <a:xfrm>
                            <a:off x="2299157" y="4712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16" name="Graphic 238"/>
                        <wps:cNvSpPr/>
                        <wps:spPr>
                          <a:xfrm>
                            <a:off x="2461082" y="5538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17" name="Graphic 239"/>
                        <wps:cNvSpPr/>
                        <wps:spPr>
                          <a:xfrm>
                            <a:off x="2461082" y="5538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18" name="Graphic 240"/>
                        <wps:cNvSpPr/>
                        <wps:spPr>
                          <a:xfrm>
                            <a:off x="2410282" y="4871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19" name="Graphic 241"/>
                        <wps:cNvSpPr/>
                        <wps:spPr>
                          <a:xfrm>
                            <a:off x="2410282" y="487172"/>
                            <a:ext cx="101600" cy="111125"/>
                          </a:xfrm>
                          <a:custGeom>
                            <a:avLst/>
                            <a:gdLst/>
                            <a:ahLst/>
                            <a:cxnLst/>
                            <a:rect l="l" t="t" r="r" b="b"/>
                            <a:pathLst>
                              <a:path w="101600" h="111125">
                                <a:moveTo>
                                  <a:pt x="0" y="76200"/>
                                </a:moveTo>
                                <a:lnTo>
                                  <a:pt x="76200" y="76200"/>
                                </a:lnTo>
                                <a:lnTo>
                                  <a:pt x="76200" y="0"/>
                                </a:lnTo>
                                <a:lnTo>
                                  <a:pt x="0" y="0"/>
                                </a:lnTo>
                                <a:lnTo>
                                  <a:pt x="0" y="76200"/>
                                </a:lnTo>
                                <a:close/>
                              </a:path>
                              <a:path w="101600" h="111125">
                                <a:moveTo>
                                  <a:pt x="25400" y="111125"/>
                                </a:moveTo>
                                <a:lnTo>
                                  <a:pt x="101600" y="111125"/>
                                </a:lnTo>
                                <a:lnTo>
                                  <a:pt x="101600" y="34925"/>
                                </a:lnTo>
                                <a:lnTo>
                                  <a:pt x="25400" y="34925"/>
                                </a:lnTo>
                                <a:lnTo>
                                  <a:pt x="25400" y="111125"/>
                                </a:lnTo>
                                <a:close/>
                              </a:path>
                            </a:pathLst>
                          </a:custGeom>
                          <a:ln w="6350">
                            <a:solidFill>
                              <a:srgbClr val="000000"/>
                            </a:solidFill>
                            <a:prstDash val="solid"/>
                          </a:ln>
                        </wps:spPr>
                        <wps:bodyPr wrap="square" lIns="0" tIns="0" rIns="0" bIns="0" rtlCol="0">
                          <a:prstTxWarp prst="textNoShape">
                            <a:avLst/>
                          </a:prstTxWarp>
                          <a:noAutofit/>
                        </wps:bodyPr>
                      </wps:wsp>
                      <wps:wsp>
                        <wps:cNvPr id="620" name="Graphic 242"/>
                        <wps:cNvSpPr/>
                        <wps:spPr>
                          <a:xfrm>
                            <a:off x="2461082" y="5633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21" name="Graphic 243"/>
                        <wps:cNvSpPr/>
                        <wps:spPr>
                          <a:xfrm>
                            <a:off x="2461082" y="5633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22" name="Graphic 244"/>
                        <wps:cNvSpPr/>
                        <wps:spPr>
                          <a:xfrm>
                            <a:off x="2334082" y="6109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23" name="Graphic 245"/>
                        <wps:cNvSpPr/>
                        <wps:spPr>
                          <a:xfrm>
                            <a:off x="2334082" y="6109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24" name="Graphic 246"/>
                        <wps:cNvSpPr/>
                        <wps:spPr>
                          <a:xfrm>
                            <a:off x="2295982" y="5887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25" name="Graphic 247"/>
                        <wps:cNvSpPr/>
                        <wps:spPr>
                          <a:xfrm>
                            <a:off x="2295982" y="5887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26" name="Graphic 248"/>
                        <wps:cNvSpPr/>
                        <wps:spPr>
                          <a:xfrm>
                            <a:off x="2416632" y="4268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27" name="Graphic 249"/>
                        <wps:cNvSpPr/>
                        <wps:spPr>
                          <a:xfrm>
                            <a:off x="2416632" y="4268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28" name="Graphic 250"/>
                        <wps:cNvSpPr/>
                        <wps:spPr>
                          <a:xfrm>
                            <a:off x="2400757" y="4427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29" name="Graphic 251"/>
                        <wps:cNvSpPr/>
                        <wps:spPr>
                          <a:xfrm>
                            <a:off x="2400757" y="4427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30" name="Graphic 252"/>
                        <wps:cNvSpPr/>
                        <wps:spPr>
                          <a:xfrm>
                            <a:off x="2565857" y="2966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31" name="Graphic 253"/>
                        <wps:cNvSpPr/>
                        <wps:spPr>
                          <a:xfrm>
                            <a:off x="2565857" y="2966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32" name="Graphic 254"/>
                        <wps:cNvSpPr/>
                        <wps:spPr>
                          <a:xfrm>
                            <a:off x="2553157" y="3188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33" name="Graphic 255"/>
                        <wps:cNvSpPr/>
                        <wps:spPr>
                          <a:xfrm>
                            <a:off x="2553157" y="3188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34" name="Graphic 256"/>
                        <wps:cNvSpPr/>
                        <wps:spPr>
                          <a:xfrm>
                            <a:off x="2591257" y="3093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35" name="Graphic 257"/>
                        <wps:cNvSpPr/>
                        <wps:spPr>
                          <a:xfrm>
                            <a:off x="2591257" y="3093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36" name="Graphic 258"/>
                        <wps:cNvSpPr/>
                        <wps:spPr>
                          <a:xfrm>
                            <a:off x="2667457" y="4331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37" name="Graphic 259"/>
                        <wps:cNvSpPr/>
                        <wps:spPr>
                          <a:xfrm>
                            <a:off x="2667457" y="4331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38" name="Graphic 260"/>
                        <wps:cNvSpPr/>
                        <wps:spPr>
                          <a:xfrm>
                            <a:off x="2600782" y="3125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39" name="Graphic 261"/>
                        <wps:cNvSpPr/>
                        <wps:spPr>
                          <a:xfrm>
                            <a:off x="2600782" y="3125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40" name="Graphic 262"/>
                        <wps:cNvSpPr/>
                        <wps:spPr>
                          <a:xfrm>
                            <a:off x="2597607" y="2839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41" name="Graphic 263"/>
                        <wps:cNvSpPr/>
                        <wps:spPr>
                          <a:xfrm>
                            <a:off x="2597607" y="2839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42" name="Graphic 264"/>
                        <wps:cNvSpPr/>
                        <wps:spPr>
                          <a:xfrm>
                            <a:off x="2648407" y="3442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43" name="Graphic 265"/>
                        <wps:cNvSpPr/>
                        <wps:spPr>
                          <a:xfrm>
                            <a:off x="2648407" y="3442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44" name="Graphic 266"/>
                        <wps:cNvSpPr/>
                        <wps:spPr>
                          <a:xfrm>
                            <a:off x="2534107" y="2141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45" name="Graphic 267"/>
                        <wps:cNvSpPr/>
                        <wps:spPr>
                          <a:xfrm>
                            <a:off x="2534107" y="2141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46" name="Graphic 268"/>
                        <wps:cNvSpPr/>
                        <wps:spPr>
                          <a:xfrm>
                            <a:off x="2670632" y="3665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47" name="Graphic 269"/>
                        <wps:cNvSpPr/>
                        <wps:spPr>
                          <a:xfrm>
                            <a:off x="2670632" y="3665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48" name="Graphic 270"/>
                        <wps:cNvSpPr/>
                        <wps:spPr>
                          <a:xfrm>
                            <a:off x="2597607" y="3061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49" name="Graphic 271"/>
                        <wps:cNvSpPr/>
                        <wps:spPr>
                          <a:xfrm>
                            <a:off x="2597607" y="3061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50" name="Graphic 272"/>
                        <wps:cNvSpPr/>
                        <wps:spPr>
                          <a:xfrm>
                            <a:off x="2562682" y="2680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51" name="Graphic 273"/>
                        <wps:cNvSpPr/>
                        <wps:spPr>
                          <a:xfrm>
                            <a:off x="2562682" y="2680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52" name="Graphic 274"/>
                        <wps:cNvSpPr/>
                        <wps:spPr>
                          <a:xfrm>
                            <a:off x="2603957" y="3061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53" name="Graphic 275"/>
                        <wps:cNvSpPr/>
                        <wps:spPr>
                          <a:xfrm>
                            <a:off x="2603957" y="3061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54" name="Graphic 276"/>
                        <wps:cNvSpPr/>
                        <wps:spPr>
                          <a:xfrm>
                            <a:off x="2610307" y="2934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55" name="Graphic 277"/>
                        <wps:cNvSpPr/>
                        <wps:spPr>
                          <a:xfrm>
                            <a:off x="2610307" y="2934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56" name="Graphic 278"/>
                        <wps:cNvSpPr/>
                        <wps:spPr>
                          <a:xfrm>
                            <a:off x="2543632" y="2490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57" name="Graphic 279"/>
                        <wps:cNvSpPr/>
                        <wps:spPr>
                          <a:xfrm>
                            <a:off x="2543632" y="2490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58" name="Graphic 280"/>
                        <wps:cNvSpPr/>
                        <wps:spPr>
                          <a:xfrm>
                            <a:off x="2540457" y="2776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59" name="Graphic 281"/>
                        <wps:cNvSpPr/>
                        <wps:spPr>
                          <a:xfrm>
                            <a:off x="2540457" y="2776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60" name="Graphic 282"/>
                        <wps:cNvSpPr/>
                        <wps:spPr>
                          <a:xfrm>
                            <a:off x="2315032" y="6554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61" name="Graphic 283"/>
                        <wps:cNvSpPr/>
                        <wps:spPr>
                          <a:xfrm>
                            <a:off x="2315032" y="6554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62" name="Graphic 284"/>
                        <wps:cNvSpPr/>
                        <wps:spPr>
                          <a:xfrm>
                            <a:off x="2276932" y="5855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63" name="Graphic 285"/>
                        <wps:cNvSpPr/>
                        <wps:spPr>
                          <a:xfrm>
                            <a:off x="2276932" y="5855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64" name="Graphic 286"/>
                        <wps:cNvSpPr/>
                        <wps:spPr>
                          <a:xfrm>
                            <a:off x="2343607" y="4522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65" name="Graphic 287"/>
                        <wps:cNvSpPr/>
                        <wps:spPr>
                          <a:xfrm>
                            <a:off x="2343607" y="4522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66" name="Graphic 288"/>
                        <wps:cNvSpPr/>
                        <wps:spPr>
                          <a:xfrm>
                            <a:off x="2486482" y="6713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67" name="Graphic 289"/>
                        <wps:cNvSpPr/>
                        <wps:spPr>
                          <a:xfrm>
                            <a:off x="2486482" y="6713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68" name="Graphic 290"/>
                        <wps:cNvSpPr/>
                        <wps:spPr>
                          <a:xfrm>
                            <a:off x="2261057" y="6109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69" name="Graphic 291"/>
                        <wps:cNvSpPr/>
                        <wps:spPr>
                          <a:xfrm>
                            <a:off x="2261057" y="6109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70" name="Graphic 292"/>
                        <wps:cNvSpPr/>
                        <wps:spPr>
                          <a:xfrm>
                            <a:off x="2264232" y="6332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71" name="Graphic 293"/>
                        <wps:cNvSpPr/>
                        <wps:spPr>
                          <a:xfrm>
                            <a:off x="2264232" y="6332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72" name="Graphic 294"/>
                        <wps:cNvSpPr/>
                        <wps:spPr>
                          <a:xfrm>
                            <a:off x="2181682" y="5951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73" name="Graphic 295"/>
                        <wps:cNvSpPr/>
                        <wps:spPr>
                          <a:xfrm>
                            <a:off x="2181682" y="5951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74" name="Graphic 296"/>
                        <wps:cNvSpPr/>
                        <wps:spPr>
                          <a:xfrm>
                            <a:off x="2442032" y="6141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75" name="Graphic 297"/>
                        <wps:cNvSpPr/>
                        <wps:spPr>
                          <a:xfrm>
                            <a:off x="2442032" y="6141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76" name="Graphic 298"/>
                        <wps:cNvSpPr/>
                        <wps:spPr>
                          <a:xfrm>
                            <a:off x="2308682" y="5601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77" name="Graphic 299"/>
                        <wps:cNvSpPr/>
                        <wps:spPr>
                          <a:xfrm>
                            <a:off x="2308682" y="5601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78" name="Graphic 300"/>
                        <wps:cNvSpPr/>
                        <wps:spPr>
                          <a:xfrm>
                            <a:off x="2299157" y="4871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79" name="Graphic 301"/>
                        <wps:cNvSpPr/>
                        <wps:spPr>
                          <a:xfrm>
                            <a:off x="2299157" y="4871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80" name="Graphic 302"/>
                        <wps:cNvSpPr/>
                        <wps:spPr>
                          <a:xfrm>
                            <a:off x="2283282" y="5316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81" name="Graphic 303"/>
                        <wps:cNvSpPr/>
                        <wps:spPr>
                          <a:xfrm>
                            <a:off x="2283282" y="5316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82" name="Graphic 304"/>
                        <wps:cNvSpPr/>
                        <wps:spPr>
                          <a:xfrm>
                            <a:off x="2337257" y="4776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83" name="Graphic 305"/>
                        <wps:cNvSpPr/>
                        <wps:spPr>
                          <a:xfrm>
                            <a:off x="2337257" y="4776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84" name="Graphic 306"/>
                        <wps:cNvSpPr/>
                        <wps:spPr>
                          <a:xfrm>
                            <a:off x="2435682" y="4966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85" name="Graphic 307"/>
                        <wps:cNvSpPr/>
                        <wps:spPr>
                          <a:xfrm>
                            <a:off x="2435682" y="4966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86" name="Graphic 308"/>
                        <wps:cNvSpPr/>
                        <wps:spPr>
                          <a:xfrm>
                            <a:off x="2365832" y="5093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87" name="Graphic 309"/>
                        <wps:cNvSpPr/>
                        <wps:spPr>
                          <a:xfrm>
                            <a:off x="2365832" y="5093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88" name="Graphic 310"/>
                        <wps:cNvSpPr/>
                        <wps:spPr>
                          <a:xfrm>
                            <a:off x="2435682" y="5443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89" name="Graphic 311"/>
                        <wps:cNvSpPr/>
                        <wps:spPr>
                          <a:xfrm>
                            <a:off x="2435682" y="5443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90" name="Graphic 312"/>
                        <wps:cNvSpPr/>
                        <wps:spPr>
                          <a:xfrm>
                            <a:off x="2435682" y="5220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91" name="Graphic 313"/>
                        <wps:cNvSpPr/>
                        <wps:spPr>
                          <a:xfrm>
                            <a:off x="2435682" y="5220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92" name="Graphic 314"/>
                        <wps:cNvSpPr/>
                        <wps:spPr>
                          <a:xfrm>
                            <a:off x="2457907" y="4839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93" name="Graphic 315"/>
                        <wps:cNvSpPr/>
                        <wps:spPr>
                          <a:xfrm>
                            <a:off x="2457907" y="4839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94" name="Graphic 316"/>
                        <wps:cNvSpPr/>
                        <wps:spPr>
                          <a:xfrm>
                            <a:off x="2311857" y="4966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95" name="Graphic 317"/>
                        <wps:cNvSpPr/>
                        <wps:spPr>
                          <a:xfrm>
                            <a:off x="2311857" y="4966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96" name="Graphic 318"/>
                        <wps:cNvSpPr/>
                        <wps:spPr>
                          <a:xfrm>
                            <a:off x="2429332" y="4776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97" name="Graphic 319"/>
                        <wps:cNvSpPr/>
                        <wps:spPr>
                          <a:xfrm>
                            <a:off x="2429332" y="4776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98" name="Graphic 320"/>
                        <wps:cNvSpPr/>
                        <wps:spPr>
                          <a:xfrm>
                            <a:off x="2321382" y="4966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99" name="Graphic 321"/>
                        <wps:cNvSpPr/>
                        <wps:spPr>
                          <a:xfrm>
                            <a:off x="2321382" y="4966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700" name="Image 322"/>
                          <pic:cNvPicPr/>
                        </pic:nvPicPr>
                        <pic:blipFill>
                          <a:blip r:embed="rId16" cstate="print"/>
                          <a:stretch>
                            <a:fillRect/>
                          </a:stretch>
                        </pic:blipFill>
                        <pic:spPr>
                          <a:xfrm>
                            <a:off x="3576142" y="1185925"/>
                            <a:ext cx="89662" cy="84963"/>
                          </a:xfrm>
                          <a:prstGeom prst="rect">
                            <a:avLst/>
                          </a:prstGeom>
                        </pic:spPr>
                      </pic:pic>
                      <pic:pic xmlns:pic="http://schemas.openxmlformats.org/drawingml/2006/picture">
                        <pic:nvPicPr>
                          <pic:cNvPr id="701" name="Image 323"/>
                          <pic:cNvPicPr/>
                        </pic:nvPicPr>
                        <pic:blipFill>
                          <a:blip r:embed="rId17" cstate="print"/>
                          <a:stretch>
                            <a:fillRect/>
                          </a:stretch>
                        </pic:blipFill>
                        <pic:spPr>
                          <a:xfrm>
                            <a:off x="3456000" y="1055242"/>
                            <a:ext cx="94615" cy="103250"/>
                          </a:xfrm>
                          <a:prstGeom prst="rect">
                            <a:avLst/>
                          </a:prstGeom>
                        </pic:spPr>
                      </pic:pic>
                      <pic:pic xmlns:pic="http://schemas.openxmlformats.org/drawingml/2006/picture">
                        <pic:nvPicPr>
                          <pic:cNvPr id="702" name="Image 324"/>
                          <pic:cNvPicPr/>
                        </pic:nvPicPr>
                        <pic:blipFill>
                          <a:blip r:embed="rId18" cstate="print"/>
                          <a:stretch>
                            <a:fillRect/>
                          </a:stretch>
                        </pic:blipFill>
                        <pic:spPr>
                          <a:xfrm>
                            <a:off x="3341087" y="924686"/>
                            <a:ext cx="94338" cy="96265"/>
                          </a:xfrm>
                          <a:prstGeom prst="rect">
                            <a:avLst/>
                          </a:prstGeom>
                        </pic:spPr>
                      </pic:pic>
                      <pic:pic xmlns:pic="http://schemas.openxmlformats.org/drawingml/2006/picture">
                        <pic:nvPicPr>
                          <pic:cNvPr id="703" name="Image 325"/>
                          <pic:cNvPicPr/>
                        </pic:nvPicPr>
                        <pic:blipFill>
                          <a:blip r:embed="rId19" cstate="print"/>
                          <a:stretch>
                            <a:fillRect/>
                          </a:stretch>
                        </pic:blipFill>
                        <pic:spPr>
                          <a:xfrm>
                            <a:off x="3231845" y="794130"/>
                            <a:ext cx="88391" cy="95758"/>
                          </a:xfrm>
                          <a:prstGeom prst="rect">
                            <a:avLst/>
                          </a:prstGeom>
                        </pic:spPr>
                      </pic:pic>
                      <pic:pic xmlns:pic="http://schemas.openxmlformats.org/drawingml/2006/picture">
                        <pic:nvPicPr>
                          <pic:cNvPr id="704" name="Image 326"/>
                          <pic:cNvPicPr/>
                        </pic:nvPicPr>
                        <pic:blipFill>
                          <a:blip r:embed="rId20" cstate="print"/>
                          <a:stretch>
                            <a:fillRect/>
                          </a:stretch>
                        </pic:blipFill>
                        <pic:spPr>
                          <a:xfrm>
                            <a:off x="3108655" y="663448"/>
                            <a:ext cx="96392" cy="96520"/>
                          </a:xfrm>
                          <a:prstGeom prst="rect">
                            <a:avLst/>
                          </a:prstGeom>
                        </pic:spPr>
                      </pic:pic>
                      <pic:pic xmlns:pic="http://schemas.openxmlformats.org/drawingml/2006/picture">
                        <pic:nvPicPr>
                          <pic:cNvPr id="705" name="Image 327"/>
                          <pic:cNvPicPr/>
                        </pic:nvPicPr>
                        <pic:blipFill>
                          <a:blip r:embed="rId21" cstate="print"/>
                          <a:stretch>
                            <a:fillRect/>
                          </a:stretch>
                        </pic:blipFill>
                        <pic:spPr>
                          <a:xfrm>
                            <a:off x="2996384" y="532891"/>
                            <a:ext cx="93474" cy="94233"/>
                          </a:xfrm>
                          <a:prstGeom prst="rect">
                            <a:avLst/>
                          </a:prstGeom>
                        </pic:spPr>
                      </pic:pic>
                      <pic:pic xmlns:pic="http://schemas.openxmlformats.org/drawingml/2006/picture">
                        <pic:nvPicPr>
                          <pic:cNvPr id="706" name="Image 328"/>
                          <pic:cNvPicPr/>
                        </pic:nvPicPr>
                        <pic:blipFill>
                          <a:blip r:embed="rId22" cstate="print"/>
                          <a:stretch>
                            <a:fillRect/>
                          </a:stretch>
                        </pic:blipFill>
                        <pic:spPr>
                          <a:xfrm>
                            <a:off x="2874975" y="402336"/>
                            <a:ext cx="99695" cy="94741"/>
                          </a:xfrm>
                          <a:prstGeom prst="rect">
                            <a:avLst/>
                          </a:prstGeom>
                        </pic:spPr>
                      </pic:pic>
                      <wps:wsp>
                        <wps:cNvPr id="707" name="Graphic 329"/>
                        <wps:cNvSpPr/>
                        <wps:spPr>
                          <a:xfrm>
                            <a:off x="2649842" y="141096"/>
                            <a:ext cx="210185" cy="227329"/>
                          </a:xfrm>
                          <a:custGeom>
                            <a:avLst/>
                            <a:gdLst/>
                            <a:ahLst/>
                            <a:cxnLst/>
                            <a:rect l="l" t="t" r="r" b="b"/>
                            <a:pathLst>
                              <a:path w="210185" h="227329">
                                <a:moveTo>
                                  <a:pt x="69430" y="80264"/>
                                </a:moveTo>
                                <a:lnTo>
                                  <a:pt x="68872" y="76708"/>
                                </a:lnTo>
                                <a:lnTo>
                                  <a:pt x="68795" y="76200"/>
                                </a:lnTo>
                                <a:lnTo>
                                  <a:pt x="68313" y="72390"/>
                                </a:lnTo>
                                <a:lnTo>
                                  <a:pt x="68287" y="72136"/>
                                </a:lnTo>
                                <a:lnTo>
                                  <a:pt x="66001" y="67945"/>
                                </a:lnTo>
                                <a:lnTo>
                                  <a:pt x="62191" y="63627"/>
                                </a:lnTo>
                                <a:lnTo>
                                  <a:pt x="58381" y="59182"/>
                                </a:lnTo>
                                <a:lnTo>
                                  <a:pt x="56362" y="57658"/>
                                </a:lnTo>
                                <a:lnTo>
                                  <a:pt x="52158" y="54483"/>
                                </a:lnTo>
                                <a:lnTo>
                                  <a:pt x="39966" y="47472"/>
                                </a:lnTo>
                                <a:lnTo>
                                  <a:pt x="39966" y="63373"/>
                                </a:lnTo>
                                <a:lnTo>
                                  <a:pt x="39839" y="66548"/>
                                </a:lnTo>
                                <a:lnTo>
                                  <a:pt x="38315" y="69342"/>
                                </a:lnTo>
                                <a:lnTo>
                                  <a:pt x="36664" y="72136"/>
                                </a:lnTo>
                                <a:lnTo>
                                  <a:pt x="33997" y="73914"/>
                                </a:lnTo>
                                <a:lnTo>
                                  <a:pt x="26758" y="75184"/>
                                </a:lnTo>
                                <a:lnTo>
                                  <a:pt x="23380" y="74422"/>
                                </a:lnTo>
                                <a:lnTo>
                                  <a:pt x="23025" y="74422"/>
                                </a:lnTo>
                                <a:lnTo>
                                  <a:pt x="18757" y="71882"/>
                                </a:lnTo>
                                <a:lnTo>
                                  <a:pt x="14401" y="69342"/>
                                </a:lnTo>
                                <a:lnTo>
                                  <a:pt x="12915" y="67945"/>
                                </a:lnTo>
                                <a:lnTo>
                                  <a:pt x="11010" y="66040"/>
                                </a:lnTo>
                                <a:lnTo>
                                  <a:pt x="9613" y="62357"/>
                                </a:lnTo>
                                <a:lnTo>
                                  <a:pt x="8089" y="58547"/>
                                </a:lnTo>
                                <a:lnTo>
                                  <a:pt x="8089" y="55372"/>
                                </a:lnTo>
                                <a:lnTo>
                                  <a:pt x="9613" y="52578"/>
                                </a:lnTo>
                                <a:lnTo>
                                  <a:pt x="11137" y="50038"/>
                                </a:lnTo>
                                <a:lnTo>
                                  <a:pt x="13804" y="48387"/>
                                </a:lnTo>
                                <a:lnTo>
                                  <a:pt x="21297" y="47371"/>
                                </a:lnTo>
                                <a:lnTo>
                                  <a:pt x="25361" y="48387"/>
                                </a:lnTo>
                                <a:lnTo>
                                  <a:pt x="29933" y="51054"/>
                                </a:lnTo>
                                <a:lnTo>
                                  <a:pt x="34378" y="53594"/>
                                </a:lnTo>
                                <a:lnTo>
                                  <a:pt x="37299" y="56642"/>
                                </a:lnTo>
                                <a:lnTo>
                                  <a:pt x="38696" y="60071"/>
                                </a:lnTo>
                                <a:lnTo>
                                  <a:pt x="39966" y="63373"/>
                                </a:lnTo>
                                <a:lnTo>
                                  <a:pt x="39966" y="47472"/>
                                </a:lnTo>
                                <a:lnTo>
                                  <a:pt x="24345" y="41529"/>
                                </a:lnTo>
                                <a:lnTo>
                                  <a:pt x="19265" y="40640"/>
                                </a:lnTo>
                                <a:lnTo>
                                  <a:pt x="14947" y="40894"/>
                                </a:lnTo>
                                <a:lnTo>
                                  <a:pt x="10947" y="42672"/>
                                </a:lnTo>
                                <a:lnTo>
                                  <a:pt x="7137" y="44196"/>
                                </a:lnTo>
                                <a:lnTo>
                                  <a:pt x="7302" y="44196"/>
                                </a:lnTo>
                                <a:lnTo>
                                  <a:pt x="4660" y="46482"/>
                                </a:lnTo>
                                <a:lnTo>
                                  <a:pt x="2730" y="49911"/>
                                </a:lnTo>
                                <a:lnTo>
                                  <a:pt x="215" y="54229"/>
                                </a:lnTo>
                                <a:lnTo>
                                  <a:pt x="88" y="56642"/>
                                </a:lnTo>
                                <a:lnTo>
                                  <a:pt x="0" y="59182"/>
                                </a:lnTo>
                                <a:lnTo>
                                  <a:pt x="1866" y="64516"/>
                                </a:lnTo>
                                <a:lnTo>
                                  <a:pt x="3695" y="69342"/>
                                </a:lnTo>
                                <a:lnTo>
                                  <a:pt x="3797" y="69596"/>
                                </a:lnTo>
                                <a:lnTo>
                                  <a:pt x="3898" y="69850"/>
                                </a:lnTo>
                                <a:lnTo>
                                  <a:pt x="8089" y="74422"/>
                                </a:lnTo>
                                <a:lnTo>
                                  <a:pt x="21170" y="81915"/>
                                </a:lnTo>
                                <a:lnTo>
                                  <a:pt x="27012" y="83312"/>
                                </a:lnTo>
                                <a:lnTo>
                                  <a:pt x="32473" y="82296"/>
                                </a:lnTo>
                                <a:lnTo>
                                  <a:pt x="37934" y="81407"/>
                                </a:lnTo>
                                <a:lnTo>
                                  <a:pt x="41871" y="78867"/>
                                </a:lnTo>
                                <a:lnTo>
                                  <a:pt x="43980" y="75184"/>
                                </a:lnTo>
                                <a:lnTo>
                                  <a:pt x="45681" y="72390"/>
                                </a:lnTo>
                                <a:lnTo>
                                  <a:pt x="46139" y="69850"/>
                                </a:lnTo>
                                <a:lnTo>
                                  <a:pt x="46050" y="67945"/>
                                </a:lnTo>
                                <a:lnTo>
                                  <a:pt x="45935" y="66548"/>
                                </a:lnTo>
                                <a:lnTo>
                                  <a:pt x="45808" y="63373"/>
                                </a:lnTo>
                                <a:lnTo>
                                  <a:pt x="44792" y="60452"/>
                                </a:lnTo>
                                <a:lnTo>
                                  <a:pt x="43014" y="57658"/>
                                </a:lnTo>
                                <a:lnTo>
                                  <a:pt x="49491" y="61468"/>
                                </a:lnTo>
                                <a:lnTo>
                                  <a:pt x="61480" y="76200"/>
                                </a:lnTo>
                                <a:lnTo>
                                  <a:pt x="61556" y="76708"/>
                                </a:lnTo>
                                <a:lnTo>
                                  <a:pt x="61988" y="78867"/>
                                </a:lnTo>
                                <a:lnTo>
                                  <a:pt x="62064" y="79248"/>
                                </a:lnTo>
                                <a:lnTo>
                                  <a:pt x="61722" y="81407"/>
                                </a:lnTo>
                                <a:lnTo>
                                  <a:pt x="61683" y="81661"/>
                                </a:lnTo>
                                <a:lnTo>
                                  <a:pt x="60413" y="83820"/>
                                </a:lnTo>
                                <a:lnTo>
                                  <a:pt x="57746" y="88519"/>
                                </a:lnTo>
                                <a:lnTo>
                                  <a:pt x="52793" y="89408"/>
                                </a:lnTo>
                                <a:lnTo>
                                  <a:pt x="45554" y="86614"/>
                                </a:lnTo>
                                <a:lnTo>
                                  <a:pt x="42633" y="93091"/>
                                </a:lnTo>
                                <a:lnTo>
                                  <a:pt x="48094" y="95504"/>
                                </a:lnTo>
                                <a:lnTo>
                                  <a:pt x="52793" y="96139"/>
                                </a:lnTo>
                                <a:lnTo>
                                  <a:pt x="56984" y="95123"/>
                                </a:lnTo>
                                <a:lnTo>
                                  <a:pt x="61175" y="93980"/>
                                </a:lnTo>
                                <a:lnTo>
                                  <a:pt x="64477" y="91440"/>
                                </a:lnTo>
                                <a:lnTo>
                                  <a:pt x="65646" y="89408"/>
                                </a:lnTo>
                                <a:lnTo>
                                  <a:pt x="68795" y="84074"/>
                                </a:lnTo>
                                <a:lnTo>
                                  <a:pt x="69430" y="80264"/>
                                </a:lnTo>
                                <a:close/>
                              </a:path>
                              <a:path w="210185" h="227329">
                                <a:moveTo>
                                  <a:pt x="94576" y="39497"/>
                                </a:moveTo>
                                <a:lnTo>
                                  <a:pt x="94259" y="34798"/>
                                </a:lnTo>
                                <a:lnTo>
                                  <a:pt x="94195" y="33655"/>
                                </a:lnTo>
                                <a:lnTo>
                                  <a:pt x="90385" y="27686"/>
                                </a:lnTo>
                                <a:lnTo>
                                  <a:pt x="86906" y="23190"/>
                                </a:lnTo>
                                <a:lnTo>
                                  <a:pt x="86702" y="22999"/>
                                </a:lnTo>
                                <a:lnTo>
                                  <a:pt x="86702" y="38227"/>
                                </a:lnTo>
                                <a:lnTo>
                                  <a:pt x="85051" y="41148"/>
                                </a:lnTo>
                                <a:lnTo>
                                  <a:pt x="83273" y="44196"/>
                                </a:lnTo>
                                <a:lnTo>
                                  <a:pt x="80098" y="45720"/>
                                </a:lnTo>
                                <a:lnTo>
                                  <a:pt x="71145" y="45720"/>
                                </a:lnTo>
                                <a:lnTo>
                                  <a:pt x="36791" y="26035"/>
                                </a:lnTo>
                                <a:lnTo>
                                  <a:pt x="34378" y="21971"/>
                                </a:lnTo>
                                <a:lnTo>
                                  <a:pt x="31965" y="18034"/>
                                </a:lnTo>
                                <a:lnTo>
                                  <a:pt x="31584" y="14605"/>
                                </a:lnTo>
                                <a:lnTo>
                                  <a:pt x="33235" y="11811"/>
                                </a:lnTo>
                                <a:lnTo>
                                  <a:pt x="35013" y="8636"/>
                                </a:lnTo>
                                <a:lnTo>
                                  <a:pt x="38188" y="7112"/>
                                </a:lnTo>
                                <a:lnTo>
                                  <a:pt x="47459" y="7112"/>
                                </a:lnTo>
                                <a:lnTo>
                                  <a:pt x="81495" y="26797"/>
                                </a:lnTo>
                                <a:lnTo>
                                  <a:pt x="83908" y="30861"/>
                                </a:lnTo>
                                <a:lnTo>
                                  <a:pt x="86321" y="34798"/>
                                </a:lnTo>
                                <a:lnTo>
                                  <a:pt x="86702" y="38227"/>
                                </a:lnTo>
                                <a:lnTo>
                                  <a:pt x="86702" y="22999"/>
                                </a:lnTo>
                                <a:lnTo>
                                  <a:pt x="82169" y="18656"/>
                                </a:lnTo>
                                <a:lnTo>
                                  <a:pt x="76187" y="14097"/>
                                </a:lnTo>
                                <a:lnTo>
                                  <a:pt x="68922" y="9525"/>
                                </a:lnTo>
                                <a:lnTo>
                                  <a:pt x="64312" y="7112"/>
                                </a:lnTo>
                                <a:lnTo>
                                  <a:pt x="60553" y="5143"/>
                                </a:lnTo>
                                <a:lnTo>
                                  <a:pt x="53009" y="2095"/>
                                </a:lnTo>
                                <a:lnTo>
                                  <a:pt x="46266" y="381"/>
                                </a:lnTo>
                                <a:lnTo>
                                  <a:pt x="40347" y="0"/>
                                </a:lnTo>
                                <a:lnTo>
                                  <a:pt x="31394" y="381"/>
                                </a:lnTo>
                                <a:lnTo>
                                  <a:pt x="34163" y="381"/>
                                </a:lnTo>
                                <a:lnTo>
                                  <a:pt x="29933" y="2921"/>
                                </a:lnTo>
                                <a:lnTo>
                                  <a:pt x="27012" y="7747"/>
                                </a:lnTo>
                                <a:lnTo>
                                  <a:pt x="23837" y="13335"/>
                                </a:lnTo>
                                <a:lnTo>
                                  <a:pt x="23952" y="16002"/>
                                </a:lnTo>
                                <a:lnTo>
                                  <a:pt x="57848" y="47713"/>
                                </a:lnTo>
                                <a:lnTo>
                                  <a:pt x="71691" y="52578"/>
                                </a:lnTo>
                                <a:lnTo>
                                  <a:pt x="71882" y="52578"/>
                                </a:lnTo>
                                <a:lnTo>
                                  <a:pt x="77050" y="52959"/>
                                </a:lnTo>
                                <a:lnTo>
                                  <a:pt x="83654" y="52578"/>
                                </a:lnTo>
                                <a:lnTo>
                                  <a:pt x="88480" y="49911"/>
                                </a:lnTo>
                                <a:lnTo>
                                  <a:pt x="90906" y="45720"/>
                                </a:lnTo>
                                <a:lnTo>
                                  <a:pt x="94576" y="39497"/>
                                </a:lnTo>
                                <a:close/>
                              </a:path>
                              <a:path w="210185" h="227329">
                                <a:moveTo>
                                  <a:pt x="186055" y="206502"/>
                                </a:moveTo>
                                <a:lnTo>
                                  <a:pt x="184492" y="201549"/>
                                </a:lnTo>
                                <a:lnTo>
                                  <a:pt x="182841" y="196215"/>
                                </a:lnTo>
                                <a:lnTo>
                                  <a:pt x="179476" y="192278"/>
                                </a:lnTo>
                                <a:lnTo>
                                  <a:pt x="179158" y="191897"/>
                                </a:lnTo>
                                <a:lnTo>
                                  <a:pt x="178320" y="191427"/>
                                </a:lnTo>
                                <a:lnTo>
                                  <a:pt x="178320" y="207772"/>
                                </a:lnTo>
                                <a:lnTo>
                                  <a:pt x="178142" y="210058"/>
                                </a:lnTo>
                                <a:lnTo>
                                  <a:pt x="168617" y="218313"/>
                                </a:lnTo>
                                <a:lnTo>
                                  <a:pt x="165061" y="219075"/>
                                </a:lnTo>
                                <a:lnTo>
                                  <a:pt x="148932" y="204470"/>
                                </a:lnTo>
                                <a:lnTo>
                                  <a:pt x="148996" y="203581"/>
                                </a:lnTo>
                                <a:lnTo>
                                  <a:pt x="162267" y="192278"/>
                                </a:lnTo>
                                <a:lnTo>
                                  <a:pt x="165950" y="193040"/>
                                </a:lnTo>
                                <a:lnTo>
                                  <a:pt x="169887" y="195199"/>
                                </a:lnTo>
                                <a:lnTo>
                                  <a:pt x="173697" y="197485"/>
                                </a:lnTo>
                                <a:lnTo>
                                  <a:pt x="176110" y="200152"/>
                                </a:lnTo>
                                <a:lnTo>
                                  <a:pt x="177253" y="203581"/>
                                </a:lnTo>
                                <a:lnTo>
                                  <a:pt x="178257" y="206502"/>
                                </a:lnTo>
                                <a:lnTo>
                                  <a:pt x="178320" y="207772"/>
                                </a:lnTo>
                                <a:lnTo>
                                  <a:pt x="178320" y="191427"/>
                                </a:lnTo>
                                <a:lnTo>
                                  <a:pt x="174231" y="189103"/>
                                </a:lnTo>
                                <a:lnTo>
                                  <a:pt x="169506" y="186309"/>
                                </a:lnTo>
                                <a:lnTo>
                                  <a:pt x="166878" y="185547"/>
                                </a:lnTo>
                                <a:lnTo>
                                  <a:pt x="157746" y="185547"/>
                                </a:lnTo>
                                <a:lnTo>
                                  <a:pt x="154774" y="186690"/>
                                </a:lnTo>
                                <a:lnTo>
                                  <a:pt x="151726" y="189103"/>
                                </a:lnTo>
                                <a:lnTo>
                                  <a:pt x="151803" y="188087"/>
                                </a:lnTo>
                                <a:lnTo>
                                  <a:pt x="151904" y="186690"/>
                                </a:lnTo>
                                <a:lnTo>
                                  <a:pt x="151930" y="185547"/>
                                </a:lnTo>
                                <a:lnTo>
                                  <a:pt x="151726" y="184404"/>
                                </a:lnTo>
                                <a:lnTo>
                                  <a:pt x="151625" y="183896"/>
                                </a:lnTo>
                                <a:lnTo>
                                  <a:pt x="151561" y="183515"/>
                                </a:lnTo>
                                <a:lnTo>
                                  <a:pt x="151485" y="183134"/>
                                </a:lnTo>
                                <a:lnTo>
                                  <a:pt x="151053" y="182245"/>
                                </a:lnTo>
                                <a:lnTo>
                                  <a:pt x="150139" y="180594"/>
                                </a:lnTo>
                                <a:lnTo>
                                  <a:pt x="148831" y="178320"/>
                                </a:lnTo>
                                <a:lnTo>
                                  <a:pt x="148678" y="178054"/>
                                </a:lnTo>
                                <a:lnTo>
                                  <a:pt x="146519" y="175895"/>
                                </a:lnTo>
                                <a:lnTo>
                                  <a:pt x="146138" y="175679"/>
                                </a:lnTo>
                                <a:lnTo>
                                  <a:pt x="146138" y="189738"/>
                                </a:lnTo>
                                <a:lnTo>
                                  <a:pt x="145923" y="191897"/>
                                </a:lnTo>
                                <a:lnTo>
                                  <a:pt x="135597" y="199517"/>
                                </a:lnTo>
                                <a:lnTo>
                                  <a:pt x="133248" y="199009"/>
                                </a:lnTo>
                                <a:lnTo>
                                  <a:pt x="132892" y="199009"/>
                                </a:lnTo>
                                <a:lnTo>
                                  <a:pt x="129628" y="197104"/>
                                </a:lnTo>
                                <a:lnTo>
                                  <a:pt x="126834" y="195580"/>
                                </a:lnTo>
                                <a:lnTo>
                                  <a:pt x="125056" y="193421"/>
                                </a:lnTo>
                                <a:lnTo>
                                  <a:pt x="123317" y="188214"/>
                                </a:lnTo>
                                <a:lnTo>
                                  <a:pt x="123278" y="188087"/>
                                </a:lnTo>
                                <a:lnTo>
                                  <a:pt x="123405" y="186690"/>
                                </a:lnTo>
                                <a:lnTo>
                                  <a:pt x="123532" y="185547"/>
                                </a:lnTo>
                                <a:lnTo>
                                  <a:pt x="126072" y="180975"/>
                                </a:lnTo>
                                <a:lnTo>
                                  <a:pt x="128231" y="179578"/>
                                </a:lnTo>
                                <a:lnTo>
                                  <a:pt x="133769" y="178320"/>
                                </a:lnTo>
                                <a:lnTo>
                                  <a:pt x="136740" y="178943"/>
                                </a:lnTo>
                                <a:lnTo>
                                  <a:pt x="142582" y="182245"/>
                                </a:lnTo>
                                <a:lnTo>
                                  <a:pt x="144360" y="184404"/>
                                </a:lnTo>
                                <a:lnTo>
                                  <a:pt x="146138" y="189738"/>
                                </a:lnTo>
                                <a:lnTo>
                                  <a:pt x="146138" y="175679"/>
                                </a:lnTo>
                                <a:lnTo>
                                  <a:pt x="138645" y="171323"/>
                                </a:lnTo>
                                <a:lnTo>
                                  <a:pt x="133946" y="170561"/>
                                </a:lnTo>
                                <a:lnTo>
                                  <a:pt x="124421" y="172593"/>
                                </a:lnTo>
                                <a:lnTo>
                                  <a:pt x="120865" y="175387"/>
                                </a:lnTo>
                                <a:lnTo>
                                  <a:pt x="118452" y="179578"/>
                                </a:lnTo>
                                <a:lnTo>
                                  <a:pt x="115912" y="183896"/>
                                </a:lnTo>
                                <a:lnTo>
                                  <a:pt x="115417" y="188087"/>
                                </a:lnTo>
                                <a:lnTo>
                                  <a:pt x="115404" y="188214"/>
                                </a:lnTo>
                                <a:lnTo>
                                  <a:pt x="118110" y="197104"/>
                                </a:lnTo>
                                <a:lnTo>
                                  <a:pt x="132295" y="206502"/>
                                </a:lnTo>
                                <a:lnTo>
                                  <a:pt x="137655" y="206502"/>
                                </a:lnTo>
                                <a:lnTo>
                                  <a:pt x="140804" y="205359"/>
                                </a:lnTo>
                                <a:lnTo>
                                  <a:pt x="143344" y="203581"/>
                                </a:lnTo>
                                <a:lnTo>
                                  <a:pt x="142709" y="206502"/>
                                </a:lnTo>
                                <a:lnTo>
                                  <a:pt x="142671" y="207772"/>
                                </a:lnTo>
                                <a:lnTo>
                                  <a:pt x="143014" y="210058"/>
                                </a:lnTo>
                                <a:lnTo>
                                  <a:pt x="143090" y="210566"/>
                                </a:lnTo>
                                <a:lnTo>
                                  <a:pt x="144741" y="213995"/>
                                </a:lnTo>
                                <a:lnTo>
                                  <a:pt x="146519" y="217297"/>
                                </a:lnTo>
                                <a:lnTo>
                                  <a:pt x="149440" y="220091"/>
                                </a:lnTo>
                                <a:lnTo>
                                  <a:pt x="153758" y="222504"/>
                                </a:lnTo>
                                <a:lnTo>
                                  <a:pt x="159473" y="225933"/>
                                </a:lnTo>
                                <a:lnTo>
                                  <a:pt x="165061" y="226949"/>
                                </a:lnTo>
                                <a:lnTo>
                                  <a:pt x="170522" y="225679"/>
                                </a:lnTo>
                                <a:lnTo>
                                  <a:pt x="175856" y="224536"/>
                                </a:lnTo>
                                <a:lnTo>
                                  <a:pt x="180047" y="221488"/>
                                </a:lnTo>
                                <a:lnTo>
                                  <a:pt x="181444" y="219075"/>
                                </a:lnTo>
                                <a:lnTo>
                                  <a:pt x="182841" y="216662"/>
                                </a:lnTo>
                                <a:lnTo>
                                  <a:pt x="185508" y="211836"/>
                                </a:lnTo>
                                <a:lnTo>
                                  <a:pt x="186016" y="207772"/>
                                </a:lnTo>
                                <a:lnTo>
                                  <a:pt x="186055" y="206502"/>
                                </a:lnTo>
                                <a:close/>
                              </a:path>
                              <a:path w="210185" h="227329">
                                <a:moveTo>
                                  <a:pt x="209638" y="170053"/>
                                </a:moveTo>
                                <a:lnTo>
                                  <a:pt x="209511" y="167386"/>
                                </a:lnTo>
                                <a:lnTo>
                                  <a:pt x="209397" y="164744"/>
                                </a:lnTo>
                                <a:lnTo>
                                  <a:pt x="209384" y="164211"/>
                                </a:lnTo>
                                <a:lnTo>
                                  <a:pt x="205574" y="158242"/>
                                </a:lnTo>
                                <a:lnTo>
                                  <a:pt x="202095" y="153771"/>
                                </a:lnTo>
                                <a:lnTo>
                                  <a:pt x="201891" y="153581"/>
                                </a:lnTo>
                                <a:lnTo>
                                  <a:pt x="201891" y="168910"/>
                                </a:lnTo>
                                <a:lnTo>
                                  <a:pt x="200240" y="171704"/>
                                </a:lnTo>
                                <a:lnTo>
                                  <a:pt x="198462" y="174879"/>
                                </a:lnTo>
                                <a:lnTo>
                                  <a:pt x="195287" y="176403"/>
                                </a:lnTo>
                                <a:lnTo>
                                  <a:pt x="186321" y="176403"/>
                                </a:lnTo>
                                <a:lnTo>
                                  <a:pt x="151980" y="156591"/>
                                </a:lnTo>
                                <a:lnTo>
                                  <a:pt x="146773" y="145288"/>
                                </a:lnTo>
                                <a:lnTo>
                                  <a:pt x="150202" y="139192"/>
                                </a:lnTo>
                                <a:lnTo>
                                  <a:pt x="153111" y="137795"/>
                                </a:lnTo>
                                <a:lnTo>
                                  <a:pt x="162648" y="137795"/>
                                </a:lnTo>
                                <a:lnTo>
                                  <a:pt x="196684" y="157480"/>
                                </a:lnTo>
                                <a:lnTo>
                                  <a:pt x="201891" y="168910"/>
                                </a:lnTo>
                                <a:lnTo>
                                  <a:pt x="201891" y="153581"/>
                                </a:lnTo>
                                <a:lnTo>
                                  <a:pt x="168198" y="132715"/>
                                </a:lnTo>
                                <a:lnTo>
                                  <a:pt x="155536" y="130556"/>
                                </a:lnTo>
                                <a:lnTo>
                                  <a:pt x="149110" y="130962"/>
                                </a:lnTo>
                                <a:lnTo>
                                  <a:pt x="149402" y="130962"/>
                                </a:lnTo>
                                <a:lnTo>
                                  <a:pt x="144995" y="133477"/>
                                </a:lnTo>
                                <a:lnTo>
                                  <a:pt x="139026" y="144018"/>
                                </a:lnTo>
                                <a:lnTo>
                                  <a:pt x="139141" y="146685"/>
                                </a:lnTo>
                                <a:lnTo>
                                  <a:pt x="139217" y="148590"/>
                                </a:lnTo>
                                <a:lnTo>
                                  <a:pt x="173037" y="178320"/>
                                </a:lnTo>
                                <a:lnTo>
                                  <a:pt x="192239" y="183515"/>
                                </a:lnTo>
                                <a:lnTo>
                                  <a:pt x="198843" y="183134"/>
                                </a:lnTo>
                                <a:lnTo>
                                  <a:pt x="203669" y="180594"/>
                                </a:lnTo>
                                <a:lnTo>
                                  <a:pt x="206032" y="176403"/>
                                </a:lnTo>
                                <a:lnTo>
                                  <a:pt x="209638" y="17005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708" name="Image 330"/>
                          <pic:cNvPicPr/>
                        </pic:nvPicPr>
                        <pic:blipFill>
                          <a:blip r:embed="rId23" cstate="print"/>
                          <a:stretch>
                            <a:fillRect/>
                          </a:stretch>
                        </pic:blipFill>
                        <pic:spPr>
                          <a:xfrm>
                            <a:off x="3572840" y="1542541"/>
                            <a:ext cx="89534" cy="89407"/>
                          </a:xfrm>
                          <a:prstGeom prst="rect">
                            <a:avLst/>
                          </a:prstGeom>
                        </pic:spPr>
                      </pic:pic>
                      <pic:pic xmlns:pic="http://schemas.openxmlformats.org/drawingml/2006/picture">
                        <pic:nvPicPr>
                          <pic:cNvPr id="709" name="Image 331"/>
                          <pic:cNvPicPr/>
                        </pic:nvPicPr>
                        <pic:blipFill>
                          <a:blip r:embed="rId24" cstate="print"/>
                          <a:stretch>
                            <a:fillRect/>
                          </a:stretch>
                        </pic:blipFill>
                        <pic:spPr>
                          <a:xfrm>
                            <a:off x="3447110" y="1666113"/>
                            <a:ext cx="100075" cy="96392"/>
                          </a:xfrm>
                          <a:prstGeom prst="rect">
                            <a:avLst/>
                          </a:prstGeom>
                        </pic:spPr>
                      </pic:pic>
                      <pic:pic xmlns:pic="http://schemas.openxmlformats.org/drawingml/2006/picture">
                        <pic:nvPicPr>
                          <pic:cNvPr id="710" name="Image 332"/>
                          <pic:cNvPicPr/>
                        </pic:nvPicPr>
                        <pic:blipFill>
                          <a:blip r:embed="rId25" cstate="print"/>
                          <a:stretch>
                            <a:fillRect/>
                          </a:stretch>
                        </pic:blipFill>
                        <pic:spPr>
                          <a:xfrm>
                            <a:off x="3337671" y="1796923"/>
                            <a:ext cx="94325" cy="96266"/>
                          </a:xfrm>
                          <a:prstGeom prst="rect">
                            <a:avLst/>
                          </a:prstGeom>
                        </pic:spPr>
                      </pic:pic>
                      <pic:pic xmlns:pic="http://schemas.openxmlformats.org/drawingml/2006/picture">
                        <pic:nvPicPr>
                          <pic:cNvPr id="711" name="Image 333"/>
                          <pic:cNvPicPr/>
                        </pic:nvPicPr>
                        <pic:blipFill>
                          <a:blip r:embed="rId26" cstate="print"/>
                          <a:stretch>
                            <a:fillRect/>
                          </a:stretch>
                        </pic:blipFill>
                        <pic:spPr>
                          <a:xfrm>
                            <a:off x="3228797" y="1941957"/>
                            <a:ext cx="88011" cy="81788"/>
                          </a:xfrm>
                          <a:prstGeom prst="rect">
                            <a:avLst/>
                          </a:prstGeom>
                        </pic:spPr>
                      </pic:pic>
                      <pic:pic xmlns:pic="http://schemas.openxmlformats.org/drawingml/2006/picture">
                        <pic:nvPicPr>
                          <pic:cNvPr id="712" name="Image 334"/>
                          <pic:cNvPicPr/>
                        </pic:nvPicPr>
                        <pic:blipFill>
                          <a:blip r:embed="rId27" cstate="print"/>
                          <a:stretch>
                            <a:fillRect/>
                          </a:stretch>
                        </pic:blipFill>
                        <pic:spPr>
                          <a:xfrm>
                            <a:off x="3107258" y="2057654"/>
                            <a:ext cx="94361" cy="96647"/>
                          </a:xfrm>
                          <a:prstGeom prst="rect">
                            <a:avLst/>
                          </a:prstGeom>
                        </pic:spPr>
                      </pic:pic>
                      <pic:pic xmlns:pic="http://schemas.openxmlformats.org/drawingml/2006/picture">
                        <pic:nvPicPr>
                          <pic:cNvPr id="713" name="Image 335"/>
                          <pic:cNvPicPr/>
                        </pic:nvPicPr>
                        <pic:blipFill>
                          <a:blip r:embed="rId28" cstate="print"/>
                          <a:stretch>
                            <a:fillRect/>
                          </a:stretch>
                        </pic:blipFill>
                        <pic:spPr>
                          <a:xfrm>
                            <a:off x="2992704" y="2190876"/>
                            <a:ext cx="93725" cy="94106"/>
                          </a:xfrm>
                          <a:prstGeom prst="rect">
                            <a:avLst/>
                          </a:prstGeom>
                        </pic:spPr>
                      </pic:pic>
                      <pic:pic xmlns:pic="http://schemas.openxmlformats.org/drawingml/2006/picture">
                        <pic:nvPicPr>
                          <pic:cNvPr id="714" name="Image 336"/>
                          <pic:cNvPicPr/>
                        </pic:nvPicPr>
                        <pic:blipFill>
                          <a:blip r:embed="rId29" cstate="print"/>
                          <a:stretch>
                            <a:fillRect/>
                          </a:stretch>
                        </pic:blipFill>
                        <pic:spPr>
                          <a:xfrm>
                            <a:off x="2875991" y="2313177"/>
                            <a:ext cx="95250" cy="102362"/>
                          </a:xfrm>
                          <a:prstGeom prst="rect">
                            <a:avLst/>
                          </a:prstGeom>
                        </pic:spPr>
                      </pic:pic>
                      <pic:pic xmlns:pic="http://schemas.openxmlformats.org/drawingml/2006/picture">
                        <pic:nvPicPr>
                          <pic:cNvPr id="715" name="Image 337"/>
                          <pic:cNvPicPr/>
                        </pic:nvPicPr>
                        <pic:blipFill>
                          <a:blip r:embed="rId30" cstate="print"/>
                          <a:stretch>
                            <a:fillRect/>
                          </a:stretch>
                        </pic:blipFill>
                        <pic:spPr>
                          <a:xfrm>
                            <a:off x="2761883" y="2450592"/>
                            <a:ext cx="94312" cy="95503"/>
                          </a:xfrm>
                          <a:prstGeom prst="rect">
                            <a:avLst/>
                          </a:prstGeom>
                        </pic:spPr>
                      </pic:pic>
                      <pic:pic xmlns:pic="http://schemas.openxmlformats.org/drawingml/2006/picture">
                        <pic:nvPicPr>
                          <pic:cNvPr id="716" name="Image 338"/>
                          <pic:cNvPicPr/>
                        </pic:nvPicPr>
                        <pic:blipFill>
                          <a:blip r:embed="rId31" cstate="print"/>
                          <a:stretch>
                            <a:fillRect/>
                          </a:stretch>
                        </pic:blipFill>
                        <pic:spPr>
                          <a:xfrm>
                            <a:off x="2646317" y="2580385"/>
                            <a:ext cx="94545" cy="96392"/>
                          </a:xfrm>
                          <a:prstGeom prst="rect">
                            <a:avLst/>
                          </a:prstGeom>
                        </pic:spPr>
                      </pic:pic>
                      <pic:pic xmlns:pic="http://schemas.openxmlformats.org/drawingml/2006/picture">
                        <pic:nvPicPr>
                          <pic:cNvPr id="717" name="Image 339"/>
                          <pic:cNvPicPr/>
                        </pic:nvPicPr>
                        <pic:blipFill>
                          <a:blip r:embed="rId32" cstate="print"/>
                          <a:stretch>
                            <a:fillRect/>
                          </a:stretch>
                        </pic:blipFill>
                        <pic:spPr>
                          <a:xfrm>
                            <a:off x="224663" y="2971038"/>
                            <a:ext cx="97413" cy="97662"/>
                          </a:xfrm>
                          <a:prstGeom prst="rect">
                            <a:avLst/>
                          </a:prstGeom>
                        </pic:spPr>
                      </pic:pic>
                      <pic:pic xmlns:pic="http://schemas.openxmlformats.org/drawingml/2006/picture">
                        <pic:nvPicPr>
                          <pic:cNvPr id="718" name="Image 340"/>
                          <pic:cNvPicPr/>
                        </pic:nvPicPr>
                        <pic:blipFill>
                          <a:blip r:embed="rId33" cstate="print"/>
                          <a:stretch>
                            <a:fillRect/>
                          </a:stretch>
                        </pic:blipFill>
                        <pic:spPr>
                          <a:xfrm>
                            <a:off x="455168" y="2972054"/>
                            <a:ext cx="97230" cy="96647"/>
                          </a:xfrm>
                          <a:prstGeom prst="rect">
                            <a:avLst/>
                          </a:prstGeom>
                        </pic:spPr>
                      </pic:pic>
                      <pic:pic xmlns:pic="http://schemas.openxmlformats.org/drawingml/2006/picture">
                        <pic:nvPicPr>
                          <pic:cNvPr id="719" name="Image 341"/>
                          <pic:cNvPicPr/>
                        </pic:nvPicPr>
                        <pic:blipFill>
                          <a:blip r:embed="rId34" cstate="print"/>
                          <a:stretch>
                            <a:fillRect/>
                          </a:stretch>
                        </pic:blipFill>
                        <pic:spPr>
                          <a:xfrm>
                            <a:off x="684606" y="2964307"/>
                            <a:ext cx="98170" cy="104394"/>
                          </a:xfrm>
                          <a:prstGeom prst="rect">
                            <a:avLst/>
                          </a:prstGeom>
                        </pic:spPr>
                      </pic:pic>
                      <pic:pic xmlns:pic="http://schemas.openxmlformats.org/drawingml/2006/picture">
                        <pic:nvPicPr>
                          <pic:cNvPr id="720" name="Image 342"/>
                          <pic:cNvPicPr/>
                        </pic:nvPicPr>
                        <pic:blipFill>
                          <a:blip r:embed="rId35" cstate="print"/>
                          <a:stretch>
                            <a:fillRect/>
                          </a:stretch>
                        </pic:blipFill>
                        <pic:spPr>
                          <a:xfrm>
                            <a:off x="916487" y="2972054"/>
                            <a:ext cx="96667" cy="96647"/>
                          </a:xfrm>
                          <a:prstGeom prst="rect">
                            <a:avLst/>
                          </a:prstGeom>
                        </pic:spPr>
                      </pic:pic>
                      <pic:pic xmlns:pic="http://schemas.openxmlformats.org/drawingml/2006/picture">
                        <pic:nvPicPr>
                          <pic:cNvPr id="721" name="Image 343"/>
                          <pic:cNvPicPr/>
                        </pic:nvPicPr>
                        <pic:blipFill>
                          <a:blip r:embed="rId36" cstate="print"/>
                          <a:stretch>
                            <a:fillRect/>
                          </a:stretch>
                        </pic:blipFill>
                        <pic:spPr>
                          <a:xfrm>
                            <a:off x="1146251" y="2969005"/>
                            <a:ext cx="97281" cy="99695"/>
                          </a:xfrm>
                          <a:prstGeom prst="rect">
                            <a:avLst/>
                          </a:prstGeom>
                        </pic:spPr>
                      </pic:pic>
                      <pic:pic xmlns:pic="http://schemas.openxmlformats.org/drawingml/2006/picture">
                        <pic:nvPicPr>
                          <pic:cNvPr id="722" name="Image 344"/>
                          <pic:cNvPicPr/>
                        </pic:nvPicPr>
                        <pic:blipFill>
                          <a:blip r:embed="rId37" cstate="print"/>
                          <a:stretch>
                            <a:fillRect/>
                          </a:stretch>
                        </pic:blipFill>
                        <pic:spPr>
                          <a:xfrm>
                            <a:off x="1380058" y="2980817"/>
                            <a:ext cx="93853" cy="87883"/>
                          </a:xfrm>
                          <a:prstGeom prst="rect">
                            <a:avLst/>
                          </a:prstGeom>
                        </pic:spPr>
                      </pic:pic>
                      <pic:pic xmlns:pic="http://schemas.openxmlformats.org/drawingml/2006/picture">
                        <pic:nvPicPr>
                          <pic:cNvPr id="723" name="Image 345"/>
                          <pic:cNvPicPr/>
                        </pic:nvPicPr>
                        <pic:blipFill>
                          <a:blip r:embed="rId38" cstate="print"/>
                          <a:stretch>
                            <a:fillRect/>
                          </a:stretch>
                        </pic:blipFill>
                        <pic:spPr>
                          <a:xfrm>
                            <a:off x="1829390" y="2971419"/>
                            <a:ext cx="105276" cy="97281"/>
                          </a:xfrm>
                          <a:prstGeom prst="rect">
                            <a:avLst/>
                          </a:prstGeom>
                        </pic:spPr>
                      </pic:pic>
                      <pic:pic xmlns:pic="http://schemas.openxmlformats.org/drawingml/2006/picture">
                        <pic:nvPicPr>
                          <pic:cNvPr id="724" name="Image 346"/>
                          <pic:cNvPicPr/>
                        </pic:nvPicPr>
                        <pic:blipFill>
                          <a:blip r:embed="rId39" cstate="print"/>
                          <a:stretch>
                            <a:fillRect/>
                          </a:stretch>
                        </pic:blipFill>
                        <pic:spPr>
                          <a:xfrm>
                            <a:off x="1607007" y="2971419"/>
                            <a:ext cx="97210" cy="97281"/>
                          </a:xfrm>
                          <a:prstGeom prst="rect">
                            <a:avLst/>
                          </a:prstGeom>
                        </pic:spPr>
                      </pic:pic>
                      <pic:pic xmlns:pic="http://schemas.openxmlformats.org/drawingml/2006/picture">
                        <pic:nvPicPr>
                          <pic:cNvPr id="725" name="Image 347"/>
                          <pic:cNvPicPr/>
                        </pic:nvPicPr>
                        <pic:blipFill>
                          <a:blip r:embed="rId40" cstate="print"/>
                          <a:stretch>
                            <a:fillRect/>
                          </a:stretch>
                        </pic:blipFill>
                        <pic:spPr>
                          <a:xfrm>
                            <a:off x="2074748" y="2979166"/>
                            <a:ext cx="90169" cy="89534"/>
                          </a:xfrm>
                          <a:prstGeom prst="rect">
                            <a:avLst/>
                          </a:prstGeom>
                        </pic:spPr>
                      </pic:pic>
                      <pic:pic xmlns:pic="http://schemas.openxmlformats.org/drawingml/2006/picture">
                        <pic:nvPicPr>
                          <pic:cNvPr id="726" name="Image 348"/>
                          <pic:cNvPicPr/>
                        </pic:nvPicPr>
                        <pic:blipFill>
                          <a:blip r:embed="rId41" cstate="print"/>
                          <a:stretch>
                            <a:fillRect/>
                          </a:stretch>
                        </pic:blipFill>
                        <pic:spPr>
                          <a:xfrm>
                            <a:off x="2188077" y="2755010"/>
                            <a:ext cx="94569" cy="96138"/>
                          </a:xfrm>
                          <a:prstGeom prst="rect">
                            <a:avLst/>
                          </a:prstGeom>
                        </pic:spPr>
                      </pic:pic>
                      <pic:pic xmlns:pic="http://schemas.openxmlformats.org/drawingml/2006/picture">
                        <pic:nvPicPr>
                          <pic:cNvPr id="727" name="Image 349"/>
                          <pic:cNvPicPr/>
                        </pic:nvPicPr>
                        <pic:blipFill>
                          <a:blip r:embed="rId42" cstate="print"/>
                          <a:stretch>
                            <a:fillRect/>
                          </a:stretch>
                        </pic:blipFill>
                        <pic:spPr>
                          <a:xfrm>
                            <a:off x="2073097" y="2624327"/>
                            <a:ext cx="94361" cy="96393"/>
                          </a:xfrm>
                          <a:prstGeom prst="rect">
                            <a:avLst/>
                          </a:prstGeom>
                        </pic:spPr>
                      </pic:pic>
                      <pic:pic xmlns:pic="http://schemas.openxmlformats.org/drawingml/2006/picture">
                        <pic:nvPicPr>
                          <pic:cNvPr id="728" name="Image 350"/>
                          <pic:cNvPicPr/>
                        </pic:nvPicPr>
                        <pic:blipFill>
                          <a:blip r:embed="rId43" cstate="print"/>
                          <a:stretch>
                            <a:fillRect/>
                          </a:stretch>
                        </pic:blipFill>
                        <pic:spPr>
                          <a:xfrm>
                            <a:off x="1952447" y="2493772"/>
                            <a:ext cx="99822" cy="94742"/>
                          </a:xfrm>
                          <a:prstGeom prst="rect">
                            <a:avLst/>
                          </a:prstGeom>
                        </pic:spPr>
                      </pic:pic>
                      <pic:pic xmlns:pic="http://schemas.openxmlformats.org/drawingml/2006/picture">
                        <pic:nvPicPr>
                          <pic:cNvPr id="729" name="Image 351"/>
                          <pic:cNvPicPr/>
                        </pic:nvPicPr>
                        <pic:blipFill>
                          <a:blip r:embed="rId44" cstate="print"/>
                          <a:stretch>
                            <a:fillRect/>
                          </a:stretch>
                        </pic:blipFill>
                        <pic:spPr>
                          <a:xfrm>
                            <a:off x="1843354" y="2363216"/>
                            <a:ext cx="93725" cy="94233"/>
                          </a:xfrm>
                          <a:prstGeom prst="rect">
                            <a:avLst/>
                          </a:prstGeom>
                        </pic:spPr>
                      </pic:pic>
                      <pic:pic xmlns:pic="http://schemas.openxmlformats.org/drawingml/2006/picture">
                        <pic:nvPicPr>
                          <pic:cNvPr id="730" name="Image 352"/>
                          <pic:cNvPicPr/>
                        </pic:nvPicPr>
                        <pic:blipFill>
                          <a:blip r:embed="rId45" cstate="print"/>
                          <a:stretch>
                            <a:fillRect/>
                          </a:stretch>
                        </pic:blipFill>
                        <pic:spPr>
                          <a:xfrm>
                            <a:off x="1725498" y="2232532"/>
                            <a:ext cx="96392" cy="96393"/>
                          </a:xfrm>
                          <a:prstGeom prst="rect">
                            <a:avLst/>
                          </a:prstGeom>
                        </pic:spPr>
                      </pic:pic>
                      <pic:pic xmlns:pic="http://schemas.openxmlformats.org/drawingml/2006/picture">
                        <pic:nvPicPr>
                          <pic:cNvPr id="731" name="Image 353"/>
                          <pic:cNvPicPr/>
                        </pic:nvPicPr>
                        <pic:blipFill>
                          <a:blip r:embed="rId46" cstate="print"/>
                          <a:stretch>
                            <a:fillRect/>
                          </a:stretch>
                        </pic:blipFill>
                        <pic:spPr>
                          <a:xfrm>
                            <a:off x="1618310" y="2101976"/>
                            <a:ext cx="88392" cy="95758"/>
                          </a:xfrm>
                          <a:prstGeom prst="rect">
                            <a:avLst/>
                          </a:prstGeom>
                        </pic:spPr>
                      </pic:pic>
                      <pic:pic xmlns:pic="http://schemas.openxmlformats.org/drawingml/2006/picture">
                        <pic:nvPicPr>
                          <pic:cNvPr id="732" name="Image 354"/>
                          <pic:cNvPicPr/>
                        </pic:nvPicPr>
                        <pic:blipFill>
                          <a:blip r:embed="rId47" cstate="print"/>
                          <a:stretch>
                            <a:fillRect/>
                          </a:stretch>
                        </pic:blipFill>
                        <pic:spPr>
                          <a:xfrm>
                            <a:off x="1496898" y="1971294"/>
                            <a:ext cx="94614" cy="96266"/>
                          </a:xfrm>
                          <a:prstGeom prst="rect">
                            <a:avLst/>
                          </a:prstGeom>
                        </pic:spPr>
                      </pic:pic>
                      <pic:pic xmlns:pic="http://schemas.openxmlformats.org/drawingml/2006/picture">
                        <pic:nvPicPr>
                          <pic:cNvPr id="733" name="Image 355"/>
                          <pic:cNvPicPr/>
                        </pic:nvPicPr>
                        <pic:blipFill>
                          <a:blip r:embed="rId48" cstate="print"/>
                          <a:stretch>
                            <a:fillRect/>
                          </a:stretch>
                        </pic:blipFill>
                        <pic:spPr>
                          <a:xfrm>
                            <a:off x="1381709" y="1840738"/>
                            <a:ext cx="94615" cy="103250"/>
                          </a:xfrm>
                          <a:prstGeom prst="rect">
                            <a:avLst/>
                          </a:prstGeom>
                        </pic:spPr>
                      </pic:pic>
                      <pic:pic xmlns:pic="http://schemas.openxmlformats.org/drawingml/2006/picture">
                        <pic:nvPicPr>
                          <pic:cNvPr id="734" name="Image 356"/>
                          <pic:cNvPicPr/>
                        </pic:nvPicPr>
                        <pic:blipFill>
                          <a:blip r:embed="rId49" cstate="print"/>
                          <a:stretch>
                            <a:fillRect/>
                          </a:stretch>
                        </pic:blipFill>
                        <pic:spPr>
                          <a:xfrm>
                            <a:off x="1271473" y="1710182"/>
                            <a:ext cx="89661" cy="84836"/>
                          </a:xfrm>
                          <a:prstGeom prst="rect">
                            <a:avLst/>
                          </a:prstGeom>
                        </pic:spPr>
                      </pic:pic>
                      <pic:pic xmlns:pic="http://schemas.openxmlformats.org/drawingml/2006/picture">
                        <pic:nvPicPr>
                          <pic:cNvPr id="735" name="Image 357"/>
                          <pic:cNvPicPr/>
                        </pic:nvPicPr>
                        <pic:blipFill>
                          <a:blip r:embed="rId50" cstate="print"/>
                          <a:stretch>
                            <a:fillRect/>
                          </a:stretch>
                        </pic:blipFill>
                        <pic:spPr>
                          <a:xfrm>
                            <a:off x="2989008" y="2971038"/>
                            <a:ext cx="97350" cy="97662"/>
                          </a:xfrm>
                          <a:prstGeom prst="rect">
                            <a:avLst/>
                          </a:prstGeom>
                        </pic:spPr>
                      </pic:pic>
                      <pic:pic xmlns:pic="http://schemas.openxmlformats.org/drawingml/2006/picture">
                        <pic:nvPicPr>
                          <pic:cNvPr id="736" name="Image 358"/>
                          <pic:cNvPicPr/>
                        </pic:nvPicPr>
                        <pic:blipFill>
                          <a:blip r:embed="rId51" cstate="print"/>
                          <a:stretch>
                            <a:fillRect/>
                          </a:stretch>
                        </pic:blipFill>
                        <pic:spPr>
                          <a:xfrm>
                            <a:off x="3219574" y="2972054"/>
                            <a:ext cx="97233" cy="96647"/>
                          </a:xfrm>
                          <a:prstGeom prst="rect">
                            <a:avLst/>
                          </a:prstGeom>
                        </pic:spPr>
                      </pic:pic>
                      <pic:pic xmlns:pic="http://schemas.openxmlformats.org/drawingml/2006/picture">
                        <pic:nvPicPr>
                          <pic:cNvPr id="737" name="Image 359"/>
                          <pic:cNvPicPr/>
                        </pic:nvPicPr>
                        <pic:blipFill>
                          <a:blip r:embed="rId52" cstate="print"/>
                          <a:stretch>
                            <a:fillRect/>
                          </a:stretch>
                        </pic:blipFill>
                        <pic:spPr>
                          <a:xfrm>
                            <a:off x="3448888" y="2964307"/>
                            <a:ext cx="98298" cy="104394"/>
                          </a:xfrm>
                          <a:prstGeom prst="rect">
                            <a:avLst/>
                          </a:prstGeom>
                        </pic:spPr>
                      </pic:pic>
                      <pic:pic xmlns:pic="http://schemas.openxmlformats.org/drawingml/2006/picture">
                        <pic:nvPicPr>
                          <pic:cNvPr id="738" name="Image 360"/>
                          <pic:cNvPicPr/>
                        </pic:nvPicPr>
                        <pic:blipFill>
                          <a:blip r:embed="rId53" cstate="print"/>
                          <a:stretch>
                            <a:fillRect/>
                          </a:stretch>
                        </pic:blipFill>
                        <pic:spPr>
                          <a:xfrm>
                            <a:off x="3680740" y="2972054"/>
                            <a:ext cx="96697" cy="96647"/>
                          </a:xfrm>
                          <a:prstGeom prst="rect">
                            <a:avLst/>
                          </a:prstGeom>
                        </pic:spPr>
                      </pic:pic>
                      <pic:pic xmlns:pic="http://schemas.openxmlformats.org/drawingml/2006/picture">
                        <pic:nvPicPr>
                          <pic:cNvPr id="739" name="Image 361"/>
                          <pic:cNvPicPr/>
                        </pic:nvPicPr>
                        <pic:blipFill>
                          <a:blip r:embed="rId54" cstate="print"/>
                          <a:stretch>
                            <a:fillRect/>
                          </a:stretch>
                        </pic:blipFill>
                        <pic:spPr>
                          <a:xfrm>
                            <a:off x="3910533" y="2969005"/>
                            <a:ext cx="97282" cy="99695"/>
                          </a:xfrm>
                          <a:prstGeom prst="rect">
                            <a:avLst/>
                          </a:prstGeom>
                        </pic:spPr>
                      </pic:pic>
                      <pic:pic xmlns:pic="http://schemas.openxmlformats.org/drawingml/2006/picture">
                        <pic:nvPicPr>
                          <pic:cNvPr id="740" name="Image 362"/>
                          <pic:cNvPicPr/>
                        </pic:nvPicPr>
                        <pic:blipFill>
                          <a:blip r:embed="rId55" cstate="print"/>
                          <a:stretch>
                            <a:fillRect/>
                          </a:stretch>
                        </pic:blipFill>
                        <pic:spPr>
                          <a:xfrm>
                            <a:off x="4144340" y="2980817"/>
                            <a:ext cx="93852" cy="87883"/>
                          </a:xfrm>
                          <a:prstGeom prst="rect">
                            <a:avLst/>
                          </a:prstGeom>
                        </pic:spPr>
                      </pic:pic>
                      <wps:wsp>
                        <wps:cNvPr id="741" name="Graphic 363"/>
                        <wps:cNvSpPr/>
                        <wps:spPr>
                          <a:xfrm>
                            <a:off x="4371289" y="2971418"/>
                            <a:ext cx="327660" cy="97790"/>
                          </a:xfrm>
                          <a:custGeom>
                            <a:avLst/>
                            <a:gdLst/>
                            <a:ahLst/>
                            <a:cxnLst/>
                            <a:rect l="l" t="t" r="r" b="b"/>
                            <a:pathLst>
                              <a:path w="327660" h="97790">
                                <a:moveTo>
                                  <a:pt x="62738" y="12446"/>
                                </a:moveTo>
                                <a:lnTo>
                                  <a:pt x="61087" y="8382"/>
                                </a:lnTo>
                                <a:lnTo>
                                  <a:pt x="59944" y="7239"/>
                                </a:lnTo>
                                <a:lnTo>
                                  <a:pt x="57658" y="4953"/>
                                </a:lnTo>
                                <a:lnTo>
                                  <a:pt x="54597" y="1778"/>
                                </a:lnTo>
                                <a:lnTo>
                                  <a:pt x="54775" y="1778"/>
                                </a:lnTo>
                                <a:lnTo>
                                  <a:pt x="50546" y="0"/>
                                </a:lnTo>
                                <a:lnTo>
                                  <a:pt x="41198" y="0"/>
                                </a:lnTo>
                                <a:lnTo>
                                  <a:pt x="36703" y="1778"/>
                                </a:lnTo>
                                <a:lnTo>
                                  <a:pt x="31623" y="5461"/>
                                </a:lnTo>
                                <a:lnTo>
                                  <a:pt x="35687" y="11811"/>
                                </a:lnTo>
                                <a:lnTo>
                                  <a:pt x="39116" y="9017"/>
                                </a:lnTo>
                                <a:lnTo>
                                  <a:pt x="42291" y="7620"/>
                                </a:lnTo>
                                <a:lnTo>
                                  <a:pt x="43751" y="7620"/>
                                </a:lnTo>
                                <a:lnTo>
                                  <a:pt x="48133" y="7239"/>
                                </a:lnTo>
                                <a:lnTo>
                                  <a:pt x="50838" y="8382"/>
                                </a:lnTo>
                                <a:lnTo>
                                  <a:pt x="50673" y="8382"/>
                                </a:lnTo>
                                <a:lnTo>
                                  <a:pt x="52578" y="10160"/>
                                </a:lnTo>
                                <a:lnTo>
                                  <a:pt x="54483" y="12065"/>
                                </a:lnTo>
                                <a:lnTo>
                                  <a:pt x="55372" y="14478"/>
                                </a:lnTo>
                                <a:lnTo>
                                  <a:pt x="55232" y="17399"/>
                                </a:lnTo>
                                <a:lnTo>
                                  <a:pt x="55118" y="20066"/>
                                </a:lnTo>
                                <a:lnTo>
                                  <a:pt x="53962" y="22352"/>
                                </a:lnTo>
                                <a:lnTo>
                                  <a:pt x="53848" y="22606"/>
                                </a:lnTo>
                                <a:lnTo>
                                  <a:pt x="51562" y="25019"/>
                                </a:lnTo>
                                <a:lnTo>
                                  <a:pt x="48895" y="27686"/>
                                </a:lnTo>
                                <a:lnTo>
                                  <a:pt x="45681" y="29083"/>
                                </a:lnTo>
                                <a:lnTo>
                                  <a:pt x="39865" y="29083"/>
                                </a:lnTo>
                                <a:lnTo>
                                  <a:pt x="37084" y="27686"/>
                                </a:lnTo>
                                <a:lnTo>
                                  <a:pt x="35941" y="26670"/>
                                </a:lnTo>
                                <a:lnTo>
                                  <a:pt x="34290" y="25019"/>
                                </a:lnTo>
                                <a:lnTo>
                                  <a:pt x="33528" y="24130"/>
                                </a:lnTo>
                                <a:lnTo>
                                  <a:pt x="27432" y="29083"/>
                                </a:lnTo>
                                <a:lnTo>
                                  <a:pt x="35039" y="37338"/>
                                </a:lnTo>
                                <a:lnTo>
                                  <a:pt x="35013" y="37655"/>
                                </a:lnTo>
                                <a:lnTo>
                                  <a:pt x="34899" y="39116"/>
                                </a:lnTo>
                                <a:lnTo>
                                  <a:pt x="34798" y="40640"/>
                                </a:lnTo>
                                <a:lnTo>
                                  <a:pt x="34671" y="44069"/>
                                </a:lnTo>
                                <a:lnTo>
                                  <a:pt x="33020" y="47244"/>
                                </a:lnTo>
                                <a:lnTo>
                                  <a:pt x="26797" y="53467"/>
                                </a:lnTo>
                                <a:lnTo>
                                  <a:pt x="23368" y="55245"/>
                                </a:lnTo>
                                <a:lnTo>
                                  <a:pt x="15875" y="55753"/>
                                </a:lnTo>
                                <a:lnTo>
                                  <a:pt x="12827" y="54737"/>
                                </a:lnTo>
                                <a:lnTo>
                                  <a:pt x="10414" y="52324"/>
                                </a:lnTo>
                                <a:lnTo>
                                  <a:pt x="6096" y="47879"/>
                                </a:lnTo>
                                <a:lnTo>
                                  <a:pt x="6159" y="47244"/>
                                </a:lnTo>
                                <a:lnTo>
                                  <a:pt x="6261" y="46228"/>
                                </a:lnTo>
                                <a:lnTo>
                                  <a:pt x="6311" y="45707"/>
                                </a:lnTo>
                                <a:lnTo>
                                  <a:pt x="6438" y="44577"/>
                                </a:lnTo>
                                <a:lnTo>
                                  <a:pt x="6515" y="43815"/>
                                </a:lnTo>
                                <a:lnTo>
                                  <a:pt x="6578" y="43180"/>
                                </a:lnTo>
                                <a:lnTo>
                                  <a:pt x="6642" y="42545"/>
                                </a:lnTo>
                                <a:lnTo>
                                  <a:pt x="6731" y="41783"/>
                                </a:lnTo>
                                <a:lnTo>
                                  <a:pt x="12446" y="34036"/>
                                </a:lnTo>
                                <a:lnTo>
                                  <a:pt x="6350" y="29718"/>
                                </a:lnTo>
                                <a:lnTo>
                                  <a:pt x="2603" y="34036"/>
                                </a:lnTo>
                                <a:lnTo>
                                  <a:pt x="2222" y="34544"/>
                                </a:lnTo>
                                <a:lnTo>
                                  <a:pt x="355" y="39116"/>
                                </a:lnTo>
                                <a:lnTo>
                                  <a:pt x="241" y="39497"/>
                                </a:lnTo>
                                <a:lnTo>
                                  <a:pt x="127" y="44577"/>
                                </a:lnTo>
                                <a:lnTo>
                                  <a:pt x="0" y="49657"/>
                                </a:lnTo>
                                <a:lnTo>
                                  <a:pt x="1778" y="53975"/>
                                </a:lnTo>
                                <a:lnTo>
                                  <a:pt x="5334" y="57658"/>
                                </a:lnTo>
                                <a:lnTo>
                                  <a:pt x="9271" y="61468"/>
                                </a:lnTo>
                                <a:lnTo>
                                  <a:pt x="14097" y="63373"/>
                                </a:lnTo>
                                <a:lnTo>
                                  <a:pt x="25654" y="62865"/>
                                </a:lnTo>
                                <a:lnTo>
                                  <a:pt x="30861" y="60452"/>
                                </a:lnTo>
                                <a:lnTo>
                                  <a:pt x="35433" y="55753"/>
                                </a:lnTo>
                                <a:lnTo>
                                  <a:pt x="37846" y="53467"/>
                                </a:lnTo>
                                <a:lnTo>
                                  <a:pt x="39497" y="51054"/>
                                </a:lnTo>
                                <a:lnTo>
                                  <a:pt x="41783" y="46228"/>
                                </a:lnTo>
                                <a:lnTo>
                                  <a:pt x="42125" y="44577"/>
                                </a:lnTo>
                                <a:lnTo>
                                  <a:pt x="42176" y="39116"/>
                                </a:lnTo>
                                <a:lnTo>
                                  <a:pt x="41744" y="37655"/>
                                </a:lnTo>
                                <a:lnTo>
                                  <a:pt x="41656" y="37338"/>
                                </a:lnTo>
                                <a:lnTo>
                                  <a:pt x="40386" y="35179"/>
                                </a:lnTo>
                                <a:lnTo>
                                  <a:pt x="43307" y="35941"/>
                                </a:lnTo>
                                <a:lnTo>
                                  <a:pt x="46101" y="35941"/>
                                </a:lnTo>
                                <a:lnTo>
                                  <a:pt x="48895" y="35179"/>
                                </a:lnTo>
                                <a:lnTo>
                                  <a:pt x="51219" y="34544"/>
                                </a:lnTo>
                                <a:lnTo>
                                  <a:pt x="51460" y="34544"/>
                                </a:lnTo>
                                <a:lnTo>
                                  <a:pt x="54356" y="32893"/>
                                </a:lnTo>
                                <a:lnTo>
                                  <a:pt x="56642" y="30480"/>
                                </a:lnTo>
                                <a:lnTo>
                                  <a:pt x="58039" y="29083"/>
                                </a:lnTo>
                                <a:lnTo>
                                  <a:pt x="60452" y="26670"/>
                                </a:lnTo>
                                <a:lnTo>
                                  <a:pt x="62357" y="22606"/>
                                </a:lnTo>
                                <a:lnTo>
                                  <a:pt x="62484" y="22352"/>
                                </a:lnTo>
                                <a:lnTo>
                                  <a:pt x="62611" y="17399"/>
                                </a:lnTo>
                                <a:lnTo>
                                  <a:pt x="62674" y="14478"/>
                                </a:lnTo>
                                <a:lnTo>
                                  <a:pt x="62738" y="12446"/>
                                </a:lnTo>
                                <a:close/>
                              </a:path>
                              <a:path w="327660" h="97790">
                                <a:moveTo>
                                  <a:pt x="97205" y="47879"/>
                                </a:moveTo>
                                <a:lnTo>
                                  <a:pt x="95885" y="43180"/>
                                </a:lnTo>
                                <a:lnTo>
                                  <a:pt x="93903" y="41148"/>
                                </a:lnTo>
                                <a:lnTo>
                                  <a:pt x="91948" y="39116"/>
                                </a:lnTo>
                                <a:lnTo>
                                  <a:pt x="89662" y="36830"/>
                                </a:lnTo>
                                <a:lnTo>
                                  <a:pt x="89662" y="50165"/>
                                </a:lnTo>
                                <a:lnTo>
                                  <a:pt x="88480" y="54737"/>
                                </a:lnTo>
                                <a:lnTo>
                                  <a:pt x="59436" y="86880"/>
                                </a:lnTo>
                                <a:lnTo>
                                  <a:pt x="50419" y="89408"/>
                                </a:lnTo>
                                <a:lnTo>
                                  <a:pt x="46990" y="88900"/>
                                </a:lnTo>
                                <a:lnTo>
                                  <a:pt x="44704" y="86487"/>
                                </a:lnTo>
                                <a:lnTo>
                                  <a:pt x="42164" y="84074"/>
                                </a:lnTo>
                                <a:lnTo>
                                  <a:pt x="41529" y="80530"/>
                                </a:lnTo>
                                <a:lnTo>
                                  <a:pt x="42799" y="76073"/>
                                </a:lnTo>
                                <a:lnTo>
                                  <a:pt x="43942" y="71628"/>
                                </a:lnTo>
                                <a:lnTo>
                                  <a:pt x="71755" y="43815"/>
                                </a:lnTo>
                                <a:lnTo>
                                  <a:pt x="76327" y="42545"/>
                                </a:lnTo>
                                <a:lnTo>
                                  <a:pt x="80772" y="41148"/>
                                </a:lnTo>
                                <a:lnTo>
                                  <a:pt x="84074" y="41783"/>
                                </a:lnTo>
                                <a:lnTo>
                                  <a:pt x="86487" y="44069"/>
                                </a:lnTo>
                                <a:lnTo>
                                  <a:pt x="89027" y="46609"/>
                                </a:lnTo>
                                <a:lnTo>
                                  <a:pt x="89560" y="49657"/>
                                </a:lnTo>
                                <a:lnTo>
                                  <a:pt x="89662" y="50165"/>
                                </a:lnTo>
                                <a:lnTo>
                                  <a:pt x="89662" y="36830"/>
                                </a:lnTo>
                                <a:lnTo>
                                  <a:pt x="87376" y="34544"/>
                                </a:lnTo>
                                <a:lnTo>
                                  <a:pt x="81661" y="33401"/>
                                </a:lnTo>
                                <a:lnTo>
                                  <a:pt x="74930" y="35433"/>
                                </a:lnTo>
                                <a:lnTo>
                                  <a:pt x="40462" y="64884"/>
                                </a:lnTo>
                                <a:lnTo>
                                  <a:pt x="33909" y="82308"/>
                                </a:lnTo>
                                <a:lnTo>
                                  <a:pt x="35306" y="87503"/>
                                </a:lnTo>
                                <a:lnTo>
                                  <a:pt x="39370" y="91579"/>
                                </a:lnTo>
                                <a:lnTo>
                                  <a:pt x="43815" y="96139"/>
                                </a:lnTo>
                                <a:lnTo>
                                  <a:pt x="67348" y="89408"/>
                                </a:lnTo>
                                <a:lnTo>
                                  <a:pt x="73075" y="84937"/>
                                </a:lnTo>
                                <a:lnTo>
                                  <a:pt x="96012" y="53975"/>
                                </a:lnTo>
                                <a:lnTo>
                                  <a:pt x="97167" y="48641"/>
                                </a:lnTo>
                                <a:lnTo>
                                  <a:pt x="97205" y="47879"/>
                                </a:lnTo>
                                <a:close/>
                              </a:path>
                              <a:path w="327660" h="97790">
                                <a:moveTo>
                                  <a:pt x="295021" y="14859"/>
                                </a:moveTo>
                                <a:lnTo>
                                  <a:pt x="293243" y="10033"/>
                                </a:lnTo>
                                <a:lnTo>
                                  <a:pt x="290614" y="7493"/>
                                </a:lnTo>
                                <a:lnTo>
                                  <a:pt x="288925" y="5842"/>
                                </a:lnTo>
                                <a:lnTo>
                                  <a:pt x="284988" y="1778"/>
                                </a:lnTo>
                                <a:lnTo>
                                  <a:pt x="280835" y="0"/>
                                </a:lnTo>
                                <a:lnTo>
                                  <a:pt x="270764" y="0"/>
                                </a:lnTo>
                                <a:lnTo>
                                  <a:pt x="265557" y="2413"/>
                                </a:lnTo>
                                <a:lnTo>
                                  <a:pt x="260350" y="6858"/>
                                </a:lnTo>
                                <a:lnTo>
                                  <a:pt x="264909" y="12966"/>
                                </a:lnTo>
                                <a:lnTo>
                                  <a:pt x="268351" y="9525"/>
                                </a:lnTo>
                                <a:lnTo>
                                  <a:pt x="271653" y="7747"/>
                                </a:lnTo>
                                <a:lnTo>
                                  <a:pt x="274955" y="7493"/>
                                </a:lnTo>
                                <a:lnTo>
                                  <a:pt x="278612" y="7493"/>
                                </a:lnTo>
                                <a:lnTo>
                                  <a:pt x="281178" y="8382"/>
                                </a:lnTo>
                                <a:lnTo>
                                  <a:pt x="283591" y="10795"/>
                                </a:lnTo>
                                <a:lnTo>
                                  <a:pt x="285750" y="13081"/>
                                </a:lnTo>
                                <a:lnTo>
                                  <a:pt x="286893" y="15748"/>
                                </a:lnTo>
                                <a:lnTo>
                                  <a:pt x="286766" y="18923"/>
                                </a:lnTo>
                                <a:lnTo>
                                  <a:pt x="286639" y="22098"/>
                                </a:lnTo>
                                <a:lnTo>
                                  <a:pt x="260286" y="34544"/>
                                </a:lnTo>
                                <a:lnTo>
                                  <a:pt x="243014" y="34544"/>
                                </a:lnTo>
                                <a:lnTo>
                                  <a:pt x="237617" y="35179"/>
                                </a:lnTo>
                                <a:lnTo>
                                  <a:pt x="233045" y="36703"/>
                                </a:lnTo>
                                <a:lnTo>
                                  <a:pt x="228473" y="38100"/>
                                </a:lnTo>
                                <a:lnTo>
                                  <a:pt x="224917" y="40132"/>
                                </a:lnTo>
                                <a:lnTo>
                                  <a:pt x="222377" y="42799"/>
                                </a:lnTo>
                                <a:lnTo>
                                  <a:pt x="222631" y="42799"/>
                                </a:lnTo>
                                <a:lnTo>
                                  <a:pt x="250482" y="70662"/>
                                </a:lnTo>
                                <a:lnTo>
                                  <a:pt x="256540" y="64516"/>
                                </a:lnTo>
                                <a:lnTo>
                                  <a:pt x="235839" y="43815"/>
                                </a:lnTo>
                                <a:lnTo>
                                  <a:pt x="237490" y="43180"/>
                                </a:lnTo>
                                <a:lnTo>
                                  <a:pt x="239395" y="42799"/>
                                </a:lnTo>
                                <a:lnTo>
                                  <a:pt x="243459" y="42291"/>
                                </a:lnTo>
                                <a:lnTo>
                                  <a:pt x="247650" y="42164"/>
                                </a:lnTo>
                                <a:lnTo>
                                  <a:pt x="261366" y="42164"/>
                                </a:lnTo>
                                <a:lnTo>
                                  <a:pt x="271018" y="41148"/>
                                </a:lnTo>
                                <a:lnTo>
                                  <a:pt x="294906" y="15748"/>
                                </a:lnTo>
                                <a:lnTo>
                                  <a:pt x="295021" y="14859"/>
                                </a:lnTo>
                                <a:close/>
                              </a:path>
                              <a:path w="327660" h="97790">
                                <a:moveTo>
                                  <a:pt x="327660" y="48133"/>
                                </a:moveTo>
                                <a:lnTo>
                                  <a:pt x="326263" y="43180"/>
                                </a:lnTo>
                                <a:lnTo>
                                  <a:pt x="325882" y="42799"/>
                                </a:lnTo>
                                <a:lnTo>
                                  <a:pt x="315518" y="42799"/>
                                </a:lnTo>
                                <a:lnTo>
                                  <a:pt x="316865" y="44069"/>
                                </a:lnTo>
                                <a:lnTo>
                                  <a:pt x="319405" y="46609"/>
                                </a:lnTo>
                                <a:lnTo>
                                  <a:pt x="320040" y="50165"/>
                                </a:lnTo>
                                <a:lnTo>
                                  <a:pt x="318770" y="54610"/>
                                </a:lnTo>
                                <a:lnTo>
                                  <a:pt x="317627" y="59055"/>
                                </a:lnTo>
                                <a:lnTo>
                                  <a:pt x="312801" y="65405"/>
                                </a:lnTo>
                                <a:lnTo>
                                  <a:pt x="296164" y="82054"/>
                                </a:lnTo>
                                <a:lnTo>
                                  <a:pt x="289814" y="86880"/>
                                </a:lnTo>
                                <a:lnTo>
                                  <a:pt x="280797" y="89408"/>
                                </a:lnTo>
                                <a:lnTo>
                                  <a:pt x="277368" y="88900"/>
                                </a:lnTo>
                                <a:lnTo>
                                  <a:pt x="275082" y="86487"/>
                                </a:lnTo>
                                <a:lnTo>
                                  <a:pt x="272542" y="84074"/>
                                </a:lnTo>
                                <a:lnTo>
                                  <a:pt x="271907" y="80530"/>
                                </a:lnTo>
                                <a:lnTo>
                                  <a:pt x="273177" y="76073"/>
                                </a:lnTo>
                                <a:lnTo>
                                  <a:pt x="274320" y="71628"/>
                                </a:lnTo>
                                <a:lnTo>
                                  <a:pt x="302133" y="43815"/>
                                </a:lnTo>
                                <a:lnTo>
                                  <a:pt x="305739" y="42799"/>
                                </a:lnTo>
                                <a:lnTo>
                                  <a:pt x="315518" y="42799"/>
                                </a:lnTo>
                                <a:lnTo>
                                  <a:pt x="314985" y="42291"/>
                                </a:lnTo>
                                <a:lnTo>
                                  <a:pt x="307467" y="42291"/>
                                </a:lnTo>
                                <a:lnTo>
                                  <a:pt x="307822" y="42164"/>
                                </a:lnTo>
                                <a:lnTo>
                                  <a:pt x="311150" y="41148"/>
                                </a:lnTo>
                                <a:lnTo>
                                  <a:pt x="316433" y="42164"/>
                                </a:lnTo>
                                <a:lnTo>
                                  <a:pt x="314845" y="42164"/>
                                </a:lnTo>
                                <a:lnTo>
                                  <a:pt x="314985" y="42291"/>
                                </a:lnTo>
                                <a:lnTo>
                                  <a:pt x="325374" y="42291"/>
                                </a:lnTo>
                                <a:lnTo>
                                  <a:pt x="324231" y="41148"/>
                                </a:lnTo>
                                <a:lnTo>
                                  <a:pt x="322199" y="39116"/>
                                </a:lnTo>
                                <a:lnTo>
                                  <a:pt x="317754" y="34544"/>
                                </a:lnTo>
                                <a:lnTo>
                                  <a:pt x="312039" y="33401"/>
                                </a:lnTo>
                                <a:lnTo>
                                  <a:pt x="305308" y="35433"/>
                                </a:lnTo>
                                <a:lnTo>
                                  <a:pt x="270840" y="64884"/>
                                </a:lnTo>
                                <a:lnTo>
                                  <a:pt x="264287" y="82308"/>
                                </a:lnTo>
                                <a:lnTo>
                                  <a:pt x="265684" y="87503"/>
                                </a:lnTo>
                                <a:lnTo>
                                  <a:pt x="269621" y="91579"/>
                                </a:lnTo>
                                <a:lnTo>
                                  <a:pt x="274193" y="96139"/>
                                </a:lnTo>
                                <a:lnTo>
                                  <a:pt x="279908" y="97282"/>
                                </a:lnTo>
                                <a:lnTo>
                                  <a:pt x="286639" y="95250"/>
                                </a:lnTo>
                                <a:lnTo>
                                  <a:pt x="291922" y="93027"/>
                                </a:lnTo>
                                <a:lnTo>
                                  <a:pt x="297522" y="89573"/>
                                </a:lnTo>
                                <a:lnTo>
                                  <a:pt x="297726" y="89408"/>
                                </a:lnTo>
                                <a:lnTo>
                                  <a:pt x="303453" y="84937"/>
                                </a:lnTo>
                                <a:lnTo>
                                  <a:pt x="326390" y="53975"/>
                                </a:lnTo>
                                <a:lnTo>
                                  <a:pt x="327545" y="48641"/>
                                </a:lnTo>
                                <a:lnTo>
                                  <a:pt x="327660" y="4813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742" name="Image 364"/>
                          <pic:cNvPicPr/>
                        </pic:nvPicPr>
                        <pic:blipFill>
                          <a:blip r:embed="rId56" cstate="print"/>
                          <a:stretch>
                            <a:fillRect/>
                          </a:stretch>
                        </pic:blipFill>
                        <pic:spPr>
                          <a:xfrm>
                            <a:off x="4839157" y="2979166"/>
                            <a:ext cx="90170" cy="89534"/>
                          </a:xfrm>
                          <a:prstGeom prst="rect">
                            <a:avLst/>
                          </a:prstGeom>
                        </pic:spPr>
                      </pic:pic>
                      <pic:pic xmlns:pic="http://schemas.openxmlformats.org/drawingml/2006/picture">
                        <pic:nvPicPr>
                          <pic:cNvPr id="743" name="Image 365"/>
                          <pic:cNvPicPr/>
                        </pic:nvPicPr>
                        <pic:blipFill>
                          <a:blip r:embed="rId57" cstate="print"/>
                          <a:stretch>
                            <a:fillRect/>
                          </a:stretch>
                        </pic:blipFill>
                        <pic:spPr>
                          <a:xfrm>
                            <a:off x="4952362" y="2755010"/>
                            <a:ext cx="94566" cy="96138"/>
                          </a:xfrm>
                          <a:prstGeom prst="rect">
                            <a:avLst/>
                          </a:prstGeom>
                        </pic:spPr>
                      </pic:pic>
                      <pic:pic xmlns:pic="http://schemas.openxmlformats.org/drawingml/2006/picture">
                        <pic:nvPicPr>
                          <pic:cNvPr id="744" name="Image 366"/>
                          <pic:cNvPicPr/>
                        </pic:nvPicPr>
                        <pic:blipFill>
                          <a:blip r:embed="rId58" cstate="print"/>
                          <a:stretch>
                            <a:fillRect/>
                          </a:stretch>
                        </pic:blipFill>
                        <pic:spPr>
                          <a:xfrm>
                            <a:off x="4837506" y="2624327"/>
                            <a:ext cx="94234" cy="96393"/>
                          </a:xfrm>
                          <a:prstGeom prst="rect">
                            <a:avLst/>
                          </a:prstGeom>
                        </pic:spPr>
                      </pic:pic>
                      <pic:pic xmlns:pic="http://schemas.openxmlformats.org/drawingml/2006/picture">
                        <pic:nvPicPr>
                          <pic:cNvPr id="745" name="Image 367"/>
                          <pic:cNvPicPr/>
                        </pic:nvPicPr>
                        <pic:blipFill>
                          <a:blip r:embed="rId59" cstate="print"/>
                          <a:stretch>
                            <a:fillRect/>
                          </a:stretch>
                        </pic:blipFill>
                        <pic:spPr>
                          <a:xfrm>
                            <a:off x="4716856" y="2493772"/>
                            <a:ext cx="99695" cy="94742"/>
                          </a:xfrm>
                          <a:prstGeom prst="rect">
                            <a:avLst/>
                          </a:prstGeom>
                        </pic:spPr>
                      </pic:pic>
                      <pic:pic xmlns:pic="http://schemas.openxmlformats.org/drawingml/2006/picture">
                        <pic:nvPicPr>
                          <pic:cNvPr id="746" name="Image 368"/>
                          <pic:cNvPicPr/>
                        </pic:nvPicPr>
                        <pic:blipFill>
                          <a:blip r:embed="rId60" cstate="print"/>
                          <a:stretch>
                            <a:fillRect/>
                          </a:stretch>
                        </pic:blipFill>
                        <pic:spPr>
                          <a:xfrm>
                            <a:off x="4607763" y="2363216"/>
                            <a:ext cx="93599" cy="94233"/>
                          </a:xfrm>
                          <a:prstGeom prst="rect">
                            <a:avLst/>
                          </a:prstGeom>
                        </pic:spPr>
                      </pic:pic>
                      <pic:pic xmlns:pic="http://schemas.openxmlformats.org/drawingml/2006/picture">
                        <pic:nvPicPr>
                          <pic:cNvPr id="747" name="Image 369"/>
                          <pic:cNvPicPr/>
                        </pic:nvPicPr>
                        <pic:blipFill>
                          <a:blip r:embed="rId61" cstate="print"/>
                          <a:stretch>
                            <a:fillRect/>
                          </a:stretch>
                        </pic:blipFill>
                        <pic:spPr>
                          <a:xfrm>
                            <a:off x="4489780" y="2232532"/>
                            <a:ext cx="96392" cy="96393"/>
                          </a:xfrm>
                          <a:prstGeom prst="rect">
                            <a:avLst/>
                          </a:prstGeom>
                        </pic:spPr>
                      </pic:pic>
                      <pic:pic xmlns:pic="http://schemas.openxmlformats.org/drawingml/2006/picture">
                        <pic:nvPicPr>
                          <pic:cNvPr id="748" name="Image 370"/>
                          <pic:cNvPicPr/>
                        </pic:nvPicPr>
                        <pic:blipFill>
                          <a:blip r:embed="rId62" cstate="print"/>
                          <a:stretch>
                            <a:fillRect/>
                          </a:stretch>
                        </pic:blipFill>
                        <pic:spPr>
                          <a:xfrm>
                            <a:off x="4382592" y="2101976"/>
                            <a:ext cx="88391" cy="95758"/>
                          </a:xfrm>
                          <a:prstGeom prst="rect">
                            <a:avLst/>
                          </a:prstGeom>
                        </pic:spPr>
                      </pic:pic>
                      <pic:pic xmlns:pic="http://schemas.openxmlformats.org/drawingml/2006/picture">
                        <pic:nvPicPr>
                          <pic:cNvPr id="749" name="Image 371"/>
                          <pic:cNvPicPr/>
                        </pic:nvPicPr>
                        <pic:blipFill>
                          <a:blip r:embed="rId63" cstate="print"/>
                          <a:stretch>
                            <a:fillRect/>
                          </a:stretch>
                        </pic:blipFill>
                        <pic:spPr>
                          <a:xfrm>
                            <a:off x="4261307" y="1971294"/>
                            <a:ext cx="94487" cy="96266"/>
                          </a:xfrm>
                          <a:prstGeom prst="rect">
                            <a:avLst/>
                          </a:prstGeom>
                        </pic:spPr>
                      </pic:pic>
                      <pic:pic xmlns:pic="http://schemas.openxmlformats.org/drawingml/2006/picture">
                        <pic:nvPicPr>
                          <pic:cNvPr id="750" name="Image 372"/>
                          <pic:cNvPicPr/>
                        </pic:nvPicPr>
                        <pic:blipFill>
                          <a:blip r:embed="rId64" cstate="print"/>
                          <a:stretch>
                            <a:fillRect/>
                          </a:stretch>
                        </pic:blipFill>
                        <pic:spPr>
                          <a:xfrm>
                            <a:off x="4146118" y="1840738"/>
                            <a:ext cx="94487" cy="103250"/>
                          </a:xfrm>
                          <a:prstGeom prst="rect">
                            <a:avLst/>
                          </a:prstGeom>
                        </pic:spPr>
                      </pic:pic>
                      <pic:pic xmlns:pic="http://schemas.openxmlformats.org/drawingml/2006/picture">
                        <pic:nvPicPr>
                          <pic:cNvPr id="751" name="Image 373"/>
                          <pic:cNvPicPr/>
                        </pic:nvPicPr>
                        <pic:blipFill>
                          <a:blip r:embed="rId65" cstate="print"/>
                          <a:stretch>
                            <a:fillRect/>
                          </a:stretch>
                        </pic:blipFill>
                        <pic:spPr>
                          <a:xfrm>
                            <a:off x="4035882" y="1710182"/>
                            <a:ext cx="89535" cy="84836"/>
                          </a:xfrm>
                          <a:prstGeom prst="rect">
                            <a:avLst/>
                          </a:prstGeom>
                        </pic:spPr>
                      </pic:pic>
                      <wps:wsp>
                        <wps:cNvPr id="752" name="Graphic 374"/>
                        <wps:cNvSpPr/>
                        <wps:spPr>
                          <a:xfrm>
                            <a:off x="1166952" y="0"/>
                            <a:ext cx="2729230" cy="2907665"/>
                          </a:xfrm>
                          <a:custGeom>
                            <a:avLst/>
                            <a:gdLst/>
                            <a:ahLst/>
                            <a:cxnLst/>
                            <a:rect l="l" t="t" r="r" b="b"/>
                            <a:pathLst>
                              <a:path w="2729230" h="2907665">
                                <a:moveTo>
                                  <a:pt x="92964" y="1775079"/>
                                </a:moveTo>
                                <a:lnTo>
                                  <a:pt x="90932" y="1768729"/>
                                </a:lnTo>
                                <a:lnTo>
                                  <a:pt x="89128" y="1762379"/>
                                </a:lnTo>
                                <a:lnTo>
                                  <a:pt x="88773" y="1761109"/>
                                </a:lnTo>
                                <a:lnTo>
                                  <a:pt x="84328" y="1756029"/>
                                </a:lnTo>
                                <a:lnTo>
                                  <a:pt x="77597" y="1752219"/>
                                </a:lnTo>
                                <a:lnTo>
                                  <a:pt x="72898" y="1748409"/>
                                </a:lnTo>
                                <a:lnTo>
                                  <a:pt x="68453" y="1747139"/>
                                </a:lnTo>
                                <a:lnTo>
                                  <a:pt x="64262" y="1747139"/>
                                </a:lnTo>
                                <a:lnTo>
                                  <a:pt x="60071" y="1745869"/>
                                </a:lnTo>
                                <a:lnTo>
                                  <a:pt x="56134" y="1747139"/>
                                </a:lnTo>
                                <a:lnTo>
                                  <a:pt x="48514" y="1749679"/>
                                </a:lnTo>
                                <a:lnTo>
                                  <a:pt x="43688" y="1753489"/>
                                </a:lnTo>
                                <a:lnTo>
                                  <a:pt x="32512" y="1763649"/>
                                </a:lnTo>
                                <a:lnTo>
                                  <a:pt x="28575" y="1767459"/>
                                </a:lnTo>
                                <a:lnTo>
                                  <a:pt x="26162" y="1767459"/>
                                </a:lnTo>
                                <a:lnTo>
                                  <a:pt x="23622" y="1768729"/>
                                </a:lnTo>
                                <a:lnTo>
                                  <a:pt x="21336" y="1768729"/>
                                </a:lnTo>
                                <a:lnTo>
                                  <a:pt x="17018" y="1766189"/>
                                </a:lnTo>
                                <a:lnTo>
                                  <a:pt x="15875" y="1763649"/>
                                </a:lnTo>
                                <a:lnTo>
                                  <a:pt x="15494" y="1761109"/>
                                </a:lnTo>
                                <a:lnTo>
                                  <a:pt x="15240" y="1758569"/>
                                </a:lnTo>
                                <a:lnTo>
                                  <a:pt x="16002" y="1754759"/>
                                </a:lnTo>
                                <a:lnTo>
                                  <a:pt x="18161" y="1752219"/>
                                </a:lnTo>
                                <a:lnTo>
                                  <a:pt x="20193" y="1748409"/>
                                </a:lnTo>
                                <a:lnTo>
                                  <a:pt x="22733" y="1745869"/>
                                </a:lnTo>
                                <a:lnTo>
                                  <a:pt x="28321" y="1744599"/>
                                </a:lnTo>
                                <a:lnTo>
                                  <a:pt x="31877" y="1744599"/>
                                </a:lnTo>
                                <a:lnTo>
                                  <a:pt x="36449" y="1747139"/>
                                </a:lnTo>
                                <a:lnTo>
                                  <a:pt x="37731" y="1744599"/>
                                </a:lnTo>
                                <a:lnTo>
                                  <a:pt x="43561" y="1733169"/>
                                </a:lnTo>
                                <a:lnTo>
                                  <a:pt x="35814" y="1729359"/>
                                </a:lnTo>
                                <a:lnTo>
                                  <a:pt x="28575" y="1728089"/>
                                </a:lnTo>
                                <a:lnTo>
                                  <a:pt x="15367" y="1731899"/>
                                </a:lnTo>
                                <a:lnTo>
                                  <a:pt x="9779" y="1735709"/>
                                </a:lnTo>
                                <a:lnTo>
                                  <a:pt x="5334" y="1743329"/>
                                </a:lnTo>
                                <a:lnTo>
                                  <a:pt x="2286" y="1748409"/>
                                </a:lnTo>
                                <a:lnTo>
                                  <a:pt x="635" y="1753489"/>
                                </a:lnTo>
                                <a:lnTo>
                                  <a:pt x="88" y="1761109"/>
                                </a:lnTo>
                                <a:lnTo>
                                  <a:pt x="0" y="1762379"/>
                                </a:lnTo>
                                <a:lnTo>
                                  <a:pt x="1016" y="1766189"/>
                                </a:lnTo>
                                <a:lnTo>
                                  <a:pt x="3302" y="1769999"/>
                                </a:lnTo>
                                <a:lnTo>
                                  <a:pt x="5461" y="1775079"/>
                                </a:lnTo>
                                <a:lnTo>
                                  <a:pt x="8763" y="1777619"/>
                                </a:lnTo>
                                <a:lnTo>
                                  <a:pt x="12954" y="1780159"/>
                                </a:lnTo>
                                <a:lnTo>
                                  <a:pt x="16637" y="1782699"/>
                                </a:lnTo>
                                <a:lnTo>
                                  <a:pt x="20447" y="1783969"/>
                                </a:lnTo>
                                <a:lnTo>
                                  <a:pt x="32385" y="1783969"/>
                                </a:lnTo>
                                <a:lnTo>
                                  <a:pt x="35941" y="1782699"/>
                                </a:lnTo>
                                <a:lnTo>
                                  <a:pt x="39370" y="1781429"/>
                                </a:lnTo>
                                <a:lnTo>
                                  <a:pt x="43561" y="1778889"/>
                                </a:lnTo>
                                <a:lnTo>
                                  <a:pt x="48514" y="1773809"/>
                                </a:lnTo>
                                <a:lnTo>
                                  <a:pt x="54102" y="1768729"/>
                                </a:lnTo>
                                <a:lnTo>
                                  <a:pt x="57785" y="1766189"/>
                                </a:lnTo>
                                <a:lnTo>
                                  <a:pt x="61341" y="1763649"/>
                                </a:lnTo>
                                <a:lnTo>
                                  <a:pt x="62992" y="1762379"/>
                                </a:lnTo>
                                <a:lnTo>
                                  <a:pt x="66421" y="1762379"/>
                                </a:lnTo>
                                <a:lnTo>
                                  <a:pt x="69977" y="1764919"/>
                                </a:lnTo>
                                <a:lnTo>
                                  <a:pt x="72898" y="1766189"/>
                                </a:lnTo>
                                <a:lnTo>
                                  <a:pt x="74803" y="1768729"/>
                                </a:lnTo>
                                <a:lnTo>
                                  <a:pt x="75438" y="1772539"/>
                                </a:lnTo>
                                <a:lnTo>
                                  <a:pt x="76200" y="1776349"/>
                                </a:lnTo>
                                <a:lnTo>
                                  <a:pt x="75311" y="1780159"/>
                                </a:lnTo>
                                <a:lnTo>
                                  <a:pt x="73025" y="1783969"/>
                                </a:lnTo>
                                <a:lnTo>
                                  <a:pt x="68922" y="1787779"/>
                                </a:lnTo>
                                <a:lnTo>
                                  <a:pt x="63690" y="1790319"/>
                                </a:lnTo>
                                <a:lnTo>
                                  <a:pt x="57302" y="1790319"/>
                                </a:lnTo>
                                <a:lnTo>
                                  <a:pt x="49784" y="1787779"/>
                                </a:lnTo>
                                <a:lnTo>
                                  <a:pt x="43688" y="1801749"/>
                                </a:lnTo>
                                <a:lnTo>
                                  <a:pt x="56921" y="1805559"/>
                                </a:lnTo>
                                <a:lnTo>
                                  <a:pt x="68414" y="1805559"/>
                                </a:lnTo>
                                <a:lnTo>
                                  <a:pt x="78155" y="1801749"/>
                                </a:lnTo>
                                <a:lnTo>
                                  <a:pt x="86106" y="1791589"/>
                                </a:lnTo>
                                <a:lnTo>
                                  <a:pt x="86868" y="1790319"/>
                                </a:lnTo>
                                <a:lnTo>
                                  <a:pt x="91440" y="1782699"/>
                                </a:lnTo>
                                <a:lnTo>
                                  <a:pt x="92964" y="1775079"/>
                                </a:lnTo>
                                <a:close/>
                              </a:path>
                              <a:path w="2729230" h="2907665">
                                <a:moveTo>
                                  <a:pt x="132080" y="1712849"/>
                                </a:moveTo>
                                <a:lnTo>
                                  <a:pt x="75565" y="1678559"/>
                                </a:lnTo>
                                <a:lnTo>
                                  <a:pt x="68199" y="1691259"/>
                                </a:lnTo>
                                <a:lnTo>
                                  <a:pt x="92075" y="1705229"/>
                                </a:lnTo>
                                <a:lnTo>
                                  <a:pt x="99695" y="1709039"/>
                                </a:lnTo>
                                <a:lnTo>
                                  <a:pt x="104521" y="1712849"/>
                                </a:lnTo>
                                <a:lnTo>
                                  <a:pt x="108331" y="1716659"/>
                                </a:lnTo>
                                <a:lnTo>
                                  <a:pt x="109474" y="1719199"/>
                                </a:lnTo>
                                <a:lnTo>
                                  <a:pt x="110236" y="1724279"/>
                                </a:lnTo>
                                <a:lnTo>
                                  <a:pt x="109855" y="1726819"/>
                                </a:lnTo>
                                <a:lnTo>
                                  <a:pt x="108585" y="1728089"/>
                                </a:lnTo>
                                <a:lnTo>
                                  <a:pt x="107569" y="1730629"/>
                                </a:lnTo>
                                <a:lnTo>
                                  <a:pt x="106045" y="1731899"/>
                                </a:lnTo>
                                <a:lnTo>
                                  <a:pt x="104140" y="1731899"/>
                                </a:lnTo>
                                <a:lnTo>
                                  <a:pt x="102362" y="1733169"/>
                                </a:lnTo>
                                <a:lnTo>
                                  <a:pt x="100330" y="1733169"/>
                                </a:lnTo>
                                <a:lnTo>
                                  <a:pt x="98044" y="1731899"/>
                                </a:lnTo>
                                <a:lnTo>
                                  <a:pt x="95885" y="1730629"/>
                                </a:lnTo>
                                <a:lnTo>
                                  <a:pt x="91059" y="1728089"/>
                                </a:lnTo>
                                <a:lnTo>
                                  <a:pt x="83566" y="1724279"/>
                                </a:lnTo>
                                <a:lnTo>
                                  <a:pt x="57658" y="1707769"/>
                                </a:lnTo>
                                <a:lnTo>
                                  <a:pt x="50292" y="1720469"/>
                                </a:lnTo>
                                <a:lnTo>
                                  <a:pt x="86106" y="1742059"/>
                                </a:lnTo>
                                <a:lnTo>
                                  <a:pt x="91694" y="1745869"/>
                                </a:lnTo>
                                <a:lnTo>
                                  <a:pt x="96266" y="1747139"/>
                                </a:lnTo>
                                <a:lnTo>
                                  <a:pt x="99949" y="1748409"/>
                                </a:lnTo>
                                <a:lnTo>
                                  <a:pt x="106934" y="1748409"/>
                                </a:lnTo>
                                <a:lnTo>
                                  <a:pt x="109982" y="1747139"/>
                                </a:lnTo>
                                <a:lnTo>
                                  <a:pt x="113030" y="1744599"/>
                                </a:lnTo>
                                <a:lnTo>
                                  <a:pt x="115443" y="1743329"/>
                                </a:lnTo>
                                <a:lnTo>
                                  <a:pt x="117348" y="1739519"/>
                                </a:lnTo>
                                <a:lnTo>
                                  <a:pt x="119126" y="1736979"/>
                                </a:lnTo>
                                <a:lnTo>
                                  <a:pt x="120015" y="1733169"/>
                                </a:lnTo>
                                <a:lnTo>
                                  <a:pt x="119926" y="1730629"/>
                                </a:lnTo>
                                <a:lnTo>
                                  <a:pt x="119888" y="1725549"/>
                                </a:lnTo>
                                <a:lnTo>
                                  <a:pt x="118745" y="1721739"/>
                                </a:lnTo>
                                <a:lnTo>
                                  <a:pt x="116713" y="1719199"/>
                                </a:lnTo>
                                <a:lnTo>
                                  <a:pt x="125222" y="1724279"/>
                                </a:lnTo>
                                <a:lnTo>
                                  <a:pt x="128270" y="1719199"/>
                                </a:lnTo>
                                <a:lnTo>
                                  <a:pt x="132080" y="1712849"/>
                                </a:lnTo>
                                <a:close/>
                              </a:path>
                              <a:path w="2729230" h="2907665">
                                <a:moveTo>
                                  <a:pt x="147066" y="1687449"/>
                                </a:moveTo>
                                <a:lnTo>
                                  <a:pt x="69088" y="1640459"/>
                                </a:lnTo>
                                <a:lnTo>
                                  <a:pt x="61722" y="1653159"/>
                                </a:lnTo>
                                <a:lnTo>
                                  <a:pt x="139700" y="1700149"/>
                                </a:lnTo>
                                <a:lnTo>
                                  <a:pt x="147066" y="1687449"/>
                                </a:lnTo>
                                <a:close/>
                              </a:path>
                              <a:path w="2729230" h="2907665">
                                <a:moveTo>
                                  <a:pt x="162560" y="1662049"/>
                                </a:moveTo>
                                <a:lnTo>
                                  <a:pt x="138163" y="1646809"/>
                                </a:lnTo>
                                <a:lnTo>
                                  <a:pt x="117856" y="1634109"/>
                                </a:lnTo>
                                <a:lnTo>
                                  <a:pt x="121843" y="1627759"/>
                                </a:lnTo>
                                <a:lnTo>
                                  <a:pt x="123444" y="1625219"/>
                                </a:lnTo>
                                <a:lnTo>
                                  <a:pt x="111633" y="1618869"/>
                                </a:lnTo>
                                <a:lnTo>
                                  <a:pt x="106172" y="1627759"/>
                                </a:lnTo>
                                <a:lnTo>
                                  <a:pt x="102108" y="1625219"/>
                                </a:lnTo>
                                <a:lnTo>
                                  <a:pt x="99187" y="1623949"/>
                                </a:lnTo>
                                <a:lnTo>
                                  <a:pt x="97536" y="1621409"/>
                                </a:lnTo>
                                <a:lnTo>
                                  <a:pt x="97028" y="1620139"/>
                                </a:lnTo>
                                <a:lnTo>
                                  <a:pt x="96393" y="1618869"/>
                                </a:lnTo>
                                <a:lnTo>
                                  <a:pt x="96647" y="1617599"/>
                                </a:lnTo>
                                <a:lnTo>
                                  <a:pt x="97790" y="1616329"/>
                                </a:lnTo>
                                <a:lnTo>
                                  <a:pt x="98806" y="1613789"/>
                                </a:lnTo>
                                <a:lnTo>
                                  <a:pt x="100203" y="1612519"/>
                                </a:lnTo>
                                <a:lnTo>
                                  <a:pt x="101981" y="1609979"/>
                                </a:lnTo>
                                <a:lnTo>
                                  <a:pt x="92583" y="1602359"/>
                                </a:lnTo>
                                <a:lnTo>
                                  <a:pt x="89281" y="1604899"/>
                                </a:lnTo>
                                <a:lnTo>
                                  <a:pt x="86614" y="1608709"/>
                                </a:lnTo>
                                <a:lnTo>
                                  <a:pt x="82677" y="1615059"/>
                                </a:lnTo>
                                <a:lnTo>
                                  <a:pt x="81661" y="1617599"/>
                                </a:lnTo>
                                <a:lnTo>
                                  <a:pt x="81661" y="1623949"/>
                                </a:lnTo>
                                <a:lnTo>
                                  <a:pt x="94488" y="1636649"/>
                                </a:lnTo>
                                <a:lnTo>
                                  <a:pt x="98806" y="1639189"/>
                                </a:lnTo>
                                <a:lnTo>
                                  <a:pt x="94742" y="1646809"/>
                                </a:lnTo>
                                <a:lnTo>
                                  <a:pt x="106426" y="1653159"/>
                                </a:lnTo>
                                <a:lnTo>
                                  <a:pt x="110490" y="1646809"/>
                                </a:lnTo>
                                <a:lnTo>
                                  <a:pt x="155194" y="1673479"/>
                                </a:lnTo>
                                <a:lnTo>
                                  <a:pt x="162560" y="1662049"/>
                                </a:lnTo>
                                <a:close/>
                              </a:path>
                              <a:path w="2729230" h="2907665">
                                <a:moveTo>
                                  <a:pt x="196469" y="1604899"/>
                                </a:moveTo>
                                <a:lnTo>
                                  <a:pt x="193167" y="1604899"/>
                                </a:lnTo>
                                <a:lnTo>
                                  <a:pt x="190246" y="1603629"/>
                                </a:lnTo>
                                <a:lnTo>
                                  <a:pt x="184912" y="1601089"/>
                                </a:lnTo>
                                <a:lnTo>
                                  <a:pt x="181102" y="1599819"/>
                                </a:lnTo>
                                <a:lnTo>
                                  <a:pt x="176276" y="1596009"/>
                                </a:lnTo>
                                <a:lnTo>
                                  <a:pt x="174117" y="1594764"/>
                                </a:lnTo>
                                <a:lnTo>
                                  <a:pt x="174117" y="1620139"/>
                                </a:lnTo>
                                <a:lnTo>
                                  <a:pt x="173736" y="1622679"/>
                                </a:lnTo>
                                <a:lnTo>
                                  <a:pt x="172720" y="1623949"/>
                                </a:lnTo>
                                <a:lnTo>
                                  <a:pt x="171450" y="1625219"/>
                                </a:lnTo>
                                <a:lnTo>
                                  <a:pt x="169799" y="1626489"/>
                                </a:lnTo>
                                <a:lnTo>
                                  <a:pt x="167513" y="1627759"/>
                                </a:lnTo>
                                <a:lnTo>
                                  <a:pt x="163068" y="1627759"/>
                                </a:lnTo>
                                <a:lnTo>
                                  <a:pt x="159004" y="1625219"/>
                                </a:lnTo>
                                <a:lnTo>
                                  <a:pt x="157734" y="1623949"/>
                                </a:lnTo>
                                <a:lnTo>
                                  <a:pt x="156718" y="1620139"/>
                                </a:lnTo>
                                <a:lnTo>
                                  <a:pt x="156972" y="1617599"/>
                                </a:lnTo>
                                <a:lnTo>
                                  <a:pt x="157099" y="1616329"/>
                                </a:lnTo>
                                <a:lnTo>
                                  <a:pt x="158496" y="1612519"/>
                                </a:lnTo>
                                <a:lnTo>
                                  <a:pt x="160274" y="1604899"/>
                                </a:lnTo>
                                <a:lnTo>
                                  <a:pt x="160528" y="1603629"/>
                                </a:lnTo>
                                <a:lnTo>
                                  <a:pt x="167894" y="1607439"/>
                                </a:lnTo>
                                <a:lnTo>
                                  <a:pt x="170688" y="1609979"/>
                                </a:lnTo>
                                <a:lnTo>
                                  <a:pt x="171831" y="1611249"/>
                                </a:lnTo>
                                <a:lnTo>
                                  <a:pt x="173101" y="1613789"/>
                                </a:lnTo>
                                <a:lnTo>
                                  <a:pt x="173863" y="1615059"/>
                                </a:lnTo>
                                <a:lnTo>
                                  <a:pt x="173926" y="1616329"/>
                                </a:lnTo>
                                <a:lnTo>
                                  <a:pt x="173990" y="1617599"/>
                                </a:lnTo>
                                <a:lnTo>
                                  <a:pt x="174117" y="1620139"/>
                                </a:lnTo>
                                <a:lnTo>
                                  <a:pt x="174117" y="1594764"/>
                                </a:lnTo>
                                <a:lnTo>
                                  <a:pt x="152273" y="1582039"/>
                                </a:lnTo>
                                <a:lnTo>
                                  <a:pt x="147447" y="1579499"/>
                                </a:lnTo>
                                <a:lnTo>
                                  <a:pt x="137795" y="1579499"/>
                                </a:lnTo>
                                <a:lnTo>
                                  <a:pt x="134747" y="1582039"/>
                                </a:lnTo>
                                <a:lnTo>
                                  <a:pt x="131699" y="1583309"/>
                                </a:lnTo>
                                <a:lnTo>
                                  <a:pt x="128524" y="1587119"/>
                                </a:lnTo>
                                <a:lnTo>
                                  <a:pt x="125476" y="1592199"/>
                                </a:lnTo>
                                <a:lnTo>
                                  <a:pt x="121920" y="1598549"/>
                                </a:lnTo>
                                <a:lnTo>
                                  <a:pt x="120523" y="1603629"/>
                                </a:lnTo>
                                <a:lnTo>
                                  <a:pt x="121793" y="1612519"/>
                                </a:lnTo>
                                <a:lnTo>
                                  <a:pt x="124587" y="1617599"/>
                                </a:lnTo>
                                <a:lnTo>
                                  <a:pt x="129413" y="1622679"/>
                                </a:lnTo>
                                <a:lnTo>
                                  <a:pt x="138557" y="1612519"/>
                                </a:lnTo>
                                <a:lnTo>
                                  <a:pt x="136271" y="1609979"/>
                                </a:lnTo>
                                <a:lnTo>
                                  <a:pt x="135001" y="1607439"/>
                                </a:lnTo>
                                <a:lnTo>
                                  <a:pt x="139065" y="1596009"/>
                                </a:lnTo>
                                <a:lnTo>
                                  <a:pt x="140462" y="1596009"/>
                                </a:lnTo>
                                <a:lnTo>
                                  <a:pt x="141732" y="1594739"/>
                                </a:lnTo>
                                <a:lnTo>
                                  <a:pt x="145542" y="1594739"/>
                                </a:lnTo>
                                <a:lnTo>
                                  <a:pt x="147701" y="1596009"/>
                                </a:lnTo>
                                <a:lnTo>
                                  <a:pt x="150876" y="1597279"/>
                                </a:lnTo>
                                <a:lnTo>
                                  <a:pt x="150787" y="1598549"/>
                                </a:lnTo>
                                <a:lnTo>
                                  <a:pt x="150698" y="1599819"/>
                                </a:lnTo>
                                <a:lnTo>
                                  <a:pt x="150622" y="1601089"/>
                                </a:lnTo>
                                <a:lnTo>
                                  <a:pt x="149479" y="1604899"/>
                                </a:lnTo>
                                <a:lnTo>
                                  <a:pt x="147447" y="1611249"/>
                                </a:lnTo>
                                <a:lnTo>
                                  <a:pt x="145669" y="1617599"/>
                                </a:lnTo>
                                <a:lnTo>
                                  <a:pt x="144907" y="1621409"/>
                                </a:lnTo>
                                <a:lnTo>
                                  <a:pt x="144970" y="1622679"/>
                                </a:lnTo>
                                <a:lnTo>
                                  <a:pt x="145034" y="1623949"/>
                                </a:lnTo>
                                <a:lnTo>
                                  <a:pt x="145161" y="1626489"/>
                                </a:lnTo>
                                <a:lnTo>
                                  <a:pt x="146050" y="1630299"/>
                                </a:lnTo>
                                <a:lnTo>
                                  <a:pt x="147828" y="1632839"/>
                                </a:lnTo>
                                <a:lnTo>
                                  <a:pt x="149479" y="1635379"/>
                                </a:lnTo>
                                <a:lnTo>
                                  <a:pt x="151892" y="1637919"/>
                                </a:lnTo>
                                <a:lnTo>
                                  <a:pt x="160147" y="1641729"/>
                                </a:lnTo>
                                <a:lnTo>
                                  <a:pt x="164973" y="1642999"/>
                                </a:lnTo>
                                <a:lnTo>
                                  <a:pt x="169799" y="1641729"/>
                                </a:lnTo>
                                <a:lnTo>
                                  <a:pt x="174498" y="1641729"/>
                                </a:lnTo>
                                <a:lnTo>
                                  <a:pt x="183642" y="1625219"/>
                                </a:lnTo>
                                <a:lnTo>
                                  <a:pt x="183718" y="1623949"/>
                                </a:lnTo>
                                <a:lnTo>
                                  <a:pt x="183807" y="1622679"/>
                                </a:lnTo>
                                <a:lnTo>
                                  <a:pt x="183896" y="1621409"/>
                                </a:lnTo>
                                <a:lnTo>
                                  <a:pt x="183261" y="1618869"/>
                                </a:lnTo>
                                <a:lnTo>
                                  <a:pt x="182118" y="1615059"/>
                                </a:lnTo>
                                <a:lnTo>
                                  <a:pt x="189230" y="1617599"/>
                                </a:lnTo>
                                <a:lnTo>
                                  <a:pt x="190677" y="1615059"/>
                                </a:lnTo>
                                <a:lnTo>
                                  <a:pt x="196469" y="1604899"/>
                                </a:lnTo>
                                <a:close/>
                              </a:path>
                              <a:path w="2729230" h="2907665">
                                <a:moveTo>
                                  <a:pt x="214249" y="1573149"/>
                                </a:moveTo>
                                <a:lnTo>
                                  <a:pt x="201930" y="1568069"/>
                                </a:lnTo>
                                <a:lnTo>
                                  <a:pt x="201676" y="1570609"/>
                                </a:lnTo>
                                <a:lnTo>
                                  <a:pt x="201168" y="1571879"/>
                                </a:lnTo>
                                <a:lnTo>
                                  <a:pt x="200533" y="1573149"/>
                                </a:lnTo>
                                <a:lnTo>
                                  <a:pt x="199517" y="1574419"/>
                                </a:lnTo>
                                <a:lnTo>
                                  <a:pt x="198247" y="1575689"/>
                                </a:lnTo>
                                <a:lnTo>
                                  <a:pt x="196469" y="1575689"/>
                                </a:lnTo>
                                <a:lnTo>
                                  <a:pt x="195580" y="1574419"/>
                                </a:lnTo>
                                <a:lnTo>
                                  <a:pt x="192659" y="1573149"/>
                                </a:lnTo>
                                <a:lnTo>
                                  <a:pt x="187706" y="1570609"/>
                                </a:lnTo>
                                <a:lnTo>
                                  <a:pt x="185635" y="1569339"/>
                                </a:lnTo>
                                <a:lnTo>
                                  <a:pt x="164973" y="1556639"/>
                                </a:lnTo>
                                <a:lnTo>
                                  <a:pt x="169214" y="1549019"/>
                                </a:lnTo>
                                <a:lnTo>
                                  <a:pt x="169926" y="1547749"/>
                                </a:lnTo>
                                <a:lnTo>
                                  <a:pt x="157988" y="1541399"/>
                                </a:lnTo>
                                <a:lnTo>
                                  <a:pt x="153035" y="1549019"/>
                                </a:lnTo>
                                <a:lnTo>
                                  <a:pt x="133096" y="1537589"/>
                                </a:lnTo>
                                <a:lnTo>
                                  <a:pt x="134493" y="1555369"/>
                                </a:lnTo>
                                <a:lnTo>
                                  <a:pt x="145669" y="1561719"/>
                                </a:lnTo>
                                <a:lnTo>
                                  <a:pt x="142240" y="1566799"/>
                                </a:lnTo>
                                <a:lnTo>
                                  <a:pt x="154178" y="1574419"/>
                                </a:lnTo>
                                <a:lnTo>
                                  <a:pt x="157607" y="1569339"/>
                                </a:lnTo>
                                <a:lnTo>
                                  <a:pt x="182245" y="1583309"/>
                                </a:lnTo>
                                <a:lnTo>
                                  <a:pt x="188468" y="1587119"/>
                                </a:lnTo>
                                <a:lnTo>
                                  <a:pt x="192913" y="1589659"/>
                                </a:lnTo>
                                <a:lnTo>
                                  <a:pt x="195199" y="1590929"/>
                                </a:lnTo>
                                <a:lnTo>
                                  <a:pt x="198374" y="1592199"/>
                                </a:lnTo>
                                <a:lnTo>
                                  <a:pt x="201295" y="1592199"/>
                                </a:lnTo>
                                <a:lnTo>
                                  <a:pt x="214071" y="1575689"/>
                                </a:lnTo>
                                <a:lnTo>
                                  <a:pt x="214160" y="1574419"/>
                                </a:lnTo>
                                <a:lnTo>
                                  <a:pt x="214249" y="1573149"/>
                                </a:lnTo>
                                <a:close/>
                              </a:path>
                              <a:path w="2729230" h="2907665">
                                <a:moveTo>
                                  <a:pt x="236601" y="1538859"/>
                                </a:moveTo>
                                <a:lnTo>
                                  <a:pt x="235839" y="1533779"/>
                                </a:lnTo>
                                <a:lnTo>
                                  <a:pt x="235204" y="1528699"/>
                                </a:lnTo>
                                <a:lnTo>
                                  <a:pt x="232537" y="1523619"/>
                                </a:lnTo>
                                <a:lnTo>
                                  <a:pt x="227838" y="1518539"/>
                                </a:lnTo>
                                <a:lnTo>
                                  <a:pt x="218059" y="1528699"/>
                                </a:lnTo>
                                <a:lnTo>
                                  <a:pt x="222631" y="1533779"/>
                                </a:lnTo>
                                <a:lnTo>
                                  <a:pt x="223774" y="1537589"/>
                                </a:lnTo>
                                <a:lnTo>
                                  <a:pt x="221361" y="1541399"/>
                                </a:lnTo>
                                <a:lnTo>
                                  <a:pt x="219710" y="1543939"/>
                                </a:lnTo>
                                <a:lnTo>
                                  <a:pt x="217043" y="1545209"/>
                                </a:lnTo>
                                <a:lnTo>
                                  <a:pt x="209804" y="1546479"/>
                                </a:lnTo>
                                <a:lnTo>
                                  <a:pt x="205740" y="1545209"/>
                                </a:lnTo>
                                <a:lnTo>
                                  <a:pt x="201295" y="1542669"/>
                                </a:lnTo>
                                <a:lnTo>
                                  <a:pt x="204355" y="1537589"/>
                                </a:lnTo>
                                <a:lnTo>
                                  <a:pt x="218173" y="1514729"/>
                                </a:lnTo>
                                <a:lnTo>
                                  <a:pt x="219710" y="1512189"/>
                                </a:lnTo>
                                <a:lnTo>
                                  <a:pt x="218059" y="1510919"/>
                                </a:lnTo>
                                <a:lnTo>
                                  <a:pt x="210108" y="1507109"/>
                                </a:lnTo>
                                <a:lnTo>
                                  <a:pt x="203200" y="1504759"/>
                                </a:lnTo>
                                <a:lnTo>
                                  <a:pt x="203200" y="1518539"/>
                                </a:lnTo>
                                <a:lnTo>
                                  <a:pt x="192278" y="1537589"/>
                                </a:lnTo>
                                <a:lnTo>
                                  <a:pt x="187960" y="1535049"/>
                                </a:lnTo>
                                <a:lnTo>
                                  <a:pt x="185293" y="1532509"/>
                                </a:lnTo>
                                <a:lnTo>
                                  <a:pt x="182753" y="1524889"/>
                                </a:lnTo>
                                <a:lnTo>
                                  <a:pt x="182880" y="1522349"/>
                                </a:lnTo>
                                <a:lnTo>
                                  <a:pt x="184531" y="1519809"/>
                                </a:lnTo>
                                <a:lnTo>
                                  <a:pt x="185928" y="1517269"/>
                                </a:lnTo>
                                <a:lnTo>
                                  <a:pt x="188341" y="1515999"/>
                                </a:lnTo>
                                <a:lnTo>
                                  <a:pt x="191643" y="1515999"/>
                                </a:lnTo>
                                <a:lnTo>
                                  <a:pt x="194945" y="1514729"/>
                                </a:lnTo>
                                <a:lnTo>
                                  <a:pt x="198755" y="1515999"/>
                                </a:lnTo>
                                <a:lnTo>
                                  <a:pt x="203200" y="1518539"/>
                                </a:lnTo>
                                <a:lnTo>
                                  <a:pt x="203200" y="1504759"/>
                                </a:lnTo>
                                <a:lnTo>
                                  <a:pt x="202653" y="1504569"/>
                                </a:lnTo>
                                <a:lnTo>
                                  <a:pt x="195732" y="1503299"/>
                                </a:lnTo>
                                <a:lnTo>
                                  <a:pt x="182118" y="1503299"/>
                                </a:lnTo>
                                <a:lnTo>
                                  <a:pt x="176530" y="1507109"/>
                                </a:lnTo>
                                <a:lnTo>
                                  <a:pt x="169037" y="1519809"/>
                                </a:lnTo>
                                <a:lnTo>
                                  <a:pt x="168833" y="1522349"/>
                                </a:lnTo>
                                <a:lnTo>
                                  <a:pt x="168732" y="1523619"/>
                                </a:lnTo>
                                <a:lnTo>
                                  <a:pt x="168630" y="1524889"/>
                                </a:lnTo>
                                <a:lnTo>
                                  <a:pt x="168529" y="1526159"/>
                                </a:lnTo>
                                <a:lnTo>
                                  <a:pt x="171069" y="1532509"/>
                                </a:lnTo>
                                <a:lnTo>
                                  <a:pt x="203492" y="1559179"/>
                                </a:lnTo>
                                <a:lnTo>
                                  <a:pt x="209931" y="1560449"/>
                                </a:lnTo>
                                <a:lnTo>
                                  <a:pt x="216027" y="1560449"/>
                                </a:lnTo>
                                <a:lnTo>
                                  <a:pt x="222885" y="1559179"/>
                                </a:lnTo>
                                <a:lnTo>
                                  <a:pt x="228346" y="1555369"/>
                                </a:lnTo>
                                <a:lnTo>
                                  <a:pt x="232410" y="1547749"/>
                                </a:lnTo>
                                <a:lnTo>
                                  <a:pt x="233172" y="1546479"/>
                                </a:lnTo>
                                <a:lnTo>
                                  <a:pt x="235458" y="1542669"/>
                                </a:lnTo>
                                <a:lnTo>
                                  <a:pt x="236601" y="1538859"/>
                                </a:lnTo>
                                <a:close/>
                              </a:path>
                              <a:path w="2729230" h="2907665">
                                <a:moveTo>
                                  <a:pt x="298958" y="1485646"/>
                                </a:moveTo>
                                <a:lnTo>
                                  <a:pt x="255663" y="1472603"/>
                                </a:lnTo>
                                <a:lnTo>
                                  <a:pt x="219710" y="1449070"/>
                                </a:lnTo>
                                <a:lnTo>
                                  <a:pt x="196850" y="1424178"/>
                                </a:lnTo>
                                <a:lnTo>
                                  <a:pt x="191897" y="1432433"/>
                                </a:lnTo>
                                <a:lnTo>
                                  <a:pt x="215760" y="1462887"/>
                                </a:lnTo>
                                <a:lnTo>
                                  <a:pt x="247764" y="1483677"/>
                                </a:lnTo>
                                <a:lnTo>
                                  <a:pt x="286042" y="1493494"/>
                                </a:lnTo>
                                <a:lnTo>
                                  <a:pt x="294005" y="1494028"/>
                                </a:lnTo>
                                <a:lnTo>
                                  <a:pt x="298958" y="1485646"/>
                                </a:lnTo>
                                <a:close/>
                              </a:path>
                              <a:path w="2729230" h="2907665">
                                <a:moveTo>
                                  <a:pt x="303911" y="1423289"/>
                                </a:moveTo>
                                <a:lnTo>
                                  <a:pt x="276606" y="1395095"/>
                                </a:lnTo>
                                <a:lnTo>
                                  <a:pt x="276250" y="1395095"/>
                                </a:lnTo>
                                <a:lnTo>
                                  <a:pt x="271018" y="1394460"/>
                                </a:lnTo>
                                <a:lnTo>
                                  <a:pt x="267081" y="1395095"/>
                                </a:lnTo>
                                <a:lnTo>
                                  <a:pt x="259461" y="1398397"/>
                                </a:lnTo>
                                <a:lnTo>
                                  <a:pt x="254635" y="1401826"/>
                                </a:lnTo>
                                <a:lnTo>
                                  <a:pt x="248920" y="1407287"/>
                                </a:lnTo>
                                <a:lnTo>
                                  <a:pt x="243459" y="1412367"/>
                                </a:lnTo>
                                <a:lnTo>
                                  <a:pt x="239522" y="1415288"/>
                                </a:lnTo>
                                <a:lnTo>
                                  <a:pt x="237109" y="1416050"/>
                                </a:lnTo>
                                <a:lnTo>
                                  <a:pt x="234556" y="1416939"/>
                                </a:lnTo>
                                <a:lnTo>
                                  <a:pt x="226187" y="1406652"/>
                                </a:lnTo>
                                <a:lnTo>
                                  <a:pt x="226847" y="1403858"/>
                                </a:lnTo>
                                <a:lnTo>
                                  <a:pt x="226949" y="1403477"/>
                                </a:lnTo>
                                <a:lnTo>
                                  <a:pt x="229108" y="1400048"/>
                                </a:lnTo>
                                <a:lnTo>
                                  <a:pt x="231140" y="1396619"/>
                                </a:lnTo>
                                <a:lnTo>
                                  <a:pt x="233680" y="1394460"/>
                                </a:lnTo>
                                <a:lnTo>
                                  <a:pt x="239268" y="1392682"/>
                                </a:lnTo>
                                <a:lnTo>
                                  <a:pt x="242824" y="1393190"/>
                                </a:lnTo>
                                <a:lnTo>
                                  <a:pt x="247396" y="1395095"/>
                                </a:lnTo>
                                <a:lnTo>
                                  <a:pt x="248678" y="1392682"/>
                                </a:lnTo>
                                <a:lnTo>
                                  <a:pt x="254508" y="1381760"/>
                                </a:lnTo>
                                <a:lnTo>
                                  <a:pt x="246849" y="1377505"/>
                                </a:lnTo>
                                <a:lnTo>
                                  <a:pt x="247065" y="1377505"/>
                                </a:lnTo>
                                <a:lnTo>
                                  <a:pt x="239522" y="1376172"/>
                                </a:lnTo>
                                <a:lnTo>
                                  <a:pt x="226314" y="1379728"/>
                                </a:lnTo>
                                <a:lnTo>
                                  <a:pt x="220726" y="1384427"/>
                                </a:lnTo>
                                <a:lnTo>
                                  <a:pt x="216281" y="1391920"/>
                                </a:lnTo>
                                <a:lnTo>
                                  <a:pt x="213385" y="1396619"/>
                                </a:lnTo>
                                <a:lnTo>
                                  <a:pt x="211328" y="1406017"/>
                                </a:lnTo>
                                <a:lnTo>
                                  <a:pt x="211023" y="1409446"/>
                                </a:lnTo>
                                <a:lnTo>
                                  <a:pt x="210947" y="1410462"/>
                                </a:lnTo>
                                <a:lnTo>
                                  <a:pt x="211810" y="1414145"/>
                                </a:lnTo>
                                <a:lnTo>
                                  <a:pt x="211899" y="1414526"/>
                                </a:lnTo>
                                <a:lnTo>
                                  <a:pt x="211963" y="1414780"/>
                                </a:lnTo>
                                <a:lnTo>
                                  <a:pt x="214249" y="1418717"/>
                                </a:lnTo>
                                <a:lnTo>
                                  <a:pt x="216408" y="1422654"/>
                                </a:lnTo>
                                <a:lnTo>
                                  <a:pt x="239522" y="1432814"/>
                                </a:lnTo>
                                <a:lnTo>
                                  <a:pt x="242379" y="1432433"/>
                                </a:lnTo>
                                <a:lnTo>
                                  <a:pt x="243001" y="1432433"/>
                                </a:lnTo>
                                <a:lnTo>
                                  <a:pt x="264909" y="1417193"/>
                                </a:lnTo>
                                <a:lnTo>
                                  <a:pt x="268566" y="1414145"/>
                                </a:lnTo>
                                <a:lnTo>
                                  <a:pt x="272288" y="1411732"/>
                                </a:lnTo>
                                <a:lnTo>
                                  <a:pt x="273939" y="1411224"/>
                                </a:lnTo>
                                <a:lnTo>
                                  <a:pt x="277812" y="1411224"/>
                                </a:lnTo>
                                <a:lnTo>
                                  <a:pt x="279590" y="1411732"/>
                                </a:lnTo>
                                <a:lnTo>
                                  <a:pt x="279336" y="1411732"/>
                                </a:lnTo>
                                <a:lnTo>
                                  <a:pt x="280924" y="1412748"/>
                                </a:lnTo>
                                <a:lnTo>
                                  <a:pt x="283845" y="1414526"/>
                                </a:lnTo>
                                <a:lnTo>
                                  <a:pt x="285750" y="1417193"/>
                                </a:lnTo>
                                <a:lnTo>
                                  <a:pt x="286385" y="1420622"/>
                                </a:lnTo>
                                <a:lnTo>
                                  <a:pt x="286969" y="1423289"/>
                                </a:lnTo>
                                <a:lnTo>
                                  <a:pt x="274472" y="1438897"/>
                                </a:lnTo>
                                <a:lnTo>
                                  <a:pt x="268249" y="1438897"/>
                                </a:lnTo>
                                <a:lnTo>
                                  <a:pt x="260731" y="1436624"/>
                                </a:lnTo>
                                <a:lnTo>
                                  <a:pt x="254635" y="1450086"/>
                                </a:lnTo>
                                <a:lnTo>
                                  <a:pt x="267868" y="1454467"/>
                                </a:lnTo>
                                <a:lnTo>
                                  <a:pt x="279361" y="1454264"/>
                                </a:lnTo>
                                <a:lnTo>
                                  <a:pt x="289102" y="1449463"/>
                                </a:lnTo>
                                <a:lnTo>
                                  <a:pt x="297053" y="1440053"/>
                                </a:lnTo>
                                <a:lnTo>
                                  <a:pt x="297751" y="1438897"/>
                                </a:lnTo>
                                <a:lnTo>
                                  <a:pt x="302387" y="1431163"/>
                                </a:lnTo>
                                <a:lnTo>
                                  <a:pt x="303911" y="1423289"/>
                                </a:lnTo>
                                <a:close/>
                              </a:path>
                              <a:path w="2729230" h="2907665">
                                <a:moveTo>
                                  <a:pt x="341363" y="1353896"/>
                                </a:moveTo>
                                <a:lnTo>
                                  <a:pt x="339725" y="1346962"/>
                                </a:lnTo>
                                <a:lnTo>
                                  <a:pt x="336143" y="1339469"/>
                                </a:lnTo>
                                <a:lnTo>
                                  <a:pt x="336080" y="1339316"/>
                                </a:lnTo>
                                <a:lnTo>
                                  <a:pt x="330669" y="1332191"/>
                                </a:lnTo>
                                <a:lnTo>
                                  <a:pt x="326263" y="1328115"/>
                                </a:lnTo>
                                <a:lnTo>
                                  <a:pt x="326263" y="1355852"/>
                                </a:lnTo>
                                <a:lnTo>
                                  <a:pt x="326034" y="1360805"/>
                                </a:lnTo>
                                <a:lnTo>
                                  <a:pt x="302006" y="1375791"/>
                                </a:lnTo>
                                <a:lnTo>
                                  <a:pt x="294259" y="1373505"/>
                                </a:lnTo>
                                <a:lnTo>
                                  <a:pt x="285369" y="1368171"/>
                                </a:lnTo>
                                <a:lnTo>
                                  <a:pt x="276225" y="1362583"/>
                                </a:lnTo>
                                <a:lnTo>
                                  <a:pt x="270383" y="1356868"/>
                                </a:lnTo>
                                <a:lnTo>
                                  <a:pt x="268135" y="1351153"/>
                                </a:lnTo>
                                <a:lnTo>
                                  <a:pt x="265684" y="1345057"/>
                                </a:lnTo>
                                <a:lnTo>
                                  <a:pt x="266065" y="1339469"/>
                                </a:lnTo>
                                <a:lnTo>
                                  <a:pt x="272415" y="1329055"/>
                                </a:lnTo>
                                <a:lnTo>
                                  <a:pt x="277114" y="1326007"/>
                                </a:lnTo>
                                <a:lnTo>
                                  <a:pt x="289687" y="1324737"/>
                                </a:lnTo>
                                <a:lnTo>
                                  <a:pt x="297307" y="1327150"/>
                                </a:lnTo>
                                <a:lnTo>
                                  <a:pt x="306324" y="1332611"/>
                                </a:lnTo>
                                <a:lnTo>
                                  <a:pt x="315595" y="1338072"/>
                                </a:lnTo>
                                <a:lnTo>
                                  <a:pt x="321310" y="1343914"/>
                                </a:lnTo>
                                <a:lnTo>
                                  <a:pt x="323850" y="1349883"/>
                                </a:lnTo>
                                <a:lnTo>
                                  <a:pt x="326263" y="1355852"/>
                                </a:lnTo>
                                <a:lnTo>
                                  <a:pt x="326263" y="1328115"/>
                                </a:lnTo>
                                <a:lnTo>
                                  <a:pt x="323507" y="1325549"/>
                                </a:lnTo>
                                <a:lnTo>
                                  <a:pt x="322326" y="1324737"/>
                                </a:lnTo>
                                <a:lnTo>
                                  <a:pt x="314579" y="1319403"/>
                                </a:lnTo>
                                <a:lnTo>
                                  <a:pt x="305168" y="1314475"/>
                                </a:lnTo>
                                <a:lnTo>
                                  <a:pt x="296202" y="1311300"/>
                                </a:lnTo>
                                <a:lnTo>
                                  <a:pt x="287693" y="1309852"/>
                                </a:lnTo>
                                <a:lnTo>
                                  <a:pt x="279654" y="1310132"/>
                                </a:lnTo>
                                <a:lnTo>
                                  <a:pt x="250190" y="1338834"/>
                                </a:lnTo>
                                <a:lnTo>
                                  <a:pt x="250393" y="1343914"/>
                                </a:lnTo>
                                <a:lnTo>
                                  <a:pt x="250520" y="1346962"/>
                                </a:lnTo>
                                <a:lnTo>
                                  <a:pt x="250634" y="1349883"/>
                                </a:lnTo>
                                <a:lnTo>
                                  <a:pt x="277876" y="1381760"/>
                                </a:lnTo>
                                <a:lnTo>
                                  <a:pt x="305117" y="1391145"/>
                                </a:lnTo>
                                <a:lnTo>
                                  <a:pt x="313563" y="1390777"/>
                                </a:lnTo>
                                <a:lnTo>
                                  <a:pt x="320408" y="1388922"/>
                                </a:lnTo>
                                <a:lnTo>
                                  <a:pt x="326491" y="1385620"/>
                                </a:lnTo>
                                <a:lnTo>
                                  <a:pt x="331787" y="1380871"/>
                                </a:lnTo>
                                <a:lnTo>
                                  <a:pt x="335457" y="1375791"/>
                                </a:lnTo>
                                <a:lnTo>
                                  <a:pt x="336296" y="1374648"/>
                                </a:lnTo>
                                <a:lnTo>
                                  <a:pt x="339648" y="1367726"/>
                                </a:lnTo>
                                <a:lnTo>
                                  <a:pt x="341337" y="1360805"/>
                                </a:lnTo>
                                <a:lnTo>
                                  <a:pt x="341363" y="1353896"/>
                                </a:lnTo>
                                <a:close/>
                              </a:path>
                              <a:path w="2729230" h="2907665">
                                <a:moveTo>
                                  <a:pt x="380365" y="1298321"/>
                                </a:moveTo>
                                <a:lnTo>
                                  <a:pt x="364744" y="1288923"/>
                                </a:lnTo>
                                <a:lnTo>
                                  <a:pt x="369366" y="1281049"/>
                                </a:lnTo>
                                <a:lnTo>
                                  <a:pt x="369646" y="1281049"/>
                                </a:lnTo>
                                <a:lnTo>
                                  <a:pt x="356362" y="1273048"/>
                                </a:lnTo>
                                <a:lnTo>
                                  <a:pt x="351536" y="1281049"/>
                                </a:lnTo>
                                <a:lnTo>
                                  <a:pt x="344563" y="1276858"/>
                                </a:lnTo>
                                <a:lnTo>
                                  <a:pt x="344424" y="1276781"/>
                                </a:lnTo>
                                <a:lnTo>
                                  <a:pt x="344424" y="1292860"/>
                                </a:lnTo>
                                <a:lnTo>
                                  <a:pt x="335661" y="1307592"/>
                                </a:lnTo>
                                <a:lnTo>
                                  <a:pt x="317881" y="1276858"/>
                                </a:lnTo>
                                <a:lnTo>
                                  <a:pt x="344424" y="1292860"/>
                                </a:lnTo>
                                <a:lnTo>
                                  <a:pt x="344424" y="1276781"/>
                                </a:lnTo>
                                <a:lnTo>
                                  <a:pt x="302133" y="1251331"/>
                                </a:lnTo>
                                <a:lnTo>
                                  <a:pt x="296037" y="1261618"/>
                                </a:lnTo>
                                <a:lnTo>
                                  <a:pt x="328803" y="1319022"/>
                                </a:lnTo>
                                <a:lnTo>
                                  <a:pt x="341884" y="1326896"/>
                                </a:lnTo>
                                <a:lnTo>
                                  <a:pt x="353402" y="1307592"/>
                                </a:lnTo>
                                <a:lnTo>
                                  <a:pt x="357505" y="1300734"/>
                                </a:lnTo>
                                <a:lnTo>
                                  <a:pt x="373253" y="1310132"/>
                                </a:lnTo>
                                <a:lnTo>
                                  <a:pt x="378904" y="1300734"/>
                                </a:lnTo>
                                <a:lnTo>
                                  <a:pt x="380365" y="1298321"/>
                                </a:lnTo>
                                <a:close/>
                              </a:path>
                              <a:path w="2729230" h="2907665">
                                <a:moveTo>
                                  <a:pt x="415671" y="1291336"/>
                                </a:moveTo>
                                <a:lnTo>
                                  <a:pt x="390372" y="1260132"/>
                                </a:lnTo>
                                <a:lnTo>
                                  <a:pt x="351726" y="1237005"/>
                                </a:lnTo>
                                <a:lnTo>
                                  <a:pt x="313436" y="1230122"/>
                                </a:lnTo>
                                <a:lnTo>
                                  <a:pt x="308483" y="1238504"/>
                                </a:lnTo>
                                <a:lnTo>
                                  <a:pt x="318096" y="1240459"/>
                                </a:lnTo>
                                <a:lnTo>
                                  <a:pt x="326758" y="1242504"/>
                                </a:lnTo>
                                <a:lnTo>
                                  <a:pt x="366141" y="1258824"/>
                                </a:lnTo>
                                <a:lnTo>
                                  <a:pt x="396138" y="1282852"/>
                                </a:lnTo>
                                <a:lnTo>
                                  <a:pt x="410718" y="1299718"/>
                                </a:lnTo>
                                <a:lnTo>
                                  <a:pt x="415671" y="1291336"/>
                                </a:lnTo>
                                <a:close/>
                              </a:path>
                              <a:path w="2729230" h="2907665">
                                <a:moveTo>
                                  <a:pt x="426466" y="1196213"/>
                                </a:moveTo>
                                <a:lnTo>
                                  <a:pt x="424764" y="1195197"/>
                                </a:lnTo>
                                <a:lnTo>
                                  <a:pt x="406146" y="1184021"/>
                                </a:lnTo>
                                <a:lnTo>
                                  <a:pt x="411213" y="1175639"/>
                                </a:lnTo>
                                <a:lnTo>
                                  <a:pt x="416306" y="1167257"/>
                                </a:lnTo>
                                <a:lnTo>
                                  <a:pt x="402336" y="1158875"/>
                                </a:lnTo>
                                <a:lnTo>
                                  <a:pt x="392176" y="1175639"/>
                                </a:lnTo>
                                <a:lnTo>
                                  <a:pt x="371983" y="1163447"/>
                                </a:lnTo>
                                <a:lnTo>
                                  <a:pt x="365252" y="1174623"/>
                                </a:lnTo>
                                <a:lnTo>
                                  <a:pt x="385445" y="1186815"/>
                                </a:lnTo>
                                <a:lnTo>
                                  <a:pt x="375412" y="1203579"/>
                                </a:lnTo>
                                <a:lnTo>
                                  <a:pt x="389382" y="1211961"/>
                                </a:lnTo>
                                <a:lnTo>
                                  <a:pt x="399415" y="1195197"/>
                                </a:lnTo>
                                <a:lnTo>
                                  <a:pt x="419735" y="1207389"/>
                                </a:lnTo>
                                <a:lnTo>
                                  <a:pt x="426466" y="1196213"/>
                                </a:lnTo>
                                <a:close/>
                              </a:path>
                              <a:path w="2729230" h="2907665">
                                <a:moveTo>
                                  <a:pt x="433197" y="1748790"/>
                                </a:moveTo>
                                <a:lnTo>
                                  <a:pt x="425069" y="1735074"/>
                                </a:lnTo>
                                <a:lnTo>
                                  <a:pt x="410845" y="1738439"/>
                                </a:lnTo>
                                <a:lnTo>
                                  <a:pt x="410845" y="1752727"/>
                                </a:lnTo>
                                <a:lnTo>
                                  <a:pt x="387223" y="1778889"/>
                                </a:lnTo>
                                <a:lnTo>
                                  <a:pt x="379158" y="1765427"/>
                                </a:lnTo>
                                <a:lnTo>
                                  <a:pt x="376809" y="1761490"/>
                                </a:lnTo>
                                <a:lnTo>
                                  <a:pt x="410845" y="1752727"/>
                                </a:lnTo>
                                <a:lnTo>
                                  <a:pt x="410845" y="1738439"/>
                                </a:lnTo>
                                <a:lnTo>
                                  <a:pt x="332105" y="1757045"/>
                                </a:lnTo>
                                <a:lnTo>
                                  <a:pt x="340360" y="1770761"/>
                                </a:lnTo>
                                <a:lnTo>
                                  <a:pt x="361188" y="1765427"/>
                                </a:lnTo>
                                <a:lnTo>
                                  <a:pt x="376555" y="1790954"/>
                                </a:lnTo>
                                <a:lnTo>
                                  <a:pt x="362331" y="1807210"/>
                                </a:lnTo>
                                <a:lnTo>
                                  <a:pt x="370713" y="1821180"/>
                                </a:lnTo>
                                <a:lnTo>
                                  <a:pt x="407212" y="1778889"/>
                                </a:lnTo>
                                <a:lnTo>
                                  <a:pt x="429793" y="1752727"/>
                                </a:lnTo>
                                <a:lnTo>
                                  <a:pt x="433197" y="1748790"/>
                                </a:lnTo>
                                <a:close/>
                              </a:path>
                              <a:path w="2729230" h="2907665">
                                <a:moveTo>
                                  <a:pt x="460629" y="1794256"/>
                                </a:moveTo>
                                <a:lnTo>
                                  <a:pt x="453263" y="1781937"/>
                                </a:lnTo>
                                <a:lnTo>
                                  <a:pt x="375285" y="1828800"/>
                                </a:lnTo>
                                <a:lnTo>
                                  <a:pt x="382651" y="1840992"/>
                                </a:lnTo>
                                <a:lnTo>
                                  <a:pt x="460629" y="1794256"/>
                                </a:lnTo>
                                <a:close/>
                              </a:path>
                              <a:path w="2729230" h="2907665">
                                <a:moveTo>
                                  <a:pt x="474980" y="1818259"/>
                                </a:moveTo>
                                <a:lnTo>
                                  <a:pt x="467614" y="1806067"/>
                                </a:lnTo>
                                <a:lnTo>
                                  <a:pt x="389763" y="1852803"/>
                                </a:lnTo>
                                <a:lnTo>
                                  <a:pt x="397129" y="1865122"/>
                                </a:lnTo>
                                <a:lnTo>
                                  <a:pt x="415163" y="1854200"/>
                                </a:lnTo>
                                <a:lnTo>
                                  <a:pt x="425958" y="1855470"/>
                                </a:lnTo>
                                <a:lnTo>
                                  <a:pt x="407543" y="1882521"/>
                                </a:lnTo>
                                <a:lnTo>
                                  <a:pt x="415417" y="1895602"/>
                                </a:lnTo>
                                <a:lnTo>
                                  <a:pt x="441071" y="1857248"/>
                                </a:lnTo>
                                <a:lnTo>
                                  <a:pt x="471297" y="1860677"/>
                                </a:lnTo>
                                <a:lnTo>
                                  <a:pt x="469214" y="1857248"/>
                                </a:lnTo>
                                <a:lnTo>
                                  <a:pt x="467372" y="1854200"/>
                                </a:lnTo>
                                <a:lnTo>
                                  <a:pt x="462153" y="1845564"/>
                                </a:lnTo>
                                <a:lnTo>
                                  <a:pt x="433705" y="1843151"/>
                                </a:lnTo>
                                <a:lnTo>
                                  <a:pt x="474980" y="1818259"/>
                                </a:lnTo>
                                <a:close/>
                              </a:path>
                              <a:path w="2729230" h="2907665">
                                <a:moveTo>
                                  <a:pt x="491236" y="1112558"/>
                                </a:moveTo>
                                <a:lnTo>
                                  <a:pt x="489966" y="1106208"/>
                                </a:lnTo>
                                <a:lnTo>
                                  <a:pt x="488569" y="1098588"/>
                                </a:lnTo>
                                <a:lnTo>
                                  <a:pt x="484251" y="1092238"/>
                                </a:lnTo>
                                <a:lnTo>
                                  <a:pt x="476631" y="1084618"/>
                                </a:lnTo>
                                <a:lnTo>
                                  <a:pt x="464312" y="1094778"/>
                                </a:lnTo>
                                <a:lnTo>
                                  <a:pt x="469392" y="1098588"/>
                                </a:lnTo>
                                <a:lnTo>
                                  <a:pt x="472440" y="1103668"/>
                                </a:lnTo>
                                <a:lnTo>
                                  <a:pt x="473710" y="1107478"/>
                                </a:lnTo>
                                <a:lnTo>
                                  <a:pt x="474853" y="1111288"/>
                                </a:lnTo>
                                <a:lnTo>
                                  <a:pt x="474345" y="1115098"/>
                                </a:lnTo>
                                <a:lnTo>
                                  <a:pt x="469519" y="1122718"/>
                                </a:lnTo>
                                <a:lnTo>
                                  <a:pt x="465201" y="1125258"/>
                                </a:lnTo>
                                <a:lnTo>
                                  <a:pt x="459232" y="1126528"/>
                                </a:lnTo>
                                <a:lnTo>
                                  <a:pt x="453390" y="1126528"/>
                                </a:lnTo>
                                <a:lnTo>
                                  <a:pt x="445516" y="1123988"/>
                                </a:lnTo>
                                <a:lnTo>
                                  <a:pt x="426212" y="1112558"/>
                                </a:lnTo>
                                <a:lnTo>
                                  <a:pt x="420370" y="1106208"/>
                                </a:lnTo>
                                <a:lnTo>
                                  <a:pt x="415798" y="1096048"/>
                                </a:lnTo>
                                <a:lnTo>
                                  <a:pt x="415988" y="1092238"/>
                                </a:lnTo>
                                <a:lnTo>
                                  <a:pt x="416052" y="1090968"/>
                                </a:lnTo>
                                <a:lnTo>
                                  <a:pt x="418846" y="1085888"/>
                                </a:lnTo>
                                <a:lnTo>
                                  <a:pt x="420878" y="1082078"/>
                                </a:lnTo>
                                <a:lnTo>
                                  <a:pt x="423672" y="1080808"/>
                                </a:lnTo>
                                <a:lnTo>
                                  <a:pt x="431038" y="1078268"/>
                                </a:lnTo>
                                <a:lnTo>
                                  <a:pt x="435356" y="1078268"/>
                                </a:lnTo>
                                <a:lnTo>
                                  <a:pt x="440055" y="1080808"/>
                                </a:lnTo>
                                <a:lnTo>
                                  <a:pt x="440702" y="1078268"/>
                                </a:lnTo>
                                <a:lnTo>
                                  <a:pt x="443992" y="1065568"/>
                                </a:lnTo>
                                <a:lnTo>
                                  <a:pt x="436118" y="1063028"/>
                                </a:lnTo>
                                <a:lnTo>
                                  <a:pt x="429514" y="1061758"/>
                                </a:lnTo>
                                <a:lnTo>
                                  <a:pt x="423926" y="1063028"/>
                                </a:lnTo>
                                <a:lnTo>
                                  <a:pt x="401129" y="1090968"/>
                                </a:lnTo>
                                <a:lnTo>
                                  <a:pt x="401218" y="1097318"/>
                                </a:lnTo>
                                <a:lnTo>
                                  <a:pt x="428752" y="1131608"/>
                                </a:lnTo>
                                <a:lnTo>
                                  <a:pt x="455701" y="1140498"/>
                                </a:lnTo>
                                <a:lnTo>
                                  <a:pt x="464058" y="1140498"/>
                                </a:lnTo>
                                <a:lnTo>
                                  <a:pt x="489839" y="1120178"/>
                                </a:lnTo>
                                <a:lnTo>
                                  <a:pt x="491236" y="1112558"/>
                                </a:lnTo>
                                <a:close/>
                              </a:path>
                              <a:path w="2729230" h="2907665">
                                <a:moveTo>
                                  <a:pt x="493102" y="1902460"/>
                                </a:moveTo>
                                <a:lnTo>
                                  <a:pt x="493014" y="1898904"/>
                                </a:lnTo>
                                <a:lnTo>
                                  <a:pt x="492912" y="1897380"/>
                                </a:lnTo>
                                <a:lnTo>
                                  <a:pt x="492785" y="1895602"/>
                                </a:lnTo>
                                <a:lnTo>
                                  <a:pt x="492760" y="1895221"/>
                                </a:lnTo>
                                <a:lnTo>
                                  <a:pt x="491236" y="1890776"/>
                                </a:lnTo>
                                <a:lnTo>
                                  <a:pt x="488911" y="1886966"/>
                                </a:lnTo>
                                <a:lnTo>
                                  <a:pt x="484632" y="1879854"/>
                                </a:lnTo>
                                <a:lnTo>
                                  <a:pt x="480695" y="1876044"/>
                                </a:lnTo>
                                <a:lnTo>
                                  <a:pt x="476250" y="1874520"/>
                                </a:lnTo>
                                <a:lnTo>
                                  <a:pt x="471932" y="1872869"/>
                                </a:lnTo>
                                <a:lnTo>
                                  <a:pt x="466471" y="1873123"/>
                                </a:lnTo>
                                <a:lnTo>
                                  <a:pt x="459994" y="1875155"/>
                                </a:lnTo>
                                <a:lnTo>
                                  <a:pt x="464058" y="1887474"/>
                                </a:lnTo>
                                <a:lnTo>
                                  <a:pt x="464185" y="1887855"/>
                                </a:lnTo>
                                <a:lnTo>
                                  <a:pt x="467360" y="1886966"/>
                                </a:lnTo>
                                <a:lnTo>
                                  <a:pt x="470255" y="1886966"/>
                                </a:lnTo>
                                <a:lnTo>
                                  <a:pt x="477939" y="1895221"/>
                                </a:lnTo>
                                <a:lnTo>
                                  <a:pt x="478066" y="1895602"/>
                                </a:lnTo>
                                <a:lnTo>
                                  <a:pt x="478155" y="1895983"/>
                                </a:lnTo>
                                <a:lnTo>
                                  <a:pt x="478409" y="1898904"/>
                                </a:lnTo>
                                <a:lnTo>
                                  <a:pt x="478028" y="1900174"/>
                                </a:lnTo>
                                <a:lnTo>
                                  <a:pt x="477393" y="1901317"/>
                                </a:lnTo>
                                <a:lnTo>
                                  <a:pt x="476631" y="1902333"/>
                                </a:lnTo>
                                <a:lnTo>
                                  <a:pt x="474726" y="1903730"/>
                                </a:lnTo>
                                <a:lnTo>
                                  <a:pt x="471551" y="1905635"/>
                                </a:lnTo>
                                <a:lnTo>
                                  <a:pt x="469531" y="1904365"/>
                                </a:lnTo>
                                <a:lnTo>
                                  <a:pt x="469404" y="1904365"/>
                                </a:lnTo>
                                <a:lnTo>
                                  <a:pt x="465582" y="1900809"/>
                                </a:lnTo>
                                <a:lnTo>
                                  <a:pt x="464439" y="1899666"/>
                                </a:lnTo>
                                <a:lnTo>
                                  <a:pt x="461899" y="1897126"/>
                                </a:lnTo>
                                <a:lnTo>
                                  <a:pt x="461899" y="1911477"/>
                                </a:lnTo>
                                <a:lnTo>
                                  <a:pt x="454533" y="1915795"/>
                                </a:lnTo>
                                <a:lnTo>
                                  <a:pt x="451358" y="1917319"/>
                                </a:lnTo>
                                <a:lnTo>
                                  <a:pt x="447967" y="1917954"/>
                                </a:lnTo>
                                <a:lnTo>
                                  <a:pt x="447421" y="1917954"/>
                                </a:lnTo>
                                <a:lnTo>
                                  <a:pt x="443814" y="1917319"/>
                                </a:lnTo>
                                <a:lnTo>
                                  <a:pt x="444601" y="1917319"/>
                                </a:lnTo>
                                <a:lnTo>
                                  <a:pt x="442976" y="1916684"/>
                                </a:lnTo>
                                <a:lnTo>
                                  <a:pt x="436753" y="1908556"/>
                                </a:lnTo>
                                <a:lnTo>
                                  <a:pt x="437388" y="1906397"/>
                                </a:lnTo>
                                <a:lnTo>
                                  <a:pt x="438099" y="1904365"/>
                                </a:lnTo>
                                <a:lnTo>
                                  <a:pt x="438543" y="1903730"/>
                                </a:lnTo>
                                <a:lnTo>
                                  <a:pt x="439547" y="1902460"/>
                                </a:lnTo>
                                <a:lnTo>
                                  <a:pt x="443395" y="1900174"/>
                                </a:lnTo>
                                <a:lnTo>
                                  <a:pt x="442976" y="1900174"/>
                                </a:lnTo>
                                <a:lnTo>
                                  <a:pt x="445516" y="1899666"/>
                                </a:lnTo>
                                <a:lnTo>
                                  <a:pt x="448056" y="1900174"/>
                                </a:lnTo>
                                <a:lnTo>
                                  <a:pt x="447890" y="1900174"/>
                                </a:lnTo>
                                <a:lnTo>
                                  <a:pt x="449326" y="1900555"/>
                                </a:lnTo>
                                <a:lnTo>
                                  <a:pt x="451993" y="1902333"/>
                                </a:lnTo>
                                <a:lnTo>
                                  <a:pt x="455295" y="1905508"/>
                                </a:lnTo>
                                <a:lnTo>
                                  <a:pt x="458089" y="1908302"/>
                                </a:lnTo>
                                <a:lnTo>
                                  <a:pt x="460248" y="1910334"/>
                                </a:lnTo>
                                <a:lnTo>
                                  <a:pt x="461899" y="1911477"/>
                                </a:lnTo>
                                <a:lnTo>
                                  <a:pt x="461899" y="1897126"/>
                                </a:lnTo>
                                <a:lnTo>
                                  <a:pt x="460756" y="1895983"/>
                                </a:lnTo>
                                <a:lnTo>
                                  <a:pt x="456946" y="1891919"/>
                                </a:lnTo>
                                <a:lnTo>
                                  <a:pt x="453644" y="1889379"/>
                                </a:lnTo>
                                <a:lnTo>
                                  <a:pt x="450850" y="1888109"/>
                                </a:lnTo>
                                <a:lnTo>
                                  <a:pt x="448437" y="1886966"/>
                                </a:lnTo>
                                <a:lnTo>
                                  <a:pt x="448906" y="1886966"/>
                                </a:lnTo>
                                <a:lnTo>
                                  <a:pt x="445262" y="1886331"/>
                                </a:lnTo>
                                <a:lnTo>
                                  <a:pt x="437642" y="1886966"/>
                                </a:lnTo>
                                <a:lnTo>
                                  <a:pt x="438759" y="1886966"/>
                                </a:lnTo>
                                <a:lnTo>
                                  <a:pt x="435991" y="1887855"/>
                                </a:lnTo>
                                <a:lnTo>
                                  <a:pt x="427736" y="1892808"/>
                                </a:lnTo>
                                <a:lnTo>
                                  <a:pt x="424561" y="1896745"/>
                                </a:lnTo>
                                <a:lnTo>
                                  <a:pt x="422148" y="1905508"/>
                                </a:lnTo>
                                <a:lnTo>
                                  <a:pt x="422071" y="1906397"/>
                                </a:lnTo>
                                <a:lnTo>
                                  <a:pt x="422592" y="1910334"/>
                                </a:lnTo>
                                <a:lnTo>
                                  <a:pt x="441452" y="1925066"/>
                                </a:lnTo>
                                <a:lnTo>
                                  <a:pt x="436245" y="1930273"/>
                                </a:lnTo>
                                <a:lnTo>
                                  <a:pt x="443611" y="1942465"/>
                                </a:lnTo>
                                <a:lnTo>
                                  <a:pt x="445643" y="1939798"/>
                                </a:lnTo>
                                <a:lnTo>
                                  <a:pt x="447802" y="1937512"/>
                                </a:lnTo>
                                <a:lnTo>
                                  <a:pt x="449961" y="1935607"/>
                                </a:lnTo>
                                <a:lnTo>
                                  <a:pt x="452120" y="1933829"/>
                                </a:lnTo>
                                <a:lnTo>
                                  <a:pt x="455549" y="1931416"/>
                                </a:lnTo>
                                <a:lnTo>
                                  <a:pt x="478218" y="1917954"/>
                                </a:lnTo>
                                <a:lnTo>
                                  <a:pt x="484416" y="1914271"/>
                                </a:lnTo>
                                <a:lnTo>
                                  <a:pt x="486562" y="1912620"/>
                                </a:lnTo>
                                <a:lnTo>
                                  <a:pt x="488823" y="1910842"/>
                                </a:lnTo>
                                <a:lnTo>
                                  <a:pt x="492290" y="1905635"/>
                                </a:lnTo>
                                <a:lnTo>
                                  <a:pt x="492379" y="1905508"/>
                                </a:lnTo>
                                <a:lnTo>
                                  <a:pt x="493102" y="1902460"/>
                                </a:lnTo>
                                <a:close/>
                              </a:path>
                              <a:path w="2729230" h="2907665">
                                <a:moveTo>
                                  <a:pt x="527431" y="1954149"/>
                                </a:moveTo>
                                <a:lnTo>
                                  <a:pt x="520065" y="1941830"/>
                                </a:lnTo>
                                <a:lnTo>
                                  <a:pt x="463550" y="1975739"/>
                                </a:lnTo>
                                <a:lnTo>
                                  <a:pt x="470916" y="1988058"/>
                                </a:lnTo>
                                <a:lnTo>
                                  <a:pt x="527431" y="1954149"/>
                                </a:lnTo>
                                <a:close/>
                              </a:path>
                              <a:path w="2729230" h="2907665">
                                <a:moveTo>
                                  <a:pt x="532892" y="1045248"/>
                                </a:moveTo>
                                <a:lnTo>
                                  <a:pt x="512102" y="1032548"/>
                                </a:lnTo>
                                <a:lnTo>
                                  <a:pt x="493395" y="1021118"/>
                                </a:lnTo>
                                <a:lnTo>
                                  <a:pt x="488696" y="1018578"/>
                                </a:lnTo>
                                <a:lnTo>
                                  <a:pt x="485648" y="1018578"/>
                                </a:lnTo>
                                <a:lnTo>
                                  <a:pt x="481457" y="1017308"/>
                                </a:lnTo>
                                <a:lnTo>
                                  <a:pt x="477520" y="1017308"/>
                                </a:lnTo>
                                <a:lnTo>
                                  <a:pt x="470662" y="1019848"/>
                                </a:lnTo>
                                <a:lnTo>
                                  <a:pt x="467868" y="1022388"/>
                                </a:lnTo>
                                <a:lnTo>
                                  <a:pt x="465582" y="1026198"/>
                                </a:lnTo>
                                <a:lnTo>
                                  <a:pt x="463931" y="1028738"/>
                                </a:lnTo>
                                <a:lnTo>
                                  <a:pt x="463169" y="1031278"/>
                                </a:lnTo>
                                <a:lnTo>
                                  <a:pt x="463169" y="1038898"/>
                                </a:lnTo>
                                <a:lnTo>
                                  <a:pt x="463931" y="1041438"/>
                                </a:lnTo>
                                <a:lnTo>
                                  <a:pt x="465582" y="1045248"/>
                                </a:lnTo>
                                <a:lnTo>
                                  <a:pt x="437007" y="1028738"/>
                                </a:lnTo>
                                <a:lnTo>
                                  <a:pt x="429641" y="1040168"/>
                                </a:lnTo>
                                <a:lnTo>
                                  <a:pt x="507492" y="1087158"/>
                                </a:lnTo>
                                <a:lnTo>
                                  <a:pt x="514985" y="1074458"/>
                                </a:lnTo>
                                <a:lnTo>
                                  <a:pt x="479679" y="1054138"/>
                                </a:lnTo>
                                <a:lnTo>
                                  <a:pt x="475488" y="1050328"/>
                                </a:lnTo>
                                <a:lnTo>
                                  <a:pt x="473049" y="1045248"/>
                                </a:lnTo>
                                <a:lnTo>
                                  <a:pt x="472440" y="1043978"/>
                                </a:lnTo>
                                <a:lnTo>
                                  <a:pt x="472605" y="1041438"/>
                                </a:lnTo>
                                <a:lnTo>
                                  <a:pt x="472694" y="1040168"/>
                                </a:lnTo>
                                <a:lnTo>
                                  <a:pt x="476377" y="1033818"/>
                                </a:lnTo>
                                <a:lnTo>
                                  <a:pt x="478790" y="1032548"/>
                                </a:lnTo>
                                <a:lnTo>
                                  <a:pt x="484124" y="1032548"/>
                                </a:lnTo>
                                <a:lnTo>
                                  <a:pt x="488696" y="1035088"/>
                                </a:lnTo>
                                <a:lnTo>
                                  <a:pt x="525526" y="1057948"/>
                                </a:lnTo>
                                <a:lnTo>
                                  <a:pt x="532892" y="1045248"/>
                                </a:lnTo>
                                <a:close/>
                              </a:path>
                              <a:path w="2729230" h="2907665">
                                <a:moveTo>
                                  <a:pt x="534162" y="1916684"/>
                                </a:moveTo>
                                <a:lnTo>
                                  <a:pt x="526796" y="1904365"/>
                                </a:lnTo>
                                <a:lnTo>
                                  <a:pt x="448818" y="1951228"/>
                                </a:lnTo>
                                <a:lnTo>
                                  <a:pt x="456184" y="1963547"/>
                                </a:lnTo>
                                <a:lnTo>
                                  <a:pt x="534162" y="1916684"/>
                                </a:lnTo>
                                <a:close/>
                              </a:path>
                              <a:path w="2729230" h="2907665">
                                <a:moveTo>
                                  <a:pt x="547624" y="1021118"/>
                                </a:moveTo>
                                <a:lnTo>
                                  <a:pt x="469773" y="974128"/>
                                </a:lnTo>
                                <a:lnTo>
                                  <a:pt x="462407" y="985558"/>
                                </a:lnTo>
                                <a:lnTo>
                                  <a:pt x="540258" y="1032548"/>
                                </a:lnTo>
                                <a:lnTo>
                                  <a:pt x="547624" y="1021118"/>
                                </a:lnTo>
                                <a:close/>
                              </a:path>
                              <a:path w="2729230" h="2907665">
                                <a:moveTo>
                                  <a:pt x="548894" y="1941195"/>
                                </a:moveTo>
                                <a:lnTo>
                                  <a:pt x="541528" y="1928876"/>
                                </a:lnTo>
                                <a:lnTo>
                                  <a:pt x="527685" y="1937258"/>
                                </a:lnTo>
                                <a:lnTo>
                                  <a:pt x="535051" y="1949450"/>
                                </a:lnTo>
                                <a:lnTo>
                                  <a:pt x="548894" y="1941195"/>
                                </a:lnTo>
                                <a:close/>
                              </a:path>
                              <a:path w="2729230" h="2907665">
                                <a:moveTo>
                                  <a:pt x="551421" y="1993900"/>
                                </a:moveTo>
                                <a:lnTo>
                                  <a:pt x="551281" y="1993265"/>
                                </a:lnTo>
                                <a:lnTo>
                                  <a:pt x="550087" y="1989074"/>
                                </a:lnTo>
                                <a:lnTo>
                                  <a:pt x="550011" y="1988820"/>
                                </a:lnTo>
                                <a:lnTo>
                                  <a:pt x="549910" y="1988439"/>
                                </a:lnTo>
                                <a:lnTo>
                                  <a:pt x="546379" y="1982724"/>
                                </a:lnTo>
                                <a:lnTo>
                                  <a:pt x="542417" y="1976120"/>
                                </a:lnTo>
                                <a:lnTo>
                                  <a:pt x="537972" y="1972183"/>
                                </a:lnTo>
                                <a:lnTo>
                                  <a:pt x="532765" y="1970786"/>
                                </a:lnTo>
                                <a:lnTo>
                                  <a:pt x="527558" y="1969262"/>
                                </a:lnTo>
                                <a:lnTo>
                                  <a:pt x="522351" y="1970151"/>
                                </a:lnTo>
                                <a:lnTo>
                                  <a:pt x="511937" y="1976501"/>
                                </a:lnTo>
                                <a:lnTo>
                                  <a:pt x="508762" y="1980692"/>
                                </a:lnTo>
                                <a:lnTo>
                                  <a:pt x="507809" y="1985518"/>
                                </a:lnTo>
                                <a:lnTo>
                                  <a:pt x="507352" y="1988058"/>
                                </a:lnTo>
                                <a:lnTo>
                                  <a:pt x="507276" y="1988439"/>
                                </a:lnTo>
                                <a:lnTo>
                                  <a:pt x="507212" y="1988820"/>
                                </a:lnTo>
                                <a:lnTo>
                                  <a:pt x="507098" y="1990852"/>
                                </a:lnTo>
                                <a:lnTo>
                                  <a:pt x="508127" y="1997202"/>
                                </a:lnTo>
                                <a:lnTo>
                                  <a:pt x="508279" y="1998091"/>
                                </a:lnTo>
                                <a:lnTo>
                                  <a:pt x="511683" y="2009648"/>
                                </a:lnTo>
                                <a:lnTo>
                                  <a:pt x="512318" y="2011934"/>
                                </a:lnTo>
                                <a:lnTo>
                                  <a:pt x="512381" y="2012442"/>
                                </a:lnTo>
                                <a:lnTo>
                                  <a:pt x="512457" y="2012950"/>
                                </a:lnTo>
                                <a:lnTo>
                                  <a:pt x="512572" y="2013712"/>
                                </a:lnTo>
                                <a:lnTo>
                                  <a:pt x="512279" y="2014474"/>
                                </a:lnTo>
                                <a:lnTo>
                                  <a:pt x="512191" y="2014728"/>
                                </a:lnTo>
                                <a:lnTo>
                                  <a:pt x="512038" y="2015363"/>
                                </a:lnTo>
                                <a:lnTo>
                                  <a:pt x="511937" y="2015871"/>
                                </a:lnTo>
                                <a:lnTo>
                                  <a:pt x="511175" y="2016760"/>
                                </a:lnTo>
                                <a:lnTo>
                                  <a:pt x="509905" y="2017522"/>
                                </a:lnTo>
                                <a:lnTo>
                                  <a:pt x="508127" y="2018538"/>
                                </a:lnTo>
                                <a:lnTo>
                                  <a:pt x="506222" y="2018792"/>
                                </a:lnTo>
                                <a:lnTo>
                                  <a:pt x="504190" y="2018030"/>
                                </a:lnTo>
                                <a:lnTo>
                                  <a:pt x="502158" y="2017141"/>
                                </a:lnTo>
                                <a:lnTo>
                                  <a:pt x="500253" y="2015363"/>
                                </a:lnTo>
                                <a:lnTo>
                                  <a:pt x="498475" y="2012442"/>
                                </a:lnTo>
                                <a:lnTo>
                                  <a:pt x="495173" y="2006854"/>
                                </a:lnTo>
                                <a:lnTo>
                                  <a:pt x="496150" y="2001901"/>
                                </a:lnTo>
                                <a:lnTo>
                                  <a:pt x="496468" y="2001520"/>
                                </a:lnTo>
                                <a:lnTo>
                                  <a:pt x="501396" y="1997202"/>
                                </a:lnTo>
                                <a:lnTo>
                                  <a:pt x="491744" y="1986280"/>
                                </a:lnTo>
                                <a:lnTo>
                                  <a:pt x="486791" y="1990852"/>
                                </a:lnTo>
                                <a:lnTo>
                                  <a:pt x="483997" y="1995932"/>
                                </a:lnTo>
                                <a:lnTo>
                                  <a:pt x="483362" y="2001520"/>
                                </a:lnTo>
                                <a:lnTo>
                                  <a:pt x="482625" y="2006854"/>
                                </a:lnTo>
                                <a:lnTo>
                                  <a:pt x="508127" y="2032762"/>
                                </a:lnTo>
                                <a:lnTo>
                                  <a:pt x="513715" y="2032000"/>
                                </a:lnTo>
                                <a:lnTo>
                                  <a:pt x="523748" y="2025904"/>
                                </a:lnTo>
                                <a:lnTo>
                                  <a:pt x="526669" y="2022602"/>
                                </a:lnTo>
                                <a:lnTo>
                                  <a:pt x="527850" y="2018792"/>
                                </a:lnTo>
                                <a:lnTo>
                                  <a:pt x="529120" y="2014728"/>
                                </a:lnTo>
                                <a:lnTo>
                                  <a:pt x="529031" y="2012442"/>
                                </a:lnTo>
                                <a:lnTo>
                                  <a:pt x="528802" y="2009648"/>
                                </a:lnTo>
                                <a:lnTo>
                                  <a:pt x="528701" y="2008378"/>
                                </a:lnTo>
                                <a:lnTo>
                                  <a:pt x="524637" y="1993265"/>
                                </a:lnTo>
                                <a:lnTo>
                                  <a:pt x="523798" y="1989074"/>
                                </a:lnTo>
                                <a:lnTo>
                                  <a:pt x="523875" y="1987169"/>
                                </a:lnTo>
                                <a:lnTo>
                                  <a:pt x="527304" y="1982724"/>
                                </a:lnTo>
                                <a:lnTo>
                                  <a:pt x="528828" y="1982724"/>
                                </a:lnTo>
                                <a:lnTo>
                                  <a:pt x="530479" y="1983486"/>
                                </a:lnTo>
                                <a:lnTo>
                                  <a:pt x="532460" y="1984248"/>
                                </a:lnTo>
                                <a:lnTo>
                                  <a:pt x="532231" y="1984248"/>
                                </a:lnTo>
                                <a:lnTo>
                                  <a:pt x="533781" y="1986026"/>
                                </a:lnTo>
                                <a:lnTo>
                                  <a:pt x="535686" y="1989074"/>
                                </a:lnTo>
                                <a:lnTo>
                                  <a:pt x="538480" y="1993900"/>
                                </a:lnTo>
                                <a:lnTo>
                                  <a:pt x="538073" y="1997202"/>
                                </a:lnTo>
                                <a:lnTo>
                                  <a:pt x="537972" y="1998091"/>
                                </a:lnTo>
                                <a:lnTo>
                                  <a:pt x="534035" y="2001901"/>
                                </a:lnTo>
                                <a:lnTo>
                                  <a:pt x="543547" y="2011807"/>
                                </a:lnTo>
                                <a:lnTo>
                                  <a:pt x="548132" y="2007362"/>
                                </a:lnTo>
                                <a:lnTo>
                                  <a:pt x="550545" y="2002917"/>
                                </a:lnTo>
                                <a:lnTo>
                                  <a:pt x="551053" y="1998345"/>
                                </a:lnTo>
                                <a:lnTo>
                                  <a:pt x="551421" y="1993900"/>
                                </a:lnTo>
                                <a:close/>
                              </a:path>
                              <a:path w="2729230" h="2907665">
                                <a:moveTo>
                                  <a:pt x="552196" y="867448"/>
                                </a:moveTo>
                                <a:lnTo>
                                  <a:pt x="538480" y="859828"/>
                                </a:lnTo>
                                <a:lnTo>
                                  <a:pt x="530987" y="871258"/>
                                </a:lnTo>
                                <a:lnTo>
                                  <a:pt x="544830" y="880148"/>
                                </a:lnTo>
                                <a:lnTo>
                                  <a:pt x="552196" y="867448"/>
                                </a:lnTo>
                                <a:close/>
                              </a:path>
                              <a:path w="2729230" h="2907665">
                                <a:moveTo>
                                  <a:pt x="572770" y="979208"/>
                                </a:moveTo>
                                <a:lnTo>
                                  <a:pt x="572643" y="976668"/>
                                </a:lnTo>
                                <a:lnTo>
                                  <a:pt x="572516" y="974128"/>
                                </a:lnTo>
                                <a:lnTo>
                                  <a:pt x="572414" y="970318"/>
                                </a:lnTo>
                                <a:lnTo>
                                  <a:pt x="572389" y="969048"/>
                                </a:lnTo>
                                <a:lnTo>
                                  <a:pt x="570611" y="963968"/>
                                </a:lnTo>
                                <a:lnTo>
                                  <a:pt x="567182" y="958888"/>
                                </a:lnTo>
                                <a:lnTo>
                                  <a:pt x="563880" y="953808"/>
                                </a:lnTo>
                                <a:lnTo>
                                  <a:pt x="559308" y="949998"/>
                                </a:lnTo>
                                <a:lnTo>
                                  <a:pt x="558800" y="949667"/>
                                </a:lnTo>
                                <a:lnTo>
                                  <a:pt x="558800" y="974128"/>
                                </a:lnTo>
                                <a:lnTo>
                                  <a:pt x="558673" y="977938"/>
                                </a:lnTo>
                                <a:lnTo>
                                  <a:pt x="556895" y="980478"/>
                                </a:lnTo>
                                <a:lnTo>
                                  <a:pt x="554990" y="984288"/>
                                </a:lnTo>
                                <a:lnTo>
                                  <a:pt x="551815" y="985558"/>
                                </a:lnTo>
                                <a:lnTo>
                                  <a:pt x="543306" y="986828"/>
                                </a:lnTo>
                                <a:lnTo>
                                  <a:pt x="538353" y="985558"/>
                                </a:lnTo>
                                <a:lnTo>
                                  <a:pt x="526923" y="977938"/>
                                </a:lnTo>
                                <a:lnTo>
                                  <a:pt x="523240" y="974128"/>
                                </a:lnTo>
                                <a:lnTo>
                                  <a:pt x="521589" y="970318"/>
                                </a:lnTo>
                                <a:lnTo>
                                  <a:pt x="520065" y="966508"/>
                                </a:lnTo>
                                <a:lnTo>
                                  <a:pt x="520192" y="962698"/>
                                </a:lnTo>
                                <a:lnTo>
                                  <a:pt x="521970" y="960158"/>
                                </a:lnTo>
                                <a:lnTo>
                                  <a:pt x="523875" y="956348"/>
                                </a:lnTo>
                                <a:lnTo>
                                  <a:pt x="526923" y="955078"/>
                                </a:lnTo>
                                <a:lnTo>
                                  <a:pt x="531241" y="955078"/>
                                </a:lnTo>
                                <a:lnTo>
                                  <a:pt x="535559" y="953808"/>
                                </a:lnTo>
                                <a:lnTo>
                                  <a:pt x="540512" y="955078"/>
                                </a:lnTo>
                                <a:lnTo>
                                  <a:pt x="546100" y="958888"/>
                                </a:lnTo>
                                <a:lnTo>
                                  <a:pt x="551815" y="962698"/>
                                </a:lnTo>
                                <a:lnTo>
                                  <a:pt x="555625" y="966508"/>
                                </a:lnTo>
                                <a:lnTo>
                                  <a:pt x="557149" y="970318"/>
                                </a:lnTo>
                                <a:lnTo>
                                  <a:pt x="558800" y="974128"/>
                                </a:lnTo>
                                <a:lnTo>
                                  <a:pt x="558800" y="949667"/>
                                </a:lnTo>
                                <a:lnTo>
                                  <a:pt x="553466" y="946188"/>
                                </a:lnTo>
                                <a:lnTo>
                                  <a:pt x="541502" y="941108"/>
                                </a:lnTo>
                                <a:lnTo>
                                  <a:pt x="535368" y="939838"/>
                                </a:lnTo>
                                <a:lnTo>
                                  <a:pt x="529082" y="939838"/>
                                </a:lnTo>
                                <a:lnTo>
                                  <a:pt x="505968" y="961428"/>
                                </a:lnTo>
                                <a:lnTo>
                                  <a:pt x="506031" y="963968"/>
                                </a:lnTo>
                                <a:lnTo>
                                  <a:pt x="506145" y="969048"/>
                                </a:lnTo>
                                <a:lnTo>
                                  <a:pt x="524256" y="993178"/>
                                </a:lnTo>
                                <a:lnTo>
                                  <a:pt x="531393" y="996988"/>
                                </a:lnTo>
                                <a:lnTo>
                                  <a:pt x="538187" y="999528"/>
                                </a:lnTo>
                                <a:lnTo>
                                  <a:pt x="544639" y="1000798"/>
                                </a:lnTo>
                                <a:lnTo>
                                  <a:pt x="550799" y="1000798"/>
                                </a:lnTo>
                                <a:lnTo>
                                  <a:pt x="558800" y="999528"/>
                                </a:lnTo>
                                <a:lnTo>
                                  <a:pt x="564896" y="994448"/>
                                </a:lnTo>
                                <a:lnTo>
                                  <a:pt x="569849" y="986828"/>
                                </a:lnTo>
                                <a:lnTo>
                                  <a:pt x="571500" y="984288"/>
                                </a:lnTo>
                                <a:lnTo>
                                  <a:pt x="572770" y="979208"/>
                                </a:lnTo>
                                <a:close/>
                              </a:path>
                              <a:path w="2729230" h="2907665">
                                <a:moveTo>
                                  <a:pt x="594741" y="942378"/>
                                </a:moveTo>
                                <a:lnTo>
                                  <a:pt x="559562" y="919518"/>
                                </a:lnTo>
                                <a:lnTo>
                                  <a:pt x="553974" y="910628"/>
                                </a:lnTo>
                                <a:lnTo>
                                  <a:pt x="554228" y="909358"/>
                                </a:lnTo>
                                <a:lnTo>
                                  <a:pt x="555244" y="906818"/>
                                </a:lnTo>
                                <a:lnTo>
                                  <a:pt x="556387" y="905548"/>
                                </a:lnTo>
                                <a:lnTo>
                                  <a:pt x="558292" y="904278"/>
                                </a:lnTo>
                                <a:lnTo>
                                  <a:pt x="561213" y="903008"/>
                                </a:lnTo>
                                <a:lnTo>
                                  <a:pt x="550418" y="891578"/>
                                </a:lnTo>
                                <a:lnTo>
                                  <a:pt x="546989" y="892848"/>
                                </a:lnTo>
                                <a:lnTo>
                                  <a:pt x="544449" y="895388"/>
                                </a:lnTo>
                                <a:lnTo>
                                  <a:pt x="542798" y="897928"/>
                                </a:lnTo>
                                <a:lnTo>
                                  <a:pt x="541528" y="899198"/>
                                </a:lnTo>
                                <a:lnTo>
                                  <a:pt x="541147" y="901738"/>
                                </a:lnTo>
                                <a:lnTo>
                                  <a:pt x="541274" y="903008"/>
                                </a:lnTo>
                                <a:lnTo>
                                  <a:pt x="541401" y="904278"/>
                                </a:lnTo>
                                <a:lnTo>
                                  <a:pt x="541782" y="906818"/>
                                </a:lnTo>
                                <a:lnTo>
                                  <a:pt x="543179" y="909358"/>
                                </a:lnTo>
                                <a:lnTo>
                                  <a:pt x="545846" y="914438"/>
                                </a:lnTo>
                                <a:lnTo>
                                  <a:pt x="537718" y="909358"/>
                                </a:lnTo>
                                <a:lnTo>
                                  <a:pt x="530987" y="920788"/>
                                </a:lnTo>
                                <a:lnTo>
                                  <a:pt x="587375" y="953808"/>
                                </a:lnTo>
                                <a:lnTo>
                                  <a:pt x="594741" y="942378"/>
                                </a:lnTo>
                                <a:close/>
                              </a:path>
                              <a:path w="2729230" h="2907665">
                                <a:moveTo>
                                  <a:pt x="615569" y="2049145"/>
                                </a:moveTo>
                                <a:lnTo>
                                  <a:pt x="610616" y="2040763"/>
                                </a:lnTo>
                                <a:lnTo>
                                  <a:pt x="602830" y="2041194"/>
                                </a:lnTo>
                                <a:lnTo>
                                  <a:pt x="595096" y="2042083"/>
                                </a:lnTo>
                                <a:lnTo>
                                  <a:pt x="558152" y="2053805"/>
                                </a:lnTo>
                                <a:lnTo>
                                  <a:pt x="527558" y="2076704"/>
                                </a:lnTo>
                                <a:lnTo>
                                  <a:pt x="508381" y="2102104"/>
                                </a:lnTo>
                                <a:lnTo>
                                  <a:pt x="513334" y="2110486"/>
                                </a:lnTo>
                                <a:lnTo>
                                  <a:pt x="518452" y="2104161"/>
                                </a:lnTo>
                                <a:lnTo>
                                  <a:pt x="523341" y="2098471"/>
                                </a:lnTo>
                                <a:lnTo>
                                  <a:pt x="557911" y="2069592"/>
                                </a:lnTo>
                                <a:lnTo>
                                  <a:pt x="597281" y="2053158"/>
                                </a:lnTo>
                                <a:lnTo>
                                  <a:pt x="605942" y="2051100"/>
                                </a:lnTo>
                                <a:lnTo>
                                  <a:pt x="615569" y="2049145"/>
                                </a:lnTo>
                                <a:close/>
                              </a:path>
                              <a:path w="2729230" h="2907665">
                                <a:moveTo>
                                  <a:pt x="616331" y="906818"/>
                                </a:moveTo>
                                <a:lnTo>
                                  <a:pt x="559943" y="872528"/>
                                </a:lnTo>
                                <a:lnTo>
                                  <a:pt x="552450" y="883958"/>
                                </a:lnTo>
                                <a:lnTo>
                                  <a:pt x="608965" y="918248"/>
                                </a:lnTo>
                                <a:lnTo>
                                  <a:pt x="616331" y="906818"/>
                                </a:lnTo>
                                <a:close/>
                              </a:path>
                              <a:path w="2729230" h="2907665">
                                <a:moveTo>
                                  <a:pt x="649224" y="850938"/>
                                </a:moveTo>
                                <a:lnTo>
                                  <a:pt x="631888" y="840778"/>
                                </a:lnTo>
                                <a:lnTo>
                                  <a:pt x="626999" y="837920"/>
                                </a:lnTo>
                                <a:lnTo>
                                  <a:pt x="626999" y="864908"/>
                                </a:lnTo>
                                <a:lnTo>
                                  <a:pt x="625348" y="867448"/>
                                </a:lnTo>
                                <a:lnTo>
                                  <a:pt x="624205" y="869988"/>
                                </a:lnTo>
                                <a:lnTo>
                                  <a:pt x="622427" y="871258"/>
                                </a:lnTo>
                                <a:lnTo>
                                  <a:pt x="620141" y="871258"/>
                                </a:lnTo>
                                <a:lnTo>
                                  <a:pt x="617982" y="872528"/>
                                </a:lnTo>
                                <a:lnTo>
                                  <a:pt x="612267" y="872528"/>
                                </a:lnTo>
                                <a:lnTo>
                                  <a:pt x="609346" y="871258"/>
                                </a:lnTo>
                                <a:lnTo>
                                  <a:pt x="605282" y="869988"/>
                                </a:lnTo>
                                <a:lnTo>
                                  <a:pt x="600075" y="866178"/>
                                </a:lnTo>
                                <a:lnTo>
                                  <a:pt x="594487" y="863638"/>
                                </a:lnTo>
                                <a:lnTo>
                                  <a:pt x="590804" y="859828"/>
                                </a:lnTo>
                                <a:lnTo>
                                  <a:pt x="589153" y="856018"/>
                                </a:lnTo>
                                <a:lnTo>
                                  <a:pt x="587629" y="852208"/>
                                </a:lnTo>
                                <a:lnTo>
                                  <a:pt x="587629" y="848398"/>
                                </a:lnTo>
                                <a:lnTo>
                                  <a:pt x="589280" y="845858"/>
                                </a:lnTo>
                                <a:lnTo>
                                  <a:pt x="591058" y="843318"/>
                                </a:lnTo>
                                <a:lnTo>
                                  <a:pt x="593979" y="842048"/>
                                </a:lnTo>
                                <a:lnTo>
                                  <a:pt x="598043" y="840778"/>
                                </a:lnTo>
                                <a:lnTo>
                                  <a:pt x="602107" y="840778"/>
                                </a:lnTo>
                                <a:lnTo>
                                  <a:pt x="626999" y="864908"/>
                                </a:lnTo>
                                <a:lnTo>
                                  <a:pt x="626999" y="837920"/>
                                </a:lnTo>
                                <a:lnTo>
                                  <a:pt x="571246" y="805218"/>
                                </a:lnTo>
                                <a:lnTo>
                                  <a:pt x="563880" y="816648"/>
                                </a:lnTo>
                                <a:lnTo>
                                  <a:pt x="591820" y="834428"/>
                                </a:lnTo>
                                <a:lnTo>
                                  <a:pt x="584962" y="834428"/>
                                </a:lnTo>
                                <a:lnTo>
                                  <a:pt x="582295" y="836968"/>
                                </a:lnTo>
                                <a:lnTo>
                                  <a:pt x="579628" y="838238"/>
                                </a:lnTo>
                                <a:lnTo>
                                  <a:pt x="577469" y="839508"/>
                                </a:lnTo>
                                <a:lnTo>
                                  <a:pt x="575945" y="842048"/>
                                </a:lnTo>
                                <a:lnTo>
                                  <a:pt x="572643" y="848398"/>
                                </a:lnTo>
                                <a:lnTo>
                                  <a:pt x="572541" y="850938"/>
                                </a:lnTo>
                                <a:lnTo>
                                  <a:pt x="572490" y="852208"/>
                                </a:lnTo>
                                <a:lnTo>
                                  <a:pt x="600494" y="883958"/>
                                </a:lnTo>
                                <a:lnTo>
                                  <a:pt x="607098" y="885228"/>
                                </a:lnTo>
                                <a:lnTo>
                                  <a:pt x="613308" y="886498"/>
                                </a:lnTo>
                                <a:lnTo>
                                  <a:pt x="626491" y="886498"/>
                                </a:lnTo>
                                <a:lnTo>
                                  <a:pt x="631825" y="883958"/>
                                </a:lnTo>
                                <a:lnTo>
                                  <a:pt x="635000" y="878878"/>
                                </a:lnTo>
                                <a:lnTo>
                                  <a:pt x="636524" y="875068"/>
                                </a:lnTo>
                                <a:lnTo>
                                  <a:pt x="637286" y="872528"/>
                                </a:lnTo>
                                <a:lnTo>
                                  <a:pt x="637159" y="864908"/>
                                </a:lnTo>
                                <a:lnTo>
                                  <a:pt x="636143" y="862368"/>
                                </a:lnTo>
                                <a:lnTo>
                                  <a:pt x="633984" y="858558"/>
                                </a:lnTo>
                                <a:lnTo>
                                  <a:pt x="642366" y="862368"/>
                                </a:lnTo>
                                <a:lnTo>
                                  <a:pt x="644652" y="858558"/>
                                </a:lnTo>
                                <a:lnTo>
                                  <a:pt x="649224" y="850938"/>
                                </a:lnTo>
                                <a:close/>
                              </a:path>
                              <a:path w="2729230" h="2907665">
                                <a:moveTo>
                                  <a:pt x="650621" y="2110486"/>
                                </a:moveTo>
                                <a:lnTo>
                                  <a:pt x="643407" y="2098471"/>
                                </a:lnTo>
                                <a:lnTo>
                                  <a:pt x="637235" y="2102104"/>
                                </a:lnTo>
                                <a:lnTo>
                                  <a:pt x="591312" y="2129663"/>
                                </a:lnTo>
                                <a:lnTo>
                                  <a:pt x="617664" y="2088007"/>
                                </a:lnTo>
                                <a:lnTo>
                                  <a:pt x="627634" y="2072259"/>
                                </a:lnTo>
                                <a:lnTo>
                                  <a:pt x="620242" y="2060003"/>
                                </a:lnTo>
                                <a:lnTo>
                                  <a:pt x="620141" y="2059813"/>
                                </a:lnTo>
                                <a:lnTo>
                                  <a:pt x="542163" y="2106549"/>
                                </a:lnTo>
                                <a:lnTo>
                                  <a:pt x="549402" y="2118614"/>
                                </a:lnTo>
                                <a:lnTo>
                                  <a:pt x="600202" y="2088007"/>
                                </a:lnTo>
                                <a:lnTo>
                                  <a:pt x="564896" y="2144268"/>
                                </a:lnTo>
                                <a:lnTo>
                                  <a:pt x="572643" y="2157349"/>
                                </a:lnTo>
                                <a:lnTo>
                                  <a:pt x="618705" y="2129663"/>
                                </a:lnTo>
                                <a:lnTo>
                                  <a:pt x="650621" y="2110486"/>
                                </a:lnTo>
                                <a:close/>
                              </a:path>
                              <a:path w="2729230" h="2907665">
                                <a:moveTo>
                                  <a:pt x="655066" y="2171827"/>
                                </a:moveTo>
                                <a:lnTo>
                                  <a:pt x="654939" y="2168398"/>
                                </a:lnTo>
                                <a:lnTo>
                                  <a:pt x="654837" y="2166747"/>
                                </a:lnTo>
                                <a:lnTo>
                                  <a:pt x="654723" y="2165223"/>
                                </a:lnTo>
                                <a:lnTo>
                                  <a:pt x="654685" y="2164588"/>
                                </a:lnTo>
                                <a:lnTo>
                                  <a:pt x="653034" y="2160270"/>
                                </a:lnTo>
                                <a:lnTo>
                                  <a:pt x="650722" y="2156333"/>
                                </a:lnTo>
                                <a:lnTo>
                                  <a:pt x="649986" y="2155063"/>
                                </a:lnTo>
                                <a:lnTo>
                                  <a:pt x="646430" y="2149221"/>
                                </a:lnTo>
                                <a:lnTo>
                                  <a:pt x="642493" y="2145538"/>
                                </a:lnTo>
                                <a:lnTo>
                                  <a:pt x="638175" y="2143887"/>
                                </a:lnTo>
                                <a:lnTo>
                                  <a:pt x="633857" y="2142363"/>
                                </a:lnTo>
                                <a:lnTo>
                                  <a:pt x="628396" y="2142617"/>
                                </a:lnTo>
                                <a:lnTo>
                                  <a:pt x="621919" y="2144649"/>
                                </a:lnTo>
                                <a:lnTo>
                                  <a:pt x="626021" y="2156968"/>
                                </a:lnTo>
                                <a:lnTo>
                                  <a:pt x="626097" y="2157234"/>
                                </a:lnTo>
                                <a:lnTo>
                                  <a:pt x="629285" y="2156333"/>
                                </a:lnTo>
                                <a:lnTo>
                                  <a:pt x="632091" y="2156333"/>
                                </a:lnTo>
                                <a:lnTo>
                                  <a:pt x="633476" y="2156968"/>
                                </a:lnTo>
                                <a:lnTo>
                                  <a:pt x="635254" y="2157603"/>
                                </a:lnTo>
                                <a:lnTo>
                                  <a:pt x="640308" y="2168144"/>
                                </a:lnTo>
                                <a:lnTo>
                                  <a:pt x="640334" y="2168398"/>
                                </a:lnTo>
                                <a:lnTo>
                                  <a:pt x="633476" y="2175002"/>
                                </a:lnTo>
                                <a:lnTo>
                                  <a:pt x="631253" y="2173605"/>
                                </a:lnTo>
                                <a:lnTo>
                                  <a:pt x="630758" y="2173224"/>
                                </a:lnTo>
                                <a:lnTo>
                                  <a:pt x="627380" y="2170303"/>
                                </a:lnTo>
                                <a:lnTo>
                                  <a:pt x="626135" y="2169033"/>
                                </a:lnTo>
                                <a:lnTo>
                                  <a:pt x="623697" y="2166531"/>
                                </a:lnTo>
                                <a:lnTo>
                                  <a:pt x="623697" y="2180844"/>
                                </a:lnTo>
                                <a:lnTo>
                                  <a:pt x="620776" y="2182749"/>
                                </a:lnTo>
                                <a:lnTo>
                                  <a:pt x="616458" y="2185289"/>
                                </a:lnTo>
                                <a:lnTo>
                                  <a:pt x="613283" y="2186686"/>
                                </a:lnTo>
                                <a:lnTo>
                                  <a:pt x="609219" y="2187448"/>
                                </a:lnTo>
                                <a:lnTo>
                                  <a:pt x="607187" y="2187067"/>
                                </a:lnTo>
                                <a:lnTo>
                                  <a:pt x="604901" y="2186051"/>
                                </a:lnTo>
                                <a:lnTo>
                                  <a:pt x="602742" y="2185035"/>
                                </a:lnTo>
                                <a:lnTo>
                                  <a:pt x="601091" y="2183765"/>
                                </a:lnTo>
                                <a:lnTo>
                                  <a:pt x="600075" y="2181987"/>
                                </a:lnTo>
                                <a:lnTo>
                                  <a:pt x="598805" y="2180082"/>
                                </a:lnTo>
                                <a:lnTo>
                                  <a:pt x="605104" y="2169668"/>
                                </a:lnTo>
                                <a:lnTo>
                                  <a:pt x="604266" y="2169668"/>
                                </a:lnTo>
                                <a:lnTo>
                                  <a:pt x="607441" y="2169033"/>
                                </a:lnTo>
                                <a:lnTo>
                                  <a:pt x="609815" y="2169668"/>
                                </a:lnTo>
                                <a:lnTo>
                                  <a:pt x="609981" y="2169668"/>
                                </a:lnTo>
                                <a:lnTo>
                                  <a:pt x="611251" y="2169922"/>
                                </a:lnTo>
                                <a:lnTo>
                                  <a:pt x="613918" y="2171827"/>
                                </a:lnTo>
                                <a:lnTo>
                                  <a:pt x="617093" y="2175002"/>
                                </a:lnTo>
                                <a:lnTo>
                                  <a:pt x="620153" y="2177923"/>
                                </a:lnTo>
                                <a:lnTo>
                                  <a:pt x="622173" y="2179701"/>
                                </a:lnTo>
                                <a:lnTo>
                                  <a:pt x="623697" y="2180844"/>
                                </a:lnTo>
                                <a:lnTo>
                                  <a:pt x="623697" y="2166531"/>
                                </a:lnTo>
                                <a:lnTo>
                                  <a:pt x="618744" y="2161413"/>
                                </a:lnTo>
                                <a:lnTo>
                                  <a:pt x="615442" y="2158746"/>
                                </a:lnTo>
                                <a:lnTo>
                                  <a:pt x="610362" y="2156333"/>
                                </a:lnTo>
                                <a:lnTo>
                                  <a:pt x="610831" y="2156333"/>
                                </a:lnTo>
                                <a:lnTo>
                                  <a:pt x="607187" y="2155698"/>
                                </a:lnTo>
                                <a:lnTo>
                                  <a:pt x="599567" y="2156333"/>
                                </a:lnTo>
                                <a:lnTo>
                                  <a:pt x="600735" y="2156333"/>
                                </a:lnTo>
                                <a:lnTo>
                                  <a:pt x="597916" y="2157349"/>
                                </a:lnTo>
                                <a:lnTo>
                                  <a:pt x="589661" y="2162302"/>
                                </a:lnTo>
                                <a:lnTo>
                                  <a:pt x="586486" y="2166112"/>
                                </a:lnTo>
                                <a:lnTo>
                                  <a:pt x="585520" y="2169668"/>
                                </a:lnTo>
                                <a:lnTo>
                                  <a:pt x="583958" y="2175002"/>
                                </a:lnTo>
                                <a:lnTo>
                                  <a:pt x="583857" y="2175764"/>
                                </a:lnTo>
                                <a:lnTo>
                                  <a:pt x="584517" y="2179701"/>
                                </a:lnTo>
                                <a:lnTo>
                                  <a:pt x="584581" y="2180082"/>
                                </a:lnTo>
                                <a:lnTo>
                                  <a:pt x="603377" y="2194433"/>
                                </a:lnTo>
                                <a:lnTo>
                                  <a:pt x="598170" y="2199767"/>
                                </a:lnTo>
                                <a:lnTo>
                                  <a:pt x="605409" y="2211832"/>
                                </a:lnTo>
                                <a:lnTo>
                                  <a:pt x="607568" y="2209165"/>
                                </a:lnTo>
                                <a:lnTo>
                                  <a:pt x="609600" y="2206879"/>
                                </a:lnTo>
                                <a:lnTo>
                                  <a:pt x="613918" y="2203323"/>
                                </a:lnTo>
                                <a:lnTo>
                                  <a:pt x="617474" y="2200910"/>
                                </a:lnTo>
                                <a:lnTo>
                                  <a:pt x="640054" y="2187448"/>
                                </a:lnTo>
                                <a:lnTo>
                                  <a:pt x="646214" y="2183765"/>
                                </a:lnTo>
                                <a:lnTo>
                                  <a:pt x="647547" y="2182749"/>
                                </a:lnTo>
                                <a:lnTo>
                                  <a:pt x="650621" y="2180336"/>
                                </a:lnTo>
                                <a:lnTo>
                                  <a:pt x="652335" y="2177923"/>
                                </a:lnTo>
                                <a:lnTo>
                                  <a:pt x="654304" y="2175002"/>
                                </a:lnTo>
                                <a:lnTo>
                                  <a:pt x="655066" y="2171827"/>
                                </a:lnTo>
                                <a:close/>
                              </a:path>
                              <a:path w="2729230" h="2907665">
                                <a:moveTo>
                                  <a:pt x="673227" y="811568"/>
                                </a:moveTo>
                                <a:lnTo>
                                  <a:pt x="672465" y="806488"/>
                                </a:lnTo>
                                <a:lnTo>
                                  <a:pt x="671830" y="801408"/>
                                </a:lnTo>
                                <a:lnTo>
                                  <a:pt x="669163" y="796328"/>
                                </a:lnTo>
                                <a:lnTo>
                                  <a:pt x="664464" y="791248"/>
                                </a:lnTo>
                                <a:lnTo>
                                  <a:pt x="654685" y="801408"/>
                                </a:lnTo>
                                <a:lnTo>
                                  <a:pt x="659257" y="806488"/>
                                </a:lnTo>
                                <a:lnTo>
                                  <a:pt x="660400" y="810298"/>
                                </a:lnTo>
                                <a:lnTo>
                                  <a:pt x="656336" y="817918"/>
                                </a:lnTo>
                                <a:lnTo>
                                  <a:pt x="653669" y="819188"/>
                                </a:lnTo>
                                <a:lnTo>
                                  <a:pt x="650113" y="819188"/>
                                </a:lnTo>
                                <a:lnTo>
                                  <a:pt x="646430" y="820458"/>
                                </a:lnTo>
                                <a:lnTo>
                                  <a:pt x="642366" y="819188"/>
                                </a:lnTo>
                                <a:lnTo>
                                  <a:pt x="637921" y="816648"/>
                                </a:lnTo>
                                <a:lnTo>
                                  <a:pt x="641756" y="810298"/>
                                </a:lnTo>
                                <a:lnTo>
                                  <a:pt x="654799" y="788708"/>
                                </a:lnTo>
                                <a:lnTo>
                                  <a:pt x="656336" y="786168"/>
                                </a:lnTo>
                                <a:lnTo>
                                  <a:pt x="654558" y="784898"/>
                                </a:lnTo>
                                <a:lnTo>
                                  <a:pt x="646620" y="779818"/>
                                </a:lnTo>
                                <a:lnTo>
                                  <a:pt x="639826" y="777494"/>
                                </a:lnTo>
                                <a:lnTo>
                                  <a:pt x="639826" y="792518"/>
                                </a:lnTo>
                                <a:lnTo>
                                  <a:pt x="628904" y="810298"/>
                                </a:lnTo>
                                <a:lnTo>
                                  <a:pt x="624586" y="807758"/>
                                </a:lnTo>
                                <a:lnTo>
                                  <a:pt x="621919" y="805218"/>
                                </a:lnTo>
                                <a:lnTo>
                                  <a:pt x="619379" y="798868"/>
                                </a:lnTo>
                                <a:lnTo>
                                  <a:pt x="619506" y="796328"/>
                                </a:lnTo>
                                <a:lnTo>
                                  <a:pt x="622554" y="791248"/>
                                </a:lnTo>
                                <a:lnTo>
                                  <a:pt x="624967" y="789978"/>
                                </a:lnTo>
                                <a:lnTo>
                                  <a:pt x="628269" y="788708"/>
                                </a:lnTo>
                                <a:lnTo>
                                  <a:pt x="631571" y="788708"/>
                                </a:lnTo>
                                <a:lnTo>
                                  <a:pt x="635381" y="789978"/>
                                </a:lnTo>
                                <a:lnTo>
                                  <a:pt x="639826" y="792518"/>
                                </a:lnTo>
                                <a:lnTo>
                                  <a:pt x="639826" y="777494"/>
                                </a:lnTo>
                                <a:lnTo>
                                  <a:pt x="639203" y="777278"/>
                                </a:lnTo>
                                <a:lnTo>
                                  <a:pt x="632282" y="776008"/>
                                </a:lnTo>
                                <a:lnTo>
                                  <a:pt x="625856" y="776008"/>
                                </a:lnTo>
                                <a:lnTo>
                                  <a:pt x="618744" y="777278"/>
                                </a:lnTo>
                                <a:lnTo>
                                  <a:pt x="613156" y="781088"/>
                                </a:lnTo>
                                <a:lnTo>
                                  <a:pt x="609219" y="787438"/>
                                </a:lnTo>
                                <a:lnTo>
                                  <a:pt x="605663" y="792518"/>
                                </a:lnTo>
                                <a:lnTo>
                                  <a:pt x="626364" y="826808"/>
                                </a:lnTo>
                                <a:lnTo>
                                  <a:pt x="646506" y="833158"/>
                                </a:lnTo>
                                <a:lnTo>
                                  <a:pt x="652653" y="833158"/>
                                </a:lnTo>
                                <a:lnTo>
                                  <a:pt x="659511" y="831888"/>
                                </a:lnTo>
                                <a:lnTo>
                                  <a:pt x="664972" y="828078"/>
                                </a:lnTo>
                                <a:lnTo>
                                  <a:pt x="669036" y="821728"/>
                                </a:lnTo>
                                <a:lnTo>
                                  <a:pt x="669798" y="820458"/>
                                </a:lnTo>
                                <a:lnTo>
                                  <a:pt x="672084" y="816648"/>
                                </a:lnTo>
                                <a:lnTo>
                                  <a:pt x="673227" y="811568"/>
                                </a:lnTo>
                                <a:close/>
                              </a:path>
                              <a:path w="2729230" h="2907665">
                                <a:moveTo>
                                  <a:pt x="706247" y="2230882"/>
                                </a:moveTo>
                                <a:lnTo>
                                  <a:pt x="699516" y="2219706"/>
                                </a:lnTo>
                                <a:lnTo>
                                  <a:pt x="679323" y="2231771"/>
                                </a:lnTo>
                                <a:lnTo>
                                  <a:pt x="669290" y="2215134"/>
                                </a:lnTo>
                                <a:lnTo>
                                  <a:pt x="655320" y="2223516"/>
                                </a:lnTo>
                                <a:lnTo>
                                  <a:pt x="665353" y="2240280"/>
                                </a:lnTo>
                                <a:lnTo>
                                  <a:pt x="645033" y="2252345"/>
                                </a:lnTo>
                                <a:lnTo>
                                  <a:pt x="651764" y="2263521"/>
                                </a:lnTo>
                                <a:lnTo>
                                  <a:pt x="672084" y="2251456"/>
                                </a:lnTo>
                                <a:lnTo>
                                  <a:pt x="682117" y="2268220"/>
                                </a:lnTo>
                                <a:lnTo>
                                  <a:pt x="696087" y="2259838"/>
                                </a:lnTo>
                                <a:lnTo>
                                  <a:pt x="691095" y="2251456"/>
                                </a:lnTo>
                                <a:lnTo>
                                  <a:pt x="686054" y="2242947"/>
                                </a:lnTo>
                                <a:lnTo>
                                  <a:pt x="704748" y="2231771"/>
                                </a:lnTo>
                                <a:lnTo>
                                  <a:pt x="706247" y="2230882"/>
                                </a:lnTo>
                                <a:close/>
                              </a:path>
                              <a:path w="2729230" h="2907665">
                                <a:moveTo>
                                  <a:pt x="737235" y="756285"/>
                                </a:moveTo>
                                <a:lnTo>
                                  <a:pt x="693978" y="743242"/>
                                </a:lnTo>
                                <a:lnTo>
                                  <a:pt x="657987" y="719709"/>
                                </a:lnTo>
                                <a:lnTo>
                                  <a:pt x="635127" y="694817"/>
                                </a:lnTo>
                                <a:lnTo>
                                  <a:pt x="630174" y="703072"/>
                                </a:lnTo>
                                <a:lnTo>
                                  <a:pt x="653973" y="733526"/>
                                </a:lnTo>
                                <a:lnTo>
                                  <a:pt x="686028" y="754329"/>
                                </a:lnTo>
                                <a:lnTo>
                                  <a:pt x="724306" y="764133"/>
                                </a:lnTo>
                                <a:lnTo>
                                  <a:pt x="732282" y="764667"/>
                                </a:lnTo>
                                <a:lnTo>
                                  <a:pt x="737235" y="756285"/>
                                </a:lnTo>
                                <a:close/>
                              </a:path>
                              <a:path w="2729230" h="2907665">
                                <a:moveTo>
                                  <a:pt x="743077" y="693166"/>
                                </a:moveTo>
                                <a:lnTo>
                                  <a:pt x="741680" y="686181"/>
                                </a:lnTo>
                                <a:lnTo>
                                  <a:pt x="740410" y="679323"/>
                                </a:lnTo>
                                <a:lnTo>
                                  <a:pt x="735965" y="672211"/>
                                </a:lnTo>
                                <a:lnTo>
                                  <a:pt x="728472" y="664972"/>
                                </a:lnTo>
                                <a:lnTo>
                                  <a:pt x="716153" y="674624"/>
                                </a:lnTo>
                                <a:lnTo>
                                  <a:pt x="719277" y="677456"/>
                                </a:lnTo>
                                <a:lnTo>
                                  <a:pt x="721321" y="679323"/>
                                </a:lnTo>
                                <a:lnTo>
                                  <a:pt x="724281" y="683514"/>
                                </a:lnTo>
                                <a:lnTo>
                                  <a:pt x="726567" y="691642"/>
                                </a:lnTo>
                                <a:lnTo>
                                  <a:pt x="726236" y="694817"/>
                                </a:lnTo>
                                <a:lnTo>
                                  <a:pt x="726186" y="695325"/>
                                </a:lnTo>
                                <a:lnTo>
                                  <a:pt x="705231" y="706755"/>
                                </a:lnTo>
                                <a:lnTo>
                                  <a:pt x="697357" y="703961"/>
                                </a:lnTo>
                                <a:lnTo>
                                  <a:pt x="678053" y="692404"/>
                                </a:lnTo>
                                <a:lnTo>
                                  <a:pt x="672211" y="686816"/>
                                </a:lnTo>
                                <a:lnTo>
                                  <a:pt x="669925" y="681355"/>
                                </a:lnTo>
                                <a:lnTo>
                                  <a:pt x="667512" y="675894"/>
                                </a:lnTo>
                                <a:lnTo>
                                  <a:pt x="667575" y="674624"/>
                                </a:lnTo>
                                <a:lnTo>
                                  <a:pt x="667689" y="672211"/>
                                </a:lnTo>
                                <a:lnTo>
                                  <a:pt x="667766" y="670814"/>
                                </a:lnTo>
                                <a:lnTo>
                                  <a:pt x="670687" y="666115"/>
                                </a:lnTo>
                                <a:lnTo>
                                  <a:pt x="672592" y="662813"/>
                                </a:lnTo>
                                <a:lnTo>
                                  <a:pt x="675513" y="660654"/>
                                </a:lnTo>
                                <a:lnTo>
                                  <a:pt x="679196" y="659511"/>
                                </a:lnTo>
                                <a:lnTo>
                                  <a:pt x="682879" y="658495"/>
                                </a:lnTo>
                                <a:lnTo>
                                  <a:pt x="687070" y="658749"/>
                                </a:lnTo>
                                <a:lnTo>
                                  <a:pt x="691756" y="660539"/>
                                </a:lnTo>
                                <a:lnTo>
                                  <a:pt x="692238" y="658749"/>
                                </a:lnTo>
                                <a:lnTo>
                                  <a:pt x="692315" y="658495"/>
                                </a:lnTo>
                                <a:lnTo>
                                  <a:pt x="695794" y="645668"/>
                                </a:lnTo>
                                <a:lnTo>
                                  <a:pt x="696214" y="645668"/>
                                </a:lnTo>
                                <a:lnTo>
                                  <a:pt x="687959" y="643001"/>
                                </a:lnTo>
                                <a:lnTo>
                                  <a:pt x="681355" y="642493"/>
                                </a:lnTo>
                                <a:lnTo>
                                  <a:pt x="675767" y="643763"/>
                                </a:lnTo>
                                <a:lnTo>
                                  <a:pt x="652970" y="670674"/>
                                </a:lnTo>
                                <a:lnTo>
                                  <a:pt x="653059" y="677456"/>
                                </a:lnTo>
                                <a:lnTo>
                                  <a:pt x="680593" y="711962"/>
                                </a:lnTo>
                                <a:lnTo>
                                  <a:pt x="707542" y="721398"/>
                                </a:lnTo>
                                <a:lnTo>
                                  <a:pt x="715899" y="721106"/>
                                </a:lnTo>
                                <a:lnTo>
                                  <a:pt x="722604" y="719416"/>
                                </a:lnTo>
                                <a:lnTo>
                                  <a:pt x="728484" y="716445"/>
                                </a:lnTo>
                                <a:lnTo>
                                  <a:pt x="733513" y="712177"/>
                                </a:lnTo>
                                <a:lnTo>
                                  <a:pt x="737641" y="706755"/>
                                </a:lnTo>
                                <a:lnTo>
                                  <a:pt x="741680" y="700024"/>
                                </a:lnTo>
                                <a:lnTo>
                                  <a:pt x="743077" y="693166"/>
                                </a:lnTo>
                                <a:close/>
                              </a:path>
                              <a:path w="2729230" h="2907665">
                                <a:moveTo>
                                  <a:pt x="766826" y="655193"/>
                                </a:moveTo>
                                <a:lnTo>
                                  <a:pt x="688848" y="608457"/>
                                </a:lnTo>
                                <a:lnTo>
                                  <a:pt x="681482" y="620649"/>
                                </a:lnTo>
                                <a:lnTo>
                                  <a:pt x="759460" y="667512"/>
                                </a:lnTo>
                                <a:lnTo>
                                  <a:pt x="766826" y="655193"/>
                                </a:lnTo>
                                <a:close/>
                              </a:path>
                              <a:path w="2729230" h="2907665">
                                <a:moveTo>
                                  <a:pt x="783209" y="2331085"/>
                                </a:moveTo>
                                <a:lnTo>
                                  <a:pt x="779703" y="2325243"/>
                                </a:lnTo>
                                <a:lnTo>
                                  <a:pt x="776744" y="2320290"/>
                                </a:lnTo>
                                <a:lnTo>
                                  <a:pt x="772795" y="2313686"/>
                                </a:lnTo>
                                <a:lnTo>
                                  <a:pt x="722376" y="2308479"/>
                                </a:lnTo>
                                <a:lnTo>
                                  <a:pt x="757047" y="2287651"/>
                                </a:lnTo>
                                <a:lnTo>
                                  <a:pt x="749300" y="2274697"/>
                                </a:lnTo>
                                <a:lnTo>
                                  <a:pt x="671322" y="2321560"/>
                                </a:lnTo>
                                <a:lnTo>
                                  <a:pt x="679069" y="2334387"/>
                                </a:lnTo>
                                <a:lnTo>
                                  <a:pt x="702691" y="2320290"/>
                                </a:lnTo>
                                <a:lnTo>
                                  <a:pt x="721995" y="2322957"/>
                                </a:lnTo>
                                <a:lnTo>
                                  <a:pt x="695960" y="2362581"/>
                                </a:lnTo>
                                <a:lnTo>
                                  <a:pt x="705993" y="2379218"/>
                                </a:lnTo>
                                <a:lnTo>
                                  <a:pt x="738378" y="2325243"/>
                                </a:lnTo>
                                <a:lnTo>
                                  <a:pt x="783209" y="2331085"/>
                                </a:lnTo>
                                <a:close/>
                              </a:path>
                              <a:path w="2729230" h="2907665">
                                <a:moveTo>
                                  <a:pt x="792607" y="2343912"/>
                                </a:moveTo>
                                <a:lnTo>
                                  <a:pt x="787654" y="2335530"/>
                                </a:lnTo>
                                <a:lnTo>
                                  <a:pt x="781367" y="2343162"/>
                                </a:lnTo>
                                <a:lnTo>
                                  <a:pt x="775474" y="2349855"/>
                                </a:lnTo>
                                <a:lnTo>
                                  <a:pt x="742569" y="2376805"/>
                                </a:lnTo>
                                <a:lnTo>
                                  <a:pt x="707288" y="2392134"/>
                                </a:lnTo>
                                <a:lnTo>
                                  <a:pt x="685546" y="2396998"/>
                                </a:lnTo>
                                <a:lnTo>
                                  <a:pt x="690626" y="2405380"/>
                                </a:lnTo>
                                <a:lnTo>
                                  <a:pt x="729996" y="2397696"/>
                                </a:lnTo>
                                <a:lnTo>
                                  <a:pt x="768604" y="2374442"/>
                                </a:lnTo>
                                <a:lnTo>
                                  <a:pt x="788504" y="2350770"/>
                                </a:lnTo>
                                <a:lnTo>
                                  <a:pt x="792607" y="2343912"/>
                                </a:lnTo>
                                <a:close/>
                              </a:path>
                              <a:path w="2729230" h="2907665">
                                <a:moveTo>
                                  <a:pt x="799973" y="651764"/>
                                </a:moveTo>
                                <a:lnTo>
                                  <a:pt x="774763" y="620649"/>
                                </a:lnTo>
                                <a:lnTo>
                                  <a:pt x="736028" y="597433"/>
                                </a:lnTo>
                                <a:lnTo>
                                  <a:pt x="697738" y="590550"/>
                                </a:lnTo>
                                <a:lnTo>
                                  <a:pt x="692785" y="598932"/>
                                </a:lnTo>
                                <a:lnTo>
                                  <a:pt x="702398" y="600887"/>
                                </a:lnTo>
                                <a:lnTo>
                                  <a:pt x="711047" y="602932"/>
                                </a:lnTo>
                                <a:lnTo>
                                  <a:pt x="750316" y="619379"/>
                                </a:lnTo>
                                <a:lnTo>
                                  <a:pt x="780440" y="643280"/>
                                </a:lnTo>
                                <a:lnTo>
                                  <a:pt x="795020" y="660146"/>
                                </a:lnTo>
                                <a:lnTo>
                                  <a:pt x="799973" y="651764"/>
                                </a:lnTo>
                                <a:close/>
                              </a:path>
                              <a:path w="2729230" h="2907665">
                                <a:moveTo>
                                  <a:pt x="809117" y="559435"/>
                                </a:moveTo>
                                <a:lnTo>
                                  <a:pt x="807415" y="558419"/>
                                </a:lnTo>
                                <a:lnTo>
                                  <a:pt x="788797" y="547243"/>
                                </a:lnTo>
                                <a:lnTo>
                                  <a:pt x="793864" y="538861"/>
                                </a:lnTo>
                                <a:lnTo>
                                  <a:pt x="798957" y="530479"/>
                                </a:lnTo>
                                <a:lnTo>
                                  <a:pt x="784987" y="522097"/>
                                </a:lnTo>
                                <a:lnTo>
                                  <a:pt x="774827" y="538861"/>
                                </a:lnTo>
                                <a:lnTo>
                                  <a:pt x="754634" y="526669"/>
                                </a:lnTo>
                                <a:lnTo>
                                  <a:pt x="747903" y="537845"/>
                                </a:lnTo>
                                <a:lnTo>
                                  <a:pt x="768096" y="550037"/>
                                </a:lnTo>
                                <a:lnTo>
                                  <a:pt x="758063" y="566801"/>
                                </a:lnTo>
                                <a:lnTo>
                                  <a:pt x="772033" y="575183"/>
                                </a:lnTo>
                                <a:lnTo>
                                  <a:pt x="782066" y="558419"/>
                                </a:lnTo>
                                <a:lnTo>
                                  <a:pt x="802386" y="570611"/>
                                </a:lnTo>
                                <a:lnTo>
                                  <a:pt x="809117" y="559435"/>
                                </a:lnTo>
                                <a:close/>
                              </a:path>
                              <a:path w="2729230" h="2907665">
                                <a:moveTo>
                                  <a:pt x="860425" y="499491"/>
                                </a:moveTo>
                                <a:lnTo>
                                  <a:pt x="827278" y="480441"/>
                                </a:lnTo>
                                <a:lnTo>
                                  <a:pt x="832650" y="471551"/>
                                </a:lnTo>
                                <a:lnTo>
                                  <a:pt x="843407" y="453771"/>
                                </a:lnTo>
                                <a:lnTo>
                                  <a:pt x="830199" y="444893"/>
                                </a:lnTo>
                                <a:lnTo>
                                  <a:pt x="814197" y="471551"/>
                                </a:lnTo>
                                <a:lnTo>
                                  <a:pt x="795655" y="461391"/>
                                </a:lnTo>
                                <a:lnTo>
                                  <a:pt x="814324" y="429641"/>
                                </a:lnTo>
                                <a:lnTo>
                                  <a:pt x="801116" y="422021"/>
                                </a:lnTo>
                                <a:lnTo>
                                  <a:pt x="774827" y="466471"/>
                                </a:lnTo>
                                <a:lnTo>
                                  <a:pt x="852678" y="512191"/>
                                </a:lnTo>
                                <a:lnTo>
                                  <a:pt x="860425" y="499491"/>
                                </a:lnTo>
                                <a:close/>
                              </a:path>
                              <a:path w="2729230" h="2907665">
                                <a:moveTo>
                                  <a:pt x="892683" y="446151"/>
                                </a:moveTo>
                                <a:lnTo>
                                  <a:pt x="814832" y="399161"/>
                                </a:lnTo>
                                <a:lnTo>
                                  <a:pt x="807339" y="411861"/>
                                </a:lnTo>
                                <a:lnTo>
                                  <a:pt x="885317" y="458851"/>
                                </a:lnTo>
                                <a:lnTo>
                                  <a:pt x="892683" y="446151"/>
                                </a:lnTo>
                                <a:close/>
                              </a:path>
                              <a:path w="2729230" h="2907665">
                                <a:moveTo>
                                  <a:pt x="925195" y="392811"/>
                                </a:moveTo>
                                <a:lnTo>
                                  <a:pt x="868680" y="358521"/>
                                </a:lnTo>
                                <a:lnTo>
                                  <a:pt x="861314" y="371221"/>
                                </a:lnTo>
                                <a:lnTo>
                                  <a:pt x="885063" y="385191"/>
                                </a:lnTo>
                                <a:lnTo>
                                  <a:pt x="892810" y="389001"/>
                                </a:lnTo>
                                <a:lnTo>
                                  <a:pt x="897509" y="392811"/>
                                </a:lnTo>
                                <a:lnTo>
                                  <a:pt x="899541" y="394093"/>
                                </a:lnTo>
                                <a:lnTo>
                                  <a:pt x="901446" y="396621"/>
                                </a:lnTo>
                                <a:lnTo>
                                  <a:pt x="902589" y="399161"/>
                                </a:lnTo>
                                <a:lnTo>
                                  <a:pt x="903351" y="404241"/>
                                </a:lnTo>
                                <a:lnTo>
                                  <a:pt x="902970" y="406793"/>
                                </a:lnTo>
                                <a:lnTo>
                                  <a:pt x="901700" y="408051"/>
                                </a:lnTo>
                                <a:lnTo>
                                  <a:pt x="900684" y="410591"/>
                                </a:lnTo>
                                <a:lnTo>
                                  <a:pt x="899160" y="411861"/>
                                </a:lnTo>
                                <a:lnTo>
                                  <a:pt x="897255" y="411861"/>
                                </a:lnTo>
                                <a:lnTo>
                                  <a:pt x="895477" y="413143"/>
                                </a:lnTo>
                                <a:lnTo>
                                  <a:pt x="893445" y="413143"/>
                                </a:lnTo>
                                <a:lnTo>
                                  <a:pt x="888873" y="410591"/>
                                </a:lnTo>
                                <a:lnTo>
                                  <a:pt x="884174" y="408051"/>
                                </a:lnTo>
                                <a:lnTo>
                                  <a:pt x="876681" y="404241"/>
                                </a:lnTo>
                                <a:lnTo>
                                  <a:pt x="850773" y="387743"/>
                                </a:lnTo>
                                <a:lnTo>
                                  <a:pt x="843407" y="400443"/>
                                </a:lnTo>
                                <a:lnTo>
                                  <a:pt x="879094" y="422021"/>
                                </a:lnTo>
                                <a:lnTo>
                                  <a:pt x="884809" y="425843"/>
                                </a:lnTo>
                                <a:lnTo>
                                  <a:pt x="889381" y="427101"/>
                                </a:lnTo>
                                <a:lnTo>
                                  <a:pt x="893064" y="428371"/>
                                </a:lnTo>
                                <a:lnTo>
                                  <a:pt x="900049" y="428371"/>
                                </a:lnTo>
                                <a:lnTo>
                                  <a:pt x="906145" y="425843"/>
                                </a:lnTo>
                                <a:lnTo>
                                  <a:pt x="908558" y="423291"/>
                                </a:lnTo>
                                <a:lnTo>
                                  <a:pt x="910336" y="419493"/>
                                </a:lnTo>
                                <a:lnTo>
                                  <a:pt x="912241" y="416941"/>
                                </a:lnTo>
                                <a:lnTo>
                                  <a:pt x="913003" y="413143"/>
                                </a:lnTo>
                                <a:lnTo>
                                  <a:pt x="912914" y="406793"/>
                                </a:lnTo>
                                <a:lnTo>
                                  <a:pt x="912876" y="405511"/>
                                </a:lnTo>
                                <a:lnTo>
                                  <a:pt x="911860" y="401701"/>
                                </a:lnTo>
                                <a:lnTo>
                                  <a:pt x="909828" y="399161"/>
                                </a:lnTo>
                                <a:lnTo>
                                  <a:pt x="918337" y="404241"/>
                                </a:lnTo>
                                <a:lnTo>
                                  <a:pt x="921372" y="399161"/>
                                </a:lnTo>
                                <a:lnTo>
                                  <a:pt x="925195" y="392811"/>
                                </a:lnTo>
                                <a:close/>
                              </a:path>
                              <a:path w="2729230" h="2907665">
                                <a:moveTo>
                                  <a:pt x="930021" y="239141"/>
                                </a:moveTo>
                                <a:lnTo>
                                  <a:pt x="916178" y="230251"/>
                                </a:lnTo>
                                <a:lnTo>
                                  <a:pt x="908812" y="242951"/>
                                </a:lnTo>
                                <a:lnTo>
                                  <a:pt x="922655" y="251841"/>
                                </a:lnTo>
                                <a:lnTo>
                                  <a:pt x="930021" y="239141"/>
                                </a:lnTo>
                                <a:close/>
                              </a:path>
                              <a:path w="2729230" h="2907665">
                                <a:moveTo>
                                  <a:pt x="950468" y="350901"/>
                                </a:moveTo>
                                <a:lnTo>
                                  <a:pt x="950341" y="345821"/>
                                </a:lnTo>
                                <a:lnTo>
                                  <a:pt x="950214" y="343293"/>
                                </a:lnTo>
                                <a:lnTo>
                                  <a:pt x="950150" y="342011"/>
                                </a:lnTo>
                                <a:lnTo>
                                  <a:pt x="936625" y="320268"/>
                                </a:lnTo>
                                <a:lnTo>
                                  <a:pt x="936625" y="345821"/>
                                </a:lnTo>
                                <a:lnTo>
                                  <a:pt x="936498" y="348361"/>
                                </a:lnTo>
                                <a:lnTo>
                                  <a:pt x="932688" y="354711"/>
                                </a:lnTo>
                                <a:lnTo>
                                  <a:pt x="929640" y="357251"/>
                                </a:lnTo>
                                <a:lnTo>
                                  <a:pt x="921004" y="357251"/>
                                </a:lnTo>
                                <a:lnTo>
                                  <a:pt x="899414" y="342011"/>
                                </a:lnTo>
                                <a:lnTo>
                                  <a:pt x="897763" y="338201"/>
                                </a:lnTo>
                                <a:lnTo>
                                  <a:pt x="913257" y="325501"/>
                                </a:lnTo>
                                <a:lnTo>
                                  <a:pt x="918210" y="326771"/>
                                </a:lnTo>
                                <a:lnTo>
                                  <a:pt x="923798" y="330593"/>
                                </a:lnTo>
                                <a:lnTo>
                                  <a:pt x="929640" y="333121"/>
                                </a:lnTo>
                                <a:lnTo>
                                  <a:pt x="933323" y="336943"/>
                                </a:lnTo>
                                <a:lnTo>
                                  <a:pt x="934974" y="340741"/>
                                </a:lnTo>
                                <a:lnTo>
                                  <a:pt x="936625" y="345821"/>
                                </a:lnTo>
                                <a:lnTo>
                                  <a:pt x="936625" y="320268"/>
                                </a:lnTo>
                                <a:lnTo>
                                  <a:pt x="931164" y="317893"/>
                                </a:lnTo>
                                <a:lnTo>
                                  <a:pt x="923417" y="312801"/>
                                </a:lnTo>
                                <a:lnTo>
                                  <a:pt x="915289" y="311543"/>
                                </a:lnTo>
                                <a:lnTo>
                                  <a:pt x="898525" y="312801"/>
                                </a:lnTo>
                                <a:lnTo>
                                  <a:pt x="892048" y="316611"/>
                                </a:lnTo>
                                <a:lnTo>
                                  <a:pt x="887603" y="324243"/>
                                </a:lnTo>
                                <a:lnTo>
                                  <a:pt x="884936" y="328041"/>
                                </a:lnTo>
                                <a:lnTo>
                                  <a:pt x="883666" y="333121"/>
                                </a:lnTo>
                                <a:lnTo>
                                  <a:pt x="883793" y="338201"/>
                                </a:lnTo>
                                <a:lnTo>
                                  <a:pt x="883920" y="343293"/>
                                </a:lnTo>
                                <a:lnTo>
                                  <a:pt x="885571" y="347091"/>
                                </a:lnTo>
                                <a:lnTo>
                                  <a:pt x="888873" y="352171"/>
                                </a:lnTo>
                                <a:lnTo>
                                  <a:pt x="892048" y="357251"/>
                                </a:lnTo>
                                <a:lnTo>
                                  <a:pt x="896493" y="362343"/>
                                </a:lnTo>
                                <a:lnTo>
                                  <a:pt x="901954" y="364871"/>
                                </a:lnTo>
                                <a:lnTo>
                                  <a:pt x="909116" y="368693"/>
                                </a:lnTo>
                                <a:lnTo>
                                  <a:pt x="915936" y="371221"/>
                                </a:lnTo>
                                <a:lnTo>
                                  <a:pt x="922401" y="372491"/>
                                </a:lnTo>
                                <a:lnTo>
                                  <a:pt x="928497" y="371221"/>
                                </a:lnTo>
                                <a:lnTo>
                                  <a:pt x="936498" y="369951"/>
                                </a:lnTo>
                                <a:lnTo>
                                  <a:pt x="942594" y="366141"/>
                                </a:lnTo>
                                <a:lnTo>
                                  <a:pt x="946658" y="359791"/>
                                </a:lnTo>
                                <a:lnTo>
                                  <a:pt x="947991" y="357251"/>
                                </a:lnTo>
                                <a:lnTo>
                                  <a:pt x="949325" y="354711"/>
                                </a:lnTo>
                                <a:lnTo>
                                  <a:pt x="950468" y="350901"/>
                                </a:lnTo>
                                <a:close/>
                              </a:path>
                              <a:path w="2729230" h="2907665">
                                <a:moveTo>
                                  <a:pt x="972566" y="312801"/>
                                </a:moveTo>
                                <a:lnTo>
                                  <a:pt x="946277" y="297561"/>
                                </a:lnTo>
                                <a:lnTo>
                                  <a:pt x="940308" y="293751"/>
                                </a:lnTo>
                                <a:lnTo>
                                  <a:pt x="937387" y="291211"/>
                                </a:lnTo>
                                <a:lnTo>
                                  <a:pt x="934339" y="288671"/>
                                </a:lnTo>
                                <a:lnTo>
                                  <a:pt x="932688" y="286143"/>
                                </a:lnTo>
                                <a:lnTo>
                                  <a:pt x="932180" y="284861"/>
                                </a:lnTo>
                                <a:lnTo>
                                  <a:pt x="931672" y="282321"/>
                                </a:lnTo>
                                <a:lnTo>
                                  <a:pt x="931799" y="281051"/>
                                </a:lnTo>
                                <a:lnTo>
                                  <a:pt x="931926" y="279793"/>
                                </a:lnTo>
                                <a:lnTo>
                                  <a:pt x="933069" y="278511"/>
                                </a:lnTo>
                                <a:lnTo>
                                  <a:pt x="934085" y="277241"/>
                                </a:lnTo>
                                <a:lnTo>
                                  <a:pt x="936117" y="275971"/>
                                </a:lnTo>
                                <a:lnTo>
                                  <a:pt x="938911" y="274701"/>
                                </a:lnTo>
                                <a:lnTo>
                                  <a:pt x="928116" y="263271"/>
                                </a:lnTo>
                                <a:lnTo>
                                  <a:pt x="924814" y="264541"/>
                                </a:lnTo>
                                <a:lnTo>
                                  <a:pt x="922274" y="265811"/>
                                </a:lnTo>
                                <a:lnTo>
                                  <a:pt x="920496" y="269621"/>
                                </a:lnTo>
                                <a:lnTo>
                                  <a:pt x="919353" y="270891"/>
                                </a:lnTo>
                                <a:lnTo>
                                  <a:pt x="918845" y="273443"/>
                                </a:lnTo>
                                <a:lnTo>
                                  <a:pt x="919226" y="275971"/>
                                </a:lnTo>
                                <a:lnTo>
                                  <a:pt x="919480" y="277241"/>
                                </a:lnTo>
                                <a:lnTo>
                                  <a:pt x="921004" y="281051"/>
                                </a:lnTo>
                                <a:lnTo>
                                  <a:pt x="923544" y="284861"/>
                                </a:lnTo>
                                <a:lnTo>
                                  <a:pt x="915543" y="279793"/>
                                </a:lnTo>
                                <a:lnTo>
                                  <a:pt x="908685" y="292493"/>
                                </a:lnTo>
                                <a:lnTo>
                                  <a:pt x="965073" y="325501"/>
                                </a:lnTo>
                                <a:lnTo>
                                  <a:pt x="972566" y="312801"/>
                                </a:lnTo>
                                <a:close/>
                              </a:path>
                              <a:path w="2729230" h="2907665">
                                <a:moveTo>
                                  <a:pt x="994029" y="277241"/>
                                </a:moveTo>
                                <a:lnTo>
                                  <a:pt x="937641" y="242951"/>
                                </a:lnTo>
                                <a:lnTo>
                                  <a:pt x="930275" y="255651"/>
                                </a:lnTo>
                                <a:lnTo>
                                  <a:pt x="986663" y="289941"/>
                                </a:lnTo>
                                <a:lnTo>
                                  <a:pt x="994029" y="277241"/>
                                </a:lnTo>
                                <a:close/>
                              </a:path>
                              <a:path w="2729230" h="2907665">
                                <a:moveTo>
                                  <a:pt x="1026922" y="222643"/>
                                </a:moveTo>
                                <a:lnTo>
                                  <a:pt x="1010056" y="212471"/>
                                </a:lnTo>
                                <a:lnTo>
                                  <a:pt x="1004697" y="209245"/>
                                </a:lnTo>
                                <a:lnTo>
                                  <a:pt x="1004697" y="232791"/>
                                </a:lnTo>
                                <a:lnTo>
                                  <a:pt x="1004697" y="236601"/>
                                </a:lnTo>
                                <a:lnTo>
                                  <a:pt x="1001903" y="240411"/>
                                </a:lnTo>
                                <a:lnTo>
                                  <a:pt x="1000125" y="241693"/>
                                </a:lnTo>
                                <a:lnTo>
                                  <a:pt x="997966" y="242951"/>
                                </a:lnTo>
                                <a:lnTo>
                                  <a:pt x="995680" y="244221"/>
                                </a:lnTo>
                                <a:lnTo>
                                  <a:pt x="993140" y="244221"/>
                                </a:lnTo>
                                <a:lnTo>
                                  <a:pt x="987044" y="242951"/>
                                </a:lnTo>
                                <a:lnTo>
                                  <a:pt x="982980" y="240411"/>
                                </a:lnTo>
                                <a:lnTo>
                                  <a:pt x="977900" y="237871"/>
                                </a:lnTo>
                                <a:lnTo>
                                  <a:pt x="972185" y="234061"/>
                                </a:lnTo>
                                <a:lnTo>
                                  <a:pt x="968502" y="230251"/>
                                </a:lnTo>
                                <a:lnTo>
                                  <a:pt x="966978" y="227711"/>
                                </a:lnTo>
                                <a:lnTo>
                                  <a:pt x="965327" y="223901"/>
                                </a:lnTo>
                                <a:lnTo>
                                  <a:pt x="965327" y="220091"/>
                                </a:lnTo>
                                <a:lnTo>
                                  <a:pt x="968883" y="215011"/>
                                </a:lnTo>
                                <a:lnTo>
                                  <a:pt x="971804" y="212471"/>
                                </a:lnTo>
                                <a:lnTo>
                                  <a:pt x="979805" y="212471"/>
                                </a:lnTo>
                                <a:lnTo>
                                  <a:pt x="985012" y="213741"/>
                                </a:lnTo>
                                <a:lnTo>
                                  <a:pt x="991616" y="218821"/>
                                </a:lnTo>
                                <a:lnTo>
                                  <a:pt x="997458" y="221361"/>
                                </a:lnTo>
                                <a:lnTo>
                                  <a:pt x="1001268" y="225171"/>
                                </a:lnTo>
                                <a:lnTo>
                                  <a:pt x="1002919" y="228993"/>
                                </a:lnTo>
                                <a:lnTo>
                                  <a:pt x="1004697" y="232791"/>
                                </a:lnTo>
                                <a:lnTo>
                                  <a:pt x="1004697" y="209245"/>
                                </a:lnTo>
                                <a:lnTo>
                                  <a:pt x="948944" y="175641"/>
                                </a:lnTo>
                                <a:lnTo>
                                  <a:pt x="941578" y="188341"/>
                                </a:lnTo>
                                <a:lnTo>
                                  <a:pt x="969645" y="204851"/>
                                </a:lnTo>
                                <a:lnTo>
                                  <a:pt x="965835" y="204851"/>
                                </a:lnTo>
                                <a:lnTo>
                                  <a:pt x="962660" y="206121"/>
                                </a:lnTo>
                                <a:lnTo>
                                  <a:pt x="959993" y="207391"/>
                                </a:lnTo>
                                <a:lnTo>
                                  <a:pt x="957326" y="209943"/>
                                </a:lnTo>
                                <a:lnTo>
                                  <a:pt x="955294" y="211201"/>
                                </a:lnTo>
                                <a:lnTo>
                                  <a:pt x="950341" y="218821"/>
                                </a:lnTo>
                                <a:lnTo>
                                  <a:pt x="950290" y="220091"/>
                                </a:lnTo>
                                <a:lnTo>
                                  <a:pt x="950188" y="222643"/>
                                </a:lnTo>
                                <a:lnTo>
                                  <a:pt x="950087" y="225171"/>
                                </a:lnTo>
                                <a:lnTo>
                                  <a:pt x="978192" y="254393"/>
                                </a:lnTo>
                                <a:lnTo>
                                  <a:pt x="991006" y="258191"/>
                                </a:lnTo>
                                <a:lnTo>
                                  <a:pt x="1004316" y="258191"/>
                                </a:lnTo>
                                <a:lnTo>
                                  <a:pt x="1009523" y="254393"/>
                                </a:lnTo>
                                <a:lnTo>
                                  <a:pt x="1012698" y="249301"/>
                                </a:lnTo>
                                <a:lnTo>
                                  <a:pt x="1014349" y="246761"/>
                                </a:lnTo>
                                <a:lnTo>
                                  <a:pt x="1015111" y="244221"/>
                                </a:lnTo>
                                <a:lnTo>
                                  <a:pt x="1014984" y="240411"/>
                                </a:lnTo>
                                <a:lnTo>
                                  <a:pt x="1014895" y="237871"/>
                                </a:lnTo>
                                <a:lnTo>
                                  <a:pt x="1014857" y="236601"/>
                                </a:lnTo>
                                <a:lnTo>
                                  <a:pt x="1013841" y="232791"/>
                                </a:lnTo>
                                <a:lnTo>
                                  <a:pt x="1011809" y="228993"/>
                                </a:lnTo>
                                <a:lnTo>
                                  <a:pt x="1020064" y="234061"/>
                                </a:lnTo>
                                <a:lnTo>
                                  <a:pt x="1023112" y="228993"/>
                                </a:lnTo>
                                <a:lnTo>
                                  <a:pt x="1026922" y="222643"/>
                                </a:lnTo>
                                <a:close/>
                              </a:path>
                              <a:path w="2729230" h="2907665">
                                <a:moveTo>
                                  <a:pt x="1050925" y="183261"/>
                                </a:moveTo>
                                <a:lnTo>
                                  <a:pt x="1050290" y="178193"/>
                                </a:lnTo>
                                <a:lnTo>
                                  <a:pt x="1049528" y="173101"/>
                                </a:lnTo>
                                <a:lnTo>
                                  <a:pt x="1046861" y="168021"/>
                                </a:lnTo>
                                <a:lnTo>
                                  <a:pt x="1042162" y="162941"/>
                                </a:lnTo>
                                <a:lnTo>
                                  <a:pt x="1032383" y="173101"/>
                                </a:lnTo>
                                <a:lnTo>
                                  <a:pt x="1036955" y="178193"/>
                                </a:lnTo>
                                <a:lnTo>
                                  <a:pt x="1038098" y="181991"/>
                                </a:lnTo>
                                <a:lnTo>
                                  <a:pt x="1034034" y="188341"/>
                                </a:lnTo>
                                <a:lnTo>
                                  <a:pt x="1031494" y="190893"/>
                                </a:lnTo>
                                <a:lnTo>
                                  <a:pt x="1020191" y="190893"/>
                                </a:lnTo>
                                <a:lnTo>
                                  <a:pt x="1015619" y="187071"/>
                                </a:lnTo>
                                <a:lnTo>
                                  <a:pt x="1018679" y="181991"/>
                                </a:lnTo>
                                <a:lnTo>
                                  <a:pt x="1031722" y="160401"/>
                                </a:lnTo>
                                <a:lnTo>
                                  <a:pt x="1034034" y="156591"/>
                                </a:lnTo>
                                <a:lnTo>
                                  <a:pt x="1032383" y="155321"/>
                                </a:lnTo>
                                <a:lnTo>
                                  <a:pt x="1024432" y="151511"/>
                                </a:lnTo>
                                <a:lnTo>
                                  <a:pt x="1017651" y="149212"/>
                                </a:lnTo>
                                <a:lnTo>
                                  <a:pt x="1017651" y="162941"/>
                                </a:lnTo>
                                <a:lnTo>
                                  <a:pt x="1006602" y="181991"/>
                                </a:lnTo>
                                <a:lnTo>
                                  <a:pt x="1002411" y="179451"/>
                                </a:lnTo>
                                <a:lnTo>
                                  <a:pt x="999617" y="176911"/>
                                </a:lnTo>
                                <a:lnTo>
                                  <a:pt x="997077" y="170561"/>
                                </a:lnTo>
                                <a:lnTo>
                                  <a:pt x="997242" y="168021"/>
                                </a:lnTo>
                                <a:lnTo>
                                  <a:pt x="997331" y="166751"/>
                                </a:lnTo>
                                <a:lnTo>
                                  <a:pt x="998855" y="164211"/>
                                </a:lnTo>
                                <a:lnTo>
                                  <a:pt x="1000252" y="161671"/>
                                </a:lnTo>
                                <a:lnTo>
                                  <a:pt x="1002665" y="160401"/>
                                </a:lnTo>
                                <a:lnTo>
                                  <a:pt x="1013079" y="160401"/>
                                </a:lnTo>
                                <a:lnTo>
                                  <a:pt x="1017651" y="162941"/>
                                </a:lnTo>
                                <a:lnTo>
                                  <a:pt x="1017651" y="149212"/>
                                </a:lnTo>
                                <a:lnTo>
                                  <a:pt x="1016977" y="148971"/>
                                </a:lnTo>
                                <a:lnTo>
                                  <a:pt x="1010056" y="147701"/>
                                </a:lnTo>
                                <a:lnTo>
                                  <a:pt x="996442" y="147701"/>
                                </a:lnTo>
                                <a:lnTo>
                                  <a:pt x="990981" y="151511"/>
                                </a:lnTo>
                                <a:lnTo>
                                  <a:pt x="986917" y="159143"/>
                                </a:lnTo>
                                <a:lnTo>
                                  <a:pt x="983361" y="164211"/>
                                </a:lnTo>
                                <a:lnTo>
                                  <a:pt x="1004062" y="197243"/>
                                </a:lnTo>
                                <a:lnTo>
                                  <a:pt x="1024267" y="204851"/>
                                </a:lnTo>
                                <a:lnTo>
                                  <a:pt x="1030351" y="204851"/>
                                </a:lnTo>
                                <a:lnTo>
                                  <a:pt x="1037209" y="203593"/>
                                </a:lnTo>
                                <a:lnTo>
                                  <a:pt x="1042670" y="199771"/>
                                </a:lnTo>
                                <a:lnTo>
                                  <a:pt x="1046861" y="192151"/>
                                </a:lnTo>
                                <a:lnTo>
                                  <a:pt x="1047826" y="190893"/>
                                </a:lnTo>
                                <a:lnTo>
                                  <a:pt x="1049782" y="188341"/>
                                </a:lnTo>
                                <a:lnTo>
                                  <a:pt x="1050925" y="183261"/>
                                </a:lnTo>
                                <a:close/>
                              </a:path>
                              <a:path w="2729230" h="2907665">
                                <a:moveTo>
                                  <a:pt x="1104138" y="93853"/>
                                </a:moveTo>
                                <a:lnTo>
                                  <a:pt x="1070991" y="73914"/>
                                </a:lnTo>
                                <a:lnTo>
                                  <a:pt x="1075728" y="66040"/>
                                </a:lnTo>
                                <a:lnTo>
                                  <a:pt x="1087120" y="47117"/>
                                </a:lnTo>
                                <a:lnTo>
                                  <a:pt x="1073912" y="39243"/>
                                </a:lnTo>
                                <a:lnTo>
                                  <a:pt x="1057783" y="66040"/>
                                </a:lnTo>
                                <a:lnTo>
                                  <a:pt x="1039368" y="54991"/>
                                </a:lnTo>
                                <a:lnTo>
                                  <a:pt x="1057897" y="24003"/>
                                </a:lnTo>
                                <a:lnTo>
                                  <a:pt x="1044702" y="16129"/>
                                </a:lnTo>
                                <a:lnTo>
                                  <a:pt x="1018413" y="59944"/>
                                </a:lnTo>
                                <a:lnTo>
                                  <a:pt x="1096391" y="106680"/>
                                </a:lnTo>
                                <a:lnTo>
                                  <a:pt x="1104138" y="93853"/>
                                </a:lnTo>
                                <a:close/>
                              </a:path>
                              <a:path w="2729230" h="2907665">
                                <a:moveTo>
                                  <a:pt x="1113396" y="130302"/>
                                </a:moveTo>
                                <a:lnTo>
                                  <a:pt x="1070165" y="117335"/>
                                </a:lnTo>
                                <a:lnTo>
                                  <a:pt x="1034173" y="93853"/>
                                </a:lnTo>
                                <a:lnTo>
                                  <a:pt x="1011301" y="68834"/>
                                </a:lnTo>
                                <a:lnTo>
                                  <a:pt x="1006221" y="77216"/>
                                </a:lnTo>
                                <a:lnTo>
                                  <a:pt x="1030097" y="107619"/>
                                </a:lnTo>
                                <a:lnTo>
                                  <a:pt x="1062164" y="128333"/>
                                </a:lnTo>
                                <a:lnTo>
                                  <a:pt x="1100366" y="138163"/>
                                </a:lnTo>
                                <a:lnTo>
                                  <a:pt x="1108329" y="138684"/>
                                </a:lnTo>
                                <a:lnTo>
                                  <a:pt x="1113396" y="130302"/>
                                </a:lnTo>
                                <a:close/>
                              </a:path>
                              <a:path w="2729230" h="2907665">
                                <a:moveTo>
                                  <a:pt x="1154811" y="61214"/>
                                </a:moveTo>
                                <a:lnTo>
                                  <a:pt x="1129512" y="30010"/>
                                </a:lnTo>
                                <a:lnTo>
                                  <a:pt x="1090866" y="6883"/>
                                </a:lnTo>
                                <a:lnTo>
                                  <a:pt x="1052576" y="0"/>
                                </a:lnTo>
                                <a:lnTo>
                                  <a:pt x="1047623" y="8382"/>
                                </a:lnTo>
                                <a:lnTo>
                                  <a:pt x="1057236" y="10337"/>
                                </a:lnTo>
                                <a:lnTo>
                                  <a:pt x="1065885" y="12382"/>
                                </a:lnTo>
                                <a:lnTo>
                                  <a:pt x="1105154" y="28702"/>
                                </a:lnTo>
                                <a:lnTo>
                                  <a:pt x="1135278" y="52730"/>
                                </a:lnTo>
                                <a:lnTo>
                                  <a:pt x="1149858" y="69596"/>
                                </a:lnTo>
                                <a:lnTo>
                                  <a:pt x="1154811" y="61214"/>
                                </a:lnTo>
                                <a:close/>
                              </a:path>
                              <a:path w="2729230" h="2907665">
                                <a:moveTo>
                                  <a:pt x="1705864" y="2791714"/>
                                </a:moveTo>
                                <a:lnTo>
                                  <a:pt x="1692148" y="2784094"/>
                                </a:lnTo>
                                <a:lnTo>
                                  <a:pt x="1684655" y="2795524"/>
                                </a:lnTo>
                                <a:lnTo>
                                  <a:pt x="1698498" y="2804414"/>
                                </a:lnTo>
                                <a:lnTo>
                                  <a:pt x="1705864" y="2791714"/>
                                </a:lnTo>
                                <a:close/>
                              </a:path>
                              <a:path w="2729230" h="2907665">
                                <a:moveTo>
                                  <a:pt x="1747647" y="2862834"/>
                                </a:moveTo>
                                <a:lnTo>
                                  <a:pt x="1747139" y="2859024"/>
                                </a:lnTo>
                                <a:lnTo>
                                  <a:pt x="1744853" y="2853944"/>
                                </a:lnTo>
                                <a:lnTo>
                                  <a:pt x="1743773" y="2851404"/>
                                </a:lnTo>
                                <a:lnTo>
                                  <a:pt x="1742694" y="2848864"/>
                                </a:lnTo>
                                <a:lnTo>
                                  <a:pt x="1738630" y="2843784"/>
                                </a:lnTo>
                                <a:lnTo>
                                  <a:pt x="1733042" y="2841244"/>
                                </a:lnTo>
                                <a:lnTo>
                                  <a:pt x="1730756" y="2839402"/>
                                </a:lnTo>
                                <a:lnTo>
                                  <a:pt x="1730756" y="2862834"/>
                                </a:lnTo>
                                <a:lnTo>
                                  <a:pt x="1730375" y="2864104"/>
                                </a:lnTo>
                                <a:lnTo>
                                  <a:pt x="1730121" y="2866644"/>
                                </a:lnTo>
                                <a:lnTo>
                                  <a:pt x="1728343" y="2870454"/>
                                </a:lnTo>
                                <a:lnTo>
                                  <a:pt x="1717929" y="2886964"/>
                                </a:lnTo>
                                <a:lnTo>
                                  <a:pt x="1697228" y="2874264"/>
                                </a:lnTo>
                                <a:lnTo>
                                  <a:pt x="1714627" y="2851404"/>
                                </a:lnTo>
                                <a:lnTo>
                                  <a:pt x="1719326" y="2851404"/>
                                </a:lnTo>
                                <a:lnTo>
                                  <a:pt x="1721739" y="2852674"/>
                                </a:lnTo>
                                <a:lnTo>
                                  <a:pt x="1724279" y="2853944"/>
                                </a:lnTo>
                                <a:lnTo>
                                  <a:pt x="1726692" y="2855214"/>
                                </a:lnTo>
                                <a:lnTo>
                                  <a:pt x="1728470" y="2856484"/>
                                </a:lnTo>
                                <a:lnTo>
                                  <a:pt x="1729486" y="2859024"/>
                                </a:lnTo>
                                <a:lnTo>
                                  <a:pt x="1730502" y="2860294"/>
                                </a:lnTo>
                                <a:lnTo>
                                  <a:pt x="1730629" y="2861564"/>
                                </a:lnTo>
                                <a:lnTo>
                                  <a:pt x="1730756" y="2862834"/>
                                </a:lnTo>
                                <a:lnTo>
                                  <a:pt x="1730756" y="2839402"/>
                                </a:lnTo>
                                <a:lnTo>
                                  <a:pt x="1728343" y="2837434"/>
                                </a:lnTo>
                                <a:lnTo>
                                  <a:pt x="1723644" y="2836164"/>
                                </a:lnTo>
                                <a:lnTo>
                                  <a:pt x="1719199" y="2837434"/>
                                </a:lnTo>
                                <a:lnTo>
                                  <a:pt x="1714627" y="2837434"/>
                                </a:lnTo>
                                <a:lnTo>
                                  <a:pt x="1710563" y="2838704"/>
                                </a:lnTo>
                                <a:lnTo>
                                  <a:pt x="1706880" y="2841244"/>
                                </a:lnTo>
                                <a:lnTo>
                                  <a:pt x="1707007" y="2837434"/>
                                </a:lnTo>
                                <a:lnTo>
                                  <a:pt x="1706118" y="2834894"/>
                                </a:lnTo>
                                <a:lnTo>
                                  <a:pt x="1702054" y="2827274"/>
                                </a:lnTo>
                                <a:lnTo>
                                  <a:pt x="1699133" y="2824734"/>
                                </a:lnTo>
                                <a:lnTo>
                                  <a:pt x="1695831" y="2822460"/>
                                </a:lnTo>
                                <a:lnTo>
                                  <a:pt x="1695831" y="2843784"/>
                                </a:lnTo>
                                <a:lnTo>
                                  <a:pt x="1695704" y="2846324"/>
                                </a:lnTo>
                                <a:lnTo>
                                  <a:pt x="1694180" y="2850134"/>
                                </a:lnTo>
                                <a:lnTo>
                                  <a:pt x="1692402" y="2853944"/>
                                </a:lnTo>
                                <a:lnTo>
                                  <a:pt x="1684274" y="2866644"/>
                                </a:lnTo>
                                <a:lnTo>
                                  <a:pt x="1666240" y="2856484"/>
                                </a:lnTo>
                                <a:lnTo>
                                  <a:pt x="1670685" y="2848864"/>
                                </a:lnTo>
                                <a:lnTo>
                                  <a:pt x="1674749" y="2841244"/>
                                </a:lnTo>
                                <a:lnTo>
                                  <a:pt x="1677416" y="2837434"/>
                                </a:lnTo>
                                <a:lnTo>
                                  <a:pt x="1678686" y="2836164"/>
                                </a:lnTo>
                                <a:lnTo>
                                  <a:pt x="1679829" y="2834894"/>
                                </a:lnTo>
                                <a:lnTo>
                                  <a:pt x="1687703" y="2834894"/>
                                </a:lnTo>
                                <a:lnTo>
                                  <a:pt x="1689989" y="2836164"/>
                                </a:lnTo>
                                <a:lnTo>
                                  <a:pt x="1692656" y="2837434"/>
                                </a:lnTo>
                                <a:lnTo>
                                  <a:pt x="1694307" y="2839974"/>
                                </a:lnTo>
                                <a:lnTo>
                                  <a:pt x="1695831" y="2843784"/>
                                </a:lnTo>
                                <a:lnTo>
                                  <a:pt x="1695831" y="2822460"/>
                                </a:lnTo>
                                <a:lnTo>
                                  <a:pt x="1695450" y="2822194"/>
                                </a:lnTo>
                                <a:lnTo>
                                  <a:pt x="1691386" y="2819654"/>
                                </a:lnTo>
                                <a:lnTo>
                                  <a:pt x="1687068" y="2818384"/>
                                </a:lnTo>
                                <a:lnTo>
                                  <a:pt x="1678305" y="2818384"/>
                                </a:lnTo>
                                <a:lnTo>
                                  <a:pt x="1674622" y="2819654"/>
                                </a:lnTo>
                                <a:lnTo>
                                  <a:pt x="1671701" y="2822194"/>
                                </a:lnTo>
                                <a:lnTo>
                                  <a:pt x="1668653" y="2823464"/>
                                </a:lnTo>
                                <a:lnTo>
                                  <a:pt x="1665097" y="2828544"/>
                                </a:lnTo>
                                <a:lnTo>
                                  <a:pt x="1645539" y="2861564"/>
                                </a:lnTo>
                                <a:lnTo>
                                  <a:pt x="1723390" y="2907284"/>
                                </a:lnTo>
                                <a:lnTo>
                                  <a:pt x="1735696" y="2886964"/>
                                </a:lnTo>
                                <a:lnTo>
                                  <a:pt x="1736471" y="2885694"/>
                                </a:lnTo>
                                <a:lnTo>
                                  <a:pt x="1742186" y="2876804"/>
                                </a:lnTo>
                                <a:lnTo>
                                  <a:pt x="1745488" y="2870454"/>
                                </a:lnTo>
                                <a:lnTo>
                                  <a:pt x="1746377" y="2867914"/>
                                </a:lnTo>
                                <a:lnTo>
                                  <a:pt x="1747647" y="2862834"/>
                                </a:lnTo>
                                <a:close/>
                              </a:path>
                              <a:path w="2729230" h="2907665">
                                <a:moveTo>
                                  <a:pt x="1769999" y="2829814"/>
                                </a:moveTo>
                                <a:lnTo>
                                  <a:pt x="1713611" y="2796794"/>
                                </a:lnTo>
                                <a:lnTo>
                                  <a:pt x="1706245" y="2808224"/>
                                </a:lnTo>
                                <a:lnTo>
                                  <a:pt x="1762633" y="2842514"/>
                                </a:lnTo>
                                <a:lnTo>
                                  <a:pt x="1769999" y="2829814"/>
                                </a:lnTo>
                                <a:close/>
                              </a:path>
                              <a:path w="2729230" h="2907665">
                                <a:moveTo>
                                  <a:pt x="1793963" y="2790444"/>
                                </a:moveTo>
                                <a:lnTo>
                                  <a:pt x="1793887" y="2781554"/>
                                </a:lnTo>
                                <a:lnTo>
                                  <a:pt x="1790204" y="2773934"/>
                                </a:lnTo>
                                <a:lnTo>
                                  <a:pt x="1782953" y="2766314"/>
                                </a:lnTo>
                                <a:lnTo>
                                  <a:pt x="1773174" y="2776474"/>
                                </a:lnTo>
                                <a:lnTo>
                                  <a:pt x="1776730" y="2779014"/>
                                </a:lnTo>
                                <a:lnTo>
                                  <a:pt x="1778889" y="2781554"/>
                                </a:lnTo>
                                <a:lnTo>
                                  <a:pt x="1779651" y="2784094"/>
                                </a:lnTo>
                                <a:lnTo>
                                  <a:pt x="1780286" y="2786634"/>
                                </a:lnTo>
                                <a:lnTo>
                                  <a:pt x="1779905" y="2789174"/>
                                </a:lnTo>
                                <a:lnTo>
                                  <a:pt x="1778508" y="2791714"/>
                                </a:lnTo>
                                <a:lnTo>
                                  <a:pt x="1776730" y="2794254"/>
                                </a:lnTo>
                                <a:lnTo>
                                  <a:pt x="1773809" y="2796794"/>
                                </a:lnTo>
                                <a:lnTo>
                                  <a:pt x="1766062" y="2796794"/>
                                </a:lnTo>
                                <a:lnTo>
                                  <a:pt x="1741297" y="2776474"/>
                                </a:lnTo>
                                <a:lnTo>
                                  <a:pt x="1741424" y="2773934"/>
                                </a:lnTo>
                                <a:lnTo>
                                  <a:pt x="1743329" y="2770124"/>
                                </a:lnTo>
                                <a:lnTo>
                                  <a:pt x="1746123" y="2766314"/>
                                </a:lnTo>
                                <a:lnTo>
                                  <a:pt x="1750822" y="2765044"/>
                                </a:lnTo>
                                <a:lnTo>
                                  <a:pt x="1757172" y="2767584"/>
                                </a:lnTo>
                                <a:lnTo>
                                  <a:pt x="1758022" y="2765044"/>
                                </a:lnTo>
                                <a:lnTo>
                                  <a:pt x="1761871" y="2753614"/>
                                </a:lnTo>
                                <a:lnTo>
                                  <a:pt x="1754632" y="2751074"/>
                                </a:lnTo>
                                <a:lnTo>
                                  <a:pt x="1748663" y="2751074"/>
                                </a:lnTo>
                                <a:lnTo>
                                  <a:pt x="1743710" y="2753614"/>
                                </a:lnTo>
                                <a:lnTo>
                                  <a:pt x="1738757" y="2754884"/>
                                </a:lnTo>
                                <a:lnTo>
                                  <a:pt x="1734693" y="2758694"/>
                                </a:lnTo>
                                <a:lnTo>
                                  <a:pt x="1731391" y="2763774"/>
                                </a:lnTo>
                                <a:lnTo>
                                  <a:pt x="1727454" y="2770124"/>
                                </a:lnTo>
                                <a:lnTo>
                                  <a:pt x="1726819" y="2776474"/>
                                </a:lnTo>
                                <a:lnTo>
                                  <a:pt x="1726692" y="2777744"/>
                                </a:lnTo>
                                <a:lnTo>
                                  <a:pt x="1755775" y="2809494"/>
                                </a:lnTo>
                                <a:lnTo>
                                  <a:pt x="1763776" y="2810764"/>
                                </a:lnTo>
                                <a:lnTo>
                                  <a:pt x="1779651" y="2810764"/>
                                </a:lnTo>
                                <a:lnTo>
                                  <a:pt x="1785874" y="2806954"/>
                                </a:lnTo>
                                <a:lnTo>
                                  <a:pt x="1790446" y="2799334"/>
                                </a:lnTo>
                                <a:lnTo>
                                  <a:pt x="1791449" y="2796794"/>
                                </a:lnTo>
                                <a:lnTo>
                                  <a:pt x="1793963" y="2790444"/>
                                </a:lnTo>
                                <a:close/>
                              </a:path>
                              <a:path w="2729230" h="2907665">
                                <a:moveTo>
                                  <a:pt x="1830959" y="2729484"/>
                                </a:moveTo>
                                <a:lnTo>
                                  <a:pt x="1827657" y="2728214"/>
                                </a:lnTo>
                                <a:lnTo>
                                  <a:pt x="1824609" y="2728214"/>
                                </a:lnTo>
                                <a:lnTo>
                                  <a:pt x="1821942" y="2726944"/>
                                </a:lnTo>
                                <a:lnTo>
                                  <a:pt x="1819402" y="2725674"/>
                                </a:lnTo>
                                <a:lnTo>
                                  <a:pt x="1815592" y="2723134"/>
                                </a:lnTo>
                                <a:lnTo>
                                  <a:pt x="1808607" y="2719146"/>
                                </a:lnTo>
                                <a:lnTo>
                                  <a:pt x="1808607" y="2743454"/>
                                </a:lnTo>
                                <a:lnTo>
                                  <a:pt x="1808099" y="2745994"/>
                                </a:lnTo>
                                <a:lnTo>
                                  <a:pt x="1807083" y="2747264"/>
                                </a:lnTo>
                                <a:lnTo>
                                  <a:pt x="1805940" y="2749804"/>
                                </a:lnTo>
                                <a:lnTo>
                                  <a:pt x="1804289" y="2751074"/>
                                </a:lnTo>
                                <a:lnTo>
                                  <a:pt x="1799717" y="2752344"/>
                                </a:lnTo>
                                <a:lnTo>
                                  <a:pt x="1795399" y="2749804"/>
                                </a:lnTo>
                                <a:lnTo>
                                  <a:pt x="1793367" y="2748534"/>
                                </a:lnTo>
                                <a:lnTo>
                                  <a:pt x="1792224" y="2747264"/>
                                </a:lnTo>
                                <a:lnTo>
                                  <a:pt x="1791716" y="2745994"/>
                                </a:lnTo>
                                <a:lnTo>
                                  <a:pt x="1791208" y="2743454"/>
                                </a:lnTo>
                                <a:lnTo>
                                  <a:pt x="1791589" y="2740914"/>
                                </a:lnTo>
                                <a:lnTo>
                                  <a:pt x="1792859" y="2735834"/>
                                </a:lnTo>
                                <a:lnTo>
                                  <a:pt x="1794764" y="2729484"/>
                                </a:lnTo>
                                <a:lnTo>
                                  <a:pt x="1794891" y="2728214"/>
                                </a:lnTo>
                                <a:lnTo>
                                  <a:pt x="1795018" y="2726944"/>
                                </a:lnTo>
                                <a:lnTo>
                                  <a:pt x="1797939" y="2729484"/>
                                </a:lnTo>
                                <a:lnTo>
                                  <a:pt x="1802257" y="2732024"/>
                                </a:lnTo>
                                <a:lnTo>
                                  <a:pt x="1805051" y="2733294"/>
                                </a:lnTo>
                                <a:lnTo>
                                  <a:pt x="1807591" y="2737104"/>
                                </a:lnTo>
                                <a:lnTo>
                                  <a:pt x="1808226" y="2739644"/>
                                </a:lnTo>
                                <a:lnTo>
                                  <a:pt x="1808353" y="2740914"/>
                                </a:lnTo>
                                <a:lnTo>
                                  <a:pt x="1808480" y="2742184"/>
                                </a:lnTo>
                                <a:lnTo>
                                  <a:pt x="1808607" y="2743454"/>
                                </a:lnTo>
                                <a:lnTo>
                                  <a:pt x="1808607" y="2719146"/>
                                </a:lnTo>
                                <a:lnTo>
                                  <a:pt x="1806702" y="2718054"/>
                                </a:lnTo>
                                <a:lnTo>
                                  <a:pt x="1786763" y="2706624"/>
                                </a:lnTo>
                                <a:lnTo>
                                  <a:pt x="1781810" y="2704084"/>
                                </a:lnTo>
                                <a:lnTo>
                                  <a:pt x="1775460" y="2702814"/>
                                </a:lnTo>
                                <a:lnTo>
                                  <a:pt x="1769110" y="2705354"/>
                                </a:lnTo>
                                <a:lnTo>
                                  <a:pt x="1766062" y="2707894"/>
                                </a:lnTo>
                                <a:lnTo>
                                  <a:pt x="1763014" y="2711704"/>
                                </a:lnTo>
                                <a:lnTo>
                                  <a:pt x="1759839" y="2716784"/>
                                </a:lnTo>
                                <a:lnTo>
                                  <a:pt x="1756410" y="2721864"/>
                                </a:lnTo>
                                <a:lnTo>
                                  <a:pt x="1754886" y="2726944"/>
                                </a:lnTo>
                                <a:lnTo>
                                  <a:pt x="1756156" y="2737104"/>
                                </a:lnTo>
                                <a:lnTo>
                                  <a:pt x="1758950" y="2740914"/>
                                </a:lnTo>
                                <a:lnTo>
                                  <a:pt x="1763903" y="2745994"/>
                                </a:lnTo>
                                <a:lnTo>
                                  <a:pt x="1773047" y="2735834"/>
                                </a:lnTo>
                                <a:lnTo>
                                  <a:pt x="1770761" y="2734564"/>
                                </a:lnTo>
                                <a:lnTo>
                                  <a:pt x="1769491" y="2732024"/>
                                </a:lnTo>
                                <a:lnTo>
                                  <a:pt x="1768983" y="2728214"/>
                                </a:lnTo>
                                <a:lnTo>
                                  <a:pt x="1769618" y="2725674"/>
                                </a:lnTo>
                                <a:lnTo>
                                  <a:pt x="1770888" y="2724404"/>
                                </a:lnTo>
                                <a:lnTo>
                                  <a:pt x="1772158" y="2721864"/>
                                </a:lnTo>
                                <a:lnTo>
                                  <a:pt x="1773555" y="2720594"/>
                                </a:lnTo>
                                <a:lnTo>
                                  <a:pt x="1774825" y="2719324"/>
                                </a:lnTo>
                                <a:lnTo>
                                  <a:pt x="1776222" y="2719324"/>
                                </a:lnTo>
                                <a:lnTo>
                                  <a:pt x="1777492" y="2718054"/>
                                </a:lnTo>
                                <a:lnTo>
                                  <a:pt x="1778762" y="2718054"/>
                                </a:lnTo>
                                <a:lnTo>
                                  <a:pt x="1779905" y="2719324"/>
                                </a:lnTo>
                                <a:lnTo>
                                  <a:pt x="1782191" y="2719324"/>
                                </a:lnTo>
                                <a:lnTo>
                                  <a:pt x="1785239" y="2721864"/>
                                </a:lnTo>
                                <a:lnTo>
                                  <a:pt x="1785112" y="2724404"/>
                                </a:lnTo>
                                <a:lnTo>
                                  <a:pt x="1783969" y="2729484"/>
                                </a:lnTo>
                                <a:lnTo>
                                  <a:pt x="1781810" y="2735834"/>
                                </a:lnTo>
                                <a:lnTo>
                                  <a:pt x="1780159" y="2740914"/>
                                </a:lnTo>
                                <a:lnTo>
                                  <a:pt x="1779397" y="2744724"/>
                                </a:lnTo>
                                <a:lnTo>
                                  <a:pt x="1779447" y="2745994"/>
                                </a:lnTo>
                                <a:lnTo>
                                  <a:pt x="1779549" y="2748534"/>
                                </a:lnTo>
                                <a:lnTo>
                                  <a:pt x="1799463" y="2767584"/>
                                </a:lnTo>
                                <a:lnTo>
                                  <a:pt x="1808988" y="2765044"/>
                                </a:lnTo>
                                <a:lnTo>
                                  <a:pt x="1812671" y="2762504"/>
                                </a:lnTo>
                                <a:lnTo>
                                  <a:pt x="1815338" y="2757424"/>
                                </a:lnTo>
                                <a:lnTo>
                                  <a:pt x="1816989" y="2754884"/>
                                </a:lnTo>
                                <a:lnTo>
                                  <a:pt x="1817878" y="2752344"/>
                                </a:lnTo>
                                <a:lnTo>
                                  <a:pt x="1817954" y="2751074"/>
                                </a:lnTo>
                                <a:lnTo>
                                  <a:pt x="1818043" y="2749804"/>
                                </a:lnTo>
                                <a:lnTo>
                                  <a:pt x="1818132" y="2748534"/>
                                </a:lnTo>
                                <a:lnTo>
                                  <a:pt x="1818259" y="2745994"/>
                                </a:lnTo>
                                <a:lnTo>
                                  <a:pt x="1817751" y="2742184"/>
                                </a:lnTo>
                                <a:lnTo>
                                  <a:pt x="1816481" y="2739644"/>
                                </a:lnTo>
                                <a:lnTo>
                                  <a:pt x="1823593" y="2740914"/>
                                </a:lnTo>
                                <a:lnTo>
                                  <a:pt x="1824405" y="2739644"/>
                                </a:lnTo>
                                <a:lnTo>
                                  <a:pt x="1830959" y="2729484"/>
                                </a:lnTo>
                                <a:close/>
                              </a:path>
                              <a:path w="2729230" h="2907665">
                                <a:moveTo>
                                  <a:pt x="1843278" y="2707894"/>
                                </a:moveTo>
                                <a:lnTo>
                                  <a:pt x="1808099" y="2686304"/>
                                </a:lnTo>
                                <a:lnTo>
                                  <a:pt x="1803209" y="2679954"/>
                                </a:lnTo>
                                <a:lnTo>
                                  <a:pt x="1803019" y="2678684"/>
                                </a:lnTo>
                                <a:lnTo>
                                  <a:pt x="1802511" y="2677414"/>
                                </a:lnTo>
                                <a:lnTo>
                                  <a:pt x="1802638" y="2676144"/>
                                </a:lnTo>
                                <a:lnTo>
                                  <a:pt x="1802765" y="2674874"/>
                                </a:lnTo>
                                <a:lnTo>
                                  <a:pt x="1803781" y="2673604"/>
                                </a:lnTo>
                                <a:lnTo>
                                  <a:pt x="1804924" y="2672334"/>
                                </a:lnTo>
                                <a:lnTo>
                                  <a:pt x="1806829" y="2671064"/>
                                </a:lnTo>
                                <a:lnTo>
                                  <a:pt x="1809623" y="2669794"/>
                                </a:lnTo>
                                <a:lnTo>
                                  <a:pt x="1798955" y="2658364"/>
                                </a:lnTo>
                                <a:lnTo>
                                  <a:pt x="1795526" y="2659634"/>
                                </a:lnTo>
                                <a:lnTo>
                                  <a:pt x="1792986" y="2660904"/>
                                </a:lnTo>
                                <a:lnTo>
                                  <a:pt x="1791335" y="2664714"/>
                                </a:lnTo>
                                <a:lnTo>
                                  <a:pt x="1790065" y="2665984"/>
                                </a:lnTo>
                                <a:lnTo>
                                  <a:pt x="1789861" y="2667254"/>
                                </a:lnTo>
                                <a:lnTo>
                                  <a:pt x="1789811" y="2669794"/>
                                </a:lnTo>
                                <a:lnTo>
                                  <a:pt x="1789938" y="2671064"/>
                                </a:lnTo>
                                <a:lnTo>
                                  <a:pt x="1790319" y="2672334"/>
                                </a:lnTo>
                                <a:lnTo>
                                  <a:pt x="1791716" y="2676144"/>
                                </a:lnTo>
                                <a:lnTo>
                                  <a:pt x="1794256" y="2679954"/>
                                </a:lnTo>
                                <a:lnTo>
                                  <a:pt x="1786255" y="2674874"/>
                                </a:lnTo>
                                <a:lnTo>
                                  <a:pt x="1779397" y="2686304"/>
                                </a:lnTo>
                                <a:lnTo>
                                  <a:pt x="1835912" y="2720594"/>
                                </a:lnTo>
                                <a:lnTo>
                                  <a:pt x="1843278" y="2707894"/>
                                </a:lnTo>
                                <a:close/>
                              </a:path>
                              <a:path w="2729230" h="2907665">
                                <a:moveTo>
                                  <a:pt x="1877187" y="2649474"/>
                                </a:moveTo>
                                <a:lnTo>
                                  <a:pt x="1862289" y="2627884"/>
                                </a:lnTo>
                                <a:lnTo>
                                  <a:pt x="1861947" y="2627630"/>
                                </a:lnTo>
                                <a:lnTo>
                                  <a:pt x="1861947" y="2650744"/>
                                </a:lnTo>
                                <a:lnTo>
                                  <a:pt x="1861947" y="2653284"/>
                                </a:lnTo>
                                <a:lnTo>
                                  <a:pt x="1860423" y="2655824"/>
                                </a:lnTo>
                                <a:lnTo>
                                  <a:pt x="1859280" y="2658364"/>
                                </a:lnTo>
                                <a:lnTo>
                                  <a:pt x="1857502" y="2659634"/>
                                </a:lnTo>
                                <a:lnTo>
                                  <a:pt x="1855216" y="2660904"/>
                                </a:lnTo>
                                <a:lnTo>
                                  <a:pt x="1846961" y="2660904"/>
                                </a:lnTo>
                                <a:lnTo>
                                  <a:pt x="1843913" y="2659634"/>
                                </a:lnTo>
                                <a:lnTo>
                                  <a:pt x="1839849" y="2658364"/>
                                </a:lnTo>
                                <a:lnTo>
                                  <a:pt x="1835023" y="2655824"/>
                                </a:lnTo>
                                <a:lnTo>
                                  <a:pt x="1829308" y="2652014"/>
                                </a:lnTo>
                                <a:lnTo>
                                  <a:pt x="1825625" y="2648204"/>
                                </a:lnTo>
                                <a:lnTo>
                                  <a:pt x="1824101" y="2644394"/>
                                </a:lnTo>
                                <a:lnTo>
                                  <a:pt x="1823542" y="2643124"/>
                                </a:lnTo>
                                <a:lnTo>
                                  <a:pt x="1822450" y="2640584"/>
                                </a:lnTo>
                                <a:lnTo>
                                  <a:pt x="1822577" y="2638044"/>
                                </a:lnTo>
                                <a:lnTo>
                                  <a:pt x="1824228" y="2635504"/>
                                </a:lnTo>
                                <a:lnTo>
                                  <a:pt x="1826006" y="2631694"/>
                                </a:lnTo>
                                <a:lnTo>
                                  <a:pt x="1828927" y="2630424"/>
                                </a:lnTo>
                                <a:lnTo>
                                  <a:pt x="1836928" y="2630424"/>
                                </a:lnTo>
                                <a:lnTo>
                                  <a:pt x="1842135" y="2631694"/>
                                </a:lnTo>
                                <a:lnTo>
                                  <a:pt x="1854708" y="2639314"/>
                                </a:lnTo>
                                <a:lnTo>
                                  <a:pt x="1858645" y="2643124"/>
                                </a:lnTo>
                                <a:lnTo>
                                  <a:pt x="1861947" y="2650744"/>
                                </a:lnTo>
                                <a:lnTo>
                                  <a:pt x="1861947" y="2627630"/>
                                </a:lnTo>
                                <a:lnTo>
                                  <a:pt x="1855724" y="2622804"/>
                                </a:lnTo>
                                <a:lnTo>
                                  <a:pt x="1848713" y="2618994"/>
                                </a:lnTo>
                                <a:lnTo>
                                  <a:pt x="1842173" y="2616454"/>
                                </a:lnTo>
                                <a:lnTo>
                                  <a:pt x="1836089" y="2615184"/>
                                </a:lnTo>
                                <a:lnTo>
                                  <a:pt x="1830451" y="2615184"/>
                                </a:lnTo>
                                <a:lnTo>
                                  <a:pt x="1823339" y="2616454"/>
                                </a:lnTo>
                                <a:lnTo>
                                  <a:pt x="1818005" y="2618994"/>
                                </a:lnTo>
                                <a:lnTo>
                                  <a:pt x="1814830" y="2625344"/>
                                </a:lnTo>
                                <a:lnTo>
                                  <a:pt x="1813306" y="2627884"/>
                                </a:lnTo>
                                <a:lnTo>
                                  <a:pt x="1812417" y="2630424"/>
                                </a:lnTo>
                                <a:lnTo>
                                  <a:pt x="1812417" y="2636774"/>
                                </a:lnTo>
                                <a:lnTo>
                                  <a:pt x="1813052" y="2639314"/>
                                </a:lnTo>
                                <a:lnTo>
                                  <a:pt x="1814576" y="2643124"/>
                                </a:lnTo>
                                <a:lnTo>
                                  <a:pt x="1786636" y="2626614"/>
                                </a:lnTo>
                                <a:lnTo>
                                  <a:pt x="1779143" y="2638044"/>
                                </a:lnTo>
                                <a:lnTo>
                                  <a:pt x="1857121" y="2685034"/>
                                </a:lnTo>
                                <a:lnTo>
                                  <a:pt x="1863979" y="2673604"/>
                                </a:lnTo>
                                <a:lnTo>
                                  <a:pt x="1855724" y="2668524"/>
                                </a:lnTo>
                                <a:lnTo>
                                  <a:pt x="1859915" y="2669794"/>
                                </a:lnTo>
                                <a:lnTo>
                                  <a:pt x="1863598" y="2668524"/>
                                </a:lnTo>
                                <a:lnTo>
                                  <a:pt x="1866773" y="2667254"/>
                                </a:lnTo>
                                <a:lnTo>
                                  <a:pt x="1869948" y="2664714"/>
                                </a:lnTo>
                                <a:lnTo>
                                  <a:pt x="1872361" y="2663444"/>
                                </a:lnTo>
                                <a:lnTo>
                                  <a:pt x="1874012" y="2660904"/>
                                </a:lnTo>
                                <a:lnTo>
                                  <a:pt x="1877060" y="2655824"/>
                                </a:lnTo>
                                <a:lnTo>
                                  <a:pt x="1877161" y="2650744"/>
                                </a:lnTo>
                                <a:lnTo>
                                  <a:pt x="1877187" y="2649474"/>
                                </a:lnTo>
                                <a:close/>
                              </a:path>
                              <a:path w="2729230" h="2907665">
                                <a:moveTo>
                                  <a:pt x="1907921" y="2601214"/>
                                </a:moveTo>
                                <a:lnTo>
                                  <a:pt x="1907794" y="2598674"/>
                                </a:lnTo>
                                <a:lnTo>
                                  <a:pt x="1907667" y="2596134"/>
                                </a:lnTo>
                                <a:lnTo>
                                  <a:pt x="1907540" y="2591054"/>
                                </a:lnTo>
                                <a:lnTo>
                                  <a:pt x="1905762" y="2585974"/>
                                </a:lnTo>
                                <a:lnTo>
                                  <a:pt x="1902333" y="2580894"/>
                                </a:lnTo>
                                <a:lnTo>
                                  <a:pt x="1899031" y="2575814"/>
                                </a:lnTo>
                                <a:lnTo>
                                  <a:pt x="1894459" y="2572004"/>
                                </a:lnTo>
                                <a:lnTo>
                                  <a:pt x="1893951" y="2571673"/>
                                </a:lnTo>
                                <a:lnTo>
                                  <a:pt x="1893951" y="2596134"/>
                                </a:lnTo>
                                <a:lnTo>
                                  <a:pt x="1893951" y="2599944"/>
                                </a:lnTo>
                                <a:lnTo>
                                  <a:pt x="1892046" y="2602484"/>
                                </a:lnTo>
                                <a:lnTo>
                                  <a:pt x="1890141" y="2606294"/>
                                </a:lnTo>
                                <a:lnTo>
                                  <a:pt x="1887093" y="2607564"/>
                                </a:lnTo>
                                <a:lnTo>
                                  <a:pt x="1878457" y="2608834"/>
                                </a:lnTo>
                                <a:lnTo>
                                  <a:pt x="1873504" y="2607564"/>
                                </a:lnTo>
                                <a:lnTo>
                                  <a:pt x="1862074" y="2599944"/>
                                </a:lnTo>
                                <a:lnTo>
                                  <a:pt x="1858391" y="2596134"/>
                                </a:lnTo>
                                <a:lnTo>
                                  <a:pt x="1856867" y="2592324"/>
                                </a:lnTo>
                                <a:lnTo>
                                  <a:pt x="1855216" y="2588514"/>
                                </a:lnTo>
                                <a:lnTo>
                                  <a:pt x="1855343" y="2584704"/>
                                </a:lnTo>
                                <a:lnTo>
                                  <a:pt x="1857121" y="2582164"/>
                                </a:lnTo>
                                <a:lnTo>
                                  <a:pt x="1859026" y="2578354"/>
                                </a:lnTo>
                                <a:lnTo>
                                  <a:pt x="1862201" y="2577084"/>
                                </a:lnTo>
                                <a:lnTo>
                                  <a:pt x="1866392" y="2577084"/>
                                </a:lnTo>
                                <a:lnTo>
                                  <a:pt x="1870710" y="2575814"/>
                                </a:lnTo>
                                <a:lnTo>
                                  <a:pt x="1875663" y="2577084"/>
                                </a:lnTo>
                                <a:lnTo>
                                  <a:pt x="1881251" y="2580894"/>
                                </a:lnTo>
                                <a:lnTo>
                                  <a:pt x="1887093" y="2584704"/>
                                </a:lnTo>
                                <a:lnTo>
                                  <a:pt x="1890776" y="2588514"/>
                                </a:lnTo>
                                <a:lnTo>
                                  <a:pt x="1892427" y="2592324"/>
                                </a:lnTo>
                                <a:lnTo>
                                  <a:pt x="1893951" y="2596134"/>
                                </a:lnTo>
                                <a:lnTo>
                                  <a:pt x="1893951" y="2571673"/>
                                </a:lnTo>
                                <a:lnTo>
                                  <a:pt x="1880870" y="2563114"/>
                                </a:lnTo>
                                <a:lnTo>
                                  <a:pt x="1872742" y="2561844"/>
                                </a:lnTo>
                                <a:lnTo>
                                  <a:pt x="1855978" y="2563114"/>
                                </a:lnTo>
                                <a:lnTo>
                                  <a:pt x="1849501" y="2566924"/>
                                </a:lnTo>
                                <a:lnTo>
                                  <a:pt x="1845056" y="2574544"/>
                                </a:lnTo>
                                <a:lnTo>
                                  <a:pt x="1842389" y="2579624"/>
                                </a:lnTo>
                                <a:lnTo>
                                  <a:pt x="1841119" y="2583434"/>
                                </a:lnTo>
                                <a:lnTo>
                                  <a:pt x="1841246" y="2588514"/>
                                </a:lnTo>
                                <a:lnTo>
                                  <a:pt x="1841373" y="2593594"/>
                                </a:lnTo>
                                <a:lnTo>
                                  <a:pt x="1843024" y="2598674"/>
                                </a:lnTo>
                                <a:lnTo>
                                  <a:pt x="1846326" y="2603754"/>
                                </a:lnTo>
                                <a:lnTo>
                                  <a:pt x="1849501" y="2608834"/>
                                </a:lnTo>
                                <a:lnTo>
                                  <a:pt x="1853946" y="2612644"/>
                                </a:lnTo>
                                <a:lnTo>
                                  <a:pt x="1859407" y="2615184"/>
                                </a:lnTo>
                                <a:lnTo>
                                  <a:pt x="1866569" y="2618994"/>
                                </a:lnTo>
                                <a:lnTo>
                                  <a:pt x="1873389" y="2621534"/>
                                </a:lnTo>
                                <a:lnTo>
                                  <a:pt x="1879854" y="2622804"/>
                                </a:lnTo>
                                <a:lnTo>
                                  <a:pt x="1885950" y="2622804"/>
                                </a:lnTo>
                                <a:lnTo>
                                  <a:pt x="1893951" y="2621534"/>
                                </a:lnTo>
                                <a:lnTo>
                                  <a:pt x="1900047" y="2616454"/>
                                </a:lnTo>
                                <a:lnTo>
                                  <a:pt x="1904111" y="2610104"/>
                                </a:lnTo>
                                <a:lnTo>
                                  <a:pt x="1904987" y="2608834"/>
                                </a:lnTo>
                                <a:lnTo>
                                  <a:pt x="1906778" y="2606294"/>
                                </a:lnTo>
                                <a:lnTo>
                                  <a:pt x="1907921" y="2601214"/>
                                </a:lnTo>
                                <a:close/>
                              </a:path>
                              <a:path w="2729230" h="2907665">
                                <a:moveTo>
                                  <a:pt x="1919478" y="233172"/>
                                </a:moveTo>
                                <a:lnTo>
                                  <a:pt x="1911350" y="219202"/>
                                </a:lnTo>
                                <a:lnTo>
                                  <a:pt x="1897126" y="222516"/>
                                </a:lnTo>
                                <a:lnTo>
                                  <a:pt x="1897126" y="236994"/>
                                </a:lnTo>
                                <a:lnTo>
                                  <a:pt x="1873504" y="263652"/>
                                </a:lnTo>
                                <a:lnTo>
                                  <a:pt x="1865312" y="249694"/>
                                </a:lnTo>
                                <a:lnTo>
                                  <a:pt x="1863090" y="245872"/>
                                </a:lnTo>
                                <a:lnTo>
                                  <a:pt x="1897126" y="236994"/>
                                </a:lnTo>
                                <a:lnTo>
                                  <a:pt x="1897126" y="222516"/>
                                </a:lnTo>
                                <a:lnTo>
                                  <a:pt x="1818386" y="240792"/>
                                </a:lnTo>
                                <a:lnTo>
                                  <a:pt x="1826641" y="254762"/>
                                </a:lnTo>
                                <a:lnTo>
                                  <a:pt x="1847469" y="249694"/>
                                </a:lnTo>
                                <a:lnTo>
                                  <a:pt x="1862836" y="275094"/>
                                </a:lnTo>
                                <a:lnTo>
                                  <a:pt x="1848612" y="291592"/>
                                </a:lnTo>
                                <a:lnTo>
                                  <a:pt x="1856994" y="305562"/>
                                </a:lnTo>
                                <a:lnTo>
                                  <a:pt x="1893163" y="263652"/>
                                </a:lnTo>
                                <a:lnTo>
                                  <a:pt x="1916188" y="236994"/>
                                </a:lnTo>
                                <a:lnTo>
                                  <a:pt x="1919478" y="233172"/>
                                </a:lnTo>
                                <a:close/>
                              </a:path>
                              <a:path w="2729230" h="2907665">
                                <a:moveTo>
                                  <a:pt x="1946783" y="278892"/>
                                </a:moveTo>
                                <a:lnTo>
                                  <a:pt x="1939417" y="266192"/>
                                </a:lnTo>
                                <a:lnTo>
                                  <a:pt x="1861566" y="313194"/>
                                </a:lnTo>
                                <a:lnTo>
                                  <a:pt x="1868932" y="325894"/>
                                </a:lnTo>
                                <a:lnTo>
                                  <a:pt x="1946783" y="278892"/>
                                </a:lnTo>
                                <a:close/>
                              </a:path>
                              <a:path w="2729230" h="2907665">
                                <a:moveTo>
                                  <a:pt x="1948180" y="2533904"/>
                                </a:moveTo>
                                <a:lnTo>
                                  <a:pt x="1929612" y="2522474"/>
                                </a:lnTo>
                                <a:lnTo>
                                  <a:pt x="1913128" y="2512314"/>
                                </a:lnTo>
                                <a:lnTo>
                                  <a:pt x="1907540" y="2509774"/>
                                </a:lnTo>
                                <a:lnTo>
                                  <a:pt x="1902968" y="2507234"/>
                                </a:lnTo>
                                <a:lnTo>
                                  <a:pt x="1899539" y="2507234"/>
                                </a:lnTo>
                                <a:lnTo>
                                  <a:pt x="1895983" y="2505964"/>
                                </a:lnTo>
                                <a:lnTo>
                                  <a:pt x="1892681" y="2505964"/>
                                </a:lnTo>
                                <a:lnTo>
                                  <a:pt x="1889252" y="2507234"/>
                                </a:lnTo>
                                <a:lnTo>
                                  <a:pt x="1885950" y="2508504"/>
                                </a:lnTo>
                                <a:lnTo>
                                  <a:pt x="1883156" y="2511044"/>
                                </a:lnTo>
                                <a:lnTo>
                                  <a:pt x="1880997" y="2514854"/>
                                </a:lnTo>
                                <a:lnTo>
                                  <a:pt x="1879219" y="2517394"/>
                                </a:lnTo>
                                <a:lnTo>
                                  <a:pt x="1878330" y="2521204"/>
                                </a:lnTo>
                                <a:lnTo>
                                  <a:pt x="1878457" y="2527554"/>
                                </a:lnTo>
                                <a:lnTo>
                                  <a:pt x="1879473" y="2531364"/>
                                </a:lnTo>
                                <a:lnTo>
                                  <a:pt x="1881505" y="2535174"/>
                                </a:lnTo>
                                <a:lnTo>
                                  <a:pt x="1873250" y="2531364"/>
                                </a:lnTo>
                                <a:lnTo>
                                  <a:pt x="1866392" y="2542794"/>
                                </a:lnTo>
                                <a:lnTo>
                                  <a:pt x="1922780" y="2575814"/>
                                </a:lnTo>
                                <a:lnTo>
                                  <a:pt x="1930146" y="2564384"/>
                                </a:lnTo>
                                <a:lnTo>
                                  <a:pt x="1904619" y="2547874"/>
                                </a:lnTo>
                                <a:lnTo>
                                  <a:pt x="1898142" y="2544064"/>
                                </a:lnTo>
                                <a:lnTo>
                                  <a:pt x="1893951" y="2541524"/>
                                </a:lnTo>
                                <a:lnTo>
                                  <a:pt x="1890014" y="2537714"/>
                                </a:lnTo>
                                <a:lnTo>
                                  <a:pt x="1888871" y="2535174"/>
                                </a:lnTo>
                                <a:lnTo>
                                  <a:pt x="1888744" y="2533904"/>
                                </a:lnTo>
                                <a:lnTo>
                                  <a:pt x="1888617" y="2532634"/>
                                </a:lnTo>
                                <a:lnTo>
                                  <a:pt x="1888236" y="2530094"/>
                                </a:lnTo>
                                <a:lnTo>
                                  <a:pt x="1888744" y="2527554"/>
                                </a:lnTo>
                                <a:lnTo>
                                  <a:pt x="1889887" y="2526284"/>
                                </a:lnTo>
                                <a:lnTo>
                                  <a:pt x="1890903" y="2523744"/>
                                </a:lnTo>
                                <a:lnTo>
                                  <a:pt x="1892300" y="2523744"/>
                                </a:lnTo>
                                <a:lnTo>
                                  <a:pt x="1895856" y="2522474"/>
                                </a:lnTo>
                                <a:lnTo>
                                  <a:pt x="1900047" y="2522474"/>
                                </a:lnTo>
                                <a:lnTo>
                                  <a:pt x="1902206" y="2523744"/>
                                </a:lnTo>
                                <a:lnTo>
                                  <a:pt x="1906143" y="2525014"/>
                                </a:lnTo>
                                <a:lnTo>
                                  <a:pt x="1911985" y="2528824"/>
                                </a:lnTo>
                                <a:lnTo>
                                  <a:pt x="1940814" y="2546604"/>
                                </a:lnTo>
                                <a:lnTo>
                                  <a:pt x="1948180" y="2533904"/>
                                </a:lnTo>
                                <a:close/>
                              </a:path>
                              <a:path w="2729230" h="2907665">
                                <a:moveTo>
                                  <a:pt x="1961261" y="303022"/>
                                </a:moveTo>
                                <a:lnTo>
                                  <a:pt x="1953895" y="290322"/>
                                </a:lnTo>
                                <a:lnTo>
                                  <a:pt x="1876044" y="337312"/>
                                </a:lnTo>
                                <a:lnTo>
                                  <a:pt x="1883410" y="350012"/>
                                </a:lnTo>
                                <a:lnTo>
                                  <a:pt x="1901444" y="338594"/>
                                </a:lnTo>
                                <a:lnTo>
                                  <a:pt x="1912112" y="339852"/>
                                </a:lnTo>
                                <a:lnTo>
                                  <a:pt x="1893824" y="366522"/>
                                </a:lnTo>
                                <a:lnTo>
                                  <a:pt x="1901698" y="380492"/>
                                </a:lnTo>
                                <a:lnTo>
                                  <a:pt x="1927352" y="341122"/>
                                </a:lnTo>
                                <a:lnTo>
                                  <a:pt x="1957451" y="344944"/>
                                </a:lnTo>
                                <a:lnTo>
                                  <a:pt x="1955190" y="341122"/>
                                </a:lnTo>
                                <a:lnTo>
                                  <a:pt x="1953691" y="338594"/>
                                </a:lnTo>
                                <a:lnTo>
                                  <a:pt x="1948434" y="329692"/>
                                </a:lnTo>
                                <a:lnTo>
                                  <a:pt x="1919986" y="327152"/>
                                </a:lnTo>
                                <a:lnTo>
                                  <a:pt x="1961261" y="303022"/>
                                </a:lnTo>
                                <a:close/>
                              </a:path>
                              <a:path w="2729230" h="2907665">
                                <a:moveTo>
                                  <a:pt x="1979422" y="386842"/>
                                </a:moveTo>
                                <a:lnTo>
                                  <a:pt x="1979295" y="383044"/>
                                </a:lnTo>
                                <a:lnTo>
                                  <a:pt x="1979117" y="380492"/>
                                </a:lnTo>
                                <a:lnTo>
                                  <a:pt x="1979041" y="379222"/>
                                </a:lnTo>
                                <a:lnTo>
                                  <a:pt x="1977390" y="375412"/>
                                </a:lnTo>
                                <a:lnTo>
                                  <a:pt x="1974342" y="370344"/>
                                </a:lnTo>
                                <a:lnTo>
                                  <a:pt x="1970786" y="363994"/>
                                </a:lnTo>
                                <a:lnTo>
                                  <a:pt x="1966849" y="360172"/>
                                </a:lnTo>
                                <a:lnTo>
                                  <a:pt x="1958213" y="357644"/>
                                </a:lnTo>
                                <a:lnTo>
                                  <a:pt x="1952752" y="357644"/>
                                </a:lnTo>
                                <a:lnTo>
                                  <a:pt x="1946275" y="360172"/>
                                </a:lnTo>
                                <a:lnTo>
                                  <a:pt x="1950466" y="371602"/>
                                </a:lnTo>
                                <a:lnTo>
                                  <a:pt x="1957832" y="371602"/>
                                </a:lnTo>
                                <a:lnTo>
                                  <a:pt x="1959610" y="372872"/>
                                </a:lnTo>
                                <a:lnTo>
                                  <a:pt x="1961134" y="374142"/>
                                </a:lnTo>
                                <a:lnTo>
                                  <a:pt x="1962531" y="376694"/>
                                </a:lnTo>
                                <a:lnTo>
                                  <a:pt x="1963801" y="377952"/>
                                </a:lnTo>
                                <a:lnTo>
                                  <a:pt x="1964436" y="380492"/>
                                </a:lnTo>
                                <a:lnTo>
                                  <a:pt x="1964690" y="383044"/>
                                </a:lnTo>
                                <a:lnTo>
                                  <a:pt x="1964309" y="384302"/>
                                </a:lnTo>
                                <a:lnTo>
                                  <a:pt x="1963674" y="385572"/>
                                </a:lnTo>
                                <a:lnTo>
                                  <a:pt x="1962912" y="386842"/>
                                </a:lnTo>
                                <a:lnTo>
                                  <a:pt x="1961007" y="388112"/>
                                </a:lnTo>
                                <a:lnTo>
                                  <a:pt x="1957832" y="389394"/>
                                </a:lnTo>
                                <a:lnTo>
                                  <a:pt x="1955419" y="388112"/>
                                </a:lnTo>
                                <a:lnTo>
                                  <a:pt x="1951736" y="385572"/>
                                </a:lnTo>
                                <a:lnTo>
                                  <a:pt x="1950491" y="384302"/>
                                </a:lnTo>
                                <a:lnTo>
                                  <a:pt x="1948180" y="381927"/>
                                </a:lnTo>
                                <a:lnTo>
                                  <a:pt x="1948180" y="395744"/>
                                </a:lnTo>
                                <a:lnTo>
                                  <a:pt x="1945132" y="398272"/>
                                </a:lnTo>
                                <a:lnTo>
                                  <a:pt x="1940814" y="400812"/>
                                </a:lnTo>
                                <a:lnTo>
                                  <a:pt x="1937639" y="402094"/>
                                </a:lnTo>
                                <a:lnTo>
                                  <a:pt x="1931543" y="402094"/>
                                </a:lnTo>
                                <a:lnTo>
                                  <a:pt x="1929257" y="400812"/>
                                </a:lnTo>
                                <a:lnTo>
                                  <a:pt x="1927098" y="399542"/>
                                </a:lnTo>
                                <a:lnTo>
                                  <a:pt x="1925447" y="398272"/>
                                </a:lnTo>
                                <a:lnTo>
                                  <a:pt x="1924431" y="397002"/>
                                </a:lnTo>
                                <a:lnTo>
                                  <a:pt x="1923161" y="395744"/>
                                </a:lnTo>
                                <a:lnTo>
                                  <a:pt x="1929892" y="384302"/>
                                </a:lnTo>
                                <a:lnTo>
                                  <a:pt x="1935607" y="384302"/>
                                </a:lnTo>
                                <a:lnTo>
                                  <a:pt x="1938274" y="386842"/>
                                </a:lnTo>
                                <a:lnTo>
                                  <a:pt x="1941449" y="389394"/>
                                </a:lnTo>
                                <a:lnTo>
                                  <a:pt x="1944370" y="393192"/>
                                </a:lnTo>
                                <a:lnTo>
                                  <a:pt x="1946529" y="394462"/>
                                </a:lnTo>
                                <a:lnTo>
                                  <a:pt x="1948180" y="395744"/>
                                </a:lnTo>
                                <a:lnTo>
                                  <a:pt x="1948180" y="381927"/>
                                </a:lnTo>
                                <a:lnTo>
                                  <a:pt x="1943100" y="376694"/>
                                </a:lnTo>
                                <a:lnTo>
                                  <a:pt x="1939798" y="374142"/>
                                </a:lnTo>
                                <a:lnTo>
                                  <a:pt x="1934464" y="371602"/>
                                </a:lnTo>
                                <a:lnTo>
                                  <a:pt x="1931543" y="370344"/>
                                </a:lnTo>
                                <a:lnTo>
                                  <a:pt x="1925447" y="371602"/>
                                </a:lnTo>
                                <a:lnTo>
                                  <a:pt x="1922272" y="372872"/>
                                </a:lnTo>
                                <a:lnTo>
                                  <a:pt x="1914017" y="376694"/>
                                </a:lnTo>
                                <a:lnTo>
                                  <a:pt x="1910842" y="380492"/>
                                </a:lnTo>
                                <a:lnTo>
                                  <a:pt x="1909572" y="385572"/>
                                </a:lnTo>
                                <a:lnTo>
                                  <a:pt x="1908175" y="390652"/>
                                </a:lnTo>
                                <a:lnTo>
                                  <a:pt x="1908937" y="395744"/>
                                </a:lnTo>
                                <a:lnTo>
                                  <a:pt x="1911604" y="399542"/>
                                </a:lnTo>
                                <a:lnTo>
                                  <a:pt x="1913255" y="402094"/>
                                </a:lnTo>
                                <a:lnTo>
                                  <a:pt x="1915414" y="404622"/>
                                </a:lnTo>
                                <a:lnTo>
                                  <a:pt x="1920748" y="408444"/>
                                </a:lnTo>
                                <a:lnTo>
                                  <a:pt x="1924050" y="408444"/>
                                </a:lnTo>
                                <a:lnTo>
                                  <a:pt x="1927733" y="409702"/>
                                </a:lnTo>
                                <a:lnTo>
                                  <a:pt x="1922526" y="414794"/>
                                </a:lnTo>
                                <a:lnTo>
                                  <a:pt x="1929765" y="427494"/>
                                </a:lnTo>
                                <a:lnTo>
                                  <a:pt x="1931924" y="423672"/>
                                </a:lnTo>
                                <a:lnTo>
                                  <a:pt x="1933956" y="422402"/>
                                </a:lnTo>
                                <a:lnTo>
                                  <a:pt x="1938274" y="418592"/>
                                </a:lnTo>
                                <a:lnTo>
                                  <a:pt x="1941830" y="416052"/>
                                </a:lnTo>
                                <a:lnTo>
                                  <a:pt x="1946783" y="413512"/>
                                </a:lnTo>
                                <a:lnTo>
                                  <a:pt x="1964778" y="402094"/>
                                </a:lnTo>
                                <a:lnTo>
                                  <a:pt x="1970786" y="398272"/>
                                </a:lnTo>
                                <a:lnTo>
                                  <a:pt x="1974977" y="395744"/>
                                </a:lnTo>
                                <a:lnTo>
                                  <a:pt x="1976882" y="393192"/>
                                </a:lnTo>
                                <a:lnTo>
                                  <a:pt x="1978660" y="389394"/>
                                </a:lnTo>
                                <a:lnTo>
                                  <a:pt x="1979422" y="386842"/>
                                </a:lnTo>
                                <a:close/>
                              </a:path>
                              <a:path w="2729230" h="2907665">
                                <a:moveTo>
                                  <a:pt x="1979676" y="2481834"/>
                                </a:moveTo>
                                <a:lnTo>
                                  <a:pt x="1976374" y="2480564"/>
                                </a:lnTo>
                                <a:lnTo>
                                  <a:pt x="1973453" y="2480564"/>
                                </a:lnTo>
                                <a:lnTo>
                                  <a:pt x="1970773" y="2479294"/>
                                </a:lnTo>
                                <a:lnTo>
                                  <a:pt x="1968119" y="2478024"/>
                                </a:lnTo>
                                <a:lnTo>
                                  <a:pt x="1964436" y="2475484"/>
                                </a:lnTo>
                                <a:lnTo>
                                  <a:pt x="1959483" y="2472944"/>
                                </a:lnTo>
                                <a:lnTo>
                                  <a:pt x="1957451" y="2471763"/>
                                </a:lnTo>
                                <a:lnTo>
                                  <a:pt x="1957451" y="2495804"/>
                                </a:lnTo>
                                <a:lnTo>
                                  <a:pt x="1956943" y="2498344"/>
                                </a:lnTo>
                                <a:lnTo>
                                  <a:pt x="1955927" y="2499614"/>
                                </a:lnTo>
                                <a:lnTo>
                                  <a:pt x="1954784" y="2502154"/>
                                </a:lnTo>
                                <a:lnTo>
                                  <a:pt x="1953006" y="2503424"/>
                                </a:lnTo>
                                <a:lnTo>
                                  <a:pt x="1948561" y="2504694"/>
                                </a:lnTo>
                                <a:lnTo>
                                  <a:pt x="1946275" y="2503424"/>
                                </a:lnTo>
                                <a:lnTo>
                                  <a:pt x="1944116" y="2502154"/>
                                </a:lnTo>
                                <a:lnTo>
                                  <a:pt x="1942211" y="2500884"/>
                                </a:lnTo>
                                <a:lnTo>
                                  <a:pt x="1941068" y="2499614"/>
                                </a:lnTo>
                                <a:lnTo>
                                  <a:pt x="1940560" y="2498344"/>
                                </a:lnTo>
                                <a:lnTo>
                                  <a:pt x="1940052" y="2495804"/>
                                </a:lnTo>
                                <a:lnTo>
                                  <a:pt x="1940433" y="2493264"/>
                                </a:lnTo>
                                <a:lnTo>
                                  <a:pt x="1941703" y="2488184"/>
                                </a:lnTo>
                                <a:lnTo>
                                  <a:pt x="1942846" y="2484374"/>
                                </a:lnTo>
                                <a:lnTo>
                                  <a:pt x="1943481" y="2481834"/>
                                </a:lnTo>
                                <a:lnTo>
                                  <a:pt x="1943862" y="2479294"/>
                                </a:lnTo>
                                <a:lnTo>
                                  <a:pt x="1946783" y="2481834"/>
                                </a:lnTo>
                                <a:lnTo>
                                  <a:pt x="1951101" y="2484374"/>
                                </a:lnTo>
                                <a:lnTo>
                                  <a:pt x="1953895" y="2485644"/>
                                </a:lnTo>
                                <a:lnTo>
                                  <a:pt x="1955165" y="2488184"/>
                                </a:lnTo>
                                <a:lnTo>
                                  <a:pt x="1956308" y="2489454"/>
                                </a:lnTo>
                                <a:lnTo>
                                  <a:pt x="1957070" y="2491994"/>
                                </a:lnTo>
                                <a:lnTo>
                                  <a:pt x="1957197" y="2494534"/>
                                </a:lnTo>
                                <a:lnTo>
                                  <a:pt x="1957451" y="2495804"/>
                                </a:lnTo>
                                <a:lnTo>
                                  <a:pt x="1957451" y="2471763"/>
                                </a:lnTo>
                                <a:lnTo>
                                  <a:pt x="1955126" y="2470404"/>
                                </a:lnTo>
                                <a:lnTo>
                                  <a:pt x="1935480" y="2458974"/>
                                </a:lnTo>
                                <a:lnTo>
                                  <a:pt x="1930654" y="2456434"/>
                                </a:lnTo>
                                <a:lnTo>
                                  <a:pt x="1927479" y="2456434"/>
                                </a:lnTo>
                                <a:lnTo>
                                  <a:pt x="1924177" y="2455164"/>
                                </a:lnTo>
                                <a:lnTo>
                                  <a:pt x="1921129" y="2456434"/>
                                </a:lnTo>
                                <a:lnTo>
                                  <a:pt x="1917954" y="2457704"/>
                                </a:lnTo>
                                <a:lnTo>
                                  <a:pt x="1914906" y="2460244"/>
                                </a:lnTo>
                                <a:lnTo>
                                  <a:pt x="1911731" y="2464054"/>
                                </a:lnTo>
                                <a:lnTo>
                                  <a:pt x="1908683" y="2469134"/>
                                </a:lnTo>
                                <a:lnTo>
                                  <a:pt x="1905127" y="2474214"/>
                                </a:lnTo>
                                <a:lnTo>
                                  <a:pt x="1903730" y="2479294"/>
                                </a:lnTo>
                                <a:lnTo>
                                  <a:pt x="1905000" y="2489454"/>
                                </a:lnTo>
                                <a:lnTo>
                                  <a:pt x="1907794" y="2493264"/>
                                </a:lnTo>
                                <a:lnTo>
                                  <a:pt x="1912747" y="2498344"/>
                                </a:lnTo>
                                <a:lnTo>
                                  <a:pt x="1921764" y="2488184"/>
                                </a:lnTo>
                                <a:lnTo>
                                  <a:pt x="1919605" y="2486914"/>
                                </a:lnTo>
                                <a:lnTo>
                                  <a:pt x="1918335" y="2484374"/>
                                </a:lnTo>
                                <a:lnTo>
                                  <a:pt x="1917827" y="2480564"/>
                                </a:lnTo>
                                <a:lnTo>
                                  <a:pt x="1918335" y="2478024"/>
                                </a:lnTo>
                                <a:lnTo>
                                  <a:pt x="1919732" y="2476754"/>
                                </a:lnTo>
                                <a:lnTo>
                                  <a:pt x="1921002" y="2474214"/>
                                </a:lnTo>
                                <a:lnTo>
                                  <a:pt x="1922272" y="2472944"/>
                                </a:lnTo>
                                <a:lnTo>
                                  <a:pt x="1923669" y="2471674"/>
                                </a:lnTo>
                                <a:lnTo>
                                  <a:pt x="1924939" y="2471674"/>
                                </a:lnTo>
                                <a:lnTo>
                                  <a:pt x="1926209" y="2470404"/>
                                </a:lnTo>
                                <a:lnTo>
                                  <a:pt x="1928749" y="2470404"/>
                                </a:lnTo>
                                <a:lnTo>
                                  <a:pt x="1930908" y="2471674"/>
                                </a:lnTo>
                                <a:lnTo>
                                  <a:pt x="1934083" y="2474214"/>
                                </a:lnTo>
                                <a:lnTo>
                                  <a:pt x="1933956" y="2475484"/>
                                </a:lnTo>
                                <a:lnTo>
                                  <a:pt x="1933829" y="2476754"/>
                                </a:lnTo>
                                <a:lnTo>
                                  <a:pt x="1932686" y="2481834"/>
                                </a:lnTo>
                                <a:lnTo>
                                  <a:pt x="1930654" y="2488184"/>
                                </a:lnTo>
                                <a:lnTo>
                                  <a:pt x="1928876" y="2493264"/>
                                </a:lnTo>
                                <a:lnTo>
                                  <a:pt x="1928368" y="2495804"/>
                                </a:lnTo>
                                <a:lnTo>
                                  <a:pt x="1928368" y="2503424"/>
                                </a:lnTo>
                                <a:lnTo>
                                  <a:pt x="1929384" y="2505964"/>
                                </a:lnTo>
                                <a:lnTo>
                                  <a:pt x="1932686" y="2511044"/>
                                </a:lnTo>
                                <a:lnTo>
                                  <a:pt x="1935099" y="2513584"/>
                                </a:lnTo>
                                <a:lnTo>
                                  <a:pt x="1943354" y="2518664"/>
                                </a:lnTo>
                                <a:lnTo>
                                  <a:pt x="1948307" y="2519934"/>
                                </a:lnTo>
                                <a:lnTo>
                                  <a:pt x="1957832" y="2517394"/>
                                </a:lnTo>
                                <a:lnTo>
                                  <a:pt x="1961515" y="2514854"/>
                                </a:lnTo>
                                <a:lnTo>
                                  <a:pt x="1964182" y="2509774"/>
                                </a:lnTo>
                                <a:lnTo>
                                  <a:pt x="1965833" y="2507234"/>
                                </a:lnTo>
                                <a:lnTo>
                                  <a:pt x="1966722" y="2504694"/>
                                </a:lnTo>
                                <a:lnTo>
                                  <a:pt x="1966798" y="2502154"/>
                                </a:lnTo>
                                <a:lnTo>
                                  <a:pt x="1966849" y="2500884"/>
                                </a:lnTo>
                                <a:lnTo>
                                  <a:pt x="1966976" y="2499614"/>
                                </a:lnTo>
                                <a:lnTo>
                                  <a:pt x="1967103" y="2498344"/>
                                </a:lnTo>
                                <a:lnTo>
                                  <a:pt x="1966595" y="2494534"/>
                                </a:lnTo>
                                <a:lnTo>
                                  <a:pt x="1965325" y="2491994"/>
                                </a:lnTo>
                                <a:lnTo>
                                  <a:pt x="1972437" y="2493264"/>
                                </a:lnTo>
                                <a:lnTo>
                                  <a:pt x="1973237" y="2491994"/>
                                </a:lnTo>
                                <a:lnTo>
                                  <a:pt x="1979676" y="2481834"/>
                                </a:lnTo>
                                <a:close/>
                              </a:path>
                              <a:path w="2729230" h="2907665">
                                <a:moveTo>
                                  <a:pt x="1997456" y="2450084"/>
                                </a:moveTo>
                                <a:lnTo>
                                  <a:pt x="1985264" y="2443734"/>
                                </a:lnTo>
                                <a:lnTo>
                                  <a:pt x="1984883" y="2446274"/>
                                </a:lnTo>
                                <a:lnTo>
                                  <a:pt x="1984375" y="2448814"/>
                                </a:lnTo>
                                <a:lnTo>
                                  <a:pt x="1983740" y="2450084"/>
                                </a:lnTo>
                                <a:lnTo>
                                  <a:pt x="1982851" y="2451354"/>
                                </a:lnTo>
                                <a:lnTo>
                                  <a:pt x="1978787" y="2451354"/>
                                </a:lnTo>
                                <a:lnTo>
                                  <a:pt x="1975866" y="2450084"/>
                                </a:lnTo>
                                <a:lnTo>
                                  <a:pt x="1970913" y="2446274"/>
                                </a:lnTo>
                                <a:lnTo>
                                  <a:pt x="1968639" y="2445004"/>
                                </a:lnTo>
                                <a:lnTo>
                                  <a:pt x="1948180" y="2433574"/>
                                </a:lnTo>
                                <a:lnTo>
                                  <a:pt x="1952421" y="2425954"/>
                                </a:lnTo>
                                <a:lnTo>
                                  <a:pt x="1953133" y="2424684"/>
                                </a:lnTo>
                                <a:lnTo>
                                  <a:pt x="1941322" y="2417064"/>
                                </a:lnTo>
                                <a:lnTo>
                                  <a:pt x="1936242" y="2425954"/>
                                </a:lnTo>
                                <a:lnTo>
                                  <a:pt x="1916303" y="2414524"/>
                                </a:lnTo>
                                <a:lnTo>
                                  <a:pt x="1917585" y="2429764"/>
                                </a:lnTo>
                                <a:lnTo>
                                  <a:pt x="1917700" y="2431034"/>
                                </a:lnTo>
                                <a:lnTo>
                                  <a:pt x="1928876" y="2438654"/>
                                </a:lnTo>
                                <a:lnTo>
                                  <a:pt x="1925574" y="2443734"/>
                                </a:lnTo>
                                <a:lnTo>
                                  <a:pt x="1937385" y="2451354"/>
                                </a:lnTo>
                                <a:lnTo>
                                  <a:pt x="1940814" y="2445004"/>
                                </a:lnTo>
                                <a:lnTo>
                                  <a:pt x="1971802" y="2464054"/>
                                </a:lnTo>
                                <a:lnTo>
                                  <a:pt x="1976120" y="2466594"/>
                                </a:lnTo>
                                <a:lnTo>
                                  <a:pt x="1978406" y="2466594"/>
                                </a:lnTo>
                                <a:lnTo>
                                  <a:pt x="1981581" y="2467864"/>
                                </a:lnTo>
                                <a:lnTo>
                                  <a:pt x="1984502" y="2467864"/>
                                </a:lnTo>
                                <a:lnTo>
                                  <a:pt x="1987169" y="2466594"/>
                                </a:lnTo>
                                <a:lnTo>
                                  <a:pt x="1989836" y="2466594"/>
                                </a:lnTo>
                                <a:lnTo>
                                  <a:pt x="1991995" y="2464054"/>
                                </a:lnTo>
                                <a:lnTo>
                                  <a:pt x="1996059" y="2457704"/>
                                </a:lnTo>
                                <a:lnTo>
                                  <a:pt x="1997202" y="2453894"/>
                                </a:lnTo>
                                <a:lnTo>
                                  <a:pt x="1997367" y="2451354"/>
                                </a:lnTo>
                                <a:lnTo>
                                  <a:pt x="1997456" y="2450084"/>
                                </a:lnTo>
                                <a:close/>
                              </a:path>
                              <a:path w="2729230" h="2907665">
                                <a:moveTo>
                                  <a:pt x="2013712" y="438912"/>
                                </a:moveTo>
                                <a:lnTo>
                                  <a:pt x="2006219" y="426212"/>
                                </a:lnTo>
                                <a:lnTo>
                                  <a:pt x="1949831" y="460502"/>
                                </a:lnTo>
                                <a:lnTo>
                                  <a:pt x="1957197" y="471944"/>
                                </a:lnTo>
                                <a:lnTo>
                                  <a:pt x="2013712" y="438912"/>
                                </a:lnTo>
                                <a:close/>
                              </a:path>
                              <a:path w="2729230" h="2907665">
                                <a:moveTo>
                                  <a:pt x="2019808" y="2414524"/>
                                </a:moveTo>
                                <a:lnTo>
                                  <a:pt x="2019173" y="2409444"/>
                                </a:lnTo>
                                <a:lnTo>
                                  <a:pt x="2018411" y="2404364"/>
                                </a:lnTo>
                                <a:lnTo>
                                  <a:pt x="2015744" y="2399284"/>
                                </a:lnTo>
                                <a:lnTo>
                                  <a:pt x="2011045" y="2394204"/>
                                </a:lnTo>
                                <a:lnTo>
                                  <a:pt x="2001266" y="2405634"/>
                                </a:lnTo>
                                <a:lnTo>
                                  <a:pt x="2005838" y="2409444"/>
                                </a:lnTo>
                                <a:lnTo>
                                  <a:pt x="2006981" y="2413254"/>
                                </a:lnTo>
                                <a:lnTo>
                                  <a:pt x="2002917" y="2420874"/>
                                </a:lnTo>
                                <a:lnTo>
                                  <a:pt x="2000377" y="2422144"/>
                                </a:lnTo>
                                <a:lnTo>
                                  <a:pt x="1996694" y="2422144"/>
                                </a:lnTo>
                                <a:lnTo>
                                  <a:pt x="1993138" y="2423414"/>
                                </a:lnTo>
                                <a:lnTo>
                                  <a:pt x="1989074" y="2422144"/>
                                </a:lnTo>
                                <a:lnTo>
                                  <a:pt x="1984502" y="2419604"/>
                                </a:lnTo>
                                <a:lnTo>
                                  <a:pt x="1988337" y="2413254"/>
                                </a:lnTo>
                                <a:lnTo>
                                  <a:pt x="2001380" y="2391664"/>
                                </a:lnTo>
                                <a:lnTo>
                                  <a:pt x="2002917" y="2389124"/>
                                </a:lnTo>
                                <a:lnTo>
                                  <a:pt x="2001266" y="2387854"/>
                                </a:lnTo>
                                <a:lnTo>
                                  <a:pt x="1993315" y="2382774"/>
                                </a:lnTo>
                                <a:lnTo>
                                  <a:pt x="1986534" y="2380475"/>
                                </a:lnTo>
                                <a:lnTo>
                                  <a:pt x="1986534" y="2395474"/>
                                </a:lnTo>
                                <a:lnTo>
                                  <a:pt x="1975485" y="2413254"/>
                                </a:lnTo>
                                <a:lnTo>
                                  <a:pt x="1971294" y="2410714"/>
                                </a:lnTo>
                                <a:lnTo>
                                  <a:pt x="1968500" y="2408174"/>
                                </a:lnTo>
                                <a:lnTo>
                                  <a:pt x="1965960" y="2401824"/>
                                </a:lnTo>
                                <a:lnTo>
                                  <a:pt x="1966214" y="2399284"/>
                                </a:lnTo>
                                <a:lnTo>
                                  <a:pt x="1967738" y="2396744"/>
                                </a:lnTo>
                                <a:lnTo>
                                  <a:pt x="1969135" y="2394204"/>
                                </a:lnTo>
                                <a:lnTo>
                                  <a:pt x="1971548" y="2392934"/>
                                </a:lnTo>
                                <a:lnTo>
                                  <a:pt x="1974850" y="2391664"/>
                                </a:lnTo>
                                <a:lnTo>
                                  <a:pt x="1978152" y="2391664"/>
                                </a:lnTo>
                                <a:lnTo>
                                  <a:pt x="1981962" y="2392934"/>
                                </a:lnTo>
                                <a:lnTo>
                                  <a:pt x="1986534" y="2395474"/>
                                </a:lnTo>
                                <a:lnTo>
                                  <a:pt x="1986534" y="2380475"/>
                                </a:lnTo>
                                <a:lnTo>
                                  <a:pt x="1985860" y="2380234"/>
                                </a:lnTo>
                                <a:lnTo>
                                  <a:pt x="1978939" y="2378964"/>
                                </a:lnTo>
                                <a:lnTo>
                                  <a:pt x="1972564" y="2378964"/>
                                </a:lnTo>
                                <a:lnTo>
                                  <a:pt x="1951736" y="2403094"/>
                                </a:lnTo>
                                <a:lnTo>
                                  <a:pt x="1954276" y="2409444"/>
                                </a:lnTo>
                                <a:lnTo>
                                  <a:pt x="1993214" y="2436114"/>
                                </a:lnTo>
                                <a:lnTo>
                                  <a:pt x="1999361" y="2436114"/>
                                </a:lnTo>
                                <a:lnTo>
                                  <a:pt x="2006092" y="2434844"/>
                                </a:lnTo>
                                <a:lnTo>
                                  <a:pt x="2011553" y="2431034"/>
                                </a:lnTo>
                                <a:lnTo>
                                  <a:pt x="2015744" y="2424684"/>
                                </a:lnTo>
                                <a:lnTo>
                                  <a:pt x="2016467" y="2423414"/>
                                </a:lnTo>
                                <a:lnTo>
                                  <a:pt x="2018665" y="2419604"/>
                                </a:lnTo>
                                <a:lnTo>
                                  <a:pt x="2019808" y="2414524"/>
                                </a:lnTo>
                                <a:close/>
                              </a:path>
                              <a:path w="2729230" h="2907665">
                                <a:moveTo>
                                  <a:pt x="2020443" y="400812"/>
                                </a:moveTo>
                                <a:lnTo>
                                  <a:pt x="2013077" y="389394"/>
                                </a:lnTo>
                                <a:lnTo>
                                  <a:pt x="1935099" y="435102"/>
                                </a:lnTo>
                                <a:lnTo>
                                  <a:pt x="1942465" y="447802"/>
                                </a:lnTo>
                                <a:lnTo>
                                  <a:pt x="2020443" y="400812"/>
                                </a:lnTo>
                                <a:close/>
                              </a:path>
                              <a:path w="2729230" h="2907665">
                                <a:moveTo>
                                  <a:pt x="2035175" y="424942"/>
                                </a:moveTo>
                                <a:lnTo>
                                  <a:pt x="2027809" y="413512"/>
                                </a:lnTo>
                                <a:lnTo>
                                  <a:pt x="2013966" y="421144"/>
                                </a:lnTo>
                                <a:lnTo>
                                  <a:pt x="2021332" y="433844"/>
                                </a:lnTo>
                                <a:lnTo>
                                  <a:pt x="2035175" y="424942"/>
                                </a:lnTo>
                                <a:close/>
                              </a:path>
                              <a:path w="2729230" h="2907665">
                                <a:moveTo>
                                  <a:pt x="2041271" y="483362"/>
                                </a:moveTo>
                                <a:lnTo>
                                  <a:pt x="2040382" y="479552"/>
                                </a:lnTo>
                                <a:lnTo>
                                  <a:pt x="2038223" y="477012"/>
                                </a:lnTo>
                                <a:lnTo>
                                  <a:pt x="2036445" y="473202"/>
                                </a:lnTo>
                                <a:lnTo>
                                  <a:pt x="2033905" y="470662"/>
                                </a:lnTo>
                                <a:lnTo>
                                  <a:pt x="2030857" y="469392"/>
                                </a:lnTo>
                                <a:lnTo>
                                  <a:pt x="2027682" y="468122"/>
                                </a:lnTo>
                                <a:lnTo>
                                  <a:pt x="2023872" y="466852"/>
                                </a:lnTo>
                                <a:lnTo>
                                  <a:pt x="2019554" y="466852"/>
                                </a:lnTo>
                                <a:lnTo>
                                  <a:pt x="2027809" y="461772"/>
                                </a:lnTo>
                                <a:lnTo>
                                  <a:pt x="2020951" y="450342"/>
                                </a:lnTo>
                                <a:lnTo>
                                  <a:pt x="1964436" y="484644"/>
                                </a:lnTo>
                                <a:lnTo>
                                  <a:pt x="1971802" y="497344"/>
                                </a:lnTo>
                                <a:lnTo>
                                  <a:pt x="1997456" y="480822"/>
                                </a:lnTo>
                                <a:lnTo>
                                  <a:pt x="2003933" y="477012"/>
                                </a:lnTo>
                                <a:lnTo>
                                  <a:pt x="2008632" y="475742"/>
                                </a:lnTo>
                                <a:lnTo>
                                  <a:pt x="2011299" y="474472"/>
                                </a:lnTo>
                                <a:lnTo>
                                  <a:pt x="2014093" y="473202"/>
                                </a:lnTo>
                                <a:lnTo>
                                  <a:pt x="2016633" y="473202"/>
                                </a:lnTo>
                                <a:lnTo>
                                  <a:pt x="2021205" y="475742"/>
                                </a:lnTo>
                                <a:lnTo>
                                  <a:pt x="2022983" y="477012"/>
                                </a:lnTo>
                                <a:lnTo>
                                  <a:pt x="2025269" y="480822"/>
                                </a:lnTo>
                                <a:lnTo>
                                  <a:pt x="2025523" y="482092"/>
                                </a:lnTo>
                                <a:lnTo>
                                  <a:pt x="2025015" y="485902"/>
                                </a:lnTo>
                                <a:lnTo>
                                  <a:pt x="1982470" y="513842"/>
                                </a:lnTo>
                                <a:lnTo>
                                  <a:pt x="1989836" y="526542"/>
                                </a:lnTo>
                                <a:lnTo>
                                  <a:pt x="2025015" y="506222"/>
                                </a:lnTo>
                                <a:lnTo>
                                  <a:pt x="2030476" y="502412"/>
                                </a:lnTo>
                                <a:lnTo>
                                  <a:pt x="2034413" y="499872"/>
                                </a:lnTo>
                                <a:lnTo>
                                  <a:pt x="2036826" y="497344"/>
                                </a:lnTo>
                                <a:lnTo>
                                  <a:pt x="2039112" y="493522"/>
                                </a:lnTo>
                                <a:lnTo>
                                  <a:pt x="2040509" y="490994"/>
                                </a:lnTo>
                                <a:lnTo>
                                  <a:pt x="2041017" y="485902"/>
                                </a:lnTo>
                                <a:lnTo>
                                  <a:pt x="2041144" y="484644"/>
                                </a:lnTo>
                                <a:lnTo>
                                  <a:pt x="2041271" y="483362"/>
                                </a:lnTo>
                                <a:close/>
                              </a:path>
                              <a:path w="2729230" h="2907665">
                                <a:moveTo>
                                  <a:pt x="2070227" y="535444"/>
                                </a:moveTo>
                                <a:lnTo>
                                  <a:pt x="2056257" y="512483"/>
                                </a:lnTo>
                                <a:lnTo>
                                  <a:pt x="2056257" y="535444"/>
                                </a:lnTo>
                                <a:lnTo>
                                  <a:pt x="2053971" y="540512"/>
                                </a:lnTo>
                                <a:lnTo>
                                  <a:pt x="2051177" y="544322"/>
                                </a:lnTo>
                                <a:lnTo>
                                  <a:pt x="2046859" y="546862"/>
                                </a:lnTo>
                                <a:lnTo>
                                  <a:pt x="2038959" y="534162"/>
                                </a:lnTo>
                                <a:lnTo>
                                  <a:pt x="2035810" y="529094"/>
                                </a:lnTo>
                                <a:lnTo>
                                  <a:pt x="2040001" y="525272"/>
                                </a:lnTo>
                                <a:lnTo>
                                  <a:pt x="2050669" y="525272"/>
                                </a:lnTo>
                                <a:lnTo>
                                  <a:pt x="2053082" y="526542"/>
                                </a:lnTo>
                                <a:lnTo>
                                  <a:pt x="2056130" y="531622"/>
                                </a:lnTo>
                                <a:lnTo>
                                  <a:pt x="2056257" y="535444"/>
                                </a:lnTo>
                                <a:lnTo>
                                  <a:pt x="2056257" y="512483"/>
                                </a:lnTo>
                                <a:lnTo>
                                  <a:pt x="2049653" y="511302"/>
                                </a:lnTo>
                                <a:lnTo>
                                  <a:pt x="2043341" y="511302"/>
                                </a:lnTo>
                                <a:lnTo>
                                  <a:pt x="2007273" y="532892"/>
                                </a:lnTo>
                                <a:lnTo>
                                  <a:pt x="2002282" y="545592"/>
                                </a:lnTo>
                                <a:lnTo>
                                  <a:pt x="2003171" y="551942"/>
                                </a:lnTo>
                                <a:lnTo>
                                  <a:pt x="2007235" y="558292"/>
                                </a:lnTo>
                                <a:lnTo>
                                  <a:pt x="2010283" y="563372"/>
                                </a:lnTo>
                                <a:lnTo>
                                  <a:pt x="2014093" y="567194"/>
                                </a:lnTo>
                                <a:lnTo>
                                  <a:pt x="2023745" y="570992"/>
                                </a:lnTo>
                                <a:lnTo>
                                  <a:pt x="2029460" y="570992"/>
                                </a:lnTo>
                                <a:lnTo>
                                  <a:pt x="2036191" y="568452"/>
                                </a:lnTo>
                                <a:lnTo>
                                  <a:pt x="2031847" y="557022"/>
                                </a:lnTo>
                                <a:lnTo>
                                  <a:pt x="2031365" y="555752"/>
                                </a:lnTo>
                                <a:lnTo>
                                  <a:pt x="2025142" y="557022"/>
                                </a:lnTo>
                                <a:lnTo>
                                  <a:pt x="2020824" y="555752"/>
                                </a:lnTo>
                                <a:lnTo>
                                  <a:pt x="2018538" y="551942"/>
                                </a:lnTo>
                                <a:lnTo>
                                  <a:pt x="2016887" y="549402"/>
                                </a:lnTo>
                                <a:lnTo>
                                  <a:pt x="2016633" y="546862"/>
                                </a:lnTo>
                                <a:lnTo>
                                  <a:pt x="2018030" y="543052"/>
                                </a:lnTo>
                                <a:lnTo>
                                  <a:pt x="2019300" y="539242"/>
                                </a:lnTo>
                                <a:lnTo>
                                  <a:pt x="2022094" y="536702"/>
                                </a:lnTo>
                                <a:lnTo>
                                  <a:pt x="2026539" y="534162"/>
                                </a:lnTo>
                                <a:lnTo>
                                  <a:pt x="2044954" y="564642"/>
                                </a:lnTo>
                                <a:lnTo>
                                  <a:pt x="2046732" y="563372"/>
                                </a:lnTo>
                                <a:lnTo>
                                  <a:pt x="2054174" y="558292"/>
                                </a:lnTo>
                                <a:lnTo>
                                  <a:pt x="2060155" y="553212"/>
                                </a:lnTo>
                                <a:lnTo>
                                  <a:pt x="2064651" y="548144"/>
                                </a:lnTo>
                                <a:lnTo>
                                  <a:pt x="2065261" y="546862"/>
                                </a:lnTo>
                                <a:lnTo>
                                  <a:pt x="2067687" y="541794"/>
                                </a:lnTo>
                                <a:lnTo>
                                  <a:pt x="2070227" y="535444"/>
                                </a:lnTo>
                                <a:close/>
                              </a:path>
                              <a:path w="2729230" h="2907665">
                                <a:moveTo>
                                  <a:pt x="2083943" y="2360041"/>
                                </a:moveTo>
                                <a:lnTo>
                                  <a:pt x="2075903" y="2358771"/>
                                </a:lnTo>
                                <a:lnTo>
                                  <a:pt x="2068563" y="2356243"/>
                                </a:lnTo>
                                <a:lnTo>
                                  <a:pt x="2061895" y="2354961"/>
                                </a:lnTo>
                                <a:lnTo>
                                  <a:pt x="2055876" y="2352421"/>
                                </a:lnTo>
                                <a:lnTo>
                                  <a:pt x="2047989" y="2349893"/>
                                </a:lnTo>
                                <a:lnTo>
                                  <a:pt x="2040534" y="2347341"/>
                                </a:lnTo>
                                <a:lnTo>
                                  <a:pt x="1999424" y="2318143"/>
                                </a:lnTo>
                                <a:lnTo>
                                  <a:pt x="1993912" y="2313063"/>
                                </a:lnTo>
                                <a:lnTo>
                                  <a:pt x="1988045" y="2305443"/>
                                </a:lnTo>
                                <a:lnTo>
                                  <a:pt x="1981835" y="2297811"/>
                                </a:lnTo>
                                <a:lnTo>
                                  <a:pt x="1976755" y="2306713"/>
                                </a:lnTo>
                                <a:lnTo>
                                  <a:pt x="2000631" y="2337193"/>
                                </a:lnTo>
                                <a:lnTo>
                                  <a:pt x="2019427" y="2351163"/>
                                </a:lnTo>
                                <a:lnTo>
                                  <a:pt x="2025878" y="2354961"/>
                                </a:lnTo>
                                <a:lnTo>
                                  <a:pt x="2032698" y="2357513"/>
                                </a:lnTo>
                                <a:lnTo>
                                  <a:pt x="2039886" y="2361311"/>
                                </a:lnTo>
                                <a:lnTo>
                                  <a:pt x="2047494" y="2362593"/>
                                </a:lnTo>
                                <a:lnTo>
                                  <a:pt x="2055228" y="2365121"/>
                                </a:lnTo>
                                <a:lnTo>
                                  <a:pt x="2070900" y="2367661"/>
                                </a:lnTo>
                                <a:lnTo>
                                  <a:pt x="2078863" y="2367661"/>
                                </a:lnTo>
                                <a:lnTo>
                                  <a:pt x="2083943" y="2360041"/>
                                </a:lnTo>
                                <a:close/>
                              </a:path>
                              <a:path w="2729230" h="2907665">
                                <a:moveTo>
                                  <a:pt x="2097532" y="2285111"/>
                                </a:moveTo>
                                <a:lnTo>
                                  <a:pt x="2084895" y="2277491"/>
                                </a:lnTo>
                                <a:lnTo>
                                  <a:pt x="2019681" y="2238121"/>
                                </a:lnTo>
                                <a:lnTo>
                                  <a:pt x="2011934" y="2250821"/>
                                </a:lnTo>
                                <a:lnTo>
                                  <a:pt x="2042541" y="2269871"/>
                                </a:lnTo>
                                <a:lnTo>
                                  <a:pt x="2027301" y="2295271"/>
                                </a:lnTo>
                                <a:lnTo>
                                  <a:pt x="1996694" y="2276221"/>
                                </a:lnTo>
                                <a:lnTo>
                                  <a:pt x="1988947" y="2288921"/>
                                </a:lnTo>
                                <a:lnTo>
                                  <a:pt x="2066798" y="2335911"/>
                                </a:lnTo>
                                <a:lnTo>
                                  <a:pt x="2074545" y="2323211"/>
                                </a:lnTo>
                                <a:lnTo>
                                  <a:pt x="2040509" y="2302891"/>
                                </a:lnTo>
                                <a:lnTo>
                                  <a:pt x="2045081" y="2295271"/>
                                </a:lnTo>
                                <a:lnTo>
                                  <a:pt x="2055749" y="2277491"/>
                                </a:lnTo>
                                <a:lnTo>
                                  <a:pt x="2089785" y="2297811"/>
                                </a:lnTo>
                                <a:lnTo>
                                  <a:pt x="2097532" y="2285111"/>
                                </a:lnTo>
                                <a:close/>
                              </a:path>
                              <a:path w="2729230" h="2907665">
                                <a:moveTo>
                                  <a:pt x="2128901" y="2231771"/>
                                </a:moveTo>
                                <a:lnTo>
                                  <a:pt x="2126361" y="2217813"/>
                                </a:lnTo>
                                <a:lnTo>
                                  <a:pt x="2121916" y="2210193"/>
                                </a:lnTo>
                                <a:lnTo>
                                  <a:pt x="2114296" y="2203843"/>
                                </a:lnTo>
                                <a:lnTo>
                                  <a:pt x="2101977" y="2212721"/>
                                </a:lnTo>
                                <a:lnTo>
                                  <a:pt x="2107057" y="2217813"/>
                                </a:lnTo>
                                <a:lnTo>
                                  <a:pt x="2110232" y="2221611"/>
                                </a:lnTo>
                                <a:lnTo>
                                  <a:pt x="2111375" y="2225421"/>
                                </a:lnTo>
                                <a:lnTo>
                                  <a:pt x="2112518" y="2230513"/>
                                </a:lnTo>
                                <a:lnTo>
                                  <a:pt x="2112010" y="2233041"/>
                                </a:lnTo>
                                <a:lnTo>
                                  <a:pt x="2109978" y="2236863"/>
                                </a:lnTo>
                                <a:lnTo>
                                  <a:pt x="2107184" y="2241943"/>
                                </a:lnTo>
                                <a:lnTo>
                                  <a:pt x="2102866" y="2244471"/>
                                </a:lnTo>
                                <a:lnTo>
                                  <a:pt x="2091055" y="2244471"/>
                                </a:lnTo>
                                <a:lnTo>
                                  <a:pt x="2058035" y="2225421"/>
                                </a:lnTo>
                                <a:lnTo>
                                  <a:pt x="2053463" y="2213991"/>
                                </a:lnTo>
                                <a:lnTo>
                                  <a:pt x="2053526" y="2212721"/>
                                </a:lnTo>
                                <a:lnTo>
                                  <a:pt x="2053653" y="2210193"/>
                                </a:lnTo>
                                <a:lnTo>
                                  <a:pt x="2053717" y="2208911"/>
                                </a:lnTo>
                                <a:lnTo>
                                  <a:pt x="2068830" y="2196211"/>
                                </a:lnTo>
                                <a:lnTo>
                                  <a:pt x="2073021" y="2197493"/>
                                </a:lnTo>
                                <a:lnTo>
                                  <a:pt x="2077720" y="2198763"/>
                                </a:lnTo>
                                <a:lnTo>
                                  <a:pt x="2078367" y="2196211"/>
                                </a:lnTo>
                                <a:lnTo>
                                  <a:pt x="2081657" y="2183511"/>
                                </a:lnTo>
                                <a:lnTo>
                                  <a:pt x="2073910" y="2180971"/>
                                </a:lnTo>
                                <a:lnTo>
                                  <a:pt x="2067179" y="2180971"/>
                                </a:lnTo>
                                <a:lnTo>
                                  <a:pt x="2061591" y="2182241"/>
                                </a:lnTo>
                                <a:lnTo>
                                  <a:pt x="2053844" y="2183511"/>
                                </a:lnTo>
                                <a:lnTo>
                                  <a:pt x="2047748" y="2188591"/>
                                </a:lnTo>
                                <a:lnTo>
                                  <a:pt x="2043557" y="2196211"/>
                                </a:lnTo>
                                <a:lnTo>
                                  <a:pt x="2040356" y="2202561"/>
                                </a:lnTo>
                                <a:lnTo>
                                  <a:pt x="2038807" y="2208911"/>
                                </a:lnTo>
                                <a:lnTo>
                                  <a:pt x="2038883" y="2215261"/>
                                </a:lnTo>
                                <a:lnTo>
                                  <a:pt x="2066417" y="2250821"/>
                                </a:lnTo>
                                <a:lnTo>
                                  <a:pt x="2075700" y="2254643"/>
                                </a:lnTo>
                                <a:lnTo>
                                  <a:pt x="2084705" y="2258441"/>
                                </a:lnTo>
                                <a:lnTo>
                                  <a:pt x="2093417" y="2259711"/>
                                </a:lnTo>
                                <a:lnTo>
                                  <a:pt x="2101850" y="2259711"/>
                                </a:lnTo>
                                <a:lnTo>
                                  <a:pt x="2127631" y="2238121"/>
                                </a:lnTo>
                                <a:lnTo>
                                  <a:pt x="2128901" y="2231771"/>
                                </a:lnTo>
                                <a:close/>
                              </a:path>
                              <a:path w="2729230" h="2907665">
                                <a:moveTo>
                                  <a:pt x="2149475" y="615442"/>
                                </a:moveTo>
                                <a:lnTo>
                                  <a:pt x="2133320" y="588772"/>
                                </a:lnTo>
                                <a:lnTo>
                                  <a:pt x="2121027" y="568452"/>
                                </a:lnTo>
                                <a:lnTo>
                                  <a:pt x="2043049" y="615442"/>
                                </a:lnTo>
                                <a:lnTo>
                                  <a:pt x="2072259" y="663702"/>
                                </a:lnTo>
                                <a:lnTo>
                                  <a:pt x="2085467" y="656094"/>
                                </a:lnTo>
                                <a:lnTo>
                                  <a:pt x="2064004" y="620522"/>
                                </a:lnTo>
                                <a:lnTo>
                                  <a:pt x="2085213" y="607822"/>
                                </a:lnTo>
                                <a:lnTo>
                                  <a:pt x="2104517" y="639572"/>
                                </a:lnTo>
                                <a:lnTo>
                                  <a:pt x="2117598" y="631952"/>
                                </a:lnTo>
                                <a:lnTo>
                                  <a:pt x="2102916" y="607822"/>
                                </a:lnTo>
                                <a:lnTo>
                                  <a:pt x="2098294" y="600202"/>
                                </a:lnTo>
                                <a:lnTo>
                                  <a:pt x="2115566" y="588772"/>
                                </a:lnTo>
                                <a:lnTo>
                                  <a:pt x="2136394" y="624344"/>
                                </a:lnTo>
                                <a:lnTo>
                                  <a:pt x="2149475" y="615442"/>
                                </a:lnTo>
                                <a:close/>
                              </a:path>
                              <a:path w="2729230" h="2907665">
                                <a:moveTo>
                                  <a:pt x="2152777" y="675144"/>
                                </a:moveTo>
                                <a:lnTo>
                                  <a:pt x="2148459" y="659892"/>
                                </a:lnTo>
                                <a:lnTo>
                                  <a:pt x="2147697" y="658622"/>
                                </a:lnTo>
                                <a:lnTo>
                                  <a:pt x="2144141" y="652272"/>
                                </a:lnTo>
                                <a:lnTo>
                                  <a:pt x="2140204" y="648462"/>
                                </a:lnTo>
                                <a:lnTo>
                                  <a:pt x="2131568" y="645922"/>
                                </a:lnTo>
                                <a:lnTo>
                                  <a:pt x="2126107" y="645922"/>
                                </a:lnTo>
                                <a:lnTo>
                                  <a:pt x="2119503" y="648462"/>
                                </a:lnTo>
                                <a:lnTo>
                                  <a:pt x="2123821" y="661162"/>
                                </a:lnTo>
                                <a:lnTo>
                                  <a:pt x="2126996" y="659892"/>
                                </a:lnTo>
                                <a:lnTo>
                                  <a:pt x="2129409" y="659892"/>
                                </a:lnTo>
                                <a:lnTo>
                                  <a:pt x="2132965" y="661162"/>
                                </a:lnTo>
                                <a:lnTo>
                                  <a:pt x="2134489" y="662444"/>
                                </a:lnTo>
                                <a:lnTo>
                                  <a:pt x="2135759" y="664972"/>
                                </a:lnTo>
                                <a:lnTo>
                                  <a:pt x="2137156" y="666242"/>
                                </a:lnTo>
                                <a:lnTo>
                                  <a:pt x="2137791" y="668794"/>
                                </a:lnTo>
                                <a:lnTo>
                                  <a:pt x="2137664" y="672592"/>
                                </a:lnTo>
                                <a:lnTo>
                                  <a:pt x="2136902" y="673862"/>
                                </a:lnTo>
                                <a:lnTo>
                                  <a:pt x="2136267" y="675144"/>
                                </a:lnTo>
                                <a:lnTo>
                                  <a:pt x="2134362" y="676402"/>
                                </a:lnTo>
                                <a:lnTo>
                                  <a:pt x="2131187" y="678942"/>
                                </a:lnTo>
                                <a:lnTo>
                                  <a:pt x="2128647" y="676402"/>
                                </a:lnTo>
                                <a:lnTo>
                                  <a:pt x="2125091" y="673862"/>
                                </a:lnTo>
                                <a:lnTo>
                                  <a:pt x="2123846" y="672592"/>
                                </a:lnTo>
                                <a:lnTo>
                                  <a:pt x="2121408" y="670090"/>
                                </a:lnTo>
                                <a:lnTo>
                                  <a:pt x="2121408" y="684022"/>
                                </a:lnTo>
                                <a:lnTo>
                                  <a:pt x="2118487" y="686562"/>
                                </a:lnTo>
                                <a:lnTo>
                                  <a:pt x="2114169" y="689102"/>
                                </a:lnTo>
                                <a:lnTo>
                                  <a:pt x="2110994" y="690372"/>
                                </a:lnTo>
                                <a:lnTo>
                                  <a:pt x="2104771" y="690372"/>
                                </a:lnTo>
                                <a:lnTo>
                                  <a:pt x="2102612" y="689102"/>
                                </a:lnTo>
                                <a:lnTo>
                                  <a:pt x="2100453" y="689102"/>
                                </a:lnTo>
                                <a:lnTo>
                                  <a:pt x="2098802" y="687844"/>
                                </a:lnTo>
                                <a:lnTo>
                                  <a:pt x="2096516" y="684022"/>
                                </a:lnTo>
                                <a:lnTo>
                                  <a:pt x="2096389" y="682752"/>
                                </a:lnTo>
                                <a:lnTo>
                                  <a:pt x="2096262" y="681494"/>
                                </a:lnTo>
                                <a:lnTo>
                                  <a:pt x="2097024" y="678942"/>
                                </a:lnTo>
                                <a:lnTo>
                                  <a:pt x="2097659" y="677672"/>
                                </a:lnTo>
                                <a:lnTo>
                                  <a:pt x="2099183" y="675144"/>
                                </a:lnTo>
                                <a:lnTo>
                                  <a:pt x="2103247" y="672592"/>
                                </a:lnTo>
                                <a:lnTo>
                                  <a:pt x="2107057" y="672592"/>
                                </a:lnTo>
                                <a:lnTo>
                                  <a:pt x="2108962" y="673862"/>
                                </a:lnTo>
                                <a:lnTo>
                                  <a:pt x="2111502" y="675144"/>
                                </a:lnTo>
                                <a:lnTo>
                                  <a:pt x="2117725" y="681494"/>
                                </a:lnTo>
                                <a:lnTo>
                                  <a:pt x="2119884" y="682752"/>
                                </a:lnTo>
                                <a:lnTo>
                                  <a:pt x="2121408" y="684022"/>
                                </a:lnTo>
                                <a:lnTo>
                                  <a:pt x="2121408" y="670090"/>
                                </a:lnTo>
                                <a:lnTo>
                                  <a:pt x="2116455" y="664972"/>
                                </a:lnTo>
                                <a:lnTo>
                                  <a:pt x="2113153" y="662444"/>
                                </a:lnTo>
                                <a:lnTo>
                                  <a:pt x="2107819" y="659892"/>
                                </a:lnTo>
                                <a:lnTo>
                                  <a:pt x="2104898" y="658622"/>
                                </a:lnTo>
                                <a:lnTo>
                                  <a:pt x="2098675" y="659892"/>
                                </a:lnTo>
                                <a:lnTo>
                                  <a:pt x="2081530" y="678942"/>
                                </a:lnTo>
                                <a:lnTo>
                                  <a:pt x="2082292" y="684022"/>
                                </a:lnTo>
                                <a:lnTo>
                                  <a:pt x="2084959" y="687844"/>
                                </a:lnTo>
                                <a:lnTo>
                                  <a:pt x="2086610" y="690372"/>
                                </a:lnTo>
                                <a:lnTo>
                                  <a:pt x="2088769" y="692912"/>
                                </a:lnTo>
                                <a:lnTo>
                                  <a:pt x="2094103" y="696722"/>
                                </a:lnTo>
                                <a:lnTo>
                                  <a:pt x="2097405" y="696722"/>
                                </a:lnTo>
                                <a:lnTo>
                                  <a:pt x="2101088" y="697992"/>
                                </a:lnTo>
                                <a:lnTo>
                                  <a:pt x="2095881" y="703072"/>
                                </a:lnTo>
                                <a:lnTo>
                                  <a:pt x="2103120" y="715772"/>
                                </a:lnTo>
                                <a:lnTo>
                                  <a:pt x="2105279" y="713244"/>
                                </a:lnTo>
                                <a:lnTo>
                                  <a:pt x="2107311" y="710692"/>
                                </a:lnTo>
                                <a:lnTo>
                                  <a:pt x="2109470" y="708152"/>
                                </a:lnTo>
                                <a:lnTo>
                                  <a:pt x="2111629" y="706894"/>
                                </a:lnTo>
                                <a:lnTo>
                                  <a:pt x="2115185" y="704342"/>
                                </a:lnTo>
                                <a:lnTo>
                                  <a:pt x="2120011" y="701802"/>
                                </a:lnTo>
                                <a:lnTo>
                                  <a:pt x="2138108" y="690372"/>
                                </a:lnTo>
                                <a:lnTo>
                                  <a:pt x="2144141" y="686562"/>
                                </a:lnTo>
                                <a:lnTo>
                                  <a:pt x="2148332" y="684022"/>
                                </a:lnTo>
                                <a:lnTo>
                                  <a:pt x="2150237" y="681494"/>
                                </a:lnTo>
                                <a:lnTo>
                                  <a:pt x="2152015" y="678942"/>
                                </a:lnTo>
                                <a:lnTo>
                                  <a:pt x="2152777" y="675144"/>
                                </a:lnTo>
                                <a:close/>
                              </a:path>
                              <a:path w="2729230" h="2907665">
                                <a:moveTo>
                                  <a:pt x="2168766" y="2156841"/>
                                </a:moveTo>
                                <a:lnTo>
                                  <a:pt x="2167128" y="2150491"/>
                                </a:lnTo>
                                <a:lnTo>
                                  <a:pt x="2163483" y="2142871"/>
                                </a:lnTo>
                                <a:lnTo>
                                  <a:pt x="2158073" y="2135263"/>
                                </a:lnTo>
                                <a:lnTo>
                                  <a:pt x="2153666" y="2131364"/>
                                </a:lnTo>
                                <a:lnTo>
                                  <a:pt x="2153666" y="2159393"/>
                                </a:lnTo>
                                <a:lnTo>
                                  <a:pt x="2153285" y="2164461"/>
                                </a:lnTo>
                                <a:lnTo>
                                  <a:pt x="2150237" y="2169541"/>
                                </a:lnTo>
                                <a:lnTo>
                                  <a:pt x="2147316" y="2174621"/>
                                </a:lnTo>
                                <a:lnTo>
                                  <a:pt x="2142490" y="2178443"/>
                                </a:lnTo>
                                <a:lnTo>
                                  <a:pt x="2136013" y="2178443"/>
                                </a:lnTo>
                                <a:lnTo>
                                  <a:pt x="2129409" y="2179713"/>
                                </a:lnTo>
                                <a:lnTo>
                                  <a:pt x="2121662" y="2177161"/>
                                </a:lnTo>
                                <a:lnTo>
                                  <a:pt x="2112772" y="2172093"/>
                                </a:lnTo>
                                <a:lnTo>
                                  <a:pt x="2103628" y="2165743"/>
                                </a:lnTo>
                                <a:lnTo>
                                  <a:pt x="2097786" y="2160663"/>
                                </a:lnTo>
                                <a:lnTo>
                                  <a:pt x="2095500" y="2154313"/>
                                </a:lnTo>
                                <a:lnTo>
                                  <a:pt x="2093087" y="2147963"/>
                                </a:lnTo>
                                <a:lnTo>
                                  <a:pt x="2093468" y="2142871"/>
                                </a:lnTo>
                                <a:lnTo>
                                  <a:pt x="2099818" y="2132711"/>
                                </a:lnTo>
                                <a:lnTo>
                                  <a:pt x="2104517" y="2128913"/>
                                </a:lnTo>
                                <a:lnTo>
                                  <a:pt x="2117090" y="2127643"/>
                                </a:lnTo>
                                <a:lnTo>
                                  <a:pt x="2124710" y="2130171"/>
                                </a:lnTo>
                                <a:lnTo>
                                  <a:pt x="2133727" y="2136521"/>
                                </a:lnTo>
                                <a:lnTo>
                                  <a:pt x="2142998" y="2141613"/>
                                </a:lnTo>
                                <a:lnTo>
                                  <a:pt x="2148713" y="2147963"/>
                                </a:lnTo>
                                <a:lnTo>
                                  <a:pt x="2151253" y="2153043"/>
                                </a:lnTo>
                                <a:lnTo>
                                  <a:pt x="2153666" y="2159393"/>
                                </a:lnTo>
                                <a:lnTo>
                                  <a:pt x="2153666" y="2131364"/>
                                </a:lnTo>
                                <a:lnTo>
                                  <a:pt x="2150910" y="2128913"/>
                                </a:lnTo>
                                <a:lnTo>
                                  <a:pt x="2149119" y="2127643"/>
                                </a:lnTo>
                                <a:lnTo>
                                  <a:pt x="2141982" y="2122563"/>
                                </a:lnTo>
                                <a:lnTo>
                                  <a:pt x="2132571" y="2117471"/>
                                </a:lnTo>
                                <a:lnTo>
                                  <a:pt x="2123605" y="2114943"/>
                                </a:lnTo>
                                <a:lnTo>
                                  <a:pt x="2115096" y="2113661"/>
                                </a:lnTo>
                                <a:lnTo>
                                  <a:pt x="2107057" y="2113661"/>
                                </a:lnTo>
                                <a:lnTo>
                                  <a:pt x="2077593" y="2142871"/>
                                </a:lnTo>
                                <a:lnTo>
                                  <a:pt x="2077808" y="2147963"/>
                                </a:lnTo>
                                <a:lnTo>
                                  <a:pt x="2077923" y="2150491"/>
                                </a:lnTo>
                                <a:lnTo>
                                  <a:pt x="2078037" y="2153043"/>
                                </a:lnTo>
                                <a:lnTo>
                                  <a:pt x="2105279" y="2184793"/>
                                </a:lnTo>
                                <a:lnTo>
                                  <a:pt x="2132520" y="2194941"/>
                                </a:lnTo>
                                <a:lnTo>
                                  <a:pt x="2140966" y="2193671"/>
                                </a:lnTo>
                                <a:lnTo>
                                  <a:pt x="2147798" y="2192413"/>
                                </a:lnTo>
                                <a:lnTo>
                                  <a:pt x="2153856" y="2188591"/>
                                </a:lnTo>
                                <a:lnTo>
                                  <a:pt x="2159139" y="2184793"/>
                                </a:lnTo>
                                <a:lnTo>
                                  <a:pt x="2162784" y="2179713"/>
                                </a:lnTo>
                                <a:lnTo>
                                  <a:pt x="2163699" y="2178443"/>
                                </a:lnTo>
                                <a:lnTo>
                                  <a:pt x="2167051" y="2170811"/>
                                </a:lnTo>
                                <a:lnTo>
                                  <a:pt x="2168741" y="2164461"/>
                                </a:lnTo>
                                <a:lnTo>
                                  <a:pt x="2168766" y="2156841"/>
                                </a:lnTo>
                                <a:close/>
                              </a:path>
                              <a:path w="2729230" h="2907665">
                                <a:moveTo>
                                  <a:pt x="2181479" y="717042"/>
                                </a:moveTo>
                                <a:lnTo>
                                  <a:pt x="2180844" y="713244"/>
                                </a:lnTo>
                                <a:lnTo>
                                  <a:pt x="2179066" y="710692"/>
                                </a:lnTo>
                                <a:lnTo>
                                  <a:pt x="2177923" y="708152"/>
                                </a:lnTo>
                                <a:lnTo>
                                  <a:pt x="2176145" y="706894"/>
                                </a:lnTo>
                                <a:lnTo>
                                  <a:pt x="2171827" y="705612"/>
                                </a:lnTo>
                                <a:lnTo>
                                  <a:pt x="2163445" y="705612"/>
                                </a:lnTo>
                                <a:lnTo>
                                  <a:pt x="2171446" y="700544"/>
                                </a:lnTo>
                                <a:lnTo>
                                  <a:pt x="2164588" y="689102"/>
                                </a:lnTo>
                                <a:lnTo>
                                  <a:pt x="2108073" y="723392"/>
                                </a:lnTo>
                                <a:lnTo>
                                  <a:pt x="2115566" y="736092"/>
                                </a:lnTo>
                                <a:lnTo>
                                  <a:pt x="2132965" y="725944"/>
                                </a:lnTo>
                                <a:lnTo>
                                  <a:pt x="2141855" y="719594"/>
                                </a:lnTo>
                                <a:lnTo>
                                  <a:pt x="2148078" y="717042"/>
                                </a:lnTo>
                                <a:lnTo>
                                  <a:pt x="2151634" y="715772"/>
                                </a:lnTo>
                                <a:lnTo>
                                  <a:pt x="2155317" y="713244"/>
                                </a:lnTo>
                                <a:lnTo>
                                  <a:pt x="2158111" y="713244"/>
                                </a:lnTo>
                                <a:lnTo>
                                  <a:pt x="2166239" y="722122"/>
                                </a:lnTo>
                                <a:lnTo>
                                  <a:pt x="2165731" y="724662"/>
                                </a:lnTo>
                                <a:lnTo>
                                  <a:pt x="2181098" y="720852"/>
                                </a:lnTo>
                                <a:lnTo>
                                  <a:pt x="2181479" y="717042"/>
                                </a:lnTo>
                                <a:close/>
                              </a:path>
                              <a:path w="2729230" h="2907665">
                                <a:moveTo>
                                  <a:pt x="2204085" y="2106041"/>
                                </a:moveTo>
                                <a:lnTo>
                                  <a:pt x="2202053" y="2098421"/>
                                </a:lnTo>
                                <a:lnTo>
                                  <a:pt x="2199894" y="2092071"/>
                                </a:lnTo>
                                <a:lnTo>
                                  <a:pt x="2198979" y="2090813"/>
                                </a:lnTo>
                                <a:lnTo>
                                  <a:pt x="2195322" y="2085721"/>
                                </a:lnTo>
                                <a:lnTo>
                                  <a:pt x="2188210" y="2081911"/>
                                </a:lnTo>
                                <a:lnTo>
                                  <a:pt x="2183257" y="2078113"/>
                                </a:lnTo>
                                <a:lnTo>
                                  <a:pt x="2178558" y="2076843"/>
                                </a:lnTo>
                                <a:lnTo>
                                  <a:pt x="2173859" y="2078113"/>
                                </a:lnTo>
                                <a:lnTo>
                                  <a:pt x="2169287" y="2078113"/>
                                </a:lnTo>
                                <a:lnTo>
                                  <a:pt x="2165477" y="2079371"/>
                                </a:lnTo>
                                <a:lnTo>
                                  <a:pt x="2162302" y="2081911"/>
                                </a:lnTo>
                                <a:lnTo>
                                  <a:pt x="2162175" y="2078113"/>
                                </a:lnTo>
                                <a:lnTo>
                                  <a:pt x="2161159" y="2074291"/>
                                </a:lnTo>
                                <a:lnTo>
                                  <a:pt x="2159381" y="2071763"/>
                                </a:lnTo>
                                <a:lnTo>
                                  <a:pt x="2157476" y="2067941"/>
                                </a:lnTo>
                                <a:lnTo>
                                  <a:pt x="2154936" y="2065413"/>
                                </a:lnTo>
                                <a:lnTo>
                                  <a:pt x="2151507" y="2062861"/>
                                </a:lnTo>
                                <a:lnTo>
                                  <a:pt x="2146554" y="2060321"/>
                                </a:lnTo>
                                <a:lnTo>
                                  <a:pt x="2140966" y="2059063"/>
                                </a:lnTo>
                                <a:lnTo>
                                  <a:pt x="2128520" y="2061591"/>
                                </a:lnTo>
                                <a:lnTo>
                                  <a:pt x="2123694" y="2064143"/>
                                </a:lnTo>
                                <a:lnTo>
                                  <a:pt x="2120138" y="2070493"/>
                                </a:lnTo>
                                <a:lnTo>
                                  <a:pt x="2117090" y="2075561"/>
                                </a:lnTo>
                                <a:lnTo>
                                  <a:pt x="2116074" y="2080641"/>
                                </a:lnTo>
                                <a:lnTo>
                                  <a:pt x="2117217" y="2085721"/>
                                </a:lnTo>
                                <a:lnTo>
                                  <a:pt x="2118487" y="2092071"/>
                                </a:lnTo>
                                <a:lnTo>
                                  <a:pt x="2122297" y="2097163"/>
                                </a:lnTo>
                                <a:lnTo>
                                  <a:pt x="2128647" y="2102243"/>
                                </a:lnTo>
                                <a:lnTo>
                                  <a:pt x="2137791" y="2092071"/>
                                </a:lnTo>
                                <a:lnTo>
                                  <a:pt x="2134489" y="2090813"/>
                                </a:lnTo>
                                <a:lnTo>
                                  <a:pt x="2132457" y="2088261"/>
                                </a:lnTo>
                                <a:lnTo>
                                  <a:pt x="2131568" y="2085721"/>
                                </a:lnTo>
                                <a:lnTo>
                                  <a:pt x="2130806" y="2083193"/>
                                </a:lnTo>
                                <a:lnTo>
                                  <a:pt x="2130933" y="2080641"/>
                                </a:lnTo>
                                <a:lnTo>
                                  <a:pt x="2133473" y="2075561"/>
                                </a:lnTo>
                                <a:lnTo>
                                  <a:pt x="2135251" y="2074291"/>
                                </a:lnTo>
                                <a:lnTo>
                                  <a:pt x="2142363" y="2074291"/>
                                </a:lnTo>
                                <a:lnTo>
                                  <a:pt x="2145030" y="2076843"/>
                                </a:lnTo>
                                <a:lnTo>
                                  <a:pt x="2148205" y="2078113"/>
                                </a:lnTo>
                                <a:lnTo>
                                  <a:pt x="2150237" y="2080641"/>
                                </a:lnTo>
                                <a:lnTo>
                                  <a:pt x="2150872" y="2083193"/>
                                </a:lnTo>
                                <a:lnTo>
                                  <a:pt x="2151507" y="2086991"/>
                                </a:lnTo>
                                <a:lnTo>
                                  <a:pt x="2150872" y="2089543"/>
                                </a:lnTo>
                                <a:lnTo>
                                  <a:pt x="2148840" y="2092071"/>
                                </a:lnTo>
                                <a:lnTo>
                                  <a:pt x="2160270" y="2100961"/>
                                </a:lnTo>
                                <a:lnTo>
                                  <a:pt x="2160778" y="2098421"/>
                                </a:lnTo>
                                <a:lnTo>
                                  <a:pt x="2161540" y="2097163"/>
                                </a:lnTo>
                                <a:lnTo>
                                  <a:pt x="2163953" y="2092071"/>
                                </a:lnTo>
                                <a:lnTo>
                                  <a:pt x="2166239" y="2090813"/>
                                </a:lnTo>
                                <a:lnTo>
                                  <a:pt x="2176018" y="2090813"/>
                                </a:lnTo>
                                <a:lnTo>
                                  <a:pt x="2179828" y="2093341"/>
                                </a:lnTo>
                                <a:lnTo>
                                  <a:pt x="2183892" y="2095893"/>
                                </a:lnTo>
                                <a:lnTo>
                                  <a:pt x="2186559" y="2098421"/>
                                </a:lnTo>
                                <a:lnTo>
                                  <a:pt x="2189099" y="2104771"/>
                                </a:lnTo>
                                <a:lnTo>
                                  <a:pt x="2189048" y="2106041"/>
                                </a:lnTo>
                                <a:lnTo>
                                  <a:pt x="2188972" y="2108593"/>
                                </a:lnTo>
                                <a:lnTo>
                                  <a:pt x="2186051" y="2112391"/>
                                </a:lnTo>
                                <a:lnTo>
                                  <a:pt x="2183892" y="2113661"/>
                                </a:lnTo>
                                <a:lnTo>
                                  <a:pt x="2180971" y="2114943"/>
                                </a:lnTo>
                                <a:lnTo>
                                  <a:pt x="2174494" y="2114943"/>
                                </a:lnTo>
                                <a:lnTo>
                                  <a:pt x="2170684" y="2112391"/>
                                </a:lnTo>
                                <a:lnTo>
                                  <a:pt x="2165350" y="2125091"/>
                                </a:lnTo>
                                <a:lnTo>
                                  <a:pt x="2172462" y="2128913"/>
                                </a:lnTo>
                                <a:lnTo>
                                  <a:pt x="2179193" y="2130171"/>
                                </a:lnTo>
                                <a:lnTo>
                                  <a:pt x="2191766" y="2127643"/>
                                </a:lnTo>
                                <a:lnTo>
                                  <a:pt x="2196592" y="2123821"/>
                                </a:lnTo>
                                <a:lnTo>
                                  <a:pt x="2201913" y="2114943"/>
                                </a:lnTo>
                                <a:lnTo>
                                  <a:pt x="2203450" y="2112391"/>
                                </a:lnTo>
                                <a:lnTo>
                                  <a:pt x="2204085" y="2106041"/>
                                </a:lnTo>
                                <a:close/>
                              </a:path>
                              <a:path w="2729230" h="2907665">
                                <a:moveTo>
                                  <a:pt x="2213737" y="725944"/>
                                </a:moveTo>
                                <a:lnTo>
                                  <a:pt x="2197735" y="719594"/>
                                </a:lnTo>
                                <a:lnTo>
                                  <a:pt x="2186432" y="725944"/>
                                </a:lnTo>
                                <a:lnTo>
                                  <a:pt x="2183130" y="720852"/>
                                </a:lnTo>
                                <a:lnTo>
                                  <a:pt x="2171192" y="727202"/>
                                </a:lnTo>
                                <a:lnTo>
                                  <a:pt x="2174621" y="733552"/>
                                </a:lnTo>
                                <a:lnTo>
                                  <a:pt x="2149983" y="747522"/>
                                </a:lnTo>
                                <a:lnTo>
                                  <a:pt x="2143633" y="751344"/>
                                </a:lnTo>
                                <a:lnTo>
                                  <a:pt x="2139569" y="755142"/>
                                </a:lnTo>
                                <a:lnTo>
                                  <a:pt x="2137791" y="756412"/>
                                </a:lnTo>
                                <a:lnTo>
                                  <a:pt x="2135378" y="758952"/>
                                </a:lnTo>
                                <a:lnTo>
                                  <a:pt x="2133981" y="761492"/>
                                </a:lnTo>
                                <a:lnTo>
                                  <a:pt x="2133600" y="764044"/>
                                </a:lnTo>
                                <a:lnTo>
                                  <a:pt x="2133346" y="766572"/>
                                </a:lnTo>
                                <a:lnTo>
                                  <a:pt x="2133981" y="770394"/>
                                </a:lnTo>
                                <a:lnTo>
                                  <a:pt x="2138045" y="776744"/>
                                </a:lnTo>
                                <a:lnTo>
                                  <a:pt x="2140712" y="779272"/>
                                </a:lnTo>
                                <a:lnTo>
                                  <a:pt x="2143887" y="780542"/>
                                </a:lnTo>
                                <a:lnTo>
                                  <a:pt x="2154936" y="772922"/>
                                </a:lnTo>
                                <a:lnTo>
                                  <a:pt x="2152650" y="771652"/>
                                </a:lnTo>
                                <a:lnTo>
                                  <a:pt x="2151126" y="770394"/>
                                </a:lnTo>
                                <a:lnTo>
                                  <a:pt x="2150491" y="769112"/>
                                </a:lnTo>
                                <a:lnTo>
                                  <a:pt x="2149602" y="767842"/>
                                </a:lnTo>
                                <a:lnTo>
                                  <a:pt x="2149729" y="766572"/>
                                </a:lnTo>
                                <a:lnTo>
                                  <a:pt x="2151507" y="764044"/>
                                </a:lnTo>
                                <a:lnTo>
                                  <a:pt x="2154174" y="762762"/>
                                </a:lnTo>
                                <a:lnTo>
                                  <a:pt x="2159127" y="758952"/>
                                </a:lnTo>
                                <a:lnTo>
                                  <a:pt x="2181987" y="744994"/>
                                </a:lnTo>
                                <a:lnTo>
                                  <a:pt x="2186940" y="753872"/>
                                </a:lnTo>
                                <a:lnTo>
                                  <a:pt x="2198878" y="746252"/>
                                </a:lnTo>
                                <a:lnTo>
                                  <a:pt x="2198027" y="744994"/>
                                </a:lnTo>
                                <a:lnTo>
                                  <a:pt x="2193798" y="738644"/>
                                </a:lnTo>
                                <a:lnTo>
                                  <a:pt x="2213737" y="725944"/>
                                </a:lnTo>
                                <a:close/>
                              </a:path>
                              <a:path w="2729230" h="2907665">
                                <a:moveTo>
                                  <a:pt x="2232914" y="755142"/>
                                </a:moveTo>
                                <a:lnTo>
                                  <a:pt x="2225548" y="742442"/>
                                </a:lnTo>
                                <a:lnTo>
                                  <a:pt x="2147697" y="789444"/>
                                </a:lnTo>
                                <a:lnTo>
                                  <a:pt x="2155063" y="802144"/>
                                </a:lnTo>
                                <a:lnTo>
                                  <a:pt x="2183384" y="784352"/>
                                </a:lnTo>
                                <a:lnTo>
                                  <a:pt x="2190242" y="780542"/>
                                </a:lnTo>
                                <a:lnTo>
                                  <a:pt x="2195576" y="778002"/>
                                </a:lnTo>
                                <a:lnTo>
                                  <a:pt x="2202688" y="779272"/>
                                </a:lnTo>
                                <a:lnTo>
                                  <a:pt x="2205482" y="780542"/>
                                </a:lnTo>
                                <a:lnTo>
                                  <a:pt x="2209165" y="786892"/>
                                </a:lnTo>
                                <a:lnTo>
                                  <a:pt x="2209292" y="789444"/>
                                </a:lnTo>
                                <a:lnTo>
                                  <a:pt x="2207641" y="791972"/>
                                </a:lnTo>
                                <a:lnTo>
                                  <a:pt x="2206498" y="794512"/>
                                </a:lnTo>
                                <a:lnTo>
                                  <a:pt x="2202434" y="797052"/>
                                </a:lnTo>
                                <a:lnTo>
                                  <a:pt x="2165604" y="818642"/>
                                </a:lnTo>
                                <a:lnTo>
                                  <a:pt x="2172970" y="831342"/>
                                </a:lnTo>
                                <a:lnTo>
                                  <a:pt x="2212467" y="808494"/>
                                </a:lnTo>
                                <a:lnTo>
                                  <a:pt x="2216658" y="804672"/>
                                </a:lnTo>
                                <a:lnTo>
                                  <a:pt x="2218817" y="802144"/>
                                </a:lnTo>
                                <a:lnTo>
                                  <a:pt x="2221738" y="799592"/>
                                </a:lnTo>
                                <a:lnTo>
                                  <a:pt x="2223516" y="795794"/>
                                </a:lnTo>
                                <a:lnTo>
                                  <a:pt x="2223897" y="791972"/>
                                </a:lnTo>
                                <a:lnTo>
                                  <a:pt x="2224405" y="788162"/>
                                </a:lnTo>
                                <a:lnTo>
                                  <a:pt x="2223516" y="784352"/>
                                </a:lnTo>
                                <a:lnTo>
                                  <a:pt x="2219706" y="778002"/>
                                </a:lnTo>
                                <a:lnTo>
                                  <a:pt x="2217420" y="776744"/>
                                </a:lnTo>
                                <a:lnTo>
                                  <a:pt x="2211832" y="772922"/>
                                </a:lnTo>
                                <a:lnTo>
                                  <a:pt x="2208403" y="771652"/>
                                </a:lnTo>
                                <a:lnTo>
                                  <a:pt x="2204339" y="771652"/>
                                </a:lnTo>
                                <a:lnTo>
                                  <a:pt x="2232914" y="755142"/>
                                </a:lnTo>
                                <a:close/>
                              </a:path>
                              <a:path w="2729230" h="2907665">
                                <a:moveTo>
                                  <a:pt x="2243074" y="2094611"/>
                                </a:moveTo>
                                <a:lnTo>
                                  <a:pt x="2217775" y="2064143"/>
                                </a:lnTo>
                                <a:lnTo>
                                  <a:pt x="2186178" y="2043811"/>
                                </a:lnTo>
                                <a:lnTo>
                                  <a:pt x="2179129" y="2040013"/>
                                </a:lnTo>
                                <a:lnTo>
                                  <a:pt x="2171827" y="2038743"/>
                                </a:lnTo>
                                <a:lnTo>
                                  <a:pt x="2164321" y="2036191"/>
                                </a:lnTo>
                                <a:lnTo>
                                  <a:pt x="2148840" y="2033663"/>
                                </a:lnTo>
                                <a:lnTo>
                                  <a:pt x="2140839" y="2033663"/>
                                </a:lnTo>
                                <a:lnTo>
                                  <a:pt x="2135886" y="2041271"/>
                                </a:lnTo>
                                <a:lnTo>
                                  <a:pt x="2145500" y="2043811"/>
                                </a:lnTo>
                                <a:lnTo>
                                  <a:pt x="2154148" y="2046363"/>
                                </a:lnTo>
                                <a:lnTo>
                                  <a:pt x="2161832" y="2047621"/>
                                </a:lnTo>
                                <a:lnTo>
                                  <a:pt x="2168525" y="2050161"/>
                                </a:lnTo>
                                <a:lnTo>
                                  <a:pt x="2181009" y="2055241"/>
                                </a:lnTo>
                                <a:lnTo>
                                  <a:pt x="2193417" y="2062861"/>
                                </a:lnTo>
                                <a:lnTo>
                                  <a:pt x="2199932" y="2066671"/>
                                </a:lnTo>
                                <a:lnTo>
                                  <a:pt x="2206383" y="2071763"/>
                                </a:lnTo>
                                <a:lnTo>
                                  <a:pt x="2219071" y="2081911"/>
                                </a:lnTo>
                                <a:lnTo>
                                  <a:pt x="2223541" y="2086991"/>
                                </a:lnTo>
                                <a:lnTo>
                                  <a:pt x="2228215" y="2090813"/>
                                </a:lnTo>
                                <a:lnTo>
                                  <a:pt x="2233066" y="2097163"/>
                                </a:lnTo>
                                <a:lnTo>
                                  <a:pt x="2238121" y="2103513"/>
                                </a:lnTo>
                                <a:lnTo>
                                  <a:pt x="2243074" y="2094611"/>
                                </a:lnTo>
                                <a:close/>
                              </a:path>
                              <a:path w="2729230" h="2907665">
                                <a:moveTo>
                                  <a:pt x="2252218" y="2001901"/>
                                </a:moveTo>
                                <a:lnTo>
                                  <a:pt x="2250516" y="2000885"/>
                                </a:lnTo>
                                <a:lnTo>
                                  <a:pt x="2231898" y="1989709"/>
                                </a:lnTo>
                                <a:lnTo>
                                  <a:pt x="2236978" y="1981327"/>
                                </a:lnTo>
                                <a:lnTo>
                                  <a:pt x="2242058" y="1972945"/>
                                </a:lnTo>
                                <a:lnTo>
                                  <a:pt x="2228088" y="1964436"/>
                                </a:lnTo>
                                <a:lnTo>
                                  <a:pt x="2217928" y="1981327"/>
                                </a:lnTo>
                                <a:lnTo>
                                  <a:pt x="2197735" y="1969135"/>
                                </a:lnTo>
                                <a:lnTo>
                                  <a:pt x="2191004" y="1980311"/>
                                </a:lnTo>
                                <a:lnTo>
                                  <a:pt x="2211197" y="1992503"/>
                                </a:lnTo>
                                <a:lnTo>
                                  <a:pt x="2201164" y="2009140"/>
                                </a:lnTo>
                                <a:lnTo>
                                  <a:pt x="2215134" y="2017649"/>
                                </a:lnTo>
                                <a:lnTo>
                                  <a:pt x="2225294" y="2000885"/>
                                </a:lnTo>
                                <a:lnTo>
                                  <a:pt x="2245487" y="2013077"/>
                                </a:lnTo>
                                <a:lnTo>
                                  <a:pt x="2252218" y="2001901"/>
                                </a:lnTo>
                                <a:close/>
                              </a:path>
                              <a:path w="2729230" h="2907665">
                                <a:moveTo>
                                  <a:pt x="2253615" y="837692"/>
                                </a:moveTo>
                                <a:lnTo>
                                  <a:pt x="2229739" y="813562"/>
                                </a:lnTo>
                                <a:lnTo>
                                  <a:pt x="2224532" y="813562"/>
                                </a:lnTo>
                                <a:lnTo>
                                  <a:pt x="2219198" y="817372"/>
                                </a:lnTo>
                                <a:lnTo>
                                  <a:pt x="2213991" y="819912"/>
                                </a:lnTo>
                                <a:lnTo>
                                  <a:pt x="2210816" y="823722"/>
                                </a:lnTo>
                                <a:lnTo>
                                  <a:pt x="2209927" y="830072"/>
                                </a:lnTo>
                                <a:lnTo>
                                  <a:pt x="2209165" y="833894"/>
                                </a:lnTo>
                                <a:lnTo>
                                  <a:pt x="2210435" y="841502"/>
                                </a:lnTo>
                                <a:lnTo>
                                  <a:pt x="2213737" y="852944"/>
                                </a:lnTo>
                                <a:lnTo>
                                  <a:pt x="2214499" y="855472"/>
                                </a:lnTo>
                                <a:lnTo>
                                  <a:pt x="2214626" y="856742"/>
                                </a:lnTo>
                                <a:lnTo>
                                  <a:pt x="2214372" y="858012"/>
                                </a:lnTo>
                                <a:lnTo>
                                  <a:pt x="2213991" y="859294"/>
                                </a:lnTo>
                                <a:lnTo>
                                  <a:pt x="2213229" y="860552"/>
                                </a:lnTo>
                                <a:lnTo>
                                  <a:pt x="2211959" y="860552"/>
                                </a:lnTo>
                                <a:lnTo>
                                  <a:pt x="2210181" y="861822"/>
                                </a:lnTo>
                                <a:lnTo>
                                  <a:pt x="2208276" y="861822"/>
                                </a:lnTo>
                                <a:lnTo>
                                  <a:pt x="2204212" y="860552"/>
                                </a:lnTo>
                                <a:lnTo>
                                  <a:pt x="2202307" y="859294"/>
                                </a:lnTo>
                                <a:lnTo>
                                  <a:pt x="2200529" y="855472"/>
                                </a:lnTo>
                                <a:lnTo>
                                  <a:pt x="2197227" y="850392"/>
                                </a:lnTo>
                                <a:lnTo>
                                  <a:pt x="2198243" y="845312"/>
                                </a:lnTo>
                                <a:lnTo>
                                  <a:pt x="2203577" y="840244"/>
                                </a:lnTo>
                                <a:lnTo>
                                  <a:pt x="2193925" y="830072"/>
                                </a:lnTo>
                                <a:lnTo>
                                  <a:pt x="2188972" y="833894"/>
                                </a:lnTo>
                                <a:lnTo>
                                  <a:pt x="2186051" y="840244"/>
                                </a:lnTo>
                                <a:lnTo>
                                  <a:pt x="2184781" y="850392"/>
                                </a:lnTo>
                                <a:lnTo>
                                  <a:pt x="2186178" y="856742"/>
                                </a:lnTo>
                                <a:lnTo>
                                  <a:pt x="2189861" y="863092"/>
                                </a:lnTo>
                                <a:lnTo>
                                  <a:pt x="2193798" y="869442"/>
                                </a:lnTo>
                                <a:lnTo>
                                  <a:pt x="2198624" y="873252"/>
                                </a:lnTo>
                                <a:lnTo>
                                  <a:pt x="2210181" y="875792"/>
                                </a:lnTo>
                                <a:lnTo>
                                  <a:pt x="2215896" y="875792"/>
                                </a:lnTo>
                                <a:lnTo>
                                  <a:pt x="2221357" y="871994"/>
                                </a:lnTo>
                                <a:lnTo>
                                  <a:pt x="2225802" y="869442"/>
                                </a:lnTo>
                                <a:lnTo>
                                  <a:pt x="2228723" y="865644"/>
                                </a:lnTo>
                                <a:lnTo>
                                  <a:pt x="2229993" y="861822"/>
                                </a:lnTo>
                                <a:lnTo>
                                  <a:pt x="2231263" y="858012"/>
                                </a:lnTo>
                                <a:lnTo>
                                  <a:pt x="2230958" y="852944"/>
                                </a:lnTo>
                                <a:lnTo>
                                  <a:pt x="2230882" y="851662"/>
                                </a:lnTo>
                                <a:lnTo>
                                  <a:pt x="2228723" y="844042"/>
                                </a:lnTo>
                                <a:lnTo>
                                  <a:pt x="2226691" y="836422"/>
                                </a:lnTo>
                                <a:lnTo>
                                  <a:pt x="2225802" y="832612"/>
                                </a:lnTo>
                                <a:lnTo>
                                  <a:pt x="2225929" y="831342"/>
                                </a:lnTo>
                                <a:lnTo>
                                  <a:pt x="2226056" y="828802"/>
                                </a:lnTo>
                                <a:lnTo>
                                  <a:pt x="2226818" y="827544"/>
                                </a:lnTo>
                                <a:lnTo>
                                  <a:pt x="2227961" y="827544"/>
                                </a:lnTo>
                                <a:lnTo>
                                  <a:pt x="2229358" y="826262"/>
                                </a:lnTo>
                                <a:lnTo>
                                  <a:pt x="2230882" y="826262"/>
                                </a:lnTo>
                                <a:lnTo>
                                  <a:pt x="2234184" y="827544"/>
                                </a:lnTo>
                                <a:lnTo>
                                  <a:pt x="2237740" y="832612"/>
                                </a:lnTo>
                                <a:lnTo>
                                  <a:pt x="2240661" y="837692"/>
                                </a:lnTo>
                                <a:lnTo>
                                  <a:pt x="2240026" y="841502"/>
                                </a:lnTo>
                                <a:lnTo>
                                  <a:pt x="2236216" y="845312"/>
                                </a:lnTo>
                                <a:lnTo>
                                  <a:pt x="2245741" y="855472"/>
                                </a:lnTo>
                                <a:lnTo>
                                  <a:pt x="2250186" y="851662"/>
                                </a:lnTo>
                                <a:lnTo>
                                  <a:pt x="2252599" y="846594"/>
                                </a:lnTo>
                                <a:lnTo>
                                  <a:pt x="2253615" y="837692"/>
                                </a:lnTo>
                                <a:close/>
                              </a:path>
                              <a:path w="2729230" h="2907665">
                                <a:moveTo>
                                  <a:pt x="2316099" y="889508"/>
                                </a:moveTo>
                                <a:lnTo>
                                  <a:pt x="2311019" y="881126"/>
                                </a:lnTo>
                                <a:lnTo>
                                  <a:pt x="2303246" y="881545"/>
                                </a:lnTo>
                                <a:lnTo>
                                  <a:pt x="2295563" y="882396"/>
                                </a:lnTo>
                                <a:lnTo>
                                  <a:pt x="2258695" y="894118"/>
                                </a:lnTo>
                                <a:lnTo>
                                  <a:pt x="2227961" y="917067"/>
                                </a:lnTo>
                                <a:lnTo>
                                  <a:pt x="2208784" y="942467"/>
                                </a:lnTo>
                                <a:lnTo>
                                  <a:pt x="2213864" y="950722"/>
                                </a:lnTo>
                                <a:lnTo>
                                  <a:pt x="2218931" y="944448"/>
                                </a:lnTo>
                                <a:lnTo>
                                  <a:pt x="2223833" y="938758"/>
                                </a:lnTo>
                                <a:lnTo>
                                  <a:pt x="2258441" y="909955"/>
                                </a:lnTo>
                                <a:lnTo>
                                  <a:pt x="2297709" y="893508"/>
                                </a:lnTo>
                                <a:lnTo>
                                  <a:pt x="2306396" y="891463"/>
                                </a:lnTo>
                                <a:lnTo>
                                  <a:pt x="2316099" y="889508"/>
                                </a:lnTo>
                                <a:close/>
                              </a:path>
                              <a:path w="2729230" h="2907665">
                                <a:moveTo>
                                  <a:pt x="2316988" y="1918119"/>
                                </a:moveTo>
                                <a:lnTo>
                                  <a:pt x="2315718" y="1911769"/>
                                </a:lnTo>
                                <a:lnTo>
                                  <a:pt x="2314321" y="1904149"/>
                                </a:lnTo>
                                <a:lnTo>
                                  <a:pt x="2310003" y="1897799"/>
                                </a:lnTo>
                                <a:lnTo>
                                  <a:pt x="2302383" y="1890179"/>
                                </a:lnTo>
                                <a:lnTo>
                                  <a:pt x="2290064" y="1900339"/>
                                </a:lnTo>
                                <a:lnTo>
                                  <a:pt x="2295144" y="1904149"/>
                                </a:lnTo>
                                <a:lnTo>
                                  <a:pt x="2298319" y="1909229"/>
                                </a:lnTo>
                                <a:lnTo>
                                  <a:pt x="2300605" y="1916849"/>
                                </a:lnTo>
                                <a:lnTo>
                                  <a:pt x="2300097" y="1920659"/>
                                </a:lnTo>
                                <a:lnTo>
                                  <a:pt x="2298065" y="1924469"/>
                                </a:lnTo>
                                <a:lnTo>
                                  <a:pt x="2295271" y="1928279"/>
                                </a:lnTo>
                                <a:lnTo>
                                  <a:pt x="2290953" y="1930819"/>
                                </a:lnTo>
                                <a:lnTo>
                                  <a:pt x="2279142" y="1932089"/>
                                </a:lnTo>
                                <a:lnTo>
                                  <a:pt x="2271268" y="1929549"/>
                                </a:lnTo>
                                <a:lnTo>
                                  <a:pt x="2261489" y="1923199"/>
                                </a:lnTo>
                                <a:lnTo>
                                  <a:pt x="2251964" y="1918119"/>
                                </a:lnTo>
                                <a:lnTo>
                                  <a:pt x="2246122" y="1911769"/>
                                </a:lnTo>
                                <a:lnTo>
                                  <a:pt x="2241550" y="1901609"/>
                                </a:lnTo>
                                <a:lnTo>
                                  <a:pt x="2241613" y="1900339"/>
                                </a:lnTo>
                                <a:lnTo>
                                  <a:pt x="2241740" y="1897799"/>
                                </a:lnTo>
                                <a:lnTo>
                                  <a:pt x="2241804" y="1896529"/>
                                </a:lnTo>
                                <a:lnTo>
                                  <a:pt x="2244598" y="1891449"/>
                                </a:lnTo>
                                <a:lnTo>
                                  <a:pt x="2246630" y="1887639"/>
                                </a:lnTo>
                                <a:lnTo>
                                  <a:pt x="2249424" y="1886369"/>
                                </a:lnTo>
                                <a:lnTo>
                                  <a:pt x="2256790" y="1883829"/>
                                </a:lnTo>
                                <a:lnTo>
                                  <a:pt x="2261108" y="1883829"/>
                                </a:lnTo>
                                <a:lnTo>
                                  <a:pt x="2265807" y="1886369"/>
                                </a:lnTo>
                                <a:lnTo>
                                  <a:pt x="2266454" y="1883829"/>
                                </a:lnTo>
                                <a:lnTo>
                                  <a:pt x="2269744" y="1871129"/>
                                </a:lnTo>
                                <a:lnTo>
                                  <a:pt x="2261870" y="1868589"/>
                                </a:lnTo>
                                <a:lnTo>
                                  <a:pt x="2255266" y="1867319"/>
                                </a:lnTo>
                                <a:lnTo>
                                  <a:pt x="2249678" y="1868589"/>
                                </a:lnTo>
                                <a:lnTo>
                                  <a:pt x="2226881" y="1896529"/>
                                </a:lnTo>
                                <a:lnTo>
                                  <a:pt x="2226970" y="1902879"/>
                                </a:lnTo>
                                <a:lnTo>
                                  <a:pt x="2254504" y="1937169"/>
                                </a:lnTo>
                                <a:lnTo>
                                  <a:pt x="2281453" y="1946059"/>
                                </a:lnTo>
                                <a:lnTo>
                                  <a:pt x="2289810" y="1946059"/>
                                </a:lnTo>
                                <a:lnTo>
                                  <a:pt x="2315591" y="1925739"/>
                                </a:lnTo>
                                <a:lnTo>
                                  <a:pt x="2316988" y="1918119"/>
                                </a:lnTo>
                                <a:close/>
                              </a:path>
                              <a:path w="2729230" h="2907665">
                                <a:moveTo>
                                  <a:pt x="2343912" y="941578"/>
                                </a:moveTo>
                                <a:lnTo>
                                  <a:pt x="2342807" y="934339"/>
                                </a:lnTo>
                                <a:lnTo>
                                  <a:pt x="2342743" y="933932"/>
                                </a:lnTo>
                                <a:lnTo>
                                  <a:pt x="2342527" y="933691"/>
                                </a:lnTo>
                                <a:lnTo>
                                  <a:pt x="2338514" y="926973"/>
                                </a:lnTo>
                                <a:lnTo>
                                  <a:pt x="2307577" y="911555"/>
                                </a:lnTo>
                                <a:lnTo>
                                  <a:pt x="2298611" y="913104"/>
                                </a:lnTo>
                                <a:lnTo>
                                  <a:pt x="2263914" y="933932"/>
                                </a:lnTo>
                                <a:lnTo>
                                  <a:pt x="2253056" y="961745"/>
                                </a:lnTo>
                                <a:lnTo>
                                  <a:pt x="2254466" y="968197"/>
                                </a:lnTo>
                                <a:lnTo>
                                  <a:pt x="2279383" y="988783"/>
                                </a:lnTo>
                                <a:lnTo>
                                  <a:pt x="2284806" y="988783"/>
                                </a:lnTo>
                                <a:lnTo>
                                  <a:pt x="2291321" y="987856"/>
                                </a:lnTo>
                                <a:lnTo>
                                  <a:pt x="2298446" y="985901"/>
                                </a:lnTo>
                                <a:lnTo>
                                  <a:pt x="2296325" y="973582"/>
                                </a:lnTo>
                                <a:lnTo>
                                  <a:pt x="2295779" y="970407"/>
                                </a:lnTo>
                                <a:lnTo>
                                  <a:pt x="2289429" y="972820"/>
                                </a:lnTo>
                                <a:lnTo>
                                  <a:pt x="2284095" y="973582"/>
                                </a:lnTo>
                                <a:lnTo>
                                  <a:pt x="2275840" y="971804"/>
                                </a:lnTo>
                                <a:lnTo>
                                  <a:pt x="2272792" y="969645"/>
                                </a:lnTo>
                                <a:lnTo>
                                  <a:pt x="2267966" y="961517"/>
                                </a:lnTo>
                                <a:lnTo>
                                  <a:pt x="2267712" y="956564"/>
                                </a:lnTo>
                                <a:lnTo>
                                  <a:pt x="2270125" y="951103"/>
                                </a:lnTo>
                                <a:lnTo>
                                  <a:pt x="2272538" y="945769"/>
                                </a:lnTo>
                                <a:lnTo>
                                  <a:pt x="2278634" y="940054"/>
                                </a:lnTo>
                                <a:lnTo>
                                  <a:pt x="2288324" y="934339"/>
                                </a:lnTo>
                                <a:lnTo>
                                  <a:pt x="2297938" y="928497"/>
                                </a:lnTo>
                                <a:lnTo>
                                  <a:pt x="2305685" y="925957"/>
                                </a:lnTo>
                                <a:lnTo>
                                  <a:pt x="2317496" y="926973"/>
                                </a:lnTo>
                                <a:lnTo>
                                  <a:pt x="2321814" y="929513"/>
                                </a:lnTo>
                                <a:lnTo>
                                  <a:pt x="2324608" y="934339"/>
                                </a:lnTo>
                                <a:lnTo>
                                  <a:pt x="2326640" y="937641"/>
                                </a:lnTo>
                                <a:lnTo>
                                  <a:pt x="2327084" y="940054"/>
                                </a:lnTo>
                                <a:lnTo>
                                  <a:pt x="2327148" y="941578"/>
                                </a:lnTo>
                                <a:lnTo>
                                  <a:pt x="2326487" y="944448"/>
                                </a:lnTo>
                                <a:lnTo>
                                  <a:pt x="2326386" y="944880"/>
                                </a:lnTo>
                                <a:lnTo>
                                  <a:pt x="2325674" y="948436"/>
                                </a:lnTo>
                                <a:lnTo>
                                  <a:pt x="2325624" y="948690"/>
                                </a:lnTo>
                                <a:lnTo>
                                  <a:pt x="2323338" y="952246"/>
                                </a:lnTo>
                                <a:lnTo>
                                  <a:pt x="2319655" y="955675"/>
                                </a:lnTo>
                                <a:lnTo>
                                  <a:pt x="2331085" y="966089"/>
                                </a:lnTo>
                                <a:lnTo>
                                  <a:pt x="2336927" y="960374"/>
                                </a:lnTo>
                                <a:lnTo>
                                  <a:pt x="2340610" y="954786"/>
                                </a:lnTo>
                                <a:lnTo>
                                  <a:pt x="2342159" y="948690"/>
                                </a:lnTo>
                                <a:lnTo>
                                  <a:pt x="2343912" y="941578"/>
                                </a:lnTo>
                                <a:close/>
                              </a:path>
                              <a:path w="2729230" h="2907665">
                                <a:moveTo>
                                  <a:pt x="2355596" y="1012190"/>
                                </a:moveTo>
                                <a:lnTo>
                                  <a:pt x="2355481" y="1010666"/>
                                </a:lnTo>
                                <a:lnTo>
                                  <a:pt x="2355392" y="1009396"/>
                                </a:lnTo>
                                <a:lnTo>
                                  <a:pt x="2355291" y="1007110"/>
                                </a:lnTo>
                                <a:lnTo>
                                  <a:pt x="2355215" y="1004951"/>
                                </a:lnTo>
                                <a:lnTo>
                                  <a:pt x="2353564" y="1000506"/>
                                </a:lnTo>
                                <a:lnTo>
                                  <a:pt x="2351176" y="996696"/>
                                </a:lnTo>
                                <a:lnTo>
                                  <a:pt x="2350389" y="995426"/>
                                </a:lnTo>
                                <a:lnTo>
                                  <a:pt x="2346960" y="989584"/>
                                </a:lnTo>
                                <a:lnTo>
                                  <a:pt x="2343023" y="985901"/>
                                </a:lnTo>
                                <a:lnTo>
                                  <a:pt x="2338705" y="984250"/>
                                </a:lnTo>
                                <a:lnTo>
                                  <a:pt x="2334260" y="982599"/>
                                </a:lnTo>
                                <a:lnTo>
                                  <a:pt x="2328799" y="982853"/>
                                </a:lnTo>
                                <a:lnTo>
                                  <a:pt x="2322322" y="985012"/>
                                </a:lnTo>
                                <a:lnTo>
                                  <a:pt x="2326513" y="997585"/>
                                </a:lnTo>
                                <a:lnTo>
                                  <a:pt x="2329815" y="996696"/>
                                </a:lnTo>
                                <a:lnTo>
                                  <a:pt x="2332583" y="996696"/>
                                </a:lnTo>
                                <a:lnTo>
                                  <a:pt x="2340610" y="1005713"/>
                                </a:lnTo>
                                <a:lnTo>
                                  <a:pt x="2340610" y="1007110"/>
                                </a:lnTo>
                                <a:lnTo>
                                  <a:pt x="2340737" y="1008634"/>
                                </a:lnTo>
                                <a:lnTo>
                                  <a:pt x="2340597" y="1009396"/>
                                </a:lnTo>
                                <a:lnTo>
                                  <a:pt x="2340483" y="1010031"/>
                                </a:lnTo>
                                <a:lnTo>
                                  <a:pt x="2339619" y="1011174"/>
                                </a:lnTo>
                                <a:lnTo>
                                  <a:pt x="2338781" y="1012190"/>
                                </a:lnTo>
                                <a:lnTo>
                                  <a:pt x="2337054" y="1013460"/>
                                </a:lnTo>
                                <a:lnTo>
                                  <a:pt x="2334006" y="1015365"/>
                                </a:lnTo>
                                <a:lnTo>
                                  <a:pt x="2331669" y="1013968"/>
                                </a:lnTo>
                                <a:lnTo>
                                  <a:pt x="2331034" y="1013460"/>
                                </a:lnTo>
                                <a:lnTo>
                                  <a:pt x="2327910" y="1010666"/>
                                </a:lnTo>
                                <a:lnTo>
                                  <a:pt x="2326703" y="1009396"/>
                                </a:lnTo>
                                <a:lnTo>
                                  <a:pt x="2323211" y="1005713"/>
                                </a:lnTo>
                                <a:lnTo>
                                  <a:pt x="2319274" y="1001776"/>
                                </a:lnTo>
                                <a:lnTo>
                                  <a:pt x="2315972" y="999109"/>
                                </a:lnTo>
                                <a:lnTo>
                                  <a:pt x="2313571" y="997966"/>
                                </a:lnTo>
                                <a:lnTo>
                                  <a:pt x="2310777" y="996696"/>
                                </a:lnTo>
                                <a:lnTo>
                                  <a:pt x="2311209" y="996696"/>
                                </a:lnTo>
                                <a:lnTo>
                                  <a:pt x="2307717" y="996061"/>
                                </a:lnTo>
                                <a:lnTo>
                                  <a:pt x="2299932" y="996696"/>
                                </a:lnTo>
                                <a:lnTo>
                                  <a:pt x="2301087" y="996696"/>
                                </a:lnTo>
                                <a:lnTo>
                                  <a:pt x="2298319" y="997585"/>
                                </a:lnTo>
                                <a:lnTo>
                                  <a:pt x="2284374" y="1016127"/>
                                </a:lnTo>
                                <a:lnTo>
                                  <a:pt x="2284920" y="1020064"/>
                                </a:lnTo>
                                <a:lnTo>
                                  <a:pt x="2285060" y="1020572"/>
                                </a:lnTo>
                                <a:lnTo>
                                  <a:pt x="2287778" y="1024890"/>
                                </a:lnTo>
                                <a:lnTo>
                                  <a:pt x="2289010" y="1027049"/>
                                </a:lnTo>
                                <a:lnTo>
                                  <a:pt x="2289416" y="1027684"/>
                                </a:lnTo>
                                <a:lnTo>
                                  <a:pt x="2291461" y="1029843"/>
                                </a:lnTo>
                                <a:lnTo>
                                  <a:pt x="2294255" y="1031367"/>
                                </a:lnTo>
                                <a:lnTo>
                                  <a:pt x="2296922" y="1033018"/>
                                </a:lnTo>
                                <a:lnTo>
                                  <a:pt x="2300097" y="1034161"/>
                                </a:lnTo>
                                <a:lnTo>
                                  <a:pt x="2303907" y="1034796"/>
                                </a:lnTo>
                                <a:lnTo>
                                  <a:pt x="2298700" y="1040130"/>
                                </a:lnTo>
                                <a:lnTo>
                                  <a:pt x="2305939" y="1052195"/>
                                </a:lnTo>
                                <a:lnTo>
                                  <a:pt x="2307971" y="1049528"/>
                                </a:lnTo>
                                <a:lnTo>
                                  <a:pt x="2310130" y="1047242"/>
                                </a:lnTo>
                                <a:lnTo>
                                  <a:pt x="2312289" y="1045464"/>
                                </a:lnTo>
                                <a:lnTo>
                                  <a:pt x="2314448" y="1043559"/>
                                </a:lnTo>
                                <a:lnTo>
                                  <a:pt x="2318004" y="1041273"/>
                                </a:lnTo>
                                <a:lnTo>
                                  <a:pt x="2322830" y="1038225"/>
                                </a:lnTo>
                                <a:lnTo>
                                  <a:pt x="2340762" y="1027684"/>
                                </a:lnTo>
                                <a:lnTo>
                                  <a:pt x="2346744" y="1024001"/>
                                </a:lnTo>
                                <a:lnTo>
                                  <a:pt x="2348077" y="1022985"/>
                                </a:lnTo>
                                <a:lnTo>
                                  <a:pt x="2351151" y="1020572"/>
                                </a:lnTo>
                                <a:lnTo>
                                  <a:pt x="2323376" y="1020572"/>
                                </a:lnTo>
                                <a:lnTo>
                                  <a:pt x="2324227" y="1021207"/>
                                </a:lnTo>
                                <a:lnTo>
                                  <a:pt x="2321179" y="1022985"/>
                                </a:lnTo>
                                <a:lnTo>
                                  <a:pt x="2316988" y="1025652"/>
                                </a:lnTo>
                                <a:lnTo>
                                  <a:pt x="2313813" y="1027049"/>
                                </a:lnTo>
                                <a:lnTo>
                                  <a:pt x="2310422" y="1027684"/>
                                </a:lnTo>
                                <a:lnTo>
                                  <a:pt x="2308123" y="1027684"/>
                                </a:lnTo>
                                <a:lnTo>
                                  <a:pt x="2305431" y="1026414"/>
                                </a:lnTo>
                                <a:lnTo>
                                  <a:pt x="2303145" y="1025398"/>
                                </a:lnTo>
                                <a:lnTo>
                                  <a:pt x="2301494" y="1024001"/>
                                </a:lnTo>
                                <a:lnTo>
                                  <a:pt x="2300478" y="1022350"/>
                                </a:lnTo>
                                <a:lnTo>
                                  <a:pt x="2299474" y="1020572"/>
                                </a:lnTo>
                                <a:lnTo>
                                  <a:pt x="2323376" y="1020572"/>
                                </a:lnTo>
                                <a:lnTo>
                                  <a:pt x="2322703" y="1020064"/>
                                </a:lnTo>
                                <a:lnTo>
                                  <a:pt x="2299297" y="1020064"/>
                                </a:lnTo>
                                <a:lnTo>
                                  <a:pt x="2299081" y="1018286"/>
                                </a:lnTo>
                                <a:lnTo>
                                  <a:pt x="2299843" y="1016127"/>
                                </a:lnTo>
                                <a:lnTo>
                                  <a:pt x="2300478" y="1013968"/>
                                </a:lnTo>
                                <a:lnTo>
                                  <a:pt x="2301875" y="1012190"/>
                                </a:lnTo>
                                <a:lnTo>
                                  <a:pt x="2304034" y="1010920"/>
                                </a:lnTo>
                                <a:lnTo>
                                  <a:pt x="2305608" y="1010031"/>
                                </a:lnTo>
                                <a:lnTo>
                                  <a:pt x="2304796" y="1010031"/>
                                </a:lnTo>
                                <a:lnTo>
                                  <a:pt x="2307971" y="1009396"/>
                                </a:lnTo>
                                <a:lnTo>
                                  <a:pt x="2310346" y="1010031"/>
                                </a:lnTo>
                                <a:lnTo>
                                  <a:pt x="2310498" y="1010031"/>
                                </a:lnTo>
                                <a:lnTo>
                                  <a:pt x="2320417" y="1018032"/>
                                </a:lnTo>
                                <a:lnTo>
                                  <a:pt x="2322703" y="1020064"/>
                                </a:lnTo>
                                <a:lnTo>
                                  <a:pt x="2351481" y="1020064"/>
                                </a:lnTo>
                                <a:lnTo>
                                  <a:pt x="2354618" y="1015365"/>
                                </a:lnTo>
                                <a:lnTo>
                                  <a:pt x="2355596" y="1012190"/>
                                </a:lnTo>
                                <a:close/>
                              </a:path>
                              <a:path w="2729230" h="2907665">
                                <a:moveTo>
                                  <a:pt x="2357501" y="1852079"/>
                                </a:moveTo>
                                <a:lnTo>
                                  <a:pt x="2354199" y="1852079"/>
                                </a:lnTo>
                                <a:lnTo>
                                  <a:pt x="2351151" y="1850809"/>
                                </a:lnTo>
                                <a:lnTo>
                                  <a:pt x="2348484" y="1850809"/>
                                </a:lnTo>
                                <a:lnTo>
                                  <a:pt x="2345944" y="1849539"/>
                                </a:lnTo>
                                <a:lnTo>
                                  <a:pt x="2342134" y="1846999"/>
                                </a:lnTo>
                                <a:lnTo>
                                  <a:pt x="2337308" y="1844459"/>
                                </a:lnTo>
                                <a:lnTo>
                                  <a:pt x="2335149" y="1843049"/>
                                </a:lnTo>
                                <a:lnTo>
                                  <a:pt x="2335149" y="1867319"/>
                                </a:lnTo>
                                <a:lnTo>
                                  <a:pt x="2334641" y="1869859"/>
                                </a:lnTo>
                                <a:lnTo>
                                  <a:pt x="2333625" y="1871129"/>
                                </a:lnTo>
                                <a:lnTo>
                                  <a:pt x="2332482" y="1873669"/>
                                </a:lnTo>
                                <a:lnTo>
                                  <a:pt x="2330831" y="1874939"/>
                                </a:lnTo>
                                <a:lnTo>
                                  <a:pt x="2324100" y="1874939"/>
                                </a:lnTo>
                                <a:lnTo>
                                  <a:pt x="2321941" y="1873669"/>
                                </a:lnTo>
                                <a:lnTo>
                                  <a:pt x="2320036" y="1872399"/>
                                </a:lnTo>
                                <a:lnTo>
                                  <a:pt x="2318766" y="1871129"/>
                                </a:lnTo>
                                <a:lnTo>
                                  <a:pt x="2317750" y="1867319"/>
                                </a:lnTo>
                                <a:lnTo>
                                  <a:pt x="2317877" y="1866049"/>
                                </a:lnTo>
                                <a:lnTo>
                                  <a:pt x="2318004" y="1864779"/>
                                </a:lnTo>
                                <a:lnTo>
                                  <a:pt x="2318131" y="1863509"/>
                                </a:lnTo>
                                <a:lnTo>
                                  <a:pt x="2319401" y="1859699"/>
                                </a:lnTo>
                                <a:lnTo>
                                  <a:pt x="2321306" y="1853349"/>
                                </a:lnTo>
                                <a:lnTo>
                                  <a:pt x="2321433" y="1852079"/>
                                </a:lnTo>
                                <a:lnTo>
                                  <a:pt x="2321560" y="1850809"/>
                                </a:lnTo>
                                <a:lnTo>
                                  <a:pt x="2324481" y="1853349"/>
                                </a:lnTo>
                                <a:lnTo>
                                  <a:pt x="2328799" y="1855889"/>
                                </a:lnTo>
                                <a:lnTo>
                                  <a:pt x="2331593" y="1857159"/>
                                </a:lnTo>
                                <a:lnTo>
                                  <a:pt x="2334133" y="1860969"/>
                                </a:lnTo>
                                <a:lnTo>
                                  <a:pt x="2334768" y="1862239"/>
                                </a:lnTo>
                                <a:lnTo>
                                  <a:pt x="2334895" y="1863509"/>
                                </a:lnTo>
                                <a:lnTo>
                                  <a:pt x="2335022" y="1864779"/>
                                </a:lnTo>
                                <a:lnTo>
                                  <a:pt x="2335085" y="1866049"/>
                                </a:lnTo>
                                <a:lnTo>
                                  <a:pt x="2335149" y="1867319"/>
                                </a:lnTo>
                                <a:lnTo>
                                  <a:pt x="2335149" y="1843049"/>
                                </a:lnTo>
                                <a:lnTo>
                                  <a:pt x="2333434" y="1841919"/>
                                </a:lnTo>
                                <a:lnTo>
                                  <a:pt x="2319909" y="1833029"/>
                                </a:lnTo>
                                <a:lnTo>
                                  <a:pt x="2313305" y="1829219"/>
                                </a:lnTo>
                                <a:lnTo>
                                  <a:pt x="2308352" y="1827949"/>
                                </a:lnTo>
                                <a:lnTo>
                                  <a:pt x="2305177" y="1826679"/>
                                </a:lnTo>
                                <a:lnTo>
                                  <a:pt x="2302002" y="1826679"/>
                                </a:lnTo>
                                <a:lnTo>
                                  <a:pt x="2298827" y="1827949"/>
                                </a:lnTo>
                                <a:lnTo>
                                  <a:pt x="2295779" y="1829219"/>
                                </a:lnTo>
                                <a:lnTo>
                                  <a:pt x="2292604" y="1831759"/>
                                </a:lnTo>
                                <a:lnTo>
                                  <a:pt x="2289556" y="1834299"/>
                                </a:lnTo>
                                <a:lnTo>
                                  <a:pt x="2286381" y="1840649"/>
                                </a:lnTo>
                                <a:lnTo>
                                  <a:pt x="2282952" y="1845729"/>
                                </a:lnTo>
                                <a:lnTo>
                                  <a:pt x="2281555" y="1850809"/>
                                </a:lnTo>
                                <a:lnTo>
                                  <a:pt x="2282825" y="1859699"/>
                                </a:lnTo>
                                <a:lnTo>
                                  <a:pt x="2285492" y="1864779"/>
                                </a:lnTo>
                                <a:lnTo>
                                  <a:pt x="2290445" y="1869859"/>
                                </a:lnTo>
                                <a:lnTo>
                                  <a:pt x="2299589" y="1859699"/>
                                </a:lnTo>
                                <a:lnTo>
                                  <a:pt x="2297303" y="1857159"/>
                                </a:lnTo>
                                <a:lnTo>
                                  <a:pt x="2296033" y="1855889"/>
                                </a:lnTo>
                                <a:lnTo>
                                  <a:pt x="2295525" y="1852079"/>
                                </a:lnTo>
                                <a:lnTo>
                                  <a:pt x="2296160" y="1849539"/>
                                </a:lnTo>
                                <a:lnTo>
                                  <a:pt x="2298700" y="1845729"/>
                                </a:lnTo>
                                <a:lnTo>
                                  <a:pt x="2300097" y="1844459"/>
                                </a:lnTo>
                                <a:lnTo>
                                  <a:pt x="2301367" y="1843189"/>
                                </a:lnTo>
                                <a:lnTo>
                                  <a:pt x="2302764" y="1841919"/>
                                </a:lnTo>
                                <a:lnTo>
                                  <a:pt x="2306447" y="1841919"/>
                                </a:lnTo>
                                <a:lnTo>
                                  <a:pt x="2308733" y="1843189"/>
                                </a:lnTo>
                                <a:lnTo>
                                  <a:pt x="2311781" y="1845729"/>
                                </a:lnTo>
                                <a:lnTo>
                                  <a:pt x="2311654" y="1848269"/>
                                </a:lnTo>
                                <a:lnTo>
                                  <a:pt x="2310511" y="1853349"/>
                                </a:lnTo>
                                <a:lnTo>
                                  <a:pt x="2308352" y="1859699"/>
                                </a:lnTo>
                                <a:lnTo>
                                  <a:pt x="2306701" y="1864779"/>
                                </a:lnTo>
                                <a:lnTo>
                                  <a:pt x="2306193" y="1867319"/>
                                </a:lnTo>
                                <a:lnTo>
                                  <a:pt x="2306193" y="1874939"/>
                                </a:lnTo>
                                <a:lnTo>
                                  <a:pt x="2307082" y="1877479"/>
                                </a:lnTo>
                                <a:lnTo>
                                  <a:pt x="2310384" y="1882559"/>
                                </a:lnTo>
                                <a:lnTo>
                                  <a:pt x="2312924" y="1885099"/>
                                </a:lnTo>
                                <a:lnTo>
                                  <a:pt x="2316099" y="1886369"/>
                                </a:lnTo>
                                <a:lnTo>
                                  <a:pt x="2321052" y="1890179"/>
                                </a:lnTo>
                                <a:lnTo>
                                  <a:pt x="2326005" y="1891449"/>
                                </a:lnTo>
                                <a:lnTo>
                                  <a:pt x="2335530" y="1888909"/>
                                </a:lnTo>
                                <a:lnTo>
                                  <a:pt x="2339213" y="1886369"/>
                                </a:lnTo>
                                <a:lnTo>
                                  <a:pt x="2342007" y="1881289"/>
                                </a:lnTo>
                                <a:lnTo>
                                  <a:pt x="2343531" y="1878749"/>
                                </a:lnTo>
                                <a:lnTo>
                                  <a:pt x="2344420" y="1876209"/>
                                </a:lnTo>
                                <a:lnTo>
                                  <a:pt x="2344496" y="1874939"/>
                                </a:lnTo>
                                <a:lnTo>
                                  <a:pt x="2344585" y="1873669"/>
                                </a:lnTo>
                                <a:lnTo>
                                  <a:pt x="2344674" y="1872399"/>
                                </a:lnTo>
                                <a:lnTo>
                                  <a:pt x="2344801" y="1869859"/>
                                </a:lnTo>
                                <a:lnTo>
                                  <a:pt x="2344293" y="1866049"/>
                                </a:lnTo>
                                <a:lnTo>
                                  <a:pt x="2343023" y="1862239"/>
                                </a:lnTo>
                                <a:lnTo>
                                  <a:pt x="2350262" y="1864779"/>
                                </a:lnTo>
                                <a:lnTo>
                                  <a:pt x="2351709" y="1862239"/>
                                </a:lnTo>
                                <a:lnTo>
                                  <a:pt x="2357501" y="1852079"/>
                                </a:lnTo>
                                <a:close/>
                              </a:path>
                              <a:path w="2729230" h="2907665">
                                <a:moveTo>
                                  <a:pt x="2369820" y="1831759"/>
                                </a:moveTo>
                                <a:lnTo>
                                  <a:pt x="2334641" y="1810169"/>
                                </a:lnTo>
                                <a:lnTo>
                                  <a:pt x="2329561" y="1802549"/>
                                </a:lnTo>
                                <a:lnTo>
                                  <a:pt x="2329053" y="1801279"/>
                                </a:lnTo>
                                <a:lnTo>
                                  <a:pt x="2329180" y="1800009"/>
                                </a:lnTo>
                                <a:lnTo>
                                  <a:pt x="2329307" y="1798739"/>
                                </a:lnTo>
                                <a:lnTo>
                                  <a:pt x="2330323" y="1797469"/>
                                </a:lnTo>
                                <a:lnTo>
                                  <a:pt x="2331466" y="1794929"/>
                                </a:lnTo>
                                <a:lnTo>
                                  <a:pt x="2333371" y="1793659"/>
                                </a:lnTo>
                                <a:lnTo>
                                  <a:pt x="2336165" y="1792389"/>
                                </a:lnTo>
                                <a:lnTo>
                                  <a:pt x="2325497" y="1780959"/>
                                </a:lnTo>
                                <a:lnTo>
                                  <a:pt x="2316226" y="1792389"/>
                                </a:lnTo>
                                <a:lnTo>
                                  <a:pt x="2316480" y="1793659"/>
                                </a:lnTo>
                                <a:lnTo>
                                  <a:pt x="2316861" y="1796199"/>
                                </a:lnTo>
                                <a:lnTo>
                                  <a:pt x="2318258" y="1800009"/>
                                </a:lnTo>
                                <a:lnTo>
                                  <a:pt x="2320925" y="1803819"/>
                                </a:lnTo>
                                <a:lnTo>
                                  <a:pt x="2312797" y="1798739"/>
                                </a:lnTo>
                                <a:lnTo>
                                  <a:pt x="2305939" y="1810169"/>
                                </a:lnTo>
                                <a:lnTo>
                                  <a:pt x="2362454" y="1844459"/>
                                </a:lnTo>
                                <a:lnTo>
                                  <a:pt x="2369820" y="1831759"/>
                                </a:lnTo>
                                <a:close/>
                              </a:path>
                              <a:path w="2729230" h="2907665">
                                <a:moveTo>
                                  <a:pt x="2403729" y="1773339"/>
                                </a:moveTo>
                                <a:lnTo>
                                  <a:pt x="2388857" y="1751749"/>
                                </a:lnTo>
                                <a:lnTo>
                                  <a:pt x="2388616" y="1751571"/>
                                </a:lnTo>
                                <a:lnTo>
                                  <a:pt x="2388616" y="1777149"/>
                                </a:lnTo>
                                <a:lnTo>
                                  <a:pt x="2386965" y="1779689"/>
                                </a:lnTo>
                                <a:lnTo>
                                  <a:pt x="2385822" y="1782229"/>
                                </a:lnTo>
                                <a:lnTo>
                                  <a:pt x="2384044" y="1783499"/>
                                </a:lnTo>
                                <a:lnTo>
                                  <a:pt x="2381758" y="1783499"/>
                                </a:lnTo>
                                <a:lnTo>
                                  <a:pt x="2379345" y="1784769"/>
                                </a:lnTo>
                                <a:lnTo>
                                  <a:pt x="2376678" y="1784769"/>
                                </a:lnTo>
                                <a:lnTo>
                                  <a:pt x="2370455" y="1783499"/>
                                </a:lnTo>
                                <a:lnTo>
                                  <a:pt x="2350643" y="1768259"/>
                                </a:lnTo>
                                <a:lnTo>
                                  <a:pt x="2350084" y="1766989"/>
                                </a:lnTo>
                                <a:lnTo>
                                  <a:pt x="2348992" y="1764449"/>
                                </a:lnTo>
                                <a:lnTo>
                                  <a:pt x="2349119" y="1761909"/>
                                </a:lnTo>
                                <a:lnTo>
                                  <a:pt x="2350770" y="1759369"/>
                                </a:lnTo>
                                <a:lnTo>
                                  <a:pt x="2352548" y="1755559"/>
                                </a:lnTo>
                                <a:lnTo>
                                  <a:pt x="2355469" y="1754289"/>
                                </a:lnTo>
                                <a:lnTo>
                                  <a:pt x="2363470" y="1754289"/>
                                </a:lnTo>
                                <a:lnTo>
                                  <a:pt x="2388616" y="1777149"/>
                                </a:lnTo>
                                <a:lnTo>
                                  <a:pt x="2388616" y="1751571"/>
                                </a:lnTo>
                                <a:lnTo>
                                  <a:pt x="2382266" y="1746669"/>
                                </a:lnTo>
                                <a:lnTo>
                                  <a:pt x="2375255" y="1742859"/>
                                </a:lnTo>
                                <a:lnTo>
                                  <a:pt x="2368715" y="1740319"/>
                                </a:lnTo>
                                <a:lnTo>
                                  <a:pt x="2362631" y="1739049"/>
                                </a:lnTo>
                                <a:lnTo>
                                  <a:pt x="2356993" y="1739049"/>
                                </a:lnTo>
                                <a:lnTo>
                                  <a:pt x="2349881" y="1740319"/>
                                </a:lnTo>
                                <a:lnTo>
                                  <a:pt x="2344674" y="1742859"/>
                                </a:lnTo>
                                <a:lnTo>
                                  <a:pt x="2339848" y="1751749"/>
                                </a:lnTo>
                                <a:lnTo>
                                  <a:pt x="2338959" y="1754289"/>
                                </a:lnTo>
                                <a:lnTo>
                                  <a:pt x="2338959" y="1760639"/>
                                </a:lnTo>
                                <a:lnTo>
                                  <a:pt x="2339594" y="1763179"/>
                                </a:lnTo>
                                <a:lnTo>
                                  <a:pt x="2341118" y="1766989"/>
                                </a:lnTo>
                                <a:lnTo>
                                  <a:pt x="2313178" y="1750479"/>
                                </a:lnTo>
                                <a:lnTo>
                                  <a:pt x="2305812" y="1761909"/>
                                </a:lnTo>
                                <a:lnTo>
                                  <a:pt x="2383663" y="1808899"/>
                                </a:lnTo>
                                <a:lnTo>
                                  <a:pt x="2390521" y="1797469"/>
                                </a:lnTo>
                                <a:lnTo>
                                  <a:pt x="2382266" y="1792389"/>
                                </a:lnTo>
                                <a:lnTo>
                                  <a:pt x="2390140" y="1792389"/>
                                </a:lnTo>
                                <a:lnTo>
                                  <a:pt x="2393315" y="1789849"/>
                                </a:lnTo>
                                <a:lnTo>
                                  <a:pt x="2396490" y="1788579"/>
                                </a:lnTo>
                                <a:lnTo>
                                  <a:pt x="2398903" y="1787309"/>
                                </a:lnTo>
                                <a:lnTo>
                                  <a:pt x="2399995" y="1784769"/>
                                </a:lnTo>
                                <a:lnTo>
                                  <a:pt x="2400554" y="1783499"/>
                                </a:lnTo>
                                <a:lnTo>
                                  <a:pt x="2403602" y="1778419"/>
                                </a:lnTo>
                                <a:lnTo>
                                  <a:pt x="2403729" y="1773339"/>
                                </a:lnTo>
                                <a:close/>
                              </a:path>
                              <a:path w="2729230" h="2907665">
                                <a:moveTo>
                                  <a:pt x="2406777" y="1071118"/>
                                </a:moveTo>
                                <a:lnTo>
                                  <a:pt x="2400046" y="1059942"/>
                                </a:lnTo>
                                <a:lnTo>
                                  <a:pt x="2379726" y="1072134"/>
                                </a:lnTo>
                                <a:lnTo>
                                  <a:pt x="2369693" y="1055370"/>
                                </a:lnTo>
                                <a:lnTo>
                                  <a:pt x="2355723" y="1063879"/>
                                </a:lnTo>
                                <a:lnTo>
                                  <a:pt x="2365756" y="1080516"/>
                                </a:lnTo>
                                <a:lnTo>
                                  <a:pt x="2345563" y="1092708"/>
                                </a:lnTo>
                                <a:lnTo>
                                  <a:pt x="2352294" y="1103884"/>
                                </a:lnTo>
                                <a:lnTo>
                                  <a:pt x="2372487" y="1091692"/>
                                </a:lnTo>
                                <a:lnTo>
                                  <a:pt x="2382647" y="1108456"/>
                                </a:lnTo>
                                <a:lnTo>
                                  <a:pt x="2396617" y="1100074"/>
                                </a:lnTo>
                                <a:lnTo>
                                  <a:pt x="2391524" y="1091692"/>
                                </a:lnTo>
                                <a:lnTo>
                                  <a:pt x="2386457" y="1083310"/>
                                </a:lnTo>
                                <a:lnTo>
                                  <a:pt x="2405075" y="1072134"/>
                                </a:lnTo>
                                <a:lnTo>
                                  <a:pt x="2406777" y="1071118"/>
                                </a:lnTo>
                                <a:close/>
                              </a:path>
                              <a:path w="2729230" h="2907665">
                                <a:moveTo>
                                  <a:pt x="2434463" y="1725079"/>
                                </a:moveTo>
                                <a:lnTo>
                                  <a:pt x="2434386" y="1722539"/>
                                </a:lnTo>
                                <a:lnTo>
                                  <a:pt x="2434336" y="1719999"/>
                                </a:lnTo>
                                <a:lnTo>
                                  <a:pt x="2434209" y="1717459"/>
                                </a:lnTo>
                                <a:lnTo>
                                  <a:pt x="2420620" y="1695627"/>
                                </a:lnTo>
                                <a:lnTo>
                                  <a:pt x="2420620" y="1719999"/>
                                </a:lnTo>
                                <a:lnTo>
                                  <a:pt x="2420493" y="1723809"/>
                                </a:lnTo>
                                <a:lnTo>
                                  <a:pt x="2416683" y="1730159"/>
                                </a:lnTo>
                                <a:lnTo>
                                  <a:pt x="2413635" y="1731429"/>
                                </a:lnTo>
                                <a:lnTo>
                                  <a:pt x="2409317" y="1731429"/>
                                </a:lnTo>
                                <a:lnTo>
                                  <a:pt x="2404999" y="1732699"/>
                                </a:lnTo>
                                <a:lnTo>
                                  <a:pt x="2400046" y="1731429"/>
                                </a:lnTo>
                                <a:lnTo>
                                  <a:pt x="2388616" y="1723809"/>
                                </a:lnTo>
                                <a:lnTo>
                                  <a:pt x="2384933" y="1719999"/>
                                </a:lnTo>
                                <a:lnTo>
                                  <a:pt x="2383409" y="1716189"/>
                                </a:lnTo>
                                <a:lnTo>
                                  <a:pt x="2381758" y="1712379"/>
                                </a:lnTo>
                                <a:lnTo>
                                  <a:pt x="2381885" y="1708569"/>
                                </a:lnTo>
                                <a:lnTo>
                                  <a:pt x="2383790" y="1706029"/>
                                </a:lnTo>
                                <a:lnTo>
                                  <a:pt x="2385568" y="1702219"/>
                                </a:lnTo>
                                <a:lnTo>
                                  <a:pt x="2388743" y="1700949"/>
                                </a:lnTo>
                                <a:lnTo>
                                  <a:pt x="2392934" y="1699679"/>
                                </a:lnTo>
                                <a:lnTo>
                                  <a:pt x="2397252" y="1699679"/>
                                </a:lnTo>
                                <a:lnTo>
                                  <a:pt x="2402205" y="1700949"/>
                                </a:lnTo>
                                <a:lnTo>
                                  <a:pt x="2407793" y="1704759"/>
                                </a:lnTo>
                                <a:lnTo>
                                  <a:pt x="2413635" y="1708569"/>
                                </a:lnTo>
                                <a:lnTo>
                                  <a:pt x="2417318" y="1712379"/>
                                </a:lnTo>
                                <a:lnTo>
                                  <a:pt x="2420620" y="1719999"/>
                                </a:lnTo>
                                <a:lnTo>
                                  <a:pt x="2420620" y="1695627"/>
                                </a:lnTo>
                                <a:lnTo>
                                  <a:pt x="2407412" y="1686979"/>
                                </a:lnTo>
                                <a:lnTo>
                                  <a:pt x="2399284" y="1685709"/>
                                </a:lnTo>
                                <a:lnTo>
                                  <a:pt x="2382520" y="1686979"/>
                                </a:lnTo>
                                <a:lnTo>
                                  <a:pt x="2376043" y="1690789"/>
                                </a:lnTo>
                                <a:lnTo>
                                  <a:pt x="2371598" y="1698409"/>
                                </a:lnTo>
                                <a:lnTo>
                                  <a:pt x="2368931" y="1702219"/>
                                </a:lnTo>
                                <a:lnTo>
                                  <a:pt x="2367661" y="1707299"/>
                                </a:lnTo>
                                <a:lnTo>
                                  <a:pt x="2367775" y="1712379"/>
                                </a:lnTo>
                                <a:lnTo>
                                  <a:pt x="2367851" y="1714919"/>
                                </a:lnTo>
                                <a:lnTo>
                                  <a:pt x="2367915" y="1717459"/>
                                </a:lnTo>
                                <a:lnTo>
                                  <a:pt x="2385949" y="1739049"/>
                                </a:lnTo>
                                <a:lnTo>
                                  <a:pt x="2393111" y="1742859"/>
                                </a:lnTo>
                                <a:lnTo>
                                  <a:pt x="2399931" y="1745399"/>
                                </a:lnTo>
                                <a:lnTo>
                                  <a:pt x="2406396" y="1746669"/>
                                </a:lnTo>
                                <a:lnTo>
                                  <a:pt x="2412492" y="1746669"/>
                                </a:lnTo>
                                <a:lnTo>
                                  <a:pt x="2420493" y="1745399"/>
                                </a:lnTo>
                                <a:lnTo>
                                  <a:pt x="2426589" y="1740319"/>
                                </a:lnTo>
                                <a:lnTo>
                                  <a:pt x="2430653" y="1733969"/>
                                </a:lnTo>
                                <a:lnTo>
                                  <a:pt x="2431313" y="1732699"/>
                                </a:lnTo>
                                <a:lnTo>
                                  <a:pt x="2433320" y="1728889"/>
                                </a:lnTo>
                                <a:lnTo>
                                  <a:pt x="2434463" y="1725079"/>
                                </a:lnTo>
                                <a:close/>
                              </a:path>
                              <a:path w="2729230" h="2907665">
                                <a:moveTo>
                                  <a:pt x="2474722" y="1657769"/>
                                </a:moveTo>
                                <a:lnTo>
                                  <a:pt x="2454097" y="1645069"/>
                                </a:lnTo>
                                <a:lnTo>
                                  <a:pt x="2439670" y="1636179"/>
                                </a:lnTo>
                                <a:lnTo>
                                  <a:pt x="2434082" y="1633639"/>
                                </a:lnTo>
                                <a:lnTo>
                                  <a:pt x="2429637" y="1631099"/>
                                </a:lnTo>
                                <a:lnTo>
                                  <a:pt x="2426081" y="1629829"/>
                                </a:lnTo>
                                <a:lnTo>
                                  <a:pt x="2419223" y="1629829"/>
                                </a:lnTo>
                                <a:lnTo>
                                  <a:pt x="2404872" y="1645069"/>
                                </a:lnTo>
                                <a:lnTo>
                                  <a:pt x="2404910" y="1648879"/>
                                </a:lnTo>
                                <a:lnTo>
                                  <a:pt x="2404999" y="1651419"/>
                                </a:lnTo>
                                <a:lnTo>
                                  <a:pt x="2406015" y="1655229"/>
                                </a:lnTo>
                                <a:lnTo>
                                  <a:pt x="2408047" y="1659039"/>
                                </a:lnTo>
                                <a:lnTo>
                                  <a:pt x="2399792" y="1653959"/>
                                </a:lnTo>
                                <a:lnTo>
                                  <a:pt x="2392934" y="1665389"/>
                                </a:lnTo>
                                <a:lnTo>
                                  <a:pt x="2449322" y="1699679"/>
                                </a:lnTo>
                                <a:lnTo>
                                  <a:pt x="2456815" y="1686979"/>
                                </a:lnTo>
                                <a:lnTo>
                                  <a:pt x="2424684" y="1667929"/>
                                </a:lnTo>
                                <a:lnTo>
                                  <a:pt x="2420493" y="1665389"/>
                                </a:lnTo>
                                <a:lnTo>
                                  <a:pt x="2416556" y="1661579"/>
                                </a:lnTo>
                                <a:lnTo>
                                  <a:pt x="2415413" y="1659039"/>
                                </a:lnTo>
                                <a:lnTo>
                                  <a:pt x="2415286" y="1657769"/>
                                </a:lnTo>
                                <a:lnTo>
                                  <a:pt x="2415159" y="1656499"/>
                                </a:lnTo>
                                <a:lnTo>
                                  <a:pt x="2422398" y="1645069"/>
                                </a:lnTo>
                                <a:lnTo>
                                  <a:pt x="2424303" y="1645069"/>
                                </a:lnTo>
                                <a:lnTo>
                                  <a:pt x="2426589" y="1646339"/>
                                </a:lnTo>
                                <a:lnTo>
                                  <a:pt x="2428748" y="1646339"/>
                                </a:lnTo>
                                <a:lnTo>
                                  <a:pt x="2438527" y="1652689"/>
                                </a:lnTo>
                                <a:lnTo>
                                  <a:pt x="2467356" y="1669199"/>
                                </a:lnTo>
                                <a:lnTo>
                                  <a:pt x="2474722" y="1657769"/>
                                </a:lnTo>
                                <a:close/>
                              </a:path>
                              <a:path w="2729230" h="2907665">
                                <a:moveTo>
                                  <a:pt x="2486787" y="1176528"/>
                                </a:moveTo>
                                <a:lnTo>
                                  <a:pt x="2485555" y="1174496"/>
                                </a:lnTo>
                                <a:lnTo>
                                  <a:pt x="2475103" y="1157224"/>
                                </a:lnTo>
                                <a:lnTo>
                                  <a:pt x="2414905" y="1177671"/>
                                </a:lnTo>
                                <a:lnTo>
                                  <a:pt x="2458428" y="1136650"/>
                                </a:lnTo>
                                <a:lnTo>
                                  <a:pt x="2461133" y="1134110"/>
                                </a:lnTo>
                                <a:lnTo>
                                  <a:pt x="2449576" y="1114806"/>
                                </a:lnTo>
                                <a:lnTo>
                                  <a:pt x="2371598" y="1161542"/>
                                </a:lnTo>
                                <a:lnTo>
                                  <a:pt x="2378837" y="1173607"/>
                                </a:lnTo>
                                <a:lnTo>
                                  <a:pt x="2440305" y="1136650"/>
                                </a:lnTo>
                                <a:lnTo>
                                  <a:pt x="2386457" y="1186180"/>
                                </a:lnTo>
                                <a:lnTo>
                                  <a:pt x="2393950" y="1198626"/>
                                </a:lnTo>
                                <a:lnTo>
                                  <a:pt x="2453944" y="1177671"/>
                                </a:lnTo>
                                <a:lnTo>
                                  <a:pt x="2463038" y="1174496"/>
                                </a:lnTo>
                                <a:lnTo>
                                  <a:pt x="2401455" y="1211529"/>
                                </a:lnTo>
                                <a:lnTo>
                                  <a:pt x="2401608" y="1211529"/>
                                </a:lnTo>
                                <a:lnTo>
                                  <a:pt x="2408809" y="1223391"/>
                                </a:lnTo>
                                <a:lnTo>
                                  <a:pt x="2486787" y="1176528"/>
                                </a:lnTo>
                                <a:close/>
                              </a:path>
                              <a:path w="2729230" h="2907665">
                                <a:moveTo>
                                  <a:pt x="2497836" y="1243711"/>
                                </a:moveTo>
                                <a:lnTo>
                                  <a:pt x="2493759" y="1236980"/>
                                </a:lnTo>
                                <a:lnTo>
                                  <a:pt x="2490851" y="1232154"/>
                                </a:lnTo>
                                <a:lnTo>
                                  <a:pt x="2482977" y="1236980"/>
                                </a:lnTo>
                                <a:lnTo>
                                  <a:pt x="2485009" y="1233297"/>
                                </a:lnTo>
                                <a:lnTo>
                                  <a:pt x="2486025" y="1229741"/>
                                </a:lnTo>
                                <a:lnTo>
                                  <a:pt x="2486050" y="1222248"/>
                                </a:lnTo>
                                <a:lnTo>
                                  <a:pt x="2485517" y="1220089"/>
                                </a:lnTo>
                                <a:lnTo>
                                  <a:pt x="2483739" y="1217295"/>
                                </a:lnTo>
                                <a:lnTo>
                                  <a:pt x="2480437" y="1211834"/>
                                </a:lnTo>
                                <a:lnTo>
                                  <a:pt x="2475992" y="1209128"/>
                                </a:lnTo>
                                <a:lnTo>
                                  <a:pt x="2475992" y="1230249"/>
                                </a:lnTo>
                                <a:lnTo>
                                  <a:pt x="2475992" y="1233551"/>
                                </a:lnTo>
                                <a:lnTo>
                                  <a:pt x="2452497" y="1252982"/>
                                </a:lnTo>
                                <a:lnTo>
                                  <a:pt x="2444496" y="1252220"/>
                                </a:lnTo>
                                <a:lnTo>
                                  <a:pt x="2441575" y="1250569"/>
                                </a:lnTo>
                                <a:lnTo>
                                  <a:pt x="2439797" y="1247648"/>
                                </a:lnTo>
                                <a:lnTo>
                                  <a:pt x="2438146" y="1244854"/>
                                </a:lnTo>
                                <a:lnTo>
                                  <a:pt x="2438146" y="1241679"/>
                                </a:lnTo>
                                <a:lnTo>
                                  <a:pt x="2439670" y="1238123"/>
                                </a:lnTo>
                                <a:lnTo>
                                  <a:pt x="2441321" y="1234567"/>
                                </a:lnTo>
                                <a:lnTo>
                                  <a:pt x="2445131" y="1230884"/>
                                </a:lnTo>
                                <a:lnTo>
                                  <a:pt x="2451227" y="1227328"/>
                                </a:lnTo>
                                <a:lnTo>
                                  <a:pt x="2456942" y="1223772"/>
                                </a:lnTo>
                                <a:lnTo>
                                  <a:pt x="2461768" y="1222248"/>
                                </a:lnTo>
                                <a:lnTo>
                                  <a:pt x="2469642" y="1222756"/>
                                </a:lnTo>
                                <a:lnTo>
                                  <a:pt x="2472436" y="1224407"/>
                                </a:lnTo>
                                <a:lnTo>
                                  <a:pt x="2474277" y="1227328"/>
                                </a:lnTo>
                                <a:lnTo>
                                  <a:pt x="2475992" y="1230249"/>
                                </a:lnTo>
                                <a:lnTo>
                                  <a:pt x="2475992" y="1209128"/>
                                </a:lnTo>
                                <a:lnTo>
                                  <a:pt x="2475230" y="1208659"/>
                                </a:lnTo>
                                <a:lnTo>
                                  <a:pt x="2468334" y="1207808"/>
                                </a:lnTo>
                                <a:lnTo>
                                  <a:pt x="2462453" y="1207808"/>
                                </a:lnTo>
                                <a:lnTo>
                                  <a:pt x="2427567" y="1229055"/>
                                </a:lnTo>
                                <a:lnTo>
                                  <a:pt x="2422271" y="1240536"/>
                                </a:lnTo>
                                <a:lnTo>
                                  <a:pt x="2422283" y="1240917"/>
                                </a:lnTo>
                                <a:lnTo>
                                  <a:pt x="2422410" y="1243711"/>
                                </a:lnTo>
                                <a:lnTo>
                                  <a:pt x="2422525" y="1246251"/>
                                </a:lnTo>
                                <a:lnTo>
                                  <a:pt x="2425700" y="1251458"/>
                                </a:lnTo>
                                <a:lnTo>
                                  <a:pt x="2427351" y="1254252"/>
                                </a:lnTo>
                                <a:lnTo>
                                  <a:pt x="2429637" y="1256284"/>
                                </a:lnTo>
                                <a:lnTo>
                                  <a:pt x="2435479" y="1259078"/>
                                </a:lnTo>
                                <a:lnTo>
                                  <a:pt x="2439035" y="1259840"/>
                                </a:lnTo>
                                <a:lnTo>
                                  <a:pt x="2443099" y="1259840"/>
                                </a:lnTo>
                                <a:lnTo>
                                  <a:pt x="2434844" y="1264793"/>
                                </a:lnTo>
                                <a:lnTo>
                                  <a:pt x="2431161" y="1267079"/>
                                </a:lnTo>
                                <a:lnTo>
                                  <a:pt x="2428367" y="1268222"/>
                                </a:lnTo>
                                <a:lnTo>
                                  <a:pt x="2424557" y="1268730"/>
                                </a:lnTo>
                                <a:lnTo>
                                  <a:pt x="2422906" y="1268476"/>
                                </a:lnTo>
                                <a:lnTo>
                                  <a:pt x="2419731" y="1266571"/>
                                </a:lnTo>
                                <a:lnTo>
                                  <a:pt x="2418067" y="1264793"/>
                                </a:lnTo>
                                <a:lnTo>
                                  <a:pt x="2417724" y="1264285"/>
                                </a:lnTo>
                                <a:lnTo>
                                  <a:pt x="2416429" y="1261999"/>
                                </a:lnTo>
                                <a:lnTo>
                                  <a:pt x="2414981" y="1259840"/>
                                </a:lnTo>
                                <a:lnTo>
                                  <a:pt x="2414740" y="1259078"/>
                                </a:lnTo>
                                <a:lnTo>
                                  <a:pt x="2414397" y="1257681"/>
                                </a:lnTo>
                                <a:lnTo>
                                  <a:pt x="2414600" y="1256284"/>
                                </a:lnTo>
                                <a:lnTo>
                                  <a:pt x="2414651" y="1256030"/>
                                </a:lnTo>
                                <a:lnTo>
                                  <a:pt x="2414778" y="1254506"/>
                                </a:lnTo>
                                <a:lnTo>
                                  <a:pt x="2415921" y="1252982"/>
                                </a:lnTo>
                                <a:lnTo>
                                  <a:pt x="2417826" y="1251458"/>
                                </a:lnTo>
                                <a:lnTo>
                                  <a:pt x="2411476" y="1236218"/>
                                </a:lnTo>
                                <a:lnTo>
                                  <a:pt x="2409571" y="1237361"/>
                                </a:lnTo>
                                <a:lnTo>
                                  <a:pt x="2406142" y="1239520"/>
                                </a:lnTo>
                                <a:lnTo>
                                  <a:pt x="2403475" y="1242187"/>
                                </a:lnTo>
                                <a:lnTo>
                                  <a:pt x="2401824" y="1245362"/>
                                </a:lnTo>
                                <a:lnTo>
                                  <a:pt x="2400046" y="1248537"/>
                                </a:lnTo>
                                <a:lnTo>
                                  <a:pt x="2399512" y="1251458"/>
                                </a:lnTo>
                                <a:lnTo>
                                  <a:pt x="2399601" y="1253642"/>
                                </a:lnTo>
                                <a:lnTo>
                                  <a:pt x="2400135" y="1257681"/>
                                </a:lnTo>
                                <a:lnTo>
                                  <a:pt x="2400249" y="1258544"/>
                                </a:lnTo>
                                <a:lnTo>
                                  <a:pt x="2400325" y="1259078"/>
                                </a:lnTo>
                                <a:lnTo>
                                  <a:pt x="2400427" y="1259840"/>
                                </a:lnTo>
                                <a:lnTo>
                                  <a:pt x="2402205" y="1264285"/>
                                </a:lnTo>
                                <a:lnTo>
                                  <a:pt x="2408555" y="1274826"/>
                                </a:lnTo>
                                <a:lnTo>
                                  <a:pt x="2411984" y="1278636"/>
                                </a:lnTo>
                                <a:lnTo>
                                  <a:pt x="2415794" y="1280541"/>
                                </a:lnTo>
                                <a:lnTo>
                                  <a:pt x="2419477" y="1282573"/>
                                </a:lnTo>
                                <a:lnTo>
                                  <a:pt x="2423668" y="1283208"/>
                                </a:lnTo>
                                <a:lnTo>
                                  <a:pt x="2427363" y="1282573"/>
                                </a:lnTo>
                                <a:lnTo>
                                  <a:pt x="2427198" y="1282573"/>
                                </a:lnTo>
                                <a:lnTo>
                                  <a:pt x="2432685" y="1281811"/>
                                </a:lnTo>
                                <a:lnTo>
                                  <a:pt x="2439035" y="1279017"/>
                                </a:lnTo>
                                <a:lnTo>
                                  <a:pt x="2447163" y="1274064"/>
                                </a:lnTo>
                                <a:lnTo>
                                  <a:pt x="2456065" y="1268730"/>
                                </a:lnTo>
                                <a:lnTo>
                                  <a:pt x="2482354" y="1252982"/>
                                </a:lnTo>
                                <a:lnTo>
                                  <a:pt x="2497836" y="1243711"/>
                                </a:lnTo>
                                <a:close/>
                              </a:path>
                              <a:path w="2729230" h="2907665">
                                <a:moveTo>
                                  <a:pt x="2506345" y="1604429"/>
                                </a:moveTo>
                                <a:lnTo>
                                  <a:pt x="2502916" y="1604429"/>
                                </a:lnTo>
                                <a:lnTo>
                                  <a:pt x="2499995" y="1603159"/>
                                </a:lnTo>
                                <a:lnTo>
                                  <a:pt x="2494661" y="1601889"/>
                                </a:lnTo>
                                <a:lnTo>
                                  <a:pt x="2490978" y="1599349"/>
                                </a:lnTo>
                                <a:lnTo>
                                  <a:pt x="2486025" y="1596809"/>
                                </a:lnTo>
                                <a:lnTo>
                                  <a:pt x="2483993" y="1595488"/>
                                </a:lnTo>
                                <a:lnTo>
                                  <a:pt x="2483993" y="1619669"/>
                                </a:lnTo>
                                <a:lnTo>
                                  <a:pt x="2483485" y="1622209"/>
                                </a:lnTo>
                                <a:lnTo>
                                  <a:pt x="2482469" y="1623479"/>
                                </a:lnTo>
                                <a:lnTo>
                                  <a:pt x="2481326" y="1626019"/>
                                </a:lnTo>
                                <a:lnTo>
                                  <a:pt x="2479548" y="1627289"/>
                                </a:lnTo>
                                <a:lnTo>
                                  <a:pt x="2472817" y="1627289"/>
                                </a:lnTo>
                                <a:lnTo>
                                  <a:pt x="2470658" y="1626019"/>
                                </a:lnTo>
                                <a:lnTo>
                                  <a:pt x="2468753" y="1624749"/>
                                </a:lnTo>
                                <a:lnTo>
                                  <a:pt x="2467610" y="1623479"/>
                                </a:lnTo>
                                <a:lnTo>
                                  <a:pt x="2466594" y="1619669"/>
                                </a:lnTo>
                                <a:lnTo>
                                  <a:pt x="2466848" y="1617129"/>
                                </a:lnTo>
                                <a:lnTo>
                                  <a:pt x="2466975" y="1615859"/>
                                </a:lnTo>
                                <a:lnTo>
                                  <a:pt x="2468245" y="1612049"/>
                                </a:lnTo>
                                <a:lnTo>
                                  <a:pt x="2469388" y="1608239"/>
                                </a:lnTo>
                                <a:lnTo>
                                  <a:pt x="2470023" y="1605699"/>
                                </a:lnTo>
                                <a:lnTo>
                                  <a:pt x="2470404" y="1603159"/>
                                </a:lnTo>
                                <a:lnTo>
                                  <a:pt x="2473325" y="1605699"/>
                                </a:lnTo>
                                <a:lnTo>
                                  <a:pt x="2477643" y="1608239"/>
                                </a:lnTo>
                                <a:lnTo>
                                  <a:pt x="2480437" y="1609509"/>
                                </a:lnTo>
                                <a:lnTo>
                                  <a:pt x="2481707" y="1612049"/>
                                </a:lnTo>
                                <a:lnTo>
                                  <a:pt x="2482850" y="1613319"/>
                                </a:lnTo>
                                <a:lnTo>
                                  <a:pt x="2483612" y="1614589"/>
                                </a:lnTo>
                                <a:lnTo>
                                  <a:pt x="2483739" y="1617129"/>
                                </a:lnTo>
                                <a:lnTo>
                                  <a:pt x="2483866" y="1618399"/>
                                </a:lnTo>
                                <a:lnTo>
                                  <a:pt x="2483993" y="1619669"/>
                                </a:lnTo>
                                <a:lnTo>
                                  <a:pt x="2483993" y="1595488"/>
                                </a:lnTo>
                                <a:lnTo>
                                  <a:pt x="2482151" y="1594269"/>
                                </a:lnTo>
                                <a:lnTo>
                                  <a:pt x="2468626" y="1585379"/>
                                </a:lnTo>
                                <a:lnTo>
                                  <a:pt x="2462022" y="1581569"/>
                                </a:lnTo>
                                <a:lnTo>
                                  <a:pt x="2457196" y="1580299"/>
                                </a:lnTo>
                                <a:lnTo>
                                  <a:pt x="2454021" y="1579029"/>
                                </a:lnTo>
                                <a:lnTo>
                                  <a:pt x="2450719" y="1579029"/>
                                </a:lnTo>
                                <a:lnTo>
                                  <a:pt x="2447671" y="1580299"/>
                                </a:lnTo>
                                <a:lnTo>
                                  <a:pt x="2444496" y="1581569"/>
                                </a:lnTo>
                                <a:lnTo>
                                  <a:pt x="2441448" y="1584109"/>
                                </a:lnTo>
                                <a:lnTo>
                                  <a:pt x="2438273" y="1586649"/>
                                </a:lnTo>
                                <a:lnTo>
                                  <a:pt x="2435225" y="1592999"/>
                                </a:lnTo>
                                <a:lnTo>
                                  <a:pt x="2431669" y="1598079"/>
                                </a:lnTo>
                                <a:lnTo>
                                  <a:pt x="2430272" y="1603159"/>
                                </a:lnTo>
                                <a:lnTo>
                                  <a:pt x="2431542" y="1612049"/>
                                </a:lnTo>
                                <a:lnTo>
                                  <a:pt x="2434336" y="1617129"/>
                                </a:lnTo>
                                <a:lnTo>
                                  <a:pt x="2439289" y="1622209"/>
                                </a:lnTo>
                                <a:lnTo>
                                  <a:pt x="2448306" y="1612049"/>
                                </a:lnTo>
                                <a:lnTo>
                                  <a:pt x="2446147" y="1609509"/>
                                </a:lnTo>
                                <a:lnTo>
                                  <a:pt x="2444877" y="1608239"/>
                                </a:lnTo>
                                <a:lnTo>
                                  <a:pt x="2444369" y="1604429"/>
                                </a:lnTo>
                                <a:lnTo>
                                  <a:pt x="2444877" y="1601889"/>
                                </a:lnTo>
                                <a:lnTo>
                                  <a:pt x="2446274" y="1599349"/>
                                </a:lnTo>
                                <a:lnTo>
                                  <a:pt x="2448814" y="1596809"/>
                                </a:lnTo>
                                <a:lnTo>
                                  <a:pt x="2450211" y="1595539"/>
                                </a:lnTo>
                                <a:lnTo>
                                  <a:pt x="2451481" y="1594269"/>
                                </a:lnTo>
                                <a:lnTo>
                                  <a:pt x="2455291" y="1594269"/>
                                </a:lnTo>
                                <a:lnTo>
                                  <a:pt x="2457450" y="1595539"/>
                                </a:lnTo>
                                <a:lnTo>
                                  <a:pt x="2460625" y="1598079"/>
                                </a:lnTo>
                                <a:lnTo>
                                  <a:pt x="2460498" y="1599349"/>
                                </a:lnTo>
                                <a:lnTo>
                                  <a:pt x="2460371" y="1600619"/>
                                </a:lnTo>
                                <a:lnTo>
                                  <a:pt x="2459228" y="1605699"/>
                                </a:lnTo>
                                <a:lnTo>
                                  <a:pt x="2457196" y="1612049"/>
                                </a:lnTo>
                                <a:lnTo>
                                  <a:pt x="2455418" y="1617129"/>
                                </a:lnTo>
                                <a:lnTo>
                                  <a:pt x="2454910" y="1619669"/>
                                </a:lnTo>
                                <a:lnTo>
                                  <a:pt x="2474849" y="1643799"/>
                                </a:lnTo>
                                <a:lnTo>
                                  <a:pt x="2484374" y="1641259"/>
                                </a:lnTo>
                                <a:lnTo>
                                  <a:pt x="2488057" y="1638719"/>
                                </a:lnTo>
                                <a:lnTo>
                                  <a:pt x="2490724" y="1633639"/>
                                </a:lnTo>
                                <a:lnTo>
                                  <a:pt x="2492375" y="1631099"/>
                                </a:lnTo>
                                <a:lnTo>
                                  <a:pt x="2493264" y="1628559"/>
                                </a:lnTo>
                                <a:lnTo>
                                  <a:pt x="2493302" y="1627289"/>
                                </a:lnTo>
                                <a:lnTo>
                                  <a:pt x="2493391" y="1624749"/>
                                </a:lnTo>
                                <a:lnTo>
                                  <a:pt x="2493518" y="1623479"/>
                                </a:lnTo>
                                <a:lnTo>
                                  <a:pt x="2493645" y="1622209"/>
                                </a:lnTo>
                                <a:lnTo>
                                  <a:pt x="2493137" y="1618399"/>
                                </a:lnTo>
                                <a:lnTo>
                                  <a:pt x="2491867" y="1614589"/>
                                </a:lnTo>
                                <a:lnTo>
                                  <a:pt x="2498979" y="1617129"/>
                                </a:lnTo>
                                <a:lnTo>
                                  <a:pt x="2500452" y="1614589"/>
                                </a:lnTo>
                                <a:lnTo>
                                  <a:pt x="2506345" y="1604429"/>
                                </a:lnTo>
                                <a:close/>
                              </a:path>
                              <a:path w="2729230" h="2907665">
                                <a:moveTo>
                                  <a:pt x="2523998" y="1573949"/>
                                </a:moveTo>
                                <a:lnTo>
                                  <a:pt x="2511806" y="1567599"/>
                                </a:lnTo>
                                <a:lnTo>
                                  <a:pt x="2511425" y="1570139"/>
                                </a:lnTo>
                                <a:lnTo>
                                  <a:pt x="2510917" y="1572679"/>
                                </a:lnTo>
                                <a:lnTo>
                                  <a:pt x="2510282" y="1573949"/>
                                </a:lnTo>
                                <a:lnTo>
                                  <a:pt x="2509393" y="1575219"/>
                                </a:lnTo>
                                <a:lnTo>
                                  <a:pt x="2505329" y="1575219"/>
                                </a:lnTo>
                                <a:lnTo>
                                  <a:pt x="2502408" y="1572679"/>
                                </a:lnTo>
                                <a:lnTo>
                                  <a:pt x="2497455" y="1570139"/>
                                </a:lnTo>
                                <a:lnTo>
                                  <a:pt x="2495385" y="1568869"/>
                                </a:lnTo>
                                <a:lnTo>
                                  <a:pt x="2474722" y="1556169"/>
                                </a:lnTo>
                                <a:lnTo>
                                  <a:pt x="2478951" y="1549819"/>
                                </a:lnTo>
                                <a:lnTo>
                                  <a:pt x="2479802" y="1548549"/>
                                </a:lnTo>
                                <a:lnTo>
                                  <a:pt x="2467864" y="1540929"/>
                                </a:lnTo>
                                <a:lnTo>
                                  <a:pt x="2462784" y="1549819"/>
                                </a:lnTo>
                                <a:lnTo>
                                  <a:pt x="2442845" y="1537119"/>
                                </a:lnTo>
                                <a:lnTo>
                                  <a:pt x="2444140" y="1553629"/>
                                </a:lnTo>
                                <a:lnTo>
                                  <a:pt x="2444242" y="1554899"/>
                                </a:lnTo>
                                <a:lnTo>
                                  <a:pt x="2455418" y="1561249"/>
                                </a:lnTo>
                                <a:lnTo>
                                  <a:pt x="2452116" y="1567599"/>
                                </a:lnTo>
                                <a:lnTo>
                                  <a:pt x="2463927" y="1573949"/>
                                </a:lnTo>
                                <a:lnTo>
                                  <a:pt x="2467356" y="1568869"/>
                                </a:lnTo>
                                <a:lnTo>
                                  <a:pt x="2498344" y="1587919"/>
                                </a:lnTo>
                                <a:lnTo>
                                  <a:pt x="2502662" y="1589189"/>
                                </a:lnTo>
                                <a:lnTo>
                                  <a:pt x="2504948" y="1590459"/>
                                </a:lnTo>
                                <a:lnTo>
                                  <a:pt x="2508123" y="1591729"/>
                                </a:lnTo>
                                <a:lnTo>
                                  <a:pt x="2511044" y="1591729"/>
                                </a:lnTo>
                                <a:lnTo>
                                  <a:pt x="2516378" y="1589189"/>
                                </a:lnTo>
                                <a:lnTo>
                                  <a:pt x="2518537" y="1587919"/>
                                </a:lnTo>
                                <a:lnTo>
                                  <a:pt x="2522601" y="1580299"/>
                                </a:lnTo>
                                <a:lnTo>
                                  <a:pt x="2523744" y="1577759"/>
                                </a:lnTo>
                                <a:lnTo>
                                  <a:pt x="2523909" y="1575219"/>
                                </a:lnTo>
                                <a:lnTo>
                                  <a:pt x="2523998" y="1573949"/>
                                </a:lnTo>
                                <a:close/>
                              </a:path>
                              <a:path w="2729230" h="2907665">
                                <a:moveTo>
                                  <a:pt x="2530729" y="1246759"/>
                                </a:moveTo>
                                <a:lnTo>
                                  <a:pt x="2525776" y="1238504"/>
                                </a:lnTo>
                                <a:lnTo>
                                  <a:pt x="2519489" y="1246073"/>
                                </a:lnTo>
                                <a:lnTo>
                                  <a:pt x="2513584" y="1252766"/>
                                </a:lnTo>
                                <a:lnTo>
                                  <a:pt x="2480691" y="1279779"/>
                                </a:lnTo>
                                <a:lnTo>
                                  <a:pt x="2445397" y="1295044"/>
                                </a:lnTo>
                                <a:lnTo>
                                  <a:pt x="2423668" y="1299972"/>
                                </a:lnTo>
                                <a:lnTo>
                                  <a:pt x="2428621" y="1308354"/>
                                </a:lnTo>
                                <a:lnTo>
                                  <a:pt x="2468118" y="1300607"/>
                                </a:lnTo>
                                <a:lnTo>
                                  <a:pt x="2501633" y="1281811"/>
                                </a:lnTo>
                                <a:lnTo>
                                  <a:pt x="2526627" y="1253642"/>
                                </a:lnTo>
                                <a:lnTo>
                                  <a:pt x="2530729" y="1246759"/>
                                </a:lnTo>
                                <a:close/>
                              </a:path>
                              <a:path w="2729230" h="2907665">
                                <a:moveTo>
                                  <a:pt x="2546350" y="1538389"/>
                                </a:moveTo>
                                <a:lnTo>
                                  <a:pt x="2545715" y="1533309"/>
                                </a:lnTo>
                                <a:lnTo>
                                  <a:pt x="2544953" y="1528229"/>
                                </a:lnTo>
                                <a:lnTo>
                                  <a:pt x="2542286" y="1523149"/>
                                </a:lnTo>
                                <a:lnTo>
                                  <a:pt x="2537587" y="1518069"/>
                                </a:lnTo>
                                <a:lnTo>
                                  <a:pt x="2527808" y="1528229"/>
                                </a:lnTo>
                                <a:lnTo>
                                  <a:pt x="2532380" y="1533309"/>
                                </a:lnTo>
                                <a:lnTo>
                                  <a:pt x="2533523" y="1537119"/>
                                </a:lnTo>
                                <a:lnTo>
                                  <a:pt x="2529459" y="1543469"/>
                                </a:lnTo>
                                <a:lnTo>
                                  <a:pt x="2526919" y="1546009"/>
                                </a:lnTo>
                                <a:lnTo>
                                  <a:pt x="2515616" y="1546009"/>
                                </a:lnTo>
                                <a:lnTo>
                                  <a:pt x="2511044" y="1543469"/>
                                </a:lnTo>
                                <a:lnTo>
                                  <a:pt x="2514727" y="1537119"/>
                                </a:lnTo>
                                <a:lnTo>
                                  <a:pt x="2527236" y="1515529"/>
                                </a:lnTo>
                                <a:lnTo>
                                  <a:pt x="2529459" y="1511719"/>
                                </a:lnTo>
                                <a:lnTo>
                                  <a:pt x="2527808" y="1511719"/>
                                </a:lnTo>
                                <a:lnTo>
                                  <a:pt x="2519870" y="1506639"/>
                                </a:lnTo>
                                <a:lnTo>
                                  <a:pt x="2513076" y="1504315"/>
                                </a:lnTo>
                                <a:lnTo>
                                  <a:pt x="2513076" y="1519339"/>
                                </a:lnTo>
                                <a:lnTo>
                                  <a:pt x="2502027" y="1537119"/>
                                </a:lnTo>
                                <a:lnTo>
                                  <a:pt x="2497836" y="1534579"/>
                                </a:lnTo>
                                <a:lnTo>
                                  <a:pt x="2495042" y="1532039"/>
                                </a:lnTo>
                                <a:lnTo>
                                  <a:pt x="2492502" y="1525689"/>
                                </a:lnTo>
                                <a:lnTo>
                                  <a:pt x="2492756" y="1523149"/>
                                </a:lnTo>
                                <a:lnTo>
                                  <a:pt x="2494280" y="1520609"/>
                                </a:lnTo>
                                <a:lnTo>
                                  <a:pt x="2495677" y="1518069"/>
                                </a:lnTo>
                                <a:lnTo>
                                  <a:pt x="2498090" y="1515529"/>
                                </a:lnTo>
                                <a:lnTo>
                                  <a:pt x="2504694" y="1515529"/>
                                </a:lnTo>
                                <a:lnTo>
                                  <a:pt x="2508631" y="1516799"/>
                                </a:lnTo>
                                <a:lnTo>
                                  <a:pt x="2513076" y="1519339"/>
                                </a:lnTo>
                                <a:lnTo>
                                  <a:pt x="2513076" y="1504315"/>
                                </a:lnTo>
                                <a:lnTo>
                                  <a:pt x="2512453" y="1504099"/>
                                </a:lnTo>
                                <a:lnTo>
                                  <a:pt x="2505532" y="1502829"/>
                                </a:lnTo>
                                <a:lnTo>
                                  <a:pt x="2499106" y="1502829"/>
                                </a:lnTo>
                                <a:lnTo>
                                  <a:pt x="2491994" y="1504099"/>
                                </a:lnTo>
                                <a:lnTo>
                                  <a:pt x="2486406" y="1506639"/>
                                </a:lnTo>
                                <a:lnTo>
                                  <a:pt x="2482342" y="1514259"/>
                                </a:lnTo>
                                <a:lnTo>
                                  <a:pt x="2478786" y="1519339"/>
                                </a:lnTo>
                                <a:lnTo>
                                  <a:pt x="2499487" y="1553629"/>
                                </a:lnTo>
                                <a:lnTo>
                                  <a:pt x="2506561" y="1556169"/>
                                </a:lnTo>
                                <a:lnTo>
                                  <a:pt x="2513304" y="1558709"/>
                                </a:lnTo>
                                <a:lnTo>
                                  <a:pt x="2519756" y="1559979"/>
                                </a:lnTo>
                                <a:lnTo>
                                  <a:pt x="2525903" y="1559979"/>
                                </a:lnTo>
                                <a:lnTo>
                                  <a:pt x="2532634" y="1558709"/>
                                </a:lnTo>
                                <a:lnTo>
                                  <a:pt x="2538095" y="1554899"/>
                                </a:lnTo>
                                <a:lnTo>
                                  <a:pt x="2542286" y="1548549"/>
                                </a:lnTo>
                                <a:lnTo>
                                  <a:pt x="2543746" y="1546009"/>
                                </a:lnTo>
                                <a:lnTo>
                                  <a:pt x="2545207" y="1543469"/>
                                </a:lnTo>
                                <a:lnTo>
                                  <a:pt x="2546350" y="1538389"/>
                                </a:lnTo>
                                <a:close/>
                              </a:path>
                              <a:path w="2729230" h="2907665">
                                <a:moveTo>
                                  <a:pt x="2608834" y="1485646"/>
                                </a:moveTo>
                                <a:lnTo>
                                  <a:pt x="2565476" y="1472692"/>
                                </a:lnTo>
                                <a:lnTo>
                                  <a:pt x="2529459" y="1449070"/>
                                </a:lnTo>
                                <a:lnTo>
                                  <a:pt x="2506726" y="1424178"/>
                                </a:lnTo>
                                <a:lnTo>
                                  <a:pt x="2501646" y="1432560"/>
                                </a:lnTo>
                                <a:lnTo>
                                  <a:pt x="2525522" y="1462963"/>
                                </a:lnTo>
                                <a:lnTo>
                                  <a:pt x="2557589" y="1483728"/>
                                </a:lnTo>
                                <a:lnTo>
                                  <a:pt x="2595842" y="1493507"/>
                                </a:lnTo>
                                <a:lnTo>
                                  <a:pt x="2603754" y="1494028"/>
                                </a:lnTo>
                                <a:lnTo>
                                  <a:pt x="2608834" y="1485646"/>
                                </a:lnTo>
                                <a:close/>
                              </a:path>
                              <a:path w="2729230" h="2907665">
                                <a:moveTo>
                                  <a:pt x="2614549" y="1422654"/>
                                </a:moveTo>
                                <a:lnTo>
                                  <a:pt x="2612009" y="1408684"/>
                                </a:lnTo>
                                <a:lnTo>
                                  <a:pt x="2607564" y="1401572"/>
                                </a:lnTo>
                                <a:lnTo>
                                  <a:pt x="2600071" y="1394460"/>
                                </a:lnTo>
                                <a:lnTo>
                                  <a:pt x="2587625" y="1403985"/>
                                </a:lnTo>
                                <a:lnTo>
                                  <a:pt x="2590774" y="1406829"/>
                                </a:lnTo>
                                <a:lnTo>
                                  <a:pt x="2592794" y="1408684"/>
                                </a:lnTo>
                                <a:lnTo>
                                  <a:pt x="2595880" y="1412875"/>
                                </a:lnTo>
                                <a:lnTo>
                                  <a:pt x="2598166" y="1421003"/>
                                </a:lnTo>
                                <a:lnTo>
                                  <a:pt x="2597835" y="1424178"/>
                                </a:lnTo>
                                <a:lnTo>
                                  <a:pt x="2597785" y="1424686"/>
                                </a:lnTo>
                                <a:lnTo>
                                  <a:pt x="2595626" y="1428115"/>
                                </a:lnTo>
                                <a:lnTo>
                                  <a:pt x="2592832" y="1432814"/>
                                </a:lnTo>
                                <a:lnTo>
                                  <a:pt x="2588514" y="1435354"/>
                                </a:lnTo>
                                <a:lnTo>
                                  <a:pt x="2549652" y="1421765"/>
                                </a:lnTo>
                                <a:lnTo>
                                  <a:pt x="2539111" y="1405382"/>
                                </a:lnTo>
                                <a:lnTo>
                                  <a:pt x="2539174" y="1403985"/>
                                </a:lnTo>
                                <a:lnTo>
                                  <a:pt x="2539301" y="1401572"/>
                                </a:lnTo>
                                <a:lnTo>
                                  <a:pt x="2539365" y="1400302"/>
                                </a:lnTo>
                                <a:lnTo>
                                  <a:pt x="2542159" y="1395603"/>
                                </a:lnTo>
                                <a:lnTo>
                                  <a:pt x="2544191" y="1392301"/>
                                </a:lnTo>
                                <a:lnTo>
                                  <a:pt x="2546985" y="1390015"/>
                                </a:lnTo>
                                <a:lnTo>
                                  <a:pt x="2550795" y="1388999"/>
                                </a:lnTo>
                                <a:lnTo>
                                  <a:pt x="2554478" y="1387856"/>
                                </a:lnTo>
                                <a:lnTo>
                                  <a:pt x="2558669" y="1388237"/>
                                </a:lnTo>
                                <a:lnTo>
                                  <a:pt x="2563355" y="1389900"/>
                                </a:lnTo>
                                <a:lnTo>
                                  <a:pt x="2563799" y="1388237"/>
                                </a:lnTo>
                                <a:lnTo>
                                  <a:pt x="2563901" y="1387856"/>
                                </a:lnTo>
                                <a:lnTo>
                                  <a:pt x="2567165" y="1375410"/>
                                </a:lnTo>
                                <a:lnTo>
                                  <a:pt x="2567267" y="1375029"/>
                                </a:lnTo>
                                <a:lnTo>
                                  <a:pt x="2567686" y="1375029"/>
                                </a:lnTo>
                                <a:lnTo>
                                  <a:pt x="2559558" y="1372362"/>
                                </a:lnTo>
                                <a:lnTo>
                                  <a:pt x="2552827" y="1371854"/>
                                </a:lnTo>
                                <a:lnTo>
                                  <a:pt x="2547366" y="1373251"/>
                                </a:lnTo>
                                <a:lnTo>
                                  <a:pt x="2539492" y="1375029"/>
                                </a:lnTo>
                                <a:lnTo>
                                  <a:pt x="2533523" y="1379601"/>
                                </a:lnTo>
                                <a:lnTo>
                                  <a:pt x="2529205" y="1386713"/>
                                </a:lnTo>
                                <a:lnTo>
                                  <a:pt x="2526030" y="1393393"/>
                                </a:lnTo>
                                <a:lnTo>
                                  <a:pt x="2524506" y="1400086"/>
                                </a:lnTo>
                                <a:lnTo>
                                  <a:pt x="2524595" y="1406829"/>
                                </a:lnTo>
                                <a:lnTo>
                                  <a:pt x="2552065" y="1441450"/>
                                </a:lnTo>
                                <a:lnTo>
                                  <a:pt x="2579078" y="1450759"/>
                                </a:lnTo>
                                <a:lnTo>
                                  <a:pt x="2587498" y="1450467"/>
                                </a:lnTo>
                                <a:lnTo>
                                  <a:pt x="2594203" y="1448854"/>
                                </a:lnTo>
                                <a:lnTo>
                                  <a:pt x="2600071" y="1445895"/>
                                </a:lnTo>
                                <a:lnTo>
                                  <a:pt x="2605062" y="1441615"/>
                                </a:lnTo>
                                <a:lnTo>
                                  <a:pt x="2609113" y="1436116"/>
                                </a:lnTo>
                                <a:lnTo>
                                  <a:pt x="2613279" y="1429385"/>
                                </a:lnTo>
                                <a:lnTo>
                                  <a:pt x="2614549" y="1422654"/>
                                </a:lnTo>
                                <a:close/>
                              </a:path>
                              <a:path w="2729230" h="2907665">
                                <a:moveTo>
                                  <a:pt x="2654414" y="1348511"/>
                                </a:moveTo>
                                <a:lnTo>
                                  <a:pt x="2639314" y="1322743"/>
                                </a:lnTo>
                                <a:lnTo>
                                  <a:pt x="2639314" y="1350518"/>
                                </a:lnTo>
                                <a:lnTo>
                                  <a:pt x="2639085" y="1355407"/>
                                </a:lnTo>
                                <a:lnTo>
                                  <a:pt x="2639060" y="1355979"/>
                                </a:lnTo>
                                <a:lnTo>
                                  <a:pt x="2632964" y="1366139"/>
                                </a:lnTo>
                                <a:lnTo>
                                  <a:pt x="2627922" y="1369187"/>
                                </a:lnTo>
                                <a:lnTo>
                                  <a:pt x="2626842" y="1369187"/>
                                </a:lnTo>
                                <a:lnTo>
                                  <a:pt x="2621661" y="1369695"/>
                                </a:lnTo>
                                <a:lnTo>
                                  <a:pt x="2615057" y="1370457"/>
                                </a:lnTo>
                                <a:lnTo>
                                  <a:pt x="2607310" y="1368171"/>
                                </a:lnTo>
                                <a:lnTo>
                                  <a:pt x="2598420" y="1362710"/>
                                </a:lnTo>
                                <a:lnTo>
                                  <a:pt x="2589276" y="1357249"/>
                                </a:lnTo>
                                <a:lnTo>
                                  <a:pt x="2583434" y="1351534"/>
                                </a:lnTo>
                                <a:lnTo>
                                  <a:pt x="2581237" y="1345819"/>
                                </a:lnTo>
                                <a:lnTo>
                                  <a:pt x="2578735" y="1339723"/>
                                </a:lnTo>
                                <a:lnTo>
                                  <a:pt x="2579116" y="1334135"/>
                                </a:lnTo>
                                <a:lnTo>
                                  <a:pt x="2582291" y="1328801"/>
                                </a:lnTo>
                                <a:lnTo>
                                  <a:pt x="2585466" y="1323594"/>
                                </a:lnTo>
                                <a:lnTo>
                                  <a:pt x="2589949" y="1320800"/>
                                </a:lnTo>
                                <a:lnTo>
                                  <a:pt x="2588907" y="1320800"/>
                                </a:lnTo>
                                <a:lnTo>
                                  <a:pt x="2628646" y="1332738"/>
                                </a:lnTo>
                                <a:lnTo>
                                  <a:pt x="2639314" y="1350518"/>
                                </a:lnTo>
                                <a:lnTo>
                                  <a:pt x="2639314" y="1322743"/>
                                </a:lnTo>
                                <a:lnTo>
                                  <a:pt x="2600744" y="1304518"/>
                                </a:lnTo>
                                <a:lnTo>
                                  <a:pt x="2592705" y="1304798"/>
                                </a:lnTo>
                                <a:lnTo>
                                  <a:pt x="2563241" y="1333373"/>
                                </a:lnTo>
                                <a:lnTo>
                                  <a:pt x="2563444" y="1338453"/>
                                </a:lnTo>
                                <a:lnTo>
                                  <a:pt x="2563495" y="1339723"/>
                                </a:lnTo>
                                <a:lnTo>
                                  <a:pt x="2584424" y="1372044"/>
                                </a:lnTo>
                                <a:lnTo>
                                  <a:pt x="2618168" y="1385697"/>
                                </a:lnTo>
                                <a:lnTo>
                                  <a:pt x="2626614" y="1385316"/>
                                </a:lnTo>
                                <a:lnTo>
                                  <a:pt x="2633459" y="1383461"/>
                                </a:lnTo>
                                <a:lnTo>
                                  <a:pt x="2639542" y="1380159"/>
                                </a:lnTo>
                                <a:lnTo>
                                  <a:pt x="2644838" y="1375410"/>
                                </a:lnTo>
                                <a:lnTo>
                                  <a:pt x="2648420" y="1370457"/>
                                </a:lnTo>
                                <a:lnTo>
                                  <a:pt x="2649347" y="1369187"/>
                                </a:lnTo>
                                <a:lnTo>
                                  <a:pt x="2652699" y="1362316"/>
                                </a:lnTo>
                                <a:lnTo>
                                  <a:pt x="2654389" y="1355407"/>
                                </a:lnTo>
                                <a:lnTo>
                                  <a:pt x="2654414" y="1348511"/>
                                </a:lnTo>
                                <a:close/>
                              </a:path>
                              <a:path w="2729230" h="2907665">
                                <a:moveTo>
                                  <a:pt x="2689733" y="1296670"/>
                                </a:moveTo>
                                <a:lnTo>
                                  <a:pt x="2675521" y="1273683"/>
                                </a:lnTo>
                                <a:lnTo>
                                  <a:pt x="2673858" y="1272667"/>
                                </a:lnTo>
                                <a:lnTo>
                                  <a:pt x="2668905" y="1269746"/>
                                </a:lnTo>
                                <a:lnTo>
                                  <a:pt x="2664206" y="1268476"/>
                                </a:lnTo>
                                <a:lnTo>
                                  <a:pt x="2654935" y="1268984"/>
                                </a:lnTo>
                                <a:lnTo>
                                  <a:pt x="2651125" y="1270635"/>
                                </a:lnTo>
                                <a:lnTo>
                                  <a:pt x="2647950" y="1273683"/>
                                </a:lnTo>
                                <a:lnTo>
                                  <a:pt x="2647823" y="1269746"/>
                                </a:lnTo>
                                <a:lnTo>
                                  <a:pt x="2647708" y="1268984"/>
                                </a:lnTo>
                                <a:lnTo>
                                  <a:pt x="2646984" y="1266253"/>
                                </a:lnTo>
                                <a:lnTo>
                                  <a:pt x="2646870" y="1265809"/>
                                </a:lnTo>
                                <a:lnTo>
                                  <a:pt x="2646807" y="1265555"/>
                                </a:lnTo>
                                <a:lnTo>
                                  <a:pt x="2646654" y="1265301"/>
                                </a:lnTo>
                                <a:lnTo>
                                  <a:pt x="2643251" y="1259205"/>
                                </a:lnTo>
                                <a:lnTo>
                                  <a:pt x="2640584" y="1256665"/>
                                </a:lnTo>
                                <a:lnTo>
                                  <a:pt x="2637155" y="1254633"/>
                                </a:lnTo>
                                <a:lnTo>
                                  <a:pt x="2632202" y="1251585"/>
                                </a:lnTo>
                                <a:lnTo>
                                  <a:pt x="2601836" y="1271397"/>
                                </a:lnTo>
                                <a:lnTo>
                                  <a:pt x="2601963" y="1273048"/>
                                </a:lnTo>
                                <a:lnTo>
                                  <a:pt x="2602890" y="1276985"/>
                                </a:lnTo>
                                <a:lnTo>
                                  <a:pt x="2604058" y="1282382"/>
                                </a:lnTo>
                                <a:lnTo>
                                  <a:pt x="2604135" y="1282700"/>
                                </a:lnTo>
                                <a:lnTo>
                                  <a:pt x="2607945" y="1288161"/>
                                </a:lnTo>
                                <a:lnTo>
                                  <a:pt x="2614295" y="1293622"/>
                                </a:lnTo>
                                <a:lnTo>
                                  <a:pt x="2623439" y="1283716"/>
                                </a:lnTo>
                                <a:lnTo>
                                  <a:pt x="2620264" y="1281303"/>
                                </a:lnTo>
                                <a:lnTo>
                                  <a:pt x="2618105" y="1278890"/>
                                </a:lnTo>
                                <a:lnTo>
                                  <a:pt x="2617343" y="1276350"/>
                                </a:lnTo>
                                <a:lnTo>
                                  <a:pt x="2616454" y="1273683"/>
                                </a:lnTo>
                                <a:lnTo>
                                  <a:pt x="2616555" y="1272667"/>
                                </a:lnTo>
                                <a:lnTo>
                                  <a:pt x="2625471" y="1265301"/>
                                </a:lnTo>
                                <a:lnTo>
                                  <a:pt x="2628011" y="1265809"/>
                                </a:lnTo>
                                <a:lnTo>
                                  <a:pt x="2630678" y="1267460"/>
                                </a:lnTo>
                                <a:lnTo>
                                  <a:pt x="2633980" y="1269365"/>
                                </a:lnTo>
                                <a:lnTo>
                                  <a:pt x="2635885" y="1271778"/>
                                </a:lnTo>
                                <a:lnTo>
                                  <a:pt x="2637015" y="1276985"/>
                                </a:lnTo>
                                <a:lnTo>
                                  <a:pt x="2637091" y="1277391"/>
                                </a:lnTo>
                                <a:lnTo>
                                  <a:pt x="2637155" y="1277620"/>
                                </a:lnTo>
                                <a:lnTo>
                                  <a:pt x="2636520" y="1280668"/>
                                </a:lnTo>
                                <a:lnTo>
                                  <a:pt x="2634615" y="1283716"/>
                                </a:lnTo>
                                <a:lnTo>
                                  <a:pt x="2645918" y="1292352"/>
                                </a:lnTo>
                                <a:lnTo>
                                  <a:pt x="2646489" y="1290066"/>
                                </a:lnTo>
                                <a:lnTo>
                                  <a:pt x="2647188" y="1287653"/>
                                </a:lnTo>
                                <a:lnTo>
                                  <a:pt x="2648204" y="1286129"/>
                                </a:lnTo>
                                <a:lnTo>
                                  <a:pt x="2649601" y="1283716"/>
                                </a:lnTo>
                                <a:lnTo>
                                  <a:pt x="2651772" y="1282382"/>
                                </a:lnTo>
                                <a:lnTo>
                                  <a:pt x="2651353" y="1282382"/>
                                </a:lnTo>
                                <a:lnTo>
                                  <a:pt x="2658237" y="1281557"/>
                                </a:lnTo>
                                <a:lnTo>
                                  <a:pt x="2662085" y="1282700"/>
                                </a:lnTo>
                                <a:lnTo>
                                  <a:pt x="2661869" y="1282700"/>
                                </a:lnTo>
                                <a:lnTo>
                                  <a:pt x="2669540" y="1287272"/>
                                </a:lnTo>
                                <a:lnTo>
                                  <a:pt x="2672207" y="1290066"/>
                                </a:lnTo>
                                <a:lnTo>
                                  <a:pt x="2673477" y="1293241"/>
                                </a:lnTo>
                                <a:lnTo>
                                  <a:pt x="2674747" y="1296289"/>
                                </a:lnTo>
                                <a:lnTo>
                                  <a:pt x="2674620" y="1299083"/>
                                </a:lnTo>
                                <a:lnTo>
                                  <a:pt x="2673096" y="1301623"/>
                                </a:lnTo>
                                <a:lnTo>
                                  <a:pt x="2671762" y="1303909"/>
                                </a:lnTo>
                                <a:lnTo>
                                  <a:pt x="2671699" y="1304036"/>
                                </a:lnTo>
                                <a:lnTo>
                                  <a:pt x="2669540" y="1305433"/>
                                </a:lnTo>
                                <a:lnTo>
                                  <a:pt x="2663571" y="1306449"/>
                                </a:lnTo>
                                <a:lnTo>
                                  <a:pt x="2660269" y="1305814"/>
                                </a:lnTo>
                                <a:lnTo>
                                  <a:pt x="2656332" y="1303909"/>
                                </a:lnTo>
                                <a:lnTo>
                                  <a:pt x="2650998" y="1316863"/>
                                </a:lnTo>
                                <a:lnTo>
                                  <a:pt x="2658110" y="1320292"/>
                                </a:lnTo>
                                <a:lnTo>
                                  <a:pt x="2664841" y="1321181"/>
                                </a:lnTo>
                                <a:lnTo>
                                  <a:pt x="2677414" y="1318133"/>
                                </a:lnTo>
                                <a:lnTo>
                                  <a:pt x="2682125" y="1314665"/>
                                </a:lnTo>
                                <a:lnTo>
                                  <a:pt x="2682532" y="1314069"/>
                                </a:lnTo>
                                <a:lnTo>
                                  <a:pt x="2685453" y="1309141"/>
                                </a:lnTo>
                                <a:lnTo>
                                  <a:pt x="2686951" y="1306664"/>
                                </a:lnTo>
                                <a:lnTo>
                                  <a:pt x="2687078" y="1306449"/>
                                </a:lnTo>
                                <a:lnTo>
                                  <a:pt x="2689098" y="1303147"/>
                                </a:lnTo>
                                <a:lnTo>
                                  <a:pt x="2689733" y="1296670"/>
                                </a:lnTo>
                                <a:close/>
                              </a:path>
                              <a:path w="2729230" h="2907665">
                                <a:moveTo>
                                  <a:pt x="2728798" y="1286129"/>
                                </a:moveTo>
                                <a:lnTo>
                                  <a:pt x="2703474" y="1254785"/>
                                </a:lnTo>
                                <a:lnTo>
                                  <a:pt x="2664777" y="1231544"/>
                                </a:lnTo>
                                <a:lnTo>
                                  <a:pt x="2626614" y="1224661"/>
                                </a:lnTo>
                                <a:lnTo>
                                  <a:pt x="2621534" y="1233043"/>
                                </a:lnTo>
                                <a:lnTo>
                                  <a:pt x="2631148" y="1234998"/>
                                </a:lnTo>
                                <a:lnTo>
                                  <a:pt x="2639822" y="1237043"/>
                                </a:lnTo>
                                <a:lnTo>
                                  <a:pt x="2679192" y="1253490"/>
                                </a:lnTo>
                                <a:lnTo>
                                  <a:pt x="2709189" y="1277391"/>
                                </a:lnTo>
                                <a:lnTo>
                                  <a:pt x="2723769" y="1294384"/>
                                </a:lnTo>
                                <a:lnTo>
                                  <a:pt x="2728645" y="1286129"/>
                                </a:lnTo>
                                <a:lnTo>
                                  <a:pt x="2728798" y="1286129"/>
                                </a:lnTo>
                                <a:close/>
                              </a:path>
                            </a:pathLst>
                          </a:custGeom>
                          <a:solidFill>
                            <a:srgbClr val="C00000"/>
                          </a:solidFill>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E1615D4" id="Group 395" o:spid="_x0000_s1026" style="position:absolute;margin-left:80.95pt;margin-top:-11.3pt;width:400.05pt;height:241.65pt;z-index:-18250752;mso-wrap-distance-left:0;mso-wrap-distance-right:0;mso-position-horizontal-relative:page" coordsize="50806,306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">
                <v:shape id="Graphic 18" o:spid="_x0000_s1027" style="position:absolute;left:15022;top:6236;width:20733;height:6541;visibility:visible;mso-wrap-style:square;v-text-anchor:top" coordsize="2073275,654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" path="m,654050r2073275,em117475,523875r1841500,em231775,393700r1612900,em346075,260350r1384300,em946150,130175r666750,em463550,130175r406400,em577850,l679450,e" filled="f" strokecolor="#a6a6a6" strokeweight=".5pt">
                  <v:path arrowok="t"/>
                </v:shape>
                <v:shape id="Graphic 19" o:spid="_x0000_s1028" style="position:absolute;left:22594;top:6205;width:13;height:63;visibility:visible;mso-wrap-style:square;v-text-anchor:top" coordsize="127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" path="m,l,6350e" filled="f" strokecolor="#a6a6a6" strokeweight=".25pt">
                  <v:path arrowok="t"/>
                </v:shape>
                <v:shape id="Graphic 20" o:spid="_x0000_s1029" style="position:absolute;left:1215;top:2324;width:48381;height:27432;visibility:visible;mso-wrap-style:square;v-text-anchor:top" coordsize="4838065,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" path="m2415743,391286r463550,em2412568,261111r133350,em2622118,261111r142875,em2072843,261111r104775,em2187143,130936r244475,em2603068,130936r47625,em2304618,r107950,em2488768,r44450,em2304618,l3339668,1175511em2187143,130936r923925,1044575em2072843,261111r806450,914400em1958543,391286r692150,784225em1844243,521461r574675,654050em1726768,651636r460375,523875em1612468,784986r346075,390525em1498168,915161r228600,260350em1380693,1045336r117475,130175em2533218,l1498168,1175511em2650693,130936l1726768,1175511em2764993,261111r-806450,914400em2879293,391286r-692150,784225em2993593,521461r-574675,654050em3111068,651636r-460375,523875em3225368,784986r-346075,390525em3339668,915161r-228600,260350em3453968,1045336r-114300,130175em1267028,1175511r2303526,em1380693,1305686r2073275,em1498168,1435861r1841500,em1612468,1566036r1612900,em1726768,1699386r1384300,em1844243,1829561r1149350,em1958543,1959736r920750,em2072843,2089911r692150,em2187143,2220086r463550,em2304618,2350896r228600,em2304618,2350896l3339668,1175511em2187143,2220086l3111068,1175511em2072843,2089911r806450,-914400em1958543,1959736r692150,-784225em1844243,1829561r574675,-654050em1726768,1699386r460375,-523875em1612468,1566036r346075,-390525em1498168,1435861r228600,-260350em1380693,1305686r117475,-130175em2533218,2350896l1498168,1175511em2650693,2220086l1726768,1175511em2764993,2089911l1958543,1175511em2879293,1959736l2187143,1175511em2993593,1829561l2418918,1175511em3111068,1699386l2650693,1175511em3225368,1566036l2879293,1175511em3339668,1435861l3111068,1175511em3453968,1305686l3339668,1175511em,2610611r2073224,em342468,2480436r139700,em618693,2480436r1339850,em113868,2480436r152400,em767918,2350261r1076325,em231343,2350261r104775,em345643,2220086r168275,em590118,2220086r1136650,em459943,2089911r1152525,em577418,1959736r920750,em691718,1829561r688975,em806018,1699386r460375,em920318,1567306r231775,em920318,1567306l1958543,2742691em806018,1699386r920750,1043305em691718,1829561r806450,913130em577418,1959736r688975,782955em459943,2089911r577850,652780em345643,2220086r460375,522605em231343,2350261r346075,392430em113868,2480436r231775,262255em,2610611r113868,132080em1152093,1567306l113868,2742691em1266393,1699386l345643,2742691em1380693,1829561l577418,2742691em1498168,1959736l806018,2742691em1612468,2089911r-574675,652780em1726768,2220086r-460375,522605em1844243,2350261r-346075,392430em1958543,2480436r-231775,262255em2073224,2610611r-114681,132080em4469968,2610611r133350,em4806518,2610611r30988,em2764358,2610611r1308735,em3996893,2480436r727075,em2879293,2480436r1041400,em2993593,2350261r1612900,em3111068,2220086r1381125,em3225368,2089911r1152525,em3339668,1959736r920750,em3453968,1829561r692150,em3571443,1699386r460375,em3685743,1567306r231775,em3685743,1567306l4723968,2742691em3571443,1699386r920750,1043305em3453968,1829561r806450,913130em3339668,1959736r692150,782955em3225368,2089911r574675,652780em3111068,2220086r460375,522605em2993593,2350261r346075,392430em2879293,2480436r231775,262255em2764358,2610611r114935,132080em3917518,1567306l2879293,2742691em4031818,1699386l3111068,2742691em4146118,1829561r-806450,913130em4260418,1959736r-688975,782955em4377893,2089911r-577850,652780em4492193,2220086r-460375,522605em4606493,2350261r-346075,392430em4723968,2480436r-231775,262255em4837506,2610611r-113538,132080e" filled="f" strokecolor="#a6a6a6" strokeweight=".5pt">
                  <v:path arrowok="t"/>
                </v:shape>
                <v:shape id="Graphic 21" o:spid="_x0000_s1030" style="position:absolute;left:13885;top:1018;width:23038;height:26124;visibility:visible;mso-wrap-style:square;v-text-anchor:top" coordsize="2303780,2612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" path="m1151763,2612009l,1305941em,1306068l1151889,,2303526,1306068,1151889,2612009e" filled="f" strokeweight="1pt">
                  <v:path arrowok="t"/>
                </v:shape>
                <v:shape id="Graphic 22" o:spid="_x0000_s1031" style="position:absolute;left:63;top:16690;width:23038;height:13062;visibility:visible;mso-wrap-style:square;v-text-anchor:top" coordsize="2303780,130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" path="m1152982,l,1306068r2303602,l1152982,e" filled="f" strokeweight="1pt">
                  <v:path arrowok="t"/>
                </v:shape>
                <v:shape id="Graphic 23" o:spid="_x0000_s1032" style="position:absolute;left:27707;top:16690;width:23037;height:13062;visibility:visible;mso-wrap-style:square;v-text-anchor:top" coordsize="2303780,130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" path="m1150874,l,1306068r2303526,l1150874,e" filled="f" strokeweight="1pt">
                  <v:path arrowok="t"/>
                </v:shape>
                <v:shape id="Graphic 24" o:spid="_x0000_s1033" style="position:absolute;left:1215;top:2324;width:48381;height:27432;visibility:visible;mso-wrap-style:square;v-text-anchor:top" coordsize="4838065,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" path="m3455365,1045336r-17272,19050em3339668,915161r-15875,19050em3225368,784986r-19050,19050em3111068,651636r-19050,22225em2993593,521461r-15875,19050em2879293,391286r-15875,19050em2764993,261111r-19050,19050em2650693,130936r-19050,19050em2533218,r-15875,19811em2304618,r34925,em2187143,130936r34925,em2072843,261111r34925,em1958543,391286r34925,em1844243,521461r31750,em1726768,651636r34925,em1612468,784986r34925,em1498168,915161r34925,em1382217,1045336r33401,em3455365,1305686r-17272,-19050em3339668,1435861r-15875,-19050em3225368,1566036r-19050,-19050em3111068,1699386r-19050,-22225em2993593,1829561r-15875,-22225em2879293,1959736r-15875,-19050em2764993,2089911r-19050,-19050em2650693,2220086r-19050,-19050em2533218,2350896r-15875,-19685em2304618,2350896r34925,em2187143,2220086r34925,em2072843,2089911r34925,em1958543,1959736r34925,em1844243,1829561r31750,em1726768,1699386r34925,em1612468,1566036r34925,em1498168,1435861r34925,em1382217,1305686r33401,em1382217,1045336r17526,19050em1498168,915161r15875,19050em1612468,784986r15875,19050em1726768,651636r19050,22225em1844243,521461r15875,19050em1958543,391286r15875,19050em2072843,261111r19050,19050em2187143,130936r19050,19050em2304618,r15875,19811em2879293,2742691r-15875,-20955em3111068,2742691r-19050,-20955em3339668,2742691r-15875,-20955em3571443,2742691r-19050,-20955em3800043,2742691r-15875,-20955em4031818,2742691r-19050,-20955em4260418,2742691r-15875,-20955em4492193,2742691r-15875,-20955em4723968,2742691r-19050,-20955em4837506,2610611r-18288,22225em4723968,2480436r-19050,19050em4606493,2350261r-15875,19050em4492193,2220086r-15875,19050em4377893,2089911r-19050,19050em4260418,1959736r-15875,19050em4146118,1829561r-15875,19050em4031818,1699386r-19050,19050em3917518,1567306r-19050,20955em3685743,1567306r34925,em3571443,1699386r34925,em3453968,1829561r34925,em3339668,1959736r34925,em3225368,2089911r34925,em3111068,2220086r34925,em2993593,2350261r34925,em2879293,2480436r34925,em2764358,2610611r35560,em113868,2742691l97993,2721736em345643,2742691r-15875,-20955em577418,2742691r-19050,-20955em806018,2742691r-15875,-20955em1037793,2742691r-19050,-20955em1266393,2742691r-15875,-20955em1498168,2742691r-19050,-20955em1726768,2742691r-15875,-20955em1958543,2742691r-19050,-20955em2073224,2610611r-16256,22225em1958543,2480436r-19050,19050em1844243,2350261r-19050,19050em1726768,2220086r-15875,19050em1612468,2089911r-15875,19050em1498168,1959736r-19050,19050em1380693,1829561r-15875,19050em1266393,1699386r-15875,19050em1152093,1567306r-19050,20955em920318,1567306r34925,em806018,1699386r34925,em691718,1829561r34925,em577418,1959736r31750,em459943,2089911r34925,em345643,2220086r34925,em231343,2350261r34925,em113868,2480436r34925,em,2610611r34493,e" filled="f" strokeweight=".5pt">
                  <v:path arrowok="t"/>
                </v:shape>
                <v:shape id="Graphic 25" o:spid="_x0000_s1034" style="position:absolute;left:63;top:1018;width:50679;height:28734;visibility:visible;mso-wrap-style:square;v-text-anchor:top" coordsize="5067935,2873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" path="m1152982,1566418l575132,2220468r1152525,l1152982,1566418em,2873248l575132,2220468r577850,652780l,2873248em575132,2220468r577850,652780l1727657,2220468r-1152525,em1727657,2220468r-574675,652780l2302332,2873248,1727657,2220468em3915232,1566418r-574675,654050l4493082,2220468,3915232,1566418em2765882,2873248r574675,-652780l3915232,2873248r-1149350,em3340557,2220468r574675,652780l4493082,2220468r-1152525,em4493082,2220468r-577850,652780l5067884,2873248,4493082,2220468em2534107,l1959432,652018r1149350,l2534107,em1959432,652018r574675,654050l3108782,652018r-1149350,em1959432,652018r-577850,654050l1959432,1960118r574675,-654050l1959432,652018em3108782,652018r-574675,654050l3108782,1960118r577850,-654050l3108782,1960118em2534107,1306068l1959432,652018r1149350,l2534107,1306068em1959432,1960118r574675,650875l3108782,1960118r-1149350,e" filled="f" strokecolor="#001f5f">
                  <v:path arrowok="t"/>
                </v:shape>
                <v:shape id="Graphic 26" o:spid="_x0000_s1035" style="position:absolute;left:5021;top:262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" path="m76200,l,,,76200r76200,l76200,xe" fillcolor="#00afef" stroked="f">
                  <v:path arrowok="t"/>
                </v:shape>
                <v:shape id="Graphic 27" o:spid="_x0000_s1036" style="position:absolute;left:5021;top:262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" path="m,76200r76200,l76200,,,,,76200xe" filled="f" strokeweight=".5pt">
                  <v:path arrowok="t"/>
                </v:shape>
                <v:shape id="Graphic 28" o:spid="_x0000_s1037" style="position:absolute;left:5751;top:2592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" path="m76200,l,,,76200r76200,l76200,xe" fillcolor="#00afef" stroked="f">
                  <v:path arrowok="t"/>
                </v:shape>
                <v:shape id="Graphic 29" o:spid="_x0000_s1038" style="position:absolute;left:5751;top:2592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" path="m,76200r76200,l76200,,,,,76200xe" filled="f" strokeweight=".5pt">
                  <v:path arrowok="t"/>
                </v:shape>
                <v:shape id="Graphic 30" o:spid="_x0000_s1039" style="position:absolute;left:7275;top:2601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" path="m76200,l,,,76200r76200,l76200,xe" fillcolor="#00afef" stroked="f">
                  <v:path arrowok="t"/>
                </v:shape>
                <v:shape id="Graphic 31" o:spid="_x0000_s1040" style="position:absolute;left:7275;top:2601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" path="m,76200r76200,l76200,,,,,76200xe" filled="f" strokeweight=".5pt">
                  <v:path arrowok="t"/>
                </v:shape>
                <v:shape id="Graphic 32" o:spid="_x0000_s1041" style="position:absolute;left:6418;top:2601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" path="m76200,l,,,76200r76200,l76200,xe" fillcolor="#00afef" stroked="f">
                  <v:path arrowok="t"/>
                </v:shape>
                <v:shape id="Graphic 33" o:spid="_x0000_s1042" style="position:absolute;left:6418;top:2601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" path="m,76200r76200,l76200,,,,,76200xe" filled="f" strokeweight=".5pt">
                  <v:path arrowok="t"/>
                </v:shape>
                <v:shape id="Graphic 34" o:spid="_x0000_s1043" style="position:absolute;left:5814;top:2579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" path="m76200,l,,,76200r76200,l76200,xe" fillcolor="#00afef" stroked="f">
                  <v:path arrowok="t"/>
                </v:shape>
                <v:shape id="Graphic 35" o:spid="_x0000_s1044" style="position:absolute;left:5814;top:2579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" path="m,76200r76200,l76200,,,,,76200xe" filled="f" strokeweight=".5pt">
                  <v:path arrowok="t"/>
                </v:shape>
                <v:shape id="Graphic 36" o:spid="_x0000_s1045" style="position:absolute;left:6100;top:266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" path="m76200,l,,,76200r76200,l76200,xe" fillcolor="#00afef" stroked="f">
                  <v:path arrowok="t"/>
                </v:shape>
                <v:shape id="Graphic 37" o:spid="_x0000_s1046" style="position:absolute;left:6100;top:266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" path="m,76200r76200,l76200,,,,,76200xe" filled="f" strokeweight=".5pt">
                  <v:path arrowok="t"/>
                </v:shape>
                <v:shape id="Graphic 38" o:spid="_x0000_s1047" style="position:absolute;left:3878;top:2639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" path="m76200,l,,,76200r76200,l76200,xe" fillcolor="#00afef" stroked="f">
                  <v:path arrowok="t"/>
                </v:shape>
                <v:shape id="Graphic 39" o:spid="_x0000_s1048" style="position:absolute;left:3878;top:2639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" path="m,76200r76200,l76200,,,,,76200xe" filled="f" strokeweight=".5pt">
                  <v:path arrowok="t"/>
                </v:shape>
                <v:shape id="Graphic 40" o:spid="_x0000_s1049" style="position:absolute;left:7053;top:2547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" path="m76200,l,,,76200r76200,l76200,xe" fillcolor="#00afef" stroked="f">
                  <v:path arrowok="t"/>
                </v:shape>
                <v:shape id="Graphic 41" o:spid="_x0000_s1050" style="position:absolute;left:7053;top:2547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" path="m,76200r76200,l76200,,,,,76200xe" filled="f" strokeweight=".5pt">
                  <v:path arrowok="t"/>
                </v:shape>
                <v:shape id="Graphic 42" o:spid="_x0000_s1051" style="position:absolute;left:6100;top:2528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" path="m76200,l,,,76200r76200,l76200,xe" fillcolor="#00afef" stroked="f">
                  <v:path arrowok="t"/>
                </v:shape>
                <v:shape id="Graphic 43" o:spid="_x0000_s1052" style="position:absolute;left:6100;top:2528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" path="m,76200r76200,l76200,,,,,76200xe" filled="f" strokeweight=".5pt">
                  <v:path arrowok="t"/>
                </v:shape>
                <v:shape id="Graphic 44" o:spid="_x0000_s1053" style="position:absolute;left:5973;top:2604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" path="m76200,l,,,76200r76200,l76200,xe" fillcolor="#00afef" stroked="f">
                  <v:path arrowok="t"/>
                </v:shape>
                <v:shape id="Graphic 45" o:spid="_x0000_s1054" style="position:absolute;left:5973;top:2604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" path="m,76200r76200,l76200,,,,,76200xe" filled="f" strokeweight=".5pt">
                  <v:path arrowok="t"/>
                </v:shape>
                <v:shape id="Graphic 46" o:spid="_x0000_s1055" style="position:absolute;left:6799;top:2582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" path="m76200,l,,,76200r76200,l76200,xe" fillcolor="#00afef" stroked="f">
                  <v:path arrowok="t"/>
                </v:shape>
                <v:shape id="Graphic 47" o:spid="_x0000_s1056" style="position:absolute;left:6799;top:2582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" path="m,76200r76200,l76200,,,,,76200xe" filled="f" strokeweight=".5pt">
                  <v:path arrowok="t"/>
                </v:shape>
                <v:shape id="Graphic 48" o:spid="_x0000_s1057" style="position:absolute;left:5814;top:2595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" path="m76200,l,,,76200r76200,l76200,xe" fillcolor="#00afef" stroked="f">
                  <v:path arrowok="t"/>
                </v:shape>
                <v:shape id="Graphic 49" o:spid="_x0000_s1058" style="position:absolute;left:5814;top:2595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" path="m,76200r76200,l76200,,,,,76200xe" filled="f" strokeweight=".5pt">
                  <v:path arrowok="t"/>
                </v:shape>
                <v:shape id="Graphic 50" o:spid="_x0000_s1059" style="position:absolute;left:5306;top:2589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" path="m76200,l,,,76200r76200,l76200,xe" fillcolor="#00afef" stroked="f">
                  <v:path arrowok="t"/>
                </v:shape>
                <v:shape id="Graphic 51" o:spid="_x0000_s1060" style="position:absolute;left:5306;top:2589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" path="m,76200r76200,l76200,,,,,76200xe" filled="f" strokeweight=".5pt">
                  <v:path arrowok="t"/>
                </v:shape>
                <v:shape id="Graphic 52" o:spid="_x0000_s1061" style="position:absolute;left:6005;top:2487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" path="m76200,l,,,76200r76200,l76200,xe" fillcolor="#00afef" stroked="f">
                  <v:path arrowok="t"/>
                </v:shape>
                <v:shape id="Graphic 53" o:spid="_x0000_s1062" style="position:absolute;left:6005;top:2487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" path="m,76200r76200,l76200,,,,,76200xe" filled="f" strokeweight=".5pt">
                  <v:path arrowok="t"/>
                </v:shape>
                <v:shape id="Graphic 54" o:spid="_x0000_s1063" style="position:absolute;left:6100;top:2474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" path="m76200,l,,,76200r76200,l76200,xe" fillcolor="#00afef" stroked="f">
                  <v:path arrowok="t"/>
                </v:shape>
                <v:shape id="Graphic 55" o:spid="_x0000_s1064" style="position:absolute;left:6100;top:2474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" path="m,76200r76200,l76200,,,,,76200xe" filled="f" strokeweight=".5pt">
                  <v:path arrowok="t"/>
                </v:shape>
                <v:shape id="Graphic 56" o:spid="_x0000_s1065" style="position:absolute;left:5846;top:2541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" path="m76200,l,,,76200r76200,l76200,xe" fillcolor="#00afef" stroked="f">
                  <v:path arrowok="t"/>
                </v:shape>
                <v:shape id="Graphic 57" o:spid="_x0000_s1066" style="position:absolute;left:5846;top:2541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" path="m,76200r76200,l76200,,,,,76200xe" filled="f" strokeweight=".5pt">
                  <v:path arrowok="t"/>
                </v:shape>
                <v:shape id="Graphic 58" o:spid="_x0000_s1067" style="position:absolute;left:6068;top:2528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" path="m76200,l,,,76200r76200,l76200,xe" fillcolor="#00afef" stroked="f">
                  <v:path arrowok="t"/>
                </v:shape>
                <v:shape id="Graphic 59" o:spid="_x0000_s1068" style="position:absolute;left:6068;top:2528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" path="m,76200r76200,l76200,,,,,76200xe" filled="f" strokeweight=".5pt">
                  <v:path arrowok="t"/>
                </v:shape>
                <v:shape id="Graphic 60" o:spid="_x0000_s1069" style="position:absolute;left:6037;top:2563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" path="m76200,l,,,76200r76200,l76200,xe" fillcolor="#00afef" stroked="f">
                  <v:path arrowok="t"/>
                </v:shape>
                <v:shape id="Graphic 61" o:spid="_x0000_s1070" style="position:absolute;left:6037;top:2563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" path="m,76200r76200,l76200,,,,,76200xe" filled="f" strokeweight=".5pt">
                  <v:path arrowok="t"/>
                </v:shape>
                <v:shape id="Graphic 62" o:spid="_x0000_s1071" style="position:absolute;left:7402;top:2617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" path="m76200,l,,,76200r76200,l76200,xe" fillcolor="#00afef" stroked="f">
                  <v:path arrowok="t"/>
                </v:shape>
                <v:shape id="Graphic 63" o:spid="_x0000_s1072" style="position:absolute;left:7402;top:2617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" path="m,76200r76200,l76200,,,,,76200xe" filled="f" strokeweight=".5pt">
                  <v:path arrowok="t"/>
                </v:shape>
                <v:shape id="Graphic 64" o:spid="_x0000_s1073" style="position:absolute;left:6481;top:2528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" path="m76200,l,,,76200r76200,l76200,xe" fillcolor="#00afef" stroked="f">
                  <v:path arrowok="t"/>
                </v:shape>
                <v:shape id="Graphic 65" o:spid="_x0000_s1074" style="position:absolute;left:6481;top:2528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" path="m,76200r76200,l76200,,,,,76200xe" filled="f" strokeweight=".5pt">
                  <v:path arrowok="t"/>
                </v:shape>
                <v:shape id="Graphic 66" o:spid="_x0000_s1075" style="position:absolute;left:5687;top:2585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" path="m76200,l,,,76200r76200,l76200,xe" fillcolor="#00afef" stroked="f">
                  <v:path arrowok="t"/>
                </v:shape>
                <v:shape id="Graphic 67" o:spid="_x0000_s1076" style="position:absolute;left:5687;top:2585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" path="m,76200r76200,l76200,,,,,76200xe" filled="f" strokeweight=".5pt">
                  <v:path arrowok="t"/>
                </v:shape>
                <v:shape id="Graphic 68" o:spid="_x0000_s1077" style="position:absolute;left:6037;top:266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" path="m76200,l,,,76200r76200,l76200,xe" fillcolor="#00afef" stroked="f">
                  <v:path arrowok="t"/>
                </v:shape>
                <v:shape id="Graphic 69" o:spid="_x0000_s1078" style="position:absolute;left:6037;top:266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" path="m,76200r76200,l76200,,,,,76200xe" filled="f" strokeweight=".5pt">
                  <v:path arrowok="t"/>
                </v:shape>
                <v:shape id="Graphic 70" o:spid="_x0000_s1079" style="position:absolute;left:5021;top:2519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" path="m76200,l,,,76200r76200,l76200,xe" fillcolor="#00afef" stroked="f">
                  <v:path arrowok="t"/>
                </v:shape>
                <v:shape id="Graphic 71" o:spid="_x0000_s1080" style="position:absolute;left:5021;top:2519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" path="m,76200r76200,l76200,,,,,76200xe" filled="f" strokeweight=".5pt">
                  <v:path arrowok="t"/>
                </v:shape>
                <v:shape id="Graphic 72" o:spid="_x0000_s1081" style="position:absolute;left:6640;top:2642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" path="m76200,l,,,76200r76200,l76200,xe" fillcolor="#00afef" stroked="f">
                  <v:path arrowok="t"/>
                </v:shape>
                <v:shape id="Graphic 73" o:spid="_x0000_s1082" style="position:absolute;left:6640;top:2642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" path="m,76200r76200,l76200,,,,,76200xe" filled="f" strokeweight=".5pt">
                  <v:path arrowok="t"/>
                </v:shape>
                <v:shape id="Graphic 74" o:spid="_x0000_s1083" style="position:absolute;left:6418;top:2522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" path="m76200,l,,,76200r76200,l76200,xe" fillcolor="#00afef" stroked="f">
                  <v:path arrowok="t"/>
                </v:shape>
                <v:shape id="Graphic 75" o:spid="_x0000_s1084" style="position:absolute;left:6418;top:2522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" path="m,76200r76200,l76200,,,,,76200xe" filled="f" strokeweight=".5pt">
                  <v:path arrowok="t"/>
                </v:shape>
                <v:shape id="Graphic 76" o:spid="_x0000_s1085" style="position:absolute;left:5433;top:2554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" path="m76200,l,,,76200r76200,l76200,xe" fillcolor="#00afef" stroked="f">
                  <v:path arrowok="t"/>
                </v:shape>
                <v:shape id="Graphic 77" o:spid="_x0000_s1086" style="position:absolute;left:5433;top:2554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" path="m,76200r76200,l76200,,,,,76200xe" filled="f" strokeweight=".5pt">
                  <v:path arrowok="t"/>
                </v:shape>
                <v:shape id="Graphic 78" o:spid="_x0000_s1087" style="position:absolute;left:5719;top:261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" path="m76200,l,,,76200r76200,l76200,xe" fillcolor="#00afef" stroked="f">
                  <v:path arrowok="t"/>
                </v:shape>
                <v:shape id="Graphic 79" o:spid="_x0000_s1088" style="position:absolute;left:5719;top:261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" path="m,76200r76200,l76200,,,,,76200xe" filled="f" strokeweight=".5pt">
                  <v:path arrowok="t"/>
                </v:shape>
                <v:shape id="Graphic 80" o:spid="_x0000_s1089" style="position:absolute;left:6037;top:2566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" path="m76200,l,,,76200r76200,l76200,xe" fillcolor="#00afef" stroked="f">
                  <v:path arrowok="t"/>
                </v:shape>
                <v:shape id="Graphic 81" o:spid="_x0000_s1090" style="position:absolute;left:6037;top:2566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" path="m,76200r76200,l76200,,,,,76200xe" filled="f" strokeweight=".5pt">
                  <v:path arrowok="t"/>
                </v:shape>
                <v:shape id="Graphic 82" o:spid="_x0000_s1091" style="position:absolute;left:4608;top:26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" path="m76200,l,,,76200r76200,l76200,xe" fillcolor="#00afef" stroked="f">
                  <v:path arrowok="t"/>
                </v:shape>
                <v:shape id="Graphic 83" o:spid="_x0000_s1092" style="position:absolute;left:4608;top:26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" path="m,76200r76200,l76200,,,,,76200xe" filled="f" strokeweight=".5pt">
                  <v:path arrowok="t"/>
                </v:shape>
                <v:shape id="Graphic 84" o:spid="_x0000_s1093" style="position:absolute;left:6354;top:243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" path="m76200,l,,,76200r76200,l76200,xe" fillcolor="#00afef" stroked="f">
                  <v:path arrowok="t"/>
                </v:shape>
                <v:shape id="Graphic 85" o:spid="_x0000_s1094" style="position:absolute;left:6354;top:243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" path="m,76200r76200,l76200,,,,,76200xe" filled="f" strokeweight=".5pt">
                  <v:path arrowok="t"/>
                </v:shape>
                <v:shape id="Graphic 86" o:spid="_x0000_s1095" style="position:absolute;left:6545;top:253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" path="m76200,l,,,76200r76200,l76200,xe" fillcolor="#00afef" stroked="f">
                  <v:path arrowok="t"/>
                </v:shape>
                <v:shape id="Graphic 87" o:spid="_x0000_s1096" style="position:absolute;left:6545;top:253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" path="m,76200r76200,l76200,,,,,76200xe" filled="f" strokeweight=".5pt">
                  <v:path arrowok="t"/>
                </v:shape>
                <v:shape id="Graphic 88" o:spid="_x0000_s1097" style="position:absolute;left:6037;top:2481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" path="m76200,l,,,76200r76200,l76200,xe" fillcolor="#00afef" stroked="f">
                  <v:path arrowok="t"/>
                </v:shape>
                <v:shape id="Graphic 89" o:spid="_x0000_s1098" style="position:absolute;left:6037;top:2481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" path="m,76200r76200,l76200,,,,,76200xe" filled="f" strokeweight=".5pt">
                  <v:path arrowok="t"/>
                </v:shape>
                <v:shape id="Graphic 90" o:spid="_x0000_s1099" style="position:absolute;left:5402;top:2496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" path="m76200,l,,,76200r76200,l76200,xe" fillcolor="#00afef" stroked="f">
                  <v:path arrowok="t"/>
                </v:shape>
                <v:shape id="Graphic 91" o:spid="_x0000_s1100" style="position:absolute;left:5402;top:2496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" path="m,76200r76200,l76200,,,,,76200xe" filled="f" strokeweight=".5pt">
                  <v:path arrowok="t"/>
                </v:shape>
                <v:shape id="Graphic 92" o:spid="_x0000_s1101" style="position:absolute;left:8132;top:2566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" path="m76200,l,,,76200r76200,l76200,xe" fillcolor="#00afef" stroked="f">
                  <v:path arrowok="t"/>
                </v:shape>
                <v:shape id="Graphic 93" o:spid="_x0000_s1102" style="position:absolute;left:8132;top:2566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" path="m,76200r76200,l76200,,,,,76200xe" filled="f" strokeweight=".5pt">
                  <v:path arrowok="t"/>
                </v:shape>
                <v:shape id="Graphic 94" o:spid="_x0000_s1103" style="position:absolute;left:5814;top:2515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" path="m76200,l,,,76200r76200,l76200,xe" fillcolor="#00afef" stroked="f">
                  <v:path arrowok="t"/>
                </v:shape>
                <v:shape id="Graphic 95" o:spid="_x0000_s1104" style="position:absolute;left:5814;top:2515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" path="m,76200r76200,l76200,,,,,76200xe" filled="f" strokeweight=".5pt">
                  <v:path arrowok="t"/>
                </v:shape>
                <v:shape id="Graphic 96" o:spid="_x0000_s1105" style="position:absolute;left:5687;top:2554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" path="m76200,l,,,76200r76200,l76200,xe" fillcolor="#00afef" stroked="f">
                  <v:path arrowok="t"/>
                </v:shape>
                <v:shape id="Graphic 97" o:spid="_x0000_s1106" style="position:absolute;left:5687;top:2554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" path="m,76200r76200,l76200,,,,,76200xe" filled="f" strokeweight=".5pt">
                  <v:path arrowok="t"/>
                </v:shape>
                <v:shape id="Graphic 98" o:spid="_x0000_s1107" style="position:absolute;left:5052;top:2496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" path="m76200,l,,,76200r76200,l76200,xe" fillcolor="#00afef" stroked="f">
                  <v:path arrowok="t"/>
                </v:shape>
                <v:shape id="Graphic 99" o:spid="_x0000_s1108" style="position:absolute;left:5052;top:2496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" path="m,76200r76200,l76200,,,,,76200xe" filled="f" strokeweight=".5pt">
                  <v:path arrowok="t"/>
                </v:shape>
                <v:shape id="Graphic 100" o:spid="_x0000_s1109" style="position:absolute;left:7592;top:2522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" path="m76200,l,,,76200r76200,l76200,xe" fillcolor="#00afef" stroked="f">
                  <v:path arrowok="t"/>
                </v:shape>
                <v:shape id="Graphic 101" o:spid="_x0000_s1110" style="position:absolute;left:7592;top:2522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" path="m,76200r76200,l76200,,,,,76200xe" filled="f" strokeweight=".5pt">
                  <v:path arrowok="t"/>
                </v:shape>
                <v:shape id="Graphic 102" o:spid="_x0000_s1111" style="position:absolute;left:5973;top:2500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" path="m76200,l,,,76200r76200,l76200,xe" fillcolor="#00afef" stroked="f">
                  <v:path arrowok="t"/>
                </v:shape>
                <v:shape id="Graphic 103" o:spid="_x0000_s1112" style="position:absolute;left:5973;top:2500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" path="m,76200r76200,l76200,,,,,76200xe" filled="f" strokeweight=".5pt">
                  <v:path arrowok="t"/>
                </v:shape>
                <v:shape id="Graphic 104" o:spid="_x0000_s1113" style="position:absolute;left:4576;top:257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" path="m76200,l,,,76200r76200,l76200,xe" fillcolor="#00afef" stroked="f">
                  <v:path arrowok="t"/>
                </v:shape>
                <v:shape id="Graphic 105" o:spid="_x0000_s1114" style="position:absolute;left:4576;top:257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" path="m,76200r76200,l76200,,,,,76200xe" filled="f" strokeweight=".5pt">
                  <v:path arrowok="t"/>
                </v:shape>
                <v:shape id="Graphic 106" o:spid="_x0000_s1115" style="position:absolute;left:5021;top:2550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" path="m76200,l,,,76200r76200,l76200,xe" fillcolor="#00afef" stroked="f">
                  <v:path arrowok="t"/>
                </v:shape>
                <v:shape id="Graphic 107" o:spid="_x0000_s1116" style="position:absolute;left:5021;top:2550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" path="m,76200r76200,l76200,,,,,76200xe" filled="f" strokeweight=".5pt">
                  <v:path arrowok="t"/>
                </v:shape>
                <v:shape id="Graphic 108" o:spid="_x0000_s1117" style="position:absolute;left:5751;top:2474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" path="m76200,l,,,76200r76200,l76200,xe" fillcolor="#00afef" stroked="f">
                  <v:path arrowok="t"/>
                </v:shape>
                <v:shape id="Graphic 109" o:spid="_x0000_s1118" style="position:absolute;left:5751;top:2474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" path="m,76200r76200,l76200,,,,,76200xe" filled="f" strokeweight=".5pt">
                  <v:path arrowok="t"/>
                </v:shape>
                <v:shape id="Graphic 110" o:spid="_x0000_s1119" style="position:absolute;left:6037;top:257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" path="m76200,l,,,76200r76200,l76200,xe" fillcolor="#00afef" stroked="f">
                  <v:path arrowok="t"/>
                </v:shape>
                <v:shape id="Graphic 111" o:spid="_x0000_s1120" style="position:absolute;left:6037;top:257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" path="m,76200r76200,l76200,,,,,76200xe" filled="f" strokeweight=".5pt">
                  <v:path arrowok="t"/>
                </v:shape>
                <v:shape id="Graphic 112" o:spid="_x0000_s1121" style="position:absolute;left:5973;top:2512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" path="m76200,l,,,76200r76200,l76200,xe" fillcolor="#00afef" stroked="f">
                  <v:path arrowok="t"/>
                </v:shape>
                <v:shape id="Graphic 113" o:spid="_x0000_s1122" style="position:absolute;left:5973;top:2512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" path="m,76200r76200,l76200,,,,,76200xe" filled="f" strokeweight=".5pt">
                  <v:path arrowok="t"/>
                </v:shape>
                <v:shape id="Graphic 114" o:spid="_x0000_s1123" style="position:absolute;left:6989;top:2512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" path="m76200,l,,,76200r76200,l76200,xe" fillcolor="#00afef" stroked="f">
                  <v:path arrowok="t"/>
                </v:shape>
                <v:shape id="Graphic 115" o:spid="_x0000_s1124" style="position:absolute;left:6989;top:2512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" path="m,76200r76200,l76200,,,,,76200xe" filled="f" strokeweight=".5pt">
                  <v:path arrowok="t"/>
                </v:shape>
                <v:shape id="Graphic 116" o:spid="_x0000_s1125" style="position:absolute;left:6640;top:2531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" path="m76200,l,,,76200r76200,l76200,xe" fillcolor="#00afef" stroked="f">
                  <v:path arrowok="t"/>
                </v:shape>
                <v:shape id="Graphic 117" o:spid="_x0000_s1126" style="position:absolute;left:6640;top:2531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" path="m,76200r76200,l76200,,,,,76200xe" filled="f" strokeweight=".5pt">
                  <v:path arrowok="t"/>
                </v:shape>
                <v:shape id="Graphic 118" o:spid="_x0000_s1127" style="position:absolute;left:6195;top:2566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" path="m76200,l,,,76200r76200,l76200,xe" fillcolor="#00afef" stroked="f">
                  <v:path arrowok="t"/>
                </v:shape>
                <v:shape id="Graphic 119" o:spid="_x0000_s1128" style="position:absolute;left:6195;top:2566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" path="m,76200r76200,l76200,,,,,76200xe" filled="f" strokeweight=".5pt">
                  <v:path arrowok="t"/>
                </v:shape>
                <v:shape id="Graphic 120" o:spid="_x0000_s1129" style="position:absolute;left:5243;top:2522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" path="m76200,l,,,76200r76200,l76200,xe" fillcolor="#00afef" stroked="f">
                  <v:path arrowok="t"/>
                </v:shape>
                <v:shape id="Graphic 121" o:spid="_x0000_s1130" style="position:absolute;left:5243;top:2522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" path="m,76200r76200,l76200,,,,,76200xe" filled="f" strokeweight=".5pt">
                  <v:path arrowok="t"/>
                </v:shape>
                <v:shape id="Graphic 122" o:spid="_x0000_s1131" style="position:absolute;left:5783;top:2579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" path="m76200,l,,,76200r76200,l76200,xe" fillcolor="#00afef" stroked="f">
                  <v:path arrowok="t"/>
                </v:shape>
                <v:shape id="Graphic 123" o:spid="_x0000_s1132" style="position:absolute;left:5783;top:2579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" path="m,76200r76200,l76200,,,,,76200xe" filled="f" strokeweight=".5pt">
                  <v:path arrowok="t"/>
                </v:shape>
                <v:shape id="Graphic 124" o:spid="_x0000_s1133" style="position:absolute;left:5592;top:2496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" path="m76200,l,,,76200r76200,l76200,xe" fillcolor="#00afef" stroked="f">
                  <v:path arrowok="t"/>
                </v:shape>
                <v:shape id="Graphic 125" o:spid="_x0000_s1134" style="position:absolute;left:5592;top:2496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" path="m,76200r76200,l76200,,,,,76200xe" filled="f" strokeweight=".5pt">
                  <v:path arrowok="t"/>
                </v:shape>
                <v:shape id="Graphic 126" o:spid="_x0000_s1135" style="position:absolute;left:44200;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" path="m76200,l,,,76200r76200,l76200,xe" fillcolor="#00afef" stroked="f">
                  <v:path arrowok="t"/>
                </v:shape>
                <v:shape id="Graphic 127" o:spid="_x0000_s1136" style="position:absolute;left:44200;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" path="m,76200r76200,l76200,,,,,76200xe" filled="f" strokeweight=".5pt">
                  <v:path arrowok="t"/>
                </v:shape>
                <v:shape id="Graphic 128" o:spid="_x0000_s1137" style="position:absolute;left:43692;top:2827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" path="m76200,l,,,76200r76200,l76200,xe" fillcolor="#00afef" stroked="f">
                  <v:path arrowok="t"/>
                </v:shape>
                <v:shape id="Graphic 129" o:spid="_x0000_s1138" style="position:absolute;left:43692;top:2827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" path="m,76200r76200,l76200,,,,,76200xe" filled="f" strokeweight=".5pt">
                  <v:path arrowok="t"/>
                </v:shape>
                <v:shape id="Graphic 130" o:spid="_x0000_s1139" style="position:absolute;left:42168;top:2830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" path="m76200,l,,,76200r76200,l76200,xe" fillcolor="#00afef" stroked="f">
                  <v:path arrowok="t"/>
                </v:shape>
                <v:shape id="Graphic 131" o:spid="_x0000_s1140" style="position:absolute;left:42168;top:2830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" path="m,76200r76200,l76200,,,,,76200xe" filled="f" strokeweight=".5pt">
                  <v:path arrowok="t"/>
                </v:shape>
                <v:shape id="Graphic 132" o:spid="_x0000_s1141" style="position:absolute;left:44422;top:282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" path="m76200,l,,,76200r76200,l76200,xe" fillcolor="#00afef" stroked="f">
                  <v:path arrowok="t"/>
                </v:shape>
                <v:shape id="Graphic 133" o:spid="_x0000_s1142" style="position:absolute;left:44422;top:282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" path="m,76200r76200,l76200,,,,,76200xe" filled="f" strokeweight=".5pt">
                  <v:path arrowok="t"/>
                </v:shape>
                <v:shape id="Graphic 134" o:spid="_x0000_s1143" style="position:absolute;left:42549;top:2725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" path="m76200,l,,,76200r76200,l76200,xe" fillcolor="#00afef" stroked="f">
                  <v:path arrowok="t"/>
                </v:shape>
                <v:shape id="Graphic 135" o:spid="_x0000_s1144" style="position:absolute;left:42549;top:2725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" path="m,76200r76200,l76200,,,,,76200xe" filled="f" strokeweight=".5pt">
                  <v:path arrowok="t"/>
                </v:shape>
                <v:shape id="Graphic 136" o:spid="_x0000_s1145" style="position:absolute;left:42517;top:2776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" path="m76200,l,,,76200r76200,l76200,xe" fillcolor="#00afef" stroked="f">
                  <v:path arrowok="t"/>
                </v:shape>
                <v:shape id="Graphic 137" o:spid="_x0000_s1146" style="position:absolute;left:42517;top:2776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" path="m,76200r76200,l76200,,,,,76200xe" filled="f" strokeweight=".5pt">
                  <v:path arrowok="t"/>
                </v:shape>
                <v:shape id="Graphic 138" o:spid="_x0000_s1147" style="position:absolute;left:43375;top:2785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" path="m76200,l,,,76200r76200,l76200,xe" fillcolor="#00afef" stroked="f">
                  <v:path arrowok="t"/>
                </v:shape>
                <v:shape id="Graphic 139" o:spid="_x0000_s1148" style="position:absolute;left:43375;top:2785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" path="m,76200r76200,l76200,,,,,76200xe" filled="f" strokeweight=".5pt">
                  <v:path arrowok="t"/>
                </v:shape>
                <v:shape id="Graphic 140" o:spid="_x0000_s1149" style="position:absolute;left:44105;top:2766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" path="m76200,l,,,76200r76200,l76200,xe" fillcolor="#00afef" stroked="f">
                  <v:path arrowok="t"/>
                </v:shape>
                <v:shape id="Graphic 141" o:spid="_x0000_s1150" style="position:absolute;left:44105;top:2766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" path="m,76200r76200,l76200,,,,,76200xe" filled="f" strokeweight=".5pt">
                  <v:path arrowok="t"/>
                </v:shape>
                <v:shape id="Graphic 142" o:spid="_x0000_s1151" style="position:absolute;left:44962;top:2849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" path="m76200,l,,,76200r76200,l76200,xe" fillcolor="#00afef" stroked="f">
                  <v:path arrowok="t"/>
                </v:shape>
                <v:shape id="Graphic 143" o:spid="_x0000_s1152" style="position:absolute;left:44962;top:2849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" path="m,76200r76200,l76200,,,,,76200xe" filled="f" strokeweight=".5pt">
                  <v:path arrowok="t"/>
                </v:shape>
                <v:shape id="Graphic 144" o:spid="_x0000_s1153" style="position:absolute;left:44073;top:2760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" path="m76200,l,,,76200r76200,l76200,xe" fillcolor="#00afef" stroked="f">
                  <v:path arrowok="t"/>
                </v:shape>
                <v:shape id="Graphic 145" o:spid="_x0000_s1154" style="position:absolute;left:44073;top:2760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" path="m,76200r76200,l76200,,,,,76200xe" filled="f" strokeweight=".5pt">
                  <v:path arrowok="t"/>
                </v:shape>
                <v:shape id="Graphic 146" o:spid="_x0000_s1155" style="position:absolute;left:44264;top:2789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" path="m76200,l,,,76200r76200,l76200,xe" fillcolor="#00afef" stroked="f">
                  <v:path arrowok="t"/>
                </v:shape>
                <v:shape id="Graphic 147" o:spid="_x0000_s1156" style="position:absolute;left:44264;top:2789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" path="m,76200r76200,l76200,,,,,76200xe" filled="f" strokeweight=".5pt">
                  <v:path arrowok="t"/>
                </v:shape>
                <v:shape id="Graphic 148" o:spid="_x0000_s1157" style="position:absolute;left:42454;top:2779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" path="m76200,l,,,76200r76200,l76200,xe" fillcolor="#00afef" stroked="f">
                  <v:path arrowok="t"/>
                </v:shape>
                <v:shape id="Graphic 149" o:spid="_x0000_s1158" style="position:absolute;left:42454;top:2779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" path="m,76200r76200,l76200,,,,,76200xe" filled="f" strokeweight=".5pt">
                  <v:path arrowok="t"/>
                </v:shape>
                <v:shape id="Graphic 150" o:spid="_x0000_s1159" style="position:absolute;left:41946;top:273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" path="m76200,l,,,76200r76200,l76200,xe" fillcolor="#00afef" stroked="f">
                  <v:path arrowok="t"/>
                </v:shape>
                <v:shape id="Graphic 151" o:spid="_x0000_s1160" style="position:absolute;left:41946;top:273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" path="m,76200r76200,l76200,,,,,76200xe" filled="f" strokeweight=".5pt">
                  <v:path arrowok="t"/>
                </v:shape>
                <v:shape id="Graphic 152" o:spid="_x0000_s1161" style="position:absolute;left:45153;top:281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" path="m76200,l,,,76200r76200,l76200,xe" fillcolor="#00afef" stroked="f">
                  <v:path arrowok="t"/>
                </v:shape>
                <v:shape id="Graphic 153" o:spid="_x0000_s1162" style="position:absolute;left:45153;top:281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" path="m,76200r76200,l76200,,,,,76200xe" filled="f" strokeweight=".5pt">
                  <v:path arrowok="t"/>
                </v:shape>
                <v:shape id="Graphic 154" o:spid="_x0000_s1163" style="position:absolute;left:44867;top:281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" path="m76200,l,,,76200r76200,l76200,xe" fillcolor="#00afef" stroked="f">
                  <v:path arrowok="t"/>
                </v:shape>
                <v:shape id="Graphic 155" o:spid="_x0000_s1164" style="position:absolute;left:44867;top:281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" path="m,76200r76200,l76200,,,,,76200xe" filled="f" strokeweight=".5pt">
                  <v:path arrowok="t"/>
                </v:shape>
                <v:shape id="Graphic 156" o:spid="_x0000_s1165" style="position:absolute;left:47883;top:281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" path="m76200,l,,,76200r76200,l76200,xe" fillcolor="#00afef" stroked="f">
                  <v:path arrowok="t"/>
                </v:shape>
                <v:shape id="Graphic 157" o:spid="_x0000_s1166" style="position:absolute;left:47883;top:281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" path="m,76200r76200,l76200,,,,,76200xe" filled="f" strokeweight=".5pt">
                  <v:path arrowok="t"/>
                </v:shape>
                <v:shape id="Graphic 158" o:spid="_x0000_s1167" style="position:absolute;left:47248;top:2782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" path="m76200,l,,,76200r76200,l76200,xe" fillcolor="#00afef" stroked="f">
                  <v:path arrowok="t"/>
                </v:shape>
                <v:shape id="Graphic 159" o:spid="_x0000_s1168" style="position:absolute;left:47248;top:2782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" path="m,76200r76200,l76200,,,,,76200xe" filled="f" strokeweight=".5pt">
                  <v:path arrowok="t"/>
                </v:shape>
                <v:shape id="Graphic 160" o:spid="_x0000_s1169" style="position:absolute;left:48264;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" path="m76200,l,,,76200r76200,l76200,xe" fillcolor="#00afef" stroked="f">
                  <v:path arrowok="t"/>
                </v:shape>
                <v:shape id="Graphic 161" o:spid="_x0000_s1170" style="position:absolute;left:48264;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" path="m,76200r76200,l76200,,,,,76200xe" filled="f" strokeweight=".5pt">
                  <v:path arrowok="t"/>
                </v:shape>
                <v:shape id="Graphic 162" o:spid="_x0000_s1171" style="position:absolute;left:47597;top:2804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" path="m76200,l,,,76200r76200,l76200,xe" fillcolor="#00afef" stroked="f">
                  <v:path arrowok="t"/>
                </v:shape>
                <v:shape id="Graphic 163" o:spid="_x0000_s1172" style="position:absolute;left:47597;top:2804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" path="m,76200r76200,l76200,,,,,76200xe" filled="f" strokeweight=".5pt">
                  <v:path arrowok="t"/>
                </v:shape>
                <v:shape id="Graphic 164" o:spid="_x0000_s1173" style="position:absolute;left:47978;top:2804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" path="m76200,l,,,76200r76200,l76200,xe" fillcolor="#00afef" stroked="f">
                  <v:path arrowok="t"/>
                </v:shape>
                <v:shape id="Graphic 165" o:spid="_x0000_s1174" style="position:absolute;left:47978;top:2804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" path="m,76200r76200,l76200,,,,,76200xe" filled="f" strokeweight=".5pt">
                  <v:path arrowok="t"/>
                </v:shape>
                <v:shape id="Graphic 166" o:spid="_x0000_s1175" style="position:absolute;left:48232;top:280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" path="m76200,l,,,76200r76200,l76200,xe" fillcolor="#00afef" stroked="f">
                  <v:path arrowok="t"/>
                </v:shape>
                <v:shape id="Graphic 167" o:spid="_x0000_s1176" style="position:absolute;left:48232;top:280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" path="m,76200r76200,l76200,,,,,76200xe" filled="f" strokeweight=".5pt">
                  <v:path arrowok="t"/>
                </v:shape>
                <v:shape id="Graphic 168" o:spid="_x0000_s1177" style="position:absolute;left:48328;top:281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" path="m76200,l,,,76200r76200,l76200,xe" fillcolor="#00afef" stroked="f">
                  <v:path arrowok="t"/>
                </v:shape>
                <v:shape id="Graphic 169" o:spid="_x0000_s1178" style="position:absolute;left:48328;top:281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" path="m,76200r76200,l76200,,,,,76200xe" filled="f" strokeweight=".5pt">
                  <v:path arrowok="t"/>
                </v:shape>
                <v:shape id="Graphic 170" o:spid="_x0000_s1179" style="position:absolute;left:48201;top:280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" path="m76200,l,,,76200r76200,l76200,xe" fillcolor="#00afef" stroked="f">
                  <v:path arrowok="t"/>
                </v:shape>
                <v:shape id="Graphic 171" o:spid="_x0000_s1180" style="position:absolute;left:48201;top:280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" path="m,76200r76200,l76200,,,,,76200xe" filled="f" strokeweight=".5pt">
                  <v:path arrowok="t"/>
                </v:shape>
                <v:shape id="Graphic 172" o:spid="_x0000_s1181" style="position:absolute;left:47883;top:2769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" path="m76200,l,,,76200r76200,l76200,xe" fillcolor="#00afef" stroked="f">
                  <v:path arrowok="t"/>
                </v:shape>
                <v:shape id="Graphic 173" o:spid="_x0000_s1182" style="position:absolute;left:47883;top:2769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" path="m,76200r76200,l76200,,,,,76200xe" filled="f" strokeweight=".5pt">
                  <v:path arrowok="t"/>
                </v:shape>
                <v:shape id="Graphic 174" o:spid="_x0000_s1183" style="position:absolute;left:47502;top:2747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" path="m76200,l,,,76200r76200,l76200,xe" fillcolor="#00afef" stroked="f">
                  <v:path arrowok="t"/>
                </v:shape>
                <v:shape id="Graphic 175" o:spid="_x0000_s1184" style="position:absolute;left:47502;top:2747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" path="m,76200r76200,l76200,,,,,76200xem,76200r76200,l76200,,,,,76200xe" filled="f" strokeweight=".5pt">
                  <v:path arrowok="t"/>
                </v:shape>
                <v:shape id="Graphic 176" o:spid="_x0000_s1185" style="position:absolute;left:48201;top:281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" path="m76200,l,,,76200r76200,l76200,xe" fillcolor="#00afef" stroked="f">
                  <v:path arrowok="t"/>
                </v:shape>
                <v:shape id="Graphic 177" o:spid="_x0000_s1186" style="position:absolute;left:48201;top:281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" path="m,76200r76200,l76200,,,,,76200xe" filled="f" strokeweight=".5pt">
                  <v:path arrowok="t"/>
                </v:shape>
                <v:shape id="Graphic 178" o:spid="_x0000_s1187" style="position:absolute;left:48518;top:283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" path="m76200,l,,,76200r76200,l76200,xe" fillcolor="#00afef" stroked="f">
                  <v:path arrowok="t"/>
                </v:shape>
                <v:shape id="Graphic 179" o:spid="_x0000_s1188" style="position:absolute;left:48518;top:283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" path="m,76200r76200,l76200,,,,,76200xe" filled="f" strokeweight=".5pt">
                  <v:path arrowok="t"/>
                </v:shape>
                <v:shape id="Graphic 180" o:spid="_x0000_s1189" style="position:absolute;left:48042;top:28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" path="m76200,l,,,76200r76200,l76200,xe" fillcolor="#00afef" stroked="f">
                  <v:path arrowok="t"/>
                </v:shape>
                <v:shape id="Graphic 181" o:spid="_x0000_s1190" style="position:absolute;left:48042;top:28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" path="m,76200r76200,l76200,,,,,76200xe" filled="f" strokeweight=".5pt">
                  <v:path arrowok="t"/>
                </v:shape>
                <v:shape id="Graphic 182" o:spid="_x0000_s1191" style="position:absolute;left:47693;top:2801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" path="m76200,l,,,76200r76200,l76200,xe" fillcolor="#00afef" stroked="f">
                  <v:path arrowok="t"/>
                </v:shape>
                <v:shape id="Graphic 183" o:spid="_x0000_s1192" style="position:absolute;left:47693;top:2801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" path="m,76200r76200,l76200,,,,,76200xe" filled="f" strokeweight=".5pt">
                  <v:path arrowok="t"/>
                </v:shape>
                <v:shape id="Graphic 184" o:spid="_x0000_s1193" style="position:absolute;left:42613;top:2858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" path="m76200,l,,,76200r76200,l76200,xe" fillcolor="#00afef" stroked="f">
                  <v:path arrowok="t"/>
                </v:shape>
                <v:shape id="Graphic 185" o:spid="_x0000_s1194" style="position:absolute;left:42613;top:2858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" path="m,76200r76200,l76200,,,,,76200xe" filled="f" strokeweight=".5pt">
                  <v:path arrowok="t"/>
                </v:shape>
                <v:shape id="Graphic 186" o:spid="_x0000_s1195" style="position:absolute;left:42708;top:2846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" path="m76200,l,,,76200r76200,l76200,xe" fillcolor="#00afef" stroked="f">
                  <v:path arrowok="t"/>
                </v:shape>
                <v:shape id="Graphic 187" o:spid="_x0000_s1196" style="position:absolute;left:42708;top:2846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" path="m,76200r76200,l76200,,,,,76200xe" filled="f" strokeweight=".5pt">
                  <v:path arrowok="t"/>
                </v:shape>
                <v:shape id="Graphic 188" o:spid="_x0000_s1197" style="position:absolute;left:44613;top:2855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" path="m76200,l,,,76200r76200,l76200,xe" fillcolor="#00afef" stroked="f">
                  <v:path arrowok="t"/>
                </v:shape>
                <v:shape id="Graphic 189" o:spid="_x0000_s1198" style="position:absolute;left:44613;top:2855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" path="m,76200r76200,l76200,,,,,76200xe" filled="f" strokeweight=".5pt">
                  <v:path arrowok="t"/>
                </v:shape>
                <v:shape id="Graphic 190" o:spid="_x0000_s1199" style="position:absolute;left:44200;top:286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" path="m76200,l,,,76200r76200,l76200,xe" fillcolor="#00afef" stroked="f">
                  <v:path arrowok="t"/>
                </v:shape>
                <v:shape id="Graphic 191" o:spid="_x0000_s1200" style="position:absolute;left:44200;top:286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" path="m,76200r76200,l76200,,,,,76200xe" filled="f" strokeweight=".5pt">
                  <v:path arrowok="t"/>
                </v:shape>
                <v:shape id="Graphic 192" o:spid="_x0000_s1201" style="position:absolute;left:42454;top:2858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" path="m76200,l,,,76200r76200,l76200,xe" fillcolor="#00afef" stroked="f">
                  <v:path arrowok="t"/>
                </v:shape>
                <v:shape id="Graphic 193" o:spid="_x0000_s1202" style="position:absolute;left:42454;top:2858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" path="m,76200r76200,l76200,,,,,76200xe" filled="f" strokeweight=".5pt">
                  <v:path arrowok="t"/>
                </v:shape>
                <v:shape id="Graphic 194" o:spid="_x0000_s1203" style="position:absolute;left:41946;top:2820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" path="m76200,l,,,76200r76200,l76200,xe" fillcolor="#00afef" stroked="f">
                  <v:path arrowok="t"/>
                </v:shape>
                <v:shape id="Graphic 195" o:spid="_x0000_s1204" style="position:absolute;left:41946;top:2820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" path="m,76200r76200,l76200,,,,,76200xe" filled="f" strokeweight=".5pt">
                  <v:path arrowok="t"/>
                </v:shape>
                <v:shape id="Graphic 196" o:spid="_x0000_s1205" style="position:absolute;left:40422;top:2703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" path="m76200,l,,,76200r76200,l76200,xe" fillcolor="#00afef" stroked="f">
                  <v:path arrowok="t"/>
                </v:shape>
                <v:shape id="Graphic 197" o:spid="_x0000_s1206" style="position:absolute;left:40422;top:2703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" path="m,76200r76200,l76200,,,,,76200xe" filled="f" strokeweight=".5pt">
                  <v:path arrowok="t"/>
                </v:shape>
                <v:shape id="Graphic 198" o:spid="_x0000_s1207" style="position:absolute;left:42962;top:2716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" path="m76200,l,,,76200r76200,l76200,xe" fillcolor="#00afef" stroked="f">
                  <v:path arrowok="t"/>
                </v:shape>
                <v:shape id="Graphic 199" o:spid="_x0000_s1208" style="position:absolute;left:42962;top:2716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" path="m,76200r76200,l76200,,,,,76200xe" filled="f" strokeweight=".5pt">
                  <v:path arrowok="t"/>
                </v:shape>
                <v:shape id="Graphic 200" o:spid="_x0000_s1209" style="position:absolute;left:42295;top:273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" path="m76200,l,,,76200r76200,l76200,xe" fillcolor="#00afef" stroked="f">
                  <v:path arrowok="t"/>
                </v:shape>
                <v:shape id="Graphic 201" o:spid="_x0000_s1210" style="position:absolute;left:42295;top:273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" path="m,76200r76200,l76200,,,,,76200xe" filled="f" strokeweight=".5pt">
                  <v:path arrowok="t"/>
                </v:shape>
                <v:shape id="Graphic 202" o:spid="_x0000_s1211" style="position:absolute;left:43533;top:28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" path="m76200,l,,,76200r76200,l76200,xe" fillcolor="#00afef" stroked="f">
                  <v:path arrowok="t"/>
                </v:shape>
                <v:shape id="Graphic 203" o:spid="_x0000_s1212" style="position:absolute;left:43533;top:28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" path="m,76200r76200,l76200,,,,,76200xe" filled="f" strokeweight=".5pt">
                  <v:path arrowok="t"/>
                </v:shape>
                <v:shape id="Graphic 204" o:spid="_x0000_s1213" style="position:absolute;left:43152;top:283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" path="m76200,l,,,76200r76200,l76200,xe" fillcolor="#00afef" stroked="f">
                  <v:path arrowok="t"/>
                </v:shape>
                <v:shape id="Graphic 205" o:spid="_x0000_s1214" style="position:absolute;left:43152;top:283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" path="m,76200r76200,l76200,,,,,76200xe" filled="f" strokeweight=".5pt">
                  <v:path arrowok="t"/>
                </v:shape>
                <v:shape id="Graphic 206" o:spid="_x0000_s1215" style="position:absolute;left:44232;top:2839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" path="m76200,l,,,76200r76200,l76200,xe" fillcolor="#00afef" stroked="f">
                  <v:path arrowok="t"/>
                </v:shape>
                <v:shape id="Graphic 207" o:spid="_x0000_s1216" style="position:absolute;left:44232;top:2839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" path="m,76200r76200,l76200,,,,,76200xe" filled="f" strokeweight=".5pt">
                  <v:path arrowok="t"/>
                </v:shape>
                <v:shape id="Graphic 208" o:spid="_x0000_s1217" style="position:absolute;left:44962;top:2833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" path="m76200,l,,,76200r76200,l76200,xe" fillcolor="#00afef" stroked="f">
                  <v:path arrowok="t"/>
                </v:shape>
                <v:shape id="Graphic 209" o:spid="_x0000_s1218" style="position:absolute;left:44962;top:2833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" path="m,76200r76200,l76200,,,,,76200xe" filled="f" strokeweight=".5pt">
                  <v:path arrowok="t"/>
                </v:shape>
                <v:shape id="Graphic 210" o:spid="_x0000_s1219" style="position:absolute;left:44200;top:2839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" path="m76200,l,,,76200r76200,l76200,xe" fillcolor="#00afef" stroked="f">
                  <v:path arrowok="t"/>
                </v:shape>
                <v:shape id="Graphic 211" o:spid="_x0000_s1220" style="position:absolute;left:44200;top:2839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" path="m,76200r76200,l76200,,,,,76200xe" filled="f" strokeweight=".5pt">
                  <v:path arrowok="t"/>
                </v:shape>
                <v:shape id="Graphic 212" o:spid="_x0000_s1221" style="position:absolute;left:44899;top:2874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" path="m76200,l,,,76200r76200,l76200,xe" fillcolor="#00afef" stroked="f">
                  <v:path arrowok="t"/>
                </v:shape>
                <v:shape id="Graphic 213" o:spid="_x0000_s1222" style="position:absolute;left:44899;top:2874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" path="m,76200r76200,l76200,,,,,76200xe" filled="f" strokeweight=".5pt">
                  <v:path arrowok="t"/>
                </v:shape>
                <v:shape id="Graphic 214" o:spid="_x0000_s1223" style="position:absolute;left:44549;top:28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" path="m76200,l,,,76200r76200,l76200,xe" fillcolor="#00afef" stroked="f">
                  <v:path arrowok="t"/>
                </v:shape>
                <v:shape id="Graphic 215" o:spid="_x0000_s1224" style="position:absolute;left:44549;top:28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" path="m,76200r76200,l76200,,,,,76200xe" filled="f" strokeweight=".5pt">
                  <v:path arrowok="t"/>
                </v:shape>
                <v:shape id="Graphic 216" o:spid="_x0000_s1225" style="position:absolute;left:45089;top:280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" path="m76200,l,,,76200r76200,l76200,xe" fillcolor="#00afef" stroked="f">
                  <v:path arrowok="t"/>
                </v:shape>
                <v:shape id="Graphic 217" o:spid="_x0000_s1226" style="position:absolute;left:45089;top:280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" path="m,76200r76200,l76200,,,,,76200xe" filled="f" strokeweight=".5pt">
                  <v:path arrowok="t"/>
                </v:shape>
                <v:shape id="Graphic 218" o:spid="_x0000_s1227" style="position:absolute;left:43502;top:2804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" path="m76200,l,,,76200r76200,l76200,xe" fillcolor="#00afef" stroked="f">
                  <v:path arrowok="t"/>
                </v:shape>
                <v:shape id="Graphic 219" o:spid="_x0000_s1228" style="position:absolute;left:43502;top:2804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" path="m,76200r76200,l76200,,,,,76200xe" filled="f" strokeweight=".5pt">
                  <v:path arrowok="t"/>
                </v:shape>
                <v:shape id="Graphic 220" o:spid="_x0000_s1229" style="position:absolute;left:45153;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" path="m76200,l,,,76200r76200,l76200,xe" fillcolor="#00afef" stroked="f">
                  <v:path arrowok="t"/>
                </v:shape>
                <v:shape id="Graphic 221" o:spid="_x0000_s1230" style="position:absolute;left:45153;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" path="m,76200r76200,l76200,,,,,76200xe" filled="f" strokeweight=".5pt">
                  <v:path arrowok="t"/>
                </v:shape>
                <v:shape id="Graphic 222" o:spid="_x0000_s1231" style="position:absolute;left:43883;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" path="m76200,l,,,76200r76200,l76200,xe" fillcolor="#00afef" stroked="f">
                  <v:path arrowok="t"/>
                </v:shape>
                <v:shape id="Graphic 223" o:spid="_x0000_s1232" style="position:absolute;left:43883;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" path="m,76200r76200,l76200,,,,,76200xe" filled="f" strokeweight=".5pt">
                  <v:path arrowok="t"/>
                </v:shape>
                <v:shape id="Graphic 224" o:spid="_x0000_s1233" style="position:absolute;left:23658;top:512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" path="m76200,l,,,76200r76200,l76200,xe" fillcolor="#00afef" stroked="f">
                  <v:path arrowok="t"/>
                </v:shape>
                <v:shape id="Graphic 225" o:spid="_x0000_s1234" style="position:absolute;left:23658;top:512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" path="m,76200r76200,l76200,,,,,76200xe" filled="f" strokeweight=".5pt">
                  <v:path arrowok="t"/>
                </v:shape>
                <v:shape id="Graphic 226" o:spid="_x0000_s1235" style="position:absolute;left:23690;top:560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" path="m76200,l,,,76200r76200,l76200,xe" fillcolor="#00afef" stroked="f">
                  <v:path arrowok="t"/>
                </v:shape>
                <v:shape id="Graphic 227" o:spid="_x0000_s1236" style="position:absolute;left:23690;top:560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" path="m,76200r76200,l76200,,,,,76200xe" filled="f" strokeweight=".5pt">
                  <v:path arrowok="t"/>
                </v:shape>
                <v:shape id="Graphic 228" o:spid="_x0000_s1237" style="position:absolute;left:23721;top:737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" path="m76200,l,,,76200r76200,l76200,xe" fillcolor="#00afef" stroked="f">
                  <v:path arrowok="t"/>
                </v:shape>
                <v:shape id="Graphic 229" o:spid="_x0000_s1238" style="position:absolute;left:23721;top:737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" path="m,76200r76200,l76200,,,,,76200xe" filled="f" strokeweight=".5pt">
                  <v:path arrowok="t"/>
                </v:shape>
                <v:shape id="Graphic 230" o:spid="_x0000_s1239" style="position:absolute;left:24420;top:557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" path="m76200,l,,,76200r76200,l76200,xe" fillcolor="#00afef" stroked="f">
                  <v:path arrowok="t"/>
                </v:shape>
                <v:shape id="Graphic 231" o:spid="_x0000_s1240" style="position:absolute;left:24420;top:557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" path="m,76200r76200,l76200,,,,,76200xe" filled="f" strokeweight=".5pt">
                  <v:path arrowok="t"/>
                </v:shape>
                <v:shape id="Graphic 232" o:spid="_x0000_s1241" style="position:absolute;left:23531;top:569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" path="m76200,l,,,76200r76200,l76200,xe" fillcolor="#00afef" stroked="f">
                  <v:path arrowok="t"/>
                </v:shape>
                <v:shape id="Graphic 233" o:spid="_x0000_s1242" style="position:absolute;left:23531;top:569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" path="m,76200r76200,l76200,,,,,76200xe" filled="f" strokeweight=".5pt">
                  <v:path arrowok="t"/>
                </v:shape>
                <v:shape id="Graphic 234" o:spid="_x0000_s1243" style="position:absolute;left:23817;top:655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" path="m76200,l,,,76200r76200,l76200,xe" fillcolor="#00afef" stroked="f">
                  <v:path arrowok="t"/>
                </v:shape>
                <v:shape id="Graphic 235" o:spid="_x0000_s1244" style="position:absolute;left:23817;top:655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" path="m,76200r76200,l76200,,,,,76200xe" filled="f" strokeweight=".5pt">
                  <v:path arrowok="t"/>
                </v:shape>
                <v:shape id="Graphic 236" o:spid="_x0000_s1245" style="position:absolute;left:22991;top:47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" path="m76200,l,,,76200r76200,l76200,xe" fillcolor="#00afef" stroked="f">
                  <v:path arrowok="t"/>
                </v:shape>
                <v:shape id="Graphic 237" o:spid="_x0000_s1246" style="position:absolute;left:22991;top:47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" path="m,76200r76200,l76200,,,,,76200xe" filled="f" strokeweight=".5pt">
                  <v:path arrowok="t"/>
                </v:shape>
                <v:shape id="Graphic 238" o:spid="_x0000_s1247" style="position:absolute;left:24610;top:553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" path="m76200,l,,,76200r76200,l76200,xe" fillcolor="#00afef" stroked="f">
                  <v:path arrowok="t"/>
                </v:shape>
                <v:shape id="Graphic 239" o:spid="_x0000_s1248" style="position:absolute;left:24610;top:553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" path="m,76200r76200,l76200,,,,,76200xe" filled="f" strokeweight=".5pt">
                  <v:path arrowok="t"/>
                </v:shape>
                <v:shape id="Graphic 240" o:spid="_x0000_s1249" style="position:absolute;left:24102;top:487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" path="m76200,l,,,76200r76200,l76200,xe" fillcolor="#00afef" stroked="f">
                  <v:path arrowok="t"/>
                </v:shape>
                <v:shape id="Graphic 241" o:spid="_x0000_s1250" style="position:absolute;left:24102;top:4871;width:1016;height:1111;visibility:visible;mso-wrap-style:square;v-text-anchor:top" coordsize="101600,11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" path="m,76200r76200,l76200,,,,,76200xem25400,111125r76200,l101600,34925r-76200,l25400,111125xe" filled="f" strokeweight=".5pt">
                  <v:path arrowok="t"/>
                </v:shape>
                <v:shape id="Graphic 242" o:spid="_x0000_s1251" style="position:absolute;left:24610;top:563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" path="m76200,l,,,76200r76200,l76200,xe" fillcolor="#00afef" stroked="f">
                  <v:path arrowok="t"/>
                </v:shape>
                <v:shape id="Graphic 243" o:spid="_x0000_s1252" style="position:absolute;left:24610;top:563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" path="m,76200r76200,l76200,,,,,76200xe" filled="f" strokeweight=".5pt">
                  <v:path arrowok="t"/>
                </v:shape>
                <v:shape id="Graphic 244" o:spid="_x0000_s1253" style="position:absolute;left:23340;top:610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" path="m76200,l,,,76200r76200,l76200,xe" fillcolor="#00afef" stroked="f">
                  <v:path arrowok="t"/>
                </v:shape>
                <v:shape id="Graphic 245" o:spid="_x0000_s1254" style="position:absolute;left:23340;top:610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" path="m,76200r76200,l76200,,,,,76200xe" filled="f" strokeweight=".5pt">
                  <v:path arrowok="t"/>
                </v:shape>
                <v:shape id="Graphic 246" o:spid="_x0000_s1255" style="position:absolute;left:22959;top:588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" path="m76200,l,,,76200r76200,l76200,xe" fillcolor="#00afef" stroked="f">
                  <v:path arrowok="t"/>
                </v:shape>
                <v:shape id="Graphic 247" o:spid="_x0000_s1256" style="position:absolute;left:22959;top:588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" path="m,76200r76200,l76200,,,,,76200xe" filled="f" strokeweight=".5pt">
                  <v:path arrowok="t"/>
                </v:shape>
                <v:shape id="Graphic 248" o:spid="_x0000_s1257" style="position:absolute;left:24166;top:426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" path="m76200,l,,,76200r76200,l76200,xe" fillcolor="#00afef" stroked="f">
                  <v:path arrowok="t"/>
                </v:shape>
                <v:shape id="Graphic 249" o:spid="_x0000_s1258" style="position:absolute;left:24166;top:426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" path="m,76200r76200,l76200,,,,,76200xe" filled="f" strokeweight=".5pt">
                  <v:path arrowok="t"/>
                </v:shape>
                <v:shape id="Graphic 250" o:spid="_x0000_s1259" style="position:absolute;left:24007;top:442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" path="m76200,l,,,76200r76200,l76200,xe" fillcolor="#00afef" stroked="f">
                  <v:path arrowok="t"/>
                </v:shape>
                <v:shape id="Graphic 251" o:spid="_x0000_s1260" style="position:absolute;left:24007;top:442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" path="m,76200r76200,l76200,,,,,76200xe" filled="f" strokeweight=".5pt">
                  <v:path arrowok="t"/>
                </v:shape>
                <v:shape id="Graphic 252" o:spid="_x0000_s1261" style="position:absolute;left:25658;top:2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" path="m76200,l,,,76200r76200,l76200,xe" fillcolor="#00afef" stroked="f">
                  <v:path arrowok="t"/>
                </v:shape>
                <v:shape id="Graphic 253" o:spid="_x0000_s1262" style="position:absolute;left:25658;top:2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" path="m,76200r76200,l76200,,,,,76200xe" filled="f" strokeweight=".5pt">
                  <v:path arrowok="t"/>
                </v:shape>
                <v:shape id="Graphic 254" o:spid="_x0000_s1263" style="position:absolute;left:25531;top:318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" path="m76200,l,,,76200r76200,l76200,xe" fillcolor="#00afef" stroked="f">
                  <v:path arrowok="t"/>
                </v:shape>
                <v:shape id="Graphic 255" o:spid="_x0000_s1264" style="position:absolute;left:25531;top:318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" path="m,76200r76200,l76200,,,,,76200xe" filled="f" strokeweight=".5pt">
                  <v:path arrowok="t"/>
                </v:shape>
                <v:shape id="Graphic 256" o:spid="_x0000_s1265" style="position:absolute;left:25912;top:309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" path="m76200,l,,,76200r76200,l76200,xe" fillcolor="#00afef" stroked="f">
                  <v:path arrowok="t"/>
                </v:shape>
                <v:shape id="Graphic 257" o:spid="_x0000_s1266" style="position:absolute;left:25912;top:309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" path="m,76200r76200,l76200,,,,,76200xe" filled="f" strokeweight=".5pt">
                  <v:path arrowok="t"/>
                </v:shape>
                <v:shape id="Graphic 258" o:spid="_x0000_s1267" style="position:absolute;left:26674;top:43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" path="m76200,l,,,76200r76200,l76200,xe" fillcolor="#00afef" stroked="f">
                  <v:path arrowok="t"/>
                </v:shape>
                <v:shape id="Graphic 259" o:spid="_x0000_s1268" style="position:absolute;left:26674;top:43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" path="m,76200r76200,l76200,,,,,76200xe" filled="f" strokeweight=".5pt">
                  <v:path arrowok="t"/>
                </v:shape>
                <v:shape id="Graphic 260" o:spid="_x0000_s1269" style="position:absolute;left:26007;top:312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" path="m76200,l,,,76200r76200,l76200,xe" fillcolor="#00afef" stroked="f">
                  <v:path arrowok="t"/>
                </v:shape>
                <v:shape id="Graphic 261" o:spid="_x0000_s1270" style="position:absolute;left:26007;top:312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" path="m,76200r76200,l76200,,,,,76200xe" filled="f" strokeweight=".5pt">
                  <v:path arrowok="t"/>
                </v:shape>
                <v:shape id="Graphic 262" o:spid="_x0000_s1271" style="position:absolute;left:25976;top:28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" path="m76200,l,,,76200r76200,l76200,xe" fillcolor="#00afef" stroked="f">
                  <v:path arrowok="t"/>
                </v:shape>
                <v:shape id="Graphic 263" o:spid="_x0000_s1272" style="position:absolute;left:25976;top:28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" path="m,76200r76200,l76200,,,,,76200xe" filled="f" strokeweight=".5pt">
                  <v:path arrowok="t"/>
                </v:shape>
                <v:shape id="Graphic 264" o:spid="_x0000_s1273" style="position:absolute;left:26484;top:344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" path="m76200,l,,,76200r76200,l76200,xe" fillcolor="#00afef" stroked="f">
                  <v:path arrowok="t"/>
                </v:shape>
                <v:shape id="Graphic 265" o:spid="_x0000_s1274" style="position:absolute;left:26484;top:344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" path="m,76200r76200,l76200,,,,,76200xe" filled="f" strokeweight=".5pt">
                  <v:path arrowok="t"/>
                </v:shape>
                <v:shape id="Graphic 266" o:spid="_x0000_s1275" style="position:absolute;left:25341;top:214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" path="m76200,l,,,76200r76200,l76200,xe" fillcolor="#00afef" stroked="f">
                  <v:path arrowok="t"/>
                </v:shape>
                <v:shape id="Graphic 267" o:spid="_x0000_s1276" style="position:absolute;left:25341;top:214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" path="m,76200r76200,l76200,,,,,76200xe" filled="f" strokeweight=".5pt">
                  <v:path arrowok="t"/>
                </v:shape>
                <v:shape id="Graphic 268" o:spid="_x0000_s1277" style="position:absolute;left:26706;top:366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" path="m76200,l,,,76200r76200,l76200,xe" fillcolor="#00afef" stroked="f">
                  <v:path arrowok="t"/>
                </v:shape>
                <v:shape id="Graphic 269" o:spid="_x0000_s1278" style="position:absolute;left:26706;top:366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" path="m,76200r76200,l76200,,,,,76200xe" filled="f" strokeweight=".5pt">
                  <v:path arrowok="t"/>
                </v:shape>
                <v:shape id="Graphic 270" o:spid="_x0000_s1279" style="position:absolute;left:25976;top:306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" path="m76200,l,,,76200r76200,l76200,xe" fillcolor="#00afef" stroked="f">
                  <v:path arrowok="t"/>
                </v:shape>
                <v:shape id="Graphic 271" o:spid="_x0000_s1280" style="position:absolute;left:25976;top:306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" path="m,76200r76200,l76200,,,,,76200xe" filled="f" strokeweight=".5pt">
                  <v:path arrowok="t"/>
                </v:shape>
                <v:shape id="Graphic 272" o:spid="_x0000_s1281" style="position:absolute;left:25626;top:26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" path="m76200,l,,,76200r76200,l76200,xe" fillcolor="#00afef" stroked="f">
                  <v:path arrowok="t"/>
                </v:shape>
                <v:shape id="Graphic 273" o:spid="_x0000_s1282" style="position:absolute;left:25626;top:26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" path="m,76200r76200,l76200,,,,,76200xe" filled="f" strokeweight=".5pt">
                  <v:path arrowok="t"/>
                </v:shape>
                <v:shape id="Graphic 274" o:spid="_x0000_s1283" style="position:absolute;left:26039;top:306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" path="m76200,l,,,76200r76200,l76200,xe" fillcolor="#00afef" stroked="f">
                  <v:path arrowok="t"/>
                </v:shape>
                <v:shape id="Graphic 275" o:spid="_x0000_s1284" style="position:absolute;left:26039;top:306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" path="m,76200r76200,l76200,,,,,76200xe" filled="f" strokeweight=".5pt">
                  <v:path arrowok="t"/>
                </v:shape>
                <v:shape id="Graphic 276" o:spid="_x0000_s1285" style="position:absolute;left:26103;top:293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" path="m76200,l,,,76200r76200,l76200,xe" fillcolor="#00afef" stroked="f">
                  <v:path arrowok="t"/>
                </v:shape>
                <v:shape id="Graphic 277" o:spid="_x0000_s1286" style="position:absolute;left:26103;top:293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" path="m,76200r76200,l76200,,,,,76200xe" filled="f" strokeweight=".5pt">
                  <v:path arrowok="t"/>
                </v:shape>
                <v:shape id="Graphic 278" o:spid="_x0000_s1287" style="position:absolute;left:25436;top:249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" path="m76200,l,,,76200r76200,l76200,xe" fillcolor="#00afef" stroked="f">
                  <v:path arrowok="t"/>
                </v:shape>
                <v:shape id="Graphic 279" o:spid="_x0000_s1288" style="position:absolute;left:25436;top:249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" path="m,76200r76200,l76200,,,,,76200xe" filled="f" strokeweight=".5pt">
                  <v:path arrowok="t"/>
                </v:shape>
                <v:shape id="Graphic 280" o:spid="_x0000_s1289" style="position:absolute;left:25404;top:27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" path="m76200,l,,,76200r76200,l76200,xe" fillcolor="#00afef" stroked="f">
                  <v:path arrowok="t"/>
                </v:shape>
                <v:shape id="Graphic 281" o:spid="_x0000_s1290" style="position:absolute;left:25404;top:27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" path="m,76200r76200,l76200,,,,,76200xe" filled="f" strokeweight=".5pt">
                  <v:path arrowok="t"/>
                </v:shape>
                <v:shape id="Graphic 282" o:spid="_x0000_s1291" style="position:absolute;left:23150;top:655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" path="m76200,l,,,76200r76200,l76200,xe" fillcolor="#00afef" stroked="f">
                  <v:path arrowok="t"/>
                </v:shape>
                <v:shape id="Graphic 283" o:spid="_x0000_s1292" style="position:absolute;left:23150;top:655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" path="m,76200r76200,l76200,,,,,76200xe" filled="f" strokeweight=".5pt">
                  <v:path arrowok="t"/>
                </v:shape>
                <v:shape id="Graphic 284" o:spid="_x0000_s1293" style="position:absolute;left:22769;top:585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" path="m76200,l,,,76200r76200,l76200,xe" fillcolor="#00afef" stroked="f">
                  <v:path arrowok="t"/>
                </v:shape>
                <v:shape id="Graphic 285" o:spid="_x0000_s1294" style="position:absolute;left:22769;top:585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" path="m,76200r76200,l76200,,,,,76200xe" filled="f" strokeweight=".5pt">
                  <v:path arrowok="t"/>
                </v:shape>
                <v:shape id="Graphic 286" o:spid="_x0000_s1295" style="position:absolute;left:23436;top:452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" path="m76200,l,,,76200r76200,l76200,xe" fillcolor="#00afef" stroked="f">
                  <v:path arrowok="t"/>
                </v:shape>
                <v:shape id="Graphic 287" o:spid="_x0000_s1296" style="position:absolute;left:23436;top:452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" path="m,76200r76200,l76200,,,,,76200xe" filled="f" strokeweight=".5pt">
                  <v:path arrowok="t"/>
                </v:shape>
                <v:shape id="Graphic 288" o:spid="_x0000_s1297" style="position:absolute;left:24864;top:671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" path="m76200,l,,,76200r76200,l76200,xe" fillcolor="#00afef" stroked="f">
                  <v:path arrowok="t"/>
                </v:shape>
                <v:shape id="Graphic 289" o:spid="_x0000_s1298" style="position:absolute;left:24864;top:671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" path="m,76200r76200,l76200,,,,,76200xe" filled="f" strokeweight=".5pt">
                  <v:path arrowok="t"/>
                </v:shape>
                <v:shape id="Graphic 290" o:spid="_x0000_s1299" style="position:absolute;left:22610;top:610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" path="m76200,l,,,76200r76200,l76200,xe" fillcolor="#00afef" stroked="f">
                  <v:path arrowok="t"/>
                </v:shape>
                <v:shape id="Graphic 291" o:spid="_x0000_s1300" style="position:absolute;left:22610;top:610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" path="m,76200r76200,l76200,,,,,76200xe" filled="f" strokeweight=".5pt">
                  <v:path arrowok="t"/>
                </v:shape>
                <v:shape id="Graphic 292" o:spid="_x0000_s1301" style="position:absolute;left:22642;top:633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" path="m76200,l,,,76200r76200,l76200,xe" fillcolor="#00afef" stroked="f">
                  <v:path arrowok="t"/>
                </v:shape>
                <v:shape id="Graphic 293" o:spid="_x0000_s1302" style="position:absolute;left:22642;top:633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" path="m,76200r76200,l76200,,,,,76200xe" filled="f" strokeweight=".5pt">
                  <v:path arrowok="t"/>
                </v:shape>
                <v:shape id="Graphic 294" o:spid="_x0000_s1303" style="position:absolute;left:21816;top:595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" path="m76200,l,,,76200r76200,l76200,xe" fillcolor="#00afef" stroked="f">
                  <v:path arrowok="t"/>
                </v:shape>
                <v:shape id="Graphic 295" o:spid="_x0000_s1304" style="position:absolute;left:21816;top:595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" path="m,76200r76200,l76200,,,,,76200xe" filled="f" strokeweight=".5pt">
                  <v:path arrowok="t"/>
                </v:shape>
                <v:shape id="Graphic 296" o:spid="_x0000_s1305" style="position:absolute;left:24420;top:614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" path="m76200,l,,,76200r76200,l76200,xe" fillcolor="#00afef" stroked="f">
                  <v:path arrowok="t"/>
                </v:shape>
                <v:shape id="Graphic 297" o:spid="_x0000_s1306" style="position:absolute;left:24420;top:614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" path="m,76200r76200,l76200,,,,,76200xe" filled="f" strokeweight=".5pt">
                  <v:path arrowok="t"/>
                </v:shape>
                <v:shape id="Graphic 298" o:spid="_x0000_s1307" style="position:absolute;left:23086;top:560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" path="m76200,l,,,76200r76200,l76200,xe" fillcolor="#00afef" stroked="f">
                  <v:path arrowok="t"/>
                </v:shape>
                <v:shape id="Graphic 299" o:spid="_x0000_s1308" style="position:absolute;left:23086;top:560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" path="m,76200r76200,l76200,,,,,76200xe" filled="f" strokeweight=".5pt">
                  <v:path arrowok="t"/>
                </v:shape>
                <v:shape id="Graphic 300" o:spid="_x0000_s1309" style="position:absolute;left:22991;top:487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" path="m76200,l,,,76200r76200,l76200,xe" fillcolor="#00afef" stroked="f">
                  <v:path arrowok="t"/>
                </v:shape>
                <v:shape id="Graphic 301" o:spid="_x0000_s1310" style="position:absolute;left:22991;top:487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" path="m,76200r76200,l76200,,,,,76200xe" filled="f" strokeweight=".5pt">
                  <v:path arrowok="t"/>
                </v:shape>
                <v:shape id="Graphic 302" o:spid="_x0000_s1311" style="position:absolute;left:22832;top:531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" path="m76200,l,,,76200r76200,l76200,xe" fillcolor="#00afef" stroked="f">
                  <v:path arrowok="t"/>
                </v:shape>
                <v:shape id="Graphic 303" o:spid="_x0000_s1312" style="position:absolute;left:22832;top:531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" path="m,76200r76200,l76200,,,,,76200xe" filled="f" strokeweight=".5pt">
                  <v:path arrowok="t"/>
                </v:shape>
                <v:shape id="Graphic 304" o:spid="_x0000_s1313" style="position:absolute;left:23372;top:47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" path="m76200,l,,,76200r76200,l76200,xe" fillcolor="#00afef" stroked="f">
                  <v:path arrowok="t"/>
                </v:shape>
                <v:shape id="Graphic 305" o:spid="_x0000_s1314" style="position:absolute;left:23372;top:47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" path="m,76200r76200,l76200,,,,,76200xe" filled="f" strokeweight=".5pt">
                  <v:path arrowok="t"/>
                </v:shape>
                <v:shape id="Graphic 306" o:spid="_x0000_s1315" style="position:absolute;left:24356;top:4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" path="m76200,l,,,76200r76200,l76200,xe" fillcolor="#00afef" stroked="f">
                  <v:path arrowok="t"/>
                </v:shape>
                <v:shape id="Graphic 307" o:spid="_x0000_s1316" style="position:absolute;left:24356;top:4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" path="m,76200r76200,l76200,,,,,76200xe" filled="f" strokeweight=".5pt">
                  <v:path arrowok="t"/>
                </v:shape>
                <v:shape id="Graphic 308" o:spid="_x0000_s1317" style="position:absolute;left:23658;top:509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" path="m76200,l,,,76200r76200,l76200,xe" fillcolor="#00afef" stroked="f">
                  <v:path arrowok="t"/>
                </v:shape>
                <v:shape id="Graphic 309" o:spid="_x0000_s1318" style="position:absolute;left:23658;top:509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" path="m,76200r76200,l76200,,,,,76200xe" filled="f" strokeweight=".5pt">
                  <v:path arrowok="t"/>
                </v:shape>
                <v:shape id="Graphic 310" o:spid="_x0000_s1319" style="position:absolute;left:24356;top:544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" path="m76200,l,,,76200r76200,l76200,xe" fillcolor="#00afef" stroked="f">
                  <v:path arrowok="t"/>
                </v:shape>
                <v:shape id="Graphic 311" o:spid="_x0000_s1320" style="position:absolute;left:24356;top:544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" path="m,76200r76200,l76200,,,,,76200xe" filled="f" strokeweight=".5pt">
                  <v:path arrowok="t"/>
                </v:shape>
                <v:shape id="Graphic 312" o:spid="_x0000_s1321" style="position:absolute;left:24356;top:52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" path="m76200,l,,,76200r76200,l76200,xe" fillcolor="#00afef" stroked="f">
                  <v:path arrowok="t"/>
                </v:shape>
                <v:shape id="Graphic 313" o:spid="_x0000_s1322" style="position:absolute;left:24356;top:52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" path="m,76200r76200,l76200,,,,,76200xe" filled="f" strokeweight=".5pt">
                  <v:path arrowok="t"/>
                </v:shape>
                <v:shape id="Graphic 314" o:spid="_x0000_s1323" style="position:absolute;left:24579;top:48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" path="m76200,l,,,76200r76200,l76200,xe" fillcolor="#00afef" stroked="f">
                  <v:path arrowok="t"/>
                </v:shape>
                <v:shape id="Graphic 315" o:spid="_x0000_s1324" style="position:absolute;left:24579;top:48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" path="m,76200r76200,l76200,,,,,76200xe" filled="f" strokeweight=".5pt">
                  <v:path arrowok="t"/>
                </v:shape>
                <v:shape id="Graphic 316" o:spid="_x0000_s1325" style="position:absolute;left:23118;top:4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" path="m76200,l,,,76200r76200,l76200,xe" fillcolor="#00afef" stroked="f">
                  <v:path arrowok="t"/>
                </v:shape>
                <v:shape id="Graphic 317" o:spid="_x0000_s1326" style="position:absolute;left:23118;top:4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" path="m,76200r76200,l76200,,,,,76200xe" filled="f" strokeweight=".5pt">
                  <v:path arrowok="t"/>
                </v:shape>
                <v:shape id="Graphic 318" o:spid="_x0000_s1327" style="position:absolute;left:24293;top:47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" path="m76200,l,,,76200r76200,l76200,xe" fillcolor="#00afef" stroked="f">
                  <v:path arrowok="t"/>
                </v:shape>
                <v:shape id="Graphic 319" o:spid="_x0000_s1328" style="position:absolute;left:24293;top:47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" path="m,76200r76200,l76200,,,,,76200xe" filled="f" strokeweight=".5pt">
                  <v:path arrowok="t"/>
                </v:shape>
                <v:shape id="Graphic 320" o:spid="_x0000_s1329" style="position:absolute;left:23213;top:4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" path="m76200,l,,,76200r76200,l76200,xe" fillcolor="#00afef" stroked="f">
                  <v:path arrowok="t"/>
                </v:shape>
                <v:shape id="Graphic 321" o:spid="_x0000_s1330" style="position:absolute;left:23213;top:4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" path="m,76200r76200,l76200,,,,,76200xe" filled="f" strokeweight=".5pt">
                  <v:path arrowok="t"/>
                </v:shape>
                <v:shape id="Image 322" o:spid="_x0000_s1331" type="#_x0000_t75" style="position:absolute;left:35761;top:11859;width:897;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">
                  <v:imagedata r:id="rId66" o:title=""/>
                </v:shape>
                <v:shape id="Image 323" o:spid="_x0000_s1332" type="#_x0000_t75" style="position:absolute;left:34560;top:10552;width:946;height:1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">
                  <v:imagedata r:id="rId67" o:title=""/>
                </v:shape>
                <v:shape id="Image 324" o:spid="_x0000_s1333" type="#_x0000_t75" style="position:absolute;left:33410;top:9246;width:944;height: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">
                  <v:imagedata r:id="rId68" o:title=""/>
                </v:shape>
                <v:shape id="Image 325" o:spid="_x0000_s1334" type="#_x0000_t75" style="position:absolute;left:32318;top:7941;width:884;height: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">
                  <v:imagedata r:id="rId69" o:title=""/>
                </v:shape>
                <v:shape id="Image 326" o:spid="_x0000_s1335" type="#_x0000_t75" style="position:absolute;left:31086;top:6634;width:964;height: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">
                  <v:imagedata r:id="rId70" o:title=""/>
                </v:shape>
                <v:shape id="Image 327" o:spid="_x0000_s1336" type="#_x0000_t75" style="position:absolute;left:29963;top:5328;width:935;height: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">
                  <v:imagedata r:id="rId71" o:title=""/>
                </v:shape>
                <v:shape id="Image 328" o:spid="_x0000_s1337" type="#_x0000_t75" style="position:absolute;left:28749;top:4023;width:997;height: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">
                  <v:imagedata r:id="rId72" o:title=""/>
                </v:shape>
                <v:shape id="Graphic 329" o:spid="_x0000_s1338" style="position:absolute;left:26498;top:1410;width:2102;height:2274;visibility:visible;mso-wrap-style:square;v-text-anchor:top" coordsize="210185,227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" path="m69430,80264r-558,-3556l68795,76200r-482,-3810l68287,72136,66001,67945,62191,63627,58381,59182,56362,57658,52158,54483,39966,47472r,15901l39839,66548r-1524,2794l36664,72136r-2667,1778l26758,75184r-3378,-762l23025,74422,18757,71882,14401,69342,12915,67945,11010,66040,9613,62357,8089,58547r,-3175l9613,52578r1524,-2540l13804,48387r7493,-1016l25361,48387r4572,2667l34378,53594r2921,3048l38696,60071r1270,3302l39966,47472,24345,41529r-5080,-889l14947,40894r-4000,1778l7137,44196r165,l4660,46482,2730,49911,215,54229,88,56642,,59182r1866,5334l3695,69342r102,254l3898,69850r4191,4572l21170,81915r5842,1397l32473,82296r5461,-889l41871,78867r2109,-3683l45681,72390r458,-2540l46050,67945r-115,-1397l45808,63373,44792,60452,43014,57658r6477,3810l61480,76200r76,508l61988,78867r76,381l61722,81407r-39,254l60413,83820r-2667,4699l52793,89408,45554,86614r-2921,6477l48094,95504r4699,635l56984,95123r4191,-1143l64477,91440r1169,-2032l68795,84074r635,-3810xem94576,39497r-317,-4699l94195,33655,90385,27686,86906,23190r-204,-191l86702,38227r-1651,2921l83273,44196r-3175,1524l71145,45720,36791,26035,34378,21971,31965,18034r-381,-3429l33235,11811,35013,8636,38188,7112r9271,l81495,26797r2413,4064l86321,34798r381,3429l86702,22999,82169,18656,76187,14097,68922,9525,64312,7112,60553,5143,53009,2095,46266,381,40347,,31394,381r2769,l29933,2921,27012,7747r-3175,5588l23952,16002,57848,47713r13843,4865l71882,52578r5168,381l83654,52578r4826,-2667l90906,45720r3670,-6223xem186055,206502r-1563,-4953l182841,196215r-3365,-3937l179158,191897r-838,-470l178320,207772r-178,2286l168617,218313r-3556,762l148932,204470r64,-889l162267,192278r3683,762l169887,195199r3810,2286l176110,200152r1143,3429l178257,206502r63,1270l178320,191427r-4089,-2324l169506,186309r-2628,-762l157746,185547r-2972,1143l151726,189103r77,-1016l151904,186690r26,-1143l151726,184404r-101,-508l151561,183515r-76,-381l151053,182245r-914,-1651l148831,178320r-153,-266l146519,175895r-381,-216l146138,189738r-215,2159l135597,199517r-2349,-508l132892,199009r-3264,-1905l126834,195580r-1778,-2159l123317,188214r-39,-127l123405,186690r127,-1143l126072,180975r2159,-1397l133769,178320r2971,623l142582,182245r1778,2159l146138,189738r,-14059l138645,171323r-4699,-762l124421,172593r-3556,2794l118452,179578r-2540,4318l115417,188087r-13,127l118110,197104r14185,9398l137655,206502r3149,-1143l143344,203581r-635,2921l142671,207772r343,2286l143090,210566r1651,3429l146519,217297r2921,2794l153758,222504r5715,3429l165061,226949r5461,-1270l175856,224536r4191,-3048l181444,219075r1397,-2413l185508,211836r508,-4064l186055,206502xem209638,170053r-127,-2667l209397,164744r-13,-533l205574,158242r-3479,-4471l201891,153581r,15329l200240,171704r-1778,3175l195287,176403r-8966,l151980,156591r-5207,-11303l150202,139192r2909,-1397l162648,137795r34036,19685l201891,168910r,-15329l168198,132715r-12662,-2159l149110,130962r292,l144995,133477r-5969,10541l139141,146685r76,1905l173037,178320r19202,5195l198843,183134r4826,-2540l206032,176403r3606,-6350xe" fillcolor="black" stroked="f">
                  <v:path arrowok="t"/>
                </v:shape>
                <v:shape id="Image 330" o:spid="_x0000_s1339" type="#_x0000_t75" style="position:absolute;left:35728;top:15425;width:895;height: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">
                  <v:imagedata r:id="rId73" o:title=""/>
                </v:shape>
                <v:shape id="Image 331" o:spid="_x0000_s1340" type="#_x0000_t75" style="position:absolute;left:34471;top:16661;width:1000;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">
                  <v:imagedata r:id="rId74" o:title=""/>
                </v:shape>
                <v:shape id="Image 332" o:spid="_x0000_s1341" type="#_x0000_t75" style="position:absolute;left:33376;top:17969;width:943;height: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">
                  <v:imagedata r:id="rId75" o:title=""/>
                </v:shape>
                <v:shape id="Image 333" o:spid="_x0000_s1342" type="#_x0000_t75" style="position:absolute;left:32287;top:19419;width:881;height: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">
                  <v:imagedata r:id="rId76" o:title=""/>
                </v:shape>
                <v:shape id="Image 334" o:spid="_x0000_s1343" type="#_x0000_t75" style="position:absolute;left:31072;top:20576;width:944;height: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">
                  <v:imagedata r:id="rId77" o:title=""/>
                </v:shape>
                <v:shape id="Image 335" o:spid="_x0000_s1344" type="#_x0000_t75" style="position:absolute;left:29927;top:21908;width:937;height: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">
                  <v:imagedata r:id="rId78" o:title=""/>
                </v:shape>
                <v:shape id="Image 336" o:spid="_x0000_s1345" type="#_x0000_t75" style="position:absolute;left:28759;top:23131;width:953;height:1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">
                  <v:imagedata r:id="rId79" o:title=""/>
                </v:shape>
                <v:shape id="Image 337" o:spid="_x0000_s1346" type="#_x0000_t75" style="position:absolute;left:27618;top:24505;width:943;height: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">
                  <v:imagedata r:id="rId80" o:title=""/>
                </v:shape>
                <v:shape id="Image 338" o:spid="_x0000_s1347" type="#_x0000_t75" style="position:absolute;left:26463;top:25803;width:945;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">
                  <v:imagedata r:id="rId81" o:title=""/>
                </v:shape>
                <v:shape id="Image 339" o:spid="_x0000_s1348" type="#_x0000_t75" style="position:absolute;left:2246;top:29710;width:974;height: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">
                  <v:imagedata r:id="rId82" o:title=""/>
                </v:shape>
                <v:shape id="Image 340" o:spid="_x0000_s1349" type="#_x0000_t75" style="position:absolute;left:4551;top:29720;width:972;height: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">
                  <v:imagedata r:id="rId83" o:title=""/>
                </v:shape>
                <v:shape id="Image 341" o:spid="_x0000_s1350" type="#_x0000_t75" style="position:absolute;left:6846;top:29643;width:981;height: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">
                  <v:imagedata r:id="rId84" o:title=""/>
                </v:shape>
                <v:shape id="Image 342" o:spid="_x0000_s1351" type="#_x0000_t75" style="position:absolute;left:9164;top:29720;width:967;height: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">
                  <v:imagedata r:id="rId85" o:title=""/>
                </v:shape>
                <v:shape id="Image 343" o:spid="_x0000_s1352" type="#_x0000_t75" style="position:absolute;left:11462;top:29690;width:973;height: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">
                  <v:imagedata r:id="rId86" o:title=""/>
                </v:shape>
                <v:shape id="Image 344" o:spid="_x0000_s1353" type="#_x0000_t75" style="position:absolute;left:13800;top:29808;width:939;height: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">
                  <v:imagedata r:id="rId87" o:title=""/>
                </v:shape>
                <v:shape id="Image 345" o:spid="_x0000_s1354" type="#_x0000_t75" style="position:absolute;left:18293;top:29714;width:1053;height: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">
                  <v:imagedata r:id="rId88" o:title=""/>
                </v:shape>
                <v:shape id="Image 346" o:spid="_x0000_s1355" type="#_x0000_t75" style="position:absolute;left:16070;top:29714;width:972;height: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">
                  <v:imagedata r:id="rId89" o:title=""/>
                </v:shape>
                <v:shape id="Image 347" o:spid="_x0000_s1356" type="#_x0000_t75" style="position:absolute;left:20747;top:29791;width:902;height: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">
                  <v:imagedata r:id="rId90" o:title=""/>
                </v:shape>
                <v:shape id="Image 348" o:spid="_x0000_s1357" type="#_x0000_t75" style="position:absolute;left:21880;top:27550;width:946;height: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">
                  <v:imagedata r:id="rId91" o:title=""/>
                </v:shape>
                <v:shape id="Image 349" o:spid="_x0000_s1358" type="#_x0000_t75" style="position:absolute;left:20730;top:26243;width:944;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">
                  <v:imagedata r:id="rId92" o:title=""/>
                </v:shape>
                <v:shape id="Image 350" o:spid="_x0000_s1359" type="#_x0000_t75" style="position:absolute;left:19524;top:24937;width:998;height:9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">
                  <v:imagedata r:id="rId93" o:title=""/>
                </v:shape>
                <v:shape id="Image 351" o:spid="_x0000_s1360" type="#_x0000_t75" style="position:absolute;left:18433;top:23632;width:937;height: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">
                  <v:imagedata r:id="rId94" o:title=""/>
                </v:shape>
                <v:shape id="Image 352" o:spid="_x0000_s1361" type="#_x0000_t75" style="position:absolute;left:17254;top:22325;width:964;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">
                  <v:imagedata r:id="rId95" o:title=""/>
                </v:shape>
                <v:shape id="Image 353" o:spid="_x0000_s1362" type="#_x0000_t75" style="position:absolute;left:16183;top:21019;width:884;height: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">
                  <v:imagedata r:id="rId96" o:title=""/>
                </v:shape>
                <v:shape id="Image 354" o:spid="_x0000_s1363" type="#_x0000_t75" style="position:absolute;left:14968;top:19712;width:947;height: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">
                  <v:imagedata r:id="rId97" o:title=""/>
                </v:shape>
                <v:shape id="Image 355" o:spid="_x0000_s1364" type="#_x0000_t75" style="position:absolute;left:13817;top:18407;width:946;height:1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">
                  <v:imagedata r:id="rId98" o:title=""/>
                </v:shape>
                <v:shape id="Image 356" o:spid="_x0000_s1365" type="#_x0000_t75" style="position:absolute;left:12714;top:17101;width:897;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">
                  <v:imagedata r:id="rId99" o:title=""/>
                </v:shape>
                <v:shape id="Image 357" o:spid="_x0000_s1366" type="#_x0000_t75" style="position:absolute;left:29890;top:29710;width:973;height: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">
                  <v:imagedata r:id="rId100" o:title=""/>
                </v:shape>
                <v:shape id="Image 358" o:spid="_x0000_s1367" type="#_x0000_t75" style="position:absolute;left:32195;top:29720;width:973;height: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">
                  <v:imagedata r:id="rId101" o:title=""/>
                </v:shape>
                <v:shape id="Image 359" o:spid="_x0000_s1368" type="#_x0000_t75" style="position:absolute;left:34488;top:29643;width:983;height: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">
                  <v:imagedata r:id="rId102" o:title=""/>
                </v:shape>
                <v:shape id="Image 360" o:spid="_x0000_s1369" type="#_x0000_t75" style="position:absolute;left:36807;top:29720;width:967;height: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">
                  <v:imagedata r:id="rId103" o:title=""/>
                </v:shape>
                <v:shape id="Image 361" o:spid="_x0000_s1370" type="#_x0000_t75" style="position:absolute;left:39105;top:29690;width:973;height: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">
                  <v:imagedata r:id="rId104" o:title=""/>
                </v:shape>
                <v:shape id="Image 362" o:spid="_x0000_s1371" type="#_x0000_t75" style="position:absolute;left:41443;top:29808;width:938;height: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">
                  <v:imagedata r:id="rId105" o:title=""/>
                </v:shape>
                <v:shape id="Graphic 363" o:spid="_x0000_s1372" style="position:absolute;left:43712;top:29714;width:3277;height:978;visibility:visible;mso-wrap-style:square;v-text-anchor:top" coordsize="327660,9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" path="m62738,12446l61087,8382,59944,7239,57658,4953,54597,1778r178,l50546,,41198,,36703,1778,31623,5461r4064,6350l39116,9017,42291,7620r1460,l48133,7239r2705,1143l50673,8382r1905,1778l54483,12065r889,2413l55232,17399r-114,2667l53962,22352r-114,254l51562,25019r-2667,2667l45681,29083r-5816,l37084,27686,35941,26670,34290,25019r-762,-889l27432,29083r7607,8255l35013,37655r-114,1461l34798,40640r-127,3429l33020,47244r-6223,6223l23368,55245r-7493,508l12827,54737,10414,52324,6096,47879r63,-635l6261,46228r50,-521l6438,44577r77,-762l6578,43180r64,-635l6731,41783r5715,-7747l6350,29718,2603,34036r-381,508l355,39116r-114,381l127,44577,,49657r1778,4318l5334,57658r3937,3810l14097,63373r11557,-508l30861,60452r4572,-4699l37846,53467r1651,-2413l41783,46228r342,-1651l42176,39116r-432,-1461l41656,37338,40386,35179r2921,762l46101,35941r2794,-762l51219,34544r241,l54356,32893r2286,-2413l58039,29083r2413,-2413l62357,22606r127,-254l62611,17399r63,-2921l62738,12446xem97205,47879l95885,43180,93903,41148,91948,39116,89662,36830r,13335l88480,54737,59436,86880r-9017,2528l46990,88900,44704,86487,42164,84074r-635,-3544l42799,76073r1143,-4445l71755,43815r4572,-1270l80772,41148r3302,635l86487,44069r2540,2540l89560,49657r102,508l89662,36830,87376,34544,81661,33401r-6731,2032l40462,64884,33909,82308r1397,5195l39370,91579r4445,4560l67348,89408r5727,-4471l96012,53975r1155,-5334l97205,47879xem295021,14859r-1778,-4826l290614,7493,288925,5842,284988,1778,280835,,270764,r-5207,2413l260350,6858r4559,6108l268351,9525r3302,-1778l274955,7493r3657,l281178,8382r2413,2413l285750,13081r1143,2667l286766,18923r-127,3175l260286,34544r-17272,l237617,35179r-4572,1524l228473,38100r-3556,2032l222377,42799r254,l250482,70662r6058,-6146l235839,43815r1651,-635l239395,42799r4064,-508l247650,42164r13716,l271018,41148,294906,15748r115,-889xem327660,48133r-1397,-4953l325882,42799r-10364,l316865,44069r2540,2540l320040,50165r-1270,4445l317627,59055r-4826,6350l296164,82054r-6350,4826l280797,89408r-3429,-508l275082,86487r-2540,-2413l271907,80530r1270,-4457l274320,71628,302133,43815r3606,-1016l315518,42799r-533,-508l307467,42291r355,-127l311150,41148r5283,1016l314845,42164r140,127l325374,42291r-1143,-1143l322199,39116r-4445,-4572l312039,33401r-6731,2032l270840,64884r-6553,17424l265684,87503r3937,4076l274193,96139r5715,1143l286639,95250r5283,-2223l297522,89573r204,-165l303453,84937,326390,53975r1155,-5334l327660,48133xe" fillcolor="black" stroked="f">
                  <v:path arrowok="t"/>
                </v:shape>
                <v:shape id="Image 364" o:spid="_x0000_s1373" type="#_x0000_t75" style="position:absolute;left:48391;top:29791;width:902;height: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">
                  <v:imagedata r:id="rId106" o:title=""/>
                </v:shape>
                <v:shape id="Image 365" o:spid="_x0000_s1374" type="#_x0000_t75" style="position:absolute;left:49523;top:27550;width:946;height: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">
                  <v:imagedata r:id="rId107" o:title=""/>
                </v:shape>
                <v:shape id="Image 366" o:spid="_x0000_s1375" type="#_x0000_t75" style="position:absolute;left:48375;top:26243;width:942;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">
                  <v:imagedata r:id="rId108" o:title=""/>
                </v:shape>
                <v:shape id="Image 367" o:spid="_x0000_s1376" type="#_x0000_t75" style="position:absolute;left:47168;top:24937;width:997;height:9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">
                  <v:imagedata r:id="rId109" o:title=""/>
                </v:shape>
                <v:shape id="Image 368" o:spid="_x0000_s1377" type="#_x0000_t75" style="position:absolute;left:46077;top:23632;width:936;height: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">
                  <v:imagedata r:id="rId110" o:title=""/>
                </v:shape>
                <v:shape id="Image 369" o:spid="_x0000_s1378" type="#_x0000_t75" style="position:absolute;left:44897;top:22325;width:964;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">
                  <v:imagedata r:id="rId111" o:title=""/>
                </v:shape>
                <v:shape id="Image 370" o:spid="_x0000_s1379" type="#_x0000_t75" style="position:absolute;left:43825;top:21019;width:884;height: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">
                  <v:imagedata r:id="rId112" o:title=""/>
                </v:shape>
                <v:shape id="Image 371" o:spid="_x0000_s1380" type="#_x0000_t75" style="position:absolute;left:42613;top:19712;width:944;height: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">
                  <v:imagedata r:id="rId113" o:title=""/>
                </v:shape>
                <v:shape id="Image 372" o:spid="_x0000_s1381" type="#_x0000_t75" style="position:absolute;left:41461;top:18407;width:945;height:1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">
                  <v:imagedata r:id="rId114" o:title=""/>
                </v:shape>
                <v:shape id="Image 373" o:spid="_x0000_s1382" type="#_x0000_t75" style="position:absolute;left:40358;top:17101;width:89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">
                  <v:imagedata r:id="rId115" o:title=""/>
                </v:shape>
                <v:shape id="Graphic 374" o:spid="_x0000_s1383" style="position:absolute;left:11669;width:27292;height:29076;visibility:visible;mso-wrap-style:square;v-text-anchor:top" coordsize="2729230,290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" path="m92964,1775079r-2032,-6350l89128,1762379r-355,-1270l84328,1756029r-6731,-3810l72898,1748409r-4445,-1270l64262,1747139r-4191,-1270l56134,1747139r-7620,2540l43688,1753489r-11176,10160l28575,1767459r-2413,l23622,1768729r-2286,l17018,1766189r-1143,-2540l15494,1761109r-254,-2540l16002,1754759r2159,-2540l20193,1748409r2540,-2540l28321,1744599r3556,l36449,1747139r1282,-2540l43561,1733169r-7747,-3810l28575,1728089r-13208,3810l9779,1735709r-4445,7620l2286,1748409r-1651,5080l88,1761109,,1762379r1016,3810l3302,1769999r2159,5080l8763,1777619r4191,2540l16637,1782699r3810,1270l32385,1783969r3556,-1270l39370,1781429r4191,-2540l48514,1773809r5588,-5080l57785,1766189r3556,-2540l62992,1762379r3429,l69977,1764919r2921,1270l74803,1768729r635,3810l76200,1776349r-889,3810l73025,1783969r-4103,3810l63690,1790319r-6388,l49784,1787779r-6096,13970l56921,1805559r11493,l78155,1801749r7951,-10160l86868,1790319r4572,-7620l92964,1775079xem132080,1712849l75565,1678559r-7366,12700l92075,1705229r7620,3810l104521,1712849r3810,3810l109474,1719199r762,5080l109855,1726819r-1270,1270l107569,1730629r-1524,1270l104140,1731899r-1778,1270l100330,1733169r-2286,-1270l95885,1730629r-4826,-2540l83566,1724279,57658,1707769r-7366,12700l86106,1742059r5588,3810l96266,1747139r3683,1270l106934,1748409r3048,-1270l113030,1744599r2413,-1270l117348,1739519r1778,-2540l120015,1733169r-89,-2540l119888,1725549r-1143,-3810l116713,1719199r8509,5080l128270,1719199r3810,-6350xem147066,1687449l69088,1640459r-7366,12700l139700,1700149r7366,-12700xem162560,1662049r-24397,-15240l117856,1634109r3987,-6350l123444,1625219r-11811,-6350l106172,1627759r-4064,-2540l99187,1623949r-1651,-2540l97028,1620139r-635,-1270l96647,1617599r1143,-1270l98806,1613789r1397,-1270l101981,1609979r-9398,-7620l89281,1604899r-2667,3810l82677,1615059r-1016,2540l81661,1623949r12827,12700l98806,1639189r-4064,7620l106426,1653159r4064,-6350l155194,1673479r7366,-11430xem196469,1604899r-3302,l190246,1603629r-5334,-2540l181102,1599819r-4826,-3810l174117,1594764r,25375l173736,1622679r-1016,1270l171450,1625219r-1651,1270l167513,1627759r-4445,l159004,1625219r-1270,-1270l156718,1620139r254,-2540l157099,1616329r1397,-3810l160274,1604899r254,-1270l167894,1607439r2794,2540l171831,1611249r1270,2540l173863,1615059r63,1270l173990,1617599r127,2540l174117,1594764r-21844,-12725l147447,1579499r-9652,l134747,1582039r-3048,1270l128524,1587119r-3048,5080l121920,1598549r-1397,5080l121793,1612519r2794,5080l129413,1622679r9144,-10160l136271,1609979r-1270,-2540l139065,1596009r1397,l141732,1594739r3810,l147701,1596009r3175,1270l150787,1598549r-89,1270l150622,1601089r-1143,3810l147447,1611249r-1778,6350l144907,1621409r63,1270l145034,1623949r127,2540l146050,1630299r1778,2540l149479,1635379r2413,2540l160147,1641729r4826,1270l169799,1641729r4699,l183642,1625219r76,-1270l183807,1622679r89,-1270l183261,1618869r-1143,-3810l189230,1617599r1447,-2540l196469,1604899xem214249,1573149r-12319,-5080l201676,1570609r-508,1270l200533,1573149r-1016,1270l198247,1575689r-1778,l195580,1574419r-2921,-1270l187706,1570609r-2071,-1270l164973,1556639r4241,-7620l169926,1547749r-11938,-6350l153035,1549019r-19939,-11430l134493,1555369r11176,6350l142240,1566799r11938,7620l157607,1569339r24638,13970l188468,1587119r4445,2540l195199,1590929r3175,1270l201295,1592199r12776,-16510l214160,1574419r89,-1270xem236601,1538859r-762,-5080l235204,1528699r-2667,-5080l227838,1518539r-9779,10160l222631,1533779r1143,3810l221361,1541399r-1651,2540l217043,1545209r-7239,1270l205740,1545209r-4445,-2540l204355,1537589r13818,-22860l219710,1512189r-1651,-1270l210108,1507109r-6908,-2350l203200,1518539r-10922,19050l187960,1535049r-2667,-2540l182753,1524889r127,-2540l184531,1519809r1397,-2540l188341,1515999r3302,l194945,1514729r3810,1270l203200,1518539r,-13780l202653,1504569r-6921,-1270l182118,1503299r-5588,3810l169037,1519809r-204,2540l168732,1523619r-102,1270l168529,1526159r2540,6350l203492,1559179r6439,1270l216027,1560449r6858,-1270l228346,1555369r4064,-7620l233172,1546479r2286,-3810l236601,1538859xem298958,1485646r-43295,-13043l219710,1449070r-22860,-24892l191897,1432433r23863,30454l247764,1483677r38278,9817l294005,1494028r4953,-8382xem303911,1423289r-27305,-28194l276250,1395095r-5232,-635l267081,1395095r-7620,3302l254635,1401826r-5715,5461l243459,1412367r-3937,2921l237109,1416050r-2553,889l226187,1406652r660,-2794l226949,1403477r2159,-3429l231140,1396619r2540,-2159l239268,1392682r3556,508l247396,1395095r1282,-2413l254508,1381760r-7659,-4255l247065,1377505r-7543,-1333l226314,1379728r-5588,4699l216281,1391920r-2896,4699l211328,1406017r-305,3429l210947,1410462r863,3683l211899,1414526r64,254l214249,1418717r2159,3937l239522,1432814r2857,-381l243001,1432433r21908,-15240l268566,1414145r3722,-2413l273939,1411224r3873,l279590,1411732r-254,l280924,1412748r2921,1778l285750,1417193r635,3429l286969,1423289r-12497,15608l268249,1438897r-7518,-2273l254635,1450086r13233,4381l279361,1454264r9741,-4801l297053,1440053r698,-1156l302387,1431163r1524,-7874xem341363,1353896r-1638,-6934l336143,1339469r-63,-153l330669,1332191r-4406,-4076l326263,1355852r-229,4953l302006,1375791r-7747,-2286l285369,1368171r-9144,-5588l270383,1356868r-2248,-5715l265684,1345057r381,-5588l272415,1329055r4699,-3048l289687,1324737r7620,2413l306324,1332611r9271,5461l321310,1343914r2540,5969l326263,1355852r,-27737l323507,1325549r-1181,-812l314579,1319403r-9411,-4928l296202,1311300r-8509,-1448l279654,1310132r-29464,28702l250393,1343914r127,3048l250634,1349883r27242,31877l305117,1391145r8446,-368l320408,1388922r6083,-3302l331787,1380871r3670,-5080l336296,1374648r3352,-6922l341337,1360805r26,-6909xem380365,1298321r-15621,-9398l369366,1281049r280,l356362,1273048r-4826,8001l344563,1276858r-139,-77l344424,1292860r-8763,14732l317881,1276858r26543,16002l344424,1276781r-42291,-25450l296037,1261618r32766,57404l341884,1326896r11518,-19304l357505,1300734r15748,9398l378904,1300734r1461,-2413xem415671,1291336r-25299,-31204l351726,1237005r-38290,-6883l308483,1238504r9613,1955l326758,1242504r39383,16320l396138,1282852r14580,16866l415671,1291336xem426466,1196213r-1702,-1016l406146,1184021r5067,-8382l416306,1167257r-13970,-8382l392176,1175639r-20193,-12192l365252,1174623r20193,12192l375412,1203579r13970,8382l399415,1195197r20320,12192l426466,1196213xem433197,1748790r-8128,-13716l410845,1738439r,14288l387223,1778889r-8065,-13462l376809,1761490r34036,-8763l410845,1738439r-78740,18606l340360,1770761r20828,-5334l376555,1790954r-14224,16256l370713,1821180r36499,-42291l429793,1752727r3404,-3937xem460629,1794256r-7366,-12319l375285,1828800r7366,12192l460629,1794256xem474980,1818259r-7366,-12192l389763,1852803r7366,12319l415163,1854200r10795,1270l407543,1882521r7874,13081l441071,1857248r30226,3429l469214,1857248r-1842,-3048l462153,1845564r-28448,-2413l474980,1818259xem491236,1112558r-1270,-6350l488569,1098588r-4318,-6350l476631,1084618r-12319,10160l469392,1098588r3048,5080l473710,1107478r1143,3810l474345,1115098r-4826,7620l465201,1125258r-5969,1270l453390,1126528r-7874,-2540l426212,1112558r-5842,-6350l415798,1096048r190,-3810l416052,1090968r2794,-5080l420878,1082078r2794,-1270l431038,1078268r4318,l440055,1080808r647,-2540l443992,1065568r-7874,-2540l429514,1061758r-5588,1270l401129,1090968r89,6350l428752,1131608r26949,8890l464058,1140498r25781,-20320l491236,1112558xem493102,1902460r-88,-3556l492912,1897380r-127,-1778l492760,1895221r-1524,-4445l488911,1886966r-4279,-7112l480695,1876044r-4445,-1524l471932,1872869r-5461,254l459994,1875155r4064,12319l464185,1887855r3175,-889l470255,1886966r7684,8255l478066,1895602r89,381l478409,1898904r-381,1270l477393,1901317r-762,1016l474726,1903730r-3175,1905l469531,1904365r-127,l465582,1900809r-1143,-1143l461899,1897126r,14351l454533,1915795r-3175,1524l447967,1917954r-546,l443814,1917319r787,l442976,1916684r-6223,-8128l437388,1906397r711,-2032l438543,1903730r1004,-1270l443395,1900174r-419,l445516,1899666r2540,508l447890,1900174r1436,381l451993,1902333r3302,3175l458089,1908302r2159,2032l461899,1911477r,-14351l460756,1895983r-3810,-4064l453644,1889379r-2794,-1270l448437,1886966r469,l445262,1886331r-7620,635l438759,1886966r-2768,889l427736,1892808r-3175,3937l422148,1905508r-77,889l422592,1910334r18860,14732l436245,1930273r7366,12192l445643,1939798r2159,-2286l449961,1935607r2159,-1778l455549,1931416r22669,-13462l484416,1914271r2146,-1651l488823,1910842r3467,-5207l492379,1905508r723,-3048xem527431,1954149r-7366,-12319l463550,1975739r7366,12319l527431,1954149xem532892,1045248r-20790,-12700l493395,1021118r-4699,-2540l485648,1018578r-4191,-1270l477520,1017308r-6858,2540l467868,1022388r-2286,3810l463931,1028738r-762,2540l463169,1038898r762,2540l465582,1045248r-28575,-16510l429641,1040168r77851,46990l514985,1074458r-35306,-20320l475488,1050328r-2439,-5080l472440,1043978r165,-2540l472694,1040168r3683,-6350l478790,1032548r5334,l488696,1035088r36830,22860l532892,1045248xem534162,1916684r-7366,-12319l448818,1951228r7366,12319l534162,1916684xem547624,1021118l469773,974128r-7366,11430l540258,1032548r7366,-11430xem548894,1941195r-7366,-12319l527685,1937258r7366,12192l548894,1941195xem551421,1993900r-140,-635l550087,1989074r-76,-254l549910,1988439r-3531,-5715l542417,1976120r-4445,-3937l532765,1970786r-5207,-1524l522351,1970151r-10414,6350l508762,1980692r-953,4826l507352,1988058r-76,381l507212,1988820r-114,2032l508127,1997202r152,889l511683,2009648r635,2286l512381,2012442r76,508l512572,2013712r-293,762l512191,2014728r-153,635l511937,2015871r-762,889l509905,2017522r-1778,1016l506222,2018792r-2032,-762l502158,2017141r-1905,-1778l498475,2012442r-3302,-5588l496150,2001901r318,-381l501396,1997202r-9652,-10922l486791,1990852r-2794,5080l483362,2001520r-737,5334l508127,2032762r5588,-762l523748,2025904r2921,-3302l527850,2018792r1270,-4064l529031,2012442r-229,-2794l528701,2008378r-4064,-15113l523798,1989074r77,-1905l527304,1982724r1524,l530479,1983486r1981,762l532231,1984248r1550,1778l535686,1989074r2794,4826l538073,1997202r-101,889l534035,2001901r9512,9906l548132,2007362r2413,-4445l551053,1998345r368,-4445xem552196,867448r-13716,-7620l530987,871258r13843,8890l552196,867448xem572770,979208r-127,-2540l572516,974128r-102,-3810l572389,969048r-1778,-5080l567182,958888r-3302,-5080l559308,949998r-508,-331l558800,974128r-127,3810l556895,980478r-1905,3810l551815,985558r-8509,1270l538353,985558r-11430,-7620l523240,974128r-1651,-3810l520065,966508r127,-3810l521970,960158r1905,-3810l526923,955078r4318,l535559,953808r4953,1270l546100,958888r5715,3810l555625,966508r1524,3810l558800,974128r,-24461l553466,946188r-11964,-5080l535368,939838r-6286,l505968,961428r63,2540l506145,969048r18111,24130l531393,996988r6794,2540l544639,1000798r6160,l558800,999528r6096,-5080l569849,986828r1651,-2540l572770,979208xem594741,942378l559562,919518r-5588,-8890l554228,909358r1016,-2540l556387,905548r1905,-1270l561213,903008,550418,891578r-3429,1270l544449,895388r-1651,2540l541528,899198r-381,2540l541274,903008r127,1270l541782,906818r1397,2540l545846,914438r-8128,-5080l530987,920788r56388,33020l594741,942378xem615569,2049145r-4953,-8382l602830,2041194r-7734,889l558152,2053805r-30594,22899l508381,2102104r4953,8382l518452,2104161r4889,-5690l557911,2069592r39370,-16434l605942,2051100r9627,-1955xem616331,906818l559943,872528r-7493,11430l608965,918248r7366,-11430xem649224,850938l631888,840778r-4889,-2858l626999,864908r-1651,2540l624205,869988r-1778,1270l620141,871258r-2159,1270l612267,872528r-2921,-1270l605282,869988r-5207,-3810l594487,863638r-3683,-3810l589153,856018r-1524,-3810l587629,848398r1651,-2540l591058,843318r2921,-1270l598043,840778r4064,l626999,864908r,-26988l571246,805218r-7366,11430l591820,834428r-6858,l582295,836968r-2667,1270l577469,839508r-1524,2540l572643,848398r-102,2540l572490,852208r28004,31750l607098,885228r6210,1270l626491,886498r5334,-2540l635000,878878r1524,-3810l637286,872528r-127,-7620l636143,862368r-2159,-3810l642366,862368r2286,-3810l649224,850938xem650621,2110486r-7214,-12015l637235,2102104r-45923,27559l617664,2088007r9970,-15748l620242,2060003r-101,-190l542163,2106549r7239,12065l600202,2088007r-35306,56261l572643,2157349r46062,-27686l650621,2110486xem655066,2171827r-127,-3429l654837,2166747r-114,-1524l654685,2164588r-1651,-4318l650722,2156333r-736,-1270l646430,2149221r-3937,-3683l638175,2143887r-4318,-1524l628396,2142617r-6477,2032l626021,2156968r76,266l629285,2156333r2806,l633476,2156968r1778,635l640308,2168144r26,254l633476,2175002r-2223,-1397l630758,2173224r-3378,-2921l626135,2169033r-2438,-2502l623697,2180844r-2921,1905l616458,2185289r-3175,1397l609219,2187448r-2032,-381l604901,2186051r-2159,-1016l601091,2183765r-1016,-1778l598805,2180082r6299,-10414l604266,2169668r3175,-635l609815,2169668r166,l611251,2169922r2667,1905l617093,2175002r3060,2921l622173,2179701r1524,1143l623697,2166531r-4953,-5118l615442,2158746r-5080,-2413l610831,2156333r-3644,-635l599567,2156333r1168,l597916,2157349r-8255,4953l586486,2166112r-966,3556l583958,2175002r-101,762l584517,2179701r64,381l603377,2194433r-5207,5334l605409,2211832r2159,-2667l609600,2206879r4318,-3556l617474,2200910r22580,-13462l646214,2183765r1333,-1016l650621,2180336r1714,-2413l654304,2175002r762,-3175xem673227,811568r-762,-5080l671830,801408r-2667,-5080l664464,791248r-9779,10160l659257,806488r1143,3810l656336,817918r-2667,1270l650113,819188r-3683,1270l642366,819188r-4445,-2540l641756,810298r13043,-21590l656336,786168r-1778,-1270l646620,779818r-6794,-2324l639826,792518r-10922,17780l624586,807758r-2667,-2540l619379,798868r127,-2540l622554,791248r2413,-1270l628269,788708r3302,l635381,789978r4445,2540l639826,777494r-623,-216l632282,776008r-6426,l618744,777278r-5588,3810l609219,787438r-3556,5080l626364,826808r20142,6350l652653,833158r6858,-1270l664972,828078r4064,-6350l669798,820458r2286,-3810l673227,811568xem706247,2230882r-6731,-11176l679323,2231771r-10033,-16637l655320,2223516r10033,16764l645033,2252345r6731,11176l672084,2251456r10033,16764l696087,2259838r-4992,-8382l686054,2242947r18694,-11176l706247,2230882xem737235,756285l693978,743242,657987,719709,635127,694817r-4953,8255l653973,733526r32055,20803l724306,764133r7976,534l737235,756285xem743077,693166r-1397,-6985l740410,679323r-4445,-7112l728472,664972r-12319,9652l719277,677456r2044,1867l724281,683514r2286,8128l726236,694817r-50,508l705231,706755r-7874,-2794l678053,692404r-5842,-5588l669925,681355r-2413,-5461l667575,674624r114,-2413l667766,670814r2921,-4699l672592,662813r2921,-2159l679196,659511r3683,-1016l687070,658749r4686,1790l692238,658749r77,-254l695794,645668r420,l687959,643001r-6604,-508l675767,643763r-22797,26911l653059,677456r27534,34506l707542,721398r8357,-292l722604,719416r5880,-2971l733513,712177r4128,-5422l741680,700024r1397,-6858xem766826,655193l688848,608457r-7366,12192l759460,667512r7366,-12319xem783209,2331085r-3506,-5842l776744,2320290r-3949,-6604l722376,2308479r34671,-20828l749300,2274697r-77978,46863l679069,2334387r23622,-14097l721995,2322957r-26035,39624l705993,2379218r32385,-53975l783209,2331085xem792607,2343912r-4953,-8382l781367,2343162r-5893,6693l742569,2376805r-35281,15329l685546,2396998r5080,8382l729996,2397696r38608,-23254l788504,2350770r4103,-6858xem799973,651764l774763,620649,736028,597433r-38290,-6883l692785,598932r9613,1955l711047,602932r39269,16447l780440,643280r14580,16866l799973,651764xem809117,559435r-1702,-1016l788797,547243r5067,-8382l798957,530479r-13970,-8382l774827,538861,754634,526669r-6731,11176l768096,550037r-10033,16764l772033,575183r10033,-16764l802386,570611r6731,-11176xem860425,499491l827278,480441r5372,-8890l843407,453771r-13208,-8878l814197,471551,795655,461391r18669,-31750l801116,422021r-26289,44450l852678,512191r7747,-12700xem892683,446151l814832,399161r-7493,12700l885317,458851r7366,-12700xem925195,392811l868680,358521r-7366,12700l885063,385191r7747,3810l897509,392811r2032,1282l901446,396621r1143,2540l903351,404241r-381,2552l901700,408051r-1016,2540l899160,411861r-1905,l895477,413143r-2032,l888873,410591r-4699,-2540l876681,404241,850773,387743r-7366,12700l879094,422021r5715,3822l889381,427101r3683,1270l900049,428371r6096,-2528l908558,423291r1778,-3798l912241,416941r762,-3798l912914,406793r-38,-1282l911860,401701r-2032,-2540l918337,404241r3035,-5080l925195,392811xem930021,239141r-13843,-8890l908812,242951r13843,8890l930021,239141xem950468,350901r-127,-5080l950214,343293r-64,-1282l936625,320268r,25553l936498,348361r-3810,6350l929640,357251r-8636,l899414,342011r-1651,-3810l913257,325501r4953,1270l923798,330593r5842,2528l933323,336943r1651,3798l936625,345821r,-25553l931164,317893r-7747,-5092l915289,311543r-16764,1258l892048,316611r-4445,7632l884936,328041r-1270,5080l883793,338201r127,5092l885571,347091r3302,5080l892048,357251r4445,5092l901954,364871r7162,3822l915936,371221r6465,1270l928497,371221r8001,-1270l942594,366141r4064,-6350l947991,357251r1334,-2540l950468,350901xem972566,312801l946277,297561r-5969,-3810l937387,291211r-3048,-2540l932688,286143r-508,-1282l931672,282321r127,-1270l931926,279793r1143,-1282l934085,277241r2032,-1270l938911,274701,928116,263271r-3302,1270l922274,265811r-1778,3810l919353,270891r-508,2552l919226,275971r254,1270l921004,281051r2540,3810l915543,279793r-6858,12700l965073,325501r7493,-12700xem994029,277241l937641,242951r-7366,12700l986663,289941r7366,-12700xem1026922,222643r-16866,-10172l1004697,209245r,23546l1004697,236601r-2794,3810l1000125,241693r-2159,1258l995680,244221r-2540,l987044,242951r-4064,-2540l977900,237871r-5715,-3810l968502,230251r-1524,-2540l965327,223901r,-3810l968883,215011r2921,-2540l979805,212471r5207,1270l991616,218821r5842,2540l1001268,225171r1651,3822l1004697,232791r,-23546l948944,175641r-7366,12700l969645,204851r-3810,l962660,206121r-2667,1270l957326,209943r-2032,1258l950341,218821r-51,1270l950188,222643r-101,2528l978192,254393r12814,3798l1004316,258191r5207,-3798l1012698,249301r1651,-2540l1015111,244221r-127,-3810l1014895,237871r-38,-1270l1013841,232791r-2032,-3798l1020064,234061r3048,-5068l1026922,222643xem1050925,183261r-635,-5068l1049528,173101r-2667,-5080l1042162,162941r-9779,10160l1036955,178193r1143,3798l1034034,188341r-2540,2552l1020191,190893r-4572,-3822l1018679,181991r13043,-21590l1034034,156591r-1651,-1270l1024432,151511r-6781,-2299l1017651,162941r-11049,19050l1002411,179451r-2794,-2540l997077,170561r165,-2540l997331,166751r1524,-2540l1000252,161671r2413,-1270l1013079,160401r4572,2540l1017651,149212r-674,-241l1010056,147701r-13614,l990981,151511r-4064,7632l983361,164211r20701,33032l1024267,204851r6084,l1037209,203593r5461,-3822l1046861,192151r965,-1258l1049782,188341r1143,-5080xem1104138,93853l1070991,73914r4737,-7874l1087120,47117r-13208,-7874l1057783,66040,1039368,54991r18529,-30988l1044702,16129r-26289,43815l1096391,106680r7747,-12827xem1113396,130302r-43231,-12967l1034173,93853,1011301,68834r-5080,8382l1030097,107619r32067,20714l1100366,138163r7963,521l1113396,130302xem1154811,61214l1129512,30010,1090866,6883,1052576,r-4953,8382l1057236,10337r8649,2045l1105154,28702r30124,24028l1149858,69596r4953,-8382xem1705864,2791714r-13716,-7620l1684655,2795524r13843,8890l1705864,2791714xem1747647,2862834r-508,-3810l1744853,2853944r-1080,-2540l1742694,2848864r-4064,-5080l1733042,2841244r-2286,-1842l1730756,2862834r-381,1270l1730121,2866644r-1778,3810l1717929,2886964r-20701,-12700l1714627,2851404r4699,l1721739,2852674r2540,1270l1726692,2855214r1778,1270l1729486,2859024r1016,1270l1730629,2861564r127,1270l1730756,2839402r-2413,-1968l1723644,2836164r-4445,1270l1714627,2837434r-4064,1270l1706880,2841244r127,-3810l1706118,2834894r-4064,-7620l1699133,2824734r-3302,-2274l1695831,2843784r-127,2540l1694180,2850134r-1778,3810l1684274,2866644r-18034,-10160l1670685,2848864r4064,-7620l1677416,2837434r1270,-1270l1679829,2834894r7874,l1689989,2836164r2667,1270l1694307,2839974r1524,3810l1695831,2822460r-381,-266l1691386,2819654r-4318,-1270l1678305,2818384r-3683,1270l1671701,2822194r-3048,1270l1665097,2828544r-19558,33020l1723390,2907284r12306,-20320l1736471,2885694r5715,-8890l1745488,2870454r889,-2540l1747647,2862834xem1769999,2829814r-56388,-33020l1706245,2808224r56388,34290l1769999,2829814xem1793963,2790444r-76,-8890l1790204,2773934r-7251,-7620l1773174,2776474r3556,2540l1778889,2781554r762,2540l1780286,2786634r-381,2540l1778508,2791714r-1778,2540l1773809,2796794r-7747,l1741297,2776474r127,-2540l1743329,2770124r2794,-3810l1750822,2765044r6350,2540l1758022,2765044r3849,-11430l1754632,2751074r-5969,l1743710,2753614r-4953,1270l1734693,2758694r-3302,5080l1727454,2770124r-635,6350l1726692,2777744r29083,31750l1763776,2810764r15875,l1785874,2806954r4572,-7620l1791449,2796794r2514,-6350xem1830959,2729484r-3302,-1270l1824609,2728214r-2667,-1270l1819402,2725674r-3810,-2540l1808607,2719146r,24308l1808099,2745994r-1016,1270l1805940,2749804r-1651,1270l1799717,2752344r-4318,-2540l1793367,2748534r-1143,-1270l1791716,2745994r-508,-2540l1791589,2740914r1270,-5080l1794764,2729484r127,-1270l1795018,2726944r2921,2540l1802257,2732024r2794,1270l1807591,2737104r635,2540l1808353,2740914r127,1270l1808607,2743454r,-24308l1806702,2718054r-19939,-11430l1781810,2704084r-6350,-1270l1769110,2705354r-3048,2540l1763014,2711704r-3175,5080l1756410,2721864r-1524,5080l1756156,2737104r2794,3810l1763903,2745994r9144,-10160l1770761,2734564r-1270,-2540l1768983,2728214r635,-2540l1770888,2724404r1270,-2540l1773555,2720594r1270,-1270l1776222,2719324r1270,-1270l1778762,2718054r1143,1270l1782191,2719324r3048,2540l1785112,2724404r-1143,5080l1781810,2735834r-1651,5080l1779397,2744724r50,1270l1779549,2748534r19914,19050l1808988,2765044r3683,-2540l1815338,2757424r1651,-2540l1817878,2752344r76,-1270l1818043,2749804r89,-1270l1818259,2745994r-508,-3810l1816481,2739644r7112,1270l1824405,2739644r6554,-10160xem1843278,2707894r-35179,-21590l1803209,2679954r-190,-1270l1802511,2677414r127,-1270l1802765,2674874r1016,-1270l1804924,2672334r1905,-1270l1809623,2669794r-10668,-11430l1795526,2659634r-2540,1270l1791335,2664714r-1270,1270l1789861,2667254r-50,2540l1789938,2671064r381,1270l1791716,2676144r2540,3810l1786255,2674874r-6858,11430l1835912,2720594r7366,-12700xem1877187,2649474r-14898,-21590l1861947,2627630r,23114l1861947,2653284r-1524,2540l1859280,2658364r-1778,1270l1855216,2660904r-8255,l1843913,2659634r-4064,-1270l1835023,2655824r-5715,-3810l1825625,2648204r-1524,-3810l1823542,2643124r-1092,-2540l1822577,2638044r1651,-2540l1826006,2631694r2921,-1270l1836928,2630424r5207,1270l1854708,2639314r3937,3810l1861947,2650744r,-23114l1855724,2622804r-7011,-3810l1842173,2616454r-6084,-1270l1830451,2615184r-7112,1270l1818005,2618994r-3175,6350l1813306,2627884r-889,2540l1812417,2636774r635,2540l1814576,2643124r-27940,-16510l1779143,2638044r77978,46990l1863979,2673604r-8255,-5080l1859915,2669794r3683,-1270l1866773,2667254r3175,-2540l1872361,2663444r1651,-2540l1877060,2655824r101,-5080l1877187,2649474xem1907921,2601214r-127,-2540l1907667,2596134r-127,-5080l1905762,2585974r-3429,-5080l1899031,2575814r-4572,-3810l1893951,2571673r,24461l1893951,2599944r-1905,2540l1890141,2606294r-3048,1270l1878457,2608834r-4953,-1270l1862074,2599944r-3683,-3810l1856867,2592324r-1651,-3810l1855343,2584704r1778,-2540l1859026,2578354r3175,-1270l1866392,2577084r4318,-1270l1875663,2577084r5588,3810l1887093,2584704r3683,3810l1892427,2592324r1524,3810l1893951,2571673r-13081,-8559l1872742,2561844r-16764,1270l1849501,2566924r-4445,7620l1842389,2579624r-1270,3810l1841246,2588514r127,5080l1843024,2598674r3302,5080l1849501,2608834r4445,3810l1859407,2615184r7162,3810l1873389,2621534r6465,1270l1885950,2622804r8001,-1270l1900047,2616454r4064,-6350l1904987,2608834r1791,-2540l1907921,2601214xem1919478,233172r-8128,-13970l1897126,222516r,14478l1873504,263652r-8192,-13958l1863090,245872r34036,-8878l1897126,222516r-78740,18276l1826641,254762r20828,-5068l1862836,275094r-14224,16498l1856994,305562r36169,-41910l1916188,236994r3290,-3822xem1946783,278892r-7366,-12700l1861566,313194r7366,12700l1946783,278892xem1948180,2533904r-18568,-11430l1913128,2512314r-5588,-2540l1902968,2507234r-3429,l1895983,2505964r-3302,l1889252,2507234r-3302,1270l1883156,2511044r-2159,3810l1879219,2517394r-889,3810l1878457,2527554r1016,3810l1881505,2535174r-8255,-3810l1866392,2542794r56388,33020l1930146,2564384r-25527,-16510l1898142,2544064r-4191,-2540l1890014,2537714r-1143,-2540l1888744,2533904r-127,-1270l1888236,2530094r508,-2540l1889887,2526284r1016,-2540l1892300,2523744r3556,-1270l1900047,2522474r2159,1270l1906143,2525014r5842,3810l1940814,2546604r7366,-12700xem1961261,303022r-7366,-12700l1876044,337312r7366,12700l1901444,338594r10668,1258l1893824,366522r7874,13970l1927352,341122r30099,3822l1955190,341122r-1499,-2528l1948434,329692r-28448,-2540l1961261,303022xem1979422,386842r-127,-3798l1979117,380492r-76,-1270l1977390,375412r-3048,-5068l1970786,363994r-3937,-3822l1958213,357644r-5461,l1946275,360172r4191,11430l1957832,371602r1778,1270l1961134,374142r1397,2552l1963801,377952r635,2540l1964690,383044r-381,1258l1963674,385572r-762,1270l1961007,388112r-3175,1282l1955419,388112r-3683,-2540l1950491,384302r-2311,-2375l1948180,395744r-3048,2528l1940814,400812r-3175,1282l1931543,402094r-2286,-1282l1927098,399542r-1651,-1270l1924431,397002r-1270,-1258l1929892,384302r5715,l1938274,386842r3175,2552l1944370,393192r2159,1270l1948180,395744r,-13817l1943100,376694r-3302,-2552l1934464,371602r-2921,-1258l1925447,371602r-3175,1270l1914017,376694r-3175,3798l1909572,385572r-1397,5080l1908937,395744r2667,3798l1913255,402094r2159,2528l1920748,408444r3302,l1927733,409702r-5207,5092l1929765,427494r2159,-3822l1933956,422402r4318,-3810l1941830,416052r4953,-2540l1964778,402094r6008,-3822l1974977,395744r1905,-2552l1978660,389394r762,-2552xem1979676,2481834r-3302,-1270l1973453,2480564r-2680,-1270l1968119,2478024r-3683,-2540l1959483,2472944r-2032,-1181l1957451,2495804r-508,2540l1955927,2499614r-1143,2540l1953006,2503424r-4445,1270l1946275,2503424r-2159,-1270l1942211,2500884r-1143,-1270l1940560,2498344r-508,-2540l1940433,2493264r1270,-5080l1942846,2484374r635,-2540l1943862,2479294r2921,2540l1951101,2484374r2794,1270l1955165,2488184r1143,1270l1957070,2491994r127,2540l1957451,2495804r,-24041l1955126,2470404r-19646,-11430l1930654,2456434r-3175,l1924177,2455164r-3048,1270l1917954,2457704r-3048,2540l1911731,2464054r-3048,5080l1905127,2474214r-1397,5080l1905000,2489454r2794,3810l1912747,2498344r9017,-10160l1919605,2486914r-1270,-2540l1917827,2480564r508,-2540l1919732,2476754r1270,-2540l1922272,2472944r1397,-1270l1924939,2471674r1270,-1270l1928749,2470404r2159,1270l1934083,2474214r-127,1270l1933829,2476754r-1143,5080l1930654,2488184r-1778,5080l1928368,2495804r,7620l1929384,2505964r3302,5080l1935099,2513584r8255,5080l1948307,2519934r9525,-2540l1961515,2514854r2667,-5080l1965833,2507234r889,-2540l1966798,2502154r51,-1270l1966976,2499614r127,-1270l1966595,2494534r-1270,-2540l1972437,2493264r800,-1270l1979676,2481834xem1997456,2450084r-12192,-6350l1984883,2446274r-508,2540l1983740,2450084r-889,1270l1978787,2451354r-2921,-1270l1970913,2446274r-2274,-1270l1948180,2433574r4241,-7620l1953133,2424684r-11811,-7620l1936242,2425954r-19939,-11430l1917585,2429764r115,1270l1928876,2438654r-3302,5080l1937385,2451354r3429,-6350l1971802,2464054r4318,2540l1978406,2466594r3175,1270l1984502,2467864r2667,-1270l1989836,2466594r2159,-2540l1996059,2457704r1143,-3810l1997367,2451354r89,-1270xem2013712,438912r-7493,-12700l1949831,460502r7366,11442l2013712,438912xem2019808,2414524r-635,-5080l2018411,2404364r-2667,-5080l2011045,2394204r-9779,11430l2005838,2409444r1143,3810l2002917,2420874r-2540,1270l1996694,2422144r-3556,1270l1989074,2422144r-4572,-2540l1988337,2413254r13043,-21590l2002917,2389124r-1651,-1270l1993315,2382774r-6781,-2299l1986534,2395474r-11049,17780l1971294,2410714r-2794,-2540l1965960,2401824r254,-2540l1967738,2396744r1397,-2540l1971548,2392934r3302,-1270l1978152,2391664r3810,1270l1986534,2395474r,-14999l1985860,2380234r-6921,-1270l1972564,2378964r-20828,24130l1954276,2409444r38938,26670l1999361,2436114r6731,-1270l2011553,2431034r4191,-6350l2016467,2423414r2198,-3810l2019808,2414524xem2020443,400812r-7366,-11418l1935099,435102r7366,12700l2020443,400812xem2035175,424942r-7366,-11430l2013966,421144r7366,12700l2035175,424942xem2041271,483362r-889,-3810l2038223,477012r-1778,-3810l2033905,470662r-3048,-1270l2027682,468122r-3810,-1270l2019554,466852r8255,-5080l2020951,450342r-56515,34302l1971802,497344r25654,-16522l2003933,477012r4699,-1270l2011299,474472r2794,-1270l2016633,473202r4572,2540l2022983,477012r2286,3810l2025523,482092r-508,3810l1982470,513842r7366,12700l2025015,506222r5461,-3810l2034413,499872r2413,-2528l2039112,493522r1397,-2528l2041017,485902r127,-1258l2041271,483362xem2070227,535444r-13970,-22961l2056257,535444r-2286,5068l2051177,544322r-4318,2540l2038959,534162r-3149,-5068l2040001,525272r10668,l2053082,526542r3048,5080l2056257,535444r,-22961l2049653,511302r-6312,l2007273,532892r-4991,12700l2003171,551942r4064,6350l2010283,563372r3810,3822l2023745,570992r5715,l2036191,568452r-4344,-11430l2031365,555752r-6223,1270l2020824,555752r-2286,-3810l2016887,549402r-254,-2540l2018030,543052r1270,-3810l2022094,536702r4445,-2540l2044954,564642r1778,-1270l2054174,558292r5981,-5080l2064651,548144r610,-1282l2067687,541794r2540,-6350xem2083943,2360041r-8040,-1270l2068563,2356243r-6668,-1282l2055876,2352421r-7887,-2528l2040534,2347341r-41110,-29198l1993912,2313063r-5867,-7620l1981835,2297811r-5080,8902l2000631,2337193r18796,13970l2025878,2354961r6820,2552l2039886,2361311r7608,1282l2055228,2365121r15672,2540l2078863,2367661r5080,-7620xem2097532,2285111r-12637,-7620l2019681,2238121r-7747,12700l2042541,2269871r-15240,25400l1996694,2276221r-7747,12700l2066798,2335911r7747,-12700l2040509,2302891r4572,-7620l2055749,2277491r34036,20320l2097532,2285111xem2128901,2231771r-2540,-13958l2121916,2210193r-7620,-6350l2101977,2212721r5080,5092l2110232,2221611r1143,3810l2112518,2230513r-508,2528l2109978,2236863r-2794,5080l2102866,2244471r-11811,l2058035,2225421r-4572,-11430l2053526,2212721r127,-2528l2053717,2208911r15113,-12700l2073021,2197493r4699,1270l2078367,2196211r3290,-12700l2073910,2180971r-6731,l2061591,2182241r-7747,1270l2047748,2188591r-4191,7620l2040356,2202561r-1549,6350l2038883,2215261r27534,35560l2075700,2254643r9005,3798l2093417,2259711r8433,l2127631,2238121r1270,-6350xem2149475,615442r-16155,-26670l2121027,568452r-77978,46990l2072259,663702r13208,-7608l2064004,620522r21209,-12700l2104517,639572r13081,-7620l2102916,607822r-4622,-7620l2115566,588772r20828,35572l2149475,615442xem2152777,675144r-4318,-15252l2147697,658622r-3556,-6350l2140204,648462r-8636,-2540l2126107,645922r-6604,2540l2123821,661162r3175,-1270l2129409,659892r3556,1270l2134489,662444r1270,2528l2137156,666242r635,2552l2137664,672592r-762,1270l2136267,675144r-1905,1258l2131187,678942r-2540,-2540l2125091,673862r-1245,-1270l2121408,670090r,13932l2118487,686562r-4318,2540l2110994,690372r-6223,l2102612,689102r-2159,l2098802,687844r-2286,-3822l2096389,682752r-127,-1258l2097024,678942r635,-1270l2099183,675144r4064,-2552l2107057,672592r1905,1270l2111502,675144r6223,6350l2119884,682752r1524,1270l2121408,670090r-4953,-5118l2113153,662444r-5334,-2552l2104898,658622r-6223,1270l2081530,678942r762,5080l2084959,687844r1651,2528l2088769,692912r5334,3810l2097405,696722r3683,1270l2095881,703072r7239,12700l2105279,713244r2032,-2552l2109470,708152r2159,-1258l2115185,704342r4826,-2540l2138108,690372r6033,-3810l2148332,684022r1905,-2528l2152015,678942r762,-3798xem2168766,2156841r-1638,-6350l2163483,2142871r-5410,-7608l2153666,2131364r,28029l2153285,2164461r-3048,5080l2147316,2174621r-4826,3822l2136013,2178443r-6604,1270l2121662,2177161r-8890,-5068l2103628,2165743r-5842,-5080l2095500,2154313r-2413,-6350l2093468,2142871r6350,-10160l2104517,2128913r12573,-1270l2124710,2130171r9017,6350l2142998,2141613r5715,6350l2151253,2153043r2413,6350l2153666,2131364r-2756,-2451l2149119,2127643r-7137,-5080l2132571,2117471r-8966,-2528l2115096,2113661r-8039,l2077593,2142871r215,5092l2077923,2150491r114,2552l2105279,2184793r27241,10148l2140966,2193671r6832,-1258l2153856,2188591r5283,-3798l2162784,2179713r915,-1270l2167051,2170811r1690,-6350l2168766,2156841xem2181479,717042r-635,-3798l2179066,710692r-1143,-2540l2176145,706894r-4318,-1282l2163445,705612r8001,-5068l2164588,689102r-56515,34290l2115566,736092r17399,-10148l2141855,719594r6223,-2552l2151634,715772r3683,-2528l2158111,713244r8128,8878l2165731,724662r15367,-3810l2181479,717042xem2204085,2106041r-2032,-7620l2199894,2092071r-915,-1258l2195322,2085721r-7112,-3810l2183257,2078113r-4699,-1270l2173859,2078113r-4572,l2165477,2079371r-3175,2540l2162175,2078113r-1016,-3822l2159381,2071763r-1905,-3822l2154936,2065413r-3429,-2552l2146554,2060321r-5588,-1258l2128520,2061591r-4826,2552l2120138,2070493r-3048,5068l2116074,2080641r1143,5080l2118487,2092071r3810,5092l2128647,2102243r9144,-10172l2134489,2090813r-2032,-2552l2131568,2085721r-762,-2528l2130933,2080641r2540,-5080l2135251,2074291r7112,l2145030,2076843r3175,1270l2150237,2080641r635,2552l2151507,2086991r-635,2552l2148840,2092071r11430,8890l2160778,2098421r762,-1258l2163953,2092071r2286,-1258l2176018,2090813r3810,2528l2183892,2095893r2667,2528l2189099,2104771r-51,1270l2188972,2108593r-2921,3798l2183892,2113661r-2921,1282l2174494,2114943r-3810,-2552l2165350,2125091r7112,3822l2179193,2130171r12573,-2528l2196592,2123821r5321,-8878l2203450,2112391r635,-6350xem2213737,725944r-16002,-6350l2186432,725944r-3302,-5092l2171192,727202r3429,6350l2149983,747522r-6350,3822l2139569,755142r-1778,1270l2135378,758952r-1397,2540l2133600,764044r-254,2528l2133981,770394r4064,6350l2140712,779272r3175,1270l2154936,772922r-2286,-1270l2151126,770394r-635,-1282l2149602,767842r127,-1270l2151507,764044r2667,-1282l2159127,758952r22860,-13958l2186940,753872r11938,-7620l2198027,744994r-4229,-6350l2213737,725944xem2232914,755142r-7366,-12700l2147697,789444r7366,12700l2183384,784352r6858,-3810l2195576,778002r7112,1270l2205482,780542r3683,6350l2209292,789444r-1651,2528l2206498,794512r-4064,2540l2165604,818642r7366,12700l2212467,808494r4191,-3822l2218817,802144r2921,-2552l2223516,795794r381,-3822l2224405,788162r-889,-3810l2219706,778002r-2286,-1258l2211832,772922r-3429,-1270l2204339,771652r28575,-16510xem2243074,2094611r-25299,-30468l2186178,2043811r-7049,-3798l2171827,2038743r-7506,-2552l2148840,2033663r-8001,l2135886,2041271r9614,2540l2154148,2046363r7684,1258l2168525,2050161r12484,5080l2193417,2062861r6515,3810l2206383,2071763r12688,10148l2223541,2086991r4674,3822l2233066,2097163r5055,6350l2243074,2094611xem2252218,2001901r-1702,-1016l2231898,1989709r5080,-8382l2242058,1972945r-13970,-8509l2217928,1981327r-20193,-12192l2191004,1980311r20193,12192l2201164,2009140r13970,8509l2225294,2000885r20193,12192l2252218,2001901xem2253615,837692r-23876,-24130l2224532,813562r-5334,3810l2213991,819912r-3175,3810l2209927,830072r-762,3822l2210435,841502r3302,11442l2214499,855472r127,1270l2214372,858012r-381,1282l2213229,860552r-1270,l2210181,861822r-1905,l2204212,860552r-1905,-1258l2200529,855472r-3302,-5080l2198243,845312r5334,-5068l2193925,830072r-4953,3822l2186051,840244r-1270,10148l2186178,856742r3683,6350l2193798,869442r4826,3810l2210181,875792r5715,l2221357,871994r4445,-2552l2228723,865644r1270,-3822l2231263,858012r-305,-5068l2230882,851662r-2159,-7620l2226691,836422r-889,-3810l2225929,831342r127,-2540l2226818,827544r1143,l2229358,826262r1524,l2234184,827544r3556,5068l2240661,837692r-635,3810l2236216,845312r9525,10160l2250186,851662r2413,-5068l2253615,837692xem2316099,889508r-5080,-8382l2303246,881545r-7683,851l2258695,894118r-30734,22949l2208784,942467r5080,8255l2218931,944448r4902,-5690l2258441,909955r39268,-16447l2306396,891463r9703,-1955xem2316988,1918119r-1270,-6350l2314321,1904149r-4318,-6350l2302383,1890179r-12319,10160l2295144,1904149r3175,5080l2300605,1916849r-508,3810l2298065,1924469r-2794,3810l2290953,1930819r-11811,1270l2271268,1929549r-9779,-6350l2251964,1918119r-5842,-6350l2241550,1901609r63,-1270l2241740,1897799r64,-1270l2244598,1891449r2032,-3810l2249424,1886369r7366,-2540l2261108,1883829r4699,2540l2266454,1883829r3290,-12700l2261870,1868589r-6604,-1270l2249678,1868589r-22797,27940l2226970,1902879r27534,34290l2281453,1946059r8357,l2315591,1925739r1397,-7620xem2343912,941578r-1105,-7239l2342743,933932r-216,-241l2338514,926973r-30937,-15418l2298611,913104r-34697,20828l2253056,961745r1410,6452l2279383,988783r5423,l2291321,987856r7125,-1955l2296325,973582r-546,-3175l2289429,972820r-5334,762l2275840,971804r-3048,-2159l2267966,961517r-254,-4953l2270125,951103r2413,-5334l2278634,940054r9690,-5715l2297938,928497r7747,-2540l2317496,926973r4318,2540l2324608,934339r2032,3302l2327084,940054r64,1524l2326487,944448r-101,432l2325674,948436r-50,254l2323338,952246r-3683,3429l2331085,966089r5842,-5715l2340610,954786r1549,-6096l2343912,941578xem2355596,1012190r-115,-1524l2355392,1009396r-101,-2286l2355215,1004951r-1651,-4445l2351176,996696r-787,-1270l2346960,989584r-3937,-3683l2338705,984250r-4445,-1651l2328799,982853r-6477,2159l2326513,997585r3302,-889l2332583,996696r8027,9017l2340610,1007110r127,1524l2340597,1009396r-114,635l2339619,1011174r-838,1016l2337054,1013460r-3048,1905l2331669,1013968r-635,-508l2327910,1010666r-1207,-1270l2323211,1005713r-3937,-3937l2315972,999109r-2401,-1143l2310777,996696r432,l2307717,996061r-7785,635l2301087,996696r-2768,889l2284374,1016127r546,3937l2285060,1020572r2718,4318l2289010,1027049r406,635l2291461,1029843r2794,1524l2296922,1033018r3175,1143l2303907,1034796r-5207,5334l2305939,1052195r2032,-2667l2310130,1047242r2159,-1778l2314448,1043559r3556,-2286l2322830,1038225r17932,-10541l2346744,1024001r1333,-1016l2351151,1020572r-27775,l2324227,1021207r-3048,1778l2316988,1025652r-3175,1397l2310422,1027684r-2299,l2305431,1026414r-2286,-1016l2301494,1024001r-1016,-1651l2299474,1020572r23902,l2322703,1020064r-23406,l2299081,1018286r762,-2159l2300478,1013968r1397,-1778l2304034,1010920r1574,-889l2304796,1010031r3175,-635l2310346,1010031r152,l2320417,1018032r2286,2032l2351481,1020064r3137,-4699l2355596,1012190xem2357501,1852079r-3302,l2351151,1850809r-2667,l2345944,1849539r-3810,-2540l2337308,1844459r-2159,-1410l2335149,1867319r-508,2540l2333625,1871129r-1143,2540l2330831,1874939r-6731,l2321941,1873669r-1905,-1270l2318766,1871129r-1016,-3810l2317877,1866049r127,-1270l2318131,1863509r1270,-3810l2321306,1853349r127,-1270l2321560,1850809r2921,2540l2328799,1855889r2794,1270l2334133,1860969r635,1270l2334895,1863509r127,1270l2335085,1866049r64,1270l2335149,1843049r-1715,-1130l2319909,1833029r-6604,-3810l2308352,1827949r-3175,-1270l2302002,1826679r-3175,1270l2295779,1829219r-3175,2540l2289556,1834299r-3175,6350l2282952,1845729r-1397,5080l2282825,1859699r2667,5080l2290445,1869859r9144,-10160l2297303,1857159r-1270,-1270l2295525,1852079r635,-2540l2298700,1845729r1397,-1270l2301367,1843189r1397,-1270l2306447,1841919r2286,1270l2311781,1845729r-127,2540l2310511,1853349r-2159,6350l2306701,1864779r-508,2540l2306193,1874939r889,2540l2310384,1882559r2540,2540l2316099,1886369r4953,3810l2326005,1891449r9525,-2540l2339213,1886369r2794,-5080l2343531,1878749r889,-2540l2344496,1874939r89,-1270l2344674,1872399r127,-2540l2344293,1866049r-1270,-3810l2350262,1864779r1447,-2540l2357501,1852079xem2369820,1831759r-35179,-21590l2329561,1802549r-508,-1270l2329180,1800009r127,-1270l2330323,1797469r1143,-2540l2333371,1793659r2794,-1270l2325497,1780959r-9271,11430l2316480,1793659r381,2540l2318258,1800009r2667,3810l2312797,1798739r-6858,11430l2362454,1844459r7366,-12700xem2403729,1773339r-14872,-21590l2388616,1751571r,25578l2386965,1779689r-1143,2540l2384044,1783499r-2286,l2379345,1784769r-2667,l2370455,1783499r-19812,-15240l2350084,1766989r-1092,-2540l2349119,1761909r1651,-2540l2352548,1755559r2921,-1270l2363470,1754289r25146,22860l2388616,1751571r-6350,-4902l2375255,1742859r-6540,-2540l2362631,1739049r-5638,l2349881,1740319r-5207,2540l2339848,1751749r-889,2540l2338959,1760639r635,2540l2341118,1766989r-27940,-16510l2305812,1761909r77851,46990l2390521,1797469r-8255,-5080l2390140,1792389r3175,-2540l2396490,1788579r2413,-1270l2399995,1784769r559,-1270l2403602,1778419r127,-5080xem2406777,1071118r-6731,-11176l2379726,1072134r-10033,-16764l2355723,1063879r10033,16637l2345563,1092708r6731,11176l2372487,1091692r10160,16764l2396617,1100074r-5093,-8382l2386457,1083310r18618,-11176l2406777,1071118xem2434463,1725079r-77,-2540l2434336,1719999r-127,-2540l2420620,1695627r,24372l2420493,1723809r-3810,6350l2413635,1731429r-4318,l2404999,1732699r-4953,-1270l2388616,1723809r-3683,-3810l2383409,1716189r-1651,-3810l2381885,1708569r1905,-2540l2385568,1702219r3175,-1270l2392934,1699679r4318,l2402205,1700949r5588,3810l2413635,1708569r3683,3810l2420620,1719999r,-24372l2407412,1686979r-8128,-1270l2382520,1686979r-6477,3810l2371598,1698409r-2667,3810l2367661,1707299r114,5080l2367851,1714919r64,2540l2385949,1739049r7162,3810l2399931,1745399r6465,1270l2412492,1746669r8001,-1270l2426589,1740319r4064,-6350l2431313,1732699r2007,-3810l2434463,1725079xem2474722,1657769r-20625,-12700l2439670,1636179r-5588,-2540l2429637,1631099r-3556,-1270l2419223,1629829r-14351,15240l2404910,1648879r89,2540l2406015,1655229r2032,3810l2399792,1653959r-6858,11430l2449322,1699679r7493,-12700l2424684,1667929r-4191,-2540l2416556,1661579r-1143,-2540l2415286,1657769r-127,-1270l2422398,1645069r1905,l2426589,1646339r2159,l2438527,1652689r28829,16510l2474722,1657769xem2486787,1176528r-1232,-2032l2475103,1157224r-60198,20447l2458428,1136650r2705,-2540l2449576,1114806r-77978,46736l2378837,1173607r61468,-36957l2386457,1186180r7493,12446l2453944,1177671r9094,-3175l2401455,1211529r153,l2408809,1223391r77978,-46863xem2497836,1243711r-4077,-6731l2490851,1232154r-7874,4826l2485009,1233297r1016,-3556l2486050,1222248r-533,-2159l2483739,1217295r-3302,-5461l2475992,1209128r,21121l2475992,1233551r-23495,19431l2444496,1252220r-2921,-1651l2439797,1247648r-1651,-2794l2438146,1241679r1524,-3556l2441321,1234567r3810,-3683l2451227,1227328r5715,-3556l2461768,1222248r7874,508l2472436,1224407r1841,2921l2475992,1230249r,-21121l2475230,1208659r-6896,-851l2462453,1207808r-34886,21247l2422271,1240536r12,381l2422410,1243711r115,2540l2425700,1251458r1651,2794l2429637,1256284r5842,2794l2439035,1259840r4064,l2434844,1264793r-3683,2286l2428367,1268222r-3810,508l2422906,1268476r-3175,-1905l2418067,1264793r-343,-508l2416429,1261999r-1448,-2159l2414740,1259078r-343,-1397l2414600,1256284r51,-254l2414778,1254506r1143,-1524l2417826,1251458r-6350,-15240l2409571,1237361r-3429,2159l2403475,1242187r-1651,3175l2400046,1248537r-534,2921l2399601,1253642r534,4039l2400249,1258544r76,534l2400427,1259840r1778,4445l2408555,1274826r3429,3810l2415794,1280541r3683,2032l2423668,1283208r3695,-635l2427198,1282573r5487,-762l2439035,1279017r8128,-4953l2456065,1268730r26289,-15748l2497836,1243711xem2506345,1604429r-3429,l2499995,1603159r-5334,-1270l2490978,1599349r-4953,-2540l2483993,1595488r,24181l2483485,1622209r-1016,1270l2481326,1626019r-1778,1270l2472817,1627289r-2159,-1270l2468753,1624749r-1143,-1270l2466594,1619669r254,-2540l2466975,1615859r1270,-3810l2469388,1608239r635,-2540l2470404,1603159r2921,2540l2477643,1608239r2794,1270l2481707,1612049r1143,1270l2483612,1614589r127,2540l2483866,1618399r127,1270l2483993,1595488r-1842,-1219l2468626,1585379r-6604,-3810l2457196,1580299r-3175,-1270l2450719,1579029r-3048,1270l2444496,1581569r-3048,2540l2438273,1586649r-3048,6350l2431669,1598079r-1397,5080l2431542,1612049r2794,5080l2439289,1622209r9017,-10160l2446147,1609509r-1270,-1270l2444369,1604429r508,-2540l2446274,1599349r2540,-2540l2450211,1595539r1270,-1270l2455291,1594269r2159,1270l2460625,1598079r-127,1270l2460371,1600619r-1143,5080l2457196,1612049r-1778,5080l2454910,1619669r19939,24130l2484374,1641259r3683,-2540l2490724,1633639r1651,-2540l2493264,1628559r38,-1270l2493391,1624749r127,-1270l2493645,1622209r-508,-3810l2491867,1614589r7112,2540l2500452,1614589r5893,-10160xem2523998,1573949r-12192,-6350l2511425,1570139r-508,2540l2510282,1573949r-889,1270l2505329,1575219r-2921,-2540l2497455,1570139r-2070,-1270l2474722,1556169r4229,-6350l2479802,1548549r-11938,-7620l2462784,1549819r-19939,-12700l2444140,1553629r102,1270l2455418,1561249r-3302,6350l2463927,1573949r3429,-5080l2498344,1587919r4318,1270l2504948,1590459r3175,1270l2511044,1591729r5334,-2540l2518537,1587919r4064,-7620l2523744,1577759r165,-2540l2523998,1573949xem2530729,1246759r-4953,-8255l2519489,1246073r-5905,6693l2480691,1279779r-35294,15265l2423668,1299972r4953,8382l2468118,1300607r33515,-18796l2526627,1253642r4102,-6883xem2546350,1538389r-635,-5080l2544953,1528229r-2667,-5080l2537587,1518069r-9779,10160l2532380,1533309r1143,3810l2529459,1543469r-2540,2540l2515616,1546009r-4572,-2540l2514727,1537119r12509,-21590l2529459,1511719r-1651,l2519870,1506639r-6794,-2324l2513076,1519339r-11049,17780l2497836,1534579r-2794,-2540l2492502,1525689r254,-2540l2494280,1520609r1397,-2540l2498090,1515529r6604,l2508631,1516799r4445,2540l2513076,1504315r-623,-216l2505532,1502829r-6426,l2491994,1504099r-5588,2540l2482342,1514259r-3556,5080l2499487,1553629r7074,2540l2513304,1558709r6452,1270l2525903,1559979r6731,-1270l2538095,1554899r4191,-6350l2543746,1546009r1461,-2540l2546350,1538389xem2608834,1485646r-43358,-12954l2529459,1449070r-22733,-24892l2501646,1432560r23876,30403l2557589,1483728r38253,9779l2603754,1494028r5080,-8382xem2614549,1422654r-2540,-13970l2607564,1401572r-7493,-7112l2587625,1403985r3149,2844l2592794,1408684r3086,4191l2598166,1421003r-331,3175l2597785,1424686r-2159,3429l2592832,1432814r-4318,2540l2549652,1421765r-10541,-16383l2539174,1403985r127,-2413l2539365,1400302r2794,-4699l2544191,1392301r2794,-2286l2550795,1388999r3683,-1143l2558669,1388237r4686,1663l2563799,1388237r102,-381l2567165,1375410r102,-381l2567686,1375029r-8128,-2667l2552827,1371854r-5461,1397l2539492,1375029r-5969,4572l2529205,1386713r-3175,6680l2524506,1400086r89,6743l2552065,1441450r27013,9309l2587498,1450467r6705,-1613l2600071,1445895r4991,-4280l2609113,1436116r4166,-6731l2614549,1422654xem2654414,1348511r-15100,-25768l2639314,1350518r-229,4889l2639060,1355979r-6096,10160l2627922,1369187r-1080,l2621661,1369695r-6604,762l2607310,1368171r-8890,-5461l2589276,1357249r-5842,-5715l2581237,1345819r-2502,-6096l2579116,1334135r3175,-5334l2585466,1323594r4483,-2794l2588907,1320800r39739,11938l2639314,1350518r,-27775l2600744,1304518r-8039,280l2563241,1333373r203,5080l2563495,1339723r20929,32321l2618168,1385697r8446,-381l2633459,1383461r6083,-3302l2644838,1375410r3582,-4953l2649347,1369187r3352,-6871l2654389,1355407r25,-6896xem2689733,1296670r-14212,-22987l2673858,1272667r-4953,-2921l2664206,1268476r-9271,508l2651125,1270635r-3175,3048l2647823,1269746r-115,-762l2646984,1266253r-114,-444l2646807,1265555r-153,-254l2643251,1259205r-2667,-2540l2637155,1254633r-4953,-3048l2601836,1271397r127,1651l2602890,1276985r1168,5397l2604135,1282700r3810,5461l2614295,1293622r9144,-9906l2620264,1281303r-2159,-2413l2617343,1276350r-889,-2667l2616555,1272667r8916,-7366l2628011,1265809r2667,1651l2633980,1269365r1905,2413l2637015,1276985r76,406l2637155,1277620r-635,3048l2634615,1283716r11303,8636l2646489,1290066r699,-2413l2648204,1286129r1397,-2413l2651772,1282382r-419,l2658237,1281557r3848,1143l2661869,1282700r7671,4572l2672207,1290066r1270,3175l2674747,1296289r-127,2794l2673096,1301623r-1334,2286l2671699,1304036r-2159,1397l2663571,1306449r-3302,-635l2656332,1303909r-5334,12954l2658110,1320292r6731,889l2677414,1318133r4711,-3468l2682532,1314069r2921,-4928l2686951,1306664r127,-215l2689098,1303147r635,-6477xem2728798,1286129r-25324,-31344l2664777,1231544r-38163,-6883l2621534,1233043r9614,1955l2639822,1237043r39370,16447l2709189,1277391r14580,16993l2728645,1286129r153,xe" fillcolor="#c00000" stroked="f">
                  <v:path arrowok="t"/>
                </v:shape>
                <w10:wrap anchorx="page"/>
              </v:group>
            </w:pict>
          </mc:Fallback>
        </mc:AlternateContent>
      </w:r>
      <w:r w:rsidRPr="0057713D">
        <w:rPr>
          <w:b/>
          <w:sz w:val="24"/>
          <w:szCs w:val="24"/>
        </w:rPr>
        <w:t>Ca-Mg-Cl-</w:t>
      </w:r>
      <w:r w:rsidRPr="0057713D">
        <w:rPr>
          <w:b/>
          <w:spacing w:val="-5"/>
          <w:sz w:val="24"/>
          <w:szCs w:val="24"/>
        </w:rPr>
        <w:t>SO</w:t>
      </w:r>
      <w:r w:rsidRPr="0057713D">
        <w:rPr>
          <w:b/>
          <w:spacing w:val="-5"/>
          <w:sz w:val="24"/>
          <w:szCs w:val="24"/>
          <w:vertAlign w:val="subscript"/>
        </w:rPr>
        <w:t>4</w:t>
      </w:r>
    </w:p>
    <w:p w14:paraId="06C7F626" w14:textId="77777777" w:rsidR="00F664FA" w:rsidRPr="0057713D" w:rsidRDefault="00F664FA" w:rsidP="00F664FA">
      <w:pPr>
        <w:spacing w:line="242" w:lineRule="auto"/>
        <w:ind w:left="1023" w:right="1490"/>
        <w:rPr>
          <w:b/>
          <w:sz w:val="24"/>
          <w:szCs w:val="24"/>
        </w:rPr>
      </w:pPr>
      <w:r w:rsidRPr="0057713D">
        <w:rPr>
          <w:b/>
          <w:spacing w:val="-2"/>
          <w:sz w:val="24"/>
          <w:szCs w:val="24"/>
        </w:rPr>
        <w:t>(Permanent Hardness)</w:t>
      </w:r>
    </w:p>
    <w:p w14:paraId="403AB917" w14:textId="77777777" w:rsidR="00F664FA" w:rsidRPr="0057713D" w:rsidRDefault="00F664FA" w:rsidP="00F664FA">
      <w:pPr>
        <w:pStyle w:val="ListParagraph"/>
        <w:numPr>
          <w:ilvl w:val="0"/>
          <w:numId w:val="3"/>
        </w:numPr>
        <w:tabs>
          <w:tab w:val="left" w:pos="1241"/>
        </w:tabs>
        <w:spacing w:line="247" w:lineRule="exact"/>
        <w:ind w:left="1241" w:hanging="218"/>
        <w:jc w:val="left"/>
        <w:rPr>
          <w:b/>
          <w:sz w:val="24"/>
          <w:szCs w:val="24"/>
        </w:rPr>
      </w:pPr>
      <w:r w:rsidRPr="0057713D">
        <w:rPr>
          <w:b/>
          <w:sz w:val="24"/>
          <w:szCs w:val="24"/>
        </w:rPr>
        <w:t>Ca-Mg-</w:t>
      </w:r>
      <w:r w:rsidRPr="0057713D">
        <w:rPr>
          <w:b/>
          <w:spacing w:val="-4"/>
          <w:sz w:val="24"/>
          <w:szCs w:val="24"/>
        </w:rPr>
        <w:t>HCO</w:t>
      </w:r>
      <w:r w:rsidRPr="0057713D">
        <w:rPr>
          <w:b/>
          <w:spacing w:val="-4"/>
          <w:sz w:val="24"/>
          <w:szCs w:val="24"/>
          <w:vertAlign w:val="subscript"/>
        </w:rPr>
        <w:t>3</w:t>
      </w:r>
    </w:p>
    <w:p w14:paraId="27DB846B" w14:textId="77777777" w:rsidR="00F664FA" w:rsidRPr="0057713D" w:rsidRDefault="00F664FA" w:rsidP="00F664FA">
      <w:pPr>
        <w:spacing w:before="1" w:line="242" w:lineRule="auto"/>
        <w:ind w:left="1023" w:right="545"/>
        <w:rPr>
          <w:b/>
          <w:sz w:val="24"/>
          <w:szCs w:val="24"/>
        </w:rPr>
      </w:pPr>
      <w:r w:rsidRPr="0057713D">
        <w:rPr>
          <w:b/>
          <w:spacing w:val="-2"/>
          <w:sz w:val="24"/>
          <w:szCs w:val="24"/>
        </w:rPr>
        <w:t>(Temporary Hardness)</w:t>
      </w:r>
    </w:p>
    <w:p w14:paraId="2B73C747" w14:textId="77777777" w:rsidR="00F664FA" w:rsidRPr="0057713D" w:rsidRDefault="00F664FA" w:rsidP="00F664FA">
      <w:pPr>
        <w:pStyle w:val="ListParagraph"/>
        <w:numPr>
          <w:ilvl w:val="0"/>
          <w:numId w:val="3"/>
        </w:numPr>
        <w:tabs>
          <w:tab w:val="left" w:pos="1243"/>
        </w:tabs>
        <w:spacing w:line="174" w:lineRule="exact"/>
        <w:jc w:val="left"/>
        <w:rPr>
          <w:b/>
          <w:sz w:val="24"/>
          <w:szCs w:val="24"/>
        </w:rPr>
      </w:pPr>
      <w:r w:rsidRPr="0057713D">
        <w:rPr>
          <w:b/>
          <w:sz w:val="24"/>
          <w:szCs w:val="24"/>
        </w:rPr>
        <w:t>Na-K-Cl-</w:t>
      </w:r>
      <w:r w:rsidRPr="0057713D">
        <w:rPr>
          <w:b/>
          <w:spacing w:val="-5"/>
          <w:sz w:val="24"/>
          <w:szCs w:val="24"/>
        </w:rPr>
        <w:t>SO</w:t>
      </w:r>
      <w:r w:rsidRPr="0057713D">
        <w:rPr>
          <w:b/>
          <w:spacing w:val="-5"/>
          <w:sz w:val="24"/>
          <w:szCs w:val="24"/>
          <w:vertAlign w:val="subscript"/>
        </w:rPr>
        <w:t>4</w:t>
      </w:r>
    </w:p>
    <w:p w14:paraId="13B0B06F" w14:textId="77777777" w:rsidR="00F664FA" w:rsidRPr="0057713D" w:rsidRDefault="00F664FA" w:rsidP="00F664FA">
      <w:pPr>
        <w:pStyle w:val="ListParagraph"/>
        <w:spacing w:line="174" w:lineRule="exact"/>
        <w:rPr>
          <w:b/>
          <w:sz w:val="24"/>
          <w:szCs w:val="24"/>
        </w:rPr>
        <w:sectPr w:rsidR="00F664FA" w:rsidRPr="0057713D">
          <w:pgSz w:w="11910" w:h="16840"/>
          <w:pgMar w:top="1480" w:right="992" w:bottom="1665" w:left="992" w:header="720" w:footer="720" w:gutter="0"/>
          <w:cols w:num="2" w:space="720" w:equalWidth="0">
            <w:col w:w="6261" w:space="40"/>
            <w:col w:w="3625"/>
          </w:cols>
        </w:sectPr>
      </w:pPr>
    </w:p>
    <w:p w14:paraId="7C6D4A4B" w14:textId="77777777" w:rsidR="00F664FA" w:rsidRPr="0057713D" w:rsidRDefault="00F664FA" w:rsidP="00F664FA">
      <w:pPr>
        <w:ind w:left="2795"/>
        <w:rPr>
          <w:b/>
          <w:sz w:val="24"/>
          <w:szCs w:val="24"/>
        </w:rPr>
      </w:pPr>
      <w:r w:rsidRPr="0057713D">
        <w:rPr>
          <w:w w:val="80"/>
          <w:position w:val="10"/>
          <w:sz w:val="24"/>
          <w:szCs w:val="24"/>
        </w:rPr>
        <w:t>10</w:t>
      </w:r>
      <w:r w:rsidRPr="0057713D">
        <w:rPr>
          <w:b/>
          <w:color w:val="385622"/>
          <w:w w:val="80"/>
          <w:sz w:val="24"/>
          <w:szCs w:val="24"/>
        </w:rPr>
        <w:t>calcium-</w:t>
      </w:r>
      <w:r w:rsidRPr="0057713D">
        <w:rPr>
          <w:b/>
          <w:color w:val="385622"/>
          <w:spacing w:val="-2"/>
          <w:w w:val="80"/>
          <w:sz w:val="24"/>
          <w:szCs w:val="24"/>
        </w:rPr>
        <w:t>magnesium</w:t>
      </w:r>
    </w:p>
    <w:p w14:paraId="07C81364" w14:textId="77777777" w:rsidR="00F664FA" w:rsidRPr="0057713D" w:rsidRDefault="00F664FA" w:rsidP="00F664FA">
      <w:pPr>
        <w:spacing w:before="178" w:line="115" w:lineRule="exact"/>
        <w:ind w:left="305"/>
        <w:rPr>
          <w:b/>
          <w:sz w:val="24"/>
          <w:szCs w:val="24"/>
        </w:rPr>
      </w:pPr>
      <w:r w:rsidRPr="0057713D">
        <w:rPr>
          <w:sz w:val="24"/>
          <w:szCs w:val="24"/>
        </w:rPr>
        <w:br w:type="column"/>
      </w:r>
      <w:r w:rsidRPr="0057713D">
        <w:rPr>
          <w:b/>
          <w:color w:val="385622"/>
          <w:w w:val="80"/>
          <w:sz w:val="24"/>
          <w:szCs w:val="24"/>
        </w:rPr>
        <w:t>chloride-</w:t>
      </w:r>
      <w:r w:rsidRPr="0057713D">
        <w:rPr>
          <w:b/>
          <w:color w:val="385622"/>
          <w:spacing w:val="-5"/>
          <w:w w:val="85"/>
          <w:sz w:val="24"/>
          <w:szCs w:val="24"/>
        </w:rPr>
        <w:t>sulphate</w:t>
      </w:r>
    </w:p>
    <w:p w14:paraId="219C856C" w14:textId="77777777" w:rsidR="00F664FA" w:rsidRPr="0057713D" w:rsidRDefault="00F664FA" w:rsidP="00F664FA">
      <w:pPr>
        <w:spacing w:before="74" w:line="219" w:lineRule="exact"/>
        <w:ind w:left="1068"/>
        <w:rPr>
          <w:b/>
          <w:sz w:val="24"/>
          <w:szCs w:val="24"/>
        </w:rPr>
      </w:pPr>
      <w:r w:rsidRPr="0057713D">
        <w:rPr>
          <w:sz w:val="24"/>
          <w:szCs w:val="24"/>
        </w:rPr>
        <w:br w:type="column"/>
      </w:r>
      <w:r w:rsidRPr="0057713D">
        <w:rPr>
          <w:b/>
          <w:spacing w:val="-2"/>
          <w:sz w:val="24"/>
          <w:szCs w:val="24"/>
        </w:rPr>
        <w:t>(Saline)</w:t>
      </w:r>
    </w:p>
    <w:p w14:paraId="0CB74C84" w14:textId="77777777" w:rsidR="00F664FA" w:rsidRPr="0057713D" w:rsidRDefault="00F664FA" w:rsidP="00F664FA">
      <w:pPr>
        <w:spacing w:line="219" w:lineRule="exact"/>
        <w:rPr>
          <w:b/>
          <w:sz w:val="24"/>
          <w:szCs w:val="24"/>
        </w:rPr>
        <w:sectPr w:rsidR="00F664FA" w:rsidRPr="0057713D">
          <w:type w:val="continuous"/>
          <w:pgSz w:w="11910" w:h="16840"/>
          <w:pgMar w:top="1380" w:right="992" w:bottom="280" w:left="992" w:header="720" w:footer="720" w:gutter="0"/>
          <w:cols w:num="3" w:space="720" w:equalWidth="0">
            <w:col w:w="4510" w:space="40"/>
            <w:col w:w="1667" w:space="39"/>
            <w:col w:w="3670"/>
          </w:cols>
        </w:sectPr>
      </w:pPr>
    </w:p>
    <w:p w14:paraId="6EFF13FB" w14:textId="77777777" w:rsidR="00F664FA" w:rsidRPr="0057713D" w:rsidRDefault="00F664FA" w:rsidP="00F664FA">
      <w:pPr>
        <w:tabs>
          <w:tab w:val="left" w:pos="460"/>
        </w:tabs>
        <w:spacing w:before="41"/>
        <w:jc w:val="right"/>
        <w:rPr>
          <w:position w:val="-3"/>
          <w:sz w:val="24"/>
          <w:szCs w:val="24"/>
        </w:rPr>
      </w:pPr>
      <w:r w:rsidRPr="0057713D">
        <w:rPr>
          <w:b/>
          <w:color w:val="1F3863"/>
          <w:spacing w:val="-5"/>
          <w:w w:val="90"/>
          <w:sz w:val="24"/>
          <w:szCs w:val="24"/>
        </w:rPr>
        <w:t>Mg</w:t>
      </w:r>
      <w:r w:rsidRPr="0057713D">
        <w:rPr>
          <w:b/>
          <w:color w:val="1F3863"/>
          <w:sz w:val="24"/>
          <w:szCs w:val="24"/>
        </w:rPr>
        <w:tab/>
      </w:r>
      <w:r w:rsidRPr="0057713D">
        <w:rPr>
          <w:spacing w:val="-5"/>
          <w:w w:val="90"/>
          <w:position w:val="-3"/>
          <w:sz w:val="24"/>
          <w:szCs w:val="24"/>
        </w:rPr>
        <w:t>10</w:t>
      </w:r>
    </w:p>
    <w:p w14:paraId="4AAE6E95" w14:textId="77777777" w:rsidR="00F664FA" w:rsidRPr="0057713D" w:rsidRDefault="00F664FA" w:rsidP="00F664FA">
      <w:pPr>
        <w:spacing w:line="229" w:lineRule="exact"/>
        <w:ind w:left="88"/>
        <w:rPr>
          <w:b/>
          <w:sz w:val="24"/>
          <w:szCs w:val="24"/>
        </w:rPr>
      </w:pPr>
      <w:r w:rsidRPr="0057713D">
        <w:rPr>
          <w:sz w:val="24"/>
          <w:szCs w:val="24"/>
        </w:rPr>
        <w:br w:type="column"/>
      </w:r>
      <w:r w:rsidRPr="0057713D">
        <w:rPr>
          <w:b/>
          <w:color w:val="385622"/>
          <w:w w:val="80"/>
          <w:sz w:val="24"/>
          <w:szCs w:val="24"/>
        </w:rPr>
        <w:t>bicarbonate</w:t>
      </w:r>
      <w:r w:rsidRPr="0057713D">
        <w:rPr>
          <w:b/>
          <w:color w:val="385622"/>
          <w:spacing w:val="5"/>
          <w:sz w:val="24"/>
          <w:szCs w:val="24"/>
        </w:rPr>
        <w:t xml:space="preserve"> </w:t>
      </w:r>
      <w:r w:rsidRPr="0057713D">
        <w:rPr>
          <w:b/>
          <w:color w:val="385622"/>
          <w:spacing w:val="-6"/>
          <w:w w:val="85"/>
          <w:sz w:val="24"/>
          <w:szCs w:val="24"/>
        </w:rPr>
        <w:t>type</w:t>
      </w:r>
    </w:p>
    <w:p w14:paraId="20D52146" w14:textId="77777777" w:rsidR="00F664FA" w:rsidRPr="0057713D" w:rsidRDefault="00F664FA" w:rsidP="00F664FA">
      <w:pPr>
        <w:spacing w:before="92"/>
        <w:rPr>
          <w:sz w:val="24"/>
          <w:szCs w:val="24"/>
        </w:rPr>
      </w:pPr>
      <w:r w:rsidRPr="0057713D">
        <w:rPr>
          <w:spacing w:val="-5"/>
          <w:w w:val="90"/>
          <w:sz w:val="24"/>
          <w:szCs w:val="24"/>
        </w:rPr>
        <w:t>20</w:t>
      </w:r>
    </w:p>
    <w:p w14:paraId="2B6A376C" w14:textId="77777777" w:rsidR="00F664FA" w:rsidRPr="0057713D" w:rsidRDefault="00F664FA" w:rsidP="00F664FA">
      <w:pPr>
        <w:spacing w:before="115"/>
        <w:jc w:val="right"/>
        <w:rPr>
          <w:b/>
          <w:sz w:val="24"/>
          <w:szCs w:val="24"/>
        </w:rPr>
      </w:pPr>
      <w:r w:rsidRPr="0057713D">
        <w:rPr>
          <w:sz w:val="24"/>
          <w:szCs w:val="24"/>
        </w:rPr>
        <w:br w:type="column"/>
      </w:r>
      <w:r w:rsidRPr="0057713D">
        <w:rPr>
          <w:b/>
          <w:color w:val="385622"/>
          <w:spacing w:val="-4"/>
          <w:w w:val="90"/>
          <w:sz w:val="24"/>
          <w:szCs w:val="24"/>
        </w:rPr>
        <w:t>type</w:t>
      </w:r>
    </w:p>
    <w:p w14:paraId="24DCFE88" w14:textId="77777777" w:rsidR="00F664FA" w:rsidRPr="0057713D" w:rsidRDefault="00F664FA" w:rsidP="00F664FA">
      <w:pPr>
        <w:spacing w:before="41"/>
        <w:jc w:val="right"/>
        <w:rPr>
          <w:b/>
          <w:sz w:val="24"/>
          <w:szCs w:val="24"/>
        </w:rPr>
      </w:pPr>
      <w:r w:rsidRPr="0057713D">
        <w:rPr>
          <w:sz w:val="24"/>
          <w:szCs w:val="24"/>
        </w:rPr>
        <w:br w:type="column"/>
      </w:r>
      <w:r w:rsidRPr="0057713D">
        <w:rPr>
          <w:b/>
          <w:spacing w:val="-5"/>
          <w:w w:val="90"/>
          <w:sz w:val="24"/>
          <w:szCs w:val="24"/>
        </w:rPr>
        <w:t>SO4</w:t>
      </w:r>
    </w:p>
    <w:p w14:paraId="4D1D6825" w14:textId="77777777" w:rsidR="00F664FA" w:rsidRPr="0057713D" w:rsidRDefault="00F664FA" w:rsidP="00F664FA">
      <w:pPr>
        <w:pStyle w:val="ListParagraph"/>
        <w:numPr>
          <w:ilvl w:val="0"/>
          <w:numId w:val="3"/>
        </w:numPr>
        <w:tabs>
          <w:tab w:val="left" w:pos="533"/>
        </w:tabs>
        <w:spacing w:before="31"/>
        <w:ind w:left="533"/>
        <w:jc w:val="left"/>
        <w:rPr>
          <w:b/>
          <w:sz w:val="24"/>
          <w:szCs w:val="24"/>
        </w:rPr>
      </w:pPr>
      <w:r w:rsidRPr="0057713D">
        <w:rPr>
          <w:sz w:val="24"/>
          <w:szCs w:val="24"/>
        </w:rPr>
        <w:br w:type="column"/>
      </w:r>
      <w:r w:rsidRPr="0057713D">
        <w:rPr>
          <w:b/>
          <w:sz w:val="24"/>
          <w:szCs w:val="24"/>
        </w:rPr>
        <w:t>Na-K-Cl-</w:t>
      </w:r>
      <w:r w:rsidRPr="0057713D">
        <w:rPr>
          <w:b/>
          <w:spacing w:val="-4"/>
          <w:sz w:val="24"/>
          <w:szCs w:val="24"/>
        </w:rPr>
        <w:t>HCO</w:t>
      </w:r>
      <w:r w:rsidRPr="0057713D">
        <w:rPr>
          <w:b/>
          <w:spacing w:val="-4"/>
          <w:sz w:val="24"/>
          <w:szCs w:val="24"/>
          <w:vertAlign w:val="subscript"/>
        </w:rPr>
        <w:t>3</w:t>
      </w:r>
    </w:p>
    <w:p w14:paraId="7C312AE1" w14:textId="77777777" w:rsidR="00F664FA" w:rsidRPr="0057713D" w:rsidRDefault="00F664FA" w:rsidP="00F664FA">
      <w:pPr>
        <w:spacing w:before="2" w:line="243" w:lineRule="exact"/>
        <w:ind w:left="313"/>
        <w:rPr>
          <w:b/>
          <w:sz w:val="24"/>
          <w:szCs w:val="24"/>
        </w:rPr>
      </w:pPr>
      <w:r w:rsidRPr="0057713D">
        <w:rPr>
          <w:b/>
          <w:sz w:val="24"/>
          <w:szCs w:val="24"/>
        </w:rPr>
        <w:t>(Alkali</w:t>
      </w:r>
      <w:r w:rsidRPr="0057713D">
        <w:rPr>
          <w:b/>
          <w:spacing w:val="-3"/>
          <w:sz w:val="24"/>
          <w:szCs w:val="24"/>
        </w:rPr>
        <w:t xml:space="preserve"> </w:t>
      </w:r>
      <w:r w:rsidRPr="0057713D">
        <w:rPr>
          <w:b/>
          <w:spacing w:val="-2"/>
          <w:sz w:val="24"/>
          <w:szCs w:val="24"/>
        </w:rPr>
        <w:t>Carbonates)</w:t>
      </w:r>
    </w:p>
    <w:p w14:paraId="0546F8F8" w14:textId="77777777" w:rsidR="00F664FA" w:rsidRPr="0057713D" w:rsidRDefault="00F664FA" w:rsidP="00F664FA">
      <w:pPr>
        <w:spacing w:line="243" w:lineRule="exact"/>
        <w:rPr>
          <w:b/>
          <w:sz w:val="24"/>
          <w:szCs w:val="24"/>
        </w:rPr>
        <w:sectPr w:rsidR="00F664FA" w:rsidRPr="0057713D">
          <w:type w:val="continuous"/>
          <w:pgSz w:w="11910" w:h="16840"/>
          <w:pgMar w:top="1380" w:right="992" w:bottom="280" w:left="992" w:header="720" w:footer="720" w:gutter="0"/>
          <w:cols w:num="5" w:space="720" w:equalWidth="0">
            <w:col w:w="2946" w:space="31"/>
            <w:col w:w="1399" w:space="40"/>
            <w:col w:w="1291" w:space="39"/>
            <w:col w:w="1225" w:space="40"/>
            <w:col w:w="2915"/>
          </w:cols>
        </w:sectPr>
      </w:pPr>
    </w:p>
    <w:p w14:paraId="0ECA060F" w14:textId="77777777" w:rsidR="00F664FA" w:rsidRPr="0057713D" w:rsidRDefault="00F664FA" w:rsidP="00F664FA">
      <w:pPr>
        <w:spacing w:line="182" w:lineRule="exact"/>
        <w:ind w:right="687"/>
        <w:jc w:val="right"/>
        <w:rPr>
          <w:sz w:val="24"/>
          <w:szCs w:val="24"/>
        </w:rPr>
      </w:pPr>
      <w:r w:rsidRPr="0057713D">
        <w:rPr>
          <w:spacing w:val="-5"/>
          <w:w w:val="90"/>
          <w:sz w:val="24"/>
          <w:szCs w:val="24"/>
        </w:rPr>
        <w:t>90</w:t>
      </w:r>
    </w:p>
    <w:p w14:paraId="77571742" w14:textId="77777777" w:rsidR="00F664FA" w:rsidRPr="0057713D" w:rsidRDefault="00F664FA" w:rsidP="00F664FA">
      <w:pPr>
        <w:spacing w:before="24" w:line="246" w:lineRule="exact"/>
        <w:ind w:left="1885"/>
        <w:rPr>
          <w:b/>
          <w:sz w:val="24"/>
          <w:szCs w:val="24"/>
        </w:rPr>
      </w:pPr>
      <w:r w:rsidRPr="0057713D">
        <w:rPr>
          <w:spacing w:val="-2"/>
          <w:w w:val="80"/>
          <w:position w:val="10"/>
          <w:sz w:val="24"/>
          <w:szCs w:val="24"/>
        </w:rPr>
        <w:t>80</w:t>
      </w:r>
      <w:r w:rsidRPr="0057713D">
        <w:rPr>
          <w:b/>
          <w:color w:val="385622"/>
          <w:spacing w:val="-2"/>
          <w:w w:val="80"/>
          <w:sz w:val="24"/>
          <w:szCs w:val="24"/>
        </w:rPr>
        <w:t>magnesium</w:t>
      </w:r>
    </w:p>
    <w:p w14:paraId="63242673" w14:textId="77777777" w:rsidR="00F664FA" w:rsidRPr="0057713D" w:rsidRDefault="00F664FA" w:rsidP="00F664FA">
      <w:pPr>
        <w:tabs>
          <w:tab w:val="left" w:pos="2284"/>
        </w:tabs>
        <w:spacing w:line="276" w:lineRule="exact"/>
        <w:ind w:left="1703"/>
        <w:rPr>
          <w:b/>
          <w:sz w:val="24"/>
          <w:szCs w:val="24"/>
        </w:rPr>
      </w:pPr>
      <w:r w:rsidRPr="0057713D">
        <w:rPr>
          <w:b/>
          <w:noProof/>
          <w:sz w:val="24"/>
          <w:szCs w:val="24"/>
        </w:rPr>
        <mc:AlternateContent>
          <mc:Choice Requires="wps">
            <w:drawing>
              <wp:anchor distT="0" distB="0" distL="0" distR="0" simplePos="0" relativeHeight="485056512" behindDoc="0" locked="0" layoutInCell="1" allowOverlap="1" wp14:anchorId="3580F7A7" wp14:editId="2FA98DA6">
                <wp:simplePos x="0" y="0"/>
                <wp:positionH relativeFrom="page">
                  <wp:posOffset>1596389</wp:posOffset>
                </wp:positionH>
                <wp:positionV relativeFrom="paragraph">
                  <wp:posOffset>105386</wp:posOffset>
                </wp:positionV>
                <wp:extent cx="95250" cy="115570"/>
                <wp:effectExtent l="0" t="0" r="0" b="0"/>
                <wp:wrapNone/>
                <wp:docPr id="753" name="Textbox 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 cy="115570"/>
                        </a:xfrm>
                        <a:prstGeom prst="rect">
                          <a:avLst/>
                        </a:prstGeom>
                      </wps:spPr>
                      <wps:txbx>
                        <w:txbxContent>
                          <w:p w14:paraId="593201E4" w14:textId="77777777" w:rsidR="00F664FA" w:rsidRDefault="00F664FA" w:rsidP="00F664FA">
                            <w:pPr>
                              <w:spacing w:line="181" w:lineRule="exact"/>
                              <w:rPr>
                                <w:rFonts w:ascii="Arial MT"/>
                                <w:sz w:val="16"/>
                              </w:rPr>
                            </w:pPr>
                            <w:r>
                              <w:rPr>
                                <w:rFonts w:ascii="Arial MT"/>
                                <w:spacing w:val="-5"/>
                                <w:w w:val="80"/>
                                <w:sz w:val="16"/>
                              </w:rPr>
                              <w:t>60</w:t>
                            </w:r>
                          </w:p>
                        </w:txbxContent>
                      </wps:txbx>
                      <wps:bodyPr wrap="square" lIns="0" tIns="0" rIns="0" bIns="0" rtlCol="0">
                        <a:noAutofit/>
                      </wps:bodyPr>
                    </wps:wsp>
                  </a:graphicData>
                </a:graphic>
              </wp:anchor>
            </w:drawing>
          </mc:Choice>
          <mc:Fallback>
            <w:pict>
              <v:shape w14:anchorId="3580F7A7" id="Textbox 375" o:spid="_x0000_s1033" type="#_x0000_t202" style="position:absolute;left:0;text-align:left;margin-left:125.7pt;margin-top:8.3pt;width:7.5pt;height:9.1pt;z-index:4850565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" filled="f" stroked="f">
                <v:textbox inset="0,0,0,0">
                  <w:txbxContent>
                    <w:p w14:paraId="593201E4" w14:textId="77777777" w:rsidR="00F664FA" w:rsidRDefault="00F664FA" w:rsidP="00F664FA">
                      <w:pPr>
                        <w:spacing w:line="181" w:lineRule="exact"/>
                        <w:rPr>
                          <w:rFonts w:ascii="Arial MT"/>
                          <w:sz w:val="16"/>
                        </w:rPr>
                      </w:pPr>
                      <w:r>
                        <w:rPr>
                          <w:rFonts w:ascii="Arial MT"/>
                          <w:spacing w:val="-5"/>
                          <w:w w:val="80"/>
                          <w:sz w:val="16"/>
                        </w:rPr>
                        <w:t>60</w:t>
                      </w:r>
                    </w:p>
                  </w:txbxContent>
                </v:textbox>
                <w10:wrap anchorx="page"/>
              </v:shape>
            </w:pict>
          </mc:Fallback>
        </mc:AlternateContent>
      </w:r>
      <w:r w:rsidRPr="0057713D">
        <w:rPr>
          <w:spacing w:val="-5"/>
          <w:w w:val="90"/>
          <w:position w:val="13"/>
          <w:sz w:val="24"/>
          <w:szCs w:val="24"/>
        </w:rPr>
        <w:t>70</w:t>
      </w:r>
      <w:r w:rsidRPr="0057713D">
        <w:rPr>
          <w:position w:val="13"/>
          <w:sz w:val="24"/>
          <w:szCs w:val="24"/>
        </w:rPr>
        <w:tab/>
      </w:r>
      <w:r w:rsidRPr="0057713D">
        <w:rPr>
          <w:b/>
          <w:color w:val="385622"/>
          <w:spacing w:val="-4"/>
          <w:w w:val="90"/>
          <w:sz w:val="24"/>
          <w:szCs w:val="24"/>
        </w:rPr>
        <w:t>type</w:t>
      </w:r>
    </w:p>
    <w:p w14:paraId="7CE40422" w14:textId="77777777" w:rsidR="00F664FA" w:rsidRPr="0057713D" w:rsidRDefault="00F664FA" w:rsidP="00F664FA">
      <w:pPr>
        <w:tabs>
          <w:tab w:val="left" w:pos="1285"/>
        </w:tabs>
        <w:spacing w:before="2"/>
        <w:ind w:left="212"/>
        <w:rPr>
          <w:b/>
          <w:sz w:val="24"/>
          <w:szCs w:val="24"/>
        </w:rPr>
      </w:pPr>
      <w:r w:rsidRPr="0057713D">
        <w:rPr>
          <w:sz w:val="24"/>
          <w:szCs w:val="24"/>
        </w:rPr>
        <w:br w:type="column"/>
      </w:r>
      <w:r w:rsidRPr="0057713D">
        <w:rPr>
          <w:spacing w:val="-5"/>
          <w:w w:val="90"/>
          <w:position w:val="11"/>
          <w:sz w:val="24"/>
          <w:szCs w:val="24"/>
        </w:rPr>
        <w:t>30</w:t>
      </w:r>
      <w:r w:rsidRPr="0057713D">
        <w:rPr>
          <w:position w:val="11"/>
          <w:sz w:val="24"/>
          <w:szCs w:val="24"/>
        </w:rPr>
        <w:tab/>
      </w:r>
      <w:r w:rsidRPr="0057713D">
        <w:rPr>
          <w:b/>
          <w:color w:val="385622"/>
          <w:w w:val="80"/>
          <w:sz w:val="24"/>
          <w:szCs w:val="24"/>
        </w:rPr>
        <w:t>mixed</w:t>
      </w:r>
      <w:r w:rsidRPr="0057713D">
        <w:rPr>
          <w:b/>
          <w:color w:val="385622"/>
          <w:spacing w:val="-3"/>
          <w:sz w:val="24"/>
          <w:szCs w:val="24"/>
        </w:rPr>
        <w:t xml:space="preserve"> </w:t>
      </w:r>
      <w:r w:rsidRPr="0057713D">
        <w:rPr>
          <w:b/>
          <w:color w:val="385622"/>
          <w:spacing w:val="-4"/>
          <w:w w:val="90"/>
          <w:sz w:val="24"/>
          <w:szCs w:val="24"/>
        </w:rPr>
        <w:t>type</w:t>
      </w:r>
    </w:p>
    <w:p w14:paraId="527F7DF1" w14:textId="77777777" w:rsidR="00F664FA" w:rsidRPr="0057713D" w:rsidRDefault="00F664FA" w:rsidP="00F664FA">
      <w:pPr>
        <w:spacing w:before="104" w:line="171" w:lineRule="exact"/>
        <w:ind w:left="575"/>
        <w:rPr>
          <w:sz w:val="24"/>
          <w:szCs w:val="24"/>
        </w:rPr>
      </w:pPr>
      <w:r w:rsidRPr="0057713D">
        <w:rPr>
          <w:noProof/>
          <w:sz w:val="24"/>
          <w:szCs w:val="24"/>
        </w:rPr>
        <mc:AlternateContent>
          <mc:Choice Requires="wps">
            <w:drawing>
              <wp:anchor distT="0" distB="0" distL="0" distR="0" simplePos="0" relativeHeight="485067776" behindDoc="1" locked="0" layoutInCell="1" allowOverlap="1" wp14:anchorId="16ABD3D4" wp14:editId="58EA1A2C">
                <wp:simplePos x="0" y="0"/>
                <wp:positionH relativeFrom="page">
                  <wp:posOffset>2750820</wp:posOffset>
                </wp:positionH>
                <wp:positionV relativeFrom="paragraph">
                  <wp:posOffset>-62413</wp:posOffset>
                </wp:positionV>
                <wp:extent cx="95250" cy="115570"/>
                <wp:effectExtent l="0" t="0" r="0" b="0"/>
                <wp:wrapNone/>
                <wp:docPr id="754" name="Textbox 3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 cy="115570"/>
                        </a:xfrm>
                        <a:prstGeom prst="rect">
                          <a:avLst/>
                        </a:prstGeom>
                      </wps:spPr>
                      <wps:txbx>
                        <w:txbxContent>
                          <w:p w14:paraId="2770F331" w14:textId="77777777" w:rsidR="00F664FA" w:rsidRDefault="00F664FA" w:rsidP="00F664FA">
                            <w:pPr>
                              <w:spacing w:line="181" w:lineRule="exact"/>
                              <w:rPr>
                                <w:rFonts w:ascii="Arial MT"/>
                                <w:sz w:val="16"/>
                              </w:rPr>
                            </w:pPr>
                            <w:r>
                              <w:rPr>
                                <w:rFonts w:ascii="Arial MT"/>
                                <w:spacing w:val="-5"/>
                                <w:w w:val="80"/>
                                <w:sz w:val="16"/>
                              </w:rPr>
                              <w:t>40</w:t>
                            </w:r>
                          </w:p>
                        </w:txbxContent>
                      </wps:txbx>
                      <wps:bodyPr wrap="square" lIns="0" tIns="0" rIns="0" bIns="0" rtlCol="0">
                        <a:noAutofit/>
                      </wps:bodyPr>
                    </wps:wsp>
                  </a:graphicData>
                </a:graphic>
              </wp:anchor>
            </w:drawing>
          </mc:Choice>
          <mc:Fallback>
            <w:pict>
              <v:shape w14:anchorId="16ABD3D4" id="Textbox 376" o:spid="_x0000_s1034" type="#_x0000_t202" style="position:absolute;left:0;text-align:left;margin-left:216.6pt;margin-top:-4.9pt;width:7.5pt;height:9.1pt;z-index:-182487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" filled="f" stroked="f">
                <v:textbox inset="0,0,0,0">
                  <w:txbxContent>
                    <w:p w14:paraId="2770F331" w14:textId="77777777" w:rsidR="00F664FA" w:rsidRDefault="00F664FA" w:rsidP="00F664FA">
                      <w:pPr>
                        <w:spacing w:line="181" w:lineRule="exact"/>
                        <w:rPr>
                          <w:rFonts w:ascii="Arial MT"/>
                          <w:sz w:val="16"/>
                        </w:rPr>
                      </w:pPr>
                      <w:r>
                        <w:rPr>
                          <w:rFonts w:ascii="Arial MT"/>
                          <w:spacing w:val="-5"/>
                          <w:w w:val="80"/>
                          <w:sz w:val="16"/>
                        </w:rPr>
                        <w:t>40</w:t>
                      </w:r>
                    </w:p>
                  </w:txbxContent>
                </v:textbox>
                <w10:wrap anchorx="page"/>
              </v:shape>
            </w:pict>
          </mc:Fallback>
        </mc:AlternateContent>
      </w:r>
      <w:r w:rsidRPr="0057713D">
        <w:rPr>
          <w:spacing w:val="-5"/>
          <w:w w:val="90"/>
          <w:sz w:val="24"/>
          <w:szCs w:val="24"/>
        </w:rPr>
        <w:t>50</w:t>
      </w:r>
    </w:p>
    <w:p w14:paraId="000F6E7B" w14:textId="77777777" w:rsidR="00F664FA" w:rsidRPr="0057713D" w:rsidRDefault="00F664FA" w:rsidP="00F664FA">
      <w:pPr>
        <w:spacing w:line="217" w:lineRule="exact"/>
        <w:ind w:left="757"/>
        <w:rPr>
          <w:b/>
          <w:position w:val="1"/>
          <w:sz w:val="24"/>
          <w:szCs w:val="24"/>
        </w:rPr>
      </w:pPr>
      <w:r w:rsidRPr="0057713D">
        <w:rPr>
          <w:w w:val="80"/>
          <w:sz w:val="24"/>
          <w:szCs w:val="24"/>
        </w:rPr>
        <w:t>60</w:t>
      </w:r>
      <w:r w:rsidRPr="0057713D">
        <w:rPr>
          <w:spacing w:val="22"/>
          <w:sz w:val="24"/>
          <w:szCs w:val="24"/>
        </w:rPr>
        <w:t xml:space="preserve"> </w:t>
      </w:r>
      <w:r w:rsidRPr="0057713D">
        <w:rPr>
          <w:b/>
          <w:color w:val="385622"/>
          <w:w w:val="80"/>
          <w:position w:val="1"/>
          <w:sz w:val="24"/>
          <w:szCs w:val="24"/>
        </w:rPr>
        <w:t>sodium-</w:t>
      </w:r>
      <w:r w:rsidRPr="0057713D">
        <w:rPr>
          <w:b/>
          <w:color w:val="385622"/>
          <w:spacing w:val="-2"/>
          <w:w w:val="80"/>
          <w:position w:val="1"/>
          <w:sz w:val="24"/>
          <w:szCs w:val="24"/>
        </w:rPr>
        <w:t>potassium</w:t>
      </w:r>
    </w:p>
    <w:p w14:paraId="6B0E15AF" w14:textId="77777777" w:rsidR="00F664FA" w:rsidRPr="0057713D" w:rsidRDefault="00F664FA" w:rsidP="00F664FA">
      <w:pPr>
        <w:spacing w:line="182" w:lineRule="exact"/>
        <w:ind w:left="1027"/>
        <w:rPr>
          <w:sz w:val="24"/>
          <w:szCs w:val="24"/>
        </w:rPr>
      </w:pPr>
      <w:r w:rsidRPr="0057713D">
        <w:rPr>
          <w:sz w:val="24"/>
          <w:szCs w:val="24"/>
        </w:rPr>
        <w:br w:type="column"/>
      </w:r>
      <w:r w:rsidRPr="0057713D">
        <w:rPr>
          <w:spacing w:val="-5"/>
          <w:w w:val="90"/>
          <w:sz w:val="24"/>
          <w:szCs w:val="24"/>
        </w:rPr>
        <w:t>90</w:t>
      </w:r>
    </w:p>
    <w:p w14:paraId="1662D2D7" w14:textId="77777777" w:rsidR="00F664FA" w:rsidRPr="0057713D" w:rsidRDefault="00F664FA" w:rsidP="00F664FA">
      <w:pPr>
        <w:spacing w:before="24" w:line="246" w:lineRule="exact"/>
        <w:ind w:left="845"/>
        <w:rPr>
          <w:b/>
          <w:sz w:val="24"/>
          <w:szCs w:val="24"/>
        </w:rPr>
      </w:pPr>
      <w:r w:rsidRPr="0057713D">
        <w:rPr>
          <w:w w:val="90"/>
          <w:position w:val="10"/>
          <w:sz w:val="24"/>
          <w:szCs w:val="24"/>
        </w:rPr>
        <w:t>80</w:t>
      </w:r>
      <w:r w:rsidRPr="0057713D">
        <w:rPr>
          <w:spacing w:val="24"/>
          <w:position w:val="10"/>
          <w:sz w:val="24"/>
          <w:szCs w:val="24"/>
        </w:rPr>
        <w:t xml:space="preserve"> </w:t>
      </w:r>
      <w:r w:rsidRPr="0057713D">
        <w:rPr>
          <w:b/>
          <w:color w:val="385622"/>
          <w:spacing w:val="-2"/>
          <w:w w:val="80"/>
          <w:sz w:val="24"/>
          <w:szCs w:val="24"/>
        </w:rPr>
        <w:t>sulphate</w:t>
      </w:r>
    </w:p>
    <w:p w14:paraId="683F3162" w14:textId="77777777" w:rsidR="00F664FA" w:rsidRPr="0057713D" w:rsidRDefault="00F664FA" w:rsidP="00F664FA">
      <w:pPr>
        <w:tabs>
          <w:tab w:val="left" w:pos="1245"/>
        </w:tabs>
        <w:spacing w:line="276" w:lineRule="exact"/>
        <w:ind w:left="664"/>
        <w:rPr>
          <w:b/>
          <w:sz w:val="24"/>
          <w:szCs w:val="24"/>
        </w:rPr>
      </w:pPr>
      <w:r w:rsidRPr="0057713D">
        <w:rPr>
          <w:b/>
          <w:noProof/>
          <w:sz w:val="24"/>
          <w:szCs w:val="24"/>
        </w:rPr>
        <mc:AlternateContent>
          <mc:Choice Requires="wps">
            <w:drawing>
              <wp:anchor distT="0" distB="0" distL="0" distR="0" simplePos="0" relativeHeight="485057536" behindDoc="0" locked="0" layoutInCell="1" allowOverlap="1" wp14:anchorId="27FADFA1" wp14:editId="5E61EE91">
                <wp:simplePos x="0" y="0"/>
                <wp:positionH relativeFrom="page">
                  <wp:posOffset>4361815</wp:posOffset>
                </wp:positionH>
                <wp:positionV relativeFrom="paragraph">
                  <wp:posOffset>105386</wp:posOffset>
                </wp:positionV>
                <wp:extent cx="95885" cy="115570"/>
                <wp:effectExtent l="0" t="0" r="0" b="0"/>
                <wp:wrapNone/>
                <wp:docPr id="755" name="Textbox 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885" cy="115570"/>
                        </a:xfrm>
                        <a:prstGeom prst="rect">
                          <a:avLst/>
                        </a:prstGeom>
                      </wps:spPr>
                      <wps:txbx>
                        <w:txbxContent>
                          <w:p w14:paraId="16C6150C" w14:textId="77777777" w:rsidR="00F664FA" w:rsidRDefault="00F664FA" w:rsidP="00F664FA">
                            <w:pPr>
                              <w:spacing w:line="181" w:lineRule="exact"/>
                              <w:rPr>
                                <w:rFonts w:ascii="Arial MT"/>
                                <w:sz w:val="16"/>
                              </w:rPr>
                            </w:pPr>
                            <w:r>
                              <w:rPr>
                                <w:rFonts w:ascii="Arial MT"/>
                                <w:spacing w:val="-5"/>
                                <w:w w:val="80"/>
                                <w:sz w:val="16"/>
                              </w:rPr>
                              <w:t>60</w:t>
                            </w:r>
                          </w:p>
                        </w:txbxContent>
                      </wps:txbx>
                      <wps:bodyPr wrap="square" lIns="0" tIns="0" rIns="0" bIns="0" rtlCol="0">
                        <a:noAutofit/>
                      </wps:bodyPr>
                    </wps:wsp>
                  </a:graphicData>
                </a:graphic>
              </wp:anchor>
            </w:drawing>
          </mc:Choice>
          <mc:Fallback>
            <w:pict>
              <v:shape w14:anchorId="27FADFA1" id="Textbox 377" o:spid="_x0000_s1035" type="#_x0000_t202" style="position:absolute;left:0;text-align:left;margin-left:343.45pt;margin-top:8.3pt;width:7.55pt;height:9.1pt;z-index:4850575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" filled="f" stroked="f">
                <v:textbox inset="0,0,0,0">
                  <w:txbxContent>
                    <w:p w14:paraId="16C6150C" w14:textId="77777777" w:rsidR="00F664FA" w:rsidRDefault="00F664FA" w:rsidP="00F664FA">
                      <w:pPr>
                        <w:spacing w:line="181" w:lineRule="exact"/>
                        <w:rPr>
                          <w:rFonts w:ascii="Arial MT"/>
                          <w:sz w:val="16"/>
                        </w:rPr>
                      </w:pPr>
                      <w:r>
                        <w:rPr>
                          <w:rFonts w:ascii="Arial MT"/>
                          <w:spacing w:val="-5"/>
                          <w:w w:val="80"/>
                          <w:sz w:val="16"/>
                        </w:rPr>
                        <w:t>60</w:t>
                      </w:r>
                    </w:p>
                  </w:txbxContent>
                </v:textbox>
                <w10:wrap anchorx="page"/>
              </v:shape>
            </w:pict>
          </mc:Fallback>
        </mc:AlternateContent>
      </w:r>
      <w:r w:rsidRPr="0057713D">
        <w:rPr>
          <w:spacing w:val="-5"/>
          <w:w w:val="90"/>
          <w:position w:val="13"/>
          <w:sz w:val="24"/>
          <w:szCs w:val="24"/>
        </w:rPr>
        <w:t>70</w:t>
      </w:r>
      <w:r w:rsidRPr="0057713D">
        <w:rPr>
          <w:position w:val="13"/>
          <w:sz w:val="24"/>
          <w:szCs w:val="24"/>
        </w:rPr>
        <w:tab/>
      </w:r>
      <w:r w:rsidRPr="0057713D">
        <w:rPr>
          <w:b/>
          <w:color w:val="385622"/>
          <w:spacing w:val="-4"/>
          <w:w w:val="90"/>
          <w:sz w:val="24"/>
          <w:szCs w:val="24"/>
        </w:rPr>
        <w:t>type</w:t>
      </w:r>
    </w:p>
    <w:p w14:paraId="5B566E0B" w14:textId="77777777" w:rsidR="00F664FA" w:rsidRPr="0057713D" w:rsidRDefault="00F664FA" w:rsidP="00F664FA">
      <w:pPr>
        <w:pStyle w:val="ListParagraph"/>
        <w:numPr>
          <w:ilvl w:val="0"/>
          <w:numId w:val="3"/>
        </w:numPr>
        <w:tabs>
          <w:tab w:val="left" w:pos="362"/>
        </w:tabs>
        <w:spacing w:before="7"/>
        <w:ind w:left="362" w:hanging="219"/>
        <w:jc w:val="left"/>
        <w:rPr>
          <w:b/>
          <w:sz w:val="24"/>
          <w:szCs w:val="24"/>
        </w:rPr>
      </w:pPr>
      <w:r w:rsidRPr="0057713D">
        <w:rPr>
          <w:sz w:val="24"/>
          <w:szCs w:val="24"/>
        </w:rPr>
        <w:br w:type="column"/>
      </w:r>
      <w:r w:rsidRPr="0057713D">
        <w:rPr>
          <w:b/>
          <w:sz w:val="24"/>
          <w:szCs w:val="24"/>
        </w:rPr>
        <w:t>Mixed</w:t>
      </w:r>
      <w:r w:rsidRPr="0057713D">
        <w:rPr>
          <w:b/>
          <w:spacing w:val="-4"/>
          <w:sz w:val="24"/>
          <w:szCs w:val="24"/>
        </w:rPr>
        <w:t xml:space="preserve"> Type</w:t>
      </w:r>
    </w:p>
    <w:p w14:paraId="1DC875FD" w14:textId="77777777" w:rsidR="00F664FA" w:rsidRPr="0057713D" w:rsidRDefault="00F664FA" w:rsidP="00F664FA">
      <w:pPr>
        <w:pStyle w:val="ListParagraph"/>
        <w:rPr>
          <w:b/>
          <w:sz w:val="24"/>
          <w:szCs w:val="24"/>
        </w:rPr>
        <w:sectPr w:rsidR="00F664FA" w:rsidRPr="0057713D">
          <w:type w:val="continuous"/>
          <w:pgSz w:w="11910" w:h="16840"/>
          <w:pgMar w:top="1380" w:right="992" w:bottom="280" w:left="992" w:header="720" w:footer="720" w:gutter="0"/>
          <w:cols w:num="4" w:space="720" w:equalWidth="0">
            <w:col w:w="2906" w:space="40"/>
            <w:col w:w="2409" w:space="39"/>
            <w:col w:w="1747" w:space="40"/>
            <w:col w:w="2745"/>
          </w:cols>
        </w:sectPr>
      </w:pPr>
    </w:p>
    <w:p w14:paraId="2E632428" w14:textId="77777777" w:rsidR="00F664FA" w:rsidRPr="0057713D" w:rsidRDefault="00F664FA" w:rsidP="00F664FA">
      <w:pPr>
        <w:tabs>
          <w:tab w:val="left" w:pos="3884"/>
          <w:tab w:val="right" w:pos="5845"/>
        </w:tabs>
        <w:spacing w:line="228" w:lineRule="exact"/>
        <w:ind w:left="1340"/>
        <w:rPr>
          <w:position w:val="1"/>
          <w:sz w:val="24"/>
          <w:szCs w:val="24"/>
        </w:rPr>
      </w:pPr>
      <w:r w:rsidRPr="0057713D">
        <w:rPr>
          <w:spacing w:val="-5"/>
          <w:w w:val="90"/>
          <w:position w:val="1"/>
          <w:sz w:val="24"/>
          <w:szCs w:val="24"/>
        </w:rPr>
        <w:t>50</w:t>
      </w:r>
      <w:r w:rsidRPr="0057713D">
        <w:rPr>
          <w:position w:val="1"/>
          <w:sz w:val="24"/>
          <w:szCs w:val="24"/>
        </w:rPr>
        <w:tab/>
      </w:r>
      <w:r w:rsidRPr="0057713D">
        <w:rPr>
          <w:w w:val="90"/>
          <w:position w:val="1"/>
          <w:sz w:val="24"/>
          <w:szCs w:val="24"/>
        </w:rPr>
        <w:t>70</w:t>
      </w:r>
      <w:r w:rsidRPr="0057713D">
        <w:rPr>
          <w:spacing w:val="76"/>
          <w:position w:val="1"/>
          <w:sz w:val="24"/>
          <w:szCs w:val="24"/>
        </w:rPr>
        <w:t xml:space="preserve"> </w:t>
      </w:r>
      <w:r w:rsidRPr="0057713D">
        <w:rPr>
          <w:b/>
          <w:color w:val="385622"/>
          <w:spacing w:val="-2"/>
          <w:w w:val="90"/>
          <w:sz w:val="24"/>
          <w:szCs w:val="24"/>
        </w:rPr>
        <w:t>bicarbonate</w:t>
      </w:r>
      <w:r w:rsidRPr="0057713D">
        <w:rPr>
          <w:b/>
          <w:color w:val="385622"/>
          <w:sz w:val="24"/>
          <w:szCs w:val="24"/>
        </w:rPr>
        <w:tab/>
      </w:r>
      <w:r w:rsidRPr="0057713D">
        <w:rPr>
          <w:spacing w:val="-5"/>
          <w:w w:val="90"/>
          <w:position w:val="1"/>
          <w:sz w:val="24"/>
          <w:szCs w:val="24"/>
        </w:rPr>
        <w:t>50</w:t>
      </w:r>
    </w:p>
    <w:p w14:paraId="2C6EE3AE" w14:textId="77777777" w:rsidR="00F664FA" w:rsidRPr="0057713D" w:rsidRDefault="00F664FA" w:rsidP="00F664FA">
      <w:pPr>
        <w:spacing w:line="228" w:lineRule="exact"/>
        <w:rPr>
          <w:position w:val="1"/>
          <w:sz w:val="24"/>
          <w:szCs w:val="24"/>
        </w:rPr>
        <w:sectPr w:rsidR="00F664FA" w:rsidRPr="0057713D">
          <w:type w:val="continuous"/>
          <w:pgSz w:w="11910" w:h="16840"/>
          <w:pgMar w:top="1380" w:right="992" w:bottom="280" w:left="992" w:header="720" w:footer="720" w:gutter="0"/>
          <w:cols w:space="720"/>
        </w:sectPr>
      </w:pPr>
    </w:p>
    <w:p w14:paraId="35215930" w14:textId="77777777" w:rsidR="00F664FA" w:rsidRPr="0057713D" w:rsidRDefault="00F664FA" w:rsidP="00F664FA">
      <w:pPr>
        <w:tabs>
          <w:tab w:val="left" w:pos="1957"/>
        </w:tabs>
        <w:spacing w:line="216" w:lineRule="exact"/>
        <w:ind w:left="1158"/>
        <w:rPr>
          <w:b/>
          <w:sz w:val="24"/>
          <w:szCs w:val="24"/>
        </w:rPr>
      </w:pPr>
      <w:r w:rsidRPr="0057713D">
        <w:rPr>
          <w:spacing w:val="-5"/>
          <w:w w:val="90"/>
          <w:position w:val="3"/>
          <w:sz w:val="24"/>
          <w:szCs w:val="24"/>
        </w:rPr>
        <w:t>40</w:t>
      </w:r>
      <w:r w:rsidRPr="0057713D">
        <w:rPr>
          <w:position w:val="3"/>
          <w:sz w:val="24"/>
          <w:szCs w:val="24"/>
        </w:rPr>
        <w:tab/>
      </w:r>
      <w:r w:rsidRPr="0057713D">
        <w:rPr>
          <w:b/>
          <w:color w:val="385622"/>
          <w:w w:val="80"/>
          <w:sz w:val="24"/>
          <w:szCs w:val="24"/>
        </w:rPr>
        <w:t>no</w:t>
      </w:r>
      <w:r w:rsidRPr="0057713D">
        <w:rPr>
          <w:b/>
          <w:color w:val="385622"/>
          <w:spacing w:val="-1"/>
          <w:w w:val="90"/>
          <w:sz w:val="24"/>
          <w:szCs w:val="24"/>
        </w:rPr>
        <w:t xml:space="preserve"> </w:t>
      </w:r>
      <w:r w:rsidRPr="0057713D">
        <w:rPr>
          <w:b/>
          <w:color w:val="385622"/>
          <w:spacing w:val="-2"/>
          <w:w w:val="90"/>
          <w:sz w:val="24"/>
          <w:szCs w:val="24"/>
        </w:rPr>
        <w:t>dominant</w:t>
      </w:r>
    </w:p>
    <w:p w14:paraId="5B674B25" w14:textId="77777777" w:rsidR="00F664FA" w:rsidRPr="0057713D" w:rsidRDefault="00F664FA" w:rsidP="00F664FA">
      <w:pPr>
        <w:tabs>
          <w:tab w:val="left" w:pos="2282"/>
          <w:tab w:val="left" w:pos="2915"/>
        </w:tabs>
        <w:spacing w:line="161" w:lineRule="exact"/>
        <w:ind w:left="977"/>
        <w:rPr>
          <w:b/>
          <w:sz w:val="24"/>
          <w:szCs w:val="24"/>
        </w:rPr>
      </w:pPr>
      <w:r w:rsidRPr="0057713D">
        <w:rPr>
          <w:spacing w:val="-5"/>
          <w:w w:val="90"/>
          <w:position w:val="21"/>
          <w:sz w:val="24"/>
          <w:szCs w:val="24"/>
        </w:rPr>
        <w:t>30</w:t>
      </w:r>
      <w:r w:rsidRPr="0057713D">
        <w:rPr>
          <w:position w:val="21"/>
          <w:sz w:val="24"/>
          <w:szCs w:val="24"/>
        </w:rPr>
        <w:tab/>
      </w:r>
      <w:r w:rsidRPr="0057713D">
        <w:rPr>
          <w:b/>
          <w:color w:val="385622"/>
          <w:spacing w:val="-4"/>
          <w:w w:val="85"/>
          <w:position w:val="15"/>
          <w:sz w:val="24"/>
          <w:szCs w:val="24"/>
        </w:rPr>
        <w:t>type</w:t>
      </w:r>
      <w:r w:rsidRPr="0057713D">
        <w:rPr>
          <w:b/>
          <w:color w:val="385622"/>
          <w:position w:val="15"/>
          <w:sz w:val="24"/>
          <w:szCs w:val="24"/>
        </w:rPr>
        <w:tab/>
      </w:r>
      <w:r w:rsidRPr="0057713D">
        <w:rPr>
          <w:b/>
          <w:color w:val="385622"/>
          <w:w w:val="80"/>
          <w:sz w:val="24"/>
          <w:szCs w:val="24"/>
        </w:rPr>
        <w:t>sodium</w:t>
      </w:r>
      <w:r w:rsidRPr="0057713D">
        <w:rPr>
          <w:b/>
          <w:color w:val="385622"/>
          <w:spacing w:val="1"/>
          <w:sz w:val="24"/>
          <w:szCs w:val="24"/>
        </w:rPr>
        <w:t xml:space="preserve"> </w:t>
      </w:r>
      <w:r w:rsidRPr="0057713D">
        <w:rPr>
          <w:b/>
          <w:color w:val="385622"/>
          <w:spacing w:val="-7"/>
          <w:w w:val="85"/>
          <w:sz w:val="24"/>
          <w:szCs w:val="24"/>
        </w:rPr>
        <w:t>and</w:t>
      </w:r>
    </w:p>
    <w:p w14:paraId="24BAB9F0" w14:textId="77777777" w:rsidR="00F664FA" w:rsidRPr="0057713D" w:rsidRDefault="00F664FA" w:rsidP="00F664FA">
      <w:pPr>
        <w:tabs>
          <w:tab w:val="left" w:pos="586"/>
          <w:tab w:val="right" w:pos="1788"/>
        </w:tabs>
        <w:spacing w:before="2" w:line="219" w:lineRule="exact"/>
        <w:ind w:left="190"/>
        <w:rPr>
          <w:position w:val="4"/>
          <w:sz w:val="24"/>
          <w:szCs w:val="24"/>
        </w:rPr>
      </w:pPr>
      <w:r w:rsidRPr="0057713D">
        <w:rPr>
          <w:sz w:val="24"/>
          <w:szCs w:val="24"/>
        </w:rPr>
        <w:br w:type="column"/>
      </w:r>
      <w:r w:rsidRPr="0057713D">
        <w:rPr>
          <w:spacing w:val="-5"/>
          <w:w w:val="90"/>
          <w:position w:val="4"/>
          <w:sz w:val="24"/>
          <w:szCs w:val="24"/>
        </w:rPr>
        <w:t>80</w:t>
      </w:r>
      <w:r w:rsidRPr="0057713D">
        <w:rPr>
          <w:position w:val="4"/>
          <w:sz w:val="24"/>
          <w:szCs w:val="24"/>
        </w:rPr>
        <w:tab/>
      </w:r>
      <w:r w:rsidRPr="0057713D">
        <w:rPr>
          <w:b/>
          <w:color w:val="385622"/>
          <w:spacing w:val="-4"/>
          <w:w w:val="90"/>
          <w:sz w:val="24"/>
          <w:szCs w:val="24"/>
        </w:rPr>
        <w:t>type</w:t>
      </w:r>
      <w:r w:rsidRPr="0057713D">
        <w:rPr>
          <w:b/>
          <w:color w:val="385622"/>
          <w:sz w:val="24"/>
          <w:szCs w:val="24"/>
        </w:rPr>
        <w:tab/>
      </w:r>
      <w:r w:rsidRPr="0057713D">
        <w:rPr>
          <w:spacing w:val="-5"/>
          <w:w w:val="90"/>
          <w:position w:val="4"/>
          <w:sz w:val="24"/>
          <w:szCs w:val="24"/>
        </w:rPr>
        <w:t>40</w:t>
      </w:r>
    </w:p>
    <w:p w14:paraId="2A7BEA74" w14:textId="77777777" w:rsidR="00F664FA" w:rsidRPr="0057713D" w:rsidRDefault="00F664FA" w:rsidP="00F664FA">
      <w:pPr>
        <w:tabs>
          <w:tab w:val="left" w:pos="1457"/>
        </w:tabs>
        <w:spacing w:line="155" w:lineRule="exact"/>
        <w:ind w:left="371"/>
        <w:rPr>
          <w:sz w:val="24"/>
          <w:szCs w:val="24"/>
        </w:rPr>
      </w:pPr>
      <w:r w:rsidRPr="0057713D">
        <w:rPr>
          <w:spacing w:val="-5"/>
          <w:w w:val="90"/>
          <w:sz w:val="24"/>
          <w:szCs w:val="24"/>
        </w:rPr>
        <w:t>90</w:t>
      </w:r>
      <w:r w:rsidRPr="0057713D">
        <w:rPr>
          <w:sz w:val="24"/>
          <w:szCs w:val="24"/>
        </w:rPr>
        <w:tab/>
      </w:r>
      <w:r w:rsidRPr="0057713D">
        <w:rPr>
          <w:spacing w:val="-7"/>
          <w:w w:val="90"/>
          <w:sz w:val="24"/>
          <w:szCs w:val="24"/>
        </w:rPr>
        <w:t>30</w:t>
      </w:r>
    </w:p>
    <w:p w14:paraId="6EDE3BCE" w14:textId="77777777" w:rsidR="00F664FA" w:rsidRPr="0057713D" w:rsidRDefault="00F664FA" w:rsidP="00F664FA">
      <w:pPr>
        <w:spacing w:line="229" w:lineRule="exact"/>
        <w:ind w:left="608"/>
        <w:rPr>
          <w:b/>
          <w:sz w:val="24"/>
          <w:szCs w:val="24"/>
        </w:rPr>
      </w:pPr>
      <w:r w:rsidRPr="0057713D">
        <w:rPr>
          <w:sz w:val="24"/>
          <w:szCs w:val="24"/>
        </w:rPr>
        <w:br w:type="column"/>
      </w:r>
      <w:r w:rsidRPr="0057713D">
        <w:rPr>
          <w:b/>
          <w:color w:val="385622"/>
          <w:w w:val="80"/>
          <w:sz w:val="24"/>
          <w:szCs w:val="24"/>
        </w:rPr>
        <w:t>no</w:t>
      </w:r>
      <w:r w:rsidRPr="0057713D">
        <w:rPr>
          <w:b/>
          <w:color w:val="385622"/>
          <w:spacing w:val="-1"/>
          <w:w w:val="90"/>
          <w:sz w:val="24"/>
          <w:szCs w:val="24"/>
        </w:rPr>
        <w:t xml:space="preserve"> </w:t>
      </w:r>
      <w:r w:rsidRPr="0057713D">
        <w:rPr>
          <w:b/>
          <w:color w:val="385622"/>
          <w:spacing w:val="-2"/>
          <w:w w:val="90"/>
          <w:sz w:val="24"/>
          <w:szCs w:val="24"/>
        </w:rPr>
        <w:t>dominant</w:t>
      </w:r>
    </w:p>
    <w:p w14:paraId="5EA93B9B" w14:textId="77777777" w:rsidR="00F664FA" w:rsidRPr="0057713D" w:rsidRDefault="00F664FA" w:rsidP="00F664FA">
      <w:pPr>
        <w:tabs>
          <w:tab w:val="left" w:pos="1648"/>
        </w:tabs>
        <w:spacing w:before="2" w:line="145" w:lineRule="exact"/>
        <w:ind w:left="933"/>
        <w:rPr>
          <w:b/>
          <w:sz w:val="24"/>
          <w:szCs w:val="24"/>
        </w:rPr>
      </w:pPr>
      <w:r w:rsidRPr="0057713D">
        <w:rPr>
          <w:b/>
          <w:color w:val="385622"/>
          <w:spacing w:val="-4"/>
          <w:w w:val="90"/>
          <w:position w:val="8"/>
          <w:sz w:val="24"/>
          <w:szCs w:val="24"/>
        </w:rPr>
        <w:t>type</w:t>
      </w:r>
      <w:r w:rsidRPr="0057713D">
        <w:rPr>
          <w:b/>
          <w:color w:val="385622"/>
          <w:position w:val="8"/>
          <w:sz w:val="24"/>
          <w:szCs w:val="24"/>
        </w:rPr>
        <w:tab/>
      </w:r>
      <w:r w:rsidRPr="0057713D">
        <w:rPr>
          <w:b/>
          <w:color w:val="385622"/>
          <w:w w:val="80"/>
          <w:sz w:val="24"/>
          <w:szCs w:val="24"/>
        </w:rPr>
        <w:t>chloride</w:t>
      </w:r>
      <w:r w:rsidRPr="0057713D">
        <w:rPr>
          <w:b/>
          <w:color w:val="385622"/>
          <w:spacing w:val="-1"/>
          <w:sz w:val="24"/>
          <w:szCs w:val="24"/>
        </w:rPr>
        <w:t xml:space="preserve"> </w:t>
      </w:r>
      <w:r w:rsidRPr="0057713D">
        <w:rPr>
          <w:b/>
          <w:color w:val="385622"/>
          <w:spacing w:val="-4"/>
          <w:w w:val="90"/>
          <w:sz w:val="24"/>
          <w:szCs w:val="24"/>
        </w:rPr>
        <w:t>type</w:t>
      </w:r>
    </w:p>
    <w:p w14:paraId="1D608732" w14:textId="77777777" w:rsidR="00F664FA" w:rsidRPr="0057713D" w:rsidRDefault="00F664FA" w:rsidP="00F664FA">
      <w:pPr>
        <w:spacing w:line="145" w:lineRule="exact"/>
        <w:rPr>
          <w:b/>
          <w:sz w:val="24"/>
          <w:szCs w:val="24"/>
        </w:rPr>
        <w:sectPr w:rsidR="00F664FA" w:rsidRPr="0057713D">
          <w:type w:val="continuous"/>
          <w:pgSz w:w="11910" w:h="16840"/>
          <w:pgMar w:top="1380" w:right="992" w:bottom="280" w:left="992" w:header="720" w:footer="720" w:gutter="0"/>
          <w:cols w:num="3" w:space="720" w:equalWidth="0">
            <w:col w:w="3836" w:space="40"/>
            <w:col w:w="1789" w:space="39"/>
            <w:col w:w="4222"/>
          </w:cols>
        </w:sectPr>
      </w:pPr>
    </w:p>
    <w:p w14:paraId="1B2F537F" w14:textId="77777777" w:rsidR="00F664FA" w:rsidRPr="0057713D" w:rsidRDefault="00F664FA" w:rsidP="00F664FA">
      <w:pPr>
        <w:spacing w:before="41"/>
        <w:ind w:left="796"/>
        <w:rPr>
          <w:b/>
          <w:sz w:val="24"/>
          <w:szCs w:val="24"/>
        </w:rPr>
      </w:pPr>
      <w:r w:rsidRPr="0057713D">
        <w:rPr>
          <w:b/>
          <w:noProof/>
          <w:sz w:val="24"/>
          <w:szCs w:val="24"/>
        </w:rPr>
        <mc:AlternateContent>
          <mc:Choice Requires="wps">
            <w:drawing>
              <wp:anchor distT="0" distB="0" distL="0" distR="0" simplePos="0" relativeHeight="485058560" behindDoc="0" locked="0" layoutInCell="1" allowOverlap="1" wp14:anchorId="6E0A0AAA" wp14:editId="1247FB5F">
                <wp:simplePos x="0" y="0"/>
                <wp:positionH relativeFrom="page">
                  <wp:posOffset>1020444</wp:posOffset>
                </wp:positionH>
                <wp:positionV relativeFrom="paragraph">
                  <wp:posOffset>155716</wp:posOffset>
                </wp:positionV>
                <wp:extent cx="95250" cy="115570"/>
                <wp:effectExtent l="0" t="0" r="0" b="0"/>
                <wp:wrapNone/>
                <wp:docPr id="756" name="Text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 cy="115570"/>
                        </a:xfrm>
                        <a:prstGeom prst="rect">
                          <a:avLst/>
                        </a:prstGeom>
                      </wps:spPr>
                      <wps:txbx>
                        <w:txbxContent>
                          <w:p w14:paraId="64A8117E" w14:textId="77777777" w:rsidR="00F664FA" w:rsidRDefault="00F664FA" w:rsidP="00F664FA">
                            <w:pPr>
                              <w:spacing w:line="181" w:lineRule="exact"/>
                              <w:rPr>
                                <w:rFonts w:ascii="Arial MT"/>
                                <w:sz w:val="16"/>
                              </w:rPr>
                            </w:pPr>
                            <w:r>
                              <w:rPr>
                                <w:rFonts w:ascii="Arial MT"/>
                                <w:spacing w:val="-5"/>
                                <w:w w:val="80"/>
                                <w:sz w:val="16"/>
                              </w:rPr>
                              <w:t>10</w:t>
                            </w:r>
                          </w:p>
                        </w:txbxContent>
                      </wps:txbx>
                      <wps:bodyPr wrap="square" lIns="0" tIns="0" rIns="0" bIns="0" rtlCol="0">
                        <a:noAutofit/>
                      </wps:bodyPr>
                    </wps:wsp>
                  </a:graphicData>
                </a:graphic>
              </wp:anchor>
            </w:drawing>
          </mc:Choice>
          <mc:Fallback>
            <w:pict>
              <v:shape w14:anchorId="6E0A0AAA" id="Textbox 378" o:spid="_x0000_s1036" type="#_x0000_t202" style="position:absolute;left:0;text-align:left;margin-left:80.35pt;margin-top:12.25pt;width:7.5pt;height:9.1pt;z-index:4850585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" filled="f" stroked="f">
                <v:textbox inset="0,0,0,0">
                  <w:txbxContent>
                    <w:p w14:paraId="64A8117E" w14:textId="77777777" w:rsidR="00F664FA" w:rsidRDefault="00F664FA" w:rsidP="00F664FA">
                      <w:pPr>
                        <w:spacing w:line="181" w:lineRule="exact"/>
                        <w:rPr>
                          <w:rFonts w:ascii="Arial MT"/>
                          <w:sz w:val="16"/>
                        </w:rPr>
                      </w:pPr>
                      <w:r>
                        <w:rPr>
                          <w:rFonts w:ascii="Arial MT"/>
                          <w:spacing w:val="-5"/>
                          <w:w w:val="80"/>
                          <w:sz w:val="16"/>
                        </w:rPr>
                        <w:t>10</w:t>
                      </w:r>
                    </w:p>
                  </w:txbxContent>
                </v:textbox>
                <w10:wrap anchorx="page"/>
              </v:shape>
            </w:pict>
          </mc:Fallback>
        </mc:AlternateContent>
      </w:r>
      <w:r w:rsidRPr="0057713D">
        <w:rPr>
          <w:w w:val="85"/>
          <w:position w:val="11"/>
          <w:sz w:val="24"/>
          <w:szCs w:val="24"/>
        </w:rPr>
        <w:t>20</w:t>
      </w:r>
      <w:r w:rsidRPr="0057713D">
        <w:rPr>
          <w:spacing w:val="45"/>
          <w:position w:val="11"/>
          <w:sz w:val="24"/>
          <w:szCs w:val="24"/>
        </w:rPr>
        <w:t xml:space="preserve"> </w:t>
      </w:r>
      <w:r w:rsidRPr="0057713D">
        <w:rPr>
          <w:b/>
          <w:color w:val="385622"/>
          <w:w w:val="85"/>
          <w:sz w:val="24"/>
          <w:szCs w:val="24"/>
        </w:rPr>
        <w:t>calcium</w:t>
      </w:r>
      <w:r w:rsidRPr="0057713D">
        <w:rPr>
          <w:b/>
          <w:color w:val="385622"/>
          <w:spacing w:val="-6"/>
          <w:w w:val="85"/>
          <w:sz w:val="24"/>
          <w:szCs w:val="24"/>
        </w:rPr>
        <w:t xml:space="preserve"> </w:t>
      </w:r>
      <w:r w:rsidRPr="0057713D">
        <w:rPr>
          <w:b/>
          <w:color w:val="385622"/>
          <w:spacing w:val="-4"/>
          <w:w w:val="85"/>
          <w:sz w:val="24"/>
          <w:szCs w:val="24"/>
        </w:rPr>
        <w:t>type</w:t>
      </w:r>
    </w:p>
    <w:p w14:paraId="01A2E9CF" w14:textId="77777777" w:rsidR="00F664FA" w:rsidRPr="0057713D" w:rsidRDefault="00F664FA" w:rsidP="00F664FA">
      <w:pPr>
        <w:spacing w:before="229"/>
        <w:ind w:left="615"/>
        <w:rPr>
          <w:b/>
          <w:sz w:val="24"/>
          <w:szCs w:val="24"/>
        </w:rPr>
      </w:pPr>
      <w:r w:rsidRPr="0057713D">
        <w:rPr>
          <w:sz w:val="24"/>
          <w:szCs w:val="24"/>
        </w:rPr>
        <w:br w:type="column"/>
      </w:r>
      <w:r w:rsidRPr="0057713D">
        <w:rPr>
          <w:b/>
          <w:color w:val="385622"/>
          <w:w w:val="80"/>
          <w:sz w:val="24"/>
          <w:szCs w:val="24"/>
        </w:rPr>
        <w:t>potassium</w:t>
      </w:r>
      <w:r w:rsidRPr="0057713D">
        <w:rPr>
          <w:b/>
          <w:color w:val="385622"/>
          <w:spacing w:val="10"/>
          <w:sz w:val="24"/>
          <w:szCs w:val="24"/>
        </w:rPr>
        <w:t xml:space="preserve"> </w:t>
      </w:r>
      <w:r w:rsidRPr="0057713D">
        <w:rPr>
          <w:b/>
          <w:color w:val="385622"/>
          <w:spacing w:val="-4"/>
          <w:w w:val="85"/>
          <w:sz w:val="24"/>
          <w:szCs w:val="24"/>
        </w:rPr>
        <w:t>type</w:t>
      </w:r>
    </w:p>
    <w:p w14:paraId="61F0664A" w14:textId="77777777" w:rsidR="00F664FA" w:rsidRPr="0057713D" w:rsidRDefault="00F664FA" w:rsidP="00F664FA">
      <w:pPr>
        <w:spacing w:line="229" w:lineRule="exact"/>
        <w:ind w:left="796"/>
        <w:rPr>
          <w:b/>
          <w:sz w:val="24"/>
          <w:szCs w:val="24"/>
        </w:rPr>
      </w:pPr>
      <w:r w:rsidRPr="0057713D">
        <w:rPr>
          <w:sz w:val="24"/>
          <w:szCs w:val="24"/>
        </w:rPr>
        <w:br w:type="column"/>
      </w:r>
      <w:r w:rsidRPr="0057713D">
        <w:rPr>
          <w:w w:val="90"/>
          <w:sz w:val="24"/>
          <w:szCs w:val="24"/>
        </w:rPr>
        <w:t>20</w:t>
      </w:r>
      <w:r w:rsidRPr="0057713D">
        <w:rPr>
          <w:spacing w:val="76"/>
          <w:w w:val="150"/>
          <w:sz w:val="24"/>
          <w:szCs w:val="24"/>
        </w:rPr>
        <w:t xml:space="preserve"> </w:t>
      </w:r>
      <w:r w:rsidRPr="0057713D">
        <w:rPr>
          <w:b/>
          <w:color w:val="385622"/>
          <w:spacing w:val="-2"/>
          <w:w w:val="90"/>
          <w:sz w:val="24"/>
          <w:szCs w:val="24"/>
        </w:rPr>
        <w:t>bicarbonate</w:t>
      </w:r>
    </w:p>
    <w:p w14:paraId="5E9118A6" w14:textId="77777777" w:rsidR="00F664FA" w:rsidRPr="0057713D" w:rsidRDefault="00F664FA" w:rsidP="00F664FA">
      <w:pPr>
        <w:tabs>
          <w:tab w:val="left" w:pos="1395"/>
        </w:tabs>
        <w:spacing w:line="230" w:lineRule="exact"/>
        <w:ind w:left="615"/>
        <w:rPr>
          <w:b/>
          <w:sz w:val="24"/>
          <w:szCs w:val="24"/>
        </w:rPr>
      </w:pPr>
      <w:r w:rsidRPr="0057713D">
        <w:rPr>
          <w:spacing w:val="-5"/>
          <w:w w:val="90"/>
          <w:position w:val="2"/>
          <w:sz w:val="24"/>
          <w:szCs w:val="24"/>
        </w:rPr>
        <w:t>10</w:t>
      </w:r>
      <w:r w:rsidRPr="0057713D">
        <w:rPr>
          <w:position w:val="2"/>
          <w:sz w:val="24"/>
          <w:szCs w:val="24"/>
        </w:rPr>
        <w:tab/>
      </w:r>
      <w:r w:rsidRPr="0057713D">
        <w:rPr>
          <w:b/>
          <w:color w:val="385622"/>
          <w:spacing w:val="-4"/>
          <w:w w:val="90"/>
          <w:sz w:val="24"/>
          <w:szCs w:val="24"/>
        </w:rPr>
        <w:t>type</w:t>
      </w:r>
    </w:p>
    <w:p w14:paraId="7F6B6F98" w14:textId="77777777" w:rsidR="00F664FA" w:rsidRPr="0057713D" w:rsidRDefault="00F664FA" w:rsidP="00F664FA">
      <w:pPr>
        <w:spacing w:line="230" w:lineRule="exact"/>
        <w:rPr>
          <w:b/>
          <w:sz w:val="24"/>
          <w:szCs w:val="24"/>
        </w:rPr>
        <w:sectPr w:rsidR="00F664FA" w:rsidRPr="0057713D">
          <w:type w:val="continuous"/>
          <w:pgSz w:w="11910" w:h="16840"/>
          <w:pgMar w:top="1380" w:right="992" w:bottom="280" w:left="992" w:header="720" w:footer="720" w:gutter="0"/>
          <w:cols w:num="3" w:space="720" w:equalWidth="0">
            <w:col w:w="2097" w:space="63"/>
            <w:col w:w="1862" w:space="333"/>
            <w:col w:w="5571"/>
          </w:cols>
        </w:sectPr>
      </w:pPr>
    </w:p>
    <w:p w14:paraId="57A50B82" w14:textId="77777777" w:rsidR="00F664FA" w:rsidRPr="0057713D" w:rsidRDefault="00F664FA" w:rsidP="00F664FA">
      <w:pPr>
        <w:tabs>
          <w:tab w:val="left" w:pos="4054"/>
          <w:tab w:val="left" w:pos="4820"/>
          <w:tab w:val="left" w:pos="8539"/>
        </w:tabs>
        <w:spacing w:before="217"/>
        <w:ind w:left="530"/>
        <w:rPr>
          <w:b/>
          <w:sz w:val="24"/>
          <w:szCs w:val="24"/>
        </w:rPr>
      </w:pPr>
      <w:r w:rsidRPr="0057713D">
        <w:rPr>
          <w:b/>
          <w:color w:val="1F3863"/>
          <w:spacing w:val="-5"/>
          <w:w w:val="90"/>
          <w:sz w:val="24"/>
          <w:szCs w:val="24"/>
        </w:rPr>
        <w:t>Ca</w:t>
      </w:r>
      <w:r w:rsidRPr="0057713D">
        <w:rPr>
          <w:b/>
          <w:color w:val="1F3863"/>
          <w:sz w:val="24"/>
          <w:szCs w:val="24"/>
        </w:rPr>
        <w:tab/>
      </w:r>
      <w:proofErr w:type="spellStart"/>
      <w:r w:rsidRPr="0057713D">
        <w:rPr>
          <w:b/>
          <w:color w:val="1F3863"/>
          <w:spacing w:val="-4"/>
          <w:w w:val="90"/>
          <w:sz w:val="24"/>
          <w:szCs w:val="24"/>
        </w:rPr>
        <w:t>Na+K</w:t>
      </w:r>
      <w:proofErr w:type="spellEnd"/>
      <w:r w:rsidRPr="0057713D">
        <w:rPr>
          <w:b/>
          <w:color w:val="1F3863"/>
          <w:sz w:val="24"/>
          <w:szCs w:val="24"/>
        </w:rPr>
        <w:tab/>
      </w:r>
      <w:r w:rsidRPr="0057713D">
        <w:rPr>
          <w:b/>
          <w:spacing w:val="-5"/>
          <w:w w:val="90"/>
          <w:sz w:val="24"/>
          <w:szCs w:val="24"/>
        </w:rPr>
        <w:t>CO3</w:t>
      </w:r>
      <w:r w:rsidRPr="0057713D">
        <w:rPr>
          <w:b/>
          <w:sz w:val="24"/>
          <w:szCs w:val="24"/>
        </w:rPr>
        <w:tab/>
      </w:r>
      <w:r w:rsidRPr="0057713D">
        <w:rPr>
          <w:b/>
          <w:spacing w:val="-5"/>
          <w:w w:val="90"/>
          <w:sz w:val="24"/>
          <w:szCs w:val="24"/>
        </w:rPr>
        <w:t>Cl</w:t>
      </w:r>
    </w:p>
    <w:p w14:paraId="71B76CA4" w14:textId="77777777" w:rsidR="00F664FA" w:rsidRPr="0057713D" w:rsidRDefault="00F664FA" w:rsidP="00F664FA">
      <w:pPr>
        <w:pStyle w:val="Heading1"/>
        <w:spacing w:before="241" w:line="278" w:lineRule="auto"/>
        <w:ind w:right="213"/>
        <w:jc w:val="left"/>
      </w:pPr>
      <w:r w:rsidRPr="0057713D">
        <w:t>Fig.</w:t>
      </w:r>
      <w:r w:rsidRPr="0057713D">
        <w:rPr>
          <w:spacing w:val="-3"/>
        </w:rPr>
        <w:t xml:space="preserve"> </w:t>
      </w:r>
      <w:r w:rsidRPr="0057713D">
        <w:t>3: Piper</w:t>
      </w:r>
      <w:r w:rsidRPr="0057713D">
        <w:rPr>
          <w:spacing w:val="-5"/>
        </w:rPr>
        <w:t xml:space="preserve"> </w:t>
      </w:r>
      <w:r w:rsidRPr="0057713D">
        <w:t>diagram based</w:t>
      </w:r>
      <w:r w:rsidRPr="0057713D">
        <w:rPr>
          <w:spacing w:val="-2"/>
        </w:rPr>
        <w:t xml:space="preserve"> </w:t>
      </w:r>
      <w:r w:rsidRPr="0057713D">
        <w:t>on</w:t>
      </w:r>
      <w:r w:rsidRPr="0057713D">
        <w:rPr>
          <w:spacing w:val="-2"/>
        </w:rPr>
        <w:t xml:space="preserve"> </w:t>
      </w:r>
      <w:r w:rsidRPr="0057713D">
        <w:t>the</w:t>
      </w:r>
      <w:r w:rsidRPr="0057713D">
        <w:rPr>
          <w:spacing w:val="-5"/>
        </w:rPr>
        <w:t xml:space="preserve"> </w:t>
      </w:r>
      <w:r w:rsidRPr="0057713D">
        <w:t>anion and</w:t>
      </w:r>
      <w:r w:rsidRPr="0057713D">
        <w:rPr>
          <w:spacing w:val="-2"/>
        </w:rPr>
        <w:t xml:space="preserve"> </w:t>
      </w:r>
      <w:r w:rsidRPr="0057713D">
        <w:t>cation</w:t>
      </w:r>
      <w:r w:rsidRPr="0057713D">
        <w:rPr>
          <w:spacing w:val="-2"/>
        </w:rPr>
        <w:t xml:space="preserve"> </w:t>
      </w:r>
      <w:r w:rsidRPr="0057713D">
        <w:t>concentration</w:t>
      </w:r>
      <w:r w:rsidRPr="0057713D">
        <w:rPr>
          <w:spacing w:val="-2"/>
        </w:rPr>
        <w:t xml:space="preserve"> </w:t>
      </w:r>
      <w:r w:rsidRPr="0057713D">
        <w:t>of irrigation water</w:t>
      </w:r>
      <w:r w:rsidRPr="0057713D">
        <w:rPr>
          <w:spacing w:val="-5"/>
        </w:rPr>
        <w:t xml:space="preserve"> </w:t>
      </w:r>
      <w:r w:rsidRPr="0057713D">
        <w:t>of the Chintamani taluk</w:t>
      </w:r>
    </w:p>
    <w:p w14:paraId="24CFB76E" w14:textId="77777777" w:rsidR="00F664FA" w:rsidRPr="0057713D" w:rsidRDefault="00F664FA" w:rsidP="00F664FA">
      <w:pPr>
        <w:spacing w:before="195"/>
        <w:ind w:left="448"/>
        <w:rPr>
          <w:b/>
          <w:sz w:val="24"/>
          <w:szCs w:val="24"/>
        </w:rPr>
      </w:pPr>
      <w:r w:rsidRPr="0057713D">
        <w:rPr>
          <w:b/>
          <w:sz w:val="24"/>
          <w:szCs w:val="24"/>
        </w:rPr>
        <w:t>Water</w:t>
      </w:r>
      <w:r w:rsidRPr="0057713D">
        <w:rPr>
          <w:b/>
          <w:spacing w:val="-8"/>
          <w:sz w:val="24"/>
          <w:szCs w:val="24"/>
        </w:rPr>
        <w:t xml:space="preserve"> </w:t>
      </w:r>
      <w:r w:rsidRPr="0057713D">
        <w:rPr>
          <w:b/>
          <w:sz w:val="24"/>
          <w:szCs w:val="24"/>
        </w:rPr>
        <w:t>Quality</w:t>
      </w:r>
      <w:r w:rsidRPr="0057713D">
        <w:rPr>
          <w:b/>
          <w:spacing w:val="-3"/>
          <w:sz w:val="24"/>
          <w:szCs w:val="24"/>
        </w:rPr>
        <w:t xml:space="preserve"> </w:t>
      </w:r>
      <w:r w:rsidRPr="0057713D">
        <w:rPr>
          <w:b/>
          <w:spacing w:val="-4"/>
          <w:sz w:val="24"/>
          <w:szCs w:val="24"/>
        </w:rPr>
        <w:t>Index</w:t>
      </w:r>
    </w:p>
    <w:p w14:paraId="4FBCC782" w14:textId="77777777" w:rsidR="00F664FA" w:rsidRPr="0057713D" w:rsidRDefault="00F664FA" w:rsidP="00F664FA">
      <w:pPr>
        <w:pStyle w:val="BodyText"/>
        <w:spacing w:before="244" w:line="360" w:lineRule="auto"/>
        <w:ind w:left="448" w:right="443" w:firstLine="765"/>
        <w:jc w:val="both"/>
        <w:rPr>
          <w:spacing w:val="-2"/>
        </w:rPr>
      </w:pPr>
      <w:r w:rsidRPr="0057713D">
        <w:t>The water quality index of major samples was found to be poor (Table 7). The water quality index in</w:t>
      </w:r>
      <w:r w:rsidRPr="0057713D">
        <w:rPr>
          <w:spacing w:val="-2"/>
        </w:rPr>
        <w:t xml:space="preserve"> </w:t>
      </w:r>
      <w:r w:rsidRPr="0057713D">
        <w:t>Treated</w:t>
      </w:r>
      <w:r w:rsidRPr="0057713D">
        <w:rPr>
          <w:spacing w:val="-2"/>
        </w:rPr>
        <w:t xml:space="preserve"> </w:t>
      </w:r>
      <w:r w:rsidRPr="0057713D">
        <w:t>Sewage</w:t>
      </w:r>
      <w:r w:rsidRPr="0057713D">
        <w:rPr>
          <w:spacing w:val="-4"/>
        </w:rPr>
        <w:t xml:space="preserve"> </w:t>
      </w:r>
      <w:r w:rsidRPr="0057713D">
        <w:t>Water Tanks</w:t>
      </w:r>
      <w:r w:rsidRPr="0057713D">
        <w:rPr>
          <w:spacing w:val="-2"/>
        </w:rPr>
        <w:t xml:space="preserve"> </w:t>
      </w:r>
      <w:r w:rsidRPr="0057713D">
        <w:t>in</w:t>
      </w:r>
      <w:r w:rsidRPr="0057713D">
        <w:rPr>
          <w:spacing w:val="-2"/>
        </w:rPr>
        <w:t xml:space="preserve"> </w:t>
      </w:r>
      <w:r w:rsidRPr="0057713D">
        <w:t>Eastern</w:t>
      </w:r>
      <w:r w:rsidRPr="0057713D">
        <w:rPr>
          <w:spacing w:val="-2"/>
        </w:rPr>
        <w:t xml:space="preserve"> </w:t>
      </w:r>
      <w:r w:rsidRPr="0057713D">
        <w:t>Dry</w:t>
      </w:r>
      <w:r w:rsidRPr="0057713D">
        <w:rPr>
          <w:spacing w:val="-2"/>
        </w:rPr>
        <w:t xml:space="preserve"> </w:t>
      </w:r>
      <w:r w:rsidRPr="0057713D">
        <w:t>Zone</w:t>
      </w:r>
      <w:r w:rsidRPr="0057713D">
        <w:rPr>
          <w:spacing w:val="-4"/>
        </w:rPr>
        <w:t xml:space="preserve"> </w:t>
      </w:r>
      <w:r w:rsidRPr="0057713D">
        <w:t>of</w:t>
      </w:r>
      <w:r w:rsidRPr="0057713D">
        <w:rPr>
          <w:spacing w:val="-2"/>
        </w:rPr>
        <w:t xml:space="preserve"> </w:t>
      </w:r>
      <w:r w:rsidRPr="0057713D">
        <w:t>Karnataka</w:t>
      </w:r>
      <w:r w:rsidRPr="0057713D">
        <w:rPr>
          <w:spacing w:val="-4"/>
        </w:rPr>
        <w:t xml:space="preserve"> </w:t>
      </w:r>
      <w:r w:rsidRPr="0057713D">
        <w:t>was</w:t>
      </w:r>
      <w:r w:rsidRPr="0057713D">
        <w:rPr>
          <w:spacing w:val="-2"/>
        </w:rPr>
        <w:t xml:space="preserve"> </w:t>
      </w:r>
      <w:r w:rsidRPr="0057713D">
        <w:t>found</w:t>
      </w:r>
      <w:r w:rsidRPr="0057713D">
        <w:rPr>
          <w:spacing w:val="-2"/>
        </w:rPr>
        <w:t xml:space="preserve"> </w:t>
      </w:r>
      <w:r w:rsidRPr="0057713D">
        <w:t xml:space="preserve">to be good to unfit for irrigation. The most of water samples had poor water quality index. The main reasons for this as we have observed are open dumping of solid wastes, presence of intensive agricultural waste like plant protection chemicals and use of high dose of chemical </w:t>
      </w:r>
      <w:r w:rsidRPr="0057713D">
        <w:rPr>
          <w:spacing w:val="-2"/>
        </w:rPr>
        <w:t>fertilizers.</w:t>
      </w:r>
    </w:p>
    <w:p w14:paraId="183EAA2F" w14:textId="77777777" w:rsidR="000F38DA" w:rsidRPr="0057713D" w:rsidRDefault="000F38DA" w:rsidP="00F664FA">
      <w:pPr>
        <w:pStyle w:val="BodyText"/>
        <w:spacing w:before="244" w:line="360" w:lineRule="auto"/>
        <w:ind w:left="448" w:right="443" w:firstLine="765"/>
        <w:jc w:val="both"/>
        <w:rPr>
          <w:spacing w:val="-2"/>
        </w:rPr>
      </w:pPr>
    </w:p>
    <w:p w14:paraId="37138C64" w14:textId="77777777" w:rsidR="000F38DA" w:rsidRPr="0057713D" w:rsidRDefault="000F38DA" w:rsidP="00F664FA">
      <w:pPr>
        <w:pStyle w:val="BodyText"/>
        <w:spacing w:before="244" w:line="360" w:lineRule="auto"/>
        <w:ind w:left="448" w:right="443" w:firstLine="765"/>
        <w:jc w:val="both"/>
        <w:rPr>
          <w:spacing w:val="-2"/>
        </w:rPr>
      </w:pPr>
    </w:p>
    <w:p w14:paraId="03FD9E77" w14:textId="77777777" w:rsidR="000F38DA" w:rsidRPr="0057713D" w:rsidRDefault="000F38DA" w:rsidP="00F664FA">
      <w:pPr>
        <w:pStyle w:val="BodyText"/>
        <w:spacing w:before="244" w:line="360" w:lineRule="auto"/>
        <w:ind w:left="448" w:right="443" w:firstLine="765"/>
        <w:jc w:val="both"/>
        <w:rPr>
          <w:spacing w:val="-2"/>
        </w:rPr>
      </w:pPr>
    </w:p>
    <w:p w14:paraId="33B4EF4F" w14:textId="77777777" w:rsidR="000F38DA" w:rsidRPr="0057713D" w:rsidRDefault="000F38DA" w:rsidP="00484252">
      <w:pPr>
        <w:pStyle w:val="BodyText"/>
        <w:spacing w:before="244" w:line="360" w:lineRule="auto"/>
        <w:ind w:right="443"/>
        <w:jc w:val="both"/>
        <w:rPr>
          <w:spacing w:val="-2"/>
        </w:rPr>
      </w:pPr>
    </w:p>
    <w:p w14:paraId="3F4D6664" w14:textId="77777777" w:rsidR="00484252" w:rsidRPr="0057713D" w:rsidRDefault="00484252" w:rsidP="00484252">
      <w:pPr>
        <w:pStyle w:val="Heading1"/>
        <w:spacing w:before="197"/>
        <w:ind w:left="0"/>
        <w:rPr>
          <w:b w:val="0"/>
          <w:bCs w:val="0"/>
        </w:rPr>
      </w:pPr>
    </w:p>
    <w:p w14:paraId="175DE91D" w14:textId="77777777" w:rsidR="00F664FA" w:rsidRPr="0057713D" w:rsidRDefault="00484252" w:rsidP="00484252">
      <w:pPr>
        <w:pStyle w:val="Heading1"/>
        <w:spacing w:before="197"/>
        <w:ind w:left="0"/>
      </w:pPr>
      <w:r w:rsidRPr="0057713D">
        <w:rPr>
          <w:b w:val="0"/>
          <w:bCs w:val="0"/>
        </w:rPr>
        <w:t xml:space="preserve">      </w:t>
      </w:r>
      <w:r w:rsidR="00F664FA" w:rsidRPr="0057713D">
        <w:t>Table</w:t>
      </w:r>
      <w:r w:rsidR="00F664FA" w:rsidRPr="0057713D">
        <w:rPr>
          <w:spacing w:val="-3"/>
        </w:rPr>
        <w:t xml:space="preserve"> </w:t>
      </w:r>
      <w:r w:rsidR="00F664FA" w:rsidRPr="0057713D">
        <w:t>7:</w:t>
      </w:r>
      <w:r w:rsidR="00F664FA" w:rsidRPr="0057713D">
        <w:rPr>
          <w:spacing w:val="-1"/>
        </w:rPr>
        <w:t xml:space="preserve"> </w:t>
      </w:r>
      <w:r w:rsidR="00F664FA" w:rsidRPr="0057713D">
        <w:t>Water</w:t>
      </w:r>
      <w:r w:rsidR="00F664FA" w:rsidRPr="0057713D">
        <w:rPr>
          <w:spacing w:val="-3"/>
        </w:rPr>
        <w:t xml:space="preserve"> </w:t>
      </w:r>
      <w:r w:rsidR="00F664FA" w:rsidRPr="0057713D">
        <w:t xml:space="preserve">Quality </w:t>
      </w:r>
      <w:r w:rsidR="00F664FA" w:rsidRPr="0057713D">
        <w:rPr>
          <w:spacing w:val="-2"/>
        </w:rPr>
        <w:t>Index</w:t>
      </w:r>
    </w:p>
    <w:p w14:paraId="08C4CEC3" w14:textId="77777777" w:rsidR="00F664FA" w:rsidRPr="0057713D" w:rsidRDefault="00F664FA" w:rsidP="00F664FA">
      <w:pPr>
        <w:pStyle w:val="BodyText"/>
        <w:spacing w:before="13"/>
        <w:rPr>
          <w:b/>
        </w:r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6"/>
        <w:gridCol w:w="1116"/>
        <w:gridCol w:w="1116"/>
        <w:gridCol w:w="1111"/>
        <w:gridCol w:w="436"/>
        <w:gridCol w:w="1116"/>
        <w:gridCol w:w="1661"/>
        <w:gridCol w:w="1111"/>
      </w:tblGrid>
      <w:tr w:rsidR="00F664FA" w:rsidRPr="0057713D" w14:paraId="5B7CDBC3" w14:textId="77777777" w:rsidTr="00506A5F">
        <w:trPr>
          <w:trHeight w:val="779"/>
        </w:trPr>
        <w:tc>
          <w:tcPr>
            <w:tcW w:w="1356" w:type="dxa"/>
          </w:tcPr>
          <w:p w14:paraId="013CBE6C" w14:textId="77777777" w:rsidR="00F664FA" w:rsidRPr="0057713D" w:rsidRDefault="00F664FA" w:rsidP="00506A5F">
            <w:pPr>
              <w:pStyle w:val="TableParagraph"/>
              <w:spacing w:before="0" w:line="276" w:lineRule="auto"/>
              <w:ind w:left="110" w:right="141" w:firstLine="55"/>
              <w:jc w:val="left"/>
              <w:rPr>
                <w:b/>
                <w:sz w:val="24"/>
                <w:szCs w:val="24"/>
              </w:rPr>
            </w:pPr>
            <w:r w:rsidRPr="0057713D">
              <w:rPr>
                <w:b/>
                <w:spacing w:val="-2"/>
                <w:sz w:val="24"/>
                <w:szCs w:val="24"/>
              </w:rPr>
              <w:t xml:space="preserve">Parameter </w:t>
            </w:r>
            <w:r w:rsidRPr="0057713D">
              <w:rPr>
                <w:b/>
                <w:spacing w:val="-10"/>
                <w:sz w:val="24"/>
                <w:szCs w:val="24"/>
              </w:rPr>
              <w:t>s</w:t>
            </w:r>
          </w:p>
        </w:tc>
        <w:tc>
          <w:tcPr>
            <w:tcW w:w="1116" w:type="dxa"/>
          </w:tcPr>
          <w:p w14:paraId="1261F5D3" w14:textId="77777777" w:rsidR="00F664FA" w:rsidRPr="0057713D" w:rsidRDefault="00F664FA" w:rsidP="00506A5F">
            <w:pPr>
              <w:pStyle w:val="TableParagraph"/>
              <w:spacing w:before="0" w:line="253" w:lineRule="exact"/>
              <w:ind w:left="110"/>
              <w:jc w:val="left"/>
              <w:rPr>
                <w:b/>
                <w:sz w:val="24"/>
                <w:szCs w:val="24"/>
              </w:rPr>
            </w:pPr>
            <w:r w:rsidRPr="0057713D">
              <w:rPr>
                <w:b/>
                <w:spacing w:val="-5"/>
                <w:sz w:val="24"/>
                <w:szCs w:val="24"/>
              </w:rPr>
              <w:t>Sn</w:t>
            </w:r>
          </w:p>
        </w:tc>
        <w:tc>
          <w:tcPr>
            <w:tcW w:w="1116" w:type="dxa"/>
          </w:tcPr>
          <w:p w14:paraId="53206928" w14:textId="77777777" w:rsidR="00F664FA" w:rsidRPr="0057713D" w:rsidRDefault="00F664FA" w:rsidP="00506A5F">
            <w:pPr>
              <w:pStyle w:val="TableParagraph"/>
              <w:spacing w:before="0" w:line="253" w:lineRule="exact"/>
              <w:ind w:left="109"/>
              <w:jc w:val="left"/>
              <w:rPr>
                <w:b/>
                <w:sz w:val="24"/>
                <w:szCs w:val="24"/>
              </w:rPr>
            </w:pPr>
            <w:r w:rsidRPr="0057713D">
              <w:rPr>
                <w:b/>
                <w:spacing w:val="-4"/>
                <w:sz w:val="24"/>
                <w:szCs w:val="24"/>
              </w:rPr>
              <w:t>1/Sn</w:t>
            </w:r>
          </w:p>
        </w:tc>
        <w:tc>
          <w:tcPr>
            <w:tcW w:w="1111" w:type="dxa"/>
          </w:tcPr>
          <w:p w14:paraId="1D6F1024" w14:textId="77777777" w:rsidR="00F664FA" w:rsidRPr="0057713D" w:rsidRDefault="00F664FA" w:rsidP="00506A5F">
            <w:pPr>
              <w:pStyle w:val="TableParagraph"/>
              <w:spacing w:before="0" w:line="253" w:lineRule="exact"/>
              <w:ind w:left="103"/>
              <w:jc w:val="left"/>
              <w:rPr>
                <w:b/>
                <w:sz w:val="24"/>
                <w:szCs w:val="24"/>
              </w:rPr>
            </w:pPr>
            <w:r w:rsidRPr="0057713D">
              <w:rPr>
                <w:b/>
                <w:spacing w:val="-5"/>
                <w:sz w:val="24"/>
                <w:szCs w:val="24"/>
              </w:rPr>
              <w:t>Wi</w:t>
            </w:r>
          </w:p>
        </w:tc>
        <w:tc>
          <w:tcPr>
            <w:tcW w:w="436" w:type="dxa"/>
          </w:tcPr>
          <w:p w14:paraId="48CB06C0" w14:textId="77777777" w:rsidR="00F664FA" w:rsidRPr="0057713D" w:rsidRDefault="00F664FA" w:rsidP="00506A5F">
            <w:pPr>
              <w:pStyle w:val="TableParagraph"/>
              <w:spacing w:before="0" w:line="253" w:lineRule="exact"/>
              <w:ind w:left="108"/>
              <w:jc w:val="left"/>
              <w:rPr>
                <w:b/>
                <w:sz w:val="24"/>
                <w:szCs w:val="24"/>
              </w:rPr>
            </w:pPr>
            <w:r w:rsidRPr="0057713D">
              <w:rPr>
                <w:b/>
                <w:spacing w:val="-10"/>
                <w:sz w:val="24"/>
                <w:szCs w:val="24"/>
              </w:rPr>
              <w:t>V</w:t>
            </w:r>
          </w:p>
          <w:p w14:paraId="2FCECD24" w14:textId="77777777" w:rsidR="00F664FA" w:rsidRPr="0057713D" w:rsidRDefault="00F664FA" w:rsidP="00506A5F">
            <w:pPr>
              <w:pStyle w:val="TableParagraph"/>
              <w:spacing w:before="37" w:line="240" w:lineRule="auto"/>
              <w:ind w:left="108"/>
              <w:jc w:val="left"/>
              <w:rPr>
                <w:b/>
                <w:sz w:val="24"/>
                <w:szCs w:val="24"/>
              </w:rPr>
            </w:pPr>
            <w:proofErr w:type="spellStart"/>
            <w:r w:rsidRPr="0057713D">
              <w:rPr>
                <w:b/>
                <w:spacing w:val="-10"/>
                <w:sz w:val="24"/>
                <w:szCs w:val="24"/>
              </w:rPr>
              <w:t>i</w:t>
            </w:r>
            <w:proofErr w:type="spellEnd"/>
          </w:p>
        </w:tc>
        <w:tc>
          <w:tcPr>
            <w:tcW w:w="1116" w:type="dxa"/>
          </w:tcPr>
          <w:p w14:paraId="2BA0AC4E" w14:textId="77777777" w:rsidR="00F664FA" w:rsidRPr="0057713D" w:rsidRDefault="00F664FA" w:rsidP="00506A5F">
            <w:pPr>
              <w:pStyle w:val="TableParagraph"/>
              <w:spacing w:before="0" w:line="253" w:lineRule="exact"/>
              <w:ind w:left="107"/>
              <w:jc w:val="left"/>
              <w:rPr>
                <w:b/>
                <w:sz w:val="24"/>
                <w:szCs w:val="24"/>
              </w:rPr>
            </w:pPr>
            <w:proofErr w:type="spellStart"/>
            <w:r w:rsidRPr="0057713D">
              <w:rPr>
                <w:b/>
                <w:spacing w:val="-5"/>
                <w:sz w:val="24"/>
                <w:szCs w:val="24"/>
              </w:rPr>
              <w:t>Vn</w:t>
            </w:r>
            <w:proofErr w:type="spellEnd"/>
          </w:p>
        </w:tc>
        <w:tc>
          <w:tcPr>
            <w:tcW w:w="1661" w:type="dxa"/>
          </w:tcPr>
          <w:p w14:paraId="4DFEF817" w14:textId="77777777" w:rsidR="00F664FA" w:rsidRPr="0057713D" w:rsidRDefault="00F664FA" w:rsidP="00506A5F">
            <w:pPr>
              <w:pStyle w:val="TableParagraph"/>
              <w:spacing w:before="0" w:line="276" w:lineRule="auto"/>
              <w:ind w:left="107" w:right="150"/>
              <w:jc w:val="left"/>
              <w:rPr>
                <w:b/>
                <w:sz w:val="24"/>
                <w:szCs w:val="24"/>
              </w:rPr>
            </w:pPr>
            <w:proofErr w:type="spellStart"/>
            <w:r w:rsidRPr="0057713D">
              <w:rPr>
                <w:b/>
                <w:spacing w:val="-2"/>
                <w:sz w:val="24"/>
                <w:szCs w:val="24"/>
              </w:rPr>
              <w:t>Qn</w:t>
            </w:r>
            <w:proofErr w:type="spellEnd"/>
            <w:r w:rsidRPr="0057713D">
              <w:rPr>
                <w:b/>
                <w:spacing w:val="-2"/>
                <w:sz w:val="24"/>
                <w:szCs w:val="24"/>
              </w:rPr>
              <w:t>=</w:t>
            </w:r>
            <w:proofErr w:type="spellStart"/>
            <w:r w:rsidRPr="0057713D">
              <w:rPr>
                <w:b/>
                <w:spacing w:val="-2"/>
                <w:sz w:val="24"/>
                <w:szCs w:val="24"/>
              </w:rPr>
              <w:t>Vn</w:t>
            </w:r>
            <w:proofErr w:type="spellEnd"/>
            <w:r w:rsidRPr="0057713D">
              <w:rPr>
                <w:b/>
                <w:spacing w:val="-2"/>
                <w:sz w:val="24"/>
                <w:szCs w:val="24"/>
              </w:rPr>
              <w:t xml:space="preserve">/Sn*10 </w:t>
            </w:r>
            <w:r w:rsidRPr="0057713D">
              <w:rPr>
                <w:b/>
                <w:spacing w:val="-10"/>
                <w:sz w:val="24"/>
                <w:szCs w:val="24"/>
              </w:rPr>
              <w:t>0</w:t>
            </w:r>
          </w:p>
        </w:tc>
        <w:tc>
          <w:tcPr>
            <w:tcW w:w="1111" w:type="dxa"/>
          </w:tcPr>
          <w:p w14:paraId="49805655" w14:textId="77777777" w:rsidR="00F664FA" w:rsidRPr="0057713D" w:rsidRDefault="00F664FA" w:rsidP="00506A5F">
            <w:pPr>
              <w:pStyle w:val="TableParagraph"/>
              <w:spacing w:before="0" w:line="253" w:lineRule="exact"/>
              <w:ind w:left="101"/>
              <w:jc w:val="left"/>
              <w:rPr>
                <w:b/>
                <w:sz w:val="24"/>
                <w:szCs w:val="24"/>
              </w:rPr>
            </w:pPr>
            <w:r w:rsidRPr="0057713D">
              <w:rPr>
                <w:b/>
                <w:spacing w:val="-2"/>
                <w:sz w:val="24"/>
                <w:szCs w:val="24"/>
              </w:rPr>
              <w:t>Wi*Qn</w:t>
            </w:r>
          </w:p>
        </w:tc>
      </w:tr>
      <w:tr w:rsidR="00F664FA" w:rsidRPr="0057713D" w14:paraId="7502EDF8" w14:textId="77777777" w:rsidTr="00506A5F">
        <w:trPr>
          <w:trHeight w:val="835"/>
        </w:trPr>
        <w:tc>
          <w:tcPr>
            <w:tcW w:w="1356" w:type="dxa"/>
          </w:tcPr>
          <w:p w14:paraId="60079C5B" w14:textId="77777777" w:rsidR="00F664FA" w:rsidRPr="0057713D" w:rsidRDefault="00F664FA" w:rsidP="00506A5F">
            <w:pPr>
              <w:pStyle w:val="TableParagraph"/>
              <w:spacing w:line="240" w:lineRule="auto"/>
              <w:ind w:left="110"/>
              <w:jc w:val="left"/>
              <w:rPr>
                <w:b/>
                <w:sz w:val="24"/>
                <w:szCs w:val="24"/>
              </w:rPr>
            </w:pPr>
            <w:r w:rsidRPr="0057713D">
              <w:rPr>
                <w:b/>
                <w:spacing w:val="-5"/>
                <w:sz w:val="24"/>
                <w:szCs w:val="24"/>
              </w:rPr>
              <w:t>pH</w:t>
            </w:r>
          </w:p>
        </w:tc>
        <w:tc>
          <w:tcPr>
            <w:tcW w:w="1116" w:type="dxa"/>
          </w:tcPr>
          <w:p w14:paraId="1F064B11"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7.0000</w:t>
            </w:r>
          </w:p>
        </w:tc>
        <w:tc>
          <w:tcPr>
            <w:tcW w:w="1116" w:type="dxa"/>
          </w:tcPr>
          <w:p w14:paraId="4F7A9641"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14285</w:t>
            </w:r>
          </w:p>
          <w:p w14:paraId="2CE3159B" w14:textId="77777777" w:rsidR="00F664FA" w:rsidRPr="0057713D" w:rsidRDefault="00F664FA" w:rsidP="00506A5F">
            <w:pPr>
              <w:pStyle w:val="TableParagraph"/>
              <w:spacing w:before="44" w:line="240" w:lineRule="auto"/>
              <w:ind w:left="109"/>
              <w:jc w:val="left"/>
              <w:rPr>
                <w:sz w:val="24"/>
                <w:szCs w:val="24"/>
              </w:rPr>
            </w:pPr>
            <w:r w:rsidRPr="0057713D">
              <w:rPr>
                <w:spacing w:val="-10"/>
                <w:sz w:val="24"/>
                <w:szCs w:val="24"/>
              </w:rPr>
              <w:t>7</w:t>
            </w:r>
          </w:p>
        </w:tc>
        <w:tc>
          <w:tcPr>
            <w:tcW w:w="1111" w:type="dxa"/>
          </w:tcPr>
          <w:p w14:paraId="1EC0948E"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11316</w:t>
            </w:r>
          </w:p>
          <w:p w14:paraId="5D0FDCBB" w14:textId="77777777" w:rsidR="00F664FA" w:rsidRPr="0057713D" w:rsidRDefault="00F664FA" w:rsidP="00506A5F">
            <w:pPr>
              <w:pStyle w:val="TableParagraph"/>
              <w:spacing w:before="44" w:line="240" w:lineRule="auto"/>
              <w:ind w:left="103"/>
              <w:jc w:val="left"/>
              <w:rPr>
                <w:sz w:val="24"/>
                <w:szCs w:val="24"/>
              </w:rPr>
            </w:pPr>
            <w:r w:rsidRPr="0057713D">
              <w:rPr>
                <w:spacing w:val="-10"/>
                <w:sz w:val="24"/>
                <w:szCs w:val="24"/>
              </w:rPr>
              <w:t>1</w:t>
            </w:r>
          </w:p>
        </w:tc>
        <w:tc>
          <w:tcPr>
            <w:tcW w:w="436" w:type="dxa"/>
          </w:tcPr>
          <w:p w14:paraId="4493E745"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7</w:t>
            </w:r>
          </w:p>
        </w:tc>
        <w:tc>
          <w:tcPr>
            <w:tcW w:w="1116" w:type="dxa"/>
          </w:tcPr>
          <w:p w14:paraId="791C2D23"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7.9686</w:t>
            </w:r>
          </w:p>
        </w:tc>
        <w:tc>
          <w:tcPr>
            <w:tcW w:w="1661" w:type="dxa"/>
          </w:tcPr>
          <w:p w14:paraId="48FC8735"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13.8371</w:t>
            </w:r>
          </w:p>
        </w:tc>
        <w:tc>
          <w:tcPr>
            <w:tcW w:w="1111" w:type="dxa"/>
          </w:tcPr>
          <w:p w14:paraId="1ADBE0E3"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12.8818</w:t>
            </w:r>
          </w:p>
          <w:p w14:paraId="004F15C6" w14:textId="77777777" w:rsidR="00F664FA" w:rsidRPr="0057713D" w:rsidRDefault="00F664FA" w:rsidP="00506A5F">
            <w:pPr>
              <w:pStyle w:val="TableParagraph"/>
              <w:spacing w:before="44" w:line="240" w:lineRule="auto"/>
              <w:ind w:left="101"/>
              <w:jc w:val="left"/>
              <w:rPr>
                <w:sz w:val="24"/>
                <w:szCs w:val="24"/>
              </w:rPr>
            </w:pPr>
            <w:r w:rsidRPr="0057713D">
              <w:rPr>
                <w:spacing w:val="-10"/>
                <w:sz w:val="24"/>
                <w:szCs w:val="24"/>
              </w:rPr>
              <w:t>8</w:t>
            </w:r>
          </w:p>
        </w:tc>
      </w:tr>
      <w:tr w:rsidR="00F664FA" w:rsidRPr="0057713D" w14:paraId="66D065C5" w14:textId="77777777" w:rsidTr="00506A5F">
        <w:trPr>
          <w:trHeight w:val="835"/>
        </w:trPr>
        <w:tc>
          <w:tcPr>
            <w:tcW w:w="1356" w:type="dxa"/>
          </w:tcPr>
          <w:p w14:paraId="0C704746" w14:textId="77777777" w:rsidR="00F664FA" w:rsidRPr="0057713D" w:rsidRDefault="00F664FA" w:rsidP="00506A5F">
            <w:pPr>
              <w:pStyle w:val="TableParagraph"/>
              <w:spacing w:line="240" w:lineRule="auto"/>
              <w:ind w:left="110"/>
              <w:jc w:val="left"/>
              <w:rPr>
                <w:b/>
                <w:sz w:val="24"/>
                <w:szCs w:val="24"/>
              </w:rPr>
            </w:pPr>
            <w:r w:rsidRPr="0057713D">
              <w:rPr>
                <w:b/>
                <w:spacing w:val="-5"/>
                <w:sz w:val="24"/>
                <w:szCs w:val="24"/>
              </w:rPr>
              <w:t>TDS</w:t>
            </w:r>
          </w:p>
        </w:tc>
        <w:tc>
          <w:tcPr>
            <w:tcW w:w="1116" w:type="dxa"/>
          </w:tcPr>
          <w:p w14:paraId="4A6AF3D0"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500.000</w:t>
            </w:r>
          </w:p>
          <w:p w14:paraId="041852ED" w14:textId="77777777" w:rsidR="00F664FA" w:rsidRPr="0057713D" w:rsidRDefault="00F664FA" w:rsidP="00506A5F">
            <w:pPr>
              <w:pStyle w:val="TableParagraph"/>
              <w:spacing w:before="44" w:line="240" w:lineRule="auto"/>
              <w:ind w:left="110"/>
              <w:jc w:val="left"/>
              <w:rPr>
                <w:sz w:val="24"/>
                <w:szCs w:val="24"/>
              </w:rPr>
            </w:pPr>
            <w:r w:rsidRPr="0057713D">
              <w:rPr>
                <w:spacing w:val="-10"/>
                <w:sz w:val="24"/>
                <w:szCs w:val="24"/>
              </w:rPr>
              <w:t>0</w:t>
            </w:r>
          </w:p>
        </w:tc>
        <w:tc>
          <w:tcPr>
            <w:tcW w:w="1116" w:type="dxa"/>
          </w:tcPr>
          <w:p w14:paraId="3431F1D7"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02</w:t>
            </w:r>
          </w:p>
        </w:tc>
        <w:tc>
          <w:tcPr>
            <w:tcW w:w="1111" w:type="dxa"/>
          </w:tcPr>
          <w:p w14:paraId="7B17913B"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0158</w:t>
            </w:r>
          </w:p>
          <w:p w14:paraId="522B7340" w14:textId="77777777" w:rsidR="00F664FA" w:rsidRPr="0057713D" w:rsidRDefault="00F664FA" w:rsidP="00506A5F">
            <w:pPr>
              <w:pStyle w:val="TableParagraph"/>
              <w:spacing w:before="44" w:line="240" w:lineRule="auto"/>
              <w:ind w:left="103"/>
              <w:jc w:val="left"/>
              <w:rPr>
                <w:sz w:val="24"/>
                <w:szCs w:val="24"/>
              </w:rPr>
            </w:pPr>
            <w:r w:rsidRPr="0057713D">
              <w:rPr>
                <w:spacing w:val="-10"/>
                <w:sz w:val="24"/>
                <w:szCs w:val="24"/>
              </w:rPr>
              <w:t>4</w:t>
            </w:r>
          </w:p>
        </w:tc>
        <w:tc>
          <w:tcPr>
            <w:tcW w:w="436" w:type="dxa"/>
          </w:tcPr>
          <w:p w14:paraId="67F150F7"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2FBBF118"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660.326</w:t>
            </w:r>
          </w:p>
          <w:p w14:paraId="581CE5A2" w14:textId="77777777" w:rsidR="00F664FA" w:rsidRPr="0057713D" w:rsidRDefault="00F664FA" w:rsidP="00506A5F">
            <w:pPr>
              <w:pStyle w:val="TableParagraph"/>
              <w:spacing w:before="44" w:line="240" w:lineRule="auto"/>
              <w:ind w:left="107"/>
              <w:jc w:val="left"/>
              <w:rPr>
                <w:sz w:val="24"/>
                <w:szCs w:val="24"/>
              </w:rPr>
            </w:pPr>
            <w:r w:rsidRPr="0057713D">
              <w:rPr>
                <w:spacing w:val="-10"/>
                <w:sz w:val="24"/>
                <w:szCs w:val="24"/>
              </w:rPr>
              <w:t>4</w:t>
            </w:r>
          </w:p>
        </w:tc>
        <w:tc>
          <w:tcPr>
            <w:tcW w:w="1661" w:type="dxa"/>
          </w:tcPr>
          <w:p w14:paraId="67A24F5E"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32.0653</w:t>
            </w:r>
          </w:p>
        </w:tc>
        <w:tc>
          <w:tcPr>
            <w:tcW w:w="1111" w:type="dxa"/>
          </w:tcPr>
          <w:p w14:paraId="58CBA8FB"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20922</w:t>
            </w:r>
          </w:p>
          <w:p w14:paraId="181E8B3D" w14:textId="77777777" w:rsidR="00F664FA" w:rsidRPr="0057713D" w:rsidRDefault="00F664FA" w:rsidP="00506A5F">
            <w:pPr>
              <w:pStyle w:val="TableParagraph"/>
              <w:spacing w:before="44" w:line="240" w:lineRule="auto"/>
              <w:ind w:left="101"/>
              <w:jc w:val="left"/>
              <w:rPr>
                <w:sz w:val="24"/>
                <w:szCs w:val="24"/>
              </w:rPr>
            </w:pPr>
            <w:r w:rsidRPr="0057713D">
              <w:rPr>
                <w:spacing w:val="-10"/>
                <w:sz w:val="24"/>
                <w:szCs w:val="24"/>
              </w:rPr>
              <w:t>4</w:t>
            </w:r>
          </w:p>
        </w:tc>
      </w:tr>
      <w:tr w:rsidR="00F664FA" w:rsidRPr="0057713D" w14:paraId="6BC9AD78" w14:textId="77777777" w:rsidTr="00506A5F">
        <w:trPr>
          <w:trHeight w:val="835"/>
        </w:trPr>
        <w:tc>
          <w:tcPr>
            <w:tcW w:w="1356" w:type="dxa"/>
          </w:tcPr>
          <w:p w14:paraId="63DD22C3" w14:textId="77777777" w:rsidR="00F664FA" w:rsidRPr="0057713D" w:rsidRDefault="00F664FA" w:rsidP="00506A5F">
            <w:pPr>
              <w:pStyle w:val="TableParagraph"/>
              <w:spacing w:line="240" w:lineRule="auto"/>
              <w:ind w:left="110"/>
              <w:jc w:val="left"/>
              <w:rPr>
                <w:b/>
                <w:sz w:val="24"/>
                <w:szCs w:val="24"/>
              </w:rPr>
            </w:pPr>
            <w:r w:rsidRPr="0057713D">
              <w:rPr>
                <w:b/>
                <w:spacing w:val="-5"/>
                <w:sz w:val="24"/>
                <w:szCs w:val="24"/>
              </w:rPr>
              <w:t>TH</w:t>
            </w:r>
          </w:p>
        </w:tc>
        <w:tc>
          <w:tcPr>
            <w:tcW w:w="1116" w:type="dxa"/>
          </w:tcPr>
          <w:p w14:paraId="358B77C5"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300.000</w:t>
            </w:r>
          </w:p>
          <w:p w14:paraId="427E8DBE" w14:textId="77777777" w:rsidR="00F664FA" w:rsidRPr="0057713D" w:rsidRDefault="00F664FA" w:rsidP="00506A5F">
            <w:pPr>
              <w:pStyle w:val="TableParagraph"/>
              <w:spacing w:before="44" w:line="240" w:lineRule="auto"/>
              <w:ind w:left="110"/>
              <w:jc w:val="left"/>
              <w:rPr>
                <w:sz w:val="24"/>
                <w:szCs w:val="24"/>
              </w:rPr>
            </w:pPr>
            <w:r w:rsidRPr="0057713D">
              <w:rPr>
                <w:spacing w:val="-10"/>
                <w:sz w:val="24"/>
                <w:szCs w:val="24"/>
              </w:rPr>
              <w:t>0</w:t>
            </w:r>
          </w:p>
        </w:tc>
        <w:tc>
          <w:tcPr>
            <w:tcW w:w="1116" w:type="dxa"/>
          </w:tcPr>
          <w:p w14:paraId="0C108F50"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0333</w:t>
            </w:r>
          </w:p>
          <w:p w14:paraId="7256A901" w14:textId="77777777" w:rsidR="00F664FA" w:rsidRPr="0057713D" w:rsidRDefault="00F664FA" w:rsidP="00506A5F">
            <w:pPr>
              <w:pStyle w:val="TableParagraph"/>
              <w:spacing w:before="44" w:line="240" w:lineRule="auto"/>
              <w:ind w:left="109"/>
              <w:jc w:val="left"/>
              <w:rPr>
                <w:sz w:val="24"/>
                <w:szCs w:val="24"/>
              </w:rPr>
            </w:pPr>
            <w:r w:rsidRPr="0057713D">
              <w:rPr>
                <w:spacing w:val="-10"/>
                <w:sz w:val="24"/>
                <w:szCs w:val="24"/>
              </w:rPr>
              <w:t>3</w:t>
            </w:r>
          </w:p>
        </w:tc>
        <w:tc>
          <w:tcPr>
            <w:tcW w:w="1111" w:type="dxa"/>
          </w:tcPr>
          <w:p w14:paraId="019E8D5E"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0264</w:t>
            </w:r>
          </w:p>
        </w:tc>
        <w:tc>
          <w:tcPr>
            <w:tcW w:w="436" w:type="dxa"/>
          </w:tcPr>
          <w:p w14:paraId="3AA20852"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7525FBF7"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311.862</w:t>
            </w:r>
          </w:p>
          <w:p w14:paraId="4D4037A7" w14:textId="77777777" w:rsidR="00F664FA" w:rsidRPr="0057713D" w:rsidRDefault="00F664FA" w:rsidP="00506A5F">
            <w:pPr>
              <w:pStyle w:val="TableParagraph"/>
              <w:spacing w:before="44" w:line="240" w:lineRule="auto"/>
              <w:ind w:left="107"/>
              <w:jc w:val="left"/>
              <w:rPr>
                <w:sz w:val="24"/>
                <w:szCs w:val="24"/>
              </w:rPr>
            </w:pPr>
            <w:r w:rsidRPr="0057713D">
              <w:rPr>
                <w:spacing w:val="-10"/>
                <w:sz w:val="24"/>
                <w:szCs w:val="24"/>
              </w:rPr>
              <w:t>2</w:t>
            </w:r>
          </w:p>
        </w:tc>
        <w:tc>
          <w:tcPr>
            <w:tcW w:w="1661" w:type="dxa"/>
          </w:tcPr>
          <w:p w14:paraId="33A3E480"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03.9541</w:t>
            </w:r>
          </w:p>
        </w:tc>
        <w:tc>
          <w:tcPr>
            <w:tcW w:w="1111" w:type="dxa"/>
          </w:tcPr>
          <w:p w14:paraId="3181CC61"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27448</w:t>
            </w:r>
          </w:p>
          <w:p w14:paraId="5B8A82D3" w14:textId="77777777" w:rsidR="00F664FA" w:rsidRPr="0057713D" w:rsidRDefault="00F664FA" w:rsidP="00506A5F">
            <w:pPr>
              <w:pStyle w:val="TableParagraph"/>
              <w:spacing w:before="44" w:line="240" w:lineRule="auto"/>
              <w:ind w:left="101"/>
              <w:jc w:val="left"/>
              <w:rPr>
                <w:sz w:val="24"/>
                <w:szCs w:val="24"/>
              </w:rPr>
            </w:pPr>
            <w:r w:rsidRPr="0057713D">
              <w:rPr>
                <w:spacing w:val="-10"/>
                <w:sz w:val="24"/>
                <w:szCs w:val="24"/>
              </w:rPr>
              <w:t>2</w:t>
            </w:r>
          </w:p>
        </w:tc>
      </w:tr>
    </w:tbl>
    <w:p w14:paraId="3310C61C" w14:textId="77777777" w:rsidR="00F664FA" w:rsidRPr="0057713D" w:rsidRDefault="00F664FA" w:rsidP="00F664FA">
      <w:pPr>
        <w:pStyle w:val="TableParagraph"/>
        <w:spacing w:line="240" w:lineRule="auto"/>
        <w:jc w:val="left"/>
        <w:rPr>
          <w:sz w:val="24"/>
          <w:szCs w:val="24"/>
        </w:rPr>
        <w:sectPr w:rsidR="00F664FA" w:rsidRPr="0057713D">
          <w:type w:val="continuous"/>
          <w:pgSz w:w="11910" w:h="16840"/>
          <w:pgMar w:top="1380" w:right="992" w:bottom="280" w:left="992" w:header="720" w:footer="720" w:gutter="0"/>
          <w:cols w:space="720"/>
        </w:sect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6"/>
        <w:gridCol w:w="1116"/>
        <w:gridCol w:w="1116"/>
        <w:gridCol w:w="1111"/>
        <w:gridCol w:w="436"/>
        <w:gridCol w:w="1116"/>
        <w:gridCol w:w="1661"/>
        <w:gridCol w:w="1111"/>
      </w:tblGrid>
      <w:tr w:rsidR="00F664FA" w:rsidRPr="0057713D" w14:paraId="7596549C" w14:textId="77777777" w:rsidTr="00506A5F">
        <w:trPr>
          <w:trHeight w:val="835"/>
        </w:trPr>
        <w:tc>
          <w:tcPr>
            <w:tcW w:w="1356" w:type="dxa"/>
          </w:tcPr>
          <w:p w14:paraId="258D0135" w14:textId="77777777" w:rsidR="00F664FA" w:rsidRPr="0057713D" w:rsidRDefault="00F664FA" w:rsidP="00506A5F">
            <w:pPr>
              <w:pStyle w:val="TableParagraph"/>
              <w:spacing w:line="240" w:lineRule="auto"/>
              <w:ind w:left="110"/>
              <w:jc w:val="left"/>
              <w:rPr>
                <w:b/>
                <w:sz w:val="24"/>
                <w:szCs w:val="24"/>
              </w:rPr>
            </w:pPr>
            <w:r w:rsidRPr="0057713D">
              <w:rPr>
                <w:b/>
                <w:spacing w:val="-5"/>
                <w:sz w:val="24"/>
                <w:szCs w:val="24"/>
              </w:rPr>
              <w:t>Ca</w:t>
            </w:r>
          </w:p>
        </w:tc>
        <w:tc>
          <w:tcPr>
            <w:tcW w:w="1116" w:type="dxa"/>
          </w:tcPr>
          <w:p w14:paraId="2D740A59"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75.0000</w:t>
            </w:r>
          </w:p>
        </w:tc>
        <w:tc>
          <w:tcPr>
            <w:tcW w:w="1116" w:type="dxa"/>
          </w:tcPr>
          <w:p w14:paraId="57BDC5BB"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1333</w:t>
            </w:r>
          </w:p>
          <w:p w14:paraId="26578920" w14:textId="77777777" w:rsidR="00F664FA" w:rsidRPr="0057713D" w:rsidRDefault="00F664FA" w:rsidP="00506A5F">
            <w:pPr>
              <w:pStyle w:val="TableParagraph"/>
              <w:spacing w:before="39" w:line="240" w:lineRule="auto"/>
              <w:ind w:left="109"/>
              <w:jc w:val="left"/>
              <w:rPr>
                <w:sz w:val="24"/>
                <w:szCs w:val="24"/>
              </w:rPr>
            </w:pPr>
            <w:r w:rsidRPr="0057713D">
              <w:rPr>
                <w:spacing w:val="-10"/>
                <w:sz w:val="24"/>
                <w:szCs w:val="24"/>
              </w:rPr>
              <w:t>3</w:t>
            </w:r>
          </w:p>
        </w:tc>
        <w:tc>
          <w:tcPr>
            <w:tcW w:w="1111" w:type="dxa"/>
          </w:tcPr>
          <w:p w14:paraId="07346393"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1056</w:t>
            </w:r>
          </w:p>
          <w:p w14:paraId="7FDCB4CC" w14:textId="77777777" w:rsidR="00F664FA" w:rsidRPr="0057713D" w:rsidRDefault="00F664FA" w:rsidP="00506A5F">
            <w:pPr>
              <w:pStyle w:val="TableParagraph"/>
              <w:spacing w:before="39" w:line="240" w:lineRule="auto"/>
              <w:ind w:left="103"/>
              <w:jc w:val="left"/>
              <w:rPr>
                <w:sz w:val="24"/>
                <w:szCs w:val="24"/>
              </w:rPr>
            </w:pPr>
            <w:r w:rsidRPr="0057713D">
              <w:rPr>
                <w:spacing w:val="-10"/>
                <w:sz w:val="24"/>
                <w:szCs w:val="24"/>
              </w:rPr>
              <w:t>2</w:t>
            </w:r>
          </w:p>
        </w:tc>
        <w:tc>
          <w:tcPr>
            <w:tcW w:w="436" w:type="dxa"/>
          </w:tcPr>
          <w:p w14:paraId="5110F15E"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12087559"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5.8822</w:t>
            </w:r>
          </w:p>
        </w:tc>
        <w:tc>
          <w:tcPr>
            <w:tcW w:w="1661" w:type="dxa"/>
          </w:tcPr>
          <w:p w14:paraId="698A94C5"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7.842933</w:t>
            </w:r>
          </w:p>
        </w:tc>
        <w:tc>
          <w:tcPr>
            <w:tcW w:w="1111" w:type="dxa"/>
          </w:tcPr>
          <w:p w14:paraId="047A47AD"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08283</w:t>
            </w:r>
          </w:p>
          <w:p w14:paraId="621C5FDC" w14:textId="77777777" w:rsidR="00F664FA" w:rsidRPr="0057713D" w:rsidRDefault="00F664FA" w:rsidP="00506A5F">
            <w:pPr>
              <w:pStyle w:val="TableParagraph"/>
              <w:spacing w:before="39" w:line="240" w:lineRule="auto"/>
              <w:ind w:left="101"/>
              <w:jc w:val="left"/>
              <w:rPr>
                <w:sz w:val="24"/>
                <w:szCs w:val="24"/>
              </w:rPr>
            </w:pPr>
            <w:r w:rsidRPr="0057713D">
              <w:rPr>
                <w:spacing w:val="-10"/>
                <w:sz w:val="24"/>
                <w:szCs w:val="24"/>
              </w:rPr>
              <w:t>4</w:t>
            </w:r>
          </w:p>
        </w:tc>
      </w:tr>
      <w:tr w:rsidR="00F664FA" w:rsidRPr="0057713D" w14:paraId="21D01322" w14:textId="77777777" w:rsidTr="00506A5F">
        <w:trPr>
          <w:trHeight w:val="835"/>
        </w:trPr>
        <w:tc>
          <w:tcPr>
            <w:tcW w:w="1356" w:type="dxa"/>
          </w:tcPr>
          <w:p w14:paraId="2338CEC6" w14:textId="77777777" w:rsidR="00F664FA" w:rsidRPr="0057713D" w:rsidRDefault="00F664FA" w:rsidP="00506A5F">
            <w:pPr>
              <w:pStyle w:val="TableParagraph"/>
              <w:spacing w:line="240" w:lineRule="auto"/>
              <w:ind w:left="110"/>
              <w:jc w:val="left"/>
              <w:rPr>
                <w:b/>
                <w:sz w:val="24"/>
                <w:szCs w:val="24"/>
              </w:rPr>
            </w:pPr>
            <w:r w:rsidRPr="0057713D">
              <w:rPr>
                <w:b/>
                <w:spacing w:val="-5"/>
                <w:sz w:val="24"/>
                <w:szCs w:val="24"/>
              </w:rPr>
              <w:t>Mg</w:t>
            </w:r>
          </w:p>
        </w:tc>
        <w:tc>
          <w:tcPr>
            <w:tcW w:w="1116" w:type="dxa"/>
          </w:tcPr>
          <w:p w14:paraId="55613D32"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30.0000</w:t>
            </w:r>
          </w:p>
        </w:tc>
        <w:tc>
          <w:tcPr>
            <w:tcW w:w="1116" w:type="dxa"/>
          </w:tcPr>
          <w:p w14:paraId="0E759B02"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3333</w:t>
            </w:r>
          </w:p>
          <w:p w14:paraId="50C84829" w14:textId="77777777" w:rsidR="00F664FA" w:rsidRPr="0057713D" w:rsidRDefault="00F664FA" w:rsidP="00506A5F">
            <w:pPr>
              <w:pStyle w:val="TableParagraph"/>
              <w:spacing w:before="39" w:line="240" w:lineRule="auto"/>
              <w:ind w:left="109"/>
              <w:jc w:val="left"/>
              <w:rPr>
                <w:sz w:val="24"/>
                <w:szCs w:val="24"/>
              </w:rPr>
            </w:pPr>
            <w:r w:rsidRPr="0057713D">
              <w:rPr>
                <w:spacing w:val="-10"/>
                <w:sz w:val="24"/>
                <w:szCs w:val="24"/>
              </w:rPr>
              <w:t>3</w:t>
            </w:r>
          </w:p>
        </w:tc>
        <w:tc>
          <w:tcPr>
            <w:tcW w:w="1111" w:type="dxa"/>
          </w:tcPr>
          <w:p w14:paraId="2E851BB8"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2640</w:t>
            </w:r>
          </w:p>
          <w:p w14:paraId="43853EFB" w14:textId="77777777" w:rsidR="00F664FA" w:rsidRPr="0057713D" w:rsidRDefault="00F664FA" w:rsidP="00506A5F">
            <w:pPr>
              <w:pStyle w:val="TableParagraph"/>
              <w:spacing w:before="39" w:line="240" w:lineRule="auto"/>
              <w:ind w:left="103"/>
              <w:jc w:val="left"/>
              <w:rPr>
                <w:sz w:val="24"/>
                <w:szCs w:val="24"/>
              </w:rPr>
            </w:pPr>
            <w:r w:rsidRPr="0057713D">
              <w:rPr>
                <w:spacing w:val="-10"/>
                <w:sz w:val="24"/>
                <w:szCs w:val="24"/>
              </w:rPr>
              <w:t>4</w:t>
            </w:r>
          </w:p>
        </w:tc>
        <w:tc>
          <w:tcPr>
            <w:tcW w:w="436" w:type="dxa"/>
          </w:tcPr>
          <w:p w14:paraId="69CDF48E"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1D2BCF78"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3.0598</w:t>
            </w:r>
          </w:p>
        </w:tc>
        <w:tc>
          <w:tcPr>
            <w:tcW w:w="1661" w:type="dxa"/>
          </w:tcPr>
          <w:p w14:paraId="34C2E6F1"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0.19933</w:t>
            </w:r>
          </w:p>
        </w:tc>
        <w:tc>
          <w:tcPr>
            <w:tcW w:w="1111" w:type="dxa"/>
          </w:tcPr>
          <w:p w14:paraId="342275CE"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26930</w:t>
            </w:r>
          </w:p>
          <w:p w14:paraId="290E39E7" w14:textId="77777777" w:rsidR="00F664FA" w:rsidRPr="0057713D" w:rsidRDefault="00F664FA" w:rsidP="00506A5F">
            <w:pPr>
              <w:pStyle w:val="TableParagraph"/>
              <w:spacing w:before="39" w:line="240" w:lineRule="auto"/>
              <w:ind w:left="101"/>
              <w:jc w:val="left"/>
              <w:rPr>
                <w:sz w:val="24"/>
                <w:szCs w:val="24"/>
              </w:rPr>
            </w:pPr>
            <w:r w:rsidRPr="0057713D">
              <w:rPr>
                <w:spacing w:val="-10"/>
                <w:sz w:val="24"/>
                <w:szCs w:val="24"/>
              </w:rPr>
              <w:t>5</w:t>
            </w:r>
          </w:p>
        </w:tc>
      </w:tr>
      <w:tr w:rsidR="00F664FA" w:rsidRPr="0057713D" w14:paraId="48B43C3B" w14:textId="77777777" w:rsidTr="00506A5F">
        <w:trPr>
          <w:trHeight w:val="835"/>
        </w:trPr>
        <w:tc>
          <w:tcPr>
            <w:tcW w:w="1356" w:type="dxa"/>
          </w:tcPr>
          <w:p w14:paraId="467ACC61" w14:textId="77777777" w:rsidR="00F664FA" w:rsidRPr="0057713D" w:rsidRDefault="00F664FA" w:rsidP="00506A5F">
            <w:pPr>
              <w:pStyle w:val="TableParagraph"/>
              <w:spacing w:line="240" w:lineRule="auto"/>
              <w:ind w:left="110"/>
              <w:jc w:val="left"/>
              <w:rPr>
                <w:b/>
                <w:sz w:val="24"/>
                <w:szCs w:val="24"/>
              </w:rPr>
            </w:pPr>
            <w:r w:rsidRPr="0057713D">
              <w:rPr>
                <w:b/>
                <w:spacing w:val="-5"/>
                <w:sz w:val="24"/>
                <w:szCs w:val="24"/>
              </w:rPr>
              <w:t>Na</w:t>
            </w:r>
          </w:p>
        </w:tc>
        <w:tc>
          <w:tcPr>
            <w:tcW w:w="1116" w:type="dxa"/>
          </w:tcPr>
          <w:p w14:paraId="6FFF7496"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200.000</w:t>
            </w:r>
          </w:p>
          <w:p w14:paraId="3628860B" w14:textId="77777777" w:rsidR="00F664FA" w:rsidRPr="0057713D" w:rsidRDefault="00F664FA" w:rsidP="00506A5F">
            <w:pPr>
              <w:pStyle w:val="TableParagraph"/>
              <w:spacing w:before="39" w:line="240" w:lineRule="auto"/>
              <w:ind w:left="110"/>
              <w:jc w:val="left"/>
              <w:rPr>
                <w:sz w:val="24"/>
                <w:szCs w:val="24"/>
              </w:rPr>
            </w:pPr>
            <w:r w:rsidRPr="0057713D">
              <w:rPr>
                <w:spacing w:val="-10"/>
                <w:sz w:val="24"/>
                <w:szCs w:val="24"/>
              </w:rPr>
              <w:t>0</w:t>
            </w:r>
          </w:p>
        </w:tc>
        <w:tc>
          <w:tcPr>
            <w:tcW w:w="1116" w:type="dxa"/>
          </w:tcPr>
          <w:p w14:paraId="4BAB2F09"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05</w:t>
            </w:r>
          </w:p>
        </w:tc>
        <w:tc>
          <w:tcPr>
            <w:tcW w:w="1111" w:type="dxa"/>
          </w:tcPr>
          <w:p w14:paraId="01383A59"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0396</w:t>
            </w:r>
          </w:p>
          <w:p w14:paraId="65232625" w14:textId="77777777" w:rsidR="00F664FA" w:rsidRPr="0057713D" w:rsidRDefault="00F664FA" w:rsidP="00506A5F">
            <w:pPr>
              <w:pStyle w:val="TableParagraph"/>
              <w:spacing w:before="39" w:line="240" w:lineRule="auto"/>
              <w:ind w:left="103"/>
              <w:jc w:val="left"/>
              <w:rPr>
                <w:sz w:val="24"/>
                <w:szCs w:val="24"/>
              </w:rPr>
            </w:pPr>
            <w:r w:rsidRPr="0057713D">
              <w:rPr>
                <w:spacing w:val="-10"/>
                <w:sz w:val="24"/>
                <w:szCs w:val="24"/>
              </w:rPr>
              <w:t>1</w:t>
            </w:r>
          </w:p>
        </w:tc>
        <w:tc>
          <w:tcPr>
            <w:tcW w:w="436" w:type="dxa"/>
          </w:tcPr>
          <w:p w14:paraId="107B5407"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665355C6"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1012</w:t>
            </w:r>
          </w:p>
        </w:tc>
        <w:tc>
          <w:tcPr>
            <w:tcW w:w="1661" w:type="dxa"/>
          </w:tcPr>
          <w:p w14:paraId="260E86D7"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0.5506</w:t>
            </w:r>
          </w:p>
        </w:tc>
        <w:tc>
          <w:tcPr>
            <w:tcW w:w="1111" w:type="dxa"/>
          </w:tcPr>
          <w:p w14:paraId="1657ADE4"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00218</w:t>
            </w:r>
          </w:p>
          <w:p w14:paraId="3CB6B7C1" w14:textId="77777777" w:rsidR="00F664FA" w:rsidRPr="0057713D" w:rsidRDefault="00F664FA" w:rsidP="00506A5F">
            <w:pPr>
              <w:pStyle w:val="TableParagraph"/>
              <w:spacing w:before="39" w:line="240" w:lineRule="auto"/>
              <w:ind w:left="101"/>
              <w:jc w:val="left"/>
              <w:rPr>
                <w:sz w:val="24"/>
                <w:szCs w:val="24"/>
              </w:rPr>
            </w:pPr>
            <w:r w:rsidRPr="0057713D">
              <w:rPr>
                <w:spacing w:val="-10"/>
                <w:sz w:val="24"/>
                <w:szCs w:val="24"/>
              </w:rPr>
              <w:t>1</w:t>
            </w:r>
          </w:p>
        </w:tc>
      </w:tr>
      <w:tr w:rsidR="00F664FA" w:rsidRPr="0057713D" w14:paraId="4737A84F" w14:textId="77777777" w:rsidTr="00506A5F">
        <w:trPr>
          <w:trHeight w:val="835"/>
        </w:trPr>
        <w:tc>
          <w:tcPr>
            <w:tcW w:w="1356" w:type="dxa"/>
          </w:tcPr>
          <w:p w14:paraId="45778A76" w14:textId="77777777" w:rsidR="00F664FA" w:rsidRPr="0057713D" w:rsidRDefault="00F664FA" w:rsidP="00506A5F">
            <w:pPr>
              <w:pStyle w:val="TableParagraph"/>
              <w:spacing w:before="0" w:line="90" w:lineRule="exact"/>
              <w:ind w:left="367" w:right="189"/>
              <w:rPr>
                <w:b/>
                <w:sz w:val="24"/>
                <w:szCs w:val="24"/>
              </w:rPr>
            </w:pPr>
            <w:r w:rsidRPr="0057713D">
              <w:rPr>
                <w:b/>
                <w:spacing w:val="-10"/>
                <w:sz w:val="24"/>
                <w:szCs w:val="24"/>
              </w:rPr>
              <w:t>-</w:t>
            </w:r>
          </w:p>
          <w:p w14:paraId="1607A158" w14:textId="77777777" w:rsidR="00F664FA" w:rsidRPr="0057713D" w:rsidRDefault="00F664FA" w:rsidP="00506A5F">
            <w:pPr>
              <w:pStyle w:val="TableParagraph"/>
              <w:spacing w:before="0" w:line="187" w:lineRule="exact"/>
              <w:ind w:left="110"/>
              <w:jc w:val="left"/>
              <w:rPr>
                <w:b/>
                <w:sz w:val="24"/>
                <w:szCs w:val="24"/>
              </w:rPr>
            </w:pPr>
            <w:r w:rsidRPr="0057713D">
              <w:rPr>
                <w:b/>
                <w:spacing w:val="-4"/>
                <w:sz w:val="24"/>
                <w:szCs w:val="24"/>
              </w:rPr>
              <w:t>HCO</w:t>
            </w:r>
            <w:r w:rsidRPr="0057713D">
              <w:rPr>
                <w:b/>
                <w:spacing w:val="-4"/>
                <w:sz w:val="24"/>
                <w:szCs w:val="24"/>
                <w:vertAlign w:val="subscript"/>
              </w:rPr>
              <w:t>3</w:t>
            </w:r>
          </w:p>
        </w:tc>
        <w:tc>
          <w:tcPr>
            <w:tcW w:w="1116" w:type="dxa"/>
          </w:tcPr>
          <w:p w14:paraId="3DC56398"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35.0000</w:t>
            </w:r>
          </w:p>
        </w:tc>
        <w:tc>
          <w:tcPr>
            <w:tcW w:w="1116" w:type="dxa"/>
          </w:tcPr>
          <w:p w14:paraId="588A81A7"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2857</w:t>
            </w:r>
          </w:p>
          <w:p w14:paraId="549CCFCA" w14:textId="77777777" w:rsidR="00F664FA" w:rsidRPr="0057713D" w:rsidRDefault="00F664FA" w:rsidP="00506A5F">
            <w:pPr>
              <w:pStyle w:val="TableParagraph"/>
              <w:spacing w:before="39" w:line="240" w:lineRule="auto"/>
              <w:ind w:left="109"/>
              <w:jc w:val="left"/>
              <w:rPr>
                <w:sz w:val="24"/>
                <w:szCs w:val="24"/>
              </w:rPr>
            </w:pPr>
            <w:r w:rsidRPr="0057713D">
              <w:rPr>
                <w:spacing w:val="-10"/>
                <w:sz w:val="24"/>
                <w:szCs w:val="24"/>
              </w:rPr>
              <w:t>1</w:t>
            </w:r>
          </w:p>
        </w:tc>
        <w:tc>
          <w:tcPr>
            <w:tcW w:w="1111" w:type="dxa"/>
          </w:tcPr>
          <w:p w14:paraId="1EDC5658"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2263</w:t>
            </w:r>
          </w:p>
          <w:p w14:paraId="05E93F45" w14:textId="77777777" w:rsidR="00F664FA" w:rsidRPr="0057713D" w:rsidRDefault="00F664FA" w:rsidP="00506A5F">
            <w:pPr>
              <w:pStyle w:val="TableParagraph"/>
              <w:spacing w:before="39" w:line="240" w:lineRule="auto"/>
              <w:ind w:left="103"/>
              <w:jc w:val="left"/>
              <w:rPr>
                <w:sz w:val="24"/>
                <w:szCs w:val="24"/>
              </w:rPr>
            </w:pPr>
            <w:r w:rsidRPr="0057713D">
              <w:rPr>
                <w:spacing w:val="-10"/>
                <w:sz w:val="24"/>
                <w:szCs w:val="24"/>
              </w:rPr>
              <w:t>2</w:t>
            </w:r>
          </w:p>
        </w:tc>
        <w:tc>
          <w:tcPr>
            <w:tcW w:w="436" w:type="dxa"/>
          </w:tcPr>
          <w:p w14:paraId="602CF09D"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371799DE"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7602</w:t>
            </w:r>
          </w:p>
        </w:tc>
        <w:tc>
          <w:tcPr>
            <w:tcW w:w="1661" w:type="dxa"/>
          </w:tcPr>
          <w:p w14:paraId="1F76A388"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5.029143</w:t>
            </w:r>
          </w:p>
        </w:tc>
        <w:tc>
          <w:tcPr>
            <w:tcW w:w="1111" w:type="dxa"/>
          </w:tcPr>
          <w:p w14:paraId="256C4FA1"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11382</w:t>
            </w:r>
          </w:p>
        </w:tc>
      </w:tr>
      <w:tr w:rsidR="00F664FA" w:rsidRPr="0057713D" w14:paraId="66ACC0E8" w14:textId="77777777" w:rsidTr="00506A5F">
        <w:trPr>
          <w:trHeight w:val="835"/>
        </w:trPr>
        <w:tc>
          <w:tcPr>
            <w:tcW w:w="1356" w:type="dxa"/>
          </w:tcPr>
          <w:p w14:paraId="3D40A9DA" w14:textId="77777777" w:rsidR="00F664FA" w:rsidRPr="0057713D" w:rsidRDefault="00F664FA" w:rsidP="00506A5F">
            <w:pPr>
              <w:pStyle w:val="TableParagraph"/>
              <w:spacing w:before="0" w:line="90" w:lineRule="exact"/>
              <w:ind w:left="178" w:right="367"/>
              <w:rPr>
                <w:b/>
                <w:sz w:val="24"/>
                <w:szCs w:val="24"/>
              </w:rPr>
            </w:pPr>
            <w:r w:rsidRPr="0057713D">
              <w:rPr>
                <w:b/>
                <w:spacing w:val="-5"/>
                <w:sz w:val="24"/>
                <w:szCs w:val="24"/>
              </w:rPr>
              <w:t>2-</w:t>
            </w:r>
          </w:p>
          <w:p w14:paraId="74C0F126" w14:textId="77777777" w:rsidR="00F664FA" w:rsidRPr="0057713D" w:rsidRDefault="00F664FA" w:rsidP="00506A5F">
            <w:pPr>
              <w:pStyle w:val="TableParagraph"/>
              <w:spacing w:before="0" w:line="187" w:lineRule="exact"/>
              <w:ind w:left="110"/>
              <w:jc w:val="left"/>
              <w:rPr>
                <w:b/>
                <w:sz w:val="24"/>
                <w:szCs w:val="24"/>
              </w:rPr>
            </w:pPr>
            <w:r w:rsidRPr="0057713D">
              <w:rPr>
                <w:b/>
                <w:spacing w:val="-5"/>
                <w:sz w:val="24"/>
                <w:szCs w:val="24"/>
              </w:rPr>
              <w:t>SO</w:t>
            </w:r>
            <w:r w:rsidRPr="0057713D">
              <w:rPr>
                <w:b/>
                <w:spacing w:val="-5"/>
                <w:sz w:val="24"/>
                <w:szCs w:val="24"/>
                <w:vertAlign w:val="subscript"/>
              </w:rPr>
              <w:t>4</w:t>
            </w:r>
          </w:p>
        </w:tc>
        <w:tc>
          <w:tcPr>
            <w:tcW w:w="1116" w:type="dxa"/>
          </w:tcPr>
          <w:p w14:paraId="28F040A8"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200.000</w:t>
            </w:r>
          </w:p>
          <w:p w14:paraId="23ED3EA1" w14:textId="77777777" w:rsidR="00F664FA" w:rsidRPr="0057713D" w:rsidRDefault="00F664FA" w:rsidP="00506A5F">
            <w:pPr>
              <w:pStyle w:val="TableParagraph"/>
              <w:spacing w:before="39" w:line="240" w:lineRule="auto"/>
              <w:ind w:left="110"/>
              <w:jc w:val="left"/>
              <w:rPr>
                <w:sz w:val="24"/>
                <w:szCs w:val="24"/>
              </w:rPr>
            </w:pPr>
            <w:r w:rsidRPr="0057713D">
              <w:rPr>
                <w:spacing w:val="-10"/>
                <w:sz w:val="24"/>
                <w:szCs w:val="24"/>
              </w:rPr>
              <w:t>0</w:t>
            </w:r>
          </w:p>
        </w:tc>
        <w:tc>
          <w:tcPr>
            <w:tcW w:w="1116" w:type="dxa"/>
          </w:tcPr>
          <w:p w14:paraId="5F8878E8"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05</w:t>
            </w:r>
          </w:p>
        </w:tc>
        <w:tc>
          <w:tcPr>
            <w:tcW w:w="1111" w:type="dxa"/>
          </w:tcPr>
          <w:p w14:paraId="119354FE"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0396</w:t>
            </w:r>
          </w:p>
          <w:p w14:paraId="5C305FA6" w14:textId="77777777" w:rsidR="00F664FA" w:rsidRPr="0057713D" w:rsidRDefault="00F664FA" w:rsidP="00506A5F">
            <w:pPr>
              <w:pStyle w:val="TableParagraph"/>
              <w:spacing w:before="39" w:line="240" w:lineRule="auto"/>
              <w:ind w:left="103"/>
              <w:jc w:val="left"/>
              <w:rPr>
                <w:sz w:val="24"/>
                <w:szCs w:val="24"/>
              </w:rPr>
            </w:pPr>
            <w:r w:rsidRPr="0057713D">
              <w:rPr>
                <w:spacing w:val="-10"/>
                <w:sz w:val="24"/>
                <w:szCs w:val="24"/>
              </w:rPr>
              <w:t>1</w:t>
            </w:r>
          </w:p>
        </w:tc>
        <w:tc>
          <w:tcPr>
            <w:tcW w:w="436" w:type="dxa"/>
          </w:tcPr>
          <w:p w14:paraId="46D2592B"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0EB395C0"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0.939</w:t>
            </w:r>
          </w:p>
        </w:tc>
        <w:tc>
          <w:tcPr>
            <w:tcW w:w="1661" w:type="dxa"/>
          </w:tcPr>
          <w:p w14:paraId="1A849309"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0.4695</w:t>
            </w:r>
          </w:p>
        </w:tc>
        <w:tc>
          <w:tcPr>
            <w:tcW w:w="1111" w:type="dxa"/>
          </w:tcPr>
          <w:p w14:paraId="6B098128"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00186</w:t>
            </w:r>
          </w:p>
        </w:tc>
      </w:tr>
      <w:tr w:rsidR="00F664FA" w:rsidRPr="0057713D" w14:paraId="7D6E125C" w14:textId="77777777" w:rsidTr="00506A5F">
        <w:trPr>
          <w:trHeight w:val="835"/>
        </w:trPr>
        <w:tc>
          <w:tcPr>
            <w:tcW w:w="1356" w:type="dxa"/>
          </w:tcPr>
          <w:p w14:paraId="0C717B59" w14:textId="77777777" w:rsidR="00F664FA" w:rsidRPr="0057713D" w:rsidRDefault="00F664FA" w:rsidP="00506A5F">
            <w:pPr>
              <w:pStyle w:val="TableParagraph"/>
              <w:spacing w:before="0" w:line="90" w:lineRule="exact"/>
              <w:ind w:left="178" w:right="347"/>
              <w:rPr>
                <w:b/>
                <w:sz w:val="24"/>
                <w:szCs w:val="24"/>
              </w:rPr>
            </w:pPr>
            <w:r w:rsidRPr="0057713D">
              <w:rPr>
                <w:b/>
                <w:spacing w:val="-5"/>
                <w:sz w:val="24"/>
                <w:szCs w:val="24"/>
              </w:rPr>
              <w:t>3-</w:t>
            </w:r>
          </w:p>
          <w:p w14:paraId="7895AA7E" w14:textId="77777777" w:rsidR="00F664FA" w:rsidRPr="0057713D" w:rsidRDefault="00F664FA" w:rsidP="00506A5F">
            <w:pPr>
              <w:pStyle w:val="TableParagraph"/>
              <w:spacing w:before="0" w:line="187" w:lineRule="exact"/>
              <w:ind w:left="110"/>
              <w:jc w:val="left"/>
              <w:rPr>
                <w:b/>
                <w:sz w:val="24"/>
                <w:szCs w:val="24"/>
              </w:rPr>
            </w:pPr>
            <w:r w:rsidRPr="0057713D">
              <w:rPr>
                <w:b/>
                <w:spacing w:val="-5"/>
                <w:sz w:val="24"/>
                <w:szCs w:val="24"/>
              </w:rPr>
              <w:t>PO</w:t>
            </w:r>
            <w:r w:rsidRPr="0057713D">
              <w:rPr>
                <w:b/>
                <w:spacing w:val="-5"/>
                <w:sz w:val="24"/>
                <w:szCs w:val="24"/>
                <w:vertAlign w:val="subscript"/>
              </w:rPr>
              <w:t>4</w:t>
            </w:r>
          </w:p>
        </w:tc>
        <w:tc>
          <w:tcPr>
            <w:tcW w:w="1116" w:type="dxa"/>
          </w:tcPr>
          <w:p w14:paraId="20BAA793" w14:textId="77777777" w:rsidR="00F664FA" w:rsidRPr="0057713D" w:rsidRDefault="00F664FA" w:rsidP="00506A5F">
            <w:pPr>
              <w:pStyle w:val="TableParagraph"/>
              <w:spacing w:before="0" w:line="240" w:lineRule="auto"/>
              <w:ind w:left="110"/>
              <w:jc w:val="left"/>
              <w:rPr>
                <w:sz w:val="24"/>
                <w:szCs w:val="24"/>
              </w:rPr>
            </w:pPr>
            <w:r w:rsidRPr="0057713D">
              <w:rPr>
                <w:spacing w:val="-2"/>
                <w:sz w:val="24"/>
                <w:szCs w:val="24"/>
              </w:rPr>
              <w:t>40.0000</w:t>
            </w:r>
          </w:p>
        </w:tc>
        <w:tc>
          <w:tcPr>
            <w:tcW w:w="1116" w:type="dxa"/>
          </w:tcPr>
          <w:p w14:paraId="33BB795C" w14:textId="77777777" w:rsidR="00F664FA" w:rsidRPr="0057713D" w:rsidRDefault="00F664FA" w:rsidP="00506A5F">
            <w:pPr>
              <w:pStyle w:val="TableParagraph"/>
              <w:spacing w:before="0" w:line="240" w:lineRule="auto"/>
              <w:ind w:left="109"/>
              <w:jc w:val="left"/>
              <w:rPr>
                <w:sz w:val="24"/>
                <w:szCs w:val="24"/>
              </w:rPr>
            </w:pPr>
            <w:r w:rsidRPr="0057713D">
              <w:rPr>
                <w:spacing w:val="-2"/>
                <w:sz w:val="24"/>
                <w:szCs w:val="24"/>
              </w:rPr>
              <w:t>0.025</w:t>
            </w:r>
          </w:p>
        </w:tc>
        <w:tc>
          <w:tcPr>
            <w:tcW w:w="1111" w:type="dxa"/>
          </w:tcPr>
          <w:p w14:paraId="3A2B98C9" w14:textId="77777777" w:rsidR="00F664FA" w:rsidRPr="0057713D" w:rsidRDefault="00F664FA" w:rsidP="00506A5F">
            <w:pPr>
              <w:pStyle w:val="TableParagraph"/>
              <w:spacing w:before="0" w:line="240" w:lineRule="auto"/>
              <w:ind w:left="103"/>
              <w:jc w:val="left"/>
              <w:rPr>
                <w:sz w:val="24"/>
                <w:szCs w:val="24"/>
              </w:rPr>
            </w:pPr>
            <w:r w:rsidRPr="0057713D">
              <w:rPr>
                <w:spacing w:val="-2"/>
                <w:sz w:val="24"/>
                <w:szCs w:val="24"/>
              </w:rPr>
              <w:t>0.01980</w:t>
            </w:r>
          </w:p>
          <w:p w14:paraId="3591331B" w14:textId="77777777" w:rsidR="00F664FA" w:rsidRPr="0057713D" w:rsidRDefault="00F664FA" w:rsidP="00506A5F">
            <w:pPr>
              <w:pStyle w:val="TableParagraph"/>
              <w:spacing w:before="40" w:line="240" w:lineRule="auto"/>
              <w:ind w:left="103"/>
              <w:jc w:val="left"/>
              <w:rPr>
                <w:sz w:val="24"/>
                <w:szCs w:val="24"/>
              </w:rPr>
            </w:pPr>
            <w:r w:rsidRPr="0057713D">
              <w:rPr>
                <w:spacing w:val="-10"/>
                <w:sz w:val="24"/>
                <w:szCs w:val="24"/>
              </w:rPr>
              <w:t>3</w:t>
            </w:r>
          </w:p>
        </w:tc>
        <w:tc>
          <w:tcPr>
            <w:tcW w:w="436" w:type="dxa"/>
          </w:tcPr>
          <w:p w14:paraId="1E6275B7" w14:textId="77777777" w:rsidR="00F664FA" w:rsidRPr="0057713D" w:rsidRDefault="00F664FA" w:rsidP="00506A5F">
            <w:pPr>
              <w:pStyle w:val="TableParagraph"/>
              <w:spacing w:before="0" w:line="240" w:lineRule="auto"/>
              <w:ind w:left="0" w:right="87"/>
              <w:rPr>
                <w:sz w:val="24"/>
                <w:szCs w:val="24"/>
              </w:rPr>
            </w:pPr>
            <w:r w:rsidRPr="0057713D">
              <w:rPr>
                <w:spacing w:val="-10"/>
                <w:sz w:val="24"/>
                <w:szCs w:val="24"/>
              </w:rPr>
              <w:t>0</w:t>
            </w:r>
          </w:p>
        </w:tc>
        <w:tc>
          <w:tcPr>
            <w:tcW w:w="1116" w:type="dxa"/>
          </w:tcPr>
          <w:p w14:paraId="424ABE54" w14:textId="77777777" w:rsidR="00F664FA" w:rsidRPr="0057713D" w:rsidRDefault="00F664FA" w:rsidP="00506A5F">
            <w:pPr>
              <w:pStyle w:val="TableParagraph"/>
              <w:spacing w:before="0" w:line="240" w:lineRule="auto"/>
              <w:ind w:left="107"/>
              <w:jc w:val="left"/>
              <w:rPr>
                <w:sz w:val="24"/>
                <w:szCs w:val="24"/>
              </w:rPr>
            </w:pPr>
            <w:r w:rsidRPr="0057713D">
              <w:rPr>
                <w:spacing w:val="-2"/>
                <w:sz w:val="24"/>
                <w:szCs w:val="24"/>
              </w:rPr>
              <w:t>0.1156</w:t>
            </w:r>
          </w:p>
        </w:tc>
        <w:tc>
          <w:tcPr>
            <w:tcW w:w="1661" w:type="dxa"/>
          </w:tcPr>
          <w:p w14:paraId="487475FB" w14:textId="77777777" w:rsidR="00F664FA" w:rsidRPr="0057713D" w:rsidRDefault="00F664FA" w:rsidP="00506A5F">
            <w:pPr>
              <w:pStyle w:val="TableParagraph"/>
              <w:spacing w:before="0" w:line="240" w:lineRule="auto"/>
              <w:ind w:left="107"/>
              <w:jc w:val="left"/>
              <w:rPr>
                <w:sz w:val="24"/>
                <w:szCs w:val="24"/>
              </w:rPr>
            </w:pPr>
            <w:r w:rsidRPr="0057713D">
              <w:rPr>
                <w:spacing w:val="-2"/>
                <w:sz w:val="24"/>
                <w:szCs w:val="24"/>
              </w:rPr>
              <w:t>0.289</w:t>
            </w:r>
          </w:p>
        </w:tc>
        <w:tc>
          <w:tcPr>
            <w:tcW w:w="1111" w:type="dxa"/>
          </w:tcPr>
          <w:p w14:paraId="36DEF361" w14:textId="77777777" w:rsidR="00F664FA" w:rsidRPr="0057713D" w:rsidRDefault="00F664FA" w:rsidP="00506A5F">
            <w:pPr>
              <w:pStyle w:val="TableParagraph"/>
              <w:spacing w:before="0" w:line="240" w:lineRule="auto"/>
              <w:ind w:left="101"/>
              <w:jc w:val="left"/>
              <w:rPr>
                <w:sz w:val="24"/>
                <w:szCs w:val="24"/>
              </w:rPr>
            </w:pPr>
            <w:r w:rsidRPr="0057713D">
              <w:rPr>
                <w:spacing w:val="-2"/>
                <w:sz w:val="24"/>
                <w:szCs w:val="24"/>
              </w:rPr>
              <w:t>0.00572</w:t>
            </w:r>
          </w:p>
          <w:p w14:paraId="222B97DF" w14:textId="77777777" w:rsidR="00F664FA" w:rsidRPr="0057713D" w:rsidRDefault="00F664FA" w:rsidP="00506A5F">
            <w:pPr>
              <w:pStyle w:val="TableParagraph"/>
              <w:spacing w:before="40" w:line="240" w:lineRule="auto"/>
              <w:ind w:left="101"/>
              <w:jc w:val="left"/>
              <w:rPr>
                <w:sz w:val="24"/>
                <w:szCs w:val="24"/>
              </w:rPr>
            </w:pPr>
            <w:r w:rsidRPr="0057713D">
              <w:rPr>
                <w:spacing w:val="-10"/>
                <w:sz w:val="24"/>
                <w:szCs w:val="24"/>
              </w:rPr>
              <w:t>3</w:t>
            </w:r>
          </w:p>
        </w:tc>
      </w:tr>
      <w:tr w:rsidR="00F664FA" w:rsidRPr="0057713D" w14:paraId="56D0ACB4" w14:textId="77777777" w:rsidTr="00506A5F">
        <w:trPr>
          <w:trHeight w:val="835"/>
        </w:trPr>
        <w:tc>
          <w:tcPr>
            <w:tcW w:w="1356" w:type="dxa"/>
          </w:tcPr>
          <w:p w14:paraId="02C35726" w14:textId="77777777" w:rsidR="00F664FA" w:rsidRPr="0057713D" w:rsidRDefault="00F664FA" w:rsidP="00506A5F">
            <w:pPr>
              <w:pStyle w:val="TableParagraph"/>
              <w:spacing w:line="240" w:lineRule="auto"/>
              <w:ind w:left="110"/>
              <w:jc w:val="left"/>
              <w:rPr>
                <w:b/>
                <w:sz w:val="24"/>
                <w:szCs w:val="24"/>
              </w:rPr>
            </w:pPr>
            <w:r w:rsidRPr="0057713D">
              <w:rPr>
                <w:b/>
                <w:spacing w:val="-5"/>
                <w:sz w:val="24"/>
                <w:szCs w:val="24"/>
              </w:rPr>
              <w:t>Cl</w:t>
            </w:r>
            <w:r w:rsidRPr="0057713D">
              <w:rPr>
                <w:b/>
                <w:spacing w:val="-5"/>
                <w:sz w:val="24"/>
                <w:szCs w:val="24"/>
                <w:vertAlign w:val="superscript"/>
              </w:rPr>
              <w:t>-</w:t>
            </w:r>
          </w:p>
        </w:tc>
        <w:tc>
          <w:tcPr>
            <w:tcW w:w="1116" w:type="dxa"/>
          </w:tcPr>
          <w:p w14:paraId="1AF30CDF"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250.000</w:t>
            </w:r>
          </w:p>
          <w:p w14:paraId="7941861A" w14:textId="77777777" w:rsidR="00F664FA" w:rsidRPr="0057713D" w:rsidRDefault="00F664FA" w:rsidP="00506A5F">
            <w:pPr>
              <w:pStyle w:val="TableParagraph"/>
              <w:spacing w:before="39" w:line="240" w:lineRule="auto"/>
              <w:ind w:left="110"/>
              <w:jc w:val="left"/>
              <w:rPr>
                <w:sz w:val="24"/>
                <w:szCs w:val="24"/>
              </w:rPr>
            </w:pPr>
            <w:r w:rsidRPr="0057713D">
              <w:rPr>
                <w:spacing w:val="-10"/>
                <w:sz w:val="24"/>
                <w:szCs w:val="24"/>
              </w:rPr>
              <w:t>0</w:t>
            </w:r>
          </w:p>
        </w:tc>
        <w:tc>
          <w:tcPr>
            <w:tcW w:w="1116" w:type="dxa"/>
          </w:tcPr>
          <w:p w14:paraId="61C2820A"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04</w:t>
            </w:r>
          </w:p>
        </w:tc>
        <w:tc>
          <w:tcPr>
            <w:tcW w:w="1111" w:type="dxa"/>
          </w:tcPr>
          <w:p w14:paraId="7E03975D"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0316</w:t>
            </w:r>
          </w:p>
          <w:p w14:paraId="6AD2D3E7" w14:textId="77777777" w:rsidR="00F664FA" w:rsidRPr="0057713D" w:rsidRDefault="00F664FA" w:rsidP="00506A5F">
            <w:pPr>
              <w:pStyle w:val="TableParagraph"/>
              <w:spacing w:before="39" w:line="240" w:lineRule="auto"/>
              <w:ind w:left="103"/>
              <w:jc w:val="left"/>
              <w:rPr>
                <w:sz w:val="24"/>
                <w:szCs w:val="24"/>
              </w:rPr>
            </w:pPr>
            <w:r w:rsidRPr="0057713D">
              <w:rPr>
                <w:spacing w:val="-10"/>
                <w:sz w:val="24"/>
                <w:szCs w:val="24"/>
              </w:rPr>
              <w:t>8</w:t>
            </w:r>
          </w:p>
        </w:tc>
        <w:tc>
          <w:tcPr>
            <w:tcW w:w="436" w:type="dxa"/>
          </w:tcPr>
          <w:p w14:paraId="35182E58"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7BB6AF52"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6.02357</w:t>
            </w:r>
          </w:p>
          <w:p w14:paraId="2A70D653" w14:textId="77777777" w:rsidR="00F664FA" w:rsidRPr="0057713D" w:rsidRDefault="00F664FA" w:rsidP="00506A5F">
            <w:pPr>
              <w:pStyle w:val="TableParagraph"/>
              <w:spacing w:before="39" w:line="240" w:lineRule="auto"/>
              <w:ind w:left="107"/>
              <w:jc w:val="left"/>
              <w:rPr>
                <w:sz w:val="24"/>
                <w:szCs w:val="24"/>
              </w:rPr>
            </w:pPr>
            <w:r w:rsidRPr="0057713D">
              <w:rPr>
                <w:spacing w:val="-10"/>
                <w:sz w:val="24"/>
                <w:szCs w:val="24"/>
              </w:rPr>
              <w:t>9</w:t>
            </w:r>
          </w:p>
        </w:tc>
        <w:tc>
          <w:tcPr>
            <w:tcW w:w="1661" w:type="dxa"/>
          </w:tcPr>
          <w:p w14:paraId="45DAF99B"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2.409432</w:t>
            </w:r>
          </w:p>
        </w:tc>
        <w:tc>
          <w:tcPr>
            <w:tcW w:w="1111" w:type="dxa"/>
          </w:tcPr>
          <w:p w14:paraId="7CA685C6"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00763</w:t>
            </w:r>
          </w:p>
          <w:p w14:paraId="1B66EE4C" w14:textId="77777777" w:rsidR="00F664FA" w:rsidRPr="0057713D" w:rsidRDefault="00F664FA" w:rsidP="00506A5F">
            <w:pPr>
              <w:pStyle w:val="TableParagraph"/>
              <w:spacing w:before="39" w:line="240" w:lineRule="auto"/>
              <w:ind w:left="101"/>
              <w:jc w:val="left"/>
              <w:rPr>
                <w:sz w:val="24"/>
                <w:szCs w:val="24"/>
              </w:rPr>
            </w:pPr>
            <w:r w:rsidRPr="0057713D">
              <w:rPr>
                <w:spacing w:val="-10"/>
                <w:sz w:val="24"/>
                <w:szCs w:val="24"/>
              </w:rPr>
              <w:t>4</w:t>
            </w:r>
          </w:p>
        </w:tc>
      </w:tr>
      <w:tr w:rsidR="00F664FA" w:rsidRPr="0057713D" w14:paraId="27B34FA5" w14:textId="77777777" w:rsidTr="00506A5F">
        <w:trPr>
          <w:trHeight w:val="835"/>
        </w:trPr>
        <w:tc>
          <w:tcPr>
            <w:tcW w:w="1356" w:type="dxa"/>
          </w:tcPr>
          <w:p w14:paraId="1E7E6017" w14:textId="77777777" w:rsidR="00F664FA" w:rsidRPr="0057713D" w:rsidRDefault="00F664FA" w:rsidP="00506A5F">
            <w:pPr>
              <w:pStyle w:val="TableParagraph"/>
              <w:spacing w:before="0" w:line="277" w:lineRule="exact"/>
              <w:ind w:left="110"/>
              <w:jc w:val="left"/>
              <w:rPr>
                <w:b/>
                <w:sz w:val="24"/>
                <w:szCs w:val="24"/>
              </w:rPr>
            </w:pPr>
            <w:r w:rsidRPr="0057713D">
              <w:rPr>
                <w:b/>
                <w:spacing w:val="-5"/>
                <w:position w:val="-7"/>
                <w:sz w:val="24"/>
                <w:szCs w:val="24"/>
              </w:rPr>
              <w:t>F</w:t>
            </w:r>
            <w:r w:rsidRPr="0057713D">
              <w:rPr>
                <w:b/>
                <w:spacing w:val="-5"/>
                <w:sz w:val="24"/>
                <w:szCs w:val="24"/>
              </w:rPr>
              <w:t>-</w:t>
            </w:r>
          </w:p>
        </w:tc>
        <w:tc>
          <w:tcPr>
            <w:tcW w:w="1116" w:type="dxa"/>
          </w:tcPr>
          <w:p w14:paraId="71391F01"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1.0000</w:t>
            </w:r>
          </w:p>
        </w:tc>
        <w:tc>
          <w:tcPr>
            <w:tcW w:w="1116" w:type="dxa"/>
          </w:tcPr>
          <w:p w14:paraId="37676299" w14:textId="77777777" w:rsidR="00F664FA" w:rsidRPr="0057713D" w:rsidRDefault="00F664FA" w:rsidP="00506A5F">
            <w:pPr>
              <w:pStyle w:val="TableParagraph"/>
              <w:spacing w:line="240" w:lineRule="auto"/>
              <w:ind w:left="109"/>
              <w:jc w:val="left"/>
              <w:rPr>
                <w:sz w:val="24"/>
                <w:szCs w:val="24"/>
              </w:rPr>
            </w:pPr>
            <w:r w:rsidRPr="0057713D">
              <w:rPr>
                <w:spacing w:val="-10"/>
                <w:sz w:val="24"/>
                <w:szCs w:val="24"/>
              </w:rPr>
              <w:t>1</w:t>
            </w:r>
          </w:p>
        </w:tc>
        <w:tc>
          <w:tcPr>
            <w:tcW w:w="1111" w:type="dxa"/>
          </w:tcPr>
          <w:p w14:paraId="143E5D87"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79212</w:t>
            </w:r>
          </w:p>
          <w:p w14:paraId="3796C4A2" w14:textId="77777777" w:rsidR="00F664FA" w:rsidRPr="0057713D" w:rsidRDefault="00F664FA" w:rsidP="00506A5F">
            <w:pPr>
              <w:pStyle w:val="TableParagraph"/>
              <w:spacing w:before="39" w:line="240" w:lineRule="auto"/>
              <w:ind w:left="103"/>
              <w:jc w:val="left"/>
              <w:rPr>
                <w:sz w:val="24"/>
                <w:szCs w:val="24"/>
              </w:rPr>
            </w:pPr>
            <w:r w:rsidRPr="0057713D">
              <w:rPr>
                <w:spacing w:val="-10"/>
                <w:sz w:val="24"/>
                <w:szCs w:val="24"/>
              </w:rPr>
              <w:t>4</w:t>
            </w:r>
          </w:p>
        </w:tc>
        <w:tc>
          <w:tcPr>
            <w:tcW w:w="436" w:type="dxa"/>
          </w:tcPr>
          <w:p w14:paraId="2E02445C"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2805382B"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06778</w:t>
            </w:r>
          </w:p>
          <w:p w14:paraId="6B488CAE" w14:textId="77777777" w:rsidR="00F664FA" w:rsidRPr="0057713D" w:rsidRDefault="00F664FA" w:rsidP="00506A5F">
            <w:pPr>
              <w:pStyle w:val="TableParagraph"/>
              <w:spacing w:before="39" w:line="240" w:lineRule="auto"/>
              <w:ind w:left="107"/>
              <w:jc w:val="left"/>
              <w:rPr>
                <w:sz w:val="24"/>
                <w:szCs w:val="24"/>
              </w:rPr>
            </w:pPr>
            <w:r w:rsidRPr="0057713D">
              <w:rPr>
                <w:spacing w:val="-10"/>
                <w:sz w:val="24"/>
                <w:szCs w:val="24"/>
              </w:rPr>
              <w:t>9</w:t>
            </w:r>
          </w:p>
        </w:tc>
        <w:tc>
          <w:tcPr>
            <w:tcW w:w="1661" w:type="dxa"/>
          </w:tcPr>
          <w:p w14:paraId="5949DEDA"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06.7789</w:t>
            </w:r>
          </w:p>
        </w:tc>
        <w:tc>
          <w:tcPr>
            <w:tcW w:w="1111" w:type="dxa"/>
          </w:tcPr>
          <w:p w14:paraId="01F743EA"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84.5821</w:t>
            </w:r>
          </w:p>
          <w:p w14:paraId="05F51F02" w14:textId="77777777" w:rsidR="00F664FA" w:rsidRPr="0057713D" w:rsidRDefault="00F664FA" w:rsidP="00506A5F">
            <w:pPr>
              <w:pStyle w:val="TableParagraph"/>
              <w:spacing w:before="39" w:line="240" w:lineRule="auto"/>
              <w:ind w:left="101"/>
              <w:jc w:val="left"/>
              <w:rPr>
                <w:sz w:val="24"/>
                <w:szCs w:val="24"/>
              </w:rPr>
            </w:pPr>
            <w:r w:rsidRPr="0057713D">
              <w:rPr>
                <w:spacing w:val="-10"/>
                <w:sz w:val="24"/>
                <w:szCs w:val="24"/>
              </w:rPr>
              <w:t>7</w:t>
            </w:r>
          </w:p>
        </w:tc>
      </w:tr>
      <w:tr w:rsidR="00F664FA" w:rsidRPr="0057713D" w14:paraId="086730DE" w14:textId="77777777" w:rsidTr="00506A5F">
        <w:trPr>
          <w:trHeight w:val="835"/>
        </w:trPr>
        <w:tc>
          <w:tcPr>
            <w:tcW w:w="7912" w:type="dxa"/>
            <w:gridSpan w:val="7"/>
          </w:tcPr>
          <w:p w14:paraId="25033517" w14:textId="77777777" w:rsidR="00F664FA" w:rsidRPr="0057713D" w:rsidRDefault="00F664FA" w:rsidP="00506A5F">
            <w:pPr>
              <w:pStyle w:val="TableParagraph"/>
              <w:spacing w:line="240" w:lineRule="auto"/>
              <w:ind w:left="0" w:right="106"/>
              <w:jc w:val="right"/>
              <w:rPr>
                <w:b/>
                <w:sz w:val="24"/>
                <w:szCs w:val="24"/>
              </w:rPr>
            </w:pPr>
            <w:r w:rsidRPr="0057713D">
              <w:rPr>
                <w:b/>
                <w:spacing w:val="-2"/>
                <w:sz w:val="24"/>
                <w:szCs w:val="24"/>
              </w:rPr>
              <w:t>WQI=∑</w:t>
            </w:r>
            <w:proofErr w:type="spellStart"/>
            <w:r w:rsidRPr="0057713D">
              <w:rPr>
                <w:b/>
                <w:spacing w:val="-2"/>
                <w:sz w:val="24"/>
                <w:szCs w:val="24"/>
              </w:rPr>
              <w:t>Wi.Qn</w:t>
            </w:r>
            <w:proofErr w:type="spellEnd"/>
            <w:r w:rsidRPr="0057713D">
              <w:rPr>
                <w:b/>
                <w:spacing w:val="-2"/>
                <w:sz w:val="24"/>
                <w:szCs w:val="24"/>
              </w:rPr>
              <w:t>/∑Wi</w:t>
            </w:r>
          </w:p>
        </w:tc>
        <w:tc>
          <w:tcPr>
            <w:tcW w:w="1111" w:type="dxa"/>
          </w:tcPr>
          <w:p w14:paraId="07187AE1" w14:textId="77777777" w:rsidR="00F664FA" w:rsidRPr="0057713D" w:rsidRDefault="00F664FA" w:rsidP="00506A5F">
            <w:pPr>
              <w:pStyle w:val="TableParagraph"/>
              <w:spacing w:line="240" w:lineRule="auto"/>
              <w:ind w:left="101"/>
              <w:jc w:val="left"/>
              <w:rPr>
                <w:b/>
                <w:sz w:val="24"/>
                <w:szCs w:val="24"/>
              </w:rPr>
            </w:pPr>
            <w:r w:rsidRPr="0057713D">
              <w:rPr>
                <w:b/>
                <w:spacing w:val="-2"/>
                <w:sz w:val="24"/>
                <w:szCs w:val="24"/>
              </w:rPr>
              <w:t>98.4311</w:t>
            </w:r>
          </w:p>
          <w:p w14:paraId="512EB875" w14:textId="77777777" w:rsidR="00F664FA" w:rsidRPr="0057713D" w:rsidRDefault="00F664FA" w:rsidP="00506A5F">
            <w:pPr>
              <w:pStyle w:val="TableParagraph"/>
              <w:spacing w:before="39" w:line="240" w:lineRule="auto"/>
              <w:ind w:left="101"/>
              <w:jc w:val="left"/>
              <w:rPr>
                <w:b/>
                <w:sz w:val="24"/>
                <w:szCs w:val="24"/>
              </w:rPr>
            </w:pPr>
            <w:r w:rsidRPr="0057713D">
              <w:rPr>
                <w:b/>
                <w:spacing w:val="-10"/>
                <w:sz w:val="24"/>
                <w:szCs w:val="24"/>
              </w:rPr>
              <w:t>1</w:t>
            </w:r>
          </w:p>
        </w:tc>
      </w:tr>
    </w:tbl>
    <w:p w14:paraId="79CA7409" w14:textId="77777777" w:rsidR="00F664FA" w:rsidRPr="0057713D" w:rsidRDefault="00F664FA" w:rsidP="00F664FA">
      <w:pPr>
        <w:pStyle w:val="BodyText"/>
        <w:rPr>
          <w:b/>
        </w:rPr>
      </w:pPr>
    </w:p>
    <w:p w14:paraId="66D270BB" w14:textId="77777777" w:rsidR="00F664FA" w:rsidRPr="0057713D" w:rsidRDefault="00F664FA" w:rsidP="00F664FA">
      <w:pPr>
        <w:pStyle w:val="BodyText"/>
        <w:spacing w:before="31"/>
        <w:rPr>
          <w:b/>
        </w:rPr>
      </w:pPr>
    </w:p>
    <w:p w14:paraId="1EA45E63" w14:textId="77777777" w:rsidR="00423782" w:rsidRPr="0057713D" w:rsidRDefault="00423782" w:rsidP="00F664FA">
      <w:pPr>
        <w:spacing w:before="237"/>
        <w:ind w:left="448"/>
        <w:rPr>
          <w:spacing w:val="-2"/>
          <w:sz w:val="24"/>
          <w:szCs w:val="24"/>
        </w:rPr>
      </w:pPr>
    </w:p>
    <w:p w14:paraId="22C5B8F5" w14:textId="77777777" w:rsidR="00423782" w:rsidRPr="0057713D" w:rsidRDefault="00423782" w:rsidP="00F664FA">
      <w:pPr>
        <w:spacing w:before="237"/>
        <w:ind w:left="448"/>
        <w:rPr>
          <w:spacing w:val="-2"/>
          <w:sz w:val="24"/>
          <w:szCs w:val="24"/>
        </w:rPr>
      </w:pPr>
    </w:p>
    <w:p w14:paraId="55B09C28" w14:textId="77777777" w:rsidR="00AE0D8D" w:rsidRPr="00AE0D8D" w:rsidRDefault="00AE0D8D" w:rsidP="00CA00BC">
      <w:pPr>
        <w:rPr>
          <w:b/>
        </w:rPr>
      </w:pPr>
      <w:bookmarkStart w:id="0" w:name="_GoBack"/>
      <w:r w:rsidRPr="00AE0D8D">
        <w:rPr>
          <w:b/>
        </w:rPr>
        <w:lastRenderedPageBreak/>
        <w:t>Conclusion</w:t>
      </w:r>
    </w:p>
    <w:bookmarkEnd w:id="0"/>
    <w:p w14:paraId="00121969" w14:textId="6087D2D8" w:rsidR="00AE0D8D" w:rsidRDefault="00AE0D8D" w:rsidP="00CA00BC">
      <w:r w:rsidRPr="00AE0D8D">
        <w:t>Treated wastewater has alternative sources of water and can be used to recharge groundwater that is generated in major cities. Removal of sediments and solids in primary treatment, chlorination and oxidation in secondary treatment of domestic wastewater can be used for gardening and filling of drained tanks.</w:t>
      </w:r>
    </w:p>
    <w:p w14:paraId="3E4A3D30" w14:textId="77777777" w:rsidR="00AE0D8D" w:rsidRDefault="00AE0D8D" w:rsidP="00CA00BC"/>
    <w:p w14:paraId="0C5645C1" w14:textId="51658272" w:rsidR="00CA00BC" w:rsidRDefault="00CA00BC" w:rsidP="00CA00BC">
      <w:r>
        <w:t>Disclaimer (Artificial intelligence)</w:t>
      </w:r>
    </w:p>
    <w:p w14:paraId="64BEAA5E" w14:textId="77777777" w:rsidR="00CA00BC" w:rsidRDefault="00CA00BC" w:rsidP="00CA00BC">
      <w:r>
        <w:t xml:space="preserve">Option 1: </w:t>
      </w:r>
    </w:p>
    <w:p w14:paraId="019ACD44" w14:textId="77777777" w:rsidR="00CA00BC" w:rsidRDefault="00CA00BC" w:rsidP="00CA00BC">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2AC15982" w14:textId="77777777" w:rsidR="00CA00BC" w:rsidRDefault="00CA00BC" w:rsidP="00CA00BC">
      <w:r>
        <w:t xml:space="preserve">Option 2: </w:t>
      </w:r>
    </w:p>
    <w:p w14:paraId="5693A5B8" w14:textId="77777777" w:rsidR="00CA00BC" w:rsidRDefault="00CA00BC" w:rsidP="00CA00BC">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4972D9" w14:textId="77777777" w:rsidR="00CA00BC" w:rsidRDefault="00CA00BC" w:rsidP="00CA00BC">
      <w:r>
        <w:t>Details of the AI usage are given below:</w:t>
      </w:r>
    </w:p>
    <w:p w14:paraId="11C7DFAD" w14:textId="77777777" w:rsidR="00CA00BC" w:rsidRDefault="00CA00BC" w:rsidP="00CA00BC">
      <w:r>
        <w:t>1.</w:t>
      </w:r>
    </w:p>
    <w:p w14:paraId="3BDCB89B" w14:textId="77777777" w:rsidR="00CA00BC" w:rsidRDefault="00CA00BC" w:rsidP="00CA00BC">
      <w:r>
        <w:t>2.</w:t>
      </w:r>
    </w:p>
    <w:p w14:paraId="1DA2D419" w14:textId="77777777" w:rsidR="00CA00BC" w:rsidRPr="00D047BB" w:rsidRDefault="00CA00BC" w:rsidP="00CA00BC">
      <w:r>
        <w:t>3.</w:t>
      </w:r>
    </w:p>
    <w:p w14:paraId="1655634D" w14:textId="77777777" w:rsidR="00423782" w:rsidRPr="0057713D" w:rsidRDefault="00423782" w:rsidP="00F664FA">
      <w:pPr>
        <w:spacing w:before="237"/>
        <w:ind w:left="448"/>
        <w:rPr>
          <w:spacing w:val="-2"/>
          <w:sz w:val="24"/>
          <w:szCs w:val="24"/>
        </w:rPr>
      </w:pPr>
    </w:p>
    <w:p w14:paraId="64CF41B5" w14:textId="77777777" w:rsidR="00423782" w:rsidRPr="0057713D" w:rsidRDefault="00423782" w:rsidP="00F664FA">
      <w:pPr>
        <w:spacing w:before="237"/>
        <w:ind w:left="448"/>
        <w:rPr>
          <w:sz w:val="24"/>
          <w:szCs w:val="24"/>
        </w:rPr>
      </w:pPr>
    </w:p>
    <w:p w14:paraId="7E18BA8E" w14:textId="77777777" w:rsidR="00F664FA" w:rsidRPr="0057713D" w:rsidRDefault="00F664FA" w:rsidP="00F664FA">
      <w:pPr>
        <w:pStyle w:val="Heading1"/>
        <w:spacing w:before="199"/>
        <w:ind w:left="67" w:right="61"/>
        <w:jc w:val="center"/>
      </w:pPr>
      <w:r w:rsidRPr="0057713D">
        <w:rPr>
          <w:spacing w:val="-2"/>
        </w:rPr>
        <w:t>REFERENCES</w:t>
      </w:r>
    </w:p>
    <w:p w14:paraId="15B9D8D1" w14:textId="77777777" w:rsidR="009C3B10" w:rsidRPr="0057713D" w:rsidRDefault="009C3B10" w:rsidP="009C3B10">
      <w:pPr>
        <w:rPr>
          <w:sz w:val="24"/>
          <w:szCs w:val="24"/>
        </w:rPr>
      </w:pPr>
    </w:p>
    <w:p w14:paraId="15BF8DE3" w14:textId="77777777" w:rsidR="000D7E42" w:rsidRPr="0057713D" w:rsidRDefault="000D7E42" w:rsidP="000D7E42">
      <w:pPr>
        <w:spacing w:line="360" w:lineRule="auto"/>
        <w:ind w:left="720" w:hanging="720"/>
        <w:jc w:val="both"/>
        <w:rPr>
          <w:sz w:val="24"/>
          <w:szCs w:val="24"/>
        </w:rPr>
      </w:pPr>
      <w:r w:rsidRPr="0057713D">
        <w:rPr>
          <w:sz w:val="24"/>
          <w:szCs w:val="24"/>
        </w:rPr>
        <w:t>Aher, K.</w:t>
      </w:r>
      <w:r w:rsidR="000C5782" w:rsidRPr="0057713D">
        <w:rPr>
          <w:sz w:val="24"/>
          <w:szCs w:val="24"/>
        </w:rPr>
        <w:t xml:space="preserve"> </w:t>
      </w:r>
      <w:r w:rsidRPr="0057713D">
        <w:rPr>
          <w:sz w:val="24"/>
          <w:szCs w:val="24"/>
        </w:rPr>
        <w:t xml:space="preserve">R. (2012) Geochemistry and assessment of groundwater quality for drinking and irrigation purposes: A case study of </w:t>
      </w:r>
      <w:proofErr w:type="spellStart"/>
      <w:r w:rsidRPr="0057713D">
        <w:rPr>
          <w:sz w:val="24"/>
          <w:szCs w:val="24"/>
        </w:rPr>
        <w:t>Sukhana</w:t>
      </w:r>
      <w:proofErr w:type="spellEnd"/>
      <w:r w:rsidRPr="0057713D">
        <w:rPr>
          <w:sz w:val="24"/>
          <w:szCs w:val="24"/>
        </w:rPr>
        <w:t xml:space="preserve"> river sub basin, district Aurangabad, Maharashtra. </w:t>
      </w:r>
      <w:r w:rsidRPr="0057713D">
        <w:rPr>
          <w:i/>
          <w:sz w:val="24"/>
          <w:szCs w:val="24"/>
        </w:rPr>
        <w:t>International Journal of Recent Trends in Science and Technology</w:t>
      </w:r>
      <w:r w:rsidRPr="0057713D">
        <w:rPr>
          <w:sz w:val="24"/>
          <w:szCs w:val="24"/>
        </w:rPr>
        <w:t xml:space="preserve"> </w:t>
      </w:r>
      <w:r w:rsidRPr="0057713D">
        <w:rPr>
          <w:b/>
          <w:sz w:val="24"/>
          <w:szCs w:val="24"/>
        </w:rPr>
        <w:t>4</w:t>
      </w:r>
      <w:r w:rsidRPr="0057713D">
        <w:rPr>
          <w:sz w:val="24"/>
          <w:szCs w:val="24"/>
        </w:rPr>
        <w:t>(1), 45-49.</w:t>
      </w:r>
    </w:p>
    <w:p w14:paraId="70B30DA3" w14:textId="77777777" w:rsidR="000D7E42" w:rsidRPr="0057713D" w:rsidRDefault="000D7E42" w:rsidP="000D7E42">
      <w:pPr>
        <w:spacing w:line="360" w:lineRule="auto"/>
        <w:ind w:left="720" w:hanging="720"/>
        <w:jc w:val="both"/>
        <w:rPr>
          <w:sz w:val="24"/>
          <w:szCs w:val="24"/>
        </w:rPr>
      </w:pPr>
    </w:p>
    <w:p w14:paraId="201F0DB1" w14:textId="77777777" w:rsidR="000D7E42" w:rsidRPr="0057713D" w:rsidRDefault="000D7E42" w:rsidP="000D7E42">
      <w:pPr>
        <w:spacing w:line="360" w:lineRule="auto"/>
        <w:ind w:left="720" w:hanging="720"/>
        <w:jc w:val="both"/>
        <w:rPr>
          <w:sz w:val="24"/>
          <w:szCs w:val="24"/>
        </w:rPr>
      </w:pPr>
      <w:r w:rsidRPr="0057713D">
        <w:rPr>
          <w:sz w:val="24"/>
          <w:szCs w:val="24"/>
        </w:rPr>
        <w:t>Aher, K.</w:t>
      </w:r>
      <w:r w:rsidR="000C5782" w:rsidRPr="0057713D">
        <w:rPr>
          <w:sz w:val="24"/>
          <w:szCs w:val="24"/>
        </w:rPr>
        <w:t xml:space="preserve"> </w:t>
      </w:r>
      <w:r w:rsidRPr="0057713D">
        <w:rPr>
          <w:sz w:val="24"/>
          <w:szCs w:val="24"/>
        </w:rPr>
        <w:t xml:space="preserve">R. (2017) Delineation of groundwater quality for drinking and irrigation purposes: A case study of Bori Nala watershed, district Aurangabad. </w:t>
      </w:r>
      <w:r w:rsidRPr="0057713D">
        <w:rPr>
          <w:i/>
          <w:sz w:val="24"/>
          <w:szCs w:val="24"/>
        </w:rPr>
        <w:t>Applied Geochemistry</w:t>
      </w:r>
      <w:r w:rsidRPr="0057713D">
        <w:rPr>
          <w:sz w:val="24"/>
          <w:szCs w:val="24"/>
        </w:rPr>
        <w:t xml:space="preserve"> </w:t>
      </w:r>
      <w:r w:rsidRPr="0057713D">
        <w:rPr>
          <w:b/>
          <w:sz w:val="24"/>
          <w:szCs w:val="24"/>
        </w:rPr>
        <w:t>19</w:t>
      </w:r>
      <w:r w:rsidRPr="0057713D">
        <w:rPr>
          <w:sz w:val="24"/>
          <w:szCs w:val="24"/>
        </w:rPr>
        <w:t>(3), 321-338.</w:t>
      </w:r>
    </w:p>
    <w:p w14:paraId="625D134B" w14:textId="77777777" w:rsidR="000D7E42" w:rsidRPr="0057713D" w:rsidRDefault="000D7E42" w:rsidP="000D7E42">
      <w:pPr>
        <w:spacing w:line="360" w:lineRule="auto"/>
        <w:ind w:left="720" w:hanging="720"/>
        <w:jc w:val="both"/>
        <w:rPr>
          <w:sz w:val="24"/>
          <w:szCs w:val="24"/>
        </w:rPr>
      </w:pPr>
    </w:p>
    <w:p w14:paraId="27BA15D7" w14:textId="77777777" w:rsidR="000D7E42" w:rsidRPr="0057713D" w:rsidRDefault="000D7E42" w:rsidP="000D7E42">
      <w:pPr>
        <w:spacing w:line="360" w:lineRule="auto"/>
        <w:ind w:left="720" w:hanging="720"/>
        <w:jc w:val="both"/>
        <w:rPr>
          <w:sz w:val="24"/>
          <w:szCs w:val="24"/>
        </w:rPr>
      </w:pPr>
      <w:r w:rsidRPr="0057713D">
        <w:rPr>
          <w:sz w:val="24"/>
          <w:szCs w:val="24"/>
        </w:rPr>
        <w:t>Alexandre, O.</w:t>
      </w:r>
      <w:r w:rsidR="000C5782" w:rsidRPr="0057713D">
        <w:rPr>
          <w:sz w:val="24"/>
          <w:szCs w:val="24"/>
        </w:rPr>
        <w:t xml:space="preserve"> </w:t>
      </w:r>
      <w:r w:rsidRPr="0057713D">
        <w:rPr>
          <w:sz w:val="24"/>
          <w:szCs w:val="24"/>
        </w:rPr>
        <w:t>L., Francisco, P.</w:t>
      </w:r>
      <w:r w:rsidR="000C5782" w:rsidRPr="0057713D">
        <w:rPr>
          <w:sz w:val="24"/>
          <w:szCs w:val="24"/>
        </w:rPr>
        <w:t xml:space="preserve"> </w:t>
      </w:r>
      <w:r w:rsidRPr="0057713D">
        <w:rPr>
          <w:sz w:val="24"/>
          <w:szCs w:val="24"/>
        </w:rPr>
        <w:t xml:space="preserve">L., </w:t>
      </w:r>
      <w:proofErr w:type="spellStart"/>
      <w:r w:rsidRPr="0057713D">
        <w:rPr>
          <w:sz w:val="24"/>
          <w:szCs w:val="24"/>
        </w:rPr>
        <w:t>Nildo</w:t>
      </w:r>
      <w:proofErr w:type="spellEnd"/>
      <w:r w:rsidRPr="0057713D">
        <w:rPr>
          <w:sz w:val="24"/>
          <w:szCs w:val="24"/>
        </w:rPr>
        <w:t>, S.</w:t>
      </w:r>
      <w:r w:rsidR="000C5782" w:rsidRPr="0057713D">
        <w:rPr>
          <w:sz w:val="24"/>
          <w:szCs w:val="24"/>
        </w:rPr>
        <w:t xml:space="preserve"> </w:t>
      </w:r>
      <w:r w:rsidRPr="0057713D">
        <w:rPr>
          <w:sz w:val="24"/>
          <w:szCs w:val="24"/>
        </w:rPr>
        <w:t>D., Priscila, R</w:t>
      </w:r>
      <w:r w:rsidR="000C5782" w:rsidRPr="0057713D">
        <w:rPr>
          <w:sz w:val="24"/>
          <w:szCs w:val="24"/>
        </w:rPr>
        <w:t xml:space="preserve">. </w:t>
      </w:r>
      <w:r w:rsidRPr="0057713D">
        <w:rPr>
          <w:sz w:val="24"/>
          <w:szCs w:val="24"/>
        </w:rPr>
        <w:t>D.</w:t>
      </w:r>
      <w:r w:rsidR="000C5782" w:rsidRPr="0057713D">
        <w:rPr>
          <w:sz w:val="24"/>
          <w:szCs w:val="24"/>
        </w:rPr>
        <w:t xml:space="preserve"> </w:t>
      </w:r>
      <w:r w:rsidRPr="0057713D">
        <w:rPr>
          <w:sz w:val="24"/>
          <w:szCs w:val="24"/>
        </w:rPr>
        <w:t>A., Flavio, F.</w:t>
      </w:r>
      <w:r w:rsidR="000C5782" w:rsidRPr="0057713D">
        <w:rPr>
          <w:sz w:val="24"/>
          <w:szCs w:val="24"/>
        </w:rPr>
        <w:t xml:space="preserve"> </w:t>
      </w:r>
      <w:r w:rsidRPr="0057713D">
        <w:rPr>
          <w:sz w:val="24"/>
          <w:szCs w:val="24"/>
        </w:rPr>
        <w:t>B. and Miguel, F.</w:t>
      </w:r>
      <w:r w:rsidR="000C5782" w:rsidRPr="0057713D">
        <w:rPr>
          <w:sz w:val="24"/>
          <w:szCs w:val="24"/>
        </w:rPr>
        <w:t xml:space="preserve"> </w:t>
      </w:r>
      <w:r w:rsidRPr="0057713D">
        <w:rPr>
          <w:sz w:val="24"/>
          <w:szCs w:val="24"/>
        </w:rPr>
        <w:t xml:space="preserve">N. (2017) Mechanisms controlling surface water quality in the Cobra’s River sub-basin, northeastern Brazil. </w:t>
      </w:r>
      <w:proofErr w:type="spellStart"/>
      <w:r w:rsidR="008607CA" w:rsidRPr="0057713D">
        <w:rPr>
          <w:i/>
          <w:sz w:val="24"/>
          <w:szCs w:val="24"/>
        </w:rPr>
        <w:t>Revista</w:t>
      </w:r>
      <w:proofErr w:type="spellEnd"/>
      <w:r w:rsidR="008607CA" w:rsidRPr="0057713D">
        <w:rPr>
          <w:i/>
          <w:sz w:val="24"/>
          <w:szCs w:val="24"/>
        </w:rPr>
        <w:t xml:space="preserve"> Caatinga</w:t>
      </w:r>
      <w:r w:rsidRPr="0057713D">
        <w:rPr>
          <w:i/>
          <w:sz w:val="24"/>
          <w:szCs w:val="24"/>
        </w:rPr>
        <w:t xml:space="preserve"> Mossoro</w:t>
      </w:r>
      <w:r w:rsidRPr="0057713D">
        <w:rPr>
          <w:sz w:val="24"/>
          <w:szCs w:val="24"/>
        </w:rPr>
        <w:t xml:space="preserve"> </w:t>
      </w:r>
      <w:r w:rsidRPr="0057713D">
        <w:rPr>
          <w:b/>
          <w:sz w:val="24"/>
          <w:szCs w:val="24"/>
        </w:rPr>
        <w:t>30</w:t>
      </w:r>
      <w:r w:rsidRPr="0057713D">
        <w:rPr>
          <w:sz w:val="24"/>
          <w:szCs w:val="24"/>
        </w:rPr>
        <w:t>(1), 181-189.</w:t>
      </w:r>
    </w:p>
    <w:p w14:paraId="28E49AAB" w14:textId="77777777" w:rsidR="000D7E42" w:rsidRPr="0057713D" w:rsidRDefault="000D7E42" w:rsidP="000D7E42">
      <w:pPr>
        <w:spacing w:line="360" w:lineRule="auto"/>
        <w:ind w:left="720" w:hanging="720"/>
        <w:jc w:val="both"/>
        <w:rPr>
          <w:sz w:val="24"/>
          <w:szCs w:val="24"/>
        </w:rPr>
      </w:pPr>
    </w:p>
    <w:p w14:paraId="650E697C" w14:textId="77777777" w:rsidR="000D7E42" w:rsidRPr="0057713D" w:rsidRDefault="000D7E42" w:rsidP="000D7E42">
      <w:pPr>
        <w:spacing w:line="360" w:lineRule="auto"/>
        <w:ind w:left="720" w:hanging="720"/>
        <w:jc w:val="both"/>
        <w:rPr>
          <w:sz w:val="24"/>
          <w:szCs w:val="24"/>
        </w:rPr>
      </w:pPr>
      <w:r w:rsidRPr="0057713D">
        <w:rPr>
          <w:sz w:val="24"/>
          <w:szCs w:val="24"/>
        </w:rPr>
        <w:t xml:space="preserve">Anonymous (2009) Status of water supply, wastewater generation and treatment in Class-I cities and Class-II towns of India. </w:t>
      </w:r>
      <w:r w:rsidRPr="0057713D">
        <w:rPr>
          <w:i/>
          <w:sz w:val="24"/>
          <w:szCs w:val="24"/>
        </w:rPr>
        <w:t>Ministry of Environment and Forests</w:t>
      </w:r>
      <w:r w:rsidRPr="0057713D">
        <w:rPr>
          <w:sz w:val="24"/>
          <w:szCs w:val="24"/>
        </w:rPr>
        <w:t>, pp 1-8.</w:t>
      </w:r>
    </w:p>
    <w:p w14:paraId="74F1B24E" w14:textId="77777777" w:rsidR="000D7E42" w:rsidRPr="0057713D" w:rsidRDefault="000D7E42" w:rsidP="000D7E42">
      <w:pPr>
        <w:spacing w:line="360" w:lineRule="auto"/>
        <w:ind w:left="720" w:hanging="720"/>
        <w:jc w:val="both"/>
        <w:rPr>
          <w:sz w:val="24"/>
          <w:szCs w:val="24"/>
        </w:rPr>
      </w:pPr>
    </w:p>
    <w:p w14:paraId="775248A1" w14:textId="77777777" w:rsidR="000D7E42" w:rsidRPr="0057713D" w:rsidRDefault="000D7E42" w:rsidP="000D7E42">
      <w:pPr>
        <w:spacing w:line="360" w:lineRule="auto"/>
        <w:ind w:left="720" w:hanging="720"/>
        <w:jc w:val="both"/>
        <w:rPr>
          <w:sz w:val="24"/>
          <w:szCs w:val="24"/>
        </w:rPr>
      </w:pPr>
      <w:r w:rsidRPr="0057713D">
        <w:rPr>
          <w:sz w:val="24"/>
          <w:szCs w:val="24"/>
        </w:rPr>
        <w:t>Arunkumar, S.</w:t>
      </w:r>
      <w:r w:rsidR="000C5782" w:rsidRPr="0057713D">
        <w:rPr>
          <w:sz w:val="24"/>
          <w:szCs w:val="24"/>
        </w:rPr>
        <w:t xml:space="preserve"> </w:t>
      </w:r>
      <w:r w:rsidRPr="0057713D">
        <w:rPr>
          <w:sz w:val="24"/>
          <w:szCs w:val="24"/>
        </w:rPr>
        <w:t xml:space="preserve">L., Ashakiran, L. and Chandrakantha, G. (2011) Hydro-chemical analysis and evaluation of groundwater quality in Varada River Basin, Sagar Taluk, Karnataka State, India. </w:t>
      </w:r>
      <w:r w:rsidRPr="0057713D">
        <w:rPr>
          <w:i/>
          <w:sz w:val="24"/>
          <w:szCs w:val="24"/>
        </w:rPr>
        <w:t xml:space="preserve">International Journal of Earth Sciences and Engineering </w:t>
      </w:r>
      <w:r w:rsidRPr="0057713D">
        <w:rPr>
          <w:b/>
          <w:sz w:val="24"/>
          <w:szCs w:val="24"/>
        </w:rPr>
        <w:t>4</w:t>
      </w:r>
      <w:r w:rsidRPr="0057713D">
        <w:rPr>
          <w:sz w:val="24"/>
          <w:szCs w:val="24"/>
        </w:rPr>
        <w:t>, 986-994.</w:t>
      </w:r>
    </w:p>
    <w:p w14:paraId="2AB930B7" w14:textId="77777777" w:rsidR="000D7E42" w:rsidRPr="0057713D" w:rsidRDefault="000D7E42" w:rsidP="000D7E42">
      <w:pPr>
        <w:spacing w:line="360" w:lineRule="auto"/>
        <w:ind w:left="720" w:hanging="720"/>
        <w:jc w:val="both"/>
        <w:rPr>
          <w:sz w:val="24"/>
          <w:szCs w:val="24"/>
        </w:rPr>
      </w:pPr>
    </w:p>
    <w:p w14:paraId="1D8EA96F" w14:textId="77777777" w:rsidR="000D7E42" w:rsidRPr="0057713D" w:rsidRDefault="000D7E42" w:rsidP="000D7E42">
      <w:pPr>
        <w:spacing w:line="360" w:lineRule="auto"/>
        <w:ind w:left="720" w:hanging="720"/>
        <w:jc w:val="both"/>
        <w:rPr>
          <w:sz w:val="24"/>
          <w:szCs w:val="24"/>
        </w:rPr>
      </w:pPr>
      <w:r w:rsidRPr="0057713D">
        <w:rPr>
          <w:sz w:val="24"/>
          <w:szCs w:val="24"/>
        </w:rPr>
        <w:t>Ayisha, V.</w:t>
      </w:r>
      <w:r w:rsidR="004D1AA7" w:rsidRPr="0057713D">
        <w:rPr>
          <w:sz w:val="24"/>
          <w:szCs w:val="24"/>
        </w:rPr>
        <w:t xml:space="preserve"> </w:t>
      </w:r>
      <w:r w:rsidRPr="0057713D">
        <w:rPr>
          <w:sz w:val="24"/>
          <w:szCs w:val="24"/>
        </w:rPr>
        <w:t>A., Sakhi, T.</w:t>
      </w:r>
      <w:r w:rsidR="004D1AA7" w:rsidRPr="0057713D">
        <w:rPr>
          <w:sz w:val="24"/>
          <w:szCs w:val="24"/>
        </w:rPr>
        <w:t xml:space="preserve"> </w:t>
      </w:r>
      <w:r w:rsidRPr="0057713D">
        <w:rPr>
          <w:sz w:val="24"/>
          <w:szCs w:val="24"/>
        </w:rPr>
        <w:t>G. and Brijesh, V.</w:t>
      </w:r>
      <w:r w:rsidR="004D1AA7" w:rsidRPr="0057713D">
        <w:rPr>
          <w:sz w:val="24"/>
          <w:szCs w:val="24"/>
        </w:rPr>
        <w:t xml:space="preserve"> </w:t>
      </w:r>
      <w:r w:rsidRPr="0057713D">
        <w:rPr>
          <w:sz w:val="24"/>
          <w:szCs w:val="24"/>
        </w:rPr>
        <w:t xml:space="preserve">K. (2016) </w:t>
      </w:r>
      <w:proofErr w:type="spellStart"/>
      <w:r w:rsidRPr="0057713D">
        <w:rPr>
          <w:sz w:val="24"/>
          <w:szCs w:val="24"/>
        </w:rPr>
        <w:t>Spatio</w:t>
      </w:r>
      <w:proofErr w:type="spellEnd"/>
      <w:r w:rsidRPr="0057713D">
        <w:rPr>
          <w:sz w:val="24"/>
          <w:szCs w:val="24"/>
        </w:rPr>
        <w:t xml:space="preserve">-temporal variation of hydro geochemical parameters and qualitative assessment of groundwater in the </w:t>
      </w:r>
      <w:proofErr w:type="spellStart"/>
      <w:r w:rsidRPr="0057713D">
        <w:rPr>
          <w:sz w:val="24"/>
          <w:szCs w:val="24"/>
        </w:rPr>
        <w:t>Chellur</w:t>
      </w:r>
      <w:proofErr w:type="spellEnd"/>
      <w:r w:rsidRPr="0057713D">
        <w:rPr>
          <w:sz w:val="24"/>
          <w:szCs w:val="24"/>
        </w:rPr>
        <w:t xml:space="preserve"> watershed, Malappuram district, Kerala. International Journal of Geology, </w:t>
      </w:r>
      <w:r w:rsidRPr="0057713D">
        <w:rPr>
          <w:i/>
          <w:sz w:val="24"/>
          <w:szCs w:val="24"/>
        </w:rPr>
        <w:t>Earth and Environmental Sciences</w:t>
      </w:r>
      <w:r w:rsidRPr="0057713D">
        <w:rPr>
          <w:sz w:val="24"/>
          <w:szCs w:val="24"/>
        </w:rPr>
        <w:t xml:space="preserve"> </w:t>
      </w:r>
      <w:r w:rsidRPr="0057713D">
        <w:rPr>
          <w:b/>
          <w:sz w:val="24"/>
          <w:szCs w:val="24"/>
        </w:rPr>
        <w:t>2</w:t>
      </w:r>
      <w:r w:rsidRPr="0057713D">
        <w:rPr>
          <w:sz w:val="24"/>
          <w:szCs w:val="24"/>
        </w:rPr>
        <w:t>(3), 45-50.</w:t>
      </w:r>
    </w:p>
    <w:p w14:paraId="0506CFB5" w14:textId="77777777" w:rsidR="000D7E42" w:rsidRPr="0057713D" w:rsidRDefault="000D7E42" w:rsidP="000D7E42">
      <w:pPr>
        <w:spacing w:line="360" w:lineRule="auto"/>
        <w:ind w:left="720" w:hanging="720"/>
        <w:jc w:val="both"/>
        <w:rPr>
          <w:sz w:val="24"/>
          <w:szCs w:val="24"/>
        </w:rPr>
      </w:pPr>
    </w:p>
    <w:p w14:paraId="715B180F" w14:textId="77777777" w:rsidR="000D7E42" w:rsidRPr="0057713D" w:rsidRDefault="000D7E42" w:rsidP="000D7E42">
      <w:pPr>
        <w:spacing w:line="360" w:lineRule="auto"/>
        <w:ind w:left="720" w:hanging="720"/>
        <w:jc w:val="both"/>
        <w:rPr>
          <w:sz w:val="24"/>
          <w:szCs w:val="24"/>
        </w:rPr>
      </w:pPr>
      <w:r w:rsidRPr="0057713D">
        <w:rPr>
          <w:sz w:val="24"/>
          <w:szCs w:val="24"/>
        </w:rPr>
        <w:t>Basavaraj, C., Manjunatha, S., Raju, S. and Chandan, K.</w:t>
      </w:r>
      <w:r w:rsidR="004D1AA7" w:rsidRPr="0057713D">
        <w:rPr>
          <w:sz w:val="24"/>
          <w:szCs w:val="24"/>
        </w:rPr>
        <w:t xml:space="preserve"> </w:t>
      </w:r>
      <w:r w:rsidRPr="0057713D">
        <w:rPr>
          <w:sz w:val="24"/>
          <w:szCs w:val="24"/>
        </w:rPr>
        <w:t xml:space="preserve">B. (2016) Evaluation of groundwater quality in Chintamani Taluk, </w:t>
      </w:r>
      <w:proofErr w:type="spellStart"/>
      <w:r w:rsidRPr="0057713D">
        <w:rPr>
          <w:sz w:val="24"/>
          <w:szCs w:val="24"/>
        </w:rPr>
        <w:t>Chikkaballapur</w:t>
      </w:r>
      <w:proofErr w:type="spellEnd"/>
      <w:r w:rsidRPr="0057713D">
        <w:rPr>
          <w:sz w:val="24"/>
          <w:szCs w:val="24"/>
        </w:rPr>
        <w:t xml:space="preserve"> District, Karnataka, India. </w:t>
      </w:r>
      <w:r w:rsidRPr="0057713D">
        <w:rPr>
          <w:i/>
          <w:sz w:val="24"/>
          <w:szCs w:val="24"/>
        </w:rPr>
        <w:t>International Research Journal of Earth Sciences</w:t>
      </w:r>
      <w:r w:rsidRPr="0057713D">
        <w:rPr>
          <w:sz w:val="24"/>
          <w:szCs w:val="24"/>
        </w:rPr>
        <w:t xml:space="preserve"> </w:t>
      </w:r>
      <w:r w:rsidRPr="0057713D">
        <w:rPr>
          <w:b/>
          <w:sz w:val="24"/>
          <w:szCs w:val="24"/>
        </w:rPr>
        <w:t>4</w:t>
      </w:r>
      <w:r w:rsidRPr="0057713D">
        <w:rPr>
          <w:sz w:val="24"/>
          <w:szCs w:val="24"/>
        </w:rPr>
        <w:t>(2), 15-22.</w:t>
      </w:r>
    </w:p>
    <w:p w14:paraId="4EB6F853" w14:textId="77777777" w:rsidR="000D7E42" w:rsidRPr="0057713D" w:rsidRDefault="000D7E42" w:rsidP="000D7E42">
      <w:pPr>
        <w:spacing w:line="360" w:lineRule="auto"/>
        <w:ind w:left="720" w:hanging="720"/>
        <w:jc w:val="both"/>
        <w:rPr>
          <w:sz w:val="24"/>
          <w:szCs w:val="24"/>
        </w:rPr>
      </w:pPr>
    </w:p>
    <w:p w14:paraId="5C61722D" w14:textId="77777777" w:rsidR="000D7E42" w:rsidRPr="0057713D" w:rsidRDefault="000D7E42" w:rsidP="000D7E42">
      <w:pPr>
        <w:spacing w:line="360" w:lineRule="auto"/>
        <w:ind w:left="720" w:hanging="720"/>
        <w:jc w:val="both"/>
        <w:rPr>
          <w:sz w:val="24"/>
          <w:szCs w:val="24"/>
        </w:rPr>
      </w:pPr>
      <w:r w:rsidRPr="0057713D">
        <w:rPr>
          <w:sz w:val="24"/>
          <w:szCs w:val="24"/>
        </w:rPr>
        <w:t xml:space="preserve">Brindha, K., Rajesh, R., Murugan, R. and Elango, L. (2012) Influence of hydrogeochemical processes on temporal changes in groundwater quality in a part of Nalgonda district, Andhra Pradesh, India. </w:t>
      </w:r>
      <w:r w:rsidRPr="0057713D">
        <w:rPr>
          <w:i/>
          <w:sz w:val="24"/>
          <w:szCs w:val="24"/>
        </w:rPr>
        <w:t xml:space="preserve">Environmental Earth Sciences </w:t>
      </w:r>
      <w:r w:rsidRPr="0057713D">
        <w:rPr>
          <w:b/>
          <w:sz w:val="24"/>
          <w:szCs w:val="24"/>
        </w:rPr>
        <w:t>65</w:t>
      </w:r>
      <w:r w:rsidRPr="0057713D">
        <w:rPr>
          <w:sz w:val="24"/>
          <w:szCs w:val="24"/>
        </w:rPr>
        <w:t>, 1203-1213.</w:t>
      </w:r>
    </w:p>
    <w:p w14:paraId="21660303" w14:textId="77777777" w:rsidR="000D7E42" w:rsidRPr="0057713D" w:rsidRDefault="000D7E42" w:rsidP="000D7E42">
      <w:pPr>
        <w:spacing w:line="360" w:lineRule="auto"/>
        <w:ind w:left="720" w:hanging="720"/>
        <w:jc w:val="both"/>
        <w:rPr>
          <w:sz w:val="24"/>
          <w:szCs w:val="24"/>
        </w:rPr>
      </w:pPr>
    </w:p>
    <w:p w14:paraId="618E5BAF" w14:textId="77777777" w:rsidR="000D7E42" w:rsidRPr="0057713D" w:rsidRDefault="000D7E42" w:rsidP="000D7E42">
      <w:pPr>
        <w:spacing w:line="360" w:lineRule="auto"/>
        <w:ind w:left="720" w:hanging="720"/>
        <w:jc w:val="both"/>
        <w:rPr>
          <w:sz w:val="24"/>
          <w:szCs w:val="24"/>
        </w:rPr>
      </w:pPr>
      <w:r w:rsidRPr="0057713D">
        <w:rPr>
          <w:sz w:val="24"/>
          <w:szCs w:val="24"/>
        </w:rPr>
        <w:t>Choudhary, S., Patel, J.</w:t>
      </w:r>
      <w:r w:rsidR="00C4588A" w:rsidRPr="0057713D">
        <w:rPr>
          <w:sz w:val="24"/>
          <w:szCs w:val="24"/>
        </w:rPr>
        <w:t xml:space="preserve"> </w:t>
      </w:r>
      <w:r w:rsidRPr="0057713D">
        <w:rPr>
          <w:sz w:val="24"/>
          <w:szCs w:val="24"/>
        </w:rPr>
        <w:t>M., Gavit, C.</w:t>
      </w:r>
      <w:r w:rsidR="00C4588A" w:rsidRPr="0057713D">
        <w:rPr>
          <w:sz w:val="24"/>
          <w:szCs w:val="24"/>
        </w:rPr>
        <w:t xml:space="preserve"> </w:t>
      </w:r>
      <w:r w:rsidRPr="0057713D">
        <w:rPr>
          <w:sz w:val="24"/>
          <w:szCs w:val="24"/>
        </w:rPr>
        <w:t>S., Naik, V.</w:t>
      </w:r>
      <w:r w:rsidR="00C4588A" w:rsidRPr="0057713D">
        <w:rPr>
          <w:sz w:val="24"/>
          <w:szCs w:val="24"/>
        </w:rPr>
        <w:t xml:space="preserve"> </w:t>
      </w:r>
      <w:r w:rsidRPr="0057713D">
        <w:rPr>
          <w:sz w:val="24"/>
          <w:szCs w:val="24"/>
        </w:rPr>
        <w:t>R. and Gadhavi, B.</w:t>
      </w:r>
      <w:r w:rsidR="00C4588A" w:rsidRPr="0057713D">
        <w:rPr>
          <w:sz w:val="24"/>
          <w:szCs w:val="24"/>
        </w:rPr>
        <w:t xml:space="preserve"> </w:t>
      </w:r>
      <w:r w:rsidRPr="0057713D">
        <w:rPr>
          <w:sz w:val="24"/>
          <w:szCs w:val="24"/>
        </w:rPr>
        <w:t xml:space="preserve">K. (2020) Assessment and characterization of underground irrigation water of paddy and sugarcane growing areas in Navsari district of Gujarat. </w:t>
      </w:r>
      <w:r w:rsidRPr="0057713D">
        <w:rPr>
          <w:i/>
          <w:sz w:val="24"/>
          <w:szCs w:val="24"/>
        </w:rPr>
        <w:t>Journal of Pharmacognosy and Phytochemistry</w:t>
      </w:r>
      <w:r w:rsidRPr="0057713D">
        <w:rPr>
          <w:sz w:val="24"/>
          <w:szCs w:val="24"/>
        </w:rPr>
        <w:t xml:space="preserve"> </w:t>
      </w:r>
      <w:r w:rsidRPr="0057713D">
        <w:rPr>
          <w:b/>
          <w:sz w:val="24"/>
          <w:szCs w:val="24"/>
        </w:rPr>
        <w:t>9</w:t>
      </w:r>
      <w:r w:rsidRPr="0057713D">
        <w:rPr>
          <w:sz w:val="24"/>
          <w:szCs w:val="24"/>
        </w:rPr>
        <w:t>(2), 339-343.</w:t>
      </w:r>
    </w:p>
    <w:p w14:paraId="2D60415C" w14:textId="77777777" w:rsidR="000D7E42" w:rsidRPr="0057713D" w:rsidRDefault="000D7E42" w:rsidP="000D7E42">
      <w:pPr>
        <w:spacing w:line="360" w:lineRule="auto"/>
        <w:ind w:left="720" w:hanging="720"/>
        <w:jc w:val="both"/>
        <w:rPr>
          <w:sz w:val="24"/>
          <w:szCs w:val="24"/>
        </w:rPr>
      </w:pPr>
    </w:p>
    <w:p w14:paraId="60B838C4" w14:textId="77777777" w:rsidR="000D7E42" w:rsidRPr="0057713D" w:rsidRDefault="000D7E42" w:rsidP="000D7E42">
      <w:pPr>
        <w:spacing w:line="360" w:lineRule="auto"/>
        <w:ind w:left="720" w:hanging="720"/>
        <w:jc w:val="both"/>
        <w:rPr>
          <w:sz w:val="24"/>
          <w:szCs w:val="24"/>
        </w:rPr>
      </w:pPr>
      <w:r w:rsidRPr="0057713D">
        <w:rPr>
          <w:sz w:val="24"/>
          <w:szCs w:val="24"/>
        </w:rPr>
        <w:t>Eaton, F.</w:t>
      </w:r>
      <w:r w:rsidR="001E470B" w:rsidRPr="0057713D">
        <w:rPr>
          <w:sz w:val="24"/>
          <w:szCs w:val="24"/>
        </w:rPr>
        <w:t xml:space="preserve"> </w:t>
      </w:r>
      <w:r w:rsidRPr="0057713D">
        <w:rPr>
          <w:sz w:val="24"/>
          <w:szCs w:val="24"/>
        </w:rPr>
        <w:t xml:space="preserve">M. (1950) Significance of carbonates in irrigation water. </w:t>
      </w:r>
      <w:r w:rsidRPr="0057713D">
        <w:rPr>
          <w:i/>
          <w:sz w:val="24"/>
          <w:szCs w:val="24"/>
        </w:rPr>
        <w:t>European Journal of Scientific Research</w:t>
      </w:r>
      <w:r w:rsidRPr="0057713D">
        <w:rPr>
          <w:sz w:val="24"/>
          <w:szCs w:val="24"/>
        </w:rPr>
        <w:t xml:space="preserve"> </w:t>
      </w:r>
      <w:r w:rsidRPr="0057713D">
        <w:rPr>
          <w:b/>
          <w:sz w:val="24"/>
          <w:szCs w:val="24"/>
        </w:rPr>
        <w:t>36</w:t>
      </w:r>
      <w:r w:rsidRPr="0057713D">
        <w:rPr>
          <w:sz w:val="24"/>
          <w:szCs w:val="24"/>
        </w:rPr>
        <w:t>(4), 543-553.</w:t>
      </w:r>
    </w:p>
    <w:p w14:paraId="1666A8F2" w14:textId="77777777" w:rsidR="000D7E42" w:rsidRPr="0057713D" w:rsidRDefault="000D7E42" w:rsidP="000D7E42">
      <w:pPr>
        <w:spacing w:line="360" w:lineRule="auto"/>
        <w:ind w:left="720" w:hanging="720"/>
        <w:jc w:val="both"/>
        <w:rPr>
          <w:sz w:val="24"/>
          <w:szCs w:val="24"/>
        </w:rPr>
      </w:pPr>
    </w:p>
    <w:p w14:paraId="7B6C1B69" w14:textId="77777777" w:rsidR="000D7E42" w:rsidRPr="0057713D" w:rsidRDefault="000D7E42" w:rsidP="000D7E42">
      <w:pPr>
        <w:spacing w:line="360" w:lineRule="auto"/>
        <w:ind w:left="720" w:hanging="720"/>
        <w:jc w:val="both"/>
        <w:rPr>
          <w:sz w:val="24"/>
          <w:szCs w:val="24"/>
        </w:rPr>
      </w:pPr>
      <w:proofErr w:type="spellStart"/>
      <w:r w:rsidRPr="0057713D">
        <w:rPr>
          <w:sz w:val="24"/>
          <w:szCs w:val="24"/>
        </w:rPr>
        <w:t>Fadiran</w:t>
      </w:r>
      <w:proofErr w:type="spellEnd"/>
      <w:r w:rsidRPr="0057713D">
        <w:rPr>
          <w:sz w:val="24"/>
          <w:szCs w:val="24"/>
        </w:rPr>
        <w:t xml:space="preserve">, A.O., Dlamini, S.C. and Mavuso, A. (2008) A comparative study of the phosphate levels in some surface and groundwater bodies of Swaziland. </w:t>
      </w:r>
      <w:r w:rsidRPr="0057713D">
        <w:rPr>
          <w:i/>
          <w:sz w:val="24"/>
          <w:szCs w:val="24"/>
        </w:rPr>
        <w:t>Bulletin of the Chemical Society of Ethiopia</w:t>
      </w:r>
      <w:r w:rsidRPr="0057713D">
        <w:rPr>
          <w:sz w:val="24"/>
          <w:szCs w:val="24"/>
        </w:rPr>
        <w:t xml:space="preserve"> </w:t>
      </w:r>
      <w:r w:rsidRPr="0057713D">
        <w:rPr>
          <w:b/>
          <w:sz w:val="24"/>
          <w:szCs w:val="24"/>
        </w:rPr>
        <w:t>22</w:t>
      </w:r>
      <w:r w:rsidRPr="0057713D">
        <w:rPr>
          <w:sz w:val="24"/>
          <w:szCs w:val="24"/>
        </w:rPr>
        <w:t>(2), 197-206.</w:t>
      </w:r>
    </w:p>
    <w:p w14:paraId="7D6480A1" w14:textId="77777777" w:rsidR="000D7E42" w:rsidRPr="0057713D" w:rsidRDefault="000D7E42" w:rsidP="000D7E42">
      <w:pPr>
        <w:spacing w:line="360" w:lineRule="auto"/>
        <w:ind w:left="720" w:hanging="720"/>
        <w:jc w:val="both"/>
        <w:rPr>
          <w:sz w:val="24"/>
          <w:szCs w:val="24"/>
        </w:rPr>
      </w:pPr>
    </w:p>
    <w:p w14:paraId="13A79980" w14:textId="77777777" w:rsidR="000D7E42" w:rsidRPr="0057713D" w:rsidRDefault="000D7E42" w:rsidP="000D7E42">
      <w:pPr>
        <w:spacing w:line="360" w:lineRule="auto"/>
        <w:ind w:left="720" w:hanging="720"/>
        <w:jc w:val="both"/>
        <w:rPr>
          <w:sz w:val="24"/>
          <w:szCs w:val="24"/>
        </w:rPr>
      </w:pPr>
      <w:proofErr w:type="spellStart"/>
      <w:r w:rsidRPr="0057713D">
        <w:rPr>
          <w:sz w:val="24"/>
          <w:szCs w:val="24"/>
        </w:rPr>
        <w:t>Golekar</w:t>
      </w:r>
      <w:proofErr w:type="spellEnd"/>
      <w:r w:rsidRPr="0057713D">
        <w:rPr>
          <w:sz w:val="24"/>
          <w:szCs w:val="24"/>
        </w:rPr>
        <w:t>, R.</w:t>
      </w:r>
      <w:r w:rsidR="00EF7C26" w:rsidRPr="0057713D">
        <w:rPr>
          <w:sz w:val="24"/>
          <w:szCs w:val="24"/>
        </w:rPr>
        <w:t xml:space="preserve"> </w:t>
      </w:r>
      <w:r w:rsidRPr="0057713D">
        <w:rPr>
          <w:sz w:val="24"/>
          <w:szCs w:val="24"/>
        </w:rPr>
        <w:t xml:space="preserve">B., Menkar, A., Jadhav, S., Agrawal, S. and Patil, Y.M. (2017) Geochemical characteristics of water and its suitability for drinking and irrigation use in and around </w:t>
      </w:r>
      <w:proofErr w:type="spellStart"/>
      <w:r w:rsidRPr="0057713D">
        <w:rPr>
          <w:sz w:val="24"/>
          <w:szCs w:val="24"/>
        </w:rPr>
        <w:t>Warnanagar</w:t>
      </w:r>
      <w:proofErr w:type="spellEnd"/>
      <w:r w:rsidRPr="0057713D">
        <w:rPr>
          <w:sz w:val="24"/>
          <w:szCs w:val="24"/>
        </w:rPr>
        <w:t xml:space="preserve"> area of Kolhapur district. </w:t>
      </w:r>
      <w:r w:rsidRPr="0057713D">
        <w:rPr>
          <w:i/>
          <w:sz w:val="24"/>
          <w:szCs w:val="24"/>
        </w:rPr>
        <w:t>Journal of Water Resources Research</w:t>
      </w:r>
      <w:r w:rsidRPr="0057713D">
        <w:rPr>
          <w:sz w:val="24"/>
          <w:szCs w:val="24"/>
        </w:rPr>
        <w:t xml:space="preserve"> </w:t>
      </w:r>
      <w:r w:rsidRPr="0057713D">
        <w:rPr>
          <w:b/>
          <w:sz w:val="24"/>
          <w:szCs w:val="24"/>
        </w:rPr>
        <w:t>2</w:t>
      </w:r>
      <w:r w:rsidRPr="0057713D">
        <w:rPr>
          <w:sz w:val="24"/>
          <w:szCs w:val="24"/>
        </w:rPr>
        <w:t>(1), 1-12.</w:t>
      </w:r>
    </w:p>
    <w:p w14:paraId="1FB88477" w14:textId="77777777" w:rsidR="000D7E42" w:rsidRPr="0057713D" w:rsidRDefault="000D7E42" w:rsidP="000D7E42">
      <w:pPr>
        <w:spacing w:line="360" w:lineRule="auto"/>
        <w:ind w:left="720" w:hanging="720"/>
        <w:jc w:val="both"/>
        <w:rPr>
          <w:sz w:val="24"/>
          <w:szCs w:val="24"/>
        </w:rPr>
      </w:pPr>
    </w:p>
    <w:p w14:paraId="04BE8F38" w14:textId="77777777" w:rsidR="000D7E42" w:rsidRPr="0057713D" w:rsidRDefault="000D7E42" w:rsidP="000D7E42">
      <w:pPr>
        <w:spacing w:line="360" w:lineRule="auto"/>
        <w:ind w:left="720" w:hanging="720"/>
        <w:jc w:val="both"/>
        <w:rPr>
          <w:sz w:val="24"/>
          <w:szCs w:val="24"/>
        </w:rPr>
      </w:pPr>
      <w:proofErr w:type="spellStart"/>
      <w:r w:rsidRPr="0057713D">
        <w:rPr>
          <w:sz w:val="24"/>
          <w:szCs w:val="24"/>
        </w:rPr>
        <w:t>Gurugnanam</w:t>
      </w:r>
      <w:proofErr w:type="spellEnd"/>
      <w:r w:rsidRPr="0057713D">
        <w:rPr>
          <w:sz w:val="24"/>
          <w:szCs w:val="24"/>
        </w:rPr>
        <w:t xml:space="preserve">, B., Suresh, M., Vinoth, M., Prabhakaran, N. and Kumaravel, S. (2009) GIS based microlevel approach for hydrogeochemical studies in Upper </w:t>
      </w:r>
      <w:proofErr w:type="spellStart"/>
      <w:r w:rsidRPr="0057713D">
        <w:rPr>
          <w:sz w:val="24"/>
          <w:szCs w:val="24"/>
        </w:rPr>
        <w:t>Manimuktha</w:t>
      </w:r>
      <w:proofErr w:type="spellEnd"/>
      <w:r w:rsidRPr="0057713D">
        <w:rPr>
          <w:sz w:val="24"/>
          <w:szCs w:val="24"/>
        </w:rPr>
        <w:t xml:space="preserve"> sub basin, </w:t>
      </w:r>
      <w:proofErr w:type="spellStart"/>
      <w:r w:rsidRPr="0057713D">
        <w:rPr>
          <w:sz w:val="24"/>
          <w:szCs w:val="24"/>
        </w:rPr>
        <w:t>Vellar</w:t>
      </w:r>
      <w:proofErr w:type="spellEnd"/>
      <w:r w:rsidRPr="0057713D">
        <w:rPr>
          <w:sz w:val="24"/>
          <w:szCs w:val="24"/>
        </w:rPr>
        <w:t xml:space="preserve">, South India. </w:t>
      </w:r>
      <w:r w:rsidRPr="0057713D">
        <w:rPr>
          <w:i/>
          <w:sz w:val="24"/>
          <w:szCs w:val="24"/>
        </w:rPr>
        <w:t>Indian Journal of Science and Technology</w:t>
      </w:r>
      <w:r w:rsidRPr="0057713D">
        <w:rPr>
          <w:sz w:val="24"/>
          <w:szCs w:val="24"/>
        </w:rPr>
        <w:t xml:space="preserve"> </w:t>
      </w:r>
      <w:r w:rsidRPr="0057713D">
        <w:rPr>
          <w:b/>
          <w:sz w:val="24"/>
          <w:szCs w:val="24"/>
        </w:rPr>
        <w:t>2</w:t>
      </w:r>
      <w:r w:rsidRPr="0057713D">
        <w:rPr>
          <w:sz w:val="24"/>
          <w:szCs w:val="24"/>
        </w:rPr>
        <w:t>, 5-10.</w:t>
      </w:r>
    </w:p>
    <w:p w14:paraId="1D88FD7C" w14:textId="77777777" w:rsidR="000D7E42" w:rsidRPr="0057713D" w:rsidRDefault="000D7E42" w:rsidP="000D7E42">
      <w:pPr>
        <w:spacing w:line="360" w:lineRule="auto"/>
        <w:ind w:left="720" w:hanging="720"/>
        <w:jc w:val="both"/>
        <w:rPr>
          <w:sz w:val="24"/>
          <w:szCs w:val="24"/>
        </w:rPr>
      </w:pPr>
    </w:p>
    <w:p w14:paraId="2B7142FC" w14:textId="77777777" w:rsidR="000D7E42" w:rsidRPr="0057713D" w:rsidRDefault="000D7E42" w:rsidP="000D7E42">
      <w:pPr>
        <w:spacing w:line="360" w:lineRule="auto"/>
        <w:ind w:left="720" w:hanging="720"/>
        <w:jc w:val="both"/>
        <w:rPr>
          <w:sz w:val="24"/>
          <w:szCs w:val="24"/>
        </w:rPr>
      </w:pPr>
      <w:r w:rsidRPr="0057713D">
        <w:rPr>
          <w:sz w:val="24"/>
          <w:szCs w:val="24"/>
        </w:rPr>
        <w:t>Manohar, G.</w:t>
      </w:r>
      <w:r w:rsidR="00E72DB7" w:rsidRPr="0057713D">
        <w:rPr>
          <w:sz w:val="24"/>
          <w:szCs w:val="24"/>
        </w:rPr>
        <w:t xml:space="preserve"> </w:t>
      </w:r>
      <w:r w:rsidRPr="0057713D">
        <w:rPr>
          <w:sz w:val="24"/>
          <w:szCs w:val="24"/>
        </w:rPr>
        <w:t>N., Harish, R.</w:t>
      </w:r>
      <w:r w:rsidR="00E72DB7" w:rsidRPr="0057713D">
        <w:rPr>
          <w:sz w:val="24"/>
          <w:szCs w:val="24"/>
        </w:rPr>
        <w:t xml:space="preserve"> </w:t>
      </w:r>
      <w:r w:rsidRPr="0057713D">
        <w:rPr>
          <w:sz w:val="24"/>
          <w:szCs w:val="24"/>
        </w:rPr>
        <w:t xml:space="preserve">M., </w:t>
      </w:r>
      <w:proofErr w:type="spellStart"/>
      <w:r w:rsidRPr="0057713D">
        <w:rPr>
          <w:sz w:val="24"/>
          <w:szCs w:val="24"/>
        </w:rPr>
        <w:t>Sripathy</w:t>
      </w:r>
      <w:proofErr w:type="spellEnd"/>
      <w:r w:rsidRPr="0057713D">
        <w:rPr>
          <w:sz w:val="24"/>
          <w:szCs w:val="24"/>
        </w:rPr>
        <w:t xml:space="preserve">, L. and Renuka, C. (2014) </w:t>
      </w:r>
      <w:proofErr w:type="spellStart"/>
      <w:r w:rsidRPr="0057713D">
        <w:rPr>
          <w:sz w:val="24"/>
          <w:szCs w:val="24"/>
        </w:rPr>
        <w:t>Hydrochemical</w:t>
      </w:r>
      <w:proofErr w:type="spellEnd"/>
      <w:r w:rsidRPr="0057713D">
        <w:rPr>
          <w:sz w:val="24"/>
          <w:szCs w:val="24"/>
        </w:rPr>
        <w:t xml:space="preserve"> appraisal of groundwater in Chintamani Taluk - A case study. </w:t>
      </w:r>
      <w:r w:rsidRPr="0057713D">
        <w:rPr>
          <w:i/>
          <w:sz w:val="24"/>
          <w:szCs w:val="24"/>
        </w:rPr>
        <w:t xml:space="preserve">International Journal of Innovative Research in Technology, Science and Engineering </w:t>
      </w:r>
      <w:r w:rsidRPr="0057713D">
        <w:rPr>
          <w:b/>
          <w:sz w:val="24"/>
          <w:szCs w:val="24"/>
        </w:rPr>
        <w:t>3</w:t>
      </w:r>
      <w:r w:rsidRPr="0057713D">
        <w:rPr>
          <w:sz w:val="24"/>
          <w:szCs w:val="24"/>
        </w:rPr>
        <w:t>(4), 45-50.</w:t>
      </w:r>
    </w:p>
    <w:p w14:paraId="33237538" w14:textId="77777777" w:rsidR="000D7E42" w:rsidRPr="0057713D" w:rsidRDefault="000D7E42" w:rsidP="000D7E42">
      <w:pPr>
        <w:spacing w:line="360" w:lineRule="auto"/>
        <w:ind w:left="720" w:hanging="720"/>
        <w:jc w:val="both"/>
        <w:rPr>
          <w:sz w:val="24"/>
          <w:szCs w:val="24"/>
        </w:rPr>
      </w:pPr>
    </w:p>
    <w:p w14:paraId="7254BD9B" w14:textId="77777777" w:rsidR="000D7E42" w:rsidRPr="0057713D" w:rsidRDefault="000D7E42" w:rsidP="000D7E42">
      <w:pPr>
        <w:spacing w:line="360" w:lineRule="auto"/>
        <w:ind w:left="720" w:hanging="720"/>
        <w:jc w:val="both"/>
        <w:rPr>
          <w:sz w:val="24"/>
          <w:szCs w:val="24"/>
        </w:rPr>
      </w:pPr>
      <w:proofErr w:type="spellStart"/>
      <w:r w:rsidRPr="0057713D">
        <w:rPr>
          <w:sz w:val="24"/>
          <w:szCs w:val="24"/>
        </w:rPr>
        <w:t>Mukate</w:t>
      </w:r>
      <w:proofErr w:type="spellEnd"/>
      <w:r w:rsidRPr="0057713D">
        <w:rPr>
          <w:sz w:val="24"/>
          <w:szCs w:val="24"/>
        </w:rPr>
        <w:t>, S.</w:t>
      </w:r>
      <w:r w:rsidR="00E72DB7" w:rsidRPr="0057713D">
        <w:rPr>
          <w:sz w:val="24"/>
          <w:szCs w:val="24"/>
        </w:rPr>
        <w:t xml:space="preserve"> </w:t>
      </w:r>
      <w:r w:rsidRPr="0057713D">
        <w:rPr>
          <w:sz w:val="24"/>
          <w:szCs w:val="24"/>
        </w:rPr>
        <w:t xml:space="preserve">V., </w:t>
      </w:r>
      <w:proofErr w:type="spellStart"/>
      <w:r w:rsidRPr="0057713D">
        <w:rPr>
          <w:sz w:val="24"/>
          <w:szCs w:val="24"/>
        </w:rPr>
        <w:t>Panaskar</w:t>
      </w:r>
      <w:proofErr w:type="spellEnd"/>
      <w:r w:rsidRPr="0057713D">
        <w:rPr>
          <w:sz w:val="24"/>
          <w:szCs w:val="24"/>
        </w:rPr>
        <w:t>, D.</w:t>
      </w:r>
      <w:r w:rsidR="00E72DB7" w:rsidRPr="0057713D">
        <w:rPr>
          <w:sz w:val="24"/>
          <w:szCs w:val="24"/>
        </w:rPr>
        <w:t xml:space="preserve"> </w:t>
      </w:r>
      <w:r w:rsidRPr="0057713D">
        <w:rPr>
          <w:sz w:val="24"/>
          <w:szCs w:val="24"/>
        </w:rPr>
        <w:t>B., Wagh, V.</w:t>
      </w:r>
      <w:r w:rsidR="00E72DB7" w:rsidRPr="0057713D">
        <w:rPr>
          <w:sz w:val="24"/>
          <w:szCs w:val="24"/>
        </w:rPr>
        <w:t xml:space="preserve"> </w:t>
      </w:r>
      <w:r w:rsidRPr="0057713D">
        <w:rPr>
          <w:sz w:val="24"/>
          <w:szCs w:val="24"/>
        </w:rPr>
        <w:t>M. and Baker, S.</w:t>
      </w:r>
      <w:r w:rsidR="00E72DB7" w:rsidRPr="0057713D">
        <w:rPr>
          <w:sz w:val="24"/>
          <w:szCs w:val="24"/>
        </w:rPr>
        <w:t xml:space="preserve"> </w:t>
      </w:r>
      <w:r w:rsidRPr="0057713D">
        <w:rPr>
          <w:sz w:val="24"/>
          <w:szCs w:val="24"/>
        </w:rPr>
        <w:t xml:space="preserve">J. (2019) Understanding the influence of industrial and agricultural land uses on groundwater quality in semiarid region of Solapur. </w:t>
      </w:r>
      <w:r w:rsidRPr="0057713D">
        <w:rPr>
          <w:i/>
          <w:sz w:val="24"/>
          <w:szCs w:val="24"/>
        </w:rPr>
        <w:t>Environment, Development and Sustainability</w:t>
      </w:r>
      <w:r w:rsidRPr="0057713D">
        <w:rPr>
          <w:sz w:val="24"/>
          <w:szCs w:val="24"/>
        </w:rPr>
        <w:t xml:space="preserve"> </w:t>
      </w:r>
      <w:r w:rsidRPr="0057713D">
        <w:rPr>
          <w:b/>
          <w:sz w:val="24"/>
          <w:szCs w:val="24"/>
        </w:rPr>
        <w:t>22</w:t>
      </w:r>
      <w:r w:rsidRPr="0057713D">
        <w:rPr>
          <w:sz w:val="24"/>
          <w:szCs w:val="24"/>
        </w:rPr>
        <w:t>, 3207-3238.</w:t>
      </w:r>
    </w:p>
    <w:p w14:paraId="37FAE276" w14:textId="77777777" w:rsidR="000D7E42" w:rsidRPr="0057713D" w:rsidRDefault="000D7E42" w:rsidP="000D7E42">
      <w:pPr>
        <w:spacing w:line="360" w:lineRule="auto"/>
        <w:ind w:left="720" w:hanging="720"/>
        <w:jc w:val="both"/>
        <w:rPr>
          <w:sz w:val="24"/>
          <w:szCs w:val="24"/>
        </w:rPr>
      </w:pPr>
    </w:p>
    <w:p w14:paraId="2ECEAC26" w14:textId="77777777" w:rsidR="000D7E42" w:rsidRPr="0057713D" w:rsidRDefault="000D7E42" w:rsidP="000D7E42">
      <w:pPr>
        <w:spacing w:line="360" w:lineRule="auto"/>
        <w:ind w:left="720" w:hanging="720"/>
        <w:jc w:val="both"/>
        <w:rPr>
          <w:sz w:val="24"/>
          <w:szCs w:val="24"/>
        </w:rPr>
      </w:pPr>
      <w:r w:rsidRPr="0057713D">
        <w:rPr>
          <w:sz w:val="24"/>
          <w:szCs w:val="24"/>
        </w:rPr>
        <w:t>Prasad, P.</w:t>
      </w:r>
      <w:r w:rsidR="00AC18B7" w:rsidRPr="0057713D">
        <w:rPr>
          <w:sz w:val="24"/>
          <w:szCs w:val="24"/>
        </w:rPr>
        <w:t xml:space="preserve"> </w:t>
      </w:r>
      <w:r w:rsidRPr="0057713D">
        <w:rPr>
          <w:sz w:val="24"/>
          <w:szCs w:val="24"/>
        </w:rPr>
        <w:t>R.</w:t>
      </w:r>
      <w:r w:rsidR="00AC18B7" w:rsidRPr="0057713D">
        <w:rPr>
          <w:sz w:val="24"/>
          <w:szCs w:val="24"/>
        </w:rPr>
        <w:t xml:space="preserve"> </w:t>
      </w:r>
      <w:r w:rsidRPr="0057713D">
        <w:rPr>
          <w:sz w:val="24"/>
          <w:szCs w:val="24"/>
        </w:rPr>
        <w:t>K. and Minhas, P.</w:t>
      </w:r>
      <w:r w:rsidR="00AC18B7" w:rsidRPr="0057713D">
        <w:rPr>
          <w:sz w:val="24"/>
          <w:szCs w:val="24"/>
        </w:rPr>
        <w:t xml:space="preserve"> </w:t>
      </w:r>
      <w:r w:rsidRPr="0057713D">
        <w:rPr>
          <w:sz w:val="24"/>
          <w:szCs w:val="24"/>
        </w:rPr>
        <w:t xml:space="preserve">S. (2007) Quality of groundwater in </w:t>
      </w:r>
      <w:proofErr w:type="spellStart"/>
      <w:r w:rsidRPr="0057713D">
        <w:rPr>
          <w:sz w:val="24"/>
          <w:szCs w:val="24"/>
        </w:rPr>
        <w:t>Mahoob</w:t>
      </w:r>
      <w:proofErr w:type="spellEnd"/>
      <w:r w:rsidRPr="0057713D">
        <w:rPr>
          <w:sz w:val="24"/>
          <w:szCs w:val="24"/>
        </w:rPr>
        <w:t xml:space="preserve"> Nagar district of Andhra </w:t>
      </w:r>
      <w:r w:rsidRPr="0057713D">
        <w:rPr>
          <w:sz w:val="24"/>
          <w:szCs w:val="24"/>
        </w:rPr>
        <w:lastRenderedPageBreak/>
        <w:t xml:space="preserve">Pradesh. </w:t>
      </w:r>
      <w:r w:rsidRPr="0057713D">
        <w:rPr>
          <w:i/>
          <w:sz w:val="24"/>
          <w:szCs w:val="24"/>
        </w:rPr>
        <w:t>Journal of the Indian Society of Coastal Agricultural Research</w:t>
      </w:r>
      <w:r w:rsidRPr="0057713D">
        <w:rPr>
          <w:sz w:val="24"/>
          <w:szCs w:val="24"/>
        </w:rPr>
        <w:t xml:space="preserve"> </w:t>
      </w:r>
      <w:r w:rsidRPr="0057713D">
        <w:rPr>
          <w:b/>
          <w:sz w:val="24"/>
          <w:szCs w:val="24"/>
        </w:rPr>
        <w:t>25</w:t>
      </w:r>
      <w:r w:rsidRPr="0057713D">
        <w:rPr>
          <w:sz w:val="24"/>
          <w:szCs w:val="24"/>
        </w:rPr>
        <w:t>, 10-15.</w:t>
      </w:r>
    </w:p>
    <w:p w14:paraId="49AEFB21" w14:textId="77777777" w:rsidR="000D7E42" w:rsidRPr="0057713D" w:rsidRDefault="000D7E42" w:rsidP="000D7E42">
      <w:pPr>
        <w:spacing w:line="360" w:lineRule="auto"/>
        <w:ind w:left="720" w:hanging="720"/>
        <w:jc w:val="both"/>
        <w:rPr>
          <w:sz w:val="24"/>
          <w:szCs w:val="24"/>
        </w:rPr>
      </w:pPr>
    </w:p>
    <w:p w14:paraId="58E50C36" w14:textId="77777777" w:rsidR="000D7E42" w:rsidRPr="0057713D" w:rsidRDefault="000D7E42" w:rsidP="000D7E42">
      <w:pPr>
        <w:spacing w:line="360" w:lineRule="auto"/>
        <w:ind w:left="720" w:hanging="720"/>
        <w:jc w:val="both"/>
        <w:rPr>
          <w:sz w:val="24"/>
          <w:szCs w:val="24"/>
        </w:rPr>
      </w:pPr>
      <w:proofErr w:type="spellStart"/>
      <w:r w:rsidRPr="0057713D">
        <w:rPr>
          <w:sz w:val="24"/>
          <w:szCs w:val="24"/>
        </w:rPr>
        <w:t>Ramakrishnaiah</w:t>
      </w:r>
      <w:proofErr w:type="spellEnd"/>
      <w:r w:rsidRPr="0057713D">
        <w:rPr>
          <w:sz w:val="24"/>
          <w:szCs w:val="24"/>
        </w:rPr>
        <w:t>, C.</w:t>
      </w:r>
      <w:r w:rsidR="00C44FF7" w:rsidRPr="0057713D">
        <w:rPr>
          <w:sz w:val="24"/>
          <w:szCs w:val="24"/>
        </w:rPr>
        <w:t xml:space="preserve"> </w:t>
      </w:r>
      <w:r w:rsidRPr="0057713D">
        <w:rPr>
          <w:sz w:val="24"/>
          <w:szCs w:val="24"/>
        </w:rPr>
        <w:t xml:space="preserve">R., </w:t>
      </w:r>
      <w:proofErr w:type="spellStart"/>
      <w:r w:rsidRPr="0057713D">
        <w:rPr>
          <w:sz w:val="24"/>
          <w:szCs w:val="24"/>
        </w:rPr>
        <w:t>Sadashivaiah</w:t>
      </w:r>
      <w:proofErr w:type="spellEnd"/>
      <w:r w:rsidRPr="0057713D">
        <w:rPr>
          <w:sz w:val="24"/>
          <w:szCs w:val="24"/>
        </w:rPr>
        <w:t xml:space="preserve">, C. and </w:t>
      </w:r>
      <w:proofErr w:type="spellStart"/>
      <w:r w:rsidRPr="0057713D">
        <w:rPr>
          <w:sz w:val="24"/>
          <w:szCs w:val="24"/>
        </w:rPr>
        <w:t>Ranganna</w:t>
      </w:r>
      <w:proofErr w:type="spellEnd"/>
      <w:r w:rsidRPr="0057713D">
        <w:rPr>
          <w:sz w:val="24"/>
          <w:szCs w:val="24"/>
        </w:rPr>
        <w:t xml:space="preserve">, G. (2009) Assessment of water quality index for the groundwater in Tumkur Taluka, Karnataka. </w:t>
      </w:r>
      <w:r w:rsidRPr="0057713D">
        <w:rPr>
          <w:i/>
          <w:sz w:val="24"/>
          <w:szCs w:val="24"/>
        </w:rPr>
        <w:t>Journal of Chemistry</w:t>
      </w:r>
      <w:r w:rsidRPr="0057713D">
        <w:rPr>
          <w:sz w:val="24"/>
          <w:szCs w:val="24"/>
        </w:rPr>
        <w:t xml:space="preserve"> </w:t>
      </w:r>
      <w:r w:rsidRPr="0057713D">
        <w:rPr>
          <w:b/>
          <w:sz w:val="24"/>
          <w:szCs w:val="24"/>
        </w:rPr>
        <w:t>6</w:t>
      </w:r>
      <w:r w:rsidRPr="0057713D">
        <w:rPr>
          <w:sz w:val="24"/>
          <w:szCs w:val="24"/>
        </w:rPr>
        <w:t>(2), 523-530.</w:t>
      </w:r>
    </w:p>
    <w:p w14:paraId="66124AAF" w14:textId="77777777" w:rsidR="000D7E42" w:rsidRPr="0057713D" w:rsidRDefault="000D7E42" w:rsidP="000D7E42">
      <w:pPr>
        <w:spacing w:line="360" w:lineRule="auto"/>
        <w:ind w:left="720" w:hanging="720"/>
        <w:jc w:val="both"/>
        <w:rPr>
          <w:sz w:val="24"/>
          <w:szCs w:val="24"/>
        </w:rPr>
      </w:pPr>
    </w:p>
    <w:p w14:paraId="66C7F7F5" w14:textId="77777777" w:rsidR="000D7E42" w:rsidRPr="0057713D" w:rsidRDefault="000D7E42" w:rsidP="000D7E42">
      <w:pPr>
        <w:spacing w:line="360" w:lineRule="auto"/>
        <w:ind w:left="720" w:hanging="720"/>
        <w:jc w:val="both"/>
        <w:rPr>
          <w:sz w:val="24"/>
          <w:szCs w:val="24"/>
        </w:rPr>
      </w:pPr>
      <w:r w:rsidRPr="0057713D">
        <w:rPr>
          <w:sz w:val="24"/>
          <w:szCs w:val="24"/>
        </w:rPr>
        <w:t>Ramya, P.</w:t>
      </w:r>
      <w:r w:rsidR="00934A54" w:rsidRPr="0057713D">
        <w:rPr>
          <w:sz w:val="24"/>
          <w:szCs w:val="24"/>
        </w:rPr>
        <w:t xml:space="preserve"> </w:t>
      </w:r>
      <w:r w:rsidRPr="0057713D">
        <w:rPr>
          <w:sz w:val="24"/>
          <w:szCs w:val="24"/>
        </w:rPr>
        <w:t xml:space="preserve">R. and Elango, L. (2018) Evaluation of geogenic and anthropogenic impacts on </w:t>
      </w:r>
      <w:proofErr w:type="spellStart"/>
      <w:r w:rsidRPr="0057713D">
        <w:rPr>
          <w:sz w:val="24"/>
          <w:szCs w:val="24"/>
        </w:rPr>
        <w:t>spatio</w:t>
      </w:r>
      <w:proofErr w:type="spellEnd"/>
      <w:r w:rsidRPr="0057713D">
        <w:rPr>
          <w:sz w:val="24"/>
          <w:szCs w:val="24"/>
        </w:rPr>
        <w:t xml:space="preserve">-temporal variation in quality of surface water and groundwater along Cauvery River, India. </w:t>
      </w:r>
      <w:r w:rsidRPr="0057713D">
        <w:rPr>
          <w:i/>
          <w:sz w:val="24"/>
          <w:szCs w:val="24"/>
        </w:rPr>
        <w:t>Environmental Earth Sciences</w:t>
      </w:r>
      <w:r w:rsidRPr="0057713D">
        <w:rPr>
          <w:sz w:val="24"/>
          <w:szCs w:val="24"/>
        </w:rPr>
        <w:t xml:space="preserve"> </w:t>
      </w:r>
      <w:r w:rsidRPr="0057713D">
        <w:rPr>
          <w:b/>
          <w:sz w:val="24"/>
          <w:szCs w:val="24"/>
        </w:rPr>
        <w:t>77</w:t>
      </w:r>
      <w:r w:rsidRPr="0057713D">
        <w:rPr>
          <w:sz w:val="24"/>
          <w:szCs w:val="24"/>
        </w:rPr>
        <w:t>(1), 2-17.</w:t>
      </w:r>
    </w:p>
    <w:p w14:paraId="208070C9" w14:textId="77777777" w:rsidR="000D7E42" w:rsidRPr="0057713D" w:rsidRDefault="000D7E42" w:rsidP="000D7E42">
      <w:pPr>
        <w:spacing w:line="360" w:lineRule="auto"/>
        <w:ind w:left="720" w:hanging="720"/>
        <w:jc w:val="both"/>
        <w:rPr>
          <w:sz w:val="24"/>
          <w:szCs w:val="24"/>
        </w:rPr>
      </w:pPr>
    </w:p>
    <w:p w14:paraId="7A738F61" w14:textId="77777777" w:rsidR="000D7E42" w:rsidRPr="0057713D" w:rsidRDefault="000D7E42" w:rsidP="000D7E42">
      <w:pPr>
        <w:spacing w:line="360" w:lineRule="auto"/>
        <w:ind w:left="720" w:hanging="720"/>
        <w:jc w:val="both"/>
        <w:rPr>
          <w:sz w:val="24"/>
          <w:szCs w:val="24"/>
        </w:rPr>
      </w:pPr>
      <w:r w:rsidRPr="0057713D">
        <w:rPr>
          <w:sz w:val="24"/>
          <w:szCs w:val="24"/>
        </w:rPr>
        <w:t>Ravikumar, P., Somashekar, R.</w:t>
      </w:r>
      <w:r w:rsidR="00E70CE4" w:rsidRPr="0057713D">
        <w:rPr>
          <w:sz w:val="24"/>
          <w:szCs w:val="24"/>
        </w:rPr>
        <w:t xml:space="preserve"> </w:t>
      </w:r>
      <w:r w:rsidRPr="0057713D">
        <w:rPr>
          <w:sz w:val="24"/>
          <w:szCs w:val="24"/>
        </w:rPr>
        <w:t>K. and Prakash, K.</w:t>
      </w:r>
      <w:r w:rsidR="00E70CE4" w:rsidRPr="0057713D">
        <w:rPr>
          <w:sz w:val="24"/>
          <w:szCs w:val="24"/>
        </w:rPr>
        <w:t xml:space="preserve"> </w:t>
      </w:r>
      <w:r w:rsidRPr="0057713D">
        <w:rPr>
          <w:sz w:val="24"/>
          <w:szCs w:val="24"/>
        </w:rPr>
        <w:t xml:space="preserve">L. (2015) A comparative study on usage of Durov and Piper diagrams to interpret </w:t>
      </w:r>
      <w:proofErr w:type="spellStart"/>
      <w:r w:rsidRPr="0057713D">
        <w:rPr>
          <w:sz w:val="24"/>
          <w:szCs w:val="24"/>
        </w:rPr>
        <w:t>hydrochemical</w:t>
      </w:r>
      <w:proofErr w:type="spellEnd"/>
      <w:r w:rsidRPr="0057713D">
        <w:rPr>
          <w:sz w:val="24"/>
          <w:szCs w:val="24"/>
        </w:rPr>
        <w:t xml:space="preserve"> processes in groundwater from SRLIS River Basin, Karnataka, India. </w:t>
      </w:r>
      <w:r w:rsidRPr="0057713D">
        <w:rPr>
          <w:i/>
          <w:sz w:val="24"/>
          <w:szCs w:val="24"/>
        </w:rPr>
        <w:t>Earth Science</w:t>
      </w:r>
      <w:r w:rsidRPr="0057713D">
        <w:rPr>
          <w:sz w:val="24"/>
          <w:szCs w:val="24"/>
        </w:rPr>
        <w:t xml:space="preserve"> </w:t>
      </w:r>
      <w:r w:rsidRPr="0057713D">
        <w:rPr>
          <w:b/>
          <w:sz w:val="24"/>
          <w:szCs w:val="24"/>
        </w:rPr>
        <w:t>80</w:t>
      </w:r>
      <w:r w:rsidRPr="0057713D">
        <w:rPr>
          <w:sz w:val="24"/>
          <w:szCs w:val="24"/>
        </w:rPr>
        <w:t>, 73-77.</w:t>
      </w:r>
    </w:p>
    <w:p w14:paraId="3E507D91" w14:textId="77777777" w:rsidR="000D7E42" w:rsidRPr="0057713D" w:rsidRDefault="000D7E42" w:rsidP="000D7E42">
      <w:pPr>
        <w:spacing w:line="360" w:lineRule="auto"/>
        <w:ind w:left="720" w:hanging="720"/>
        <w:jc w:val="both"/>
        <w:rPr>
          <w:sz w:val="24"/>
          <w:szCs w:val="24"/>
        </w:rPr>
      </w:pPr>
    </w:p>
    <w:p w14:paraId="30EDEAEF" w14:textId="77777777" w:rsidR="000D7E42" w:rsidRPr="0057713D" w:rsidRDefault="000D7E42" w:rsidP="000D7E42">
      <w:pPr>
        <w:spacing w:line="360" w:lineRule="auto"/>
        <w:ind w:left="720" w:hanging="720"/>
        <w:jc w:val="both"/>
        <w:rPr>
          <w:sz w:val="24"/>
          <w:szCs w:val="24"/>
        </w:rPr>
      </w:pPr>
      <w:r w:rsidRPr="0057713D">
        <w:rPr>
          <w:sz w:val="24"/>
          <w:szCs w:val="24"/>
        </w:rPr>
        <w:t>Richards, L.</w:t>
      </w:r>
      <w:r w:rsidR="00BF72E3" w:rsidRPr="0057713D">
        <w:rPr>
          <w:sz w:val="24"/>
          <w:szCs w:val="24"/>
        </w:rPr>
        <w:t xml:space="preserve"> </w:t>
      </w:r>
      <w:r w:rsidRPr="0057713D">
        <w:rPr>
          <w:sz w:val="24"/>
          <w:szCs w:val="24"/>
        </w:rPr>
        <w:t>A. (1954) Diagnosis and improvement of saline and alkali soils. USDA Handbook No. 60, Oxford and IBH Publishing Co., New Delhi.</w:t>
      </w:r>
    </w:p>
    <w:p w14:paraId="325AA2B3" w14:textId="77777777" w:rsidR="000D7E42" w:rsidRPr="0057713D" w:rsidRDefault="000D7E42" w:rsidP="000D7E42">
      <w:pPr>
        <w:spacing w:line="360" w:lineRule="auto"/>
        <w:ind w:left="720" w:hanging="720"/>
        <w:jc w:val="both"/>
        <w:rPr>
          <w:sz w:val="24"/>
          <w:szCs w:val="24"/>
        </w:rPr>
      </w:pPr>
    </w:p>
    <w:p w14:paraId="5A2078A1" w14:textId="77777777" w:rsidR="000D7E42" w:rsidRPr="0057713D" w:rsidRDefault="000D7E42" w:rsidP="000D7E42">
      <w:pPr>
        <w:spacing w:line="360" w:lineRule="auto"/>
        <w:ind w:left="720" w:hanging="720"/>
        <w:jc w:val="both"/>
        <w:rPr>
          <w:sz w:val="24"/>
          <w:szCs w:val="24"/>
        </w:rPr>
      </w:pPr>
      <w:proofErr w:type="spellStart"/>
      <w:r w:rsidRPr="0057713D">
        <w:rPr>
          <w:sz w:val="24"/>
          <w:szCs w:val="24"/>
        </w:rPr>
        <w:t>Sadashivaiah</w:t>
      </w:r>
      <w:proofErr w:type="spellEnd"/>
      <w:r w:rsidRPr="0057713D">
        <w:rPr>
          <w:sz w:val="24"/>
          <w:szCs w:val="24"/>
        </w:rPr>
        <w:t xml:space="preserve">, C., </w:t>
      </w:r>
      <w:proofErr w:type="spellStart"/>
      <w:r w:rsidRPr="0057713D">
        <w:rPr>
          <w:sz w:val="24"/>
          <w:szCs w:val="24"/>
        </w:rPr>
        <w:t>Ramakrishnaiah</w:t>
      </w:r>
      <w:proofErr w:type="spellEnd"/>
      <w:r w:rsidRPr="0057713D">
        <w:rPr>
          <w:sz w:val="24"/>
          <w:szCs w:val="24"/>
        </w:rPr>
        <w:t>, C.</w:t>
      </w:r>
      <w:r w:rsidR="00D172F5" w:rsidRPr="0057713D">
        <w:rPr>
          <w:sz w:val="24"/>
          <w:szCs w:val="24"/>
        </w:rPr>
        <w:t xml:space="preserve"> </w:t>
      </w:r>
      <w:r w:rsidRPr="0057713D">
        <w:rPr>
          <w:sz w:val="24"/>
          <w:szCs w:val="24"/>
        </w:rPr>
        <w:t xml:space="preserve">R. and </w:t>
      </w:r>
      <w:proofErr w:type="spellStart"/>
      <w:r w:rsidRPr="0057713D">
        <w:rPr>
          <w:sz w:val="24"/>
          <w:szCs w:val="24"/>
        </w:rPr>
        <w:t>Ranganna</w:t>
      </w:r>
      <w:proofErr w:type="spellEnd"/>
      <w:r w:rsidRPr="0057713D">
        <w:rPr>
          <w:sz w:val="24"/>
          <w:szCs w:val="24"/>
        </w:rPr>
        <w:t xml:space="preserve">, G. (2008) </w:t>
      </w:r>
      <w:proofErr w:type="spellStart"/>
      <w:r w:rsidRPr="0057713D">
        <w:rPr>
          <w:sz w:val="24"/>
          <w:szCs w:val="24"/>
        </w:rPr>
        <w:t>Hydrochemical</w:t>
      </w:r>
      <w:proofErr w:type="spellEnd"/>
      <w:r w:rsidRPr="0057713D">
        <w:rPr>
          <w:sz w:val="24"/>
          <w:szCs w:val="24"/>
        </w:rPr>
        <w:t xml:space="preserve"> analysis and evaluation of groundwater quality in Tumkur Taluk, Karnataka State, India</w:t>
      </w:r>
      <w:r w:rsidRPr="0057713D">
        <w:rPr>
          <w:i/>
          <w:sz w:val="24"/>
          <w:szCs w:val="24"/>
        </w:rPr>
        <w:t>. International Journal of Environmental Research and Public Health</w:t>
      </w:r>
      <w:r w:rsidRPr="0057713D">
        <w:rPr>
          <w:sz w:val="24"/>
          <w:szCs w:val="24"/>
        </w:rPr>
        <w:t xml:space="preserve"> </w:t>
      </w:r>
      <w:r w:rsidRPr="0057713D">
        <w:rPr>
          <w:b/>
          <w:sz w:val="24"/>
          <w:szCs w:val="24"/>
        </w:rPr>
        <w:t>5</w:t>
      </w:r>
      <w:r w:rsidRPr="0057713D">
        <w:rPr>
          <w:sz w:val="24"/>
          <w:szCs w:val="24"/>
        </w:rPr>
        <w:t>(3), 158-164.</w:t>
      </w:r>
    </w:p>
    <w:p w14:paraId="2AC09CE5" w14:textId="77777777" w:rsidR="009023FC" w:rsidRPr="0057713D" w:rsidRDefault="009023FC" w:rsidP="000D7E42">
      <w:pPr>
        <w:spacing w:line="360" w:lineRule="auto"/>
        <w:ind w:left="720" w:hanging="720"/>
        <w:jc w:val="both"/>
        <w:rPr>
          <w:sz w:val="24"/>
          <w:szCs w:val="24"/>
        </w:rPr>
      </w:pPr>
    </w:p>
    <w:p w14:paraId="3A4FBFF4" w14:textId="77777777" w:rsidR="000D7E42" w:rsidRPr="0057713D" w:rsidRDefault="000D7E42" w:rsidP="000D7E42">
      <w:pPr>
        <w:spacing w:line="360" w:lineRule="auto"/>
        <w:ind w:left="720" w:hanging="720"/>
        <w:jc w:val="both"/>
        <w:rPr>
          <w:sz w:val="24"/>
          <w:szCs w:val="24"/>
        </w:rPr>
      </w:pPr>
    </w:p>
    <w:p w14:paraId="2083C76A" w14:textId="77777777" w:rsidR="000D7E42" w:rsidRPr="0057713D" w:rsidRDefault="000D7E42" w:rsidP="000D7E42">
      <w:pPr>
        <w:spacing w:line="360" w:lineRule="auto"/>
        <w:ind w:left="720" w:hanging="720"/>
        <w:jc w:val="both"/>
        <w:rPr>
          <w:sz w:val="24"/>
          <w:szCs w:val="24"/>
        </w:rPr>
      </w:pPr>
      <w:r w:rsidRPr="0057713D">
        <w:rPr>
          <w:sz w:val="24"/>
          <w:szCs w:val="24"/>
        </w:rPr>
        <w:t>Sharma, D.</w:t>
      </w:r>
      <w:r w:rsidR="0090043C" w:rsidRPr="0057713D">
        <w:rPr>
          <w:sz w:val="24"/>
          <w:szCs w:val="24"/>
        </w:rPr>
        <w:t xml:space="preserve"> </w:t>
      </w:r>
      <w:r w:rsidRPr="0057713D">
        <w:rPr>
          <w:sz w:val="24"/>
          <w:szCs w:val="24"/>
        </w:rPr>
        <w:t>A., Rishi, M.</w:t>
      </w:r>
      <w:r w:rsidR="0090043C" w:rsidRPr="0057713D">
        <w:rPr>
          <w:sz w:val="24"/>
          <w:szCs w:val="24"/>
        </w:rPr>
        <w:t xml:space="preserve"> S. and Ke</w:t>
      </w:r>
      <w:r w:rsidRPr="0057713D">
        <w:rPr>
          <w:sz w:val="24"/>
          <w:szCs w:val="24"/>
        </w:rPr>
        <w:t xml:space="preserve">sari, T. (2017) Evaluation of groundwater quality and suitability for irrigation and drinking purposes in southwest Punjab, India using </w:t>
      </w:r>
      <w:proofErr w:type="spellStart"/>
      <w:r w:rsidRPr="0057713D">
        <w:rPr>
          <w:sz w:val="24"/>
          <w:szCs w:val="24"/>
        </w:rPr>
        <w:t>hydrochemical</w:t>
      </w:r>
      <w:proofErr w:type="spellEnd"/>
      <w:r w:rsidRPr="0057713D">
        <w:rPr>
          <w:sz w:val="24"/>
          <w:szCs w:val="24"/>
        </w:rPr>
        <w:t xml:space="preserve"> approach. </w:t>
      </w:r>
      <w:r w:rsidRPr="0057713D">
        <w:rPr>
          <w:i/>
          <w:sz w:val="24"/>
          <w:szCs w:val="24"/>
        </w:rPr>
        <w:t>Applied Water Science</w:t>
      </w:r>
      <w:r w:rsidRPr="0057713D">
        <w:rPr>
          <w:sz w:val="24"/>
          <w:szCs w:val="24"/>
        </w:rPr>
        <w:t xml:space="preserve"> </w:t>
      </w:r>
      <w:r w:rsidRPr="0057713D">
        <w:rPr>
          <w:b/>
          <w:sz w:val="24"/>
          <w:szCs w:val="24"/>
        </w:rPr>
        <w:t>7</w:t>
      </w:r>
      <w:r w:rsidRPr="0057713D">
        <w:rPr>
          <w:sz w:val="24"/>
          <w:szCs w:val="24"/>
        </w:rPr>
        <w:t>, 3137-3150.</w:t>
      </w:r>
    </w:p>
    <w:p w14:paraId="7A85E3D4" w14:textId="77777777" w:rsidR="000D7E42" w:rsidRPr="0057713D" w:rsidRDefault="000D7E42" w:rsidP="000D7E42">
      <w:pPr>
        <w:spacing w:line="360" w:lineRule="auto"/>
        <w:ind w:left="720" w:hanging="720"/>
        <w:jc w:val="both"/>
        <w:rPr>
          <w:sz w:val="24"/>
          <w:szCs w:val="24"/>
        </w:rPr>
      </w:pPr>
    </w:p>
    <w:p w14:paraId="7D82304D" w14:textId="77777777" w:rsidR="000D7E42" w:rsidRPr="0057713D" w:rsidRDefault="000D7E42" w:rsidP="000D7E42">
      <w:pPr>
        <w:spacing w:line="360" w:lineRule="auto"/>
        <w:ind w:left="720" w:hanging="720"/>
        <w:jc w:val="both"/>
        <w:rPr>
          <w:sz w:val="24"/>
          <w:szCs w:val="24"/>
        </w:rPr>
        <w:sectPr w:rsidR="000D7E42" w:rsidRPr="0057713D" w:rsidSect="00423782">
          <w:type w:val="continuous"/>
          <w:pgSz w:w="11910" w:h="16840"/>
          <w:pgMar w:top="1380" w:right="992" w:bottom="280" w:left="992" w:header="720" w:footer="720" w:gutter="0"/>
          <w:cols w:space="720"/>
        </w:sectPr>
      </w:pPr>
      <w:r w:rsidRPr="0057713D">
        <w:rPr>
          <w:sz w:val="24"/>
          <w:szCs w:val="24"/>
        </w:rPr>
        <w:t>Swarna, L.</w:t>
      </w:r>
      <w:r w:rsidR="00562650" w:rsidRPr="0057713D">
        <w:rPr>
          <w:sz w:val="24"/>
          <w:szCs w:val="24"/>
        </w:rPr>
        <w:t xml:space="preserve"> </w:t>
      </w:r>
      <w:r w:rsidRPr="0057713D">
        <w:rPr>
          <w:sz w:val="24"/>
          <w:szCs w:val="24"/>
        </w:rPr>
        <w:t>P. and Nageswara, R.</w:t>
      </w:r>
      <w:r w:rsidR="00562650" w:rsidRPr="0057713D">
        <w:rPr>
          <w:sz w:val="24"/>
          <w:szCs w:val="24"/>
        </w:rPr>
        <w:t xml:space="preserve"> </w:t>
      </w:r>
      <w:r w:rsidRPr="0057713D">
        <w:rPr>
          <w:sz w:val="24"/>
          <w:szCs w:val="24"/>
        </w:rPr>
        <w:t xml:space="preserve">K. (2010) Assessment and spatial distribution of quality of groundwater in Zone II and III, Greater Visakhapatnam, India using water quality index and GIS. </w:t>
      </w:r>
      <w:r w:rsidRPr="0057713D">
        <w:rPr>
          <w:i/>
          <w:sz w:val="24"/>
          <w:szCs w:val="24"/>
        </w:rPr>
        <w:t>International Journal of Environmental Sciences</w:t>
      </w:r>
      <w:r w:rsidRPr="0057713D">
        <w:rPr>
          <w:sz w:val="24"/>
          <w:szCs w:val="24"/>
        </w:rPr>
        <w:t xml:space="preserve"> </w:t>
      </w:r>
      <w:r w:rsidRPr="0057713D">
        <w:rPr>
          <w:b/>
          <w:sz w:val="24"/>
          <w:szCs w:val="24"/>
        </w:rPr>
        <w:t>1</w:t>
      </w:r>
      <w:r w:rsidRPr="0057713D">
        <w:rPr>
          <w:sz w:val="24"/>
          <w:szCs w:val="24"/>
        </w:rPr>
        <w:t>, 198-212.</w:t>
      </w:r>
    </w:p>
    <w:p w14:paraId="0683F695" w14:textId="77777777" w:rsidR="00423782" w:rsidRPr="0057713D" w:rsidRDefault="00423782" w:rsidP="000D7E42">
      <w:pPr>
        <w:spacing w:line="360" w:lineRule="auto"/>
        <w:ind w:left="720" w:hanging="720"/>
        <w:jc w:val="both"/>
        <w:rPr>
          <w:sz w:val="24"/>
          <w:szCs w:val="24"/>
        </w:rPr>
      </w:pPr>
    </w:p>
    <w:p w14:paraId="0F97684E" w14:textId="77777777" w:rsidR="00423782" w:rsidRPr="0057713D" w:rsidRDefault="00423782" w:rsidP="00423782">
      <w:pPr>
        <w:rPr>
          <w:sz w:val="24"/>
          <w:szCs w:val="24"/>
        </w:rPr>
        <w:sectPr w:rsidR="00423782" w:rsidRPr="0057713D">
          <w:type w:val="continuous"/>
          <w:pgSz w:w="11910" w:h="16840"/>
          <w:pgMar w:top="1420" w:right="992" w:bottom="280" w:left="992" w:header="720" w:footer="720" w:gutter="0"/>
          <w:cols w:space="720"/>
        </w:sectPr>
      </w:pPr>
    </w:p>
    <w:p w14:paraId="3E893853" w14:textId="77777777" w:rsidR="00F664FA" w:rsidRPr="0057713D" w:rsidRDefault="00F664FA" w:rsidP="0090043C">
      <w:pPr>
        <w:pStyle w:val="BodyText"/>
        <w:spacing w:before="61" w:line="360" w:lineRule="auto"/>
        <w:ind w:right="447"/>
        <w:jc w:val="both"/>
      </w:pPr>
    </w:p>
    <w:sectPr w:rsidR="00F664FA" w:rsidRPr="0057713D">
      <w:pgSz w:w="11910" w:h="16840"/>
      <w:pgMar w:top="1380" w:right="992" w:bottom="280" w:left="99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91B25"/>
    <w:multiLevelType w:val="hybridMultilevel"/>
    <w:tmpl w:val="36B08742"/>
    <w:lvl w:ilvl="0" w:tplc="86A631FA">
      <w:start w:val="1"/>
      <w:numFmt w:val="decimal"/>
      <w:lvlText w:val="%1."/>
      <w:lvlJc w:val="left"/>
      <w:pPr>
        <w:ind w:left="1243" w:hanging="220"/>
        <w:jc w:val="right"/>
      </w:pPr>
      <w:rPr>
        <w:rFonts w:ascii="Times New Roman" w:eastAsia="Times New Roman" w:hAnsi="Times New Roman" w:cs="Times New Roman" w:hint="default"/>
        <w:b/>
        <w:bCs/>
        <w:i w:val="0"/>
        <w:iCs w:val="0"/>
        <w:spacing w:val="0"/>
        <w:w w:val="100"/>
        <w:sz w:val="22"/>
        <w:szCs w:val="22"/>
        <w:lang w:val="en-US" w:eastAsia="en-US" w:bidi="ar-SA"/>
      </w:rPr>
    </w:lvl>
    <w:lvl w:ilvl="1" w:tplc="BD6A18B2">
      <w:numFmt w:val="bullet"/>
      <w:lvlText w:val="•"/>
      <w:lvlJc w:val="left"/>
      <w:pPr>
        <w:ind w:left="1478" w:hanging="220"/>
      </w:pPr>
      <w:rPr>
        <w:rFonts w:hint="default"/>
        <w:lang w:val="en-US" w:eastAsia="en-US" w:bidi="ar-SA"/>
      </w:rPr>
    </w:lvl>
    <w:lvl w:ilvl="2" w:tplc="E9CCBD00">
      <w:numFmt w:val="bullet"/>
      <w:lvlText w:val="•"/>
      <w:lvlJc w:val="left"/>
      <w:pPr>
        <w:ind w:left="1716" w:hanging="220"/>
      </w:pPr>
      <w:rPr>
        <w:rFonts w:hint="default"/>
        <w:lang w:val="en-US" w:eastAsia="en-US" w:bidi="ar-SA"/>
      </w:rPr>
    </w:lvl>
    <w:lvl w:ilvl="3" w:tplc="5DA036C2">
      <w:numFmt w:val="bullet"/>
      <w:lvlText w:val="•"/>
      <w:lvlJc w:val="left"/>
      <w:pPr>
        <w:ind w:left="1954" w:hanging="220"/>
      </w:pPr>
      <w:rPr>
        <w:rFonts w:hint="default"/>
        <w:lang w:val="en-US" w:eastAsia="en-US" w:bidi="ar-SA"/>
      </w:rPr>
    </w:lvl>
    <w:lvl w:ilvl="4" w:tplc="F8904D5C">
      <w:numFmt w:val="bullet"/>
      <w:lvlText w:val="•"/>
      <w:lvlJc w:val="left"/>
      <w:pPr>
        <w:ind w:left="2192" w:hanging="220"/>
      </w:pPr>
      <w:rPr>
        <w:rFonts w:hint="default"/>
        <w:lang w:val="en-US" w:eastAsia="en-US" w:bidi="ar-SA"/>
      </w:rPr>
    </w:lvl>
    <w:lvl w:ilvl="5" w:tplc="55CABB98">
      <w:numFmt w:val="bullet"/>
      <w:lvlText w:val="•"/>
      <w:lvlJc w:val="left"/>
      <w:pPr>
        <w:ind w:left="2430" w:hanging="220"/>
      </w:pPr>
      <w:rPr>
        <w:rFonts w:hint="default"/>
        <w:lang w:val="en-US" w:eastAsia="en-US" w:bidi="ar-SA"/>
      </w:rPr>
    </w:lvl>
    <w:lvl w:ilvl="6" w:tplc="628C2F8E">
      <w:numFmt w:val="bullet"/>
      <w:lvlText w:val="•"/>
      <w:lvlJc w:val="left"/>
      <w:pPr>
        <w:ind w:left="2668" w:hanging="220"/>
      </w:pPr>
      <w:rPr>
        <w:rFonts w:hint="default"/>
        <w:lang w:val="en-US" w:eastAsia="en-US" w:bidi="ar-SA"/>
      </w:rPr>
    </w:lvl>
    <w:lvl w:ilvl="7" w:tplc="BFB2939A">
      <w:numFmt w:val="bullet"/>
      <w:lvlText w:val="•"/>
      <w:lvlJc w:val="left"/>
      <w:pPr>
        <w:ind w:left="2906" w:hanging="220"/>
      </w:pPr>
      <w:rPr>
        <w:rFonts w:hint="default"/>
        <w:lang w:val="en-US" w:eastAsia="en-US" w:bidi="ar-SA"/>
      </w:rPr>
    </w:lvl>
    <w:lvl w:ilvl="8" w:tplc="0172E8CA">
      <w:numFmt w:val="bullet"/>
      <w:lvlText w:val="•"/>
      <w:lvlJc w:val="left"/>
      <w:pPr>
        <w:ind w:left="3144" w:hanging="220"/>
      </w:pPr>
      <w:rPr>
        <w:rFonts w:hint="default"/>
        <w:lang w:val="en-US" w:eastAsia="en-US" w:bidi="ar-SA"/>
      </w:rPr>
    </w:lvl>
  </w:abstractNum>
  <w:abstractNum w:abstractNumId="1" w15:restartNumberingAfterBreak="0">
    <w:nsid w:val="0FBD79D4"/>
    <w:multiLevelType w:val="hybridMultilevel"/>
    <w:tmpl w:val="3E72EE66"/>
    <w:lvl w:ilvl="0" w:tplc="6B86724E">
      <w:start w:val="1"/>
      <w:numFmt w:val="decimal"/>
      <w:lvlText w:val="%1."/>
      <w:lvlJc w:val="left"/>
      <w:pPr>
        <w:ind w:left="448" w:hanging="310"/>
      </w:pPr>
      <w:rPr>
        <w:rFonts w:ascii="Times New Roman" w:eastAsia="Times New Roman" w:hAnsi="Times New Roman" w:cs="Times New Roman" w:hint="default"/>
        <w:b w:val="0"/>
        <w:bCs w:val="0"/>
        <w:i w:val="0"/>
        <w:iCs w:val="0"/>
        <w:spacing w:val="0"/>
        <w:w w:val="100"/>
        <w:sz w:val="24"/>
        <w:szCs w:val="24"/>
        <w:lang w:val="en-US" w:eastAsia="en-US" w:bidi="ar-SA"/>
      </w:rPr>
    </w:lvl>
    <w:lvl w:ilvl="1" w:tplc="A1220F32">
      <w:numFmt w:val="bullet"/>
      <w:lvlText w:val="•"/>
      <w:lvlJc w:val="left"/>
      <w:pPr>
        <w:ind w:left="1388" w:hanging="310"/>
      </w:pPr>
      <w:rPr>
        <w:rFonts w:hint="default"/>
        <w:lang w:val="en-US" w:eastAsia="en-US" w:bidi="ar-SA"/>
      </w:rPr>
    </w:lvl>
    <w:lvl w:ilvl="2" w:tplc="46966F5C">
      <w:numFmt w:val="bullet"/>
      <w:lvlText w:val="•"/>
      <w:lvlJc w:val="left"/>
      <w:pPr>
        <w:ind w:left="2336" w:hanging="310"/>
      </w:pPr>
      <w:rPr>
        <w:rFonts w:hint="default"/>
        <w:lang w:val="en-US" w:eastAsia="en-US" w:bidi="ar-SA"/>
      </w:rPr>
    </w:lvl>
    <w:lvl w:ilvl="3" w:tplc="AB2E9BEA">
      <w:numFmt w:val="bullet"/>
      <w:lvlText w:val="•"/>
      <w:lvlJc w:val="left"/>
      <w:pPr>
        <w:ind w:left="3284" w:hanging="310"/>
      </w:pPr>
      <w:rPr>
        <w:rFonts w:hint="default"/>
        <w:lang w:val="en-US" w:eastAsia="en-US" w:bidi="ar-SA"/>
      </w:rPr>
    </w:lvl>
    <w:lvl w:ilvl="4" w:tplc="04489F50">
      <w:numFmt w:val="bullet"/>
      <w:lvlText w:val="•"/>
      <w:lvlJc w:val="left"/>
      <w:pPr>
        <w:ind w:left="4232" w:hanging="310"/>
      </w:pPr>
      <w:rPr>
        <w:rFonts w:hint="default"/>
        <w:lang w:val="en-US" w:eastAsia="en-US" w:bidi="ar-SA"/>
      </w:rPr>
    </w:lvl>
    <w:lvl w:ilvl="5" w:tplc="45702C20">
      <w:numFmt w:val="bullet"/>
      <w:lvlText w:val="•"/>
      <w:lvlJc w:val="left"/>
      <w:pPr>
        <w:ind w:left="5180" w:hanging="310"/>
      </w:pPr>
      <w:rPr>
        <w:rFonts w:hint="default"/>
        <w:lang w:val="en-US" w:eastAsia="en-US" w:bidi="ar-SA"/>
      </w:rPr>
    </w:lvl>
    <w:lvl w:ilvl="6" w:tplc="254C2A5E">
      <w:numFmt w:val="bullet"/>
      <w:lvlText w:val="•"/>
      <w:lvlJc w:val="left"/>
      <w:pPr>
        <w:ind w:left="6128" w:hanging="310"/>
      </w:pPr>
      <w:rPr>
        <w:rFonts w:hint="default"/>
        <w:lang w:val="en-US" w:eastAsia="en-US" w:bidi="ar-SA"/>
      </w:rPr>
    </w:lvl>
    <w:lvl w:ilvl="7" w:tplc="C696FD86">
      <w:numFmt w:val="bullet"/>
      <w:lvlText w:val="•"/>
      <w:lvlJc w:val="left"/>
      <w:pPr>
        <w:ind w:left="7076" w:hanging="310"/>
      </w:pPr>
      <w:rPr>
        <w:rFonts w:hint="default"/>
        <w:lang w:val="en-US" w:eastAsia="en-US" w:bidi="ar-SA"/>
      </w:rPr>
    </w:lvl>
    <w:lvl w:ilvl="8" w:tplc="8642F34A">
      <w:numFmt w:val="bullet"/>
      <w:lvlText w:val="•"/>
      <w:lvlJc w:val="left"/>
      <w:pPr>
        <w:ind w:left="8024" w:hanging="310"/>
      </w:pPr>
      <w:rPr>
        <w:rFonts w:hint="default"/>
        <w:lang w:val="en-US" w:eastAsia="en-US" w:bidi="ar-SA"/>
      </w:rPr>
    </w:lvl>
  </w:abstractNum>
  <w:abstractNum w:abstractNumId="2" w15:restartNumberingAfterBreak="0">
    <w:nsid w:val="19743D14"/>
    <w:multiLevelType w:val="hybridMultilevel"/>
    <w:tmpl w:val="B6825260"/>
    <w:lvl w:ilvl="0" w:tplc="9DB48AAC">
      <w:start w:val="1"/>
      <w:numFmt w:val="decimal"/>
      <w:lvlText w:val="%1."/>
      <w:lvlJc w:val="left"/>
      <w:pPr>
        <w:ind w:left="448" w:hanging="310"/>
      </w:pPr>
      <w:rPr>
        <w:rFonts w:ascii="Times New Roman" w:eastAsia="Times New Roman" w:hAnsi="Times New Roman" w:cs="Times New Roman" w:hint="default"/>
        <w:b w:val="0"/>
        <w:bCs w:val="0"/>
        <w:i w:val="0"/>
        <w:iCs w:val="0"/>
        <w:spacing w:val="0"/>
        <w:w w:val="100"/>
        <w:sz w:val="24"/>
        <w:szCs w:val="24"/>
        <w:lang w:val="en-US" w:eastAsia="en-US" w:bidi="ar-SA"/>
      </w:rPr>
    </w:lvl>
    <w:lvl w:ilvl="1" w:tplc="7B3408F4">
      <w:numFmt w:val="bullet"/>
      <w:lvlText w:val="•"/>
      <w:lvlJc w:val="left"/>
      <w:pPr>
        <w:ind w:left="1388" w:hanging="310"/>
      </w:pPr>
      <w:rPr>
        <w:rFonts w:hint="default"/>
        <w:lang w:val="en-US" w:eastAsia="en-US" w:bidi="ar-SA"/>
      </w:rPr>
    </w:lvl>
    <w:lvl w:ilvl="2" w:tplc="D04695FC">
      <w:numFmt w:val="bullet"/>
      <w:lvlText w:val="•"/>
      <w:lvlJc w:val="left"/>
      <w:pPr>
        <w:ind w:left="2336" w:hanging="310"/>
      </w:pPr>
      <w:rPr>
        <w:rFonts w:hint="default"/>
        <w:lang w:val="en-US" w:eastAsia="en-US" w:bidi="ar-SA"/>
      </w:rPr>
    </w:lvl>
    <w:lvl w:ilvl="3" w:tplc="6A22FA46">
      <w:numFmt w:val="bullet"/>
      <w:lvlText w:val="•"/>
      <w:lvlJc w:val="left"/>
      <w:pPr>
        <w:ind w:left="3284" w:hanging="310"/>
      </w:pPr>
      <w:rPr>
        <w:rFonts w:hint="default"/>
        <w:lang w:val="en-US" w:eastAsia="en-US" w:bidi="ar-SA"/>
      </w:rPr>
    </w:lvl>
    <w:lvl w:ilvl="4" w:tplc="F098A640">
      <w:numFmt w:val="bullet"/>
      <w:lvlText w:val="•"/>
      <w:lvlJc w:val="left"/>
      <w:pPr>
        <w:ind w:left="4232" w:hanging="310"/>
      </w:pPr>
      <w:rPr>
        <w:rFonts w:hint="default"/>
        <w:lang w:val="en-US" w:eastAsia="en-US" w:bidi="ar-SA"/>
      </w:rPr>
    </w:lvl>
    <w:lvl w:ilvl="5" w:tplc="96501DC2">
      <w:numFmt w:val="bullet"/>
      <w:lvlText w:val="•"/>
      <w:lvlJc w:val="left"/>
      <w:pPr>
        <w:ind w:left="5180" w:hanging="310"/>
      </w:pPr>
      <w:rPr>
        <w:rFonts w:hint="default"/>
        <w:lang w:val="en-US" w:eastAsia="en-US" w:bidi="ar-SA"/>
      </w:rPr>
    </w:lvl>
    <w:lvl w:ilvl="6" w:tplc="F65E3648">
      <w:numFmt w:val="bullet"/>
      <w:lvlText w:val="•"/>
      <w:lvlJc w:val="left"/>
      <w:pPr>
        <w:ind w:left="6128" w:hanging="310"/>
      </w:pPr>
      <w:rPr>
        <w:rFonts w:hint="default"/>
        <w:lang w:val="en-US" w:eastAsia="en-US" w:bidi="ar-SA"/>
      </w:rPr>
    </w:lvl>
    <w:lvl w:ilvl="7" w:tplc="B17EDCFA">
      <w:numFmt w:val="bullet"/>
      <w:lvlText w:val="•"/>
      <w:lvlJc w:val="left"/>
      <w:pPr>
        <w:ind w:left="7076" w:hanging="310"/>
      </w:pPr>
      <w:rPr>
        <w:rFonts w:hint="default"/>
        <w:lang w:val="en-US" w:eastAsia="en-US" w:bidi="ar-SA"/>
      </w:rPr>
    </w:lvl>
    <w:lvl w:ilvl="8" w:tplc="0CCEB65C">
      <w:numFmt w:val="bullet"/>
      <w:lvlText w:val="•"/>
      <w:lvlJc w:val="left"/>
      <w:pPr>
        <w:ind w:left="8024" w:hanging="310"/>
      </w:pPr>
      <w:rPr>
        <w:rFonts w:hint="default"/>
        <w:lang w:val="en-US" w:eastAsia="en-US" w:bidi="ar-SA"/>
      </w:rPr>
    </w:lvl>
  </w:abstractNum>
  <w:abstractNum w:abstractNumId="3" w15:restartNumberingAfterBreak="0">
    <w:nsid w:val="71D13207"/>
    <w:multiLevelType w:val="hybridMultilevel"/>
    <w:tmpl w:val="EFA07CF4"/>
    <w:lvl w:ilvl="0" w:tplc="3196C078">
      <w:start w:val="1"/>
      <w:numFmt w:val="decimal"/>
      <w:lvlText w:val="%1."/>
      <w:lvlJc w:val="left"/>
      <w:pPr>
        <w:ind w:left="1243" w:hanging="220"/>
        <w:jc w:val="right"/>
      </w:pPr>
      <w:rPr>
        <w:rFonts w:ascii="Times New Roman" w:eastAsia="Times New Roman" w:hAnsi="Times New Roman" w:cs="Times New Roman" w:hint="default"/>
        <w:b/>
        <w:bCs/>
        <w:i w:val="0"/>
        <w:iCs w:val="0"/>
        <w:spacing w:val="0"/>
        <w:w w:val="100"/>
        <w:sz w:val="22"/>
        <w:szCs w:val="22"/>
        <w:lang w:val="en-US" w:eastAsia="en-US" w:bidi="ar-SA"/>
      </w:rPr>
    </w:lvl>
    <w:lvl w:ilvl="1" w:tplc="66B490C8">
      <w:numFmt w:val="bullet"/>
      <w:lvlText w:val="•"/>
      <w:lvlJc w:val="left"/>
      <w:pPr>
        <w:ind w:left="1478" w:hanging="220"/>
      </w:pPr>
      <w:rPr>
        <w:rFonts w:hint="default"/>
        <w:lang w:val="en-US" w:eastAsia="en-US" w:bidi="ar-SA"/>
      </w:rPr>
    </w:lvl>
    <w:lvl w:ilvl="2" w:tplc="DF369C0C">
      <w:numFmt w:val="bullet"/>
      <w:lvlText w:val="•"/>
      <w:lvlJc w:val="left"/>
      <w:pPr>
        <w:ind w:left="1716" w:hanging="220"/>
      </w:pPr>
      <w:rPr>
        <w:rFonts w:hint="default"/>
        <w:lang w:val="en-US" w:eastAsia="en-US" w:bidi="ar-SA"/>
      </w:rPr>
    </w:lvl>
    <w:lvl w:ilvl="3" w:tplc="10AAA4DE">
      <w:numFmt w:val="bullet"/>
      <w:lvlText w:val="•"/>
      <w:lvlJc w:val="left"/>
      <w:pPr>
        <w:ind w:left="1954" w:hanging="220"/>
      </w:pPr>
      <w:rPr>
        <w:rFonts w:hint="default"/>
        <w:lang w:val="en-US" w:eastAsia="en-US" w:bidi="ar-SA"/>
      </w:rPr>
    </w:lvl>
    <w:lvl w:ilvl="4" w:tplc="5CF0BAFA">
      <w:numFmt w:val="bullet"/>
      <w:lvlText w:val="•"/>
      <w:lvlJc w:val="left"/>
      <w:pPr>
        <w:ind w:left="2192" w:hanging="220"/>
      </w:pPr>
      <w:rPr>
        <w:rFonts w:hint="default"/>
        <w:lang w:val="en-US" w:eastAsia="en-US" w:bidi="ar-SA"/>
      </w:rPr>
    </w:lvl>
    <w:lvl w:ilvl="5" w:tplc="7FA8D5E4">
      <w:numFmt w:val="bullet"/>
      <w:lvlText w:val="•"/>
      <w:lvlJc w:val="left"/>
      <w:pPr>
        <w:ind w:left="2430" w:hanging="220"/>
      </w:pPr>
      <w:rPr>
        <w:rFonts w:hint="default"/>
        <w:lang w:val="en-US" w:eastAsia="en-US" w:bidi="ar-SA"/>
      </w:rPr>
    </w:lvl>
    <w:lvl w:ilvl="6" w:tplc="45FC5D94">
      <w:numFmt w:val="bullet"/>
      <w:lvlText w:val="•"/>
      <w:lvlJc w:val="left"/>
      <w:pPr>
        <w:ind w:left="2668" w:hanging="220"/>
      </w:pPr>
      <w:rPr>
        <w:rFonts w:hint="default"/>
        <w:lang w:val="en-US" w:eastAsia="en-US" w:bidi="ar-SA"/>
      </w:rPr>
    </w:lvl>
    <w:lvl w:ilvl="7" w:tplc="53207A30">
      <w:numFmt w:val="bullet"/>
      <w:lvlText w:val="•"/>
      <w:lvlJc w:val="left"/>
      <w:pPr>
        <w:ind w:left="2906" w:hanging="220"/>
      </w:pPr>
      <w:rPr>
        <w:rFonts w:hint="default"/>
        <w:lang w:val="en-US" w:eastAsia="en-US" w:bidi="ar-SA"/>
      </w:rPr>
    </w:lvl>
    <w:lvl w:ilvl="8" w:tplc="02E68EBC">
      <w:numFmt w:val="bullet"/>
      <w:lvlText w:val="•"/>
      <w:lvlJc w:val="left"/>
      <w:pPr>
        <w:ind w:left="3144" w:hanging="220"/>
      </w:pPr>
      <w:rPr>
        <w:rFonts w:hint="default"/>
        <w:lang w:val="en-US" w:eastAsia="en-US" w:bidi="ar-SA"/>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NLMwNzA0NzExMbZU0lEKTi0uzszPAykwrAUABnhGZSwAAAA="/>
  </w:docVars>
  <w:rsids>
    <w:rsidRoot w:val="00732884"/>
    <w:rsid w:val="00035BD8"/>
    <w:rsid w:val="000C5782"/>
    <w:rsid w:val="000D7E42"/>
    <w:rsid w:val="000F38DA"/>
    <w:rsid w:val="001C4EFC"/>
    <w:rsid w:val="001E470B"/>
    <w:rsid w:val="002009F1"/>
    <w:rsid w:val="002E5929"/>
    <w:rsid w:val="00371F46"/>
    <w:rsid w:val="0037441C"/>
    <w:rsid w:val="003D7DDD"/>
    <w:rsid w:val="00423782"/>
    <w:rsid w:val="00427D51"/>
    <w:rsid w:val="00484252"/>
    <w:rsid w:val="004C1BFA"/>
    <w:rsid w:val="004D0A38"/>
    <w:rsid w:val="004D1AA7"/>
    <w:rsid w:val="00562650"/>
    <w:rsid w:val="0057713D"/>
    <w:rsid w:val="005C6E5F"/>
    <w:rsid w:val="005F15F3"/>
    <w:rsid w:val="00732884"/>
    <w:rsid w:val="007A01A0"/>
    <w:rsid w:val="008607CA"/>
    <w:rsid w:val="008959E4"/>
    <w:rsid w:val="0090043C"/>
    <w:rsid w:val="009023FC"/>
    <w:rsid w:val="00931081"/>
    <w:rsid w:val="00934A54"/>
    <w:rsid w:val="00957708"/>
    <w:rsid w:val="009C3B10"/>
    <w:rsid w:val="00AC18B7"/>
    <w:rsid w:val="00AE0D8D"/>
    <w:rsid w:val="00AE6FA3"/>
    <w:rsid w:val="00BF72E3"/>
    <w:rsid w:val="00C44FF7"/>
    <w:rsid w:val="00C4588A"/>
    <w:rsid w:val="00CA00BC"/>
    <w:rsid w:val="00CF4C91"/>
    <w:rsid w:val="00D172F5"/>
    <w:rsid w:val="00D8525C"/>
    <w:rsid w:val="00E70CE4"/>
    <w:rsid w:val="00E72DB7"/>
    <w:rsid w:val="00EF7C26"/>
    <w:rsid w:val="00F664FA"/>
    <w:rsid w:val="00F8228C"/>
    <w:rsid w:val="00F943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66516"/>
  <w15:docId w15:val="{B86FA287-840C-4E23-88A4-A48738E84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448"/>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48"/>
    </w:pPr>
  </w:style>
  <w:style w:type="paragraph" w:customStyle="1" w:styleId="TableParagraph">
    <w:name w:val="Table Paragraph"/>
    <w:basedOn w:val="Normal"/>
    <w:uiPriority w:val="1"/>
    <w:qFormat/>
    <w:pPr>
      <w:spacing w:before="1" w:line="254" w:lineRule="exact"/>
      <w:ind w:left="15"/>
      <w:jc w:val="center"/>
    </w:pPr>
  </w:style>
  <w:style w:type="character" w:styleId="Hyperlink">
    <w:name w:val="Hyperlink"/>
    <w:basedOn w:val="DefaultParagraphFont"/>
    <w:uiPriority w:val="99"/>
    <w:unhideWhenUsed/>
    <w:rsid w:val="00F664F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036054">
      <w:bodyDiv w:val="1"/>
      <w:marLeft w:val="0"/>
      <w:marRight w:val="0"/>
      <w:marTop w:val="0"/>
      <w:marBottom w:val="0"/>
      <w:divBdr>
        <w:top w:val="none" w:sz="0" w:space="0" w:color="auto"/>
        <w:left w:val="none" w:sz="0" w:space="0" w:color="auto"/>
        <w:bottom w:val="none" w:sz="0" w:space="0" w:color="auto"/>
        <w:right w:val="none" w:sz="0" w:space="0" w:color="auto"/>
      </w:divBdr>
    </w:div>
    <w:div w:id="1284078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theme" Target="theme/theme1.xm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6.png"/><Relationship Id="rId107" Type="http://schemas.openxmlformats.org/officeDocument/2006/relationships/image" Target="media/image100.png"/><Relationship Id="rId11" Type="http://schemas.openxmlformats.org/officeDocument/2006/relationships/image" Target="media/image4.jpe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image" Target="media/image1.png"/><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2.png"/><Relationship Id="rId113" Type="http://schemas.openxmlformats.org/officeDocument/2006/relationships/image" Target="media/image106.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4.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5.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8.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9.png"/><Relationship Id="rId114" Type="http://schemas.openxmlformats.org/officeDocument/2006/relationships/image" Target="media/image107.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webSettings" Target="webSettings.xml"/><Relationship Id="rId13" Type="http://schemas.openxmlformats.org/officeDocument/2006/relationships/image" Target="media/image5.jpe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2.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styles" Target="styles.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61" Type="http://schemas.openxmlformats.org/officeDocument/2006/relationships/image" Target="media/image52.png"/><Relationship Id="rId82" Type="http://schemas.openxmlformats.org/officeDocument/2006/relationships/image" Target="media/image75.png"/><Relationship Id="rId19" Type="http://schemas.openxmlformats.org/officeDocument/2006/relationships/image" Target="media/image10.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51" Type="http://schemas.openxmlformats.org/officeDocument/2006/relationships/image" Target="media/image42.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ettings" Target="setting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60.png"/><Relationship Id="rId11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5</Pages>
  <Words>6565</Words>
  <Characters>37422</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IRA GN</dc:creator>
  <cp:lastModifiedBy>SDI PC New 16</cp:lastModifiedBy>
  <cp:revision>46</cp:revision>
  <dcterms:created xsi:type="dcterms:W3CDTF">2025-04-24T17:08:00Z</dcterms:created>
  <dcterms:modified xsi:type="dcterms:W3CDTF">2025-05-0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5-06T00:00:00Z</vt:filetime>
  </property>
  <property fmtid="{D5CDD505-2E9C-101B-9397-08002B2CF9AE}" pid="3" name="Creator">
    <vt:lpwstr>Microsoft Word</vt:lpwstr>
  </property>
  <property fmtid="{D5CDD505-2E9C-101B-9397-08002B2CF9AE}" pid="4" name="LastSaved">
    <vt:filetime>2025-04-24T00:00:00Z</vt:filetime>
  </property>
</Properties>
</file>